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83651" w:rsidRPr="002229ED" w:rsidRDefault="00F83651" w:rsidP="00F83651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 w:val="32"/>
        </w:rPr>
      </w:pPr>
      <w:r w:rsidRPr="002229ED">
        <w:rPr>
          <w:rFonts w:ascii="Times New Roman" w:hAnsi="Times New Roman" w:cs="Times New Roman"/>
          <w:b/>
          <w:sz w:val="32"/>
        </w:rPr>
        <w:t>Problem – B (Assembly)</w:t>
      </w:r>
      <w:r>
        <w:rPr>
          <w:rFonts w:ascii="Times New Roman" w:hAnsi="Times New Roman" w:cs="Times New Roman"/>
          <w:b/>
          <w:sz w:val="32"/>
        </w:rPr>
        <w:t xml:space="preserve"> </w:t>
      </w:r>
      <w:r w:rsidRPr="00F83651">
        <w:rPr>
          <w:rFonts w:ascii="Times New Roman" w:hAnsi="Times New Roman" w:cs="Times New Roman"/>
          <w:b/>
          <w:sz w:val="32"/>
        </w:rPr>
        <w:sym w:font="Wingdings" w:char="F0E0"/>
      </w:r>
      <w:r>
        <w:rPr>
          <w:rFonts w:ascii="Times New Roman" w:hAnsi="Times New Roman" w:cs="Times New Roman"/>
          <w:b/>
          <w:sz w:val="32"/>
        </w:rPr>
        <w:t xml:space="preserve"> DATA</w:t>
      </w:r>
    </w:p>
    <w:p w:rsidR="00F83651" w:rsidRDefault="00F83651" w:rsidP="00F83651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1C684C" w:rsidRPr="001451B3" w:rsidRDefault="001C684C" w:rsidP="001451B3">
      <w:pPr>
        <w:spacing w:after="0"/>
        <w:rPr>
          <w:rFonts w:ascii="Times New Roman" w:hAnsi="Times New Roman" w:cs="Times New Roman"/>
          <w:color w:val="FF0000"/>
        </w:rPr>
      </w:pPr>
      <w:r w:rsidRPr="001C684C">
        <w:rPr>
          <w:rFonts w:ascii="Times New Roman" w:hAnsi="Times New Roman" w:cs="Times New Roman"/>
          <w:b/>
          <w:color w:val="FF0000"/>
        </w:rPr>
        <w:t>Test Instance-1:</w:t>
      </w:r>
      <w:r w:rsidRPr="001C684C">
        <w:rPr>
          <w:rFonts w:ascii="Times New Roman" w:hAnsi="Times New Roman" w:cs="Times New Roman"/>
          <w:color w:val="FF0000"/>
        </w:rPr>
        <w:t xml:space="preserve"> TAS1C1D1 (Test Assembly Setup-Profile_1 Capacity-Profile_1 Demand-Series_1)</w:t>
      </w:r>
    </w:p>
    <w:p w:rsidR="00FF08C2" w:rsidRDefault="00FF08C2" w:rsidP="00F8365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E409D8" w:rsidRPr="00E409D8" w:rsidRDefault="00E409D8" w:rsidP="00F8365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-1 Data:</w:t>
      </w:r>
    </w:p>
    <w:p w:rsidR="00F83651" w:rsidRDefault="00F83651" w:rsidP="00F836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F83651" w:rsidRDefault="00F83651" w:rsidP="00F836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F83651" w:rsidRDefault="00F83651" w:rsidP="00F836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F83651" w:rsidRDefault="00F83651" w:rsidP="00F836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F83651" w:rsidRDefault="00F83651" w:rsidP="00F836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 w:rsidR="00FF08C2">
        <w:rPr>
          <w:rFonts w:ascii="Consolas" w:hAnsi="Consolas" w:cs="Consolas"/>
          <w:color w:val="000000"/>
        </w:rPr>
        <w:t xml:space="preserve"> = 1</w:t>
      </w:r>
      <w:r>
        <w:rPr>
          <w:rFonts w:ascii="Consolas" w:hAnsi="Consolas" w:cs="Consolas"/>
          <w:color w:val="000000"/>
        </w:rPr>
        <w:t>;</w:t>
      </w:r>
    </w:p>
    <w:p w:rsidR="00F83651" w:rsidRDefault="00F83651" w:rsidP="00F836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 w:rsidR="00FF08C2">
        <w:rPr>
          <w:rFonts w:ascii="Consolas" w:hAnsi="Consolas" w:cs="Consolas"/>
          <w:color w:val="000000"/>
        </w:rPr>
        <w:t xml:space="preserve"> = 3</w:t>
      </w:r>
      <w:r>
        <w:rPr>
          <w:rFonts w:ascii="Consolas" w:hAnsi="Consolas" w:cs="Consolas"/>
          <w:color w:val="000000"/>
        </w:rPr>
        <w:t>;</w:t>
      </w:r>
    </w:p>
    <w:p w:rsidR="00F83651" w:rsidRDefault="00F83651" w:rsidP="00F836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F83651" w:rsidRDefault="00F83651" w:rsidP="00F836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F83651" w:rsidRDefault="00F83651" w:rsidP="00F836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F83651" w:rsidRDefault="00F83651" w:rsidP="00F836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F83651" w:rsidRDefault="00F83651" w:rsidP="00F836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F83651" w:rsidRDefault="00F83651" w:rsidP="00F836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F83651" w:rsidRDefault="00F83651" w:rsidP="00F836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F83651" w:rsidRDefault="00F83651" w:rsidP="00F836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F83651" w:rsidRDefault="00F83651" w:rsidP="00F836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F83651" w:rsidRDefault="00F83651" w:rsidP="00F836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F83651" w:rsidRDefault="00F83651" w:rsidP="00F836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F83651" w:rsidRDefault="00F83651" w:rsidP="00F836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83651" w:rsidRDefault="00F83651" w:rsidP="00F836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F83651" w:rsidRDefault="00F83651" w:rsidP="00F836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F83651" w:rsidRDefault="00F83651" w:rsidP="00F836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F83651" w:rsidRDefault="00F83651" w:rsidP="00F836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F83651" w:rsidRDefault="00F83651" w:rsidP="00F836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F83651" w:rsidRDefault="00F83651" w:rsidP="00F836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F83651" w:rsidRDefault="00F83651" w:rsidP="00F836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F83651" w:rsidRDefault="00F83651" w:rsidP="00F836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83651" w:rsidRDefault="00F83651" w:rsidP="00F836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1</w:t>
      </w:r>
    </w:p>
    <w:p w:rsidR="00F83651" w:rsidRDefault="00F83651" w:rsidP="00F836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1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F83651" w:rsidRDefault="00F83651" w:rsidP="00F836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F83651" w:rsidRDefault="00F83651" w:rsidP="00F836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],</w:t>
      </w:r>
    </w:p>
    <w:p w:rsidR="00F83651" w:rsidRDefault="00F83651" w:rsidP="00F836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],</w:t>
      </w:r>
    </w:p>
    <w:p w:rsidR="00F83651" w:rsidRDefault="00F83651" w:rsidP="00F836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],</w:t>
      </w:r>
    </w:p>
    <w:p w:rsidR="00F83651" w:rsidRDefault="00F83651" w:rsidP="00F836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],</w:t>
      </w:r>
    </w:p>
    <w:p w:rsidR="00F83651" w:rsidRDefault="00F83651" w:rsidP="00F836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],</w:t>
      </w:r>
    </w:p>
    <w:p w:rsidR="00F83651" w:rsidRDefault="00F83651" w:rsidP="00F836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],</w:t>
      </w:r>
    </w:p>
    <w:p w:rsidR="00F83651" w:rsidRDefault="00F83651" w:rsidP="00F836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 w:rsidR="00FF08C2">
        <w:rPr>
          <w:rFonts w:ascii="Consolas" w:hAnsi="Consolas" w:cs="Consolas"/>
          <w:color w:val="000000"/>
        </w:rPr>
        <w:t>[101.0000</w:t>
      </w:r>
      <w:r>
        <w:rPr>
          <w:rFonts w:ascii="Consolas" w:hAnsi="Consolas" w:cs="Consolas"/>
          <w:color w:val="000000"/>
        </w:rPr>
        <w:t>],</w:t>
      </w:r>
    </w:p>
    <w:p w:rsidR="00F83651" w:rsidRDefault="00F83651" w:rsidP="00F836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 w:rsidR="00FF08C2">
        <w:rPr>
          <w:rFonts w:ascii="Consolas" w:hAnsi="Consolas" w:cs="Consolas"/>
          <w:color w:val="000000"/>
        </w:rPr>
        <w:t>[101.0000</w:t>
      </w:r>
      <w:r>
        <w:rPr>
          <w:rFonts w:ascii="Consolas" w:hAnsi="Consolas" w:cs="Consolas"/>
          <w:color w:val="000000"/>
        </w:rPr>
        <w:t>],</w:t>
      </w:r>
    </w:p>
    <w:p w:rsidR="00F83651" w:rsidRDefault="00F83651" w:rsidP="00F836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F83651" w:rsidRDefault="00F83651" w:rsidP="00F836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F83651" w:rsidRDefault="00F83651" w:rsidP="00F836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F83651" w:rsidRDefault="00F83651" w:rsidP="00F836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F83651" w:rsidRDefault="00F83651" w:rsidP="00F836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83651" w:rsidRDefault="00F83651" w:rsidP="00F836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F83651" w:rsidRDefault="00F83651" w:rsidP="00F83651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77.7778,711.1111];</w:t>
      </w:r>
    </w:p>
    <w:p w:rsidR="001451B3" w:rsidRDefault="001451B3" w:rsidP="00F83651">
      <w:pPr>
        <w:spacing w:after="0" w:line="240" w:lineRule="auto"/>
        <w:rPr>
          <w:rFonts w:ascii="Consolas" w:hAnsi="Consolas" w:cs="Consolas"/>
          <w:color w:val="000000"/>
        </w:rPr>
      </w:pPr>
    </w:p>
    <w:p w:rsidR="00FF08C2" w:rsidRDefault="00FF08C2" w:rsidP="00FF08C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FF08C2" w:rsidRDefault="00FF08C2" w:rsidP="00FF08C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FF08C2" w:rsidRDefault="00FF08C2" w:rsidP="00FF08C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FF08C2" w:rsidRDefault="00FF08C2" w:rsidP="00FF08C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FF08C2" w:rsidRDefault="00FF08C2" w:rsidP="00FF08C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FF08C2" w:rsidRPr="00E409D8" w:rsidRDefault="00FF08C2" w:rsidP="00FF08C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-2</w:t>
      </w: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FF08C2" w:rsidRDefault="00FF08C2" w:rsidP="00FF0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FF08C2" w:rsidRDefault="00FF08C2" w:rsidP="00FF0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FF08C2" w:rsidRDefault="00FF08C2" w:rsidP="00FF0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FF08C2" w:rsidRDefault="00FF08C2" w:rsidP="00FF0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FF08C2" w:rsidRDefault="00FF08C2" w:rsidP="00FF0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FF08C2" w:rsidRDefault="00FF08C2" w:rsidP="00FF0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FF08C2" w:rsidRDefault="00FF08C2" w:rsidP="00FF0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FF08C2" w:rsidRDefault="00FF08C2" w:rsidP="00FF0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FF08C2" w:rsidRDefault="00FF08C2" w:rsidP="00FF0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FF08C2" w:rsidRDefault="00FF08C2" w:rsidP="00FF0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FF08C2" w:rsidRDefault="00FF08C2" w:rsidP="00FF0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FF08C2" w:rsidRDefault="00FF08C2" w:rsidP="00FF0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FF08C2" w:rsidRDefault="00FF08C2" w:rsidP="00FF0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FF08C2" w:rsidRDefault="00FF08C2" w:rsidP="00FF0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FF08C2" w:rsidRDefault="00FF08C2" w:rsidP="00FF0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FF08C2" w:rsidRDefault="00FF08C2" w:rsidP="00FF0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FF08C2" w:rsidRDefault="00FF08C2" w:rsidP="00FF0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FF08C2" w:rsidRDefault="00FF08C2" w:rsidP="00FF0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FF08C2" w:rsidRDefault="00FF08C2" w:rsidP="00FF0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F08C2" w:rsidRDefault="00FF08C2" w:rsidP="00FF0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FF08C2" w:rsidRDefault="00FF08C2" w:rsidP="00FF0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FF08C2" w:rsidRDefault="00FF08C2" w:rsidP="00FF0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FF08C2" w:rsidRDefault="00FF08C2" w:rsidP="00FF0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FF08C2" w:rsidRDefault="00FF08C2" w:rsidP="00FF0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FF08C2" w:rsidRDefault="00FF08C2" w:rsidP="00FF0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FF08C2" w:rsidRDefault="00FF08C2" w:rsidP="00FF0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FF08C2" w:rsidRDefault="00FF08C2" w:rsidP="00FF0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F08C2" w:rsidRDefault="00FF08C2" w:rsidP="00FF0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1</w:t>
      </w:r>
    </w:p>
    <w:p w:rsidR="00FF08C2" w:rsidRDefault="00FF08C2" w:rsidP="00FF0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1.0000,100.01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FF08C2" w:rsidRDefault="00FF08C2" w:rsidP="00FF0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FF08C2" w:rsidRDefault="00FF08C2" w:rsidP="00FF0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],</w:t>
      </w:r>
    </w:p>
    <w:p w:rsidR="00FF08C2" w:rsidRDefault="00FF08C2" w:rsidP="00FF0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],</w:t>
      </w:r>
    </w:p>
    <w:p w:rsidR="00FF08C2" w:rsidRDefault="00FF08C2" w:rsidP="00FF0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],</w:t>
      </w:r>
    </w:p>
    <w:p w:rsidR="00FF08C2" w:rsidRDefault="00FF08C2" w:rsidP="00FF0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],</w:t>
      </w:r>
    </w:p>
    <w:p w:rsidR="00FF08C2" w:rsidRDefault="00FF08C2" w:rsidP="00FF0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],</w:t>
      </w:r>
    </w:p>
    <w:p w:rsidR="00FF08C2" w:rsidRDefault="00FF08C2" w:rsidP="00FF0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],</w:t>
      </w:r>
    </w:p>
    <w:p w:rsidR="00FF08C2" w:rsidRDefault="00FF08C2" w:rsidP="00FF0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],</w:t>
      </w:r>
    </w:p>
    <w:p w:rsidR="00FF08C2" w:rsidRDefault="00FF08C2" w:rsidP="00FF0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],</w:t>
      </w:r>
    </w:p>
    <w:p w:rsidR="00FF08C2" w:rsidRDefault="00FF08C2" w:rsidP="00FF0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FF08C2" w:rsidRDefault="00FF08C2" w:rsidP="00FF0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FF08C2" w:rsidRDefault="00FF08C2" w:rsidP="00FF0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FF08C2" w:rsidRDefault="00FF08C2" w:rsidP="00FF0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FF08C2" w:rsidRDefault="00FF08C2" w:rsidP="00FF0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F08C2" w:rsidRDefault="00FF08C2" w:rsidP="00FF0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FF08C2" w:rsidRDefault="00FF08C2" w:rsidP="00FF08C2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77.7778,711.1111];</w:t>
      </w:r>
    </w:p>
    <w:p w:rsidR="001451B3" w:rsidRDefault="001451B3" w:rsidP="00F83651">
      <w:pPr>
        <w:spacing w:after="0" w:line="240" w:lineRule="auto"/>
        <w:rPr>
          <w:rFonts w:ascii="Consolas" w:hAnsi="Consolas" w:cs="Consolas"/>
          <w:color w:val="000000"/>
        </w:rPr>
      </w:pPr>
    </w:p>
    <w:p w:rsidR="00FF08C2" w:rsidRDefault="00FF08C2" w:rsidP="00F83651">
      <w:pPr>
        <w:spacing w:after="0" w:line="240" w:lineRule="auto"/>
        <w:rPr>
          <w:rFonts w:ascii="Consolas" w:hAnsi="Consolas" w:cs="Consolas"/>
          <w:color w:val="000000"/>
        </w:rPr>
      </w:pPr>
    </w:p>
    <w:p w:rsidR="00FF08C2" w:rsidRDefault="00FF08C2" w:rsidP="00F83651">
      <w:pPr>
        <w:spacing w:after="0" w:line="240" w:lineRule="auto"/>
        <w:rPr>
          <w:rFonts w:ascii="Consolas" w:hAnsi="Consolas" w:cs="Consolas"/>
          <w:color w:val="000000"/>
        </w:rPr>
      </w:pPr>
    </w:p>
    <w:p w:rsidR="00FF08C2" w:rsidRDefault="00FF08C2" w:rsidP="00F83651">
      <w:pPr>
        <w:spacing w:after="0" w:line="240" w:lineRule="auto"/>
        <w:rPr>
          <w:rFonts w:ascii="Consolas" w:hAnsi="Consolas" w:cs="Consolas"/>
          <w:color w:val="000000"/>
        </w:rPr>
      </w:pPr>
    </w:p>
    <w:p w:rsidR="00FF08C2" w:rsidRDefault="00FF08C2" w:rsidP="00F83651">
      <w:pPr>
        <w:spacing w:after="0" w:line="240" w:lineRule="auto"/>
        <w:rPr>
          <w:rFonts w:ascii="Consolas" w:hAnsi="Consolas" w:cs="Consolas"/>
          <w:color w:val="000000"/>
        </w:rPr>
      </w:pPr>
    </w:p>
    <w:p w:rsidR="00FF08C2" w:rsidRDefault="00FF08C2" w:rsidP="00F83651">
      <w:pPr>
        <w:spacing w:after="0" w:line="240" w:lineRule="auto"/>
        <w:rPr>
          <w:rFonts w:ascii="Consolas" w:hAnsi="Consolas" w:cs="Consolas"/>
          <w:color w:val="000000"/>
        </w:rPr>
      </w:pPr>
    </w:p>
    <w:p w:rsidR="00FF08C2" w:rsidRDefault="00FF08C2" w:rsidP="00F83651">
      <w:pPr>
        <w:spacing w:after="0" w:line="240" w:lineRule="auto"/>
        <w:rPr>
          <w:rFonts w:ascii="Consolas" w:hAnsi="Consolas" w:cs="Consolas"/>
          <w:color w:val="000000"/>
        </w:rPr>
      </w:pPr>
    </w:p>
    <w:p w:rsidR="00FF08C2" w:rsidRDefault="00FF08C2" w:rsidP="00F83651">
      <w:pPr>
        <w:spacing w:after="0" w:line="240" w:lineRule="auto"/>
        <w:rPr>
          <w:rFonts w:ascii="Consolas" w:hAnsi="Consolas" w:cs="Consolas"/>
          <w:color w:val="000000"/>
        </w:rPr>
      </w:pPr>
    </w:p>
    <w:p w:rsidR="00FF08C2" w:rsidRDefault="00FF08C2" w:rsidP="00F83651">
      <w:pPr>
        <w:spacing w:after="0" w:line="240" w:lineRule="auto"/>
        <w:rPr>
          <w:rFonts w:ascii="Consolas" w:hAnsi="Consolas" w:cs="Consolas"/>
          <w:color w:val="000000"/>
        </w:rPr>
      </w:pPr>
    </w:p>
    <w:p w:rsidR="00FF08C2" w:rsidRPr="00E409D8" w:rsidRDefault="00FF08C2" w:rsidP="00FF08C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-3</w:t>
      </w: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FF08C2" w:rsidRDefault="00FF08C2" w:rsidP="00FF0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FF08C2" w:rsidRDefault="00FF08C2" w:rsidP="00FF0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FF08C2" w:rsidRDefault="00FF08C2" w:rsidP="00FF0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FF08C2" w:rsidRDefault="00FF08C2" w:rsidP="00FF0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FF08C2" w:rsidRDefault="00FF08C2" w:rsidP="00FF0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FF08C2" w:rsidRDefault="00FF08C2" w:rsidP="00FF0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FF08C2" w:rsidRDefault="00FF08C2" w:rsidP="00FF0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FF08C2" w:rsidRDefault="00FF08C2" w:rsidP="00FF0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FF08C2" w:rsidRDefault="00FF08C2" w:rsidP="00FF0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FF08C2" w:rsidRDefault="00FF08C2" w:rsidP="00FF0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FF08C2" w:rsidRDefault="00FF08C2" w:rsidP="00FF0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FF08C2" w:rsidRDefault="00FF08C2" w:rsidP="00FF0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FF08C2" w:rsidRDefault="00FF08C2" w:rsidP="00FF0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FF08C2" w:rsidRDefault="00FF08C2" w:rsidP="00FF0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FF08C2" w:rsidRDefault="00FF08C2" w:rsidP="00FF0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FF08C2" w:rsidRDefault="00FF08C2" w:rsidP="00FF0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FF08C2" w:rsidRDefault="00FF08C2" w:rsidP="00FF0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FF08C2" w:rsidRDefault="00FF08C2" w:rsidP="00FF0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FF08C2" w:rsidRDefault="00FF08C2" w:rsidP="00FF0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FF08C2" w:rsidRDefault="00FF08C2" w:rsidP="00FF0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F08C2" w:rsidRDefault="00FF08C2" w:rsidP="00FF0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FF08C2" w:rsidRDefault="00FF08C2" w:rsidP="00FF0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FF08C2" w:rsidRDefault="00FF08C2" w:rsidP="00FF0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FF08C2" w:rsidRDefault="00FF08C2" w:rsidP="00FF0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FF08C2" w:rsidRDefault="00FF08C2" w:rsidP="00FF0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FF08C2" w:rsidRDefault="00FF08C2" w:rsidP="00FF0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FF08C2" w:rsidRDefault="00FF08C2" w:rsidP="00FF0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FF08C2" w:rsidRDefault="00FF08C2" w:rsidP="00FF0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F08C2" w:rsidRDefault="00FF08C2" w:rsidP="00FF0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1</w:t>
      </w:r>
    </w:p>
    <w:p w:rsidR="00FF08C2" w:rsidRDefault="00FF08C2" w:rsidP="00FF0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1.0000,100.0100,100.0001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FF08C2" w:rsidRDefault="00FF08C2" w:rsidP="00FF0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FF08C2" w:rsidRDefault="00FF08C2" w:rsidP="00FF0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],</w:t>
      </w:r>
    </w:p>
    <w:p w:rsidR="00FF08C2" w:rsidRDefault="00FF08C2" w:rsidP="00FF0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],</w:t>
      </w:r>
    </w:p>
    <w:p w:rsidR="00FF08C2" w:rsidRDefault="00FF08C2" w:rsidP="00FF0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],</w:t>
      </w:r>
    </w:p>
    <w:p w:rsidR="00FF08C2" w:rsidRDefault="00FF08C2" w:rsidP="00FF0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],</w:t>
      </w:r>
    </w:p>
    <w:p w:rsidR="00FF08C2" w:rsidRDefault="00FF08C2" w:rsidP="00FF0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],</w:t>
      </w:r>
    </w:p>
    <w:p w:rsidR="00FF08C2" w:rsidRDefault="00FF08C2" w:rsidP="00FF0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],</w:t>
      </w:r>
    </w:p>
    <w:p w:rsidR="00FF08C2" w:rsidRDefault="00FF08C2" w:rsidP="00FF0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],</w:t>
      </w:r>
    </w:p>
    <w:p w:rsidR="00FF08C2" w:rsidRDefault="00FF08C2" w:rsidP="00FF0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],</w:t>
      </w:r>
    </w:p>
    <w:p w:rsidR="00FF08C2" w:rsidRDefault="00FF08C2" w:rsidP="00FF0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FF08C2" w:rsidRDefault="00FF08C2" w:rsidP="00FF0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FF08C2" w:rsidRDefault="00FF08C2" w:rsidP="00FF0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FF08C2" w:rsidRDefault="00FF08C2" w:rsidP="00FF0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FF08C2" w:rsidRDefault="00FF08C2" w:rsidP="00FF0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F08C2" w:rsidRDefault="00FF08C2" w:rsidP="00FF0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FF08C2" w:rsidRDefault="00FF08C2" w:rsidP="00FF08C2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77.7778,711.1111];</w:t>
      </w:r>
    </w:p>
    <w:p w:rsidR="00FF08C2" w:rsidRDefault="00FF08C2" w:rsidP="00F83651">
      <w:pPr>
        <w:spacing w:after="0" w:line="240" w:lineRule="auto"/>
        <w:rPr>
          <w:rFonts w:ascii="Consolas" w:hAnsi="Consolas" w:cs="Consolas"/>
          <w:color w:val="000000"/>
        </w:rPr>
      </w:pPr>
    </w:p>
    <w:p w:rsidR="001451B3" w:rsidRDefault="001451B3" w:rsidP="00F83651">
      <w:pPr>
        <w:spacing w:after="0" w:line="240" w:lineRule="auto"/>
        <w:rPr>
          <w:rFonts w:ascii="Consolas" w:hAnsi="Consolas" w:cs="Consolas"/>
          <w:color w:val="000000"/>
        </w:rPr>
      </w:pPr>
    </w:p>
    <w:p w:rsidR="0074040A" w:rsidRDefault="0074040A" w:rsidP="00F83651">
      <w:pPr>
        <w:spacing w:after="0" w:line="240" w:lineRule="auto"/>
        <w:rPr>
          <w:rFonts w:ascii="Consolas" w:hAnsi="Consolas" w:cs="Consolas"/>
          <w:color w:val="000000"/>
        </w:rPr>
      </w:pPr>
    </w:p>
    <w:p w:rsidR="00D9449D" w:rsidRDefault="00D9449D" w:rsidP="00F83651">
      <w:pPr>
        <w:spacing w:after="0" w:line="240" w:lineRule="auto"/>
        <w:rPr>
          <w:rFonts w:ascii="Consolas" w:hAnsi="Consolas" w:cs="Consolas"/>
          <w:color w:val="000000"/>
        </w:rPr>
      </w:pPr>
    </w:p>
    <w:p w:rsidR="00D9449D" w:rsidRDefault="00D9449D" w:rsidP="00F83651">
      <w:pPr>
        <w:spacing w:after="0" w:line="240" w:lineRule="auto"/>
        <w:rPr>
          <w:rFonts w:ascii="Consolas" w:hAnsi="Consolas" w:cs="Consolas"/>
          <w:color w:val="000000"/>
        </w:rPr>
      </w:pPr>
    </w:p>
    <w:p w:rsidR="00D9449D" w:rsidRDefault="00D9449D" w:rsidP="00F83651">
      <w:pPr>
        <w:spacing w:after="0" w:line="240" w:lineRule="auto"/>
        <w:rPr>
          <w:rFonts w:ascii="Consolas" w:hAnsi="Consolas" w:cs="Consolas"/>
          <w:color w:val="000000"/>
        </w:rPr>
      </w:pPr>
    </w:p>
    <w:p w:rsidR="00D9449D" w:rsidRDefault="00D9449D" w:rsidP="00F83651">
      <w:pPr>
        <w:spacing w:after="0" w:line="240" w:lineRule="auto"/>
        <w:rPr>
          <w:rFonts w:ascii="Consolas" w:hAnsi="Consolas" w:cs="Consolas"/>
          <w:color w:val="000000"/>
        </w:rPr>
      </w:pPr>
    </w:p>
    <w:p w:rsidR="00D9449D" w:rsidRPr="00E409D8" w:rsidRDefault="00D9449D" w:rsidP="00D9449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lastRenderedPageBreak/>
        <w:t>Model</w:t>
      </w:r>
      <w:r w:rsidR="002345F9">
        <w:rPr>
          <w:rFonts w:ascii="Times New Roman" w:hAnsi="Times New Roman" w:cs="Times New Roman"/>
          <w:b/>
          <w:color w:val="404080"/>
          <w:sz w:val="24"/>
          <w:u w:val="single"/>
        </w:rPr>
        <w:t>–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4</w:t>
      </w: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D9449D" w:rsidRDefault="00D9449D" w:rsidP="00D944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D9449D" w:rsidRDefault="00D9449D" w:rsidP="00D944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D9449D" w:rsidRDefault="00D9449D" w:rsidP="00D944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D9449D" w:rsidRDefault="00D9449D" w:rsidP="00D944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D9449D" w:rsidRDefault="00D9449D" w:rsidP="00D944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D9449D" w:rsidRDefault="00D9449D" w:rsidP="00D944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9449D" w:rsidRDefault="00D9449D" w:rsidP="00D944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D9449D" w:rsidRDefault="00D9449D" w:rsidP="00D944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D9449D" w:rsidRDefault="00D9449D" w:rsidP="00D944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D9449D" w:rsidRDefault="00D9449D" w:rsidP="00D944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D9449D" w:rsidRDefault="00D9449D" w:rsidP="00D944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D9449D" w:rsidRDefault="00D9449D" w:rsidP="00D944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D9449D" w:rsidRDefault="00D9449D" w:rsidP="00D944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D9449D" w:rsidRDefault="00D9449D" w:rsidP="00D944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D9449D" w:rsidRDefault="00D9449D" w:rsidP="00D944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D9449D" w:rsidRDefault="00D9449D" w:rsidP="00D944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D9449D" w:rsidRDefault="00D9449D" w:rsidP="00D944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9449D" w:rsidRDefault="00D9449D" w:rsidP="00D944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9449D" w:rsidRDefault="00D9449D" w:rsidP="00D944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9449D" w:rsidRDefault="00D9449D" w:rsidP="00D944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9449D" w:rsidRDefault="00D9449D" w:rsidP="00D944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9449D" w:rsidRDefault="00D9449D" w:rsidP="00D944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9449D" w:rsidRDefault="00D9449D" w:rsidP="00D944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9449D" w:rsidRDefault="00D9449D" w:rsidP="00D944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9449D" w:rsidRDefault="00D9449D" w:rsidP="00D944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9449D" w:rsidRDefault="00D9449D" w:rsidP="00D944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9449D" w:rsidRDefault="00D9449D" w:rsidP="00D944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9449D" w:rsidRDefault="00D9449D" w:rsidP="00D944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D9449D" w:rsidRDefault="00D9449D" w:rsidP="00D944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9449D" w:rsidRDefault="00D9449D" w:rsidP="00D944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1</w:t>
      </w:r>
    </w:p>
    <w:p w:rsidR="00D9449D" w:rsidRDefault="00D9449D" w:rsidP="00D944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1.0000,100.0100,100.0001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D9449D" w:rsidRDefault="00D9449D" w:rsidP="00D944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9449D" w:rsidRDefault="00D9449D" w:rsidP="00D944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,</w:t>
      </w:r>
    </w:p>
    <w:p w:rsidR="00D9449D" w:rsidRDefault="00D9449D" w:rsidP="00D944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,</w:t>
      </w:r>
    </w:p>
    <w:p w:rsidR="00D9449D" w:rsidRDefault="00D9449D" w:rsidP="00D944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,</w:t>
      </w:r>
    </w:p>
    <w:p w:rsidR="00D9449D" w:rsidRDefault="00D9449D" w:rsidP="00D944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,</w:t>
      </w:r>
    </w:p>
    <w:p w:rsidR="00D9449D" w:rsidRDefault="00D9449D" w:rsidP="00D944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,</w:t>
      </w:r>
    </w:p>
    <w:p w:rsidR="00D9449D" w:rsidRDefault="00D9449D" w:rsidP="00D944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,</w:t>
      </w:r>
    </w:p>
    <w:p w:rsidR="00D9449D" w:rsidRDefault="00D9449D" w:rsidP="00D944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,</w:t>
      </w:r>
    </w:p>
    <w:p w:rsidR="00D9449D" w:rsidRDefault="00D9449D" w:rsidP="00D944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,</w:t>
      </w:r>
    </w:p>
    <w:p w:rsidR="00D9449D" w:rsidRDefault="00D9449D" w:rsidP="00D944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D9449D" w:rsidRDefault="00D9449D" w:rsidP="00D944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D9449D" w:rsidRDefault="00D9449D" w:rsidP="00D944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D9449D" w:rsidRDefault="00D9449D" w:rsidP="00D944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D9449D" w:rsidRDefault="00D9449D" w:rsidP="00D944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9449D" w:rsidRDefault="00D9449D" w:rsidP="00D944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D9449D" w:rsidRDefault="00D9449D" w:rsidP="00D9449D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77.7778,711.1111];</w:t>
      </w:r>
    </w:p>
    <w:p w:rsidR="00D9449D" w:rsidRDefault="00D9449D" w:rsidP="00F83651">
      <w:pPr>
        <w:spacing w:after="0" w:line="240" w:lineRule="auto"/>
        <w:rPr>
          <w:rFonts w:ascii="Consolas" w:hAnsi="Consolas" w:cs="Consolas"/>
          <w:color w:val="000000"/>
        </w:rPr>
      </w:pPr>
    </w:p>
    <w:p w:rsidR="00D9449D" w:rsidRDefault="00D9449D" w:rsidP="00F83651">
      <w:pPr>
        <w:spacing w:after="0" w:line="240" w:lineRule="auto"/>
        <w:rPr>
          <w:rFonts w:ascii="Consolas" w:hAnsi="Consolas" w:cs="Consolas"/>
          <w:color w:val="000000"/>
        </w:rPr>
      </w:pPr>
    </w:p>
    <w:p w:rsidR="00D9449D" w:rsidRDefault="00D9449D" w:rsidP="00F83651">
      <w:pPr>
        <w:spacing w:after="0" w:line="240" w:lineRule="auto"/>
        <w:rPr>
          <w:rFonts w:ascii="Consolas" w:hAnsi="Consolas" w:cs="Consolas"/>
          <w:color w:val="000000"/>
        </w:rPr>
      </w:pPr>
    </w:p>
    <w:p w:rsidR="00D9449D" w:rsidRDefault="00D9449D" w:rsidP="00F83651">
      <w:pPr>
        <w:spacing w:after="0" w:line="240" w:lineRule="auto"/>
        <w:rPr>
          <w:rFonts w:ascii="Consolas" w:hAnsi="Consolas" w:cs="Consolas"/>
          <w:color w:val="000000"/>
        </w:rPr>
      </w:pPr>
    </w:p>
    <w:p w:rsidR="00D9449D" w:rsidRDefault="00D9449D" w:rsidP="00F83651">
      <w:pPr>
        <w:spacing w:after="0" w:line="240" w:lineRule="auto"/>
        <w:rPr>
          <w:rFonts w:ascii="Consolas" w:hAnsi="Consolas" w:cs="Consolas"/>
          <w:color w:val="000000"/>
        </w:rPr>
      </w:pPr>
    </w:p>
    <w:p w:rsidR="0074040A" w:rsidRDefault="0074040A" w:rsidP="00F83651">
      <w:pPr>
        <w:spacing w:after="0" w:line="240" w:lineRule="auto"/>
        <w:rPr>
          <w:rFonts w:ascii="Consolas" w:hAnsi="Consolas" w:cs="Consolas"/>
          <w:color w:val="000000"/>
        </w:rPr>
      </w:pPr>
    </w:p>
    <w:p w:rsidR="0074040A" w:rsidRDefault="0074040A" w:rsidP="00F83651">
      <w:pPr>
        <w:spacing w:after="0" w:line="240" w:lineRule="auto"/>
        <w:rPr>
          <w:rFonts w:ascii="Consolas" w:hAnsi="Consolas" w:cs="Consolas"/>
          <w:color w:val="000000"/>
        </w:rPr>
      </w:pPr>
    </w:p>
    <w:p w:rsidR="001451B3" w:rsidRPr="001451B3" w:rsidRDefault="001451B3" w:rsidP="001451B3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lastRenderedPageBreak/>
        <w:t>Test Instance-2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AS1C1D2</w:t>
      </w:r>
      <w:r w:rsidRPr="001C684C">
        <w:rPr>
          <w:rFonts w:ascii="Times New Roman" w:hAnsi="Times New Roman" w:cs="Times New Roman"/>
          <w:color w:val="FF0000"/>
        </w:rPr>
        <w:t xml:space="preserve"> (Test Assembly Setup-Profile_1 Ca</w:t>
      </w:r>
      <w:r>
        <w:rPr>
          <w:rFonts w:ascii="Times New Roman" w:hAnsi="Times New Roman" w:cs="Times New Roman"/>
          <w:color w:val="FF0000"/>
        </w:rPr>
        <w:t>pacity-Profile_1 Demand-Series_2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066F50" w:rsidRPr="00E409D8" w:rsidRDefault="00066F50" w:rsidP="00066F5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1</w:t>
      </w: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066F50" w:rsidRDefault="00066F50" w:rsidP="00066F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066F50" w:rsidRDefault="00066F50" w:rsidP="00066F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066F50" w:rsidRDefault="00066F50" w:rsidP="00066F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066F50" w:rsidRDefault="00066F50" w:rsidP="00066F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066F50" w:rsidRDefault="00066F50" w:rsidP="00066F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066F50" w:rsidRDefault="00066F50" w:rsidP="00066F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066F50" w:rsidRDefault="00066F50" w:rsidP="00066F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066F50" w:rsidRDefault="00066F50" w:rsidP="00066F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066F50" w:rsidRDefault="00066F50" w:rsidP="00066F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066F50" w:rsidRDefault="00066F50" w:rsidP="00066F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066F50" w:rsidRDefault="00066F50" w:rsidP="00066F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066F50" w:rsidRDefault="00066F50" w:rsidP="00066F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066F50" w:rsidRDefault="00066F50" w:rsidP="00066F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066F50" w:rsidRDefault="00066F50" w:rsidP="00066F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066F50" w:rsidRDefault="00066F50" w:rsidP="00066F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066F50" w:rsidRDefault="00066F50" w:rsidP="00066F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066F50" w:rsidRDefault="00066F50" w:rsidP="00066F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066F50" w:rsidRDefault="00066F50" w:rsidP="00066F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066F50" w:rsidRDefault="00066F50" w:rsidP="00066F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066F50" w:rsidRDefault="00066F50" w:rsidP="00066F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066F50" w:rsidRDefault="00066F50" w:rsidP="00066F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066F50" w:rsidRDefault="00066F50" w:rsidP="00066F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066F50" w:rsidRDefault="00066F50" w:rsidP="00066F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066F50" w:rsidRDefault="00066F50" w:rsidP="00066F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066F50" w:rsidRDefault="00066F50" w:rsidP="00066F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066F50" w:rsidRDefault="00066F50" w:rsidP="00066F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066F50" w:rsidRDefault="00066F50" w:rsidP="00066F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2</w:t>
      </w:r>
    </w:p>
    <w:p w:rsidR="00066F50" w:rsidRDefault="00066F50" w:rsidP="00066F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16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066F50" w:rsidRDefault="00066F50" w:rsidP="00066F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066F50" w:rsidRDefault="00066F50" w:rsidP="00066F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],</w:t>
      </w:r>
    </w:p>
    <w:p w:rsidR="00066F50" w:rsidRDefault="00066F50" w:rsidP="00066F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],</w:t>
      </w:r>
    </w:p>
    <w:p w:rsidR="00066F50" w:rsidRDefault="00066F50" w:rsidP="00066F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],</w:t>
      </w:r>
    </w:p>
    <w:p w:rsidR="00066F50" w:rsidRDefault="00066F50" w:rsidP="00066F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],</w:t>
      </w:r>
    </w:p>
    <w:p w:rsidR="00066F50" w:rsidRDefault="00066F50" w:rsidP="00066F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],</w:t>
      </w:r>
    </w:p>
    <w:p w:rsidR="00066F50" w:rsidRDefault="00066F50" w:rsidP="00066F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],</w:t>
      </w:r>
    </w:p>
    <w:p w:rsidR="00066F50" w:rsidRDefault="00066F50" w:rsidP="00066F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],</w:t>
      </w:r>
      <w:r>
        <w:rPr>
          <w:rFonts w:ascii="Consolas" w:hAnsi="Consolas" w:cs="Consolas"/>
          <w:color w:val="000000"/>
        </w:rPr>
        <w:tab/>
      </w:r>
    </w:p>
    <w:p w:rsidR="00066F50" w:rsidRDefault="00066F50" w:rsidP="00066F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],</w:t>
      </w:r>
      <w:r>
        <w:rPr>
          <w:rFonts w:ascii="Consolas" w:hAnsi="Consolas" w:cs="Consolas"/>
          <w:color w:val="000000"/>
        </w:rPr>
        <w:tab/>
      </w:r>
    </w:p>
    <w:p w:rsidR="00066F50" w:rsidRDefault="00066F50" w:rsidP="00066F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066F50" w:rsidRDefault="00066F50" w:rsidP="00066F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066F50" w:rsidRDefault="00066F50" w:rsidP="00066F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066F50" w:rsidRDefault="00066F50" w:rsidP="00066F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066F50" w:rsidRDefault="00066F50" w:rsidP="00066F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066F50" w:rsidRDefault="00066F50" w:rsidP="00066F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066F50" w:rsidRPr="00F83651" w:rsidRDefault="00066F50" w:rsidP="00066F50">
      <w:pPr>
        <w:spacing w:after="0" w:line="240" w:lineRule="auto"/>
        <w:rPr>
          <w:rFonts w:ascii="Times New Roman" w:hAnsi="Times New Roman" w:cs="Times New Roman"/>
          <w:b/>
          <w:u w:val="single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77.7778,711.1111];</w:t>
      </w:r>
    </w:p>
    <w:p w:rsidR="00066F50" w:rsidRDefault="00066F50" w:rsidP="00066F5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0E3471" w:rsidRDefault="000E3471" w:rsidP="00066F5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0E3471" w:rsidRDefault="000E3471" w:rsidP="00066F5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0E3471" w:rsidRDefault="000E3471" w:rsidP="00066F5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0E3471" w:rsidRDefault="000E3471" w:rsidP="00066F5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0E3471" w:rsidRDefault="000E3471" w:rsidP="00066F5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0E3471" w:rsidRDefault="000E3471" w:rsidP="00066F5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0E3471" w:rsidRDefault="000E3471" w:rsidP="00066F5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0E3471" w:rsidRDefault="000E3471" w:rsidP="00066F5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066F50" w:rsidRPr="00E409D8" w:rsidRDefault="00066F50" w:rsidP="00066F5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lastRenderedPageBreak/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2</w:t>
      </w: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066F50" w:rsidRDefault="00066F50" w:rsidP="00066F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066F50" w:rsidRDefault="00066F50" w:rsidP="00066F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066F50" w:rsidRDefault="00066F50" w:rsidP="00066F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066F50" w:rsidRDefault="00066F50" w:rsidP="00066F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066F50" w:rsidRDefault="00066F50" w:rsidP="00066F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066F50" w:rsidRDefault="00066F50" w:rsidP="00066F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066F50" w:rsidRDefault="00066F50" w:rsidP="00066F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066F50" w:rsidRDefault="00066F50" w:rsidP="00066F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066F50" w:rsidRDefault="00066F50" w:rsidP="00066F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066F50" w:rsidRDefault="00066F50" w:rsidP="00066F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066F50" w:rsidRDefault="00066F50" w:rsidP="00066F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066F50" w:rsidRDefault="00066F50" w:rsidP="00066F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066F50" w:rsidRDefault="00066F50" w:rsidP="00066F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066F50" w:rsidRDefault="00066F50" w:rsidP="00066F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066F50" w:rsidRDefault="00066F50" w:rsidP="00066F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066F50" w:rsidRDefault="00066F50" w:rsidP="00066F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066F50" w:rsidRDefault="00066F50" w:rsidP="00066F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066F50" w:rsidRDefault="00066F50" w:rsidP="00066F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066F50" w:rsidRDefault="00066F50" w:rsidP="00066F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066F50" w:rsidRDefault="00066F50" w:rsidP="00066F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066F50" w:rsidRDefault="00066F50" w:rsidP="00066F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066F50" w:rsidRDefault="00066F50" w:rsidP="00066F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066F50" w:rsidRDefault="00066F50" w:rsidP="00066F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066F50" w:rsidRDefault="00066F50" w:rsidP="00066F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066F50" w:rsidRDefault="00066F50" w:rsidP="00066F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066F50" w:rsidRDefault="00066F50" w:rsidP="00066F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066F50" w:rsidRDefault="00066F50" w:rsidP="00066F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066F50" w:rsidRDefault="00066F50" w:rsidP="00066F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2</w:t>
      </w:r>
    </w:p>
    <w:p w:rsidR="00066F50" w:rsidRDefault="00066F50" w:rsidP="00066F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16.0000,100.16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066F50" w:rsidRDefault="00066F50" w:rsidP="00066F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066F50" w:rsidRDefault="00066F50" w:rsidP="00066F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],</w:t>
      </w:r>
    </w:p>
    <w:p w:rsidR="00066F50" w:rsidRDefault="00066F50" w:rsidP="00066F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],</w:t>
      </w:r>
    </w:p>
    <w:p w:rsidR="00066F50" w:rsidRDefault="00066F50" w:rsidP="00066F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],</w:t>
      </w:r>
    </w:p>
    <w:p w:rsidR="00066F50" w:rsidRDefault="00066F50" w:rsidP="00066F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],</w:t>
      </w:r>
    </w:p>
    <w:p w:rsidR="00066F50" w:rsidRDefault="00066F50" w:rsidP="00066F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],</w:t>
      </w:r>
    </w:p>
    <w:p w:rsidR="00066F50" w:rsidRDefault="00066F50" w:rsidP="00066F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],</w:t>
      </w:r>
    </w:p>
    <w:p w:rsidR="00066F50" w:rsidRDefault="00066F50" w:rsidP="00066F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],</w:t>
      </w:r>
    </w:p>
    <w:p w:rsidR="00066F50" w:rsidRDefault="00066F50" w:rsidP="00066F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],</w:t>
      </w:r>
    </w:p>
    <w:p w:rsidR="00066F50" w:rsidRDefault="00066F50" w:rsidP="00066F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066F50" w:rsidRDefault="00066F50" w:rsidP="00066F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066F50" w:rsidRDefault="00066F50" w:rsidP="00066F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066F50" w:rsidRDefault="00066F50" w:rsidP="00066F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066F50" w:rsidRDefault="00066F50" w:rsidP="00066F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066F50" w:rsidRDefault="00066F50" w:rsidP="00066F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066F50" w:rsidRPr="00F83651" w:rsidRDefault="00066F50" w:rsidP="00066F50">
      <w:pPr>
        <w:spacing w:after="0" w:line="240" w:lineRule="auto"/>
        <w:rPr>
          <w:rFonts w:ascii="Times New Roman" w:hAnsi="Times New Roman" w:cs="Times New Roman"/>
          <w:b/>
          <w:u w:val="single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77.7778,711.1111];</w:t>
      </w:r>
    </w:p>
    <w:p w:rsidR="00066F50" w:rsidRDefault="00066F50" w:rsidP="0094648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0E3471" w:rsidRDefault="000E3471" w:rsidP="0094648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0E3471" w:rsidRDefault="000E3471" w:rsidP="0094648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0E3471" w:rsidRDefault="000E3471" w:rsidP="0094648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0E3471" w:rsidRDefault="000E3471" w:rsidP="0094648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0E3471" w:rsidRDefault="000E3471" w:rsidP="0094648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0E3471" w:rsidRDefault="000E3471" w:rsidP="0094648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0E3471" w:rsidRDefault="000E3471" w:rsidP="0094648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0E3471" w:rsidRDefault="000E3471" w:rsidP="0094648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946482" w:rsidRPr="00E409D8" w:rsidRDefault="00946482" w:rsidP="0094648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lastRenderedPageBreak/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3</w:t>
      </w: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946482" w:rsidRDefault="00946482" w:rsidP="009464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946482" w:rsidRDefault="00946482" w:rsidP="009464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946482" w:rsidRDefault="00946482" w:rsidP="009464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946482" w:rsidRDefault="00946482" w:rsidP="009464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946482" w:rsidRDefault="00946482" w:rsidP="009464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946482" w:rsidRDefault="00946482" w:rsidP="009464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946482" w:rsidRDefault="00946482" w:rsidP="009464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946482" w:rsidRDefault="00946482" w:rsidP="009464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946482" w:rsidRDefault="00946482" w:rsidP="009464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946482" w:rsidRDefault="00946482" w:rsidP="009464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946482" w:rsidRDefault="00946482" w:rsidP="009464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946482" w:rsidRDefault="00946482" w:rsidP="009464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946482" w:rsidRDefault="00946482" w:rsidP="009464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946482" w:rsidRDefault="00946482" w:rsidP="009464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946482" w:rsidRDefault="00946482" w:rsidP="009464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946482" w:rsidRDefault="00946482" w:rsidP="009464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946482" w:rsidRDefault="00946482" w:rsidP="009464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946482" w:rsidRDefault="00946482" w:rsidP="009464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946482" w:rsidRDefault="00946482" w:rsidP="009464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946482" w:rsidRDefault="00946482" w:rsidP="009464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946482" w:rsidRDefault="00946482" w:rsidP="009464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946482" w:rsidRDefault="00946482" w:rsidP="009464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946482" w:rsidRDefault="00946482" w:rsidP="009464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946482" w:rsidRDefault="00946482" w:rsidP="009464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946482" w:rsidRDefault="00946482" w:rsidP="009464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946482" w:rsidRDefault="00946482" w:rsidP="009464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946482" w:rsidRDefault="00946482" w:rsidP="009464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946482" w:rsidRDefault="00946482" w:rsidP="009464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946482" w:rsidRDefault="00946482" w:rsidP="009464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2</w:t>
      </w:r>
    </w:p>
    <w:p w:rsidR="00946482" w:rsidRDefault="00946482" w:rsidP="009464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16.0000,100.1600,100.0016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946482" w:rsidRDefault="00946482" w:rsidP="009464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946482" w:rsidRDefault="00946482" w:rsidP="009464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],</w:t>
      </w:r>
    </w:p>
    <w:p w:rsidR="00946482" w:rsidRDefault="00946482" w:rsidP="009464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],</w:t>
      </w:r>
    </w:p>
    <w:p w:rsidR="00946482" w:rsidRDefault="00946482" w:rsidP="009464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],</w:t>
      </w:r>
    </w:p>
    <w:p w:rsidR="00946482" w:rsidRDefault="00946482" w:rsidP="009464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],</w:t>
      </w:r>
    </w:p>
    <w:p w:rsidR="00946482" w:rsidRDefault="00946482" w:rsidP="009464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],</w:t>
      </w:r>
    </w:p>
    <w:p w:rsidR="00946482" w:rsidRDefault="00946482" w:rsidP="009464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],</w:t>
      </w:r>
    </w:p>
    <w:p w:rsidR="00946482" w:rsidRDefault="00946482" w:rsidP="009464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],</w:t>
      </w:r>
    </w:p>
    <w:p w:rsidR="00946482" w:rsidRDefault="00946482" w:rsidP="009464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],</w:t>
      </w:r>
    </w:p>
    <w:p w:rsidR="00946482" w:rsidRDefault="00946482" w:rsidP="009464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946482" w:rsidRDefault="00946482" w:rsidP="009464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946482" w:rsidRDefault="00946482" w:rsidP="009464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946482" w:rsidRDefault="00946482" w:rsidP="009464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946482" w:rsidRDefault="00946482" w:rsidP="009464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946482" w:rsidRDefault="00946482" w:rsidP="009464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946482" w:rsidRPr="00F83651" w:rsidRDefault="00946482" w:rsidP="00946482">
      <w:pPr>
        <w:spacing w:after="0" w:line="240" w:lineRule="auto"/>
        <w:rPr>
          <w:rFonts w:ascii="Times New Roman" w:hAnsi="Times New Roman" w:cs="Times New Roman"/>
          <w:b/>
          <w:u w:val="single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77.7778,711.1111];</w:t>
      </w:r>
    </w:p>
    <w:p w:rsidR="00946482" w:rsidRDefault="00946482" w:rsidP="0094648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0E3471" w:rsidRDefault="000E3471" w:rsidP="0094648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0E3471" w:rsidRDefault="000E3471" w:rsidP="0094648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0E3471" w:rsidRDefault="000E3471" w:rsidP="0094648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0E3471" w:rsidRDefault="000E3471" w:rsidP="0094648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0E3471" w:rsidRDefault="000E3471" w:rsidP="0094648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0E3471" w:rsidRDefault="000E3471" w:rsidP="0094648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0E3471" w:rsidRDefault="000E3471" w:rsidP="0094648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946482" w:rsidRPr="00E409D8" w:rsidRDefault="00946482" w:rsidP="0094648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lastRenderedPageBreak/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4</w:t>
      </w: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1451B3" w:rsidRDefault="001451B3" w:rsidP="00145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1451B3" w:rsidRDefault="001451B3" w:rsidP="00145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1451B3" w:rsidRDefault="001451B3" w:rsidP="00145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1451B3" w:rsidRDefault="001451B3" w:rsidP="00145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1451B3" w:rsidRDefault="001451B3" w:rsidP="00145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1451B3" w:rsidRDefault="001451B3" w:rsidP="00145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1451B3" w:rsidRDefault="001451B3" w:rsidP="00145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1451B3" w:rsidRDefault="001451B3" w:rsidP="00145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1451B3" w:rsidRDefault="001451B3" w:rsidP="00145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1451B3" w:rsidRDefault="001451B3" w:rsidP="00145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1451B3" w:rsidRDefault="001451B3" w:rsidP="00145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1451B3" w:rsidRDefault="001451B3" w:rsidP="00145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1451B3" w:rsidRDefault="001451B3" w:rsidP="00145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1451B3" w:rsidRDefault="001451B3" w:rsidP="00145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1451B3" w:rsidRDefault="001451B3" w:rsidP="00145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1451B3" w:rsidRDefault="001451B3" w:rsidP="00145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1451B3" w:rsidRDefault="001451B3" w:rsidP="00145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1451B3" w:rsidRDefault="001451B3" w:rsidP="00145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1451B3" w:rsidRDefault="001451B3" w:rsidP="00145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1451B3" w:rsidRDefault="001451B3" w:rsidP="00145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1451B3" w:rsidRDefault="001451B3" w:rsidP="00145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1451B3" w:rsidRDefault="001451B3" w:rsidP="00145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1451B3" w:rsidRDefault="001451B3" w:rsidP="00145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1451B3" w:rsidRDefault="001451B3" w:rsidP="00145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1451B3" w:rsidRDefault="001451B3" w:rsidP="00145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1451B3" w:rsidRDefault="001451B3" w:rsidP="00145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1451B3" w:rsidRDefault="001451B3" w:rsidP="00145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1451B3" w:rsidRDefault="001451B3" w:rsidP="00145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1451B3" w:rsidRDefault="001451B3" w:rsidP="00145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1451B3" w:rsidRDefault="0074040A" w:rsidP="00145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2</w:t>
      </w:r>
    </w:p>
    <w:p w:rsidR="001451B3" w:rsidRDefault="001451B3" w:rsidP="00145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</w:t>
      </w:r>
      <w:r w:rsidR="00D73A9D">
        <w:rPr>
          <w:rFonts w:ascii="Consolas" w:hAnsi="Consolas" w:cs="Consolas"/>
          <w:color w:val="000000"/>
        </w:rPr>
        <w:t>1</w:t>
      </w:r>
      <w:r>
        <w:rPr>
          <w:rFonts w:ascii="Consolas" w:hAnsi="Consolas" w:cs="Consolas"/>
          <w:color w:val="000000"/>
        </w:rPr>
        <w:t>1</w:t>
      </w:r>
      <w:r w:rsidR="00D73A9D">
        <w:rPr>
          <w:rFonts w:ascii="Consolas" w:hAnsi="Consolas" w:cs="Consolas"/>
          <w:color w:val="000000"/>
        </w:rPr>
        <w:t>6.0000,100.</w:t>
      </w:r>
      <w:r>
        <w:rPr>
          <w:rFonts w:ascii="Consolas" w:hAnsi="Consolas" w:cs="Consolas"/>
          <w:color w:val="000000"/>
        </w:rPr>
        <w:t>1</w:t>
      </w:r>
      <w:r w:rsidR="00D73A9D">
        <w:rPr>
          <w:rFonts w:ascii="Consolas" w:hAnsi="Consolas" w:cs="Consolas"/>
          <w:color w:val="000000"/>
        </w:rPr>
        <w:t>600,100.00</w:t>
      </w:r>
      <w:r>
        <w:rPr>
          <w:rFonts w:ascii="Consolas" w:hAnsi="Consolas" w:cs="Consolas"/>
          <w:color w:val="000000"/>
        </w:rPr>
        <w:t>1</w:t>
      </w:r>
      <w:r w:rsidR="00D73A9D">
        <w:rPr>
          <w:rFonts w:ascii="Consolas" w:hAnsi="Consolas" w:cs="Consolas"/>
          <w:color w:val="000000"/>
        </w:rPr>
        <w:t>6</w:t>
      </w:r>
      <w:r>
        <w:rPr>
          <w:rFonts w:ascii="Consolas" w:hAnsi="Consolas" w:cs="Consolas"/>
          <w:color w:val="000000"/>
        </w:rPr>
        <w:t>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1451B3" w:rsidRDefault="001451B3" w:rsidP="00145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1451B3" w:rsidRDefault="001451B3" w:rsidP="00145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D73A9D">
        <w:rPr>
          <w:rFonts w:ascii="Consolas" w:hAnsi="Consolas" w:cs="Consolas"/>
          <w:color w:val="000000"/>
        </w:rPr>
        <w:t>116.0000,100.1600,100.0016,100.0000</w:t>
      </w:r>
      <w:r>
        <w:rPr>
          <w:rFonts w:ascii="Consolas" w:hAnsi="Consolas" w:cs="Consolas"/>
          <w:color w:val="000000"/>
        </w:rPr>
        <w:t>],</w:t>
      </w:r>
    </w:p>
    <w:p w:rsidR="001451B3" w:rsidRDefault="001451B3" w:rsidP="00145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D73A9D">
        <w:rPr>
          <w:rFonts w:ascii="Consolas" w:hAnsi="Consolas" w:cs="Consolas"/>
          <w:color w:val="000000"/>
        </w:rPr>
        <w:t>116.0000,100.1600,100.0016,100.0000</w:t>
      </w:r>
      <w:r>
        <w:rPr>
          <w:rFonts w:ascii="Consolas" w:hAnsi="Consolas" w:cs="Consolas"/>
          <w:color w:val="000000"/>
        </w:rPr>
        <w:t>],</w:t>
      </w:r>
    </w:p>
    <w:p w:rsidR="001451B3" w:rsidRDefault="001451B3" w:rsidP="00145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D73A9D">
        <w:rPr>
          <w:rFonts w:ascii="Consolas" w:hAnsi="Consolas" w:cs="Consolas"/>
          <w:color w:val="000000"/>
        </w:rPr>
        <w:t>116.0000,100.1600,100.0016,100.0000</w:t>
      </w:r>
      <w:r>
        <w:rPr>
          <w:rFonts w:ascii="Consolas" w:hAnsi="Consolas" w:cs="Consolas"/>
          <w:color w:val="000000"/>
        </w:rPr>
        <w:t>],</w:t>
      </w:r>
    </w:p>
    <w:p w:rsidR="001451B3" w:rsidRDefault="001451B3" w:rsidP="00145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D73A9D">
        <w:rPr>
          <w:rFonts w:ascii="Consolas" w:hAnsi="Consolas" w:cs="Consolas"/>
          <w:color w:val="000000"/>
        </w:rPr>
        <w:t>116.0000,100.1600,100.0016,100.0000</w:t>
      </w:r>
      <w:r>
        <w:rPr>
          <w:rFonts w:ascii="Consolas" w:hAnsi="Consolas" w:cs="Consolas"/>
          <w:color w:val="000000"/>
        </w:rPr>
        <w:t>],</w:t>
      </w:r>
    </w:p>
    <w:p w:rsidR="001451B3" w:rsidRDefault="001451B3" w:rsidP="00145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D73A9D">
        <w:rPr>
          <w:rFonts w:ascii="Consolas" w:hAnsi="Consolas" w:cs="Consolas"/>
          <w:color w:val="000000"/>
        </w:rPr>
        <w:t>116.0000,100.1600,100.0016,100.0000</w:t>
      </w:r>
      <w:r>
        <w:rPr>
          <w:rFonts w:ascii="Consolas" w:hAnsi="Consolas" w:cs="Consolas"/>
          <w:color w:val="000000"/>
        </w:rPr>
        <w:t>],</w:t>
      </w:r>
    </w:p>
    <w:p w:rsidR="001451B3" w:rsidRDefault="001451B3" w:rsidP="00145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D73A9D">
        <w:rPr>
          <w:rFonts w:ascii="Consolas" w:hAnsi="Consolas" w:cs="Consolas"/>
          <w:color w:val="000000"/>
        </w:rPr>
        <w:t>116.0000,100.1600,100.0016,100.0000</w:t>
      </w:r>
      <w:r>
        <w:rPr>
          <w:rFonts w:ascii="Consolas" w:hAnsi="Consolas" w:cs="Consolas"/>
          <w:color w:val="000000"/>
        </w:rPr>
        <w:t>],</w:t>
      </w:r>
    </w:p>
    <w:p w:rsidR="001451B3" w:rsidRDefault="001451B3" w:rsidP="00145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D73A9D">
        <w:rPr>
          <w:rFonts w:ascii="Consolas" w:hAnsi="Consolas" w:cs="Consolas"/>
          <w:color w:val="000000"/>
        </w:rPr>
        <w:t>116.0000,100.1600,100.0016,100.0000</w:t>
      </w:r>
      <w:r>
        <w:rPr>
          <w:rFonts w:ascii="Consolas" w:hAnsi="Consolas" w:cs="Consolas"/>
          <w:color w:val="000000"/>
        </w:rPr>
        <w:t>],</w:t>
      </w:r>
    </w:p>
    <w:p w:rsidR="001451B3" w:rsidRDefault="001451B3" w:rsidP="00145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D73A9D">
        <w:rPr>
          <w:rFonts w:ascii="Consolas" w:hAnsi="Consolas" w:cs="Consolas"/>
          <w:color w:val="000000"/>
        </w:rPr>
        <w:t>116.0000,100.1600,100.0016,100.0000</w:t>
      </w:r>
      <w:r>
        <w:rPr>
          <w:rFonts w:ascii="Consolas" w:hAnsi="Consolas" w:cs="Consolas"/>
          <w:color w:val="000000"/>
        </w:rPr>
        <w:t>],</w:t>
      </w:r>
    </w:p>
    <w:p w:rsidR="001451B3" w:rsidRDefault="001451B3" w:rsidP="00145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D73A9D">
        <w:rPr>
          <w:rFonts w:ascii="Consolas" w:hAnsi="Consolas" w:cs="Consolas"/>
          <w:color w:val="000000"/>
        </w:rPr>
        <w:t>116.0000,100.1600,100.0016,100.0000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1451B3" w:rsidRDefault="001451B3" w:rsidP="00145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1451B3" w:rsidRDefault="001451B3" w:rsidP="00145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1451B3" w:rsidRDefault="001451B3" w:rsidP="00145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1451B3" w:rsidRDefault="001451B3" w:rsidP="00145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1451B3" w:rsidRDefault="001451B3" w:rsidP="00145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1451B3" w:rsidRPr="00F83651" w:rsidRDefault="001451B3" w:rsidP="001451B3">
      <w:pPr>
        <w:spacing w:after="0" w:line="240" w:lineRule="auto"/>
        <w:rPr>
          <w:rFonts w:ascii="Times New Roman" w:hAnsi="Times New Roman" w:cs="Times New Roman"/>
          <w:b/>
          <w:u w:val="single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77.7778,711.1111];</w:t>
      </w:r>
    </w:p>
    <w:p w:rsidR="001451B3" w:rsidRDefault="001451B3" w:rsidP="00F83651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74040A" w:rsidRDefault="0074040A" w:rsidP="00F83651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74040A" w:rsidRDefault="0074040A" w:rsidP="00F83651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74040A" w:rsidRDefault="0074040A" w:rsidP="00F83651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74040A" w:rsidRDefault="0074040A" w:rsidP="0074040A">
      <w:pPr>
        <w:spacing w:after="0"/>
        <w:rPr>
          <w:rFonts w:ascii="Times New Roman" w:hAnsi="Times New Roman" w:cs="Times New Roman"/>
          <w:b/>
          <w:color w:val="FF0000"/>
        </w:rPr>
      </w:pPr>
    </w:p>
    <w:p w:rsidR="000E3471" w:rsidRDefault="000E3471" w:rsidP="0074040A">
      <w:pPr>
        <w:spacing w:after="0"/>
        <w:rPr>
          <w:rFonts w:ascii="Times New Roman" w:hAnsi="Times New Roman" w:cs="Times New Roman"/>
          <w:b/>
          <w:color w:val="FF0000"/>
        </w:rPr>
      </w:pPr>
    </w:p>
    <w:p w:rsidR="00792C47" w:rsidRDefault="00792C47" w:rsidP="0074040A">
      <w:pPr>
        <w:spacing w:after="0"/>
        <w:rPr>
          <w:rFonts w:ascii="Times New Roman" w:hAnsi="Times New Roman" w:cs="Times New Roman"/>
          <w:b/>
          <w:color w:val="FF0000"/>
        </w:rPr>
      </w:pPr>
    </w:p>
    <w:p w:rsidR="0074040A" w:rsidRPr="001451B3" w:rsidRDefault="0074040A" w:rsidP="0074040A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lastRenderedPageBreak/>
        <w:t>Test Instance-3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AS1C1D3</w:t>
      </w:r>
      <w:r w:rsidRPr="001C684C">
        <w:rPr>
          <w:rFonts w:ascii="Times New Roman" w:hAnsi="Times New Roman" w:cs="Times New Roman"/>
          <w:color w:val="FF0000"/>
        </w:rPr>
        <w:t xml:space="preserve"> (Test Assembly Setup-Profile_1 Ca</w:t>
      </w:r>
      <w:r>
        <w:rPr>
          <w:rFonts w:ascii="Times New Roman" w:hAnsi="Times New Roman" w:cs="Times New Roman"/>
          <w:color w:val="FF0000"/>
        </w:rPr>
        <w:t>pacity-Profile_1 Demand-Series_3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F5729F" w:rsidRPr="000E3471" w:rsidRDefault="00F5729F" w:rsidP="00F5729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1 Data:</w:t>
      </w:r>
    </w:p>
    <w:p w:rsidR="00F5729F" w:rsidRDefault="00F5729F" w:rsidP="00F57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F5729F" w:rsidRDefault="00F5729F" w:rsidP="00F57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F5729F" w:rsidRDefault="00F5729F" w:rsidP="00F57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F5729F" w:rsidRDefault="00F5729F" w:rsidP="00F57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F5729F" w:rsidRDefault="00F5729F" w:rsidP="00F57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F5729F" w:rsidRDefault="00F5729F" w:rsidP="00F57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F5729F" w:rsidRDefault="00F5729F" w:rsidP="00F57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F5729F" w:rsidRDefault="00F5729F" w:rsidP="00F57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F5729F" w:rsidRDefault="00F5729F" w:rsidP="00F57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F5729F" w:rsidRDefault="00F5729F" w:rsidP="00F57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F5729F" w:rsidRDefault="00F5729F" w:rsidP="00F57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F5729F" w:rsidRDefault="00F5729F" w:rsidP="00F57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F5729F" w:rsidRDefault="00F5729F" w:rsidP="00F57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F5729F" w:rsidRDefault="00F5729F" w:rsidP="00F57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F5729F" w:rsidRDefault="00F5729F" w:rsidP="00F57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F5729F" w:rsidRDefault="00F5729F" w:rsidP="00F57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F5729F" w:rsidRDefault="00F5729F" w:rsidP="00F57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F5729F" w:rsidRDefault="00F5729F" w:rsidP="00F57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5729F" w:rsidRDefault="00F5729F" w:rsidP="00F57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F5729F" w:rsidRDefault="00F5729F" w:rsidP="00F57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F5729F" w:rsidRDefault="00F5729F" w:rsidP="00F57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F5729F" w:rsidRDefault="00F5729F" w:rsidP="00F57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F5729F" w:rsidRDefault="00F5729F" w:rsidP="00F57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F5729F" w:rsidRDefault="00F5729F" w:rsidP="00F57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F5729F" w:rsidRDefault="00F5729F" w:rsidP="00F57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F5729F" w:rsidRDefault="00F5729F" w:rsidP="00F57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5729F" w:rsidRDefault="00F5729F" w:rsidP="00F57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5729F" w:rsidRDefault="00F5729F" w:rsidP="00F57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3</w:t>
      </w:r>
    </w:p>
    <w:p w:rsidR="00F5729F" w:rsidRDefault="00F5729F" w:rsidP="00F57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49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F5729F" w:rsidRDefault="00F5729F" w:rsidP="00F57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F5729F" w:rsidRDefault="00F5729F" w:rsidP="00F57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],</w:t>
      </w:r>
    </w:p>
    <w:p w:rsidR="00F5729F" w:rsidRDefault="00F5729F" w:rsidP="00F57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],</w:t>
      </w:r>
    </w:p>
    <w:p w:rsidR="00F5729F" w:rsidRDefault="00F5729F" w:rsidP="00F57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],</w:t>
      </w:r>
    </w:p>
    <w:p w:rsidR="00F5729F" w:rsidRDefault="00F5729F" w:rsidP="00F57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],</w:t>
      </w:r>
    </w:p>
    <w:p w:rsidR="00F5729F" w:rsidRDefault="00F5729F" w:rsidP="00F57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],</w:t>
      </w:r>
    </w:p>
    <w:p w:rsidR="00F5729F" w:rsidRDefault="00F5729F" w:rsidP="00F57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],</w:t>
      </w:r>
    </w:p>
    <w:p w:rsidR="00F5729F" w:rsidRDefault="00F5729F" w:rsidP="00F57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],</w:t>
      </w:r>
    </w:p>
    <w:p w:rsidR="00F5729F" w:rsidRDefault="00F5729F" w:rsidP="00F57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F5729F" w:rsidRDefault="00F5729F" w:rsidP="00F57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F5729F" w:rsidRDefault="00F5729F" w:rsidP="00F57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F5729F" w:rsidRDefault="00F5729F" w:rsidP="00F57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F5729F" w:rsidRDefault="00F5729F" w:rsidP="00F57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F5729F" w:rsidRDefault="00F5729F" w:rsidP="00F57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5729F" w:rsidRDefault="00F5729F" w:rsidP="00F57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F5729F" w:rsidRDefault="00F5729F" w:rsidP="00F57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77.7778,711.1111];</w:t>
      </w:r>
    </w:p>
    <w:p w:rsidR="00F5729F" w:rsidRDefault="00F5729F" w:rsidP="00CC6CE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CC6CED" w:rsidRPr="000E3471" w:rsidRDefault="00CC6CED" w:rsidP="00CC6CE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2 Data:</w:t>
      </w:r>
    </w:p>
    <w:p w:rsidR="00CC6CED" w:rsidRDefault="00CC6CED" w:rsidP="00CC6C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CC6CED" w:rsidRDefault="00CC6CED" w:rsidP="00CC6C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CC6CED" w:rsidRDefault="00CC6CED" w:rsidP="00CC6C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CC6CED" w:rsidRDefault="00CC6CED" w:rsidP="00CC6C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CC6CED" w:rsidRDefault="00CC6CED" w:rsidP="00CC6C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CC6CED" w:rsidRDefault="00CC6CED" w:rsidP="00CC6C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CC6CED" w:rsidRDefault="00CC6CED" w:rsidP="00CC6C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CC6CED" w:rsidRDefault="00CC6CED" w:rsidP="00CC6C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CC6CED" w:rsidRDefault="00CC6CED" w:rsidP="00CC6C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CC6CED" w:rsidRDefault="00CC6CED" w:rsidP="00CC6C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CC6CED" w:rsidRDefault="00CC6CED" w:rsidP="00CC6C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CC6CED" w:rsidRDefault="00CC6CED" w:rsidP="00CC6C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CC6CED" w:rsidRDefault="00CC6CED" w:rsidP="00CC6C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CC6CED" w:rsidRDefault="00CC6CED" w:rsidP="00CC6C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CC6CED" w:rsidRDefault="00CC6CED" w:rsidP="00CC6C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CC6CED" w:rsidRDefault="00CC6CED" w:rsidP="00CC6C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CC6CED" w:rsidRDefault="00CC6CED" w:rsidP="00CC6C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CC6CED" w:rsidRDefault="00CC6CED" w:rsidP="00CC6C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CC6CED" w:rsidRDefault="00CC6CED" w:rsidP="00CC6C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C6CED" w:rsidRDefault="00CC6CED" w:rsidP="00CC6C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CC6CED" w:rsidRDefault="00CC6CED" w:rsidP="00CC6C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CC6CED" w:rsidRDefault="00CC6CED" w:rsidP="00CC6C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CC6CED" w:rsidRDefault="00CC6CED" w:rsidP="00CC6C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CC6CED" w:rsidRDefault="00CC6CED" w:rsidP="00CC6C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CC6CED" w:rsidRDefault="00CC6CED" w:rsidP="00CC6C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CC6CED" w:rsidRDefault="00CC6CED" w:rsidP="00CC6C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CC6CED" w:rsidRDefault="00CC6CED" w:rsidP="00CC6C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C6CED" w:rsidRDefault="00CC6CED" w:rsidP="00CC6C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C6CED" w:rsidRDefault="00CC6CED" w:rsidP="00CC6C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3</w:t>
      </w:r>
    </w:p>
    <w:p w:rsidR="00CC6CED" w:rsidRDefault="00CC6CED" w:rsidP="00CC6C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49.0000,100.49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CC6CED" w:rsidRDefault="00CC6CED" w:rsidP="00CC6C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CC6CED" w:rsidRDefault="00CC6CED" w:rsidP="00CC6C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],</w:t>
      </w:r>
    </w:p>
    <w:p w:rsidR="00CC6CED" w:rsidRDefault="00CC6CED" w:rsidP="00CC6C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],</w:t>
      </w:r>
    </w:p>
    <w:p w:rsidR="00CC6CED" w:rsidRDefault="00CC6CED" w:rsidP="00CC6C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],</w:t>
      </w:r>
    </w:p>
    <w:p w:rsidR="00CC6CED" w:rsidRDefault="00CC6CED" w:rsidP="00CC6C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],</w:t>
      </w:r>
    </w:p>
    <w:p w:rsidR="00CC6CED" w:rsidRDefault="00CC6CED" w:rsidP="00CC6C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],</w:t>
      </w:r>
    </w:p>
    <w:p w:rsidR="00CC6CED" w:rsidRDefault="00CC6CED" w:rsidP="00CC6C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],</w:t>
      </w:r>
    </w:p>
    <w:p w:rsidR="00CC6CED" w:rsidRDefault="00CC6CED" w:rsidP="00CC6C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],</w:t>
      </w:r>
    </w:p>
    <w:p w:rsidR="00CC6CED" w:rsidRDefault="00CC6CED" w:rsidP="00CC6C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CC6CED" w:rsidRDefault="00CC6CED" w:rsidP="00CC6C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CC6CED" w:rsidRDefault="00CC6CED" w:rsidP="00CC6C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CC6CED" w:rsidRDefault="00CC6CED" w:rsidP="00CC6C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CC6CED" w:rsidRDefault="00CC6CED" w:rsidP="00CC6C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CC6CED" w:rsidRDefault="00CC6CED" w:rsidP="00CC6C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C6CED" w:rsidRDefault="00CC6CED" w:rsidP="00CC6C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CC6CED" w:rsidRDefault="00CC6CED" w:rsidP="00CC6C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77.7778,711.1111];</w:t>
      </w:r>
    </w:p>
    <w:p w:rsidR="00CC6CED" w:rsidRDefault="00CC6CED" w:rsidP="000E347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0E3471" w:rsidRPr="000E3471" w:rsidRDefault="000E3471" w:rsidP="000E347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3 Data:</w:t>
      </w:r>
    </w:p>
    <w:p w:rsidR="000E3471" w:rsidRDefault="000E3471" w:rsidP="000E34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0E3471" w:rsidRDefault="000E3471" w:rsidP="000E34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0E3471" w:rsidRDefault="000E3471" w:rsidP="000E34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0E3471" w:rsidRDefault="000E3471" w:rsidP="000E34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0E3471" w:rsidRDefault="000E3471" w:rsidP="000E34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0E3471" w:rsidRDefault="000E3471" w:rsidP="000E34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0E3471" w:rsidRDefault="000E3471" w:rsidP="000E34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0E3471" w:rsidRDefault="000E3471" w:rsidP="000E34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0E3471" w:rsidRDefault="000E3471" w:rsidP="000E34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0E3471" w:rsidRDefault="000E3471" w:rsidP="000E34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0E3471" w:rsidRDefault="000E3471" w:rsidP="000E34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0E3471" w:rsidRDefault="000E3471" w:rsidP="000E34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0E3471" w:rsidRDefault="000E3471" w:rsidP="000E34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0E3471" w:rsidRDefault="000E3471" w:rsidP="000E34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0E3471" w:rsidRDefault="000E3471" w:rsidP="000E34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0E3471" w:rsidRDefault="000E3471" w:rsidP="000E34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0E3471" w:rsidRDefault="000E3471" w:rsidP="000E34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0E3471" w:rsidRDefault="000E3471" w:rsidP="000E34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0E3471" w:rsidRDefault="000E3471" w:rsidP="000E34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0E3471" w:rsidRDefault="000E3471" w:rsidP="000E34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0E3471" w:rsidRDefault="000E3471" w:rsidP="000E34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0E3471" w:rsidRDefault="000E3471" w:rsidP="000E34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0E3471" w:rsidRDefault="000E3471" w:rsidP="000E34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0E3471" w:rsidRDefault="000E3471" w:rsidP="000E34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0E3471" w:rsidRDefault="000E3471" w:rsidP="000E34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0E3471" w:rsidRDefault="000E3471" w:rsidP="000E34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0E3471" w:rsidRDefault="000E3471" w:rsidP="000E34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0E3471" w:rsidRDefault="000E3471" w:rsidP="000E34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0E3471" w:rsidRDefault="000E3471" w:rsidP="000E34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0E3471" w:rsidRDefault="000E3471" w:rsidP="000E34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3</w:t>
      </w:r>
    </w:p>
    <w:p w:rsidR="000E3471" w:rsidRDefault="000E3471" w:rsidP="000E34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49.0000,100.4900,100.0049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0E3471" w:rsidRDefault="000E3471" w:rsidP="000E34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0E3471" w:rsidRDefault="000E3471" w:rsidP="000E34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],</w:t>
      </w:r>
    </w:p>
    <w:p w:rsidR="00EA4443" w:rsidRDefault="00EA4443" w:rsidP="000E34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],</w:t>
      </w:r>
    </w:p>
    <w:p w:rsidR="00EA4443" w:rsidRDefault="00EA4443" w:rsidP="000E34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],</w:t>
      </w:r>
    </w:p>
    <w:p w:rsidR="00EA4443" w:rsidRDefault="00EA4443" w:rsidP="000E34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],</w:t>
      </w:r>
    </w:p>
    <w:p w:rsidR="00EA4443" w:rsidRDefault="00EA4443" w:rsidP="000E34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],</w:t>
      </w:r>
    </w:p>
    <w:p w:rsidR="00EA4443" w:rsidRDefault="00EA4443" w:rsidP="000E34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],</w:t>
      </w:r>
    </w:p>
    <w:p w:rsidR="00EA4443" w:rsidRDefault="00EA4443" w:rsidP="000E34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],</w:t>
      </w:r>
    </w:p>
    <w:p w:rsidR="000E3471" w:rsidRDefault="00EA4443" w:rsidP="00EA44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0E3471" w:rsidRDefault="000E3471" w:rsidP="000E34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</w:t>
      </w:r>
      <w:r w:rsidR="00EA4443">
        <w:rPr>
          <w:rFonts w:ascii="Consolas" w:hAnsi="Consolas" w:cs="Consolas"/>
          <w:color w:val="000000"/>
        </w:rPr>
        <w:t>.0000,100.4900,100.0049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0E3471" w:rsidRDefault="000E3471" w:rsidP="000E34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0E3471" w:rsidRDefault="000E3471" w:rsidP="000E34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0E3471" w:rsidRDefault="000E3471" w:rsidP="000E34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0E3471" w:rsidRDefault="000E3471" w:rsidP="000E34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0E3471" w:rsidRDefault="000E3471" w:rsidP="000E34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0E3471" w:rsidRDefault="000E3471" w:rsidP="000E34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77.7778,711.1111];</w:t>
      </w:r>
    </w:p>
    <w:p w:rsidR="000E3471" w:rsidRDefault="000E3471" w:rsidP="000E347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74040A" w:rsidRPr="000E3471" w:rsidRDefault="000E3471" w:rsidP="0074040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4 Data:</w:t>
      </w:r>
    </w:p>
    <w:p w:rsidR="0074040A" w:rsidRDefault="0074040A" w:rsidP="007404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74040A" w:rsidRDefault="0074040A" w:rsidP="007404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74040A" w:rsidRDefault="0074040A" w:rsidP="007404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74040A" w:rsidRDefault="0074040A" w:rsidP="007404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74040A" w:rsidRDefault="0074040A" w:rsidP="007404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74040A" w:rsidRDefault="0074040A" w:rsidP="007404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74040A" w:rsidRDefault="0074040A" w:rsidP="007404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74040A" w:rsidRDefault="0074040A" w:rsidP="007404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74040A" w:rsidRDefault="0074040A" w:rsidP="007404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74040A" w:rsidRDefault="0074040A" w:rsidP="007404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74040A" w:rsidRDefault="0074040A" w:rsidP="007404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74040A" w:rsidRDefault="0074040A" w:rsidP="007404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74040A" w:rsidRDefault="0074040A" w:rsidP="007404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74040A" w:rsidRDefault="0074040A" w:rsidP="007404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74040A" w:rsidRDefault="0074040A" w:rsidP="007404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74040A" w:rsidRDefault="0074040A" w:rsidP="007404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74040A" w:rsidRDefault="0074040A" w:rsidP="007404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74040A" w:rsidRDefault="0074040A" w:rsidP="007404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74040A" w:rsidRDefault="0074040A" w:rsidP="007404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74040A" w:rsidRDefault="0074040A" w:rsidP="007404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74040A" w:rsidRDefault="0074040A" w:rsidP="007404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74040A" w:rsidRDefault="0074040A" w:rsidP="007404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74040A" w:rsidRDefault="0074040A" w:rsidP="007404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74040A" w:rsidRDefault="0074040A" w:rsidP="007404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74040A" w:rsidRDefault="0074040A" w:rsidP="007404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74040A" w:rsidRDefault="0074040A" w:rsidP="007404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74040A" w:rsidRDefault="0074040A" w:rsidP="007404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74040A" w:rsidRDefault="0074040A" w:rsidP="007404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74040A" w:rsidRDefault="0074040A" w:rsidP="007404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792C47" w:rsidRDefault="00792C47" w:rsidP="007404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74040A" w:rsidRDefault="00792C47" w:rsidP="007404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3</w:t>
      </w:r>
    </w:p>
    <w:p w:rsidR="0074040A" w:rsidRDefault="0074040A" w:rsidP="007404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</w:t>
      </w:r>
      <w:r w:rsidR="00792C47">
        <w:rPr>
          <w:rFonts w:ascii="Consolas" w:hAnsi="Consolas" w:cs="Consolas"/>
          <w:color w:val="000000"/>
        </w:rPr>
        <w:t>49</w:t>
      </w:r>
      <w:r>
        <w:rPr>
          <w:rFonts w:ascii="Consolas" w:hAnsi="Consolas" w:cs="Consolas"/>
          <w:color w:val="000000"/>
        </w:rPr>
        <w:t>.0000,100.</w:t>
      </w:r>
      <w:r w:rsidR="00792C47">
        <w:rPr>
          <w:rFonts w:ascii="Consolas" w:hAnsi="Consolas" w:cs="Consolas"/>
          <w:color w:val="000000"/>
        </w:rPr>
        <w:t>49</w:t>
      </w:r>
      <w:r>
        <w:rPr>
          <w:rFonts w:ascii="Consolas" w:hAnsi="Consolas" w:cs="Consolas"/>
          <w:color w:val="000000"/>
        </w:rPr>
        <w:t>00,100.00</w:t>
      </w:r>
      <w:r w:rsidR="00792C47">
        <w:rPr>
          <w:rFonts w:ascii="Consolas" w:hAnsi="Consolas" w:cs="Consolas"/>
          <w:color w:val="000000"/>
        </w:rPr>
        <w:t>49</w:t>
      </w:r>
      <w:r>
        <w:rPr>
          <w:rFonts w:ascii="Consolas" w:hAnsi="Consolas" w:cs="Consolas"/>
          <w:color w:val="000000"/>
        </w:rPr>
        <w:t>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74040A" w:rsidRDefault="0074040A" w:rsidP="007404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74040A" w:rsidRDefault="0074040A" w:rsidP="007404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3C2FBE">
        <w:rPr>
          <w:rFonts w:ascii="Consolas" w:hAnsi="Consolas" w:cs="Consolas"/>
          <w:color w:val="000000"/>
        </w:rPr>
        <w:t>149.0000,100.4900,100.0049,100.0000</w:t>
      </w:r>
      <w:r>
        <w:rPr>
          <w:rFonts w:ascii="Consolas" w:hAnsi="Consolas" w:cs="Consolas"/>
          <w:color w:val="000000"/>
        </w:rPr>
        <w:t>],</w:t>
      </w:r>
    </w:p>
    <w:p w:rsidR="0074040A" w:rsidRDefault="0074040A" w:rsidP="007404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3C2FBE">
        <w:rPr>
          <w:rFonts w:ascii="Consolas" w:hAnsi="Consolas" w:cs="Consolas"/>
          <w:color w:val="000000"/>
        </w:rPr>
        <w:t>149.0000,100.4900,100.0049,100.0000</w:t>
      </w:r>
      <w:r>
        <w:rPr>
          <w:rFonts w:ascii="Consolas" w:hAnsi="Consolas" w:cs="Consolas"/>
          <w:color w:val="000000"/>
        </w:rPr>
        <w:t>],</w:t>
      </w:r>
    </w:p>
    <w:p w:rsidR="0074040A" w:rsidRDefault="0074040A" w:rsidP="007404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3C2FBE">
        <w:rPr>
          <w:rFonts w:ascii="Consolas" w:hAnsi="Consolas" w:cs="Consolas"/>
          <w:color w:val="000000"/>
        </w:rPr>
        <w:t>149.0000,100.4900,100.0049,100.0000</w:t>
      </w:r>
      <w:r>
        <w:rPr>
          <w:rFonts w:ascii="Consolas" w:hAnsi="Consolas" w:cs="Consolas"/>
          <w:color w:val="000000"/>
        </w:rPr>
        <w:t>],</w:t>
      </w:r>
    </w:p>
    <w:p w:rsidR="0074040A" w:rsidRDefault="0074040A" w:rsidP="007404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3C2FBE">
        <w:rPr>
          <w:rFonts w:ascii="Consolas" w:hAnsi="Consolas" w:cs="Consolas"/>
          <w:color w:val="000000"/>
        </w:rPr>
        <w:t>149.0000,100.4900,100.0049,100.0000</w:t>
      </w:r>
      <w:r>
        <w:rPr>
          <w:rFonts w:ascii="Consolas" w:hAnsi="Consolas" w:cs="Consolas"/>
          <w:color w:val="000000"/>
        </w:rPr>
        <w:t>],</w:t>
      </w:r>
    </w:p>
    <w:p w:rsidR="0074040A" w:rsidRDefault="0074040A" w:rsidP="007404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3C2FBE">
        <w:rPr>
          <w:rFonts w:ascii="Consolas" w:hAnsi="Consolas" w:cs="Consolas"/>
          <w:color w:val="000000"/>
        </w:rPr>
        <w:t>149.0000,100.4900,100.0049,100.0000</w:t>
      </w:r>
      <w:r>
        <w:rPr>
          <w:rFonts w:ascii="Consolas" w:hAnsi="Consolas" w:cs="Consolas"/>
          <w:color w:val="000000"/>
        </w:rPr>
        <w:t>],</w:t>
      </w:r>
    </w:p>
    <w:p w:rsidR="0074040A" w:rsidRDefault="0074040A" w:rsidP="007404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3C2FBE">
        <w:rPr>
          <w:rFonts w:ascii="Consolas" w:hAnsi="Consolas" w:cs="Consolas"/>
          <w:color w:val="000000"/>
        </w:rPr>
        <w:t>149.0000,100.4900,100.0049,100.0000</w:t>
      </w:r>
      <w:r>
        <w:rPr>
          <w:rFonts w:ascii="Consolas" w:hAnsi="Consolas" w:cs="Consolas"/>
          <w:color w:val="000000"/>
        </w:rPr>
        <w:t>],</w:t>
      </w:r>
    </w:p>
    <w:p w:rsidR="0074040A" w:rsidRDefault="0074040A" w:rsidP="007404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3C2FBE">
        <w:rPr>
          <w:rFonts w:ascii="Consolas" w:hAnsi="Consolas" w:cs="Consolas"/>
          <w:color w:val="000000"/>
        </w:rPr>
        <w:t>149.0000,100.4900,100.0049,100.0000</w:t>
      </w:r>
      <w:r>
        <w:rPr>
          <w:rFonts w:ascii="Consolas" w:hAnsi="Consolas" w:cs="Consolas"/>
          <w:color w:val="000000"/>
        </w:rPr>
        <w:t>],</w:t>
      </w:r>
    </w:p>
    <w:p w:rsidR="0074040A" w:rsidRDefault="0074040A" w:rsidP="007404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3C2FBE">
        <w:rPr>
          <w:rFonts w:ascii="Consolas" w:hAnsi="Consolas" w:cs="Consolas"/>
          <w:color w:val="000000"/>
        </w:rPr>
        <w:t>149.0000,100.4900,100.0049,100.0000</w:t>
      </w:r>
      <w:r>
        <w:rPr>
          <w:rFonts w:ascii="Consolas" w:hAnsi="Consolas" w:cs="Consolas"/>
          <w:color w:val="000000"/>
        </w:rPr>
        <w:t>],</w:t>
      </w:r>
    </w:p>
    <w:p w:rsidR="0074040A" w:rsidRDefault="0074040A" w:rsidP="007404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3C2FBE">
        <w:rPr>
          <w:rFonts w:ascii="Consolas" w:hAnsi="Consolas" w:cs="Consolas"/>
          <w:color w:val="000000"/>
        </w:rPr>
        <w:t>149.0000,100.4900,100.0049,100.0000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74040A" w:rsidRDefault="0074040A" w:rsidP="007404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74040A" w:rsidRDefault="0074040A" w:rsidP="007404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74040A" w:rsidRDefault="0074040A" w:rsidP="007404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74040A" w:rsidRDefault="0074040A" w:rsidP="007404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74040A" w:rsidRDefault="0074040A" w:rsidP="007404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74040A" w:rsidRPr="00F83651" w:rsidRDefault="0074040A" w:rsidP="0074040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77.7778,711.1111];</w:t>
      </w:r>
    </w:p>
    <w:p w:rsidR="0074040A" w:rsidRDefault="0074040A" w:rsidP="00F83651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0D0F86" w:rsidRDefault="000D0F86" w:rsidP="00F83651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0D0F86" w:rsidRDefault="000D0F86" w:rsidP="00F83651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0D0F86" w:rsidRDefault="000D0F86" w:rsidP="00F83651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0D0F86" w:rsidRDefault="000D0F86" w:rsidP="00F83651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0D0F86" w:rsidRPr="001451B3" w:rsidRDefault="000D0F86" w:rsidP="000D0F86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4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AS1C1D4</w:t>
      </w:r>
      <w:r w:rsidRPr="001C684C">
        <w:rPr>
          <w:rFonts w:ascii="Times New Roman" w:hAnsi="Times New Roman" w:cs="Times New Roman"/>
          <w:color w:val="FF0000"/>
        </w:rPr>
        <w:t xml:space="preserve"> (Test Assembly Setup-Profile_1 Ca</w:t>
      </w:r>
      <w:r>
        <w:rPr>
          <w:rFonts w:ascii="Times New Roman" w:hAnsi="Times New Roman" w:cs="Times New Roman"/>
          <w:color w:val="FF0000"/>
        </w:rPr>
        <w:t>pacity-Profile_1 Demand-Series_4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815975" w:rsidRPr="000E3471" w:rsidRDefault="00815975" w:rsidP="008159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1 Data:</w:t>
      </w:r>
    </w:p>
    <w:p w:rsidR="00815975" w:rsidRDefault="00815975" w:rsidP="008159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815975" w:rsidRDefault="00815975" w:rsidP="008159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815975" w:rsidRDefault="00815975" w:rsidP="008159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815975" w:rsidRDefault="00815975" w:rsidP="008159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815975" w:rsidRDefault="00815975" w:rsidP="008159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815975" w:rsidRDefault="00815975" w:rsidP="008159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815975" w:rsidRDefault="00815975" w:rsidP="008159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815975" w:rsidRDefault="00815975" w:rsidP="008159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815975" w:rsidRDefault="00815975" w:rsidP="008159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815975" w:rsidRDefault="00815975" w:rsidP="008159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815975" w:rsidRDefault="00815975" w:rsidP="008159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815975" w:rsidRDefault="00815975" w:rsidP="008159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815975" w:rsidRDefault="00815975" w:rsidP="008159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815975" w:rsidRDefault="00815975" w:rsidP="008159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815975" w:rsidRDefault="00815975" w:rsidP="008159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815975" w:rsidRDefault="00815975" w:rsidP="008159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815975" w:rsidRDefault="00815975" w:rsidP="008159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815975" w:rsidRDefault="00815975" w:rsidP="008159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15975" w:rsidRDefault="00815975" w:rsidP="008159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815975" w:rsidRDefault="00815975" w:rsidP="008159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815975" w:rsidRDefault="00815975" w:rsidP="008159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815975" w:rsidRDefault="00815975" w:rsidP="008159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815975" w:rsidRDefault="00815975" w:rsidP="008159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815975" w:rsidRDefault="00815975" w:rsidP="008159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815975" w:rsidRDefault="00815975" w:rsidP="008159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815975" w:rsidRDefault="00815975" w:rsidP="008159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15975" w:rsidRDefault="00815975" w:rsidP="008159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4</w:t>
      </w:r>
    </w:p>
    <w:p w:rsidR="00815975" w:rsidRDefault="00815975" w:rsidP="008159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2.25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815975" w:rsidRDefault="00815975" w:rsidP="008159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815975" w:rsidRDefault="00815975" w:rsidP="008159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],</w:t>
      </w:r>
    </w:p>
    <w:p w:rsidR="00815975" w:rsidRDefault="00815975" w:rsidP="008159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],</w:t>
      </w:r>
    </w:p>
    <w:p w:rsidR="00815975" w:rsidRDefault="00815975" w:rsidP="008159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],</w:t>
      </w:r>
    </w:p>
    <w:p w:rsidR="00815975" w:rsidRDefault="00815975" w:rsidP="008159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],</w:t>
      </w:r>
    </w:p>
    <w:p w:rsidR="00815975" w:rsidRDefault="00815975" w:rsidP="008159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],</w:t>
      </w:r>
    </w:p>
    <w:p w:rsidR="00815975" w:rsidRDefault="00815975" w:rsidP="008159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],</w:t>
      </w:r>
    </w:p>
    <w:p w:rsidR="00815975" w:rsidRDefault="00815975" w:rsidP="008159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],</w:t>
      </w:r>
    </w:p>
    <w:p w:rsidR="00815975" w:rsidRDefault="00815975" w:rsidP="008159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],</w:t>
      </w:r>
    </w:p>
    <w:p w:rsidR="00815975" w:rsidRDefault="00815975" w:rsidP="008159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815975" w:rsidRDefault="00815975" w:rsidP="008159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815975" w:rsidRDefault="00815975" w:rsidP="008159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815975" w:rsidRDefault="00815975" w:rsidP="008159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815975" w:rsidRDefault="00815975" w:rsidP="008159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15975" w:rsidRDefault="00815975" w:rsidP="008159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815975" w:rsidRPr="00F83651" w:rsidRDefault="00815975" w:rsidP="00815975">
      <w:pPr>
        <w:spacing w:after="0" w:line="240" w:lineRule="auto"/>
        <w:rPr>
          <w:rFonts w:ascii="Times New Roman" w:hAnsi="Times New Roman" w:cs="Times New Roman"/>
          <w:b/>
          <w:u w:val="single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77.7778,711.1111];</w:t>
      </w:r>
    </w:p>
    <w:p w:rsidR="00815975" w:rsidRDefault="00815975" w:rsidP="00D80FF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D80FF5" w:rsidRPr="000E3471" w:rsidRDefault="00D80FF5" w:rsidP="00D80FF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2 Data:</w:t>
      </w:r>
    </w:p>
    <w:p w:rsidR="00D80FF5" w:rsidRDefault="00D80FF5" w:rsidP="00D80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D80FF5" w:rsidRDefault="00D80FF5" w:rsidP="00D80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D80FF5" w:rsidRDefault="00D80FF5" w:rsidP="00D80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D80FF5" w:rsidRDefault="00D80FF5" w:rsidP="00D80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D80FF5" w:rsidRDefault="00D80FF5" w:rsidP="00D80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D80FF5" w:rsidRDefault="00D80FF5" w:rsidP="00D80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D80FF5" w:rsidRDefault="00D80FF5" w:rsidP="00D80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D80FF5" w:rsidRDefault="00D80FF5" w:rsidP="00D80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D80FF5" w:rsidRDefault="00D80FF5" w:rsidP="00D80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D80FF5" w:rsidRDefault="00D80FF5" w:rsidP="00D80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D80FF5" w:rsidRDefault="00D80FF5" w:rsidP="00D80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D80FF5" w:rsidRDefault="00D80FF5" w:rsidP="00D80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D80FF5" w:rsidRDefault="00D80FF5" w:rsidP="00D80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D80FF5" w:rsidRDefault="00D80FF5" w:rsidP="00D80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D80FF5" w:rsidRDefault="00D80FF5" w:rsidP="00D80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D80FF5" w:rsidRDefault="00D80FF5" w:rsidP="00D80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D80FF5" w:rsidRDefault="00D80FF5" w:rsidP="00D80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80FF5" w:rsidRDefault="00D80FF5" w:rsidP="00D80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80FF5" w:rsidRDefault="00D80FF5" w:rsidP="00D80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80FF5" w:rsidRDefault="00D80FF5" w:rsidP="00D80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80FF5" w:rsidRDefault="00D80FF5" w:rsidP="00D80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80FF5" w:rsidRDefault="00D80FF5" w:rsidP="00D80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80FF5" w:rsidRDefault="00D80FF5" w:rsidP="00D80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80FF5" w:rsidRDefault="00D80FF5" w:rsidP="00D80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80FF5" w:rsidRDefault="00D80FF5" w:rsidP="00D80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80FF5" w:rsidRDefault="00D80FF5" w:rsidP="00D80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D80FF5" w:rsidRDefault="00D80FF5" w:rsidP="00D80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80FF5" w:rsidRDefault="00D80FF5" w:rsidP="00D80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4</w:t>
      </w:r>
    </w:p>
    <w:p w:rsidR="00D80FF5" w:rsidRDefault="00D80FF5" w:rsidP="00D80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primary_demand</w:t>
      </w:r>
      <w:r>
        <w:rPr>
          <w:rFonts w:ascii="Consolas" w:hAnsi="Consolas" w:cs="Consolas"/>
          <w:color w:val="000000"/>
        </w:rPr>
        <w:t xml:space="preserve"> = [[102.2500,100.0506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D80FF5" w:rsidRDefault="00D80FF5" w:rsidP="00D80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80FF5" w:rsidRDefault="00D80FF5" w:rsidP="00D80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],</w:t>
      </w:r>
    </w:p>
    <w:p w:rsidR="00D80FF5" w:rsidRDefault="00D80FF5" w:rsidP="00D80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],</w:t>
      </w:r>
    </w:p>
    <w:p w:rsidR="00D80FF5" w:rsidRDefault="00D80FF5" w:rsidP="00D80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],</w:t>
      </w:r>
    </w:p>
    <w:p w:rsidR="00D80FF5" w:rsidRDefault="00D80FF5" w:rsidP="00D80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],</w:t>
      </w:r>
    </w:p>
    <w:p w:rsidR="00D80FF5" w:rsidRDefault="00D80FF5" w:rsidP="00D80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],</w:t>
      </w:r>
    </w:p>
    <w:p w:rsidR="00D80FF5" w:rsidRDefault="00D80FF5" w:rsidP="00D80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],</w:t>
      </w:r>
    </w:p>
    <w:p w:rsidR="00D80FF5" w:rsidRDefault="00D80FF5" w:rsidP="00D80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],</w:t>
      </w:r>
    </w:p>
    <w:p w:rsidR="00D80FF5" w:rsidRDefault="00D80FF5" w:rsidP="00D80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],</w:t>
      </w:r>
    </w:p>
    <w:p w:rsidR="00D80FF5" w:rsidRDefault="00D80FF5" w:rsidP="00D80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D80FF5" w:rsidRDefault="00D80FF5" w:rsidP="00D80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D80FF5" w:rsidRDefault="00D80FF5" w:rsidP="00D80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D80FF5" w:rsidRDefault="00D80FF5" w:rsidP="00D80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D80FF5" w:rsidRDefault="00D80FF5" w:rsidP="00D80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80FF5" w:rsidRDefault="00D80FF5" w:rsidP="00D80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D80FF5" w:rsidRPr="00F83651" w:rsidRDefault="00D80FF5" w:rsidP="00D80FF5">
      <w:pPr>
        <w:spacing w:after="0" w:line="240" w:lineRule="auto"/>
        <w:rPr>
          <w:rFonts w:ascii="Times New Roman" w:hAnsi="Times New Roman" w:cs="Times New Roman"/>
          <w:b/>
          <w:u w:val="single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77.7778,711.1111];</w:t>
      </w:r>
    </w:p>
    <w:p w:rsidR="00D80FF5" w:rsidRDefault="00D80FF5" w:rsidP="00493C9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93C93" w:rsidRPr="000E3471" w:rsidRDefault="00493C93" w:rsidP="00493C9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3 Data:</w:t>
      </w:r>
    </w:p>
    <w:p w:rsidR="00493C93" w:rsidRDefault="00493C93" w:rsidP="00493C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493C93" w:rsidRDefault="00493C93" w:rsidP="00493C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493C93" w:rsidRDefault="00493C93" w:rsidP="00493C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493C93" w:rsidRDefault="00493C93" w:rsidP="00493C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493C93" w:rsidRDefault="00493C93" w:rsidP="00493C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493C93" w:rsidRDefault="00493C93" w:rsidP="00493C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493C93" w:rsidRDefault="00493C93" w:rsidP="00493C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493C93" w:rsidRDefault="00493C93" w:rsidP="00493C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493C93" w:rsidRDefault="00493C93" w:rsidP="00493C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493C93" w:rsidRDefault="00493C93" w:rsidP="00493C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493C93" w:rsidRDefault="00493C93" w:rsidP="00493C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493C93" w:rsidRDefault="00493C93" w:rsidP="00493C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493C93" w:rsidRDefault="00493C93" w:rsidP="00493C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493C93" w:rsidRDefault="00493C93" w:rsidP="00493C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493C93" w:rsidRDefault="00493C93" w:rsidP="00493C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493C93" w:rsidRDefault="00493C93" w:rsidP="00493C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493C93" w:rsidRDefault="00493C93" w:rsidP="00493C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493C93" w:rsidRDefault="00493C93" w:rsidP="00493C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493C93" w:rsidRDefault="00493C93" w:rsidP="00493C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493C93" w:rsidRDefault="00493C93" w:rsidP="00493C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93C93" w:rsidRDefault="00493C93" w:rsidP="00493C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493C93" w:rsidRDefault="00493C93" w:rsidP="00493C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493C93" w:rsidRDefault="00493C93" w:rsidP="00493C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493C93" w:rsidRDefault="00493C93" w:rsidP="00493C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493C93" w:rsidRDefault="00493C93" w:rsidP="00493C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493C93" w:rsidRDefault="00493C93" w:rsidP="00493C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493C93" w:rsidRDefault="00493C93" w:rsidP="00493C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493C93" w:rsidRDefault="00493C93" w:rsidP="00493C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93C93" w:rsidRDefault="00493C93" w:rsidP="00493C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4</w:t>
      </w:r>
    </w:p>
    <w:p w:rsidR="00493C93" w:rsidRDefault="00493C93" w:rsidP="00493C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2.2500,100.0506,100.0011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493C93" w:rsidRDefault="00493C93" w:rsidP="00493C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493C93" w:rsidRDefault="00493C93" w:rsidP="00493C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],</w:t>
      </w:r>
    </w:p>
    <w:p w:rsidR="00493C93" w:rsidRDefault="00493C93" w:rsidP="00493C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],</w:t>
      </w:r>
    </w:p>
    <w:p w:rsidR="00493C93" w:rsidRDefault="00493C93" w:rsidP="00493C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],</w:t>
      </w:r>
    </w:p>
    <w:p w:rsidR="00493C93" w:rsidRDefault="00493C93" w:rsidP="00493C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],</w:t>
      </w:r>
    </w:p>
    <w:p w:rsidR="00493C93" w:rsidRDefault="00493C93" w:rsidP="00493C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],</w:t>
      </w:r>
    </w:p>
    <w:p w:rsidR="00493C93" w:rsidRDefault="00493C93" w:rsidP="00493C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lastRenderedPageBreak/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],</w:t>
      </w:r>
    </w:p>
    <w:p w:rsidR="00493C93" w:rsidRDefault="00493C93" w:rsidP="00493C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],</w:t>
      </w:r>
    </w:p>
    <w:p w:rsidR="00493C93" w:rsidRDefault="00493C93" w:rsidP="00493C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],</w:t>
      </w:r>
    </w:p>
    <w:p w:rsidR="00493C93" w:rsidRDefault="00493C93" w:rsidP="00493C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493C93" w:rsidRDefault="00493C93" w:rsidP="00493C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493C93" w:rsidRDefault="00493C93" w:rsidP="00493C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493C93" w:rsidRDefault="00493C93" w:rsidP="00493C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493C93" w:rsidRDefault="00493C93" w:rsidP="00493C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93C93" w:rsidRDefault="00493C93" w:rsidP="00493C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493C93" w:rsidRPr="00F83651" w:rsidRDefault="00493C93" w:rsidP="00493C93">
      <w:pPr>
        <w:spacing w:after="0" w:line="240" w:lineRule="auto"/>
        <w:rPr>
          <w:rFonts w:ascii="Times New Roman" w:hAnsi="Times New Roman" w:cs="Times New Roman"/>
          <w:b/>
          <w:u w:val="single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77.7778,711.1111];</w:t>
      </w:r>
    </w:p>
    <w:p w:rsidR="00493C93" w:rsidRDefault="00493C93" w:rsidP="00493C9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93C93" w:rsidRPr="000E3471" w:rsidRDefault="00493C93" w:rsidP="00493C9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4 Data:</w:t>
      </w:r>
    </w:p>
    <w:p w:rsidR="000D0F86" w:rsidRDefault="000D0F86" w:rsidP="000D0F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0D0F86" w:rsidRDefault="000D0F86" w:rsidP="000D0F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0D0F86" w:rsidRDefault="000D0F86" w:rsidP="000D0F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0D0F86" w:rsidRDefault="000D0F86" w:rsidP="000D0F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0D0F86" w:rsidRDefault="000D0F86" w:rsidP="000D0F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0D0F86" w:rsidRDefault="000D0F86" w:rsidP="000D0F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0D0F86" w:rsidRDefault="000D0F86" w:rsidP="000D0F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0D0F86" w:rsidRDefault="000D0F86" w:rsidP="000D0F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0D0F86" w:rsidRDefault="000D0F86" w:rsidP="000D0F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0D0F86" w:rsidRDefault="000D0F86" w:rsidP="000D0F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0D0F86" w:rsidRDefault="000D0F86" w:rsidP="000D0F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0D0F86" w:rsidRDefault="000D0F86" w:rsidP="000D0F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0D0F86" w:rsidRDefault="000D0F86" w:rsidP="000D0F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0D0F86" w:rsidRDefault="000D0F86" w:rsidP="000D0F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0D0F86" w:rsidRDefault="000D0F86" w:rsidP="000D0F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0D0F86" w:rsidRDefault="000D0F86" w:rsidP="000D0F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0D0F86" w:rsidRDefault="000D0F86" w:rsidP="000D0F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0D0F86" w:rsidRDefault="000D0F86" w:rsidP="000D0F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0D0F86" w:rsidRDefault="000D0F86" w:rsidP="000D0F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0D0F86" w:rsidRDefault="000D0F86" w:rsidP="000D0F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0D0F86" w:rsidRDefault="000D0F86" w:rsidP="000D0F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0D0F86" w:rsidRDefault="000D0F86" w:rsidP="000D0F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0D0F86" w:rsidRDefault="000D0F86" w:rsidP="000D0F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0D0F86" w:rsidRDefault="000D0F86" w:rsidP="000D0F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0D0F86" w:rsidRDefault="000D0F86" w:rsidP="000D0F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0D0F86" w:rsidRDefault="000D0F86" w:rsidP="000D0F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0D0F86" w:rsidRDefault="000D0F86" w:rsidP="000D0F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0D0F86" w:rsidRDefault="000D0F86" w:rsidP="000D0F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0D0F86" w:rsidRDefault="000D0F86" w:rsidP="000D0F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0D0F86" w:rsidRDefault="00805719" w:rsidP="000D0F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4</w:t>
      </w:r>
    </w:p>
    <w:p w:rsidR="000D0F86" w:rsidRDefault="000D0F86" w:rsidP="000D0F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</w:t>
      </w:r>
      <w:r w:rsidR="00805719">
        <w:rPr>
          <w:rFonts w:ascii="Consolas" w:hAnsi="Consolas" w:cs="Consolas"/>
          <w:color w:val="000000"/>
        </w:rPr>
        <w:t>02.25</w:t>
      </w:r>
      <w:r>
        <w:rPr>
          <w:rFonts w:ascii="Consolas" w:hAnsi="Consolas" w:cs="Consolas"/>
          <w:color w:val="000000"/>
        </w:rPr>
        <w:t>00,100.0</w:t>
      </w:r>
      <w:r w:rsidR="00805719">
        <w:rPr>
          <w:rFonts w:ascii="Consolas" w:hAnsi="Consolas" w:cs="Consolas"/>
          <w:color w:val="000000"/>
        </w:rPr>
        <w:t>5</w:t>
      </w:r>
      <w:r>
        <w:rPr>
          <w:rFonts w:ascii="Consolas" w:hAnsi="Consolas" w:cs="Consolas"/>
          <w:color w:val="000000"/>
        </w:rPr>
        <w:t>0</w:t>
      </w:r>
      <w:r w:rsidR="00805719">
        <w:rPr>
          <w:rFonts w:ascii="Consolas" w:hAnsi="Consolas" w:cs="Consolas"/>
          <w:color w:val="000000"/>
        </w:rPr>
        <w:t>6</w:t>
      </w:r>
      <w:r>
        <w:rPr>
          <w:rFonts w:ascii="Consolas" w:hAnsi="Consolas" w:cs="Consolas"/>
          <w:color w:val="000000"/>
        </w:rPr>
        <w:t>,100.00</w:t>
      </w:r>
      <w:r w:rsidR="00805719">
        <w:rPr>
          <w:rFonts w:ascii="Consolas" w:hAnsi="Consolas" w:cs="Consolas"/>
          <w:color w:val="000000"/>
        </w:rPr>
        <w:t>11</w:t>
      </w:r>
      <w:r>
        <w:rPr>
          <w:rFonts w:ascii="Consolas" w:hAnsi="Consolas" w:cs="Consolas"/>
          <w:color w:val="000000"/>
        </w:rPr>
        <w:t>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0D0F86" w:rsidRDefault="000D0F86" w:rsidP="000D0F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0D0F86" w:rsidRDefault="000D0F86" w:rsidP="000D0F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F000DE">
        <w:rPr>
          <w:rFonts w:ascii="Consolas" w:hAnsi="Consolas" w:cs="Consolas"/>
          <w:color w:val="000000"/>
        </w:rPr>
        <w:t>102.2500,100.0506,100.0011,100.0000</w:t>
      </w:r>
      <w:r>
        <w:rPr>
          <w:rFonts w:ascii="Consolas" w:hAnsi="Consolas" w:cs="Consolas"/>
          <w:color w:val="000000"/>
        </w:rPr>
        <w:t>],</w:t>
      </w:r>
    </w:p>
    <w:p w:rsidR="000D0F86" w:rsidRDefault="000D0F86" w:rsidP="000D0F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F000DE">
        <w:rPr>
          <w:rFonts w:ascii="Consolas" w:hAnsi="Consolas" w:cs="Consolas"/>
          <w:color w:val="000000"/>
        </w:rPr>
        <w:t>102.2500,100.0506,100.0011,100.0000</w:t>
      </w:r>
      <w:r>
        <w:rPr>
          <w:rFonts w:ascii="Consolas" w:hAnsi="Consolas" w:cs="Consolas"/>
          <w:color w:val="000000"/>
        </w:rPr>
        <w:t>],</w:t>
      </w:r>
    </w:p>
    <w:p w:rsidR="000D0F86" w:rsidRDefault="000D0F86" w:rsidP="000D0F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F000DE">
        <w:rPr>
          <w:rFonts w:ascii="Consolas" w:hAnsi="Consolas" w:cs="Consolas"/>
          <w:color w:val="000000"/>
        </w:rPr>
        <w:t>102.2500,100.0506,100.0011,100.0000</w:t>
      </w:r>
      <w:r>
        <w:rPr>
          <w:rFonts w:ascii="Consolas" w:hAnsi="Consolas" w:cs="Consolas"/>
          <w:color w:val="000000"/>
        </w:rPr>
        <w:t>],</w:t>
      </w:r>
    </w:p>
    <w:p w:rsidR="000D0F86" w:rsidRDefault="000D0F86" w:rsidP="000D0F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F000DE">
        <w:rPr>
          <w:rFonts w:ascii="Consolas" w:hAnsi="Consolas" w:cs="Consolas"/>
          <w:color w:val="000000"/>
        </w:rPr>
        <w:t>102.2500,100.0506,100.0011,100.0000</w:t>
      </w:r>
      <w:r>
        <w:rPr>
          <w:rFonts w:ascii="Consolas" w:hAnsi="Consolas" w:cs="Consolas"/>
          <w:color w:val="000000"/>
        </w:rPr>
        <w:t>],</w:t>
      </w:r>
    </w:p>
    <w:p w:rsidR="000D0F86" w:rsidRDefault="000D0F86" w:rsidP="000D0F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F000DE">
        <w:rPr>
          <w:rFonts w:ascii="Consolas" w:hAnsi="Consolas" w:cs="Consolas"/>
          <w:color w:val="000000"/>
        </w:rPr>
        <w:t>102.2500,100.0506,100.0011,100.0000</w:t>
      </w:r>
      <w:r>
        <w:rPr>
          <w:rFonts w:ascii="Consolas" w:hAnsi="Consolas" w:cs="Consolas"/>
          <w:color w:val="000000"/>
        </w:rPr>
        <w:t>],</w:t>
      </w:r>
    </w:p>
    <w:p w:rsidR="000D0F86" w:rsidRDefault="000D0F86" w:rsidP="000D0F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F000DE">
        <w:rPr>
          <w:rFonts w:ascii="Consolas" w:hAnsi="Consolas" w:cs="Consolas"/>
          <w:color w:val="000000"/>
        </w:rPr>
        <w:t>102.2500,100.0506,100.0011,100.0000</w:t>
      </w:r>
      <w:r>
        <w:rPr>
          <w:rFonts w:ascii="Consolas" w:hAnsi="Consolas" w:cs="Consolas"/>
          <w:color w:val="000000"/>
        </w:rPr>
        <w:t>],</w:t>
      </w:r>
    </w:p>
    <w:p w:rsidR="000D0F86" w:rsidRDefault="000D0F86" w:rsidP="000D0F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F000DE">
        <w:rPr>
          <w:rFonts w:ascii="Consolas" w:hAnsi="Consolas" w:cs="Consolas"/>
          <w:color w:val="000000"/>
        </w:rPr>
        <w:t>102.2500,100.0506,100.0011,100.0000</w:t>
      </w:r>
      <w:r>
        <w:rPr>
          <w:rFonts w:ascii="Consolas" w:hAnsi="Consolas" w:cs="Consolas"/>
          <w:color w:val="000000"/>
        </w:rPr>
        <w:t>],</w:t>
      </w:r>
    </w:p>
    <w:p w:rsidR="000D0F86" w:rsidRDefault="000D0F86" w:rsidP="000D0F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F000DE">
        <w:rPr>
          <w:rFonts w:ascii="Consolas" w:hAnsi="Consolas" w:cs="Consolas"/>
          <w:color w:val="000000"/>
        </w:rPr>
        <w:t>102.2500,100.0506,100.0011,100.0000</w:t>
      </w:r>
      <w:r>
        <w:rPr>
          <w:rFonts w:ascii="Consolas" w:hAnsi="Consolas" w:cs="Consolas"/>
          <w:color w:val="000000"/>
        </w:rPr>
        <w:t>],</w:t>
      </w:r>
    </w:p>
    <w:p w:rsidR="000D0F86" w:rsidRDefault="000D0F86" w:rsidP="000D0F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F000DE">
        <w:rPr>
          <w:rFonts w:ascii="Consolas" w:hAnsi="Consolas" w:cs="Consolas"/>
          <w:color w:val="000000"/>
        </w:rPr>
        <w:t>102.2500,100.0506,100.0011,100.0000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0D0F86" w:rsidRDefault="000D0F86" w:rsidP="000D0F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0D0F86" w:rsidRDefault="000D0F86" w:rsidP="000D0F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0D0F86" w:rsidRDefault="000D0F86" w:rsidP="000D0F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0D0F86" w:rsidRDefault="000D0F86" w:rsidP="000D0F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0D0F86" w:rsidRDefault="000D0F86" w:rsidP="000D0F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0D0F86" w:rsidRPr="00F83651" w:rsidRDefault="000D0F86" w:rsidP="000D0F86">
      <w:pPr>
        <w:spacing w:after="0" w:line="240" w:lineRule="auto"/>
        <w:rPr>
          <w:rFonts w:ascii="Times New Roman" w:hAnsi="Times New Roman" w:cs="Times New Roman"/>
          <w:b/>
          <w:u w:val="single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77.7778,711.1111];</w:t>
      </w:r>
    </w:p>
    <w:p w:rsidR="000D0F86" w:rsidRDefault="000D0F86" w:rsidP="00F83651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CD2DC7" w:rsidRDefault="00CD2DC7" w:rsidP="00F83651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CD2DC7" w:rsidRPr="001451B3" w:rsidRDefault="00CD2DC7" w:rsidP="00CD2DC7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5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AS1C1D5</w:t>
      </w:r>
      <w:r w:rsidRPr="001C684C">
        <w:rPr>
          <w:rFonts w:ascii="Times New Roman" w:hAnsi="Times New Roman" w:cs="Times New Roman"/>
          <w:color w:val="FF0000"/>
        </w:rPr>
        <w:t xml:space="preserve"> (Test Assembly Setup-Profile_1 Ca</w:t>
      </w:r>
      <w:r>
        <w:rPr>
          <w:rFonts w:ascii="Times New Roman" w:hAnsi="Times New Roman" w:cs="Times New Roman"/>
          <w:color w:val="FF0000"/>
        </w:rPr>
        <w:t>pacity-Profile_1 Demand-Series_5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545F35" w:rsidRPr="000E3471" w:rsidRDefault="00545F35" w:rsidP="00545F3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1 Data:</w:t>
      </w:r>
    </w:p>
    <w:p w:rsidR="00545F35" w:rsidRDefault="00545F35" w:rsidP="00545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545F35" w:rsidRDefault="00545F35" w:rsidP="00545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545F35" w:rsidRDefault="00545F35" w:rsidP="00545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545F35" w:rsidRDefault="00545F35" w:rsidP="00545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545F35" w:rsidRDefault="00545F35" w:rsidP="00545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545F35" w:rsidRDefault="00545F35" w:rsidP="00545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545F35" w:rsidRDefault="00545F35" w:rsidP="00545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545F35" w:rsidRDefault="00545F35" w:rsidP="00545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545F35" w:rsidRDefault="00545F35" w:rsidP="00545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545F35" w:rsidRDefault="00545F35" w:rsidP="00545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545F35" w:rsidRDefault="00545F35" w:rsidP="00545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545F35" w:rsidRDefault="00545F35" w:rsidP="00545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545F35" w:rsidRDefault="00545F35" w:rsidP="00545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545F35" w:rsidRDefault="00545F35" w:rsidP="00545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545F35" w:rsidRDefault="00545F35" w:rsidP="00545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545F35" w:rsidRDefault="00545F35" w:rsidP="00545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545F35" w:rsidRDefault="00545F35" w:rsidP="00545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545F35" w:rsidRDefault="00545F35" w:rsidP="00545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545F35" w:rsidRDefault="00545F35" w:rsidP="00545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545F35" w:rsidRDefault="00545F35" w:rsidP="00545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545F35" w:rsidRDefault="00545F35" w:rsidP="00545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545F35" w:rsidRDefault="00545F35" w:rsidP="00545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545F35" w:rsidRDefault="00545F35" w:rsidP="00545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545F35" w:rsidRDefault="00545F35" w:rsidP="00545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545F35" w:rsidRDefault="00545F35" w:rsidP="00545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545F35" w:rsidRDefault="00545F35" w:rsidP="00545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545F35" w:rsidRDefault="00545F35" w:rsidP="00545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5</w:t>
      </w:r>
    </w:p>
    <w:p w:rsidR="00545F35" w:rsidRDefault="00545F35" w:rsidP="00545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36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545F35" w:rsidRDefault="00545F35" w:rsidP="00545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545F35" w:rsidRDefault="00545F35" w:rsidP="00545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],</w:t>
      </w:r>
    </w:p>
    <w:p w:rsidR="00545F35" w:rsidRDefault="00545F35" w:rsidP="00545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],</w:t>
      </w:r>
    </w:p>
    <w:p w:rsidR="00545F35" w:rsidRDefault="00545F35" w:rsidP="00545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],</w:t>
      </w:r>
    </w:p>
    <w:p w:rsidR="00545F35" w:rsidRDefault="00545F35" w:rsidP="00545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],</w:t>
      </w:r>
    </w:p>
    <w:p w:rsidR="00545F35" w:rsidRDefault="00545F35" w:rsidP="00545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],</w:t>
      </w:r>
    </w:p>
    <w:p w:rsidR="00545F35" w:rsidRDefault="00545F35" w:rsidP="00545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],</w:t>
      </w:r>
    </w:p>
    <w:p w:rsidR="00545F35" w:rsidRDefault="00545F35" w:rsidP="00545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],</w:t>
      </w:r>
    </w:p>
    <w:p w:rsidR="00545F35" w:rsidRDefault="00545F35" w:rsidP="00545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],</w:t>
      </w:r>
    </w:p>
    <w:p w:rsidR="00545F35" w:rsidRDefault="00545F35" w:rsidP="00545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545F35" w:rsidRDefault="00545F35" w:rsidP="00545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545F35" w:rsidRDefault="00545F35" w:rsidP="00545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545F35" w:rsidRDefault="00545F35" w:rsidP="00545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545F35" w:rsidRDefault="00545F35" w:rsidP="00545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545F35" w:rsidRDefault="00545F35" w:rsidP="00545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545F35" w:rsidRDefault="00545F35" w:rsidP="00545F35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77.7778,711.1111];</w:t>
      </w:r>
    </w:p>
    <w:p w:rsidR="00545F35" w:rsidRDefault="00545F35" w:rsidP="000507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050734" w:rsidRPr="000E3471" w:rsidRDefault="00050734" w:rsidP="000507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2 Data:</w:t>
      </w:r>
    </w:p>
    <w:p w:rsidR="00050734" w:rsidRDefault="00050734" w:rsidP="000507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050734" w:rsidRDefault="00050734" w:rsidP="000507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050734" w:rsidRDefault="00050734" w:rsidP="000507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050734" w:rsidRDefault="00050734" w:rsidP="000507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050734" w:rsidRDefault="00050734" w:rsidP="000507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050734" w:rsidRDefault="00050734" w:rsidP="000507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050734" w:rsidRDefault="00050734" w:rsidP="000507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050734" w:rsidRDefault="00050734" w:rsidP="000507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050734" w:rsidRDefault="00050734" w:rsidP="000507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050734" w:rsidRDefault="00050734" w:rsidP="000507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050734" w:rsidRDefault="00050734" w:rsidP="000507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050734" w:rsidRDefault="00050734" w:rsidP="000507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050734" w:rsidRDefault="00050734" w:rsidP="000507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050734" w:rsidRDefault="00050734" w:rsidP="000507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050734" w:rsidRDefault="00050734" w:rsidP="000507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050734" w:rsidRDefault="00050734" w:rsidP="000507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050734" w:rsidRDefault="00050734" w:rsidP="000507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050734" w:rsidRDefault="00050734" w:rsidP="000507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050734" w:rsidRDefault="00050734" w:rsidP="000507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050734" w:rsidRDefault="00050734" w:rsidP="000507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050734" w:rsidRDefault="00050734" w:rsidP="000507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050734" w:rsidRDefault="00050734" w:rsidP="000507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050734" w:rsidRDefault="00050734" w:rsidP="000507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050734" w:rsidRDefault="00050734" w:rsidP="000507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050734" w:rsidRDefault="00050734" w:rsidP="000507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050734" w:rsidRDefault="00050734" w:rsidP="000507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050734" w:rsidRDefault="00050734" w:rsidP="000507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050734" w:rsidRDefault="00050734" w:rsidP="000507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5</w:t>
      </w:r>
    </w:p>
    <w:p w:rsidR="00050734" w:rsidRDefault="00050734" w:rsidP="000507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36.0000,100.81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050734" w:rsidRDefault="00050734" w:rsidP="000507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050734" w:rsidRDefault="00050734" w:rsidP="000507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],</w:t>
      </w:r>
    </w:p>
    <w:p w:rsidR="00050734" w:rsidRDefault="00050734" w:rsidP="000507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],</w:t>
      </w:r>
    </w:p>
    <w:p w:rsidR="00050734" w:rsidRDefault="00050734" w:rsidP="000507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],</w:t>
      </w:r>
    </w:p>
    <w:p w:rsidR="00050734" w:rsidRDefault="00050734" w:rsidP="000507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],</w:t>
      </w:r>
    </w:p>
    <w:p w:rsidR="00050734" w:rsidRDefault="00050734" w:rsidP="000507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],</w:t>
      </w:r>
    </w:p>
    <w:p w:rsidR="00050734" w:rsidRDefault="00050734" w:rsidP="000507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],</w:t>
      </w:r>
    </w:p>
    <w:p w:rsidR="00050734" w:rsidRDefault="00050734" w:rsidP="000507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],</w:t>
      </w:r>
    </w:p>
    <w:p w:rsidR="00050734" w:rsidRDefault="00050734" w:rsidP="000507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],</w:t>
      </w:r>
    </w:p>
    <w:p w:rsidR="00050734" w:rsidRDefault="00050734" w:rsidP="000507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050734" w:rsidRDefault="00050734" w:rsidP="000507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050734" w:rsidRDefault="00050734" w:rsidP="000507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050734" w:rsidRDefault="00050734" w:rsidP="000507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050734" w:rsidRDefault="00050734" w:rsidP="000507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050734" w:rsidRDefault="00050734" w:rsidP="000507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050734" w:rsidRDefault="00050734" w:rsidP="00050734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77.7778,711.1111];</w:t>
      </w:r>
    </w:p>
    <w:p w:rsidR="00050734" w:rsidRDefault="00050734" w:rsidP="000507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050734" w:rsidRDefault="00050734" w:rsidP="000507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050734" w:rsidRPr="000E3471" w:rsidRDefault="00050734" w:rsidP="000507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3 Data:</w:t>
      </w:r>
    </w:p>
    <w:p w:rsidR="00050734" w:rsidRDefault="00050734" w:rsidP="000507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050734" w:rsidRDefault="00050734" w:rsidP="000507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050734" w:rsidRDefault="00050734" w:rsidP="000507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050734" w:rsidRDefault="00050734" w:rsidP="000507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050734" w:rsidRDefault="00050734" w:rsidP="000507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050734" w:rsidRDefault="00050734" w:rsidP="000507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050734" w:rsidRDefault="00050734" w:rsidP="000507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050734" w:rsidRDefault="00050734" w:rsidP="000507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050734" w:rsidRDefault="00050734" w:rsidP="000507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050734" w:rsidRDefault="00050734" w:rsidP="000507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050734" w:rsidRDefault="00050734" w:rsidP="000507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050734" w:rsidRDefault="00050734" w:rsidP="000507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050734" w:rsidRDefault="00050734" w:rsidP="000507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050734" w:rsidRDefault="00050734" w:rsidP="000507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050734" w:rsidRDefault="00050734" w:rsidP="000507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050734" w:rsidRDefault="00050734" w:rsidP="000507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050734" w:rsidRDefault="00050734" w:rsidP="000507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050734" w:rsidRDefault="00050734" w:rsidP="000507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050734" w:rsidRDefault="00050734" w:rsidP="000507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050734" w:rsidRDefault="00050734" w:rsidP="000507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050734" w:rsidRDefault="00050734" w:rsidP="000507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050734" w:rsidRDefault="00050734" w:rsidP="000507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050734" w:rsidRDefault="00050734" w:rsidP="000507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050734" w:rsidRDefault="00050734" w:rsidP="000507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050734" w:rsidRDefault="00050734" w:rsidP="000507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050734" w:rsidRDefault="00050734" w:rsidP="000507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050734" w:rsidRDefault="00050734" w:rsidP="000507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050734" w:rsidRDefault="00050734" w:rsidP="000507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050734" w:rsidRDefault="00050734" w:rsidP="000507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5</w:t>
      </w:r>
    </w:p>
    <w:p w:rsidR="00050734" w:rsidRDefault="00050734" w:rsidP="000507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36.0000,100.8100,100.0182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050734" w:rsidRDefault="00050734" w:rsidP="000507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050734" w:rsidRDefault="00050734" w:rsidP="000507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],</w:t>
      </w:r>
    </w:p>
    <w:p w:rsidR="00050734" w:rsidRDefault="00050734" w:rsidP="000507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],</w:t>
      </w:r>
    </w:p>
    <w:p w:rsidR="00050734" w:rsidRDefault="00050734" w:rsidP="000507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],</w:t>
      </w:r>
    </w:p>
    <w:p w:rsidR="00050734" w:rsidRDefault="00050734" w:rsidP="000507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],</w:t>
      </w:r>
    </w:p>
    <w:p w:rsidR="00050734" w:rsidRDefault="00050734" w:rsidP="000507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],</w:t>
      </w:r>
    </w:p>
    <w:p w:rsidR="00050734" w:rsidRDefault="00050734" w:rsidP="000507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],</w:t>
      </w:r>
    </w:p>
    <w:p w:rsidR="00050734" w:rsidRDefault="00050734" w:rsidP="000507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],</w:t>
      </w:r>
    </w:p>
    <w:p w:rsidR="00050734" w:rsidRDefault="00050734" w:rsidP="000507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],</w:t>
      </w:r>
    </w:p>
    <w:p w:rsidR="00050734" w:rsidRDefault="00050734" w:rsidP="000507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050734" w:rsidRDefault="00050734" w:rsidP="000507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050734" w:rsidRDefault="00050734" w:rsidP="000507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050734" w:rsidRDefault="00050734" w:rsidP="000507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050734" w:rsidRDefault="00050734" w:rsidP="000507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050734" w:rsidRDefault="00050734" w:rsidP="000507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050734" w:rsidRDefault="00050734" w:rsidP="00050734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77.7778,711.1111];</w:t>
      </w:r>
    </w:p>
    <w:p w:rsidR="00050734" w:rsidRDefault="00050734" w:rsidP="000507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050734" w:rsidRPr="000E3471" w:rsidRDefault="00050734" w:rsidP="000507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4 Data:</w:t>
      </w:r>
    </w:p>
    <w:p w:rsidR="00CD2DC7" w:rsidRDefault="00CD2DC7" w:rsidP="00CD2D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CD2DC7" w:rsidRDefault="00CD2DC7" w:rsidP="00CD2D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CD2DC7" w:rsidRDefault="00CD2DC7" w:rsidP="00CD2D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CD2DC7" w:rsidRDefault="00CD2DC7" w:rsidP="00CD2D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CD2DC7" w:rsidRDefault="00CD2DC7" w:rsidP="00CD2D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CD2DC7" w:rsidRDefault="00CD2DC7" w:rsidP="00CD2D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CD2DC7" w:rsidRDefault="00CD2DC7" w:rsidP="00CD2D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CD2DC7" w:rsidRDefault="00CD2DC7" w:rsidP="00CD2D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CD2DC7" w:rsidRDefault="00CD2DC7" w:rsidP="00CD2D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CD2DC7" w:rsidRDefault="00CD2DC7" w:rsidP="00CD2D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CD2DC7" w:rsidRDefault="00CD2DC7" w:rsidP="00CD2D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CD2DC7" w:rsidRDefault="00CD2DC7" w:rsidP="00CD2D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CD2DC7" w:rsidRDefault="00CD2DC7" w:rsidP="00CD2D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CD2DC7" w:rsidRDefault="00CD2DC7" w:rsidP="00CD2D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CD2DC7" w:rsidRDefault="00CD2DC7" w:rsidP="00CD2D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CD2DC7" w:rsidRDefault="00CD2DC7" w:rsidP="00CD2D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CD2DC7" w:rsidRDefault="00CD2DC7" w:rsidP="00CD2D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CD2DC7" w:rsidRDefault="00CD2DC7" w:rsidP="00CD2D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CD2DC7" w:rsidRDefault="00CD2DC7" w:rsidP="00CD2D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CD2DC7" w:rsidRDefault="00CD2DC7" w:rsidP="00CD2D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CD2DC7" w:rsidRDefault="00CD2DC7" w:rsidP="00CD2D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D2DC7" w:rsidRDefault="00CD2DC7" w:rsidP="00CD2D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CD2DC7" w:rsidRDefault="00CD2DC7" w:rsidP="00CD2D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CD2DC7" w:rsidRDefault="00CD2DC7" w:rsidP="00CD2D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CD2DC7" w:rsidRDefault="00CD2DC7" w:rsidP="00CD2D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CD2DC7" w:rsidRDefault="00CD2DC7" w:rsidP="00CD2D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CD2DC7" w:rsidRDefault="00CD2DC7" w:rsidP="00CD2D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CD2DC7" w:rsidRDefault="00CD2DC7" w:rsidP="00CD2D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CD2DC7" w:rsidRDefault="00CD2DC7" w:rsidP="00CD2D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D2DC7" w:rsidRDefault="004A3D4B" w:rsidP="00CD2D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5</w:t>
      </w:r>
    </w:p>
    <w:p w:rsidR="00CD2DC7" w:rsidRDefault="00CD2DC7" w:rsidP="00CD2D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</w:t>
      </w:r>
      <w:r w:rsidR="00F63E03">
        <w:rPr>
          <w:rFonts w:ascii="Consolas" w:hAnsi="Consolas" w:cs="Consolas"/>
          <w:color w:val="000000"/>
        </w:rPr>
        <w:t>36.00</w:t>
      </w:r>
      <w:r>
        <w:rPr>
          <w:rFonts w:ascii="Consolas" w:hAnsi="Consolas" w:cs="Consolas"/>
          <w:color w:val="000000"/>
        </w:rPr>
        <w:t>00,100.</w:t>
      </w:r>
      <w:r w:rsidR="00F63E03">
        <w:rPr>
          <w:rFonts w:ascii="Consolas" w:hAnsi="Consolas" w:cs="Consolas"/>
          <w:color w:val="000000"/>
        </w:rPr>
        <w:t>8100,100.0182,100.0004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CD2DC7" w:rsidRDefault="00CD2DC7" w:rsidP="00CD2D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CD2DC7" w:rsidRDefault="00CD2DC7" w:rsidP="00CD2D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E1531A">
        <w:rPr>
          <w:rFonts w:ascii="Consolas" w:hAnsi="Consolas" w:cs="Consolas"/>
          <w:color w:val="000000"/>
        </w:rPr>
        <w:t>136.0000,100.8100,100.0182,100.0004</w:t>
      </w:r>
      <w:r>
        <w:rPr>
          <w:rFonts w:ascii="Consolas" w:hAnsi="Consolas" w:cs="Consolas"/>
          <w:color w:val="000000"/>
        </w:rPr>
        <w:t>],</w:t>
      </w:r>
    </w:p>
    <w:p w:rsidR="00CD2DC7" w:rsidRDefault="00CD2DC7" w:rsidP="00CD2D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E1531A">
        <w:rPr>
          <w:rFonts w:ascii="Consolas" w:hAnsi="Consolas" w:cs="Consolas"/>
          <w:color w:val="000000"/>
        </w:rPr>
        <w:t>136.0000,100.8100,100.0182,100.0004</w:t>
      </w:r>
      <w:r>
        <w:rPr>
          <w:rFonts w:ascii="Consolas" w:hAnsi="Consolas" w:cs="Consolas"/>
          <w:color w:val="000000"/>
        </w:rPr>
        <w:t>],</w:t>
      </w:r>
    </w:p>
    <w:p w:rsidR="00CD2DC7" w:rsidRDefault="00CD2DC7" w:rsidP="00CD2D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E1531A">
        <w:rPr>
          <w:rFonts w:ascii="Consolas" w:hAnsi="Consolas" w:cs="Consolas"/>
          <w:color w:val="000000"/>
        </w:rPr>
        <w:t>136.0000,100.8100,100.0182,100.0004</w:t>
      </w:r>
      <w:r>
        <w:rPr>
          <w:rFonts w:ascii="Consolas" w:hAnsi="Consolas" w:cs="Consolas"/>
          <w:color w:val="000000"/>
        </w:rPr>
        <w:t>],</w:t>
      </w:r>
    </w:p>
    <w:p w:rsidR="00CD2DC7" w:rsidRDefault="00CD2DC7" w:rsidP="00CD2D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E1531A">
        <w:rPr>
          <w:rFonts w:ascii="Consolas" w:hAnsi="Consolas" w:cs="Consolas"/>
          <w:color w:val="000000"/>
        </w:rPr>
        <w:t>136.0000,100.8100,100.0182,100.0004</w:t>
      </w:r>
      <w:r>
        <w:rPr>
          <w:rFonts w:ascii="Consolas" w:hAnsi="Consolas" w:cs="Consolas"/>
          <w:color w:val="000000"/>
        </w:rPr>
        <w:t>],</w:t>
      </w:r>
    </w:p>
    <w:p w:rsidR="00CD2DC7" w:rsidRDefault="00CD2DC7" w:rsidP="00CD2D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E1531A">
        <w:rPr>
          <w:rFonts w:ascii="Consolas" w:hAnsi="Consolas" w:cs="Consolas"/>
          <w:color w:val="000000"/>
        </w:rPr>
        <w:t>136.0000,100.8100,100.0182,100.0004</w:t>
      </w:r>
      <w:r>
        <w:rPr>
          <w:rFonts w:ascii="Consolas" w:hAnsi="Consolas" w:cs="Consolas"/>
          <w:color w:val="000000"/>
        </w:rPr>
        <w:t>],</w:t>
      </w:r>
    </w:p>
    <w:p w:rsidR="00CD2DC7" w:rsidRDefault="00CD2DC7" w:rsidP="00CD2D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E1531A">
        <w:rPr>
          <w:rFonts w:ascii="Consolas" w:hAnsi="Consolas" w:cs="Consolas"/>
          <w:color w:val="000000"/>
        </w:rPr>
        <w:t>136.0000,100.8100,100.0182,100.0004</w:t>
      </w:r>
      <w:r>
        <w:rPr>
          <w:rFonts w:ascii="Consolas" w:hAnsi="Consolas" w:cs="Consolas"/>
          <w:color w:val="000000"/>
        </w:rPr>
        <w:t>],</w:t>
      </w:r>
    </w:p>
    <w:p w:rsidR="00CD2DC7" w:rsidRDefault="00CD2DC7" w:rsidP="00CD2D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E1531A">
        <w:rPr>
          <w:rFonts w:ascii="Consolas" w:hAnsi="Consolas" w:cs="Consolas"/>
          <w:color w:val="000000"/>
        </w:rPr>
        <w:t>136.0000,100.8100,100.0182,100.0004</w:t>
      </w:r>
      <w:r>
        <w:rPr>
          <w:rFonts w:ascii="Consolas" w:hAnsi="Consolas" w:cs="Consolas"/>
          <w:color w:val="000000"/>
        </w:rPr>
        <w:t>],</w:t>
      </w:r>
    </w:p>
    <w:p w:rsidR="00CD2DC7" w:rsidRDefault="00CD2DC7" w:rsidP="00CD2D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E1531A">
        <w:rPr>
          <w:rFonts w:ascii="Consolas" w:hAnsi="Consolas" w:cs="Consolas"/>
          <w:color w:val="000000"/>
        </w:rPr>
        <w:t>136.0000,100.8100,100.0182,100.0004</w:t>
      </w:r>
      <w:r>
        <w:rPr>
          <w:rFonts w:ascii="Consolas" w:hAnsi="Consolas" w:cs="Consolas"/>
          <w:color w:val="000000"/>
        </w:rPr>
        <w:t>],</w:t>
      </w:r>
    </w:p>
    <w:p w:rsidR="00CD2DC7" w:rsidRDefault="00CD2DC7" w:rsidP="00CD2D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E1531A">
        <w:rPr>
          <w:rFonts w:ascii="Consolas" w:hAnsi="Consolas" w:cs="Consolas"/>
          <w:color w:val="000000"/>
        </w:rPr>
        <w:t>136.0000,100.8100,100.0182,100.0004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CD2DC7" w:rsidRDefault="00CD2DC7" w:rsidP="00CD2D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CD2DC7" w:rsidRDefault="00CD2DC7" w:rsidP="00CD2D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CD2DC7" w:rsidRDefault="00CD2DC7" w:rsidP="00CD2D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CD2DC7" w:rsidRDefault="00CD2DC7" w:rsidP="00CD2D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D2DC7" w:rsidRDefault="00CD2DC7" w:rsidP="00CD2D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CD2DC7" w:rsidRDefault="00CD2DC7" w:rsidP="00CD2DC7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77.7778,711.1111];</w:t>
      </w:r>
    </w:p>
    <w:p w:rsidR="00CA32CB" w:rsidRDefault="00CA32CB" w:rsidP="00CD2DC7">
      <w:pPr>
        <w:spacing w:after="0" w:line="240" w:lineRule="auto"/>
        <w:rPr>
          <w:rFonts w:ascii="Consolas" w:hAnsi="Consolas" w:cs="Consolas"/>
          <w:color w:val="000000"/>
        </w:rPr>
      </w:pPr>
    </w:p>
    <w:p w:rsidR="00CA32CB" w:rsidRDefault="00CA32CB" w:rsidP="00CD2DC7">
      <w:pPr>
        <w:spacing w:after="0" w:line="240" w:lineRule="auto"/>
        <w:rPr>
          <w:rFonts w:ascii="Consolas" w:hAnsi="Consolas" w:cs="Consolas"/>
          <w:color w:val="000000"/>
        </w:rPr>
      </w:pPr>
    </w:p>
    <w:p w:rsidR="00CA32CB" w:rsidRPr="001451B3" w:rsidRDefault="00CA32CB" w:rsidP="00CA32CB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6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AS1C1D6</w:t>
      </w:r>
      <w:r w:rsidRPr="001C684C">
        <w:rPr>
          <w:rFonts w:ascii="Times New Roman" w:hAnsi="Times New Roman" w:cs="Times New Roman"/>
          <w:color w:val="FF0000"/>
        </w:rPr>
        <w:t xml:space="preserve"> (Test Assembly Setup-Profile_1 Ca</w:t>
      </w:r>
      <w:r>
        <w:rPr>
          <w:rFonts w:ascii="Times New Roman" w:hAnsi="Times New Roman" w:cs="Times New Roman"/>
          <w:color w:val="FF0000"/>
        </w:rPr>
        <w:t>pacity-Profile_1 Demand-Series_6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7A7428" w:rsidRPr="000E3471" w:rsidRDefault="007A7428" w:rsidP="007A742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</w:t>
      </w:r>
      <w:r w:rsidR="006524E5">
        <w:rPr>
          <w:rFonts w:ascii="Times New Roman" w:hAnsi="Times New Roman" w:cs="Times New Roman"/>
          <w:b/>
          <w:color w:val="404080"/>
          <w:sz w:val="24"/>
          <w:u w:val="single"/>
        </w:rPr>
        <w:t>1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7A7428" w:rsidRDefault="007A7428" w:rsidP="007A74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7A7428" w:rsidRDefault="007A7428" w:rsidP="007A74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7A7428" w:rsidRDefault="007A7428" w:rsidP="007A74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7A7428" w:rsidRDefault="007A7428" w:rsidP="007A74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7A7428" w:rsidRDefault="007A7428" w:rsidP="007A74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7A7428" w:rsidRDefault="007A7428" w:rsidP="007A74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7A7428" w:rsidRDefault="007A7428" w:rsidP="007A74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7A7428" w:rsidRDefault="007A7428" w:rsidP="007A74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7A7428" w:rsidRDefault="007A7428" w:rsidP="007A74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7A7428" w:rsidRDefault="007A7428" w:rsidP="007A74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7A7428" w:rsidRDefault="007A7428" w:rsidP="007A74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7A7428" w:rsidRDefault="007A7428" w:rsidP="007A74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7A7428" w:rsidRDefault="007A7428" w:rsidP="007A74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7A7428" w:rsidRDefault="007A7428" w:rsidP="007A74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7A7428" w:rsidRDefault="007A7428" w:rsidP="007A74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7A7428" w:rsidRDefault="007A7428" w:rsidP="007A74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7A7428" w:rsidRDefault="007A7428" w:rsidP="007A74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7A7428" w:rsidRDefault="007A7428" w:rsidP="007A74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</w:rPr>
      </w:pPr>
    </w:p>
    <w:p w:rsidR="007A7428" w:rsidRDefault="007A7428" w:rsidP="007A74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7A7428" w:rsidRDefault="007A7428" w:rsidP="007A74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7A7428" w:rsidRDefault="007A7428" w:rsidP="007A74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7A7428" w:rsidRDefault="007A7428" w:rsidP="007A74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7A7428" w:rsidRDefault="007A7428" w:rsidP="007A74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7A7428" w:rsidRDefault="007A7428" w:rsidP="007A74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7A7428" w:rsidRDefault="007A7428" w:rsidP="007A74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7A7428" w:rsidRDefault="007A7428" w:rsidP="007A74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7A7428" w:rsidRDefault="007A7428" w:rsidP="007A74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6</w:t>
      </w:r>
    </w:p>
    <w:p w:rsidR="007A7428" w:rsidRDefault="007A7428" w:rsidP="007A74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210.25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7A7428" w:rsidRDefault="007A7428" w:rsidP="007A74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7A7428" w:rsidRDefault="007A7428" w:rsidP="007A74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],</w:t>
      </w:r>
    </w:p>
    <w:p w:rsidR="007A7428" w:rsidRDefault="007A7428" w:rsidP="007A74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],</w:t>
      </w:r>
    </w:p>
    <w:p w:rsidR="007A7428" w:rsidRDefault="007A7428" w:rsidP="007A74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],</w:t>
      </w:r>
    </w:p>
    <w:p w:rsidR="007A7428" w:rsidRDefault="007A7428" w:rsidP="007A74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],</w:t>
      </w:r>
    </w:p>
    <w:p w:rsidR="007A7428" w:rsidRDefault="007A7428" w:rsidP="007A74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],</w:t>
      </w:r>
    </w:p>
    <w:p w:rsidR="007A7428" w:rsidRDefault="007A7428" w:rsidP="007A74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],</w:t>
      </w:r>
    </w:p>
    <w:p w:rsidR="007A7428" w:rsidRDefault="007A7428" w:rsidP="007A74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],</w:t>
      </w:r>
    </w:p>
    <w:p w:rsidR="007A7428" w:rsidRDefault="007A7428" w:rsidP="007A74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],</w:t>
      </w:r>
    </w:p>
    <w:p w:rsidR="007A7428" w:rsidRDefault="007A7428" w:rsidP="007A74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7A7428" w:rsidRDefault="007A7428" w:rsidP="007A74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7A7428" w:rsidRDefault="007A7428" w:rsidP="007A74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7A7428" w:rsidRDefault="007A7428" w:rsidP="007A74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7A7428" w:rsidRDefault="007A7428" w:rsidP="007A74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7A7428" w:rsidRDefault="007A7428" w:rsidP="007A74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7A7428" w:rsidRPr="00F83651" w:rsidRDefault="007A7428" w:rsidP="007A7428">
      <w:pPr>
        <w:spacing w:after="0" w:line="240" w:lineRule="auto"/>
        <w:rPr>
          <w:rFonts w:ascii="Times New Roman" w:hAnsi="Times New Roman" w:cs="Times New Roman"/>
          <w:b/>
          <w:u w:val="single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77.7778,711.1111];</w:t>
      </w:r>
    </w:p>
    <w:p w:rsidR="007A7428" w:rsidRDefault="007A7428" w:rsidP="00791E2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791E22" w:rsidRPr="000E3471" w:rsidRDefault="00791E22" w:rsidP="00791E2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2 Data:</w:t>
      </w:r>
    </w:p>
    <w:p w:rsidR="00791E22" w:rsidRDefault="00791E22" w:rsidP="00791E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791E22" w:rsidRDefault="00791E22" w:rsidP="00791E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791E22" w:rsidRDefault="00791E22" w:rsidP="00791E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791E22" w:rsidRDefault="00791E22" w:rsidP="00791E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791E22" w:rsidRDefault="00791E22" w:rsidP="00791E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791E22" w:rsidRDefault="00791E22" w:rsidP="00791E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791E22" w:rsidRDefault="00791E22" w:rsidP="00791E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791E22" w:rsidRDefault="00791E22" w:rsidP="00791E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791E22" w:rsidRDefault="00791E22" w:rsidP="00791E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791E22" w:rsidRDefault="00791E22" w:rsidP="00791E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791E22" w:rsidRDefault="00791E22" w:rsidP="00791E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791E22" w:rsidRDefault="00791E22" w:rsidP="00791E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791E22" w:rsidRDefault="00791E22" w:rsidP="00791E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791E22" w:rsidRDefault="00791E22" w:rsidP="00791E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791E22" w:rsidRDefault="00791E22" w:rsidP="00791E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791E22" w:rsidRDefault="00791E22" w:rsidP="00791E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791E22" w:rsidRDefault="00791E22" w:rsidP="00791E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791E22" w:rsidRDefault="00791E22" w:rsidP="00791E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791E22" w:rsidRDefault="00791E22" w:rsidP="00791E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791E22" w:rsidRDefault="00791E22" w:rsidP="00791E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791E22" w:rsidRDefault="00791E22" w:rsidP="00791E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791E22" w:rsidRDefault="00791E22" w:rsidP="00791E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791E22" w:rsidRDefault="00791E22" w:rsidP="00791E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791E22" w:rsidRDefault="00791E22" w:rsidP="00791E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791E22" w:rsidRDefault="00791E22" w:rsidP="00791E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791E22" w:rsidRDefault="00791E22" w:rsidP="00791E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791E22" w:rsidRDefault="00791E22" w:rsidP="00791E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791E22" w:rsidRDefault="00791E22" w:rsidP="00791E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6</w:t>
      </w:r>
    </w:p>
    <w:p w:rsidR="00791E22" w:rsidRDefault="00791E22" w:rsidP="00791E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primary_demand</w:t>
      </w:r>
      <w:r>
        <w:rPr>
          <w:rFonts w:ascii="Consolas" w:hAnsi="Consolas" w:cs="Consolas"/>
          <w:color w:val="000000"/>
        </w:rPr>
        <w:t xml:space="preserve"> = [[210.2500,102.4806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791E22" w:rsidRDefault="00791E22" w:rsidP="00791E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791E22" w:rsidRDefault="00791E22" w:rsidP="00791E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],</w:t>
      </w:r>
    </w:p>
    <w:p w:rsidR="00791E22" w:rsidRDefault="00791E22" w:rsidP="00791E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],</w:t>
      </w:r>
    </w:p>
    <w:p w:rsidR="00791E22" w:rsidRDefault="00791E22" w:rsidP="00791E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],</w:t>
      </w:r>
    </w:p>
    <w:p w:rsidR="00791E22" w:rsidRDefault="00791E22" w:rsidP="00791E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],</w:t>
      </w:r>
    </w:p>
    <w:p w:rsidR="00791E22" w:rsidRDefault="00791E22" w:rsidP="00791E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],</w:t>
      </w:r>
    </w:p>
    <w:p w:rsidR="00791E22" w:rsidRDefault="00791E22" w:rsidP="00791E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],</w:t>
      </w:r>
    </w:p>
    <w:p w:rsidR="00791E22" w:rsidRDefault="00791E22" w:rsidP="00791E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],</w:t>
      </w:r>
    </w:p>
    <w:p w:rsidR="00791E22" w:rsidRDefault="00791E22" w:rsidP="00791E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],</w:t>
      </w:r>
    </w:p>
    <w:p w:rsidR="00791E22" w:rsidRDefault="00791E22" w:rsidP="00791E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791E22" w:rsidRDefault="00791E22" w:rsidP="00791E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791E22" w:rsidRDefault="00791E22" w:rsidP="00791E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791E22" w:rsidRDefault="00791E22" w:rsidP="00791E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791E22" w:rsidRDefault="00791E22" w:rsidP="00791E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791E22" w:rsidRDefault="00791E22" w:rsidP="00791E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791E22" w:rsidRPr="00F83651" w:rsidRDefault="00791E22" w:rsidP="00791E22">
      <w:pPr>
        <w:spacing w:after="0" w:line="240" w:lineRule="auto"/>
        <w:rPr>
          <w:rFonts w:ascii="Times New Roman" w:hAnsi="Times New Roman" w:cs="Times New Roman"/>
          <w:b/>
          <w:u w:val="single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77.7778,711.1111];</w:t>
      </w:r>
    </w:p>
    <w:p w:rsidR="00791E22" w:rsidRDefault="00791E22" w:rsidP="00791E2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791E22" w:rsidRPr="000E3471" w:rsidRDefault="00791E22" w:rsidP="00791E2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3 Data:</w:t>
      </w:r>
    </w:p>
    <w:p w:rsidR="00791E22" w:rsidRDefault="00791E22" w:rsidP="00791E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791E22" w:rsidRDefault="00791E22" w:rsidP="00791E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791E22" w:rsidRDefault="00791E22" w:rsidP="00791E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791E22" w:rsidRDefault="00791E22" w:rsidP="00791E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791E22" w:rsidRDefault="00791E22" w:rsidP="00791E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791E22" w:rsidRDefault="00791E22" w:rsidP="00791E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791E22" w:rsidRDefault="00791E22" w:rsidP="00791E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791E22" w:rsidRDefault="00791E22" w:rsidP="00791E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791E22" w:rsidRDefault="00791E22" w:rsidP="00791E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791E22" w:rsidRDefault="00791E22" w:rsidP="00791E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791E22" w:rsidRDefault="00791E22" w:rsidP="00791E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791E22" w:rsidRDefault="00791E22" w:rsidP="00791E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791E22" w:rsidRDefault="00791E22" w:rsidP="00791E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791E22" w:rsidRDefault="00791E22" w:rsidP="00791E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791E22" w:rsidRDefault="00791E22" w:rsidP="00791E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791E22" w:rsidRDefault="00791E22" w:rsidP="00791E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791E22" w:rsidRDefault="00791E22" w:rsidP="00791E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791E22" w:rsidRDefault="00791E22" w:rsidP="00791E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791E22" w:rsidRDefault="00791E22" w:rsidP="00791E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791E22" w:rsidRDefault="00791E22" w:rsidP="00791E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791E22" w:rsidRDefault="00791E22" w:rsidP="00791E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791E22" w:rsidRDefault="00791E22" w:rsidP="00791E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791E22" w:rsidRDefault="00791E22" w:rsidP="00791E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791E22" w:rsidRDefault="00791E22" w:rsidP="00791E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791E22" w:rsidRDefault="00791E22" w:rsidP="00791E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791E22" w:rsidRDefault="00791E22" w:rsidP="00791E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791E22" w:rsidRDefault="00791E22" w:rsidP="00791E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791E22" w:rsidRDefault="00791E22" w:rsidP="00791E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791E22" w:rsidRDefault="00791E22" w:rsidP="00791E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6</w:t>
      </w:r>
    </w:p>
    <w:p w:rsidR="00791E22" w:rsidRDefault="00791E22" w:rsidP="00791E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210.2500,102.4806,100.0558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791E22" w:rsidRDefault="00791E22" w:rsidP="00791E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791E22" w:rsidRDefault="00791E22" w:rsidP="00791E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],</w:t>
      </w:r>
    </w:p>
    <w:p w:rsidR="00791E22" w:rsidRDefault="00791E22" w:rsidP="00791E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],</w:t>
      </w:r>
    </w:p>
    <w:p w:rsidR="00791E22" w:rsidRDefault="00791E22" w:rsidP="00791E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],</w:t>
      </w:r>
    </w:p>
    <w:p w:rsidR="00791E22" w:rsidRDefault="00791E22" w:rsidP="00791E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],</w:t>
      </w:r>
    </w:p>
    <w:p w:rsidR="00791E22" w:rsidRDefault="00791E22" w:rsidP="00791E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],</w:t>
      </w:r>
    </w:p>
    <w:p w:rsidR="00791E22" w:rsidRDefault="00791E22" w:rsidP="00791E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lastRenderedPageBreak/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],</w:t>
      </w:r>
    </w:p>
    <w:p w:rsidR="00791E22" w:rsidRDefault="00791E22" w:rsidP="00791E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],</w:t>
      </w:r>
    </w:p>
    <w:p w:rsidR="00791E22" w:rsidRDefault="00791E22" w:rsidP="00791E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],</w:t>
      </w:r>
    </w:p>
    <w:p w:rsidR="00791E22" w:rsidRDefault="00791E22" w:rsidP="00791E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791E22" w:rsidRDefault="00791E22" w:rsidP="00791E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791E22" w:rsidRDefault="00791E22" w:rsidP="00791E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791E22" w:rsidRDefault="00791E22" w:rsidP="00791E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791E22" w:rsidRDefault="00791E22" w:rsidP="00791E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791E22" w:rsidRDefault="00791E22" w:rsidP="00791E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791E22" w:rsidRPr="00F83651" w:rsidRDefault="00791E22" w:rsidP="00791E22">
      <w:pPr>
        <w:spacing w:after="0" w:line="240" w:lineRule="auto"/>
        <w:rPr>
          <w:rFonts w:ascii="Times New Roman" w:hAnsi="Times New Roman" w:cs="Times New Roman"/>
          <w:b/>
          <w:u w:val="single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77.7778,711.1111];</w:t>
      </w:r>
    </w:p>
    <w:p w:rsidR="00791E22" w:rsidRDefault="00791E22" w:rsidP="00791E2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791E22" w:rsidRPr="000E3471" w:rsidRDefault="00791E22" w:rsidP="00791E2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4 Data:</w:t>
      </w:r>
    </w:p>
    <w:p w:rsidR="00CA32CB" w:rsidRDefault="00CA32CB" w:rsidP="00CA32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CA32CB" w:rsidRDefault="00CA32CB" w:rsidP="00CA32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CA32CB" w:rsidRDefault="00CA32CB" w:rsidP="00CA32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CA32CB" w:rsidRDefault="00CA32CB" w:rsidP="00CA32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CA32CB" w:rsidRDefault="00CA32CB" w:rsidP="00CA32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CA32CB" w:rsidRDefault="00CA32CB" w:rsidP="00CA32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CA32CB" w:rsidRDefault="00CA32CB" w:rsidP="00CA32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CA32CB" w:rsidRDefault="00CA32CB" w:rsidP="00CA32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CA32CB" w:rsidRDefault="00CA32CB" w:rsidP="00CA32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CA32CB" w:rsidRDefault="00CA32CB" w:rsidP="00CA32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CA32CB" w:rsidRDefault="00CA32CB" w:rsidP="00CA32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CA32CB" w:rsidRDefault="00CA32CB" w:rsidP="00CA32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CA32CB" w:rsidRDefault="00CA32CB" w:rsidP="00CA32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CA32CB" w:rsidRDefault="00CA32CB" w:rsidP="00CA32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CA32CB" w:rsidRDefault="00CA32CB" w:rsidP="00CA32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CA32CB" w:rsidRDefault="00CA32CB" w:rsidP="00CA32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CA32CB" w:rsidRDefault="00CA32CB" w:rsidP="00CA32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CA32CB" w:rsidRDefault="00CA32CB" w:rsidP="00CA32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CA32CB" w:rsidRDefault="00CA32CB" w:rsidP="00CA32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CA32CB" w:rsidRDefault="00CA32CB" w:rsidP="00CA32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CA32CB" w:rsidRDefault="00CA32CB" w:rsidP="00CA32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A32CB" w:rsidRDefault="00CA32CB" w:rsidP="00CA32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CA32CB" w:rsidRDefault="00CA32CB" w:rsidP="00CA32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CA32CB" w:rsidRDefault="00CA32CB" w:rsidP="00CA32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CA32CB" w:rsidRDefault="00CA32CB" w:rsidP="00CA32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CA32CB" w:rsidRDefault="00CA32CB" w:rsidP="00CA32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CA32CB" w:rsidRDefault="00CA32CB" w:rsidP="00CA32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CA32CB" w:rsidRDefault="00CA32CB" w:rsidP="00CA32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CA32CB" w:rsidRDefault="00CA32CB" w:rsidP="00CA32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A32CB" w:rsidRDefault="004A3D4B" w:rsidP="00CA32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6</w:t>
      </w:r>
    </w:p>
    <w:p w:rsidR="00CA32CB" w:rsidRDefault="00CA32CB" w:rsidP="00CA32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</w:t>
      </w:r>
      <w:r w:rsidR="00BB308A">
        <w:rPr>
          <w:rFonts w:ascii="Consolas" w:hAnsi="Consolas" w:cs="Consolas"/>
          <w:color w:val="000000"/>
        </w:rPr>
        <w:t>210.2500,102</w:t>
      </w:r>
      <w:r>
        <w:rPr>
          <w:rFonts w:ascii="Consolas" w:hAnsi="Consolas" w:cs="Consolas"/>
          <w:color w:val="000000"/>
        </w:rPr>
        <w:t>.</w:t>
      </w:r>
      <w:r w:rsidR="00BB308A">
        <w:rPr>
          <w:rFonts w:ascii="Consolas" w:hAnsi="Consolas" w:cs="Consolas"/>
          <w:color w:val="000000"/>
        </w:rPr>
        <w:t>4806,100.0558,100.0013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CA32CB" w:rsidRDefault="00CA32CB" w:rsidP="00CA32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CA32CB" w:rsidRDefault="00CA32CB" w:rsidP="00CA32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1114C1">
        <w:rPr>
          <w:rFonts w:ascii="Consolas" w:hAnsi="Consolas" w:cs="Consolas"/>
          <w:color w:val="000000"/>
        </w:rPr>
        <w:t>210.2500,102.4806,100.0558,100.0013</w:t>
      </w:r>
      <w:r>
        <w:rPr>
          <w:rFonts w:ascii="Consolas" w:hAnsi="Consolas" w:cs="Consolas"/>
          <w:color w:val="000000"/>
        </w:rPr>
        <w:t>],</w:t>
      </w:r>
    </w:p>
    <w:p w:rsidR="00CA32CB" w:rsidRDefault="00CA32CB" w:rsidP="00CA32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1114C1">
        <w:rPr>
          <w:rFonts w:ascii="Consolas" w:hAnsi="Consolas" w:cs="Consolas"/>
          <w:color w:val="000000"/>
        </w:rPr>
        <w:t>210.2500,102.4806,100.0558,100.0013</w:t>
      </w:r>
      <w:r>
        <w:rPr>
          <w:rFonts w:ascii="Consolas" w:hAnsi="Consolas" w:cs="Consolas"/>
          <w:color w:val="000000"/>
        </w:rPr>
        <w:t>],</w:t>
      </w:r>
    </w:p>
    <w:p w:rsidR="00CA32CB" w:rsidRDefault="00CA32CB" w:rsidP="00CA32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1114C1">
        <w:rPr>
          <w:rFonts w:ascii="Consolas" w:hAnsi="Consolas" w:cs="Consolas"/>
          <w:color w:val="000000"/>
        </w:rPr>
        <w:t>210.2500,102.4806,100.0558,100.0013</w:t>
      </w:r>
      <w:r>
        <w:rPr>
          <w:rFonts w:ascii="Consolas" w:hAnsi="Consolas" w:cs="Consolas"/>
          <w:color w:val="000000"/>
        </w:rPr>
        <w:t>],</w:t>
      </w:r>
    </w:p>
    <w:p w:rsidR="001114C1" w:rsidRDefault="00CA32CB" w:rsidP="001114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 w:rsidR="001114C1">
        <w:rPr>
          <w:rFonts w:ascii="Consolas" w:hAnsi="Consolas" w:cs="Consolas"/>
          <w:color w:val="000000"/>
        </w:rPr>
        <w:t>[210.2500,102.4806,100.0558,100.0013],</w:t>
      </w:r>
    </w:p>
    <w:p w:rsidR="001114C1" w:rsidRDefault="001114C1" w:rsidP="001114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,</w:t>
      </w:r>
    </w:p>
    <w:p w:rsidR="001114C1" w:rsidRDefault="001114C1" w:rsidP="001114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,</w:t>
      </w:r>
    </w:p>
    <w:p w:rsidR="001114C1" w:rsidRDefault="00CA32CB" w:rsidP="001114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 w:rsidR="001114C1">
        <w:rPr>
          <w:rFonts w:ascii="Consolas" w:hAnsi="Consolas" w:cs="Consolas"/>
          <w:color w:val="000000"/>
        </w:rPr>
        <w:t>[210.2500,102.4806,100.0558,100.0013],</w:t>
      </w:r>
    </w:p>
    <w:p w:rsidR="001114C1" w:rsidRDefault="001114C1" w:rsidP="001114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,</w:t>
      </w:r>
    </w:p>
    <w:p w:rsidR="00CA32CB" w:rsidRDefault="001114C1" w:rsidP="001114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</w:t>
      </w:r>
      <w:r w:rsidR="00CA32CB">
        <w:rPr>
          <w:rFonts w:ascii="Consolas" w:hAnsi="Consolas" w:cs="Consolas"/>
          <w:color w:val="000000"/>
        </w:rPr>
        <w:t>];</w:t>
      </w:r>
      <w:r w:rsidR="00CA32CB">
        <w:rPr>
          <w:rFonts w:ascii="Consolas" w:hAnsi="Consolas" w:cs="Consolas"/>
          <w:color w:val="000000"/>
        </w:rPr>
        <w:tab/>
      </w:r>
      <w:r w:rsidR="00CA32CB">
        <w:rPr>
          <w:rFonts w:ascii="Consolas" w:hAnsi="Consolas" w:cs="Consolas"/>
          <w:color w:val="000000"/>
        </w:rPr>
        <w:tab/>
      </w:r>
      <w:r w:rsidR="00CA32CB">
        <w:rPr>
          <w:rFonts w:ascii="Consolas" w:hAnsi="Consolas" w:cs="Consolas"/>
          <w:color w:val="000000"/>
        </w:rPr>
        <w:tab/>
      </w:r>
      <w:r w:rsidR="00CA32CB">
        <w:rPr>
          <w:rFonts w:ascii="Consolas" w:hAnsi="Consolas" w:cs="Consolas"/>
          <w:color w:val="000000"/>
        </w:rPr>
        <w:tab/>
      </w:r>
    </w:p>
    <w:p w:rsidR="00CA32CB" w:rsidRDefault="00CA32CB" w:rsidP="00CA32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CA32CB" w:rsidRDefault="00CA32CB" w:rsidP="00CA32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CA32CB" w:rsidRDefault="00CA32CB" w:rsidP="00CA32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CA32CB" w:rsidRDefault="00CA32CB" w:rsidP="00CA32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A32CB" w:rsidRDefault="00CA32CB" w:rsidP="00CA32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CA32CB" w:rsidRPr="00F83651" w:rsidRDefault="00CA32CB" w:rsidP="00CA32CB">
      <w:pPr>
        <w:spacing w:after="0" w:line="240" w:lineRule="auto"/>
        <w:rPr>
          <w:rFonts w:ascii="Times New Roman" w:hAnsi="Times New Roman" w:cs="Times New Roman"/>
          <w:b/>
          <w:u w:val="single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77.7778,711.1111];</w:t>
      </w:r>
    </w:p>
    <w:p w:rsidR="00CA32CB" w:rsidRDefault="00CA32CB" w:rsidP="00CD2DC7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8B00CA" w:rsidRDefault="008B00CA" w:rsidP="008B00CA">
      <w:pPr>
        <w:spacing w:after="0"/>
        <w:rPr>
          <w:rFonts w:ascii="Times New Roman" w:hAnsi="Times New Roman" w:cs="Times New Roman"/>
          <w:b/>
          <w:color w:val="FF0000"/>
        </w:rPr>
      </w:pPr>
    </w:p>
    <w:p w:rsidR="008B00CA" w:rsidRPr="001451B3" w:rsidRDefault="008B00CA" w:rsidP="008B00CA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7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AS1C1D7</w:t>
      </w:r>
      <w:r w:rsidRPr="001C684C">
        <w:rPr>
          <w:rFonts w:ascii="Times New Roman" w:hAnsi="Times New Roman" w:cs="Times New Roman"/>
          <w:color w:val="FF0000"/>
        </w:rPr>
        <w:t xml:space="preserve"> (Test Assembly Setup-Profile_1 Ca</w:t>
      </w:r>
      <w:r>
        <w:rPr>
          <w:rFonts w:ascii="Times New Roman" w:hAnsi="Times New Roman" w:cs="Times New Roman"/>
          <w:color w:val="FF0000"/>
        </w:rPr>
        <w:t>pacity-Profile_1 Demand-Series_7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F21781" w:rsidRPr="006524E5" w:rsidRDefault="00F21781" w:rsidP="00F217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1 Data:</w:t>
      </w:r>
    </w:p>
    <w:p w:rsidR="00F21781" w:rsidRDefault="00F21781" w:rsidP="00F21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F21781" w:rsidRDefault="00F21781" w:rsidP="00F21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F21781" w:rsidRDefault="00F21781" w:rsidP="00F21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F21781" w:rsidRDefault="00F21781" w:rsidP="00F21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F21781" w:rsidRDefault="00F21781" w:rsidP="00F21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F21781" w:rsidRDefault="00F21781" w:rsidP="00F21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F21781" w:rsidRDefault="00F21781" w:rsidP="00F21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F21781" w:rsidRDefault="00F21781" w:rsidP="00F21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F21781" w:rsidRDefault="00F21781" w:rsidP="00F21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F21781" w:rsidRDefault="00F21781" w:rsidP="00F21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F21781" w:rsidRDefault="00F21781" w:rsidP="00F21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F21781" w:rsidRDefault="00F21781" w:rsidP="00F21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F21781" w:rsidRDefault="00F21781" w:rsidP="00F21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F21781" w:rsidRDefault="00F21781" w:rsidP="00F21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F21781" w:rsidRDefault="00F21781" w:rsidP="00F21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F21781" w:rsidRDefault="00F21781" w:rsidP="00F21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F21781" w:rsidRDefault="00F21781" w:rsidP="00F21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F21781" w:rsidRDefault="00F21781" w:rsidP="00F21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21781" w:rsidRDefault="00F21781" w:rsidP="00F21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F21781" w:rsidRDefault="00F21781" w:rsidP="00F21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F21781" w:rsidRDefault="00F21781" w:rsidP="00F21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F21781" w:rsidRDefault="00F21781" w:rsidP="00F21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F21781" w:rsidRDefault="00F21781" w:rsidP="00F21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F21781" w:rsidRDefault="00F21781" w:rsidP="00F21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F21781" w:rsidRDefault="00F21781" w:rsidP="00F21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F21781" w:rsidRDefault="00F21781" w:rsidP="00F21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21781" w:rsidRDefault="00F21781" w:rsidP="00F21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7</w:t>
      </w:r>
    </w:p>
    <w:p w:rsidR="00F21781" w:rsidRDefault="00F21781" w:rsidP="00F21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4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F21781" w:rsidRDefault="00F21781" w:rsidP="00F21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F21781" w:rsidRDefault="00F21781" w:rsidP="00F21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],</w:t>
      </w:r>
    </w:p>
    <w:p w:rsidR="00F21781" w:rsidRDefault="00F21781" w:rsidP="00F21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],</w:t>
      </w:r>
    </w:p>
    <w:p w:rsidR="00F21781" w:rsidRDefault="00F21781" w:rsidP="00F21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],</w:t>
      </w:r>
    </w:p>
    <w:p w:rsidR="00F21781" w:rsidRDefault="00F21781" w:rsidP="00F21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],</w:t>
      </w:r>
    </w:p>
    <w:p w:rsidR="00F21781" w:rsidRDefault="00F21781" w:rsidP="00F21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],</w:t>
      </w:r>
    </w:p>
    <w:p w:rsidR="00F21781" w:rsidRDefault="00F21781" w:rsidP="00F21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],</w:t>
      </w:r>
    </w:p>
    <w:p w:rsidR="00F21781" w:rsidRDefault="00F21781" w:rsidP="00F21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],</w:t>
      </w:r>
    </w:p>
    <w:p w:rsidR="00F21781" w:rsidRDefault="00F21781" w:rsidP="00F21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],</w:t>
      </w:r>
    </w:p>
    <w:p w:rsidR="00F21781" w:rsidRDefault="00F21781" w:rsidP="00F21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F21781" w:rsidRDefault="00F21781" w:rsidP="00F21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F21781" w:rsidRDefault="00F21781" w:rsidP="00F21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F21781" w:rsidRDefault="00F21781" w:rsidP="00F21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F21781" w:rsidRDefault="00F21781" w:rsidP="00F21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21781" w:rsidRDefault="00F21781" w:rsidP="00F21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F21781" w:rsidRPr="00F83651" w:rsidRDefault="00F21781" w:rsidP="00F21781">
      <w:pPr>
        <w:spacing w:after="0" w:line="240" w:lineRule="auto"/>
        <w:rPr>
          <w:rFonts w:ascii="Times New Roman" w:hAnsi="Times New Roman" w:cs="Times New Roman"/>
          <w:b/>
          <w:u w:val="single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77.7778,711.1111];</w:t>
      </w:r>
    </w:p>
    <w:p w:rsidR="00F21781" w:rsidRDefault="00F21781" w:rsidP="006524E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6524E5" w:rsidRPr="006524E5" w:rsidRDefault="006524E5" w:rsidP="006524E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2 Data:</w:t>
      </w:r>
    </w:p>
    <w:p w:rsidR="006524E5" w:rsidRDefault="006524E5" w:rsidP="00652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6524E5" w:rsidRDefault="006524E5" w:rsidP="00652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6524E5" w:rsidRDefault="006524E5" w:rsidP="00652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6524E5" w:rsidRDefault="006524E5" w:rsidP="00652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6524E5" w:rsidRDefault="006524E5" w:rsidP="00652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6524E5" w:rsidRDefault="006524E5" w:rsidP="00652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6524E5" w:rsidRDefault="006524E5" w:rsidP="00652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6524E5" w:rsidRDefault="006524E5" w:rsidP="00652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6524E5" w:rsidRDefault="006524E5" w:rsidP="00652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6524E5" w:rsidRDefault="006524E5" w:rsidP="00652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6524E5" w:rsidRDefault="006524E5" w:rsidP="00652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6524E5" w:rsidRDefault="006524E5" w:rsidP="00652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6524E5" w:rsidRDefault="006524E5" w:rsidP="00652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6524E5" w:rsidRDefault="006524E5" w:rsidP="00652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6524E5" w:rsidRDefault="006524E5" w:rsidP="00652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6524E5" w:rsidRDefault="006524E5" w:rsidP="00652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6524E5" w:rsidRDefault="006524E5" w:rsidP="00652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6524E5" w:rsidRDefault="006524E5" w:rsidP="00652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6524E5" w:rsidRDefault="006524E5" w:rsidP="00652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524E5" w:rsidRDefault="006524E5" w:rsidP="00652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6524E5" w:rsidRDefault="006524E5" w:rsidP="00652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6524E5" w:rsidRDefault="006524E5" w:rsidP="00652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6524E5" w:rsidRDefault="006524E5" w:rsidP="00652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6524E5" w:rsidRDefault="006524E5" w:rsidP="00652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6524E5" w:rsidRDefault="006524E5" w:rsidP="00652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6524E5" w:rsidRDefault="006524E5" w:rsidP="00652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6524E5" w:rsidRDefault="006524E5" w:rsidP="00652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524E5" w:rsidRDefault="006524E5" w:rsidP="00652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7</w:t>
      </w:r>
    </w:p>
    <w:p w:rsidR="006524E5" w:rsidRDefault="006524E5" w:rsidP="00652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4.0000,100.16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6524E5" w:rsidRDefault="006524E5" w:rsidP="00652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6524E5" w:rsidRDefault="006524E5" w:rsidP="00652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],</w:t>
      </w:r>
    </w:p>
    <w:p w:rsidR="006524E5" w:rsidRDefault="006524E5" w:rsidP="00652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],</w:t>
      </w:r>
    </w:p>
    <w:p w:rsidR="006524E5" w:rsidRDefault="006524E5" w:rsidP="00652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],</w:t>
      </w:r>
    </w:p>
    <w:p w:rsidR="006524E5" w:rsidRDefault="006524E5" w:rsidP="00652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],</w:t>
      </w:r>
    </w:p>
    <w:p w:rsidR="006524E5" w:rsidRDefault="006524E5" w:rsidP="00652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],</w:t>
      </w:r>
    </w:p>
    <w:p w:rsidR="006524E5" w:rsidRDefault="006524E5" w:rsidP="00652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],</w:t>
      </w:r>
    </w:p>
    <w:p w:rsidR="006524E5" w:rsidRDefault="006524E5" w:rsidP="00652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],</w:t>
      </w:r>
    </w:p>
    <w:p w:rsidR="006524E5" w:rsidRDefault="006524E5" w:rsidP="00652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],</w:t>
      </w:r>
    </w:p>
    <w:p w:rsidR="006524E5" w:rsidRDefault="006524E5" w:rsidP="00652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6524E5" w:rsidRDefault="006524E5" w:rsidP="00652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6524E5" w:rsidRDefault="006524E5" w:rsidP="00652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6524E5" w:rsidRDefault="006524E5" w:rsidP="00652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6524E5" w:rsidRDefault="006524E5" w:rsidP="00652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524E5" w:rsidRDefault="006524E5" w:rsidP="00652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6524E5" w:rsidRPr="00F83651" w:rsidRDefault="006524E5" w:rsidP="006524E5">
      <w:pPr>
        <w:spacing w:after="0" w:line="240" w:lineRule="auto"/>
        <w:rPr>
          <w:rFonts w:ascii="Times New Roman" w:hAnsi="Times New Roman" w:cs="Times New Roman"/>
          <w:b/>
          <w:u w:val="single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77.7778,711.1111];</w:t>
      </w:r>
    </w:p>
    <w:p w:rsidR="006524E5" w:rsidRDefault="006524E5" w:rsidP="006524E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6524E5" w:rsidRPr="006524E5" w:rsidRDefault="006524E5" w:rsidP="006524E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3 Data:</w:t>
      </w:r>
    </w:p>
    <w:p w:rsidR="006524E5" w:rsidRDefault="006524E5" w:rsidP="00652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6524E5" w:rsidRDefault="006524E5" w:rsidP="00652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6524E5" w:rsidRDefault="006524E5" w:rsidP="00652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6524E5" w:rsidRDefault="006524E5" w:rsidP="00652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6524E5" w:rsidRDefault="006524E5" w:rsidP="00652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6524E5" w:rsidRDefault="006524E5" w:rsidP="00652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6524E5" w:rsidRDefault="006524E5" w:rsidP="00652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6524E5" w:rsidRDefault="006524E5" w:rsidP="00652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6524E5" w:rsidRDefault="006524E5" w:rsidP="00652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6524E5" w:rsidRDefault="006524E5" w:rsidP="00652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6524E5" w:rsidRDefault="006524E5" w:rsidP="00652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6524E5" w:rsidRDefault="006524E5" w:rsidP="00652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6524E5" w:rsidRDefault="006524E5" w:rsidP="00652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6524E5" w:rsidRDefault="006524E5" w:rsidP="00652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6524E5" w:rsidRDefault="006524E5" w:rsidP="00652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6524E5" w:rsidRDefault="006524E5" w:rsidP="00652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6524E5" w:rsidRDefault="006524E5" w:rsidP="00652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6524E5" w:rsidRDefault="006524E5" w:rsidP="00652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6524E5" w:rsidRDefault="006524E5" w:rsidP="00652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6524E5" w:rsidRDefault="006524E5" w:rsidP="00652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524E5" w:rsidRDefault="006524E5" w:rsidP="00652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6524E5" w:rsidRDefault="006524E5" w:rsidP="00652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6524E5" w:rsidRDefault="006524E5" w:rsidP="00652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6524E5" w:rsidRDefault="006524E5" w:rsidP="00652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6524E5" w:rsidRDefault="006524E5" w:rsidP="00652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6524E5" w:rsidRDefault="006524E5" w:rsidP="00652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6524E5" w:rsidRDefault="006524E5" w:rsidP="00652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6524E5" w:rsidRDefault="006524E5" w:rsidP="00652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524E5" w:rsidRDefault="006524E5" w:rsidP="00652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7</w:t>
      </w:r>
    </w:p>
    <w:p w:rsidR="006524E5" w:rsidRDefault="006524E5" w:rsidP="00652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4.0000,100.1600,100.0064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6524E5" w:rsidRDefault="006524E5" w:rsidP="00652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6524E5" w:rsidRDefault="006524E5" w:rsidP="00652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],</w:t>
      </w:r>
    </w:p>
    <w:p w:rsidR="006524E5" w:rsidRDefault="006524E5" w:rsidP="00652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],</w:t>
      </w:r>
    </w:p>
    <w:p w:rsidR="006524E5" w:rsidRDefault="006524E5" w:rsidP="00652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],</w:t>
      </w:r>
    </w:p>
    <w:p w:rsidR="006524E5" w:rsidRDefault="006524E5" w:rsidP="00652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],</w:t>
      </w:r>
    </w:p>
    <w:p w:rsidR="006524E5" w:rsidRDefault="006524E5" w:rsidP="00652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],</w:t>
      </w:r>
    </w:p>
    <w:p w:rsidR="006524E5" w:rsidRDefault="006524E5" w:rsidP="00652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],</w:t>
      </w:r>
    </w:p>
    <w:p w:rsidR="006524E5" w:rsidRDefault="006524E5" w:rsidP="00652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],</w:t>
      </w:r>
    </w:p>
    <w:p w:rsidR="006524E5" w:rsidRDefault="006524E5" w:rsidP="00652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],</w:t>
      </w:r>
    </w:p>
    <w:p w:rsidR="006524E5" w:rsidRDefault="006524E5" w:rsidP="00652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6524E5" w:rsidRDefault="006524E5" w:rsidP="00652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6524E5" w:rsidRDefault="006524E5" w:rsidP="00652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6524E5" w:rsidRDefault="006524E5" w:rsidP="00652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6524E5" w:rsidRDefault="006524E5" w:rsidP="00652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524E5" w:rsidRDefault="006524E5" w:rsidP="00652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6524E5" w:rsidRPr="00F83651" w:rsidRDefault="006524E5" w:rsidP="006524E5">
      <w:pPr>
        <w:spacing w:after="0" w:line="240" w:lineRule="auto"/>
        <w:rPr>
          <w:rFonts w:ascii="Times New Roman" w:hAnsi="Times New Roman" w:cs="Times New Roman"/>
          <w:b/>
          <w:u w:val="single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77.7778,711.1111];</w:t>
      </w:r>
    </w:p>
    <w:p w:rsidR="006524E5" w:rsidRDefault="006524E5" w:rsidP="008B00C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8B00CA" w:rsidRPr="006524E5" w:rsidRDefault="006524E5" w:rsidP="008B00C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4 Data:</w:t>
      </w:r>
    </w:p>
    <w:p w:rsidR="008B00CA" w:rsidRDefault="008B00CA" w:rsidP="008B0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8B00CA" w:rsidRDefault="008B00CA" w:rsidP="008B0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8B00CA" w:rsidRDefault="008B00CA" w:rsidP="008B0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8B00CA" w:rsidRDefault="008B00CA" w:rsidP="008B0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8B00CA" w:rsidRDefault="008B00CA" w:rsidP="008B0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8B00CA" w:rsidRDefault="008B00CA" w:rsidP="008B0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8B00CA" w:rsidRDefault="008B00CA" w:rsidP="008B0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8B00CA" w:rsidRDefault="008B00CA" w:rsidP="008B0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8B00CA" w:rsidRDefault="008B00CA" w:rsidP="008B0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8B00CA" w:rsidRDefault="008B00CA" w:rsidP="008B0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8B00CA" w:rsidRDefault="008B00CA" w:rsidP="008B0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8B00CA" w:rsidRDefault="008B00CA" w:rsidP="008B0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8B00CA" w:rsidRDefault="008B00CA" w:rsidP="008B0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8B00CA" w:rsidRDefault="008B00CA" w:rsidP="008B0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8B00CA" w:rsidRDefault="008B00CA" w:rsidP="008B0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8B00CA" w:rsidRDefault="008B00CA" w:rsidP="008B0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8B00CA" w:rsidRDefault="008B00CA" w:rsidP="008B0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8B00CA" w:rsidRDefault="008B00CA" w:rsidP="008B0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8B00CA" w:rsidRDefault="008B00CA" w:rsidP="008B0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8B00CA" w:rsidRDefault="008B00CA" w:rsidP="008B0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8B00CA" w:rsidRDefault="008B00CA" w:rsidP="008B0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B00CA" w:rsidRDefault="008B00CA" w:rsidP="008B0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8B00CA" w:rsidRDefault="008B00CA" w:rsidP="008B0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8B00CA" w:rsidRDefault="008B00CA" w:rsidP="008B0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8B00CA" w:rsidRDefault="008B00CA" w:rsidP="008B0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8B00CA" w:rsidRDefault="008B00CA" w:rsidP="008B0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8B00CA" w:rsidRDefault="008B00CA" w:rsidP="008B0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8B00CA" w:rsidRDefault="008B00CA" w:rsidP="008B0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8B00CA" w:rsidRDefault="008B00CA" w:rsidP="008B0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B00CA" w:rsidRDefault="004A3D4B" w:rsidP="008B0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7</w:t>
      </w:r>
    </w:p>
    <w:p w:rsidR="008B00CA" w:rsidRDefault="008B00CA" w:rsidP="008B0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</w:t>
      </w:r>
      <w:r w:rsidR="0088776D">
        <w:rPr>
          <w:rFonts w:ascii="Consolas" w:hAnsi="Consolas" w:cs="Consolas"/>
          <w:color w:val="000000"/>
        </w:rPr>
        <w:t>104.0000,100.1600,100.0064,100.0003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8B00CA" w:rsidRDefault="008B00CA" w:rsidP="008B0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8B00CA" w:rsidRDefault="008B00CA" w:rsidP="008B0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88776D">
        <w:rPr>
          <w:rFonts w:ascii="Consolas" w:hAnsi="Consolas" w:cs="Consolas"/>
          <w:color w:val="000000"/>
        </w:rPr>
        <w:t>104.0000,100.1600,100.0064,100.0003</w:t>
      </w:r>
      <w:r>
        <w:rPr>
          <w:rFonts w:ascii="Consolas" w:hAnsi="Consolas" w:cs="Consolas"/>
          <w:color w:val="000000"/>
        </w:rPr>
        <w:t>],</w:t>
      </w:r>
    </w:p>
    <w:p w:rsidR="008B00CA" w:rsidRDefault="008B00CA" w:rsidP="008B0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88776D">
        <w:rPr>
          <w:rFonts w:ascii="Consolas" w:hAnsi="Consolas" w:cs="Consolas"/>
          <w:color w:val="000000"/>
        </w:rPr>
        <w:t>104.0000,100.1600,100.0064,100.0003</w:t>
      </w:r>
      <w:r>
        <w:rPr>
          <w:rFonts w:ascii="Consolas" w:hAnsi="Consolas" w:cs="Consolas"/>
          <w:color w:val="000000"/>
        </w:rPr>
        <w:t>],</w:t>
      </w:r>
    </w:p>
    <w:p w:rsidR="008B00CA" w:rsidRDefault="008B00CA" w:rsidP="008B0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88776D">
        <w:rPr>
          <w:rFonts w:ascii="Consolas" w:hAnsi="Consolas" w:cs="Consolas"/>
          <w:color w:val="000000"/>
        </w:rPr>
        <w:t>104.0000,100.1600,100.0064,100.0003</w:t>
      </w:r>
      <w:r>
        <w:rPr>
          <w:rFonts w:ascii="Consolas" w:hAnsi="Consolas" w:cs="Consolas"/>
          <w:color w:val="000000"/>
        </w:rPr>
        <w:t>],</w:t>
      </w:r>
    </w:p>
    <w:p w:rsidR="0088776D" w:rsidRDefault="008B00CA" w:rsidP="00887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 w:rsidR="0088776D">
        <w:rPr>
          <w:rFonts w:ascii="Consolas" w:hAnsi="Consolas" w:cs="Consolas"/>
          <w:color w:val="000000"/>
        </w:rPr>
        <w:t>[104.0000,100.1600,100.0064,100.0003],</w:t>
      </w:r>
    </w:p>
    <w:p w:rsidR="0088776D" w:rsidRDefault="0088776D" w:rsidP="00887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,</w:t>
      </w:r>
    </w:p>
    <w:p w:rsidR="008B00CA" w:rsidRDefault="0088776D" w:rsidP="00887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,</w:t>
      </w:r>
    </w:p>
    <w:p w:rsidR="0088776D" w:rsidRDefault="008B00CA" w:rsidP="00887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 w:rsidR="0088776D">
        <w:rPr>
          <w:rFonts w:ascii="Consolas" w:hAnsi="Consolas" w:cs="Consolas"/>
          <w:color w:val="000000"/>
        </w:rPr>
        <w:t>[104.0000,100.1600,100.0064,100.0003],</w:t>
      </w:r>
    </w:p>
    <w:p w:rsidR="0088776D" w:rsidRDefault="0088776D" w:rsidP="00887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,</w:t>
      </w:r>
    </w:p>
    <w:p w:rsidR="008B00CA" w:rsidRDefault="0088776D" w:rsidP="00887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</w:t>
      </w:r>
      <w:r w:rsidR="008B00CA">
        <w:rPr>
          <w:rFonts w:ascii="Consolas" w:hAnsi="Consolas" w:cs="Consolas"/>
          <w:color w:val="000000"/>
        </w:rPr>
        <w:t>];</w:t>
      </w:r>
      <w:r w:rsidR="008B00CA">
        <w:rPr>
          <w:rFonts w:ascii="Consolas" w:hAnsi="Consolas" w:cs="Consolas"/>
          <w:color w:val="000000"/>
        </w:rPr>
        <w:tab/>
      </w:r>
      <w:r w:rsidR="008B00CA">
        <w:rPr>
          <w:rFonts w:ascii="Consolas" w:hAnsi="Consolas" w:cs="Consolas"/>
          <w:color w:val="000000"/>
        </w:rPr>
        <w:tab/>
      </w:r>
      <w:r w:rsidR="008B00CA">
        <w:rPr>
          <w:rFonts w:ascii="Consolas" w:hAnsi="Consolas" w:cs="Consolas"/>
          <w:color w:val="000000"/>
        </w:rPr>
        <w:tab/>
      </w:r>
      <w:r w:rsidR="008B00CA">
        <w:rPr>
          <w:rFonts w:ascii="Consolas" w:hAnsi="Consolas" w:cs="Consolas"/>
          <w:color w:val="000000"/>
        </w:rPr>
        <w:tab/>
      </w:r>
    </w:p>
    <w:p w:rsidR="008B00CA" w:rsidRDefault="008B00CA" w:rsidP="008B0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8B00CA" w:rsidRDefault="008B00CA" w:rsidP="008B0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8B00CA" w:rsidRDefault="008B00CA" w:rsidP="008B0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8B00CA" w:rsidRDefault="008B00CA" w:rsidP="008B0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B00CA" w:rsidRDefault="008B00CA" w:rsidP="008B0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8B00CA" w:rsidRPr="00F83651" w:rsidRDefault="008B00CA" w:rsidP="008B00C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77.7778,711.1111];</w:t>
      </w:r>
    </w:p>
    <w:p w:rsidR="008B00CA" w:rsidRPr="00F83651" w:rsidRDefault="008B00CA" w:rsidP="008B00C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857642" w:rsidRPr="001451B3" w:rsidRDefault="00857642" w:rsidP="00857642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8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AS1C1D8</w:t>
      </w:r>
      <w:r w:rsidRPr="001C684C">
        <w:rPr>
          <w:rFonts w:ascii="Times New Roman" w:hAnsi="Times New Roman" w:cs="Times New Roman"/>
          <w:color w:val="FF0000"/>
        </w:rPr>
        <w:t xml:space="preserve"> (Test Assembly Setup-Profile_1 Ca</w:t>
      </w:r>
      <w:r>
        <w:rPr>
          <w:rFonts w:ascii="Times New Roman" w:hAnsi="Times New Roman" w:cs="Times New Roman"/>
          <w:color w:val="FF0000"/>
        </w:rPr>
        <w:t>pacity-Profile_1 Demand-Series_8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C36449" w:rsidRPr="006524E5" w:rsidRDefault="00C36449" w:rsidP="00C3644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1 Data:</w:t>
      </w:r>
    </w:p>
    <w:p w:rsidR="00C36449" w:rsidRDefault="00C36449" w:rsidP="00C364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C36449" w:rsidRDefault="00C36449" w:rsidP="00C364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C36449" w:rsidRDefault="00C36449" w:rsidP="00C364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C36449" w:rsidRDefault="00C36449" w:rsidP="00C364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C36449" w:rsidRDefault="00C36449" w:rsidP="00C364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C36449" w:rsidRDefault="00C36449" w:rsidP="00C364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C36449" w:rsidRDefault="00C36449" w:rsidP="00C364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C36449" w:rsidRDefault="00C36449" w:rsidP="00C364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C36449" w:rsidRDefault="00C36449" w:rsidP="00C364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C36449" w:rsidRDefault="00C36449" w:rsidP="00C364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C36449" w:rsidRDefault="00C36449" w:rsidP="00C364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C36449" w:rsidRDefault="00C36449" w:rsidP="00C364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C36449" w:rsidRDefault="00C36449" w:rsidP="00C364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C36449" w:rsidRDefault="00C36449" w:rsidP="00C364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C36449" w:rsidRDefault="00C36449" w:rsidP="00C364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C36449" w:rsidRDefault="00C36449" w:rsidP="00C364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C36449" w:rsidRDefault="00C36449" w:rsidP="00C364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C36449" w:rsidRDefault="00C36449" w:rsidP="00C364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36449" w:rsidRDefault="00C36449" w:rsidP="00C364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C36449" w:rsidRDefault="00C36449" w:rsidP="00C364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C36449" w:rsidRDefault="00C36449" w:rsidP="00C364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C36449" w:rsidRDefault="00C36449" w:rsidP="00C364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C36449" w:rsidRDefault="00C36449" w:rsidP="00C364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C36449" w:rsidRDefault="00C36449" w:rsidP="00C364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C36449" w:rsidRDefault="00C36449" w:rsidP="00C364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C36449" w:rsidRDefault="00C36449" w:rsidP="00C364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36449" w:rsidRDefault="00C36449" w:rsidP="00C364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8</w:t>
      </w:r>
    </w:p>
    <w:p w:rsidR="00C36449" w:rsidRDefault="00C36449" w:rsidP="00C364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64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C36449" w:rsidRDefault="00C36449" w:rsidP="00C364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C36449" w:rsidRDefault="00C36449" w:rsidP="00C364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E73D69">
        <w:rPr>
          <w:rFonts w:ascii="Consolas" w:hAnsi="Consolas" w:cs="Consolas"/>
          <w:color w:val="000000"/>
        </w:rPr>
        <w:t>164.0000</w:t>
      </w:r>
      <w:r>
        <w:rPr>
          <w:rFonts w:ascii="Consolas" w:hAnsi="Consolas" w:cs="Consolas"/>
          <w:color w:val="000000"/>
        </w:rPr>
        <w:t>],</w:t>
      </w:r>
    </w:p>
    <w:p w:rsidR="00C36449" w:rsidRDefault="00C36449" w:rsidP="00C364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],</w:t>
      </w:r>
    </w:p>
    <w:p w:rsidR="00C36449" w:rsidRDefault="00C36449" w:rsidP="00C364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],</w:t>
      </w:r>
    </w:p>
    <w:p w:rsidR="00C36449" w:rsidRDefault="00C36449" w:rsidP="00C364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],</w:t>
      </w:r>
    </w:p>
    <w:p w:rsidR="00C36449" w:rsidRDefault="00C36449" w:rsidP="00C364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],</w:t>
      </w:r>
    </w:p>
    <w:p w:rsidR="00C36449" w:rsidRDefault="00C36449" w:rsidP="00C364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],</w:t>
      </w:r>
    </w:p>
    <w:p w:rsidR="00C36449" w:rsidRDefault="00C36449" w:rsidP="00C364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],</w:t>
      </w:r>
    </w:p>
    <w:p w:rsidR="00C36449" w:rsidRDefault="00C36449" w:rsidP="00C364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],</w:t>
      </w:r>
    </w:p>
    <w:p w:rsidR="00C36449" w:rsidRDefault="00C36449" w:rsidP="00C364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C36449" w:rsidRDefault="00C36449" w:rsidP="00C364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C36449" w:rsidRDefault="00C36449" w:rsidP="00C364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C36449" w:rsidRDefault="00C36449" w:rsidP="00C364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C36449" w:rsidRDefault="00C36449" w:rsidP="00C364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36449" w:rsidRDefault="00C36449" w:rsidP="00C364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C36449" w:rsidRPr="00F83651" w:rsidRDefault="00C36449" w:rsidP="00C36449">
      <w:pPr>
        <w:spacing w:after="0" w:line="240" w:lineRule="auto"/>
        <w:rPr>
          <w:rFonts w:ascii="Times New Roman" w:hAnsi="Times New Roman" w:cs="Times New Roman"/>
          <w:b/>
          <w:u w:val="single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77.7778,711.1111];</w:t>
      </w:r>
    </w:p>
    <w:p w:rsidR="00C36449" w:rsidRDefault="00C36449" w:rsidP="00DC3A0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DC3A04" w:rsidRPr="006524E5" w:rsidRDefault="00DC3A04" w:rsidP="00DC3A0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2 Data:</w:t>
      </w:r>
    </w:p>
    <w:p w:rsidR="00DC3A04" w:rsidRDefault="00DC3A04" w:rsidP="00DC3A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DC3A04" w:rsidRDefault="00DC3A04" w:rsidP="00DC3A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DC3A04" w:rsidRDefault="00DC3A04" w:rsidP="00DC3A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DC3A04" w:rsidRDefault="00DC3A04" w:rsidP="00DC3A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DC3A04" w:rsidRDefault="00DC3A04" w:rsidP="00DC3A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DC3A04" w:rsidRDefault="00DC3A04" w:rsidP="00DC3A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DC3A04" w:rsidRDefault="00DC3A04" w:rsidP="00DC3A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DC3A04" w:rsidRDefault="00DC3A04" w:rsidP="00DC3A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DC3A04" w:rsidRDefault="00DC3A04" w:rsidP="00DC3A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DC3A04" w:rsidRDefault="00DC3A04" w:rsidP="00DC3A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DC3A04" w:rsidRDefault="00DC3A04" w:rsidP="00DC3A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DC3A04" w:rsidRDefault="00DC3A04" w:rsidP="00DC3A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DC3A04" w:rsidRDefault="00DC3A04" w:rsidP="00DC3A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DC3A04" w:rsidRDefault="00DC3A04" w:rsidP="00DC3A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DC3A04" w:rsidRDefault="00DC3A04" w:rsidP="00DC3A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DC3A04" w:rsidRDefault="00DC3A04" w:rsidP="00DC3A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DC3A04" w:rsidRDefault="00DC3A04" w:rsidP="00DC3A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C3A04" w:rsidRDefault="00DC3A04" w:rsidP="00DC3A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C3A04" w:rsidRDefault="00DC3A04" w:rsidP="00DC3A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C3A04" w:rsidRDefault="00DC3A04" w:rsidP="00DC3A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C3A04" w:rsidRDefault="00DC3A04" w:rsidP="00DC3A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C3A04" w:rsidRDefault="00DC3A04" w:rsidP="00DC3A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C3A04" w:rsidRDefault="00DC3A04" w:rsidP="00DC3A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C3A04" w:rsidRDefault="00DC3A04" w:rsidP="00DC3A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C3A04" w:rsidRDefault="00DC3A04" w:rsidP="00DC3A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C3A04" w:rsidRDefault="00DC3A04" w:rsidP="00DC3A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DC3A04" w:rsidRDefault="00DC3A04" w:rsidP="00DC3A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C3A04" w:rsidRDefault="00DC3A04" w:rsidP="00DC3A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8</w:t>
      </w:r>
    </w:p>
    <w:p w:rsidR="00DC3A04" w:rsidRDefault="00DC3A04" w:rsidP="00DC3A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64.0000,102.56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DC3A04" w:rsidRDefault="00DC3A04" w:rsidP="00DC3A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C3A04" w:rsidRDefault="00DC3A04" w:rsidP="00DC3A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lastRenderedPageBreak/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],</w:t>
      </w:r>
    </w:p>
    <w:p w:rsidR="00DC3A04" w:rsidRDefault="00DC3A04" w:rsidP="00DC3A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],</w:t>
      </w:r>
    </w:p>
    <w:p w:rsidR="00DC3A04" w:rsidRDefault="00DC3A04" w:rsidP="00DC3A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],</w:t>
      </w:r>
    </w:p>
    <w:p w:rsidR="00DC3A04" w:rsidRDefault="00DC3A04" w:rsidP="00DC3A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],</w:t>
      </w:r>
    </w:p>
    <w:p w:rsidR="00DC3A04" w:rsidRDefault="00DC3A04" w:rsidP="00DC3A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],</w:t>
      </w:r>
    </w:p>
    <w:p w:rsidR="00DC3A04" w:rsidRDefault="00DC3A04" w:rsidP="00DC3A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],</w:t>
      </w:r>
    </w:p>
    <w:p w:rsidR="00DC3A04" w:rsidRDefault="00DC3A04" w:rsidP="00DC3A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],</w:t>
      </w:r>
    </w:p>
    <w:p w:rsidR="00DC3A04" w:rsidRDefault="00DC3A04" w:rsidP="00DC3A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],</w:t>
      </w:r>
    </w:p>
    <w:p w:rsidR="00DC3A04" w:rsidRDefault="00DC3A04" w:rsidP="00DC3A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DC3A04" w:rsidRDefault="00DC3A04" w:rsidP="00DC3A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DC3A04" w:rsidRDefault="00DC3A04" w:rsidP="00DC3A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DC3A04" w:rsidRDefault="00DC3A04" w:rsidP="00DC3A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DC3A04" w:rsidRDefault="00DC3A04" w:rsidP="00DC3A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C3A04" w:rsidRDefault="00DC3A04" w:rsidP="00DC3A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DC3A04" w:rsidRPr="00F83651" w:rsidRDefault="00DC3A04" w:rsidP="00DC3A04">
      <w:pPr>
        <w:spacing w:after="0" w:line="240" w:lineRule="auto"/>
        <w:rPr>
          <w:rFonts w:ascii="Times New Roman" w:hAnsi="Times New Roman" w:cs="Times New Roman"/>
          <w:b/>
          <w:u w:val="single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77.7778,711.1111];</w:t>
      </w:r>
    </w:p>
    <w:p w:rsidR="00DC3A04" w:rsidRDefault="00DC3A04" w:rsidP="00002C0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002C06" w:rsidRPr="006524E5" w:rsidRDefault="00002C06" w:rsidP="00002C0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3 Data:</w:t>
      </w:r>
    </w:p>
    <w:p w:rsidR="00002C06" w:rsidRDefault="00002C06" w:rsidP="00002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002C06" w:rsidRDefault="00002C06" w:rsidP="00002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002C06" w:rsidRDefault="00002C06" w:rsidP="00002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002C06" w:rsidRDefault="00002C06" w:rsidP="00002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002C06" w:rsidRDefault="00002C06" w:rsidP="00002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002C06" w:rsidRDefault="00002C06" w:rsidP="00002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002C06" w:rsidRDefault="00002C06" w:rsidP="00002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002C06" w:rsidRDefault="00002C06" w:rsidP="00002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002C06" w:rsidRDefault="00002C06" w:rsidP="00002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002C06" w:rsidRDefault="00002C06" w:rsidP="00002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002C06" w:rsidRDefault="00002C06" w:rsidP="00002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002C06" w:rsidRDefault="00002C06" w:rsidP="00002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002C06" w:rsidRDefault="00002C06" w:rsidP="00002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002C06" w:rsidRDefault="00002C06" w:rsidP="00002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002C06" w:rsidRDefault="00002C06" w:rsidP="00002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002C06" w:rsidRDefault="00002C06" w:rsidP="00002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002C06" w:rsidRDefault="00002C06" w:rsidP="00002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002C06" w:rsidRDefault="00002C06" w:rsidP="00002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002C06" w:rsidRDefault="00002C06" w:rsidP="00002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002C06" w:rsidRDefault="00002C06" w:rsidP="00002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002C06" w:rsidRDefault="00002C06" w:rsidP="00002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002C06" w:rsidRDefault="00002C06" w:rsidP="00002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002C06" w:rsidRDefault="00002C06" w:rsidP="00002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002C06" w:rsidRDefault="00002C06" w:rsidP="00002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002C06" w:rsidRDefault="00002C06" w:rsidP="00002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002C06" w:rsidRDefault="00002C06" w:rsidP="00002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002C06" w:rsidRDefault="00002C06" w:rsidP="00002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002C06" w:rsidRDefault="00002C06" w:rsidP="00002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002C06" w:rsidRDefault="00002C06" w:rsidP="00002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8</w:t>
      </w:r>
    </w:p>
    <w:p w:rsidR="00002C06" w:rsidRDefault="00002C06" w:rsidP="00002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64.0000,102.5600,100.1024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002C06" w:rsidRDefault="00002C06" w:rsidP="00002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002C06" w:rsidRDefault="00002C06" w:rsidP="00002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],</w:t>
      </w:r>
    </w:p>
    <w:p w:rsidR="00002C06" w:rsidRDefault="00002C06" w:rsidP="00002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],</w:t>
      </w:r>
    </w:p>
    <w:p w:rsidR="00002C06" w:rsidRDefault="00002C06" w:rsidP="00002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],</w:t>
      </w:r>
    </w:p>
    <w:p w:rsidR="00002C06" w:rsidRDefault="00002C06" w:rsidP="00002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],</w:t>
      </w:r>
    </w:p>
    <w:p w:rsidR="00002C06" w:rsidRDefault="00002C06" w:rsidP="00002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],</w:t>
      </w:r>
    </w:p>
    <w:p w:rsidR="00002C06" w:rsidRDefault="00002C06" w:rsidP="00002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],</w:t>
      </w:r>
    </w:p>
    <w:p w:rsidR="00002C06" w:rsidRDefault="00002C06" w:rsidP="00002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],</w:t>
      </w:r>
    </w:p>
    <w:p w:rsidR="00002C06" w:rsidRDefault="00002C06" w:rsidP="00002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lastRenderedPageBreak/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],</w:t>
      </w:r>
    </w:p>
    <w:p w:rsidR="00002C06" w:rsidRDefault="00002C06" w:rsidP="00002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002C06" w:rsidRDefault="00002C06" w:rsidP="00002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002C06" w:rsidRDefault="00002C06" w:rsidP="00002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002C06" w:rsidRDefault="00002C06" w:rsidP="00002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002C06" w:rsidRDefault="00002C06" w:rsidP="00002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002C06" w:rsidRDefault="00002C06" w:rsidP="00002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002C06" w:rsidRPr="00F83651" w:rsidRDefault="00002C06" w:rsidP="00002C06">
      <w:pPr>
        <w:spacing w:after="0" w:line="240" w:lineRule="auto"/>
        <w:rPr>
          <w:rFonts w:ascii="Times New Roman" w:hAnsi="Times New Roman" w:cs="Times New Roman"/>
          <w:b/>
          <w:u w:val="single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77.7778,711.1111];</w:t>
      </w:r>
    </w:p>
    <w:p w:rsidR="00002C06" w:rsidRDefault="00002C06" w:rsidP="00002C0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002C06" w:rsidRPr="006524E5" w:rsidRDefault="00002C06" w:rsidP="00002C0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4 Data:</w:t>
      </w:r>
    </w:p>
    <w:p w:rsidR="00857642" w:rsidRDefault="00857642" w:rsidP="008576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857642" w:rsidRDefault="00857642" w:rsidP="008576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857642" w:rsidRDefault="00857642" w:rsidP="008576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857642" w:rsidRDefault="00857642" w:rsidP="008576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857642" w:rsidRDefault="00857642" w:rsidP="008576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857642" w:rsidRDefault="00857642" w:rsidP="008576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857642" w:rsidRDefault="00857642" w:rsidP="008576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857642" w:rsidRDefault="00857642" w:rsidP="008576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857642" w:rsidRDefault="00857642" w:rsidP="008576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857642" w:rsidRDefault="00857642" w:rsidP="008576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857642" w:rsidRDefault="00857642" w:rsidP="008576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857642" w:rsidRDefault="00857642" w:rsidP="008576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857642" w:rsidRDefault="00857642" w:rsidP="008576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857642" w:rsidRDefault="00857642" w:rsidP="008576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857642" w:rsidRDefault="00857642" w:rsidP="008576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857642" w:rsidRDefault="00857642" w:rsidP="008576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857642" w:rsidRDefault="00857642" w:rsidP="008576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857642" w:rsidRDefault="00857642" w:rsidP="008576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857642" w:rsidRDefault="00857642" w:rsidP="008576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857642" w:rsidRDefault="00857642" w:rsidP="008576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857642" w:rsidRDefault="00857642" w:rsidP="008576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57642" w:rsidRDefault="00857642" w:rsidP="008576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857642" w:rsidRDefault="00857642" w:rsidP="008576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857642" w:rsidRDefault="00857642" w:rsidP="008576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857642" w:rsidRDefault="00857642" w:rsidP="008576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857642" w:rsidRDefault="00857642" w:rsidP="008576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857642" w:rsidRDefault="00857642" w:rsidP="008576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857642" w:rsidRDefault="00857642" w:rsidP="008576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857642" w:rsidRDefault="00857642" w:rsidP="008576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57642" w:rsidRDefault="00581B3F" w:rsidP="008576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8</w:t>
      </w:r>
    </w:p>
    <w:p w:rsidR="00857642" w:rsidRDefault="00857642" w:rsidP="008576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</w:t>
      </w:r>
      <w:r w:rsidR="00581B3F">
        <w:rPr>
          <w:rFonts w:ascii="Consolas" w:hAnsi="Consolas" w:cs="Consolas"/>
          <w:color w:val="000000"/>
        </w:rPr>
        <w:t>164.0000,102.5600,100.1024,100.0041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857642" w:rsidRDefault="00857642" w:rsidP="008576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857642" w:rsidRDefault="00857642" w:rsidP="008576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5E1A03">
        <w:rPr>
          <w:rFonts w:ascii="Consolas" w:hAnsi="Consolas" w:cs="Consolas"/>
          <w:color w:val="000000"/>
        </w:rPr>
        <w:t>164.0000,102.5600,100.1024,100.0041</w:t>
      </w:r>
      <w:r>
        <w:rPr>
          <w:rFonts w:ascii="Consolas" w:hAnsi="Consolas" w:cs="Consolas"/>
          <w:color w:val="000000"/>
        </w:rPr>
        <w:t>],</w:t>
      </w:r>
    </w:p>
    <w:p w:rsidR="00857642" w:rsidRDefault="00857642" w:rsidP="008576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5E1A03">
        <w:rPr>
          <w:rFonts w:ascii="Consolas" w:hAnsi="Consolas" w:cs="Consolas"/>
          <w:color w:val="000000"/>
        </w:rPr>
        <w:t>164.0000,102.5600,100.1024,100.0041</w:t>
      </w:r>
      <w:r>
        <w:rPr>
          <w:rFonts w:ascii="Consolas" w:hAnsi="Consolas" w:cs="Consolas"/>
          <w:color w:val="000000"/>
        </w:rPr>
        <w:t>],</w:t>
      </w:r>
    </w:p>
    <w:p w:rsidR="00857642" w:rsidRDefault="00857642" w:rsidP="008576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5E1A03">
        <w:rPr>
          <w:rFonts w:ascii="Consolas" w:hAnsi="Consolas" w:cs="Consolas"/>
          <w:color w:val="000000"/>
        </w:rPr>
        <w:t>164.0000,102.5600,100.1024,100.0041</w:t>
      </w:r>
      <w:r>
        <w:rPr>
          <w:rFonts w:ascii="Consolas" w:hAnsi="Consolas" w:cs="Consolas"/>
          <w:color w:val="000000"/>
        </w:rPr>
        <w:t>],</w:t>
      </w:r>
    </w:p>
    <w:p w:rsidR="00857642" w:rsidRDefault="00857642" w:rsidP="008576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5E1A03">
        <w:rPr>
          <w:rFonts w:ascii="Consolas" w:hAnsi="Consolas" w:cs="Consolas"/>
          <w:color w:val="000000"/>
        </w:rPr>
        <w:t>164.0000,102.5600,100.1024,100.0041</w:t>
      </w:r>
      <w:r>
        <w:rPr>
          <w:rFonts w:ascii="Consolas" w:hAnsi="Consolas" w:cs="Consolas"/>
          <w:color w:val="000000"/>
        </w:rPr>
        <w:t>],</w:t>
      </w:r>
    </w:p>
    <w:p w:rsidR="00857642" w:rsidRDefault="00857642" w:rsidP="008576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5E1A03">
        <w:rPr>
          <w:rFonts w:ascii="Consolas" w:hAnsi="Consolas" w:cs="Consolas"/>
          <w:color w:val="000000"/>
        </w:rPr>
        <w:t>164.0000,102.5600,100.1024,100.0041</w:t>
      </w:r>
      <w:r>
        <w:rPr>
          <w:rFonts w:ascii="Consolas" w:hAnsi="Consolas" w:cs="Consolas"/>
          <w:color w:val="000000"/>
        </w:rPr>
        <w:t>],</w:t>
      </w:r>
    </w:p>
    <w:p w:rsidR="00857642" w:rsidRDefault="00857642" w:rsidP="008576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5E1A03">
        <w:rPr>
          <w:rFonts w:ascii="Consolas" w:hAnsi="Consolas" w:cs="Consolas"/>
          <w:color w:val="000000"/>
        </w:rPr>
        <w:t>164.0000,102.5600,100.1024,100.0041</w:t>
      </w:r>
      <w:r>
        <w:rPr>
          <w:rFonts w:ascii="Consolas" w:hAnsi="Consolas" w:cs="Consolas"/>
          <w:color w:val="000000"/>
        </w:rPr>
        <w:t>],</w:t>
      </w:r>
    </w:p>
    <w:p w:rsidR="00857642" w:rsidRDefault="00857642" w:rsidP="008576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5E1A03">
        <w:rPr>
          <w:rFonts w:ascii="Consolas" w:hAnsi="Consolas" w:cs="Consolas"/>
          <w:color w:val="000000"/>
        </w:rPr>
        <w:t>164.0000,102.5600,100.1024,100.0041</w:t>
      </w:r>
      <w:r>
        <w:rPr>
          <w:rFonts w:ascii="Consolas" w:hAnsi="Consolas" w:cs="Consolas"/>
          <w:color w:val="000000"/>
        </w:rPr>
        <w:t>],</w:t>
      </w:r>
    </w:p>
    <w:p w:rsidR="00857642" w:rsidRDefault="00857642" w:rsidP="008576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5E1A03">
        <w:rPr>
          <w:rFonts w:ascii="Consolas" w:hAnsi="Consolas" w:cs="Consolas"/>
          <w:color w:val="000000"/>
        </w:rPr>
        <w:t>164.0000,102.5600,100.1024,100.0041</w:t>
      </w:r>
      <w:r>
        <w:rPr>
          <w:rFonts w:ascii="Consolas" w:hAnsi="Consolas" w:cs="Consolas"/>
          <w:color w:val="000000"/>
        </w:rPr>
        <w:t>],</w:t>
      </w:r>
    </w:p>
    <w:p w:rsidR="00857642" w:rsidRDefault="00857642" w:rsidP="008576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5E1A03">
        <w:rPr>
          <w:rFonts w:ascii="Consolas" w:hAnsi="Consolas" w:cs="Consolas"/>
          <w:color w:val="000000"/>
        </w:rPr>
        <w:t>164.0000,102.5600,100.1024,100.0041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857642" w:rsidRDefault="00857642" w:rsidP="008576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857642" w:rsidRDefault="00857642" w:rsidP="008576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857642" w:rsidRDefault="00857642" w:rsidP="008576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857642" w:rsidRDefault="00857642" w:rsidP="008576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57642" w:rsidRDefault="00857642" w:rsidP="008576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lastRenderedPageBreak/>
        <w:t>// Capacity Utilization Profile - I (90%)</w:t>
      </w:r>
    </w:p>
    <w:p w:rsidR="00857642" w:rsidRPr="00F83651" w:rsidRDefault="00857642" w:rsidP="00857642">
      <w:pPr>
        <w:spacing w:after="0" w:line="240" w:lineRule="auto"/>
        <w:rPr>
          <w:rFonts w:ascii="Times New Roman" w:hAnsi="Times New Roman" w:cs="Times New Roman"/>
          <w:b/>
          <w:u w:val="single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77.7778,711.1111];</w:t>
      </w:r>
    </w:p>
    <w:p w:rsidR="00857642" w:rsidRPr="00F83651" w:rsidRDefault="00857642" w:rsidP="00857642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857642" w:rsidRDefault="00857642" w:rsidP="00CD2DC7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E20F66" w:rsidRPr="001451B3" w:rsidRDefault="00E20F66" w:rsidP="00E20F66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</w:t>
      </w:r>
      <w:r w:rsidR="00EF6431">
        <w:rPr>
          <w:rFonts w:ascii="Times New Roman" w:hAnsi="Times New Roman" w:cs="Times New Roman"/>
          <w:b/>
          <w:color w:val="FF0000"/>
        </w:rPr>
        <w:t>9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EF6431">
        <w:rPr>
          <w:rFonts w:ascii="Times New Roman" w:hAnsi="Times New Roman" w:cs="Times New Roman"/>
          <w:color w:val="FF0000"/>
        </w:rPr>
        <w:t xml:space="preserve"> TAS1C1D9</w:t>
      </w:r>
      <w:r w:rsidRPr="001C684C">
        <w:rPr>
          <w:rFonts w:ascii="Times New Roman" w:hAnsi="Times New Roman" w:cs="Times New Roman"/>
          <w:color w:val="FF0000"/>
        </w:rPr>
        <w:t xml:space="preserve"> (Test Assembly Setup-Profile_1 Ca</w:t>
      </w:r>
      <w:r w:rsidR="00EF6431">
        <w:rPr>
          <w:rFonts w:ascii="Times New Roman" w:hAnsi="Times New Roman" w:cs="Times New Roman"/>
          <w:color w:val="FF0000"/>
        </w:rPr>
        <w:t>pacity-Profile_1 Demand-Series_9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D328C7" w:rsidRPr="003D2EA6" w:rsidRDefault="00D328C7" w:rsidP="00D328C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1 Data:</w:t>
      </w:r>
    </w:p>
    <w:p w:rsidR="00D328C7" w:rsidRDefault="00D328C7" w:rsidP="00D328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D328C7" w:rsidRDefault="00D328C7" w:rsidP="00D328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D328C7" w:rsidRDefault="00D328C7" w:rsidP="00D328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D328C7" w:rsidRDefault="00D328C7" w:rsidP="00D328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D328C7" w:rsidRDefault="00D328C7" w:rsidP="00D328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D328C7" w:rsidRDefault="00D328C7" w:rsidP="00D328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D328C7" w:rsidRDefault="00D328C7" w:rsidP="00D328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D328C7" w:rsidRDefault="00D328C7" w:rsidP="00D328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D328C7" w:rsidRDefault="00D328C7" w:rsidP="00D328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D328C7" w:rsidRDefault="00D328C7" w:rsidP="00D328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D328C7" w:rsidRDefault="00D328C7" w:rsidP="00D328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D328C7" w:rsidRDefault="00D328C7" w:rsidP="00D328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D328C7" w:rsidRDefault="00D328C7" w:rsidP="00D328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D328C7" w:rsidRDefault="00D328C7" w:rsidP="00D328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D328C7" w:rsidRDefault="00D328C7" w:rsidP="00D328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D328C7" w:rsidRDefault="00D328C7" w:rsidP="00D328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D328C7" w:rsidRDefault="00D328C7" w:rsidP="00D328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328C7" w:rsidRDefault="00D328C7" w:rsidP="00D328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28C7" w:rsidRDefault="00D328C7" w:rsidP="00D328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328C7" w:rsidRDefault="00D328C7" w:rsidP="00D328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328C7" w:rsidRDefault="00D328C7" w:rsidP="00D328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328C7" w:rsidRDefault="00D328C7" w:rsidP="00D328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328C7" w:rsidRDefault="00D328C7" w:rsidP="00D328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328C7" w:rsidRDefault="00D328C7" w:rsidP="00D328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328C7" w:rsidRDefault="00D328C7" w:rsidP="00D328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D328C7" w:rsidRDefault="00D328C7" w:rsidP="00D328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28C7" w:rsidRDefault="00D328C7" w:rsidP="00D328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9</w:t>
      </w:r>
    </w:p>
    <w:p w:rsidR="00D328C7" w:rsidRDefault="00D328C7" w:rsidP="00D328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296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D328C7" w:rsidRDefault="00D328C7" w:rsidP="00D328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328C7" w:rsidRDefault="00D328C7" w:rsidP="00D328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],</w:t>
      </w:r>
    </w:p>
    <w:p w:rsidR="00D328C7" w:rsidRDefault="00D328C7" w:rsidP="00D328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],</w:t>
      </w:r>
    </w:p>
    <w:p w:rsidR="00D328C7" w:rsidRDefault="00D328C7" w:rsidP="00D328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],</w:t>
      </w:r>
    </w:p>
    <w:p w:rsidR="00D328C7" w:rsidRDefault="00D328C7" w:rsidP="00D328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],</w:t>
      </w:r>
    </w:p>
    <w:p w:rsidR="00D328C7" w:rsidRDefault="00D328C7" w:rsidP="00D328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],</w:t>
      </w:r>
    </w:p>
    <w:p w:rsidR="00D328C7" w:rsidRDefault="00D328C7" w:rsidP="00D328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],</w:t>
      </w:r>
    </w:p>
    <w:p w:rsidR="00D328C7" w:rsidRDefault="00D328C7" w:rsidP="00D328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],</w:t>
      </w:r>
    </w:p>
    <w:p w:rsidR="00D328C7" w:rsidRDefault="00D328C7" w:rsidP="00D328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],</w:t>
      </w:r>
    </w:p>
    <w:p w:rsidR="00D328C7" w:rsidRDefault="00D328C7" w:rsidP="00D328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D328C7" w:rsidRDefault="00D328C7" w:rsidP="00D328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D328C7" w:rsidRDefault="00D328C7" w:rsidP="00D328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D328C7" w:rsidRDefault="00D328C7" w:rsidP="00D328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D328C7" w:rsidRDefault="00D328C7" w:rsidP="00D328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28C7" w:rsidRDefault="00D328C7" w:rsidP="00D328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D328C7" w:rsidRPr="00F83651" w:rsidRDefault="00D328C7" w:rsidP="00D328C7">
      <w:pPr>
        <w:spacing w:after="0" w:line="240" w:lineRule="auto"/>
        <w:rPr>
          <w:rFonts w:ascii="Times New Roman" w:hAnsi="Times New Roman" w:cs="Times New Roman"/>
          <w:b/>
          <w:u w:val="single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77.7778,711.1111];</w:t>
      </w:r>
    </w:p>
    <w:p w:rsidR="00D328C7" w:rsidRDefault="00D328C7" w:rsidP="00D328C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D328C7" w:rsidRPr="003D2EA6" w:rsidRDefault="00D328C7" w:rsidP="00D328C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2 Data:</w:t>
      </w:r>
    </w:p>
    <w:p w:rsidR="00D328C7" w:rsidRDefault="00D328C7" w:rsidP="00D328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D328C7" w:rsidRDefault="00D328C7" w:rsidP="00D328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D328C7" w:rsidRDefault="00D328C7" w:rsidP="00D328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D328C7" w:rsidRDefault="00D328C7" w:rsidP="00D328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D328C7" w:rsidRDefault="00D328C7" w:rsidP="00D328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D328C7" w:rsidRDefault="00D328C7" w:rsidP="00D328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D328C7" w:rsidRDefault="00D328C7" w:rsidP="00D328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D328C7" w:rsidRDefault="00D328C7" w:rsidP="00D328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D328C7" w:rsidRDefault="00D328C7" w:rsidP="00D328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D328C7" w:rsidRDefault="00D328C7" w:rsidP="00D328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D328C7" w:rsidRDefault="00D328C7" w:rsidP="00D328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D328C7" w:rsidRDefault="00D328C7" w:rsidP="00D328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D328C7" w:rsidRDefault="00D328C7" w:rsidP="00D328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D328C7" w:rsidRDefault="00D328C7" w:rsidP="00D328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D328C7" w:rsidRDefault="00D328C7" w:rsidP="00D328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D328C7" w:rsidRDefault="00D328C7" w:rsidP="00D328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D328C7" w:rsidRDefault="00D328C7" w:rsidP="00D328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328C7" w:rsidRDefault="00D328C7" w:rsidP="00D328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328C7" w:rsidRDefault="00D328C7" w:rsidP="00D328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28C7" w:rsidRDefault="00D328C7" w:rsidP="00D328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328C7" w:rsidRDefault="00D328C7" w:rsidP="00D328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328C7" w:rsidRDefault="00D328C7" w:rsidP="00D328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328C7" w:rsidRDefault="00D328C7" w:rsidP="00D328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328C7" w:rsidRDefault="00D328C7" w:rsidP="00D328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328C7" w:rsidRDefault="00D328C7" w:rsidP="00D328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328C7" w:rsidRDefault="00D328C7" w:rsidP="00D328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D328C7" w:rsidRDefault="00D328C7" w:rsidP="00D328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28C7" w:rsidRDefault="00D328C7" w:rsidP="00D328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9</w:t>
      </w:r>
    </w:p>
    <w:p w:rsidR="00D328C7" w:rsidRDefault="00D328C7" w:rsidP="00D328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296.0000,107.84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D328C7" w:rsidRDefault="00D328C7" w:rsidP="00D328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328C7" w:rsidRDefault="00D328C7" w:rsidP="00D328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],</w:t>
      </w:r>
    </w:p>
    <w:p w:rsidR="00D328C7" w:rsidRDefault="00D328C7" w:rsidP="00D328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],</w:t>
      </w:r>
    </w:p>
    <w:p w:rsidR="00D328C7" w:rsidRDefault="00D328C7" w:rsidP="00D328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],</w:t>
      </w:r>
    </w:p>
    <w:p w:rsidR="00D328C7" w:rsidRDefault="00D328C7" w:rsidP="00D328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],</w:t>
      </w:r>
    </w:p>
    <w:p w:rsidR="00D328C7" w:rsidRDefault="00D328C7" w:rsidP="00D328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],</w:t>
      </w:r>
    </w:p>
    <w:p w:rsidR="00D328C7" w:rsidRDefault="00D328C7" w:rsidP="00D328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],</w:t>
      </w:r>
    </w:p>
    <w:p w:rsidR="00D328C7" w:rsidRDefault="00D328C7" w:rsidP="00D328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],</w:t>
      </w:r>
    </w:p>
    <w:p w:rsidR="00D328C7" w:rsidRDefault="00D328C7" w:rsidP="00D328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],</w:t>
      </w:r>
    </w:p>
    <w:p w:rsidR="00D328C7" w:rsidRDefault="00D328C7" w:rsidP="00D328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D328C7" w:rsidRDefault="00D328C7" w:rsidP="00D328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D328C7" w:rsidRDefault="00D328C7" w:rsidP="00D328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D328C7" w:rsidRDefault="00D328C7" w:rsidP="00D328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D328C7" w:rsidRDefault="00D328C7" w:rsidP="00D328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28C7" w:rsidRDefault="00D328C7" w:rsidP="00D328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D328C7" w:rsidRPr="00F83651" w:rsidRDefault="00D328C7" w:rsidP="00D328C7">
      <w:pPr>
        <w:spacing w:after="0" w:line="240" w:lineRule="auto"/>
        <w:rPr>
          <w:rFonts w:ascii="Times New Roman" w:hAnsi="Times New Roman" w:cs="Times New Roman"/>
          <w:b/>
          <w:u w:val="single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77.7778,711.1111];</w:t>
      </w:r>
    </w:p>
    <w:p w:rsidR="00D328C7" w:rsidRDefault="00D328C7" w:rsidP="003D2EA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3D2EA6" w:rsidRPr="003D2EA6" w:rsidRDefault="003D2EA6" w:rsidP="003D2EA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3 Data:</w:t>
      </w:r>
    </w:p>
    <w:p w:rsidR="003D2EA6" w:rsidRDefault="003D2EA6" w:rsidP="003D2E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3D2EA6" w:rsidRDefault="003D2EA6" w:rsidP="003D2E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3D2EA6" w:rsidRDefault="003D2EA6" w:rsidP="003D2E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3D2EA6" w:rsidRDefault="003D2EA6" w:rsidP="003D2E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3D2EA6" w:rsidRDefault="003D2EA6" w:rsidP="003D2E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3D2EA6" w:rsidRDefault="003D2EA6" w:rsidP="003D2E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3D2EA6" w:rsidRDefault="003D2EA6" w:rsidP="003D2E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3D2EA6" w:rsidRDefault="003D2EA6" w:rsidP="003D2E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3D2EA6" w:rsidRDefault="003D2EA6" w:rsidP="003D2E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3D2EA6" w:rsidRDefault="003D2EA6" w:rsidP="003D2E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3D2EA6" w:rsidRDefault="003D2EA6" w:rsidP="003D2E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3D2EA6" w:rsidRDefault="003D2EA6" w:rsidP="003D2E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3D2EA6" w:rsidRDefault="003D2EA6" w:rsidP="003D2E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3D2EA6" w:rsidRDefault="003D2EA6" w:rsidP="003D2E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3D2EA6" w:rsidRDefault="003D2EA6" w:rsidP="003D2E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3D2EA6" w:rsidRDefault="003D2EA6" w:rsidP="003D2E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3D2EA6" w:rsidRDefault="003D2EA6" w:rsidP="003D2E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3D2EA6" w:rsidRDefault="003D2EA6" w:rsidP="003D2E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3D2EA6" w:rsidRDefault="003D2EA6" w:rsidP="003D2E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3D2EA6" w:rsidRDefault="003D2EA6" w:rsidP="003D2E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3D2EA6" w:rsidRDefault="003D2EA6" w:rsidP="003D2E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3D2EA6" w:rsidRDefault="003D2EA6" w:rsidP="003D2E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3D2EA6" w:rsidRDefault="003D2EA6" w:rsidP="003D2E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3D2EA6" w:rsidRDefault="003D2EA6" w:rsidP="003D2E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3D2EA6" w:rsidRDefault="003D2EA6" w:rsidP="003D2E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3D2EA6" w:rsidRDefault="003D2EA6" w:rsidP="003D2E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3D2EA6" w:rsidRDefault="003D2EA6" w:rsidP="003D2E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3D2EA6" w:rsidRDefault="003D2EA6" w:rsidP="003D2E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3D2EA6" w:rsidRDefault="003D2EA6" w:rsidP="003D2E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9</w:t>
      </w:r>
    </w:p>
    <w:p w:rsidR="003D2EA6" w:rsidRDefault="003D2EA6" w:rsidP="003D2E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296.0000,107.8400,100.3136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3D2EA6" w:rsidRDefault="003D2EA6" w:rsidP="003D2E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3D2EA6" w:rsidRDefault="003D2EA6" w:rsidP="003D2E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],</w:t>
      </w:r>
    </w:p>
    <w:p w:rsidR="003D2EA6" w:rsidRDefault="003D2EA6" w:rsidP="003D2E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],</w:t>
      </w:r>
    </w:p>
    <w:p w:rsidR="003D2EA6" w:rsidRDefault="003D2EA6" w:rsidP="003D2E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],</w:t>
      </w:r>
    </w:p>
    <w:p w:rsidR="003D2EA6" w:rsidRDefault="003D2EA6" w:rsidP="003D2E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],</w:t>
      </w:r>
    </w:p>
    <w:p w:rsidR="003D2EA6" w:rsidRDefault="003D2EA6" w:rsidP="003D2E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],</w:t>
      </w:r>
    </w:p>
    <w:p w:rsidR="003D2EA6" w:rsidRDefault="003D2EA6" w:rsidP="003D2E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],</w:t>
      </w:r>
    </w:p>
    <w:p w:rsidR="003D2EA6" w:rsidRDefault="003D2EA6" w:rsidP="003D2E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],</w:t>
      </w:r>
    </w:p>
    <w:p w:rsidR="003D2EA6" w:rsidRDefault="003D2EA6" w:rsidP="003D2E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],</w:t>
      </w:r>
    </w:p>
    <w:p w:rsidR="003D2EA6" w:rsidRDefault="003D2EA6" w:rsidP="003D2E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3D2EA6" w:rsidRDefault="003D2EA6" w:rsidP="003D2E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3D2EA6" w:rsidRDefault="003D2EA6" w:rsidP="003D2E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3D2EA6" w:rsidRDefault="003D2EA6" w:rsidP="003D2E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3D2EA6" w:rsidRDefault="003D2EA6" w:rsidP="003D2E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3D2EA6" w:rsidRDefault="003D2EA6" w:rsidP="003D2E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3D2EA6" w:rsidRPr="00F83651" w:rsidRDefault="003D2EA6" w:rsidP="003D2EA6">
      <w:pPr>
        <w:spacing w:after="0" w:line="240" w:lineRule="auto"/>
        <w:rPr>
          <w:rFonts w:ascii="Times New Roman" w:hAnsi="Times New Roman" w:cs="Times New Roman"/>
          <w:b/>
          <w:u w:val="single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77.7778,711.1111];</w:t>
      </w:r>
    </w:p>
    <w:p w:rsidR="003D2EA6" w:rsidRDefault="003D2EA6" w:rsidP="00E20F6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E20F66" w:rsidRPr="003D2EA6" w:rsidRDefault="003D2EA6" w:rsidP="00E20F6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4 Data:</w:t>
      </w:r>
    </w:p>
    <w:p w:rsidR="00E20F66" w:rsidRDefault="00E20F66" w:rsidP="00E20F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E20F66" w:rsidRDefault="00E20F66" w:rsidP="00E20F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E20F66" w:rsidRDefault="00E20F66" w:rsidP="00E20F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E20F66" w:rsidRDefault="00E20F66" w:rsidP="00E20F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E20F66" w:rsidRDefault="00E20F66" w:rsidP="00E20F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E20F66" w:rsidRDefault="00E20F66" w:rsidP="00E20F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E20F66" w:rsidRDefault="00E20F66" w:rsidP="00E20F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E20F66" w:rsidRDefault="00E20F66" w:rsidP="00E20F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E20F66" w:rsidRDefault="00E20F66" w:rsidP="00E20F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E20F66" w:rsidRDefault="00E20F66" w:rsidP="00E20F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E20F66" w:rsidRDefault="00E20F66" w:rsidP="00E20F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E20F66" w:rsidRDefault="00E20F66" w:rsidP="00E20F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E20F66" w:rsidRDefault="00E20F66" w:rsidP="00E20F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E20F66" w:rsidRDefault="00E20F66" w:rsidP="00E20F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E20F66" w:rsidRDefault="00E20F66" w:rsidP="00E20F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E20F66" w:rsidRDefault="00E20F66" w:rsidP="00E20F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E20F66" w:rsidRDefault="00E20F66" w:rsidP="00E20F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E20F66" w:rsidRDefault="00E20F66" w:rsidP="00E20F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E20F66" w:rsidRDefault="00E20F66" w:rsidP="00E20F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E20F66" w:rsidRDefault="00E20F66" w:rsidP="00E20F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E20F66" w:rsidRDefault="00E20F66" w:rsidP="00E20F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E20F66" w:rsidRDefault="00E20F66" w:rsidP="00E20F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E20F66" w:rsidRDefault="00E20F66" w:rsidP="00E20F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E20F66" w:rsidRDefault="00E20F66" w:rsidP="00E20F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E20F66" w:rsidRDefault="00E20F66" w:rsidP="00E20F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E20F66" w:rsidRDefault="00E20F66" w:rsidP="00E20F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E20F66" w:rsidRDefault="00E20F66" w:rsidP="00E20F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E20F66" w:rsidRDefault="00E20F66" w:rsidP="00E20F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E20F66" w:rsidRDefault="00E20F66" w:rsidP="00E20F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E20F66" w:rsidRDefault="00EF6431" w:rsidP="00E20F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9</w:t>
      </w:r>
    </w:p>
    <w:p w:rsidR="00E20F66" w:rsidRDefault="00E20F66" w:rsidP="00E20F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</w:t>
      </w:r>
      <w:r w:rsidR="00EF6431">
        <w:rPr>
          <w:rFonts w:ascii="Consolas" w:hAnsi="Consolas" w:cs="Consolas"/>
          <w:color w:val="000000"/>
        </w:rPr>
        <w:t>296.0000,107.84</w:t>
      </w:r>
      <w:r>
        <w:rPr>
          <w:rFonts w:ascii="Consolas" w:hAnsi="Consolas" w:cs="Consolas"/>
          <w:color w:val="000000"/>
        </w:rPr>
        <w:t>00,100.</w:t>
      </w:r>
      <w:r w:rsidR="00EF6431">
        <w:rPr>
          <w:rFonts w:ascii="Consolas" w:hAnsi="Consolas" w:cs="Consolas"/>
          <w:color w:val="000000"/>
        </w:rPr>
        <w:t>3</w:t>
      </w:r>
      <w:r>
        <w:rPr>
          <w:rFonts w:ascii="Consolas" w:hAnsi="Consolas" w:cs="Consolas"/>
          <w:color w:val="000000"/>
        </w:rPr>
        <w:t>1</w:t>
      </w:r>
      <w:r w:rsidR="00EF6431">
        <w:rPr>
          <w:rFonts w:ascii="Consolas" w:hAnsi="Consolas" w:cs="Consolas"/>
          <w:color w:val="000000"/>
        </w:rPr>
        <w:t>36,100.0125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E20F66" w:rsidRDefault="00E20F66" w:rsidP="00E20F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E20F66" w:rsidRDefault="00E20F66" w:rsidP="00E20F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8E4F71">
        <w:rPr>
          <w:rFonts w:ascii="Consolas" w:hAnsi="Consolas" w:cs="Consolas"/>
          <w:color w:val="000000"/>
        </w:rPr>
        <w:t>296.0000,107.8400,100.3136,100.0125</w:t>
      </w:r>
      <w:r>
        <w:rPr>
          <w:rFonts w:ascii="Consolas" w:hAnsi="Consolas" w:cs="Consolas"/>
          <w:color w:val="000000"/>
        </w:rPr>
        <w:t>],</w:t>
      </w:r>
    </w:p>
    <w:p w:rsidR="00E20F66" w:rsidRDefault="00E20F66" w:rsidP="00E20F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8E4F71">
        <w:rPr>
          <w:rFonts w:ascii="Consolas" w:hAnsi="Consolas" w:cs="Consolas"/>
          <w:color w:val="000000"/>
        </w:rPr>
        <w:t>296.0000,107.8400,100.3136,100.0125</w:t>
      </w:r>
      <w:r>
        <w:rPr>
          <w:rFonts w:ascii="Consolas" w:hAnsi="Consolas" w:cs="Consolas"/>
          <w:color w:val="000000"/>
        </w:rPr>
        <w:t>],</w:t>
      </w:r>
    </w:p>
    <w:p w:rsidR="00E20F66" w:rsidRDefault="00E20F66" w:rsidP="00E20F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8E4F71">
        <w:rPr>
          <w:rFonts w:ascii="Consolas" w:hAnsi="Consolas" w:cs="Consolas"/>
          <w:color w:val="000000"/>
        </w:rPr>
        <w:t>296.0000,107.8400,100.3136,100.0125</w:t>
      </w:r>
      <w:r>
        <w:rPr>
          <w:rFonts w:ascii="Consolas" w:hAnsi="Consolas" w:cs="Consolas"/>
          <w:color w:val="000000"/>
        </w:rPr>
        <w:t>],</w:t>
      </w:r>
    </w:p>
    <w:p w:rsidR="00E20F66" w:rsidRDefault="00E20F66" w:rsidP="00E20F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8E4F71">
        <w:rPr>
          <w:rFonts w:ascii="Consolas" w:hAnsi="Consolas" w:cs="Consolas"/>
          <w:color w:val="000000"/>
        </w:rPr>
        <w:t>296.0000,107.8400,100.3136,100.0125</w:t>
      </w:r>
      <w:r>
        <w:rPr>
          <w:rFonts w:ascii="Consolas" w:hAnsi="Consolas" w:cs="Consolas"/>
          <w:color w:val="000000"/>
        </w:rPr>
        <w:t>],</w:t>
      </w:r>
    </w:p>
    <w:p w:rsidR="00E20F66" w:rsidRDefault="00E20F66" w:rsidP="00E20F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8E4F71">
        <w:rPr>
          <w:rFonts w:ascii="Consolas" w:hAnsi="Consolas" w:cs="Consolas"/>
          <w:color w:val="000000"/>
        </w:rPr>
        <w:t>296.0000,107.8400,100.3136,100.0125</w:t>
      </w:r>
      <w:r>
        <w:rPr>
          <w:rFonts w:ascii="Consolas" w:hAnsi="Consolas" w:cs="Consolas"/>
          <w:color w:val="000000"/>
        </w:rPr>
        <w:t>],</w:t>
      </w:r>
    </w:p>
    <w:p w:rsidR="00E20F66" w:rsidRDefault="00E20F66" w:rsidP="00E20F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8E4F71">
        <w:rPr>
          <w:rFonts w:ascii="Consolas" w:hAnsi="Consolas" w:cs="Consolas"/>
          <w:color w:val="000000"/>
        </w:rPr>
        <w:t>296.0000,107.8400,100.3136,100.0125</w:t>
      </w:r>
      <w:r>
        <w:rPr>
          <w:rFonts w:ascii="Consolas" w:hAnsi="Consolas" w:cs="Consolas"/>
          <w:color w:val="000000"/>
        </w:rPr>
        <w:t>],</w:t>
      </w:r>
    </w:p>
    <w:p w:rsidR="00E20F66" w:rsidRDefault="00E20F66" w:rsidP="00E20F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8E4F71">
        <w:rPr>
          <w:rFonts w:ascii="Consolas" w:hAnsi="Consolas" w:cs="Consolas"/>
          <w:color w:val="000000"/>
        </w:rPr>
        <w:t>296.0000,107.8400,100.3136,100.0125</w:t>
      </w:r>
      <w:r>
        <w:rPr>
          <w:rFonts w:ascii="Consolas" w:hAnsi="Consolas" w:cs="Consolas"/>
          <w:color w:val="000000"/>
        </w:rPr>
        <w:t>],</w:t>
      </w:r>
    </w:p>
    <w:p w:rsidR="00E20F66" w:rsidRDefault="00E20F66" w:rsidP="00E20F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8E4F71">
        <w:rPr>
          <w:rFonts w:ascii="Consolas" w:hAnsi="Consolas" w:cs="Consolas"/>
          <w:color w:val="000000"/>
        </w:rPr>
        <w:t>296.0000,107.8400,100.3136,100.0125</w:t>
      </w:r>
      <w:r>
        <w:rPr>
          <w:rFonts w:ascii="Consolas" w:hAnsi="Consolas" w:cs="Consolas"/>
          <w:color w:val="000000"/>
        </w:rPr>
        <w:t>],</w:t>
      </w:r>
    </w:p>
    <w:p w:rsidR="00E20F66" w:rsidRDefault="00E20F66" w:rsidP="00E20F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8E4F71">
        <w:rPr>
          <w:rFonts w:ascii="Consolas" w:hAnsi="Consolas" w:cs="Consolas"/>
          <w:color w:val="000000"/>
        </w:rPr>
        <w:t>296.0000,107.8400,100.3136,100.0125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E20F66" w:rsidRDefault="00E20F66" w:rsidP="00E20F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E20F66" w:rsidRDefault="00E20F66" w:rsidP="00E20F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E20F66" w:rsidRDefault="00E20F66" w:rsidP="00E20F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E20F66" w:rsidRDefault="00E20F66" w:rsidP="00E20F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E20F66" w:rsidRDefault="00E20F66" w:rsidP="00E20F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E20F66" w:rsidRPr="00F83651" w:rsidRDefault="00E20F66" w:rsidP="00E20F66">
      <w:pPr>
        <w:spacing w:after="0" w:line="240" w:lineRule="auto"/>
        <w:rPr>
          <w:rFonts w:ascii="Times New Roman" w:hAnsi="Times New Roman" w:cs="Times New Roman"/>
          <w:b/>
          <w:u w:val="single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77.7778,711.1111];</w:t>
      </w:r>
    </w:p>
    <w:p w:rsidR="00E20F66" w:rsidRPr="00F83651" w:rsidRDefault="00E20F66" w:rsidP="00E20F66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C76829" w:rsidRPr="001451B3" w:rsidRDefault="00C76829" w:rsidP="00C76829">
      <w:pPr>
        <w:spacing w:after="0"/>
        <w:rPr>
          <w:rFonts w:ascii="Times New Roman" w:hAnsi="Times New Roman" w:cs="Times New Roman"/>
          <w:color w:val="FF0000"/>
        </w:rPr>
      </w:pPr>
      <w:r w:rsidRPr="001C684C">
        <w:rPr>
          <w:rFonts w:ascii="Times New Roman" w:hAnsi="Times New Roman" w:cs="Times New Roman"/>
          <w:b/>
          <w:color w:val="FF0000"/>
        </w:rPr>
        <w:t>Test Instance-1</w:t>
      </w:r>
      <w:r>
        <w:rPr>
          <w:rFonts w:ascii="Times New Roman" w:hAnsi="Times New Roman" w:cs="Times New Roman"/>
          <w:b/>
          <w:color w:val="FF0000"/>
        </w:rPr>
        <w:t>0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AS1C2</w:t>
      </w:r>
      <w:r w:rsidRPr="001C684C">
        <w:rPr>
          <w:rFonts w:ascii="Times New Roman" w:hAnsi="Times New Roman" w:cs="Times New Roman"/>
          <w:color w:val="FF0000"/>
        </w:rPr>
        <w:t>D1 (Test Assembly Se</w:t>
      </w:r>
      <w:r>
        <w:rPr>
          <w:rFonts w:ascii="Times New Roman" w:hAnsi="Times New Roman" w:cs="Times New Roman"/>
          <w:color w:val="FF0000"/>
        </w:rPr>
        <w:t>tup-Profile_1 Capacity-Profile_2</w:t>
      </w:r>
      <w:r w:rsidRPr="001C684C">
        <w:rPr>
          <w:rFonts w:ascii="Times New Roman" w:hAnsi="Times New Roman" w:cs="Times New Roman"/>
          <w:color w:val="FF0000"/>
        </w:rPr>
        <w:t xml:space="preserve"> Demand-Series_1)</w:t>
      </w:r>
    </w:p>
    <w:p w:rsidR="00EA1C40" w:rsidRPr="00BC2A8C" w:rsidRDefault="00EA1C40" w:rsidP="00EA1C4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1 Data:</w:t>
      </w:r>
    </w:p>
    <w:p w:rsidR="00EA1C40" w:rsidRDefault="00EA1C40" w:rsidP="00EA1C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EA1C40" w:rsidRDefault="00EA1C40" w:rsidP="00EA1C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EA1C40" w:rsidRDefault="00EA1C40" w:rsidP="00EA1C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EA1C40" w:rsidRDefault="00EA1C40" w:rsidP="00EA1C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EA1C40" w:rsidRDefault="00EA1C40" w:rsidP="00EA1C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EA1C40" w:rsidRDefault="00EA1C40" w:rsidP="00EA1C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EA1C40" w:rsidRDefault="00EA1C40" w:rsidP="00EA1C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EA1C40" w:rsidRDefault="00EA1C40" w:rsidP="00EA1C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EA1C40" w:rsidRDefault="00EA1C40" w:rsidP="00EA1C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EA1C40" w:rsidRDefault="00EA1C40" w:rsidP="00EA1C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EA1C40" w:rsidRDefault="00EA1C40" w:rsidP="00EA1C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EA1C40" w:rsidRDefault="00EA1C40" w:rsidP="00EA1C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EA1C40" w:rsidRDefault="00EA1C40" w:rsidP="00EA1C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EA1C40" w:rsidRDefault="00EA1C40" w:rsidP="00EA1C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EA1C40" w:rsidRDefault="00EA1C40" w:rsidP="00EA1C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EA1C40" w:rsidRDefault="00EA1C40" w:rsidP="00EA1C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EA1C40" w:rsidRDefault="00EA1C40" w:rsidP="00EA1C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EA1C40" w:rsidRDefault="00EA1C40" w:rsidP="00EA1C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</w:rPr>
      </w:pPr>
    </w:p>
    <w:p w:rsidR="00EA1C40" w:rsidRDefault="00EA1C40" w:rsidP="00EA1C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EA1C40" w:rsidRDefault="00EA1C40" w:rsidP="00EA1C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EA1C40" w:rsidRDefault="00EA1C40" w:rsidP="00EA1C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EA1C40" w:rsidRDefault="00EA1C40" w:rsidP="00EA1C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EA1C40" w:rsidRDefault="00EA1C40" w:rsidP="00EA1C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EA1C40" w:rsidRDefault="00EA1C40" w:rsidP="00EA1C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EA1C40" w:rsidRDefault="00EA1C40" w:rsidP="00EA1C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EA1C40" w:rsidRDefault="00EA1C40" w:rsidP="00EA1C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EA1C40" w:rsidRDefault="00EA1C40" w:rsidP="00EA1C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1</w:t>
      </w:r>
    </w:p>
    <w:p w:rsidR="00EA1C40" w:rsidRDefault="00EA1C40" w:rsidP="00EA1C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1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EA1C40" w:rsidRDefault="00EA1C40" w:rsidP="00EA1C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EA1C40" w:rsidRDefault="00EA1C40" w:rsidP="00EA1C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],</w:t>
      </w:r>
    </w:p>
    <w:p w:rsidR="00EA1C40" w:rsidRDefault="00EA1C40" w:rsidP="00EA1C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],</w:t>
      </w:r>
    </w:p>
    <w:p w:rsidR="00EA1C40" w:rsidRDefault="00EA1C40" w:rsidP="00EA1C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],</w:t>
      </w:r>
    </w:p>
    <w:p w:rsidR="00EA1C40" w:rsidRDefault="00EA1C40" w:rsidP="00EA1C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],</w:t>
      </w:r>
    </w:p>
    <w:p w:rsidR="00EA1C40" w:rsidRDefault="00EA1C40" w:rsidP="00EA1C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],</w:t>
      </w:r>
    </w:p>
    <w:p w:rsidR="00EA1C40" w:rsidRDefault="00EA1C40" w:rsidP="00EA1C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],</w:t>
      </w:r>
    </w:p>
    <w:p w:rsidR="00EA1C40" w:rsidRDefault="00EA1C40" w:rsidP="00EA1C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],</w:t>
      </w:r>
    </w:p>
    <w:p w:rsidR="00EA1C40" w:rsidRDefault="00EA1C40" w:rsidP="00EA1C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],</w:t>
      </w:r>
    </w:p>
    <w:p w:rsidR="00EA1C40" w:rsidRDefault="00EA1C40" w:rsidP="00EA1C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EA1C40" w:rsidRDefault="00EA1C40" w:rsidP="00EA1C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EA1C40" w:rsidRDefault="00EA1C40" w:rsidP="00EA1C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EA1C40" w:rsidRDefault="00EA1C40" w:rsidP="00EA1C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EA1C40" w:rsidRDefault="00EA1C40" w:rsidP="00EA1C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EA1C40" w:rsidRDefault="00EA1C40" w:rsidP="00EA1C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2 (70%)</w:t>
      </w:r>
    </w:p>
    <w:p w:rsidR="00EA1C40" w:rsidRDefault="00EA1C40" w:rsidP="00EA1C40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85.7143,914.2857];</w:t>
      </w:r>
    </w:p>
    <w:p w:rsidR="00EA1C40" w:rsidRDefault="00EA1C40" w:rsidP="00174C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174C4C" w:rsidRPr="00BC2A8C" w:rsidRDefault="00174C4C" w:rsidP="00174C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2 Data:</w:t>
      </w:r>
    </w:p>
    <w:p w:rsidR="00174C4C" w:rsidRDefault="00174C4C" w:rsidP="00174C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174C4C" w:rsidRDefault="00174C4C" w:rsidP="00174C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174C4C" w:rsidRDefault="00174C4C" w:rsidP="00174C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174C4C" w:rsidRDefault="00174C4C" w:rsidP="00174C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174C4C" w:rsidRDefault="00174C4C" w:rsidP="00174C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174C4C" w:rsidRDefault="00174C4C" w:rsidP="00174C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174C4C" w:rsidRDefault="00174C4C" w:rsidP="00174C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174C4C" w:rsidRDefault="00174C4C" w:rsidP="00174C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174C4C" w:rsidRDefault="00174C4C" w:rsidP="00174C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174C4C" w:rsidRDefault="00174C4C" w:rsidP="00174C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174C4C" w:rsidRDefault="00174C4C" w:rsidP="00174C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174C4C" w:rsidRDefault="00174C4C" w:rsidP="00174C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174C4C" w:rsidRDefault="00174C4C" w:rsidP="00174C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174C4C" w:rsidRDefault="00174C4C" w:rsidP="00174C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174C4C" w:rsidRDefault="00174C4C" w:rsidP="00174C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174C4C" w:rsidRDefault="00174C4C" w:rsidP="00174C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174C4C" w:rsidRDefault="00174C4C" w:rsidP="00174C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174C4C" w:rsidRDefault="00174C4C" w:rsidP="00174C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174C4C" w:rsidRDefault="00174C4C" w:rsidP="00174C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174C4C" w:rsidRDefault="00174C4C" w:rsidP="00174C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174C4C" w:rsidRDefault="00174C4C" w:rsidP="00174C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174C4C" w:rsidRDefault="00174C4C" w:rsidP="00174C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174C4C" w:rsidRDefault="00174C4C" w:rsidP="00174C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174C4C" w:rsidRDefault="00174C4C" w:rsidP="00174C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174C4C" w:rsidRDefault="00174C4C" w:rsidP="00174C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174C4C" w:rsidRDefault="00174C4C" w:rsidP="00174C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174C4C" w:rsidRDefault="00174C4C" w:rsidP="00174C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174C4C" w:rsidRDefault="00174C4C" w:rsidP="00174C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1</w:t>
      </w:r>
    </w:p>
    <w:p w:rsidR="00174C4C" w:rsidRDefault="00174C4C" w:rsidP="00174C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1.0000,100.01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174C4C" w:rsidRDefault="00174C4C" w:rsidP="00174C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174C4C" w:rsidRDefault="00174C4C" w:rsidP="00174C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],</w:t>
      </w:r>
    </w:p>
    <w:p w:rsidR="00174C4C" w:rsidRDefault="00174C4C" w:rsidP="00174C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],</w:t>
      </w:r>
    </w:p>
    <w:p w:rsidR="00174C4C" w:rsidRDefault="00174C4C" w:rsidP="00174C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lastRenderedPageBreak/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],</w:t>
      </w:r>
    </w:p>
    <w:p w:rsidR="00174C4C" w:rsidRDefault="00174C4C" w:rsidP="00174C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],</w:t>
      </w:r>
    </w:p>
    <w:p w:rsidR="00174C4C" w:rsidRDefault="00174C4C" w:rsidP="00174C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],</w:t>
      </w:r>
    </w:p>
    <w:p w:rsidR="00174C4C" w:rsidRDefault="00174C4C" w:rsidP="00174C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],</w:t>
      </w:r>
    </w:p>
    <w:p w:rsidR="00174C4C" w:rsidRDefault="00174C4C" w:rsidP="00174C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],</w:t>
      </w:r>
    </w:p>
    <w:p w:rsidR="00174C4C" w:rsidRDefault="00174C4C" w:rsidP="00174C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],</w:t>
      </w:r>
    </w:p>
    <w:p w:rsidR="00174C4C" w:rsidRDefault="00174C4C" w:rsidP="00174C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174C4C" w:rsidRDefault="00174C4C" w:rsidP="00174C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174C4C" w:rsidRDefault="00174C4C" w:rsidP="00174C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174C4C" w:rsidRDefault="00174C4C" w:rsidP="00174C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174C4C" w:rsidRDefault="00174C4C" w:rsidP="00174C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174C4C" w:rsidRDefault="00174C4C" w:rsidP="00174C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2 (70%)</w:t>
      </w:r>
    </w:p>
    <w:p w:rsidR="00174C4C" w:rsidRDefault="00174C4C" w:rsidP="00174C4C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85.7143,914.2857];</w:t>
      </w:r>
    </w:p>
    <w:p w:rsidR="00174C4C" w:rsidRDefault="00174C4C" w:rsidP="00BC2A8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BC2A8C" w:rsidRPr="00BC2A8C" w:rsidRDefault="00BC2A8C" w:rsidP="00BC2A8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3 Data:</w:t>
      </w:r>
    </w:p>
    <w:p w:rsidR="00BC2A8C" w:rsidRDefault="00BC2A8C" w:rsidP="00BC2A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BC2A8C" w:rsidRDefault="00BC2A8C" w:rsidP="00BC2A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BC2A8C" w:rsidRDefault="00BC2A8C" w:rsidP="00BC2A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BC2A8C" w:rsidRDefault="00BC2A8C" w:rsidP="00BC2A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BC2A8C" w:rsidRDefault="00BC2A8C" w:rsidP="00BC2A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BC2A8C" w:rsidRDefault="00BC2A8C" w:rsidP="00BC2A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BC2A8C" w:rsidRDefault="00BC2A8C" w:rsidP="00BC2A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BC2A8C" w:rsidRDefault="00BC2A8C" w:rsidP="00BC2A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BC2A8C" w:rsidRDefault="00BC2A8C" w:rsidP="00BC2A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BC2A8C" w:rsidRDefault="00BC2A8C" w:rsidP="00BC2A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BC2A8C" w:rsidRDefault="00BC2A8C" w:rsidP="00BC2A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BC2A8C" w:rsidRDefault="00BC2A8C" w:rsidP="00BC2A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BC2A8C" w:rsidRDefault="00BC2A8C" w:rsidP="00BC2A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BC2A8C" w:rsidRDefault="00BC2A8C" w:rsidP="00BC2A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BC2A8C" w:rsidRDefault="00BC2A8C" w:rsidP="00BC2A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BC2A8C" w:rsidRDefault="00BC2A8C" w:rsidP="00BC2A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BC2A8C" w:rsidRDefault="00BC2A8C" w:rsidP="00BC2A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BC2A8C" w:rsidRDefault="00BC2A8C" w:rsidP="00BC2A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BC2A8C" w:rsidRDefault="00BC2A8C" w:rsidP="00BC2A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BC2A8C" w:rsidRDefault="00BC2A8C" w:rsidP="00BC2A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C2A8C" w:rsidRDefault="00BC2A8C" w:rsidP="00BC2A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BC2A8C" w:rsidRDefault="00BC2A8C" w:rsidP="00BC2A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BC2A8C" w:rsidRDefault="00BC2A8C" w:rsidP="00BC2A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BC2A8C" w:rsidRDefault="00BC2A8C" w:rsidP="00BC2A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BC2A8C" w:rsidRDefault="00BC2A8C" w:rsidP="00BC2A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BC2A8C" w:rsidRDefault="00BC2A8C" w:rsidP="00BC2A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BC2A8C" w:rsidRDefault="00BC2A8C" w:rsidP="00BC2A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BC2A8C" w:rsidRDefault="00BC2A8C" w:rsidP="00BC2A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C2A8C" w:rsidRDefault="00BC2A8C" w:rsidP="00BC2A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1</w:t>
      </w:r>
    </w:p>
    <w:p w:rsidR="00BC2A8C" w:rsidRDefault="00BC2A8C" w:rsidP="00BC2A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1.0000,100.0100,100.0001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BC2A8C" w:rsidRDefault="00BC2A8C" w:rsidP="00BC2A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BC2A8C" w:rsidRDefault="00BC2A8C" w:rsidP="00BC2A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],</w:t>
      </w:r>
    </w:p>
    <w:p w:rsidR="00BC2A8C" w:rsidRDefault="00BC2A8C" w:rsidP="00BC2A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],</w:t>
      </w:r>
    </w:p>
    <w:p w:rsidR="00BC2A8C" w:rsidRDefault="00BC2A8C" w:rsidP="00BC2A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],</w:t>
      </w:r>
    </w:p>
    <w:p w:rsidR="00BC2A8C" w:rsidRDefault="00BC2A8C" w:rsidP="00BC2A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],</w:t>
      </w:r>
    </w:p>
    <w:p w:rsidR="00BC2A8C" w:rsidRDefault="00BC2A8C" w:rsidP="00BC2A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],</w:t>
      </w:r>
    </w:p>
    <w:p w:rsidR="00BC2A8C" w:rsidRDefault="00BC2A8C" w:rsidP="00BC2A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],</w:t>
      </w:r>
    </w:p>
    <w:p w:rsidR="00BC2A8C" w:rsidRDefault="00BC2A8C" w:rsidP="00BC2A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],</w:t>
      </w:r>
    </w:p>
    <w:p w:rsidR="00BC2A8C" w:rsidRDefault="00BC2A8C" w:rsidP="00BC2A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],</w:t>
      </w:r>
    </w:p>
    <w:p w:rsidR="00BC2A8C" w:rsidRDefault="00BC2A8C" w:rsidP="00BC2A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BC2A8C" w:rsidRDefault="00BC2A8C" w:rsidP="00BC2A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lastRenderedPageBreak/>
        <w:t>// Setup Profile - I</w:t>
      </w:r>
    </w:p>
    <w:p w:rsidR="00BC2A8C" w:rsidRDefault="00BC2A8C" w:rsidP="00BC2A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BC2A8C" w:rsidRDefault="00BC2A8C" w:rsidP="00BC2A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BC2A8C" w:rsidRDefault="00BC2A8C" w:rsidP="00BC2A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C2A8C" w:rsidRDefault="00BC2A8C" w:rsidP="00BC2A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2 (70%)</w:t>
      </w:r>
    </w:p>
    <w:p w:rsidR="00BC2A8C" w:rsidRDefault="00BC2A8C" w:rsidP="00BC2A8C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85.7143,914.2857];</w:t>
      </w:r>
    </w:p>
    <w:p w:rsidR="00BC2A8C" w:rsidRDefault="00BC2A8C" w:rsidP="00C7682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C76829" w:rsidRPr="00BC2A8C" w:rsidRDefault="00BC2A8C" w:rsidP="00C7682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4 Data: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1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1.0000,100.0100,100.0001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,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,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,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,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,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,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,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,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 xml:space="preserve">// </w:t>
      </w:r>
      <w:r w:rsidR="00C07FD4">
        <w:rPr>
          <w:rFonts w:ascii="Consolas" w:hAnsi="Consolas" w:cs="Consolas"/>
          <w:color w:val="008000"/>
        </w:rPr>
        <w:t>Capacity Utilization Profile - 2 (7</w:t>
      </w:r>
      <w:r>
        <w:rPr>
          <w:rFonts w:ascii="Consolas" w:hAnsi="Consolas" w:cs="Consolas"/>
          <w:color w:val="008000"/>
        </w:rPr>
        <w:t>0%)</w:t>
      </w:r>
    </w:p>
    <w:p w:rsidR="00C76829" w:rsidRDefault="00C76829" w:rsidP="00C76829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</w:t>
      </w:r>
      <w:r w:rsidR="00C07FD4">
        <w:rPr>
          <w:rFonts w:ascii="Consolas" w:hAnsi="Consolas" w:cs="Consolas"/>
          <w:color w:val="000000"/>
        </w:rPr>
        <w:t>157.1429,485.7143,914.2857</w:t>
      </w:r>
      <w:r>
        <w:rPr>
          <w:rFonts w:ascii="Consolas" w:hAnsi="Consolas" w:cs="Consolas"/>
          <w:color w:val="000000"/>
        </w:rPr>
        <w:t>];</w:t>
      </w:r>
    </w:p>
    <w:p w:rsidR="00C76829" w:rsidRPr="001451B3" w:rsidRDefault="00BE71B9" w:rsidP="00C76829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lastRenderedPageBreak/>
        <w:t>Test Instance-11</w:t>
      </w:r>
      <w:r w:rsidR="00C76829"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AS1C2</w:t>
      </w:r>
      <w:r w:rsidR="00C76829">
        <w:rPr>
          <w:rFonts w:ascii="Times New Roman" w:hAnsi="Times New Roman" w:cs="Times New Roman"/>
          <w:color w:val="FF0000"/>
        </w:rPr>
        <w:t>D2</w:t>
      </w:r>
      <w:r w:rsidR="00C76829" w:rsidRPr="001C684C">
        <w:rPr>
          <w:rFonts w:ascii="Times New Roman" w:hAnsi="Times New Roman" w:cs="Times New Roman"/>
          <w:color w:val="FF0000"/>
        </w:rPr>
        <w:t xml:space="preserve"> (Test Assembly Setup-Profile_1 Ca</w:t>
      </w:r>
      <w:r>
        <w:rPr>
          <w:rFonts w:ascii="Times New Roman" w:hAnsi="Times New Roman" w:cs="Times New Roman"/>
          <w:color w:val="FF0000"/>
        </w:rPr>
        <w:t>pacity-Profile_2</w:t>
      </w:r>
      <w:r w:rsidR="00C76829">
        <w:rPr>
          <w:rFonts w:ascii="Times New Roman" w:hAnsi="Times New Roman" w:cs="Times New Roman"/>
          <w:color w:val="FF0000"/>
        </w:rPr>
        <w:t xml:space="preserve"> Demand-Series_2</w:t>
      </w:r>
      <w:r w:rsidR="00C76829" w:rsidRPr="001C684C">
        <w:rPr>
          <w:rFonts w:ascii="Times New Roman" w:hAnsi="Times New Roman" w:cs="Times New Roman"/>
          <w:color w:val="FF0000"/>
        </w:rPr>
        <w:t>)</w:t>
      </w:r>
    </w:p>
    <w:p w:rsidR="00D045FE" w:rsidRPr="0033629C" w:rsidRDefault="00D045FE" w:rsidP="00D045F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1 Data:</w:t>
      </w:r>
    </w:p>
    <w:p w:rsidR="00D045FE" w:rsidRDefault="00D045FE" w:rsidP="00D045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D045FE" w:rsidRDefault="00D045FE" w:rsidP="00D045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D045FE" w:rsidRDefault="00D045FE" w:rsidP="00D045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D045FE" w:rsidRDefault="00D045FE" w:rsidP="00D045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D045FE" w:rsidRDefault="00D045FE" w:rsidP="00D045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D045FE" w:rsidRDefault="00D045FE" w:rsidP="00D045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D045FE" w:rsidRDefault="00D045FE" w:rsidP="00D045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D045FE" w:rsidRDefault="00D045FE" w:rsidP="00D045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D045FE" w:rsidRDefault="00D045FE" w:rsidP="00D045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D045FE" w:rsidRDefault="00D045FE" w:rsidP="00D045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D045FE" w:rsidRDefault="00D045FE" w:rsidP="00D045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D045FE" w:rsidRDefault="00D045FE" w:rsidP="00D045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D045FE" w:rsidRDefault="00D045FE" w:rsidP="00D045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D045FE" w:rsidRDefault="00D045FE" w:rsidP="00D045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D045FE" w:rsidRDefault="00D045FE" w:rsidP="00D045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D045FE" w:rsidRDefault="00D045FE" w:rsidP="00D045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D045FE" w:rsidRDefault="00D045FE" w:rsidP="00D045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045FE" w:rsidRDefault="00D045FE" w:rsidP="00D045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045FE" w:rsidRDefault="00D045FE" w:rsidP="00D045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045FE" w:rsidRDefault="00D045FE" w:rsidP="00D045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045FE" w:rsidRDefault="00D045FE" w:rsidP="00D045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045FE" w:rsidRDefault="00D045FE" w:rsidP="00D045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045FE" w:rsidRDefault="00D045FE" w:rsidP="00D045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045FE" w:rsidRDefault="00D045FE" w:rsidP="00D045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045FE" w:rsidRDefault="00D045FE" w:rsidP="00D045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D045FE" w:rsidRDefault="00D045FE" w:rsidP="00D045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045FE" w:rsidRDefault="00D045FE" w:rsidP="00D045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2</w:t>
      </w:r>
    </w:p>
    <w:p w:rsidR="00D045FE" w:rsidRDefault="00D045FE" w:rsidP="00D045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16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D045FE" w:rsidRDefault="00D045FE" w:rsidP="00D045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045FE" w:rsidRDefault="00D045FE" w:rsidP="00D045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],</w:t>
      </w:r>
    </w:p>
    <w:p w:rsidR="00D045FE" w:rsidRDefault="00D045FE" w:rsidP="00D045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],</w:t>
      </w:r>
    </w:p>
    <w:p w:rsidR="00D045FE" w:rsidRDefault="00D045FE" w:rsidP="00D045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],</w:t>
      </w:r>
    </w:p>
    <w:p w:rsidR="00D045FE" w:rsidRDefault="00D045FE" w:rsidP="00D045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],</w:t>
      </w:r>
    </w:p>
    <w:p w:rsidR="00D045FE" w:rsidRDefault="00D045FE" w:rsidP="00D045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],</w:t>
      </w:r>
    </w:p>
    <w:p w:rsidR="00D045FE" w:rsidRDefault="00D045FE" w:rsidP="00D045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],</w:t>
      </w:r>
    </w:p>
    <w:p w:rsidR="00D045FE" w:rsidRDefault="00D045FE" w:rsidP="00D045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],</w:t>
      </w:r>
    </w:p>
    <w:p w:rsidR="00D045FE" w:rsidRDefault="00D045FE" w:rsidP="00D045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],</w:t>
      </w:r>
    </w:p>
    <w:p w:rsidR="00D045FE" w:rsidRDefault="00D045FE" w:rsidP="00D045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D045FE" w:rsidRDefault="00D045FE" w:rsidP="00D045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D045FE" w:rsidRDefault="00D045FE" w:rsidP="00D045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D045FE" w:rsidRDefault="00D045FE" w:rsidP="00D045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D045FE" w:rsidRDefault="00D045FE" w:rsidP="00D045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045FE" w:rsidRDefault="00D045FE" w:rsidP="00D045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2 (70%)</w:t>
      </w:r>
    </w:p>
    <w:p w:rsidR="00D045FE" w:rsidRDefault="00D045FE" w:rsidP="00D045FE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85.7143,914.2857];</w:t>
      </w:r>
    </w:p>
    <w:p w:rsidR="00D045FE" w:rsidRDefault="00D045FE" w:rsidP="0033629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33629C" w:rsidRPr="0033629C" w:rsidRDefault="0033629C" w:rsidP="0033629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2 Data:</w:t>
      </w:r>
    </w:p>
    <w:p w:rsidR="0033629C" w:rsidRDefault="0033629C" w:rsidP="003362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33629C" w:rsidRDefault="0033629C" w:rsidP="003362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33629C" w:rsidRDefault="0033629C" w:rsidP="003362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33629C" w:rsidRDefault="0033629C" w:rsidP="003362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33629C" w:rsidRDefault="0033629C" w:rsidP="003362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33629C" w:rsidRDefault="0033629C" w:rsidP="003362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33629C" w:rsidRDefault="0033629C" w:rsidP="003362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33629C" w:rsidRDefault="0033629C" w:rsidP="003362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33629C" w:rsidRDefault="0033629C" w:rsidP="003362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33629C" w:rsidRDefault="0033629C" w:rsidP="003362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33629C" w:rsidRDefault="0033629C" w:rsidP="003362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33629C" w:rsidRDefault="0033629C" w:rsidP="003362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33629C" w:rsidRDefault="0033629C" w:rsidP="003362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33629C" w:rsidRDefault="0033629C" w:rsidP="003362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33629C" w:rsidRDefault="0033629C" w:rsidP="003362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33629C" w:rsidRDefault="0033629C" w:rsidP="003362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33629C" w:rsidRDefault="0033629C" w:rsidP="003362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33629C" w:rsidRDefault="0033629C" w:rsidP="003362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33629C" w:rsidRDefault="0033629C" w:rsidP="003362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33629C" w:rsidRDefault="0033629C" w:rsidP="003362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33629C" w:rsidRDefault="0033629C" w:rsidP="003362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33629C" w:rsidRDefault="0033629C" w:rsidP="003362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33629C" w:rsidRDefault="0033629C" w:rsidP="003362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33629C" w:rsidRDefault="0033629C" w:rsidP="003362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33629C" w:rsidRDefault="0033629C" w:rsidP="003362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33629C" w:rsidRDefault="0033629C" w:rsidP="003362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33629C" w:rsidRDefault="0033629C" w:rsidP="003362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33629C" w:rsidRDefault="0033629C" w:rsidP="003362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2</w:t>
      </w:r>
    </w:p>
    <w:p w:rsidR="0033629C" w:rsidRDefault="0033629C" w:rsidP="003362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16.0000,100.16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33629C" w:rsidRDefault="0033629C" w:rsidP="003362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33629C" w:rsidRDefault="0033629C" w:rsidP="003362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],</w:t>
      </w:r>
    </w:p>
    <w:p w:rsidR="0033629C" w:rsidRDefault="0033629C" w:rsidP="003362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],</w:t>
      </w:r>
    </w:p>
    <w:p w:rsidR="0033629C" w:rsidRDefault="0033629C" w:rsidP="003362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],</w:t>
      </w:r>
    </w:p>
    <w:p w:rsidR="0033629C" w:rsidRDefault="0033629C" w:rsidP="003362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],</w:t>
      </w:r>
    </w:p>
    <w:p w:rsidR="0033629C" w:rsidRDefault="0033629C" w:rsidP="003362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],</w:t>
      </w:r>
    </w:p>
    <w:p w:rsidR="0033629C" w:rsidRDefault="0033629C" w:rsidP="003362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],</w:t>
      </w:r>
    </w:p>
    <w:p w:rsidR="0033629C" w:rsidRDefault="0033629C" w:rsidP="003362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],</w:t>
      </w:r>
    </w:p>
    <w:p w:rsidR="0033629C" w:rsidRDefault="0033629C" w:rsidP="003362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],</w:t>
      </w:r>
    </w:p>
    <w:p w:rsidR="0033629C" w:rsidRDefault="0033629C" w:rsidP="003362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33629C" w:rsidRDefault="0033629C" w:rsidP="003362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33629C" w:rsidRDefault="0033629C" w:rsidP="003362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33629C" w:rsidRDefault="0033629C" w:rsidP="003362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33629C" w:rsidRDefault="0033629C" w:rsidP="003362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33629C" w:rsidRDefault="0033629C" w:rsidP="003362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2 (70%)</w:t>
      </w:r>
    </w:p>
    <w:p w:rsidR="0033629C" w:rsidRDefault="0033629C" w:rsidP="0033629C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85.7143,914.2857];</w:t>
      </w:r>
    </w:p>
    <w:p w:rsidR="0033629C" w:rsidRDefault="0033629C" w:rsidP="0033629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33629C" w:rsidRPr="0033629C" w:rsidRDefault="0033629C" w:rsidP="0033629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3 Data:</w:t>
      </w:r>
    </w:p>
    <w:p w:rsidR="0033629C" w:rsidRDefault="0033629C" w:rsidP="003362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33629C" w:rsidRDefault="0033629C" w:rsidP="003362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33629C" w:rsidRDefault="0033629C" w:rsidP="003362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33629C" w:rsidRDefault="0033629C" w:rsidP="003362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33629C" w:rsidRDefault="0033629C" w:rsidP="003362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33629C" w:rsidRDefault="0033629C" w:rsidP="003362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33629C" w:rsidRDefault="0033629C" w:rsidP="003362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33629C" w:rsidRDefault="0033629C" w:rsidP="003362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33629C" w:rsidRDefault="0033629C" w:rsidP="003362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33629C" w:rsidRDefault="0033629C" w:rsidP="003362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33629C" w:rsidRDefault="0033629C" w:rsidP="003362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33629C" w:rsidRDefault="0033629C" w:rsidP="003362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33629C" w:rsidRDefault="0033629C" w:rsidP="003362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33629C" w:rsidRDefault="0033629C" w:rsidP="003362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33629C" w:rsidRDefault="0033629C" w:rsidP="003362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33629C" w:rsidRDefault="0033629C" w:rsidP="003362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33629C" w:rsidRDefault="0033629C" w:rsidP="003362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33629C" w:rsidRDefault="0033629C" w:rsidP="003362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33629C" w:rsidRDefault="0033629C" w:rsidP="003362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33629C" w:rsidRDefault="0033629C" w:rsidP="003362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33629C" w:rsidRDefault="0033629C" w:rsidP="003362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33629C" w:rsidRDefault="0033629C" w:rsidP="003362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33629C" w:rsidRDefault="0033629C" w:rsidP="003362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33629C" w:rsidRDefault="0033629C" w:rsidP="003362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33629C" w:rsidRDefault="0033629C" w:rsidP="003362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33629C" w:rsidRDefault="0033629C" w:rsidP="003362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33629C" w:rsidRDefault="0033629C" w:rsidP="003362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33629C" w:rsidRDefault="0033629C" w:rsidP="003362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33629C" w:rsidRDefault="0033629C" w:rsidP="003362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2</w:t>
      </w:r>
    </w:p>
    <w:p w:rsidR="0033629C" w:rsidRDefault="0033629C" w:rsidP="003362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16.0000,100.1600,100.0016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33629C" w:rsidRDefault="0033629C" w:rsidP="003362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33629C" w:rsidRDefault="0033629C" w:rsidP="003362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],</w:t>
      </w:r>
    </w:p>
    <w:p w:rsidR="0033629C" w:rsidRDefault="0033629C" w:rsidP="003362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],</w:t>
      </w:r>
    </w:p>
    <w:p w:rsidR="0033629C" w:rsidRDefault="0033629C" w:rsidP="003362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],</w:t>
      </w:r>
    </w:p>
    <w:p w:rsidR="0033629C" w:rsidRDefault="0033629C" w:rsidP="003362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],</w:t>
      </w:r>
    </w:p>
    <w:p w:rsidR="0033629C" w:rsidRDefault="0033629C" w:rsidP="003362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],</w:t>
      </w:r>
    </w:p>
    <w:p w:rsidR="0033629C" w:rsidRDefault="0033629C" w:rsidP="003362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],</w:t>
      </w:r>
    </w:p>
    <w:p w:rsidR="0033629C" w:rsidRDefault="0033629C" w:rsidP="003362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],</w:t>
      </w:r>
    </w:p>
    <w:p w:rsidR="0033629C" w:rsidRDefault="0033629C" w:rsidP="003362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],</w:t>
      </w:r>
    </w:p>
    <w:p w:rsidR="0033629C" w:rsidRDefault="0033629C" w:rsidP="003362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33629C" w:rsidRDefault="0033629C" w:rsidP="003362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33629C" w:rsidRDefault="0033629C" w:rsidP="003362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33629C" w:rsidRDefault="0033629C" w:rsidP="003362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33629C" w:rsidRDefault="0033629C" w:rsidP="003362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33629C" w:rsidRDefault="0033629C" w:rsidP="003362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2 (70%)</w:t>
      </w:r>
    </w:p>
    <w:p w:rsidR="0033629C" w:rsidRDefault="0033629C" w:rsidP="0033629C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85.7143,914.2857];</w:t>
      </w:r>
    </w:p>
    <w:p w:rsidR="0033629C" w:rsidRDefault="0033629C" w:rsidP="00C7682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C76829" w:rsidRPr="0033629C" w:rsidRDefault="0033629C" w:rsidP="00C7682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4 Data: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2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16.0000,100.1600,100.0016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,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,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,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,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,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,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,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,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E71B9" w:rsidRDefault="00BE71B9" w:rsidP="00BE71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2 (70%)</w:t>
      </w:r>
    </w:p>
    <w:p w:rsidR="00BE71B9" w:rsidRDefault="00BE71B9" w:rsidP="00BE71B9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85.7143,914.2857];</w:t>
      </w:r>
    </w:p>
    <w:p w:rsidR="00C76829" w:rsidRDefault="00C76829" w:rsidP="00C76829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C76829" w:rsidRDefault="00C76829" w:rsidP="00C76829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C76829" w:rsidRPr="001451B3" w:rsidRDefault="00C76829" w:rsidP="00C76829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</w:t>
      </w:r>
      <w:r w:rsidR="00BE71B9">
        <w:rPr>
          <w:rFonts w:ascii="Times New Roman" w:hAnsi="Times New Roman" w:cs="Times New Roman"/>
          <w:b/>
          <w:color w:val="FF0000"/>
        </w:rPr>
        <w:t>nstance-12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BE71B9">
        <w:rPr>
          <w:rFonts w:ascii="Times New Roman" w:hAnsi="Times New Roman" w:cs="Times New Roman"/>
          <w:color w:val="FF0000"/>
        </w:rPr>
        <w:t xml:space="preserve"> TAS1C2</w:t>
      </w:r>
      <w:r>
        <w:rPr>
          <w:rFonts w:ascii="Times New Roman" w:hAnsi="Times New Roman" w:cs="Times New Roman"/>
          <w:color w:val="FF0000"/>
        </w:rPr>
        <w:t>D3</w:t>
      </w:r>
      <w:r w:rsidRPr="001C684C">
        <w:rPr>
          <w:rFonts w:ascii="Times New Roman" w:hAnsi="Times New Roman" w:cs="Times New Roman"/>
          <w:color w:val="FF0000"/>
        </w:rPr>
        <w:t xml:space="preserve"> (Test Assembly Setup-Profile_1 Ca</w:t>
      </w:r>
      <w:r w:rsidR="00BE71B9">
        <w:rPr>
          <w:rFonts w:ascii="Times New Roman" w:hAnsi="Times New Roman" w:cs="Times New Roman"/>
          <w:color w:val="FF0000"/>
        </w:rPr>
        <w:t>pacity-Profile_2</w:t>
      </w:r>
      <w:r>
        <w:rPr>
          <w:rFonts w:ascii="Times New Roman" w:hAnsi="Times New Roman" w:cs="Times New Roman"/>
          <w:color w:val="FF0000"/>
        </w:rPr>
        <w:t xml:space="preserve"> Demand-Series_3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B77C64" w:rsidRPr="00C83AA2" w:rsidRDefault="00B77C64" w:rsidP="00B77C6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1 Data:</w:t>
      </w:r>
    </w:p>
    <w:p w:rsidR="00B77C64" w:rsidRDefault="00B77C64" w:rsidP="00B77C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B77C64" w:rsidRDefault="00B77C64" w:rsidP="00B77C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B77C64" w:rsidRDefault="00B77C64" w:rsidP="00B77C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B77C64" w:rsidRDefault="00B77C64" w:rsidP="00B77C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B77C64" w:rsidRDefault="00B77C64" w:rsidP="00B77C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B77C64" w:rsidRDefault="00B77C64" w:rsidP="00B77C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B77C64" w:rsidRDefault="00B77C64" w:rsidP="00B77C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B77C64" w:rsidRDefault="00B77C64" w:rsidP="00B77C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B77C64" w:rsidRDefault="00B77C64" w:rsidP="00B77C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B77C64" w:rsidRDefault="00B77C64" w:rsidP="00B77C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B77C64" w:rsidRDefault="00B77C64" w:rsidP="00B77C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B77C64" w:rsidRDefault="00B77C64" w:rsidP="00B77C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B77C64" w:rsidRDefault="00B77C64" w:rsidP="00B77C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B77C64" w:rsidRDefault="00B77C64" w:rsidP="00B77C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B77C64" w:rsidRDefault="00B77C64" w:rsidP="00B77C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B77C64" w:rsidRDefault="00B77C64" w:rsidP="00B77C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B77C64" w:rsidRDefault="00B77C64" w:rsidP="00B77C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B77C64" w:rsidRDefault="00B77C64" w:rsidP="00B77C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77C64" w:rsidRDefault="00B77C64" w:rsidP="00B77C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B77C64" w:rsidRDefault="00B77C64" w:rsidP="00B77C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B77C64" w:rsidRDefault="00B77C64" w:rsidP="00B77C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B77C64" w:rsidRDefault="00B77C64" w:rsidP="00B77C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B77C64" w:rsidRDefault="00B77C64" w:rsidP="00B77C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B77C64" w:rsidRDefault="00B77C64" w:rsidP="00B77C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B77C64" w:rsidRDefault="00B77C64" w:rsidP="00B77C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B77C64" w:rsidRDefault="00B77C64" w:rsidP="00B77C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77C64" w:rsidRDefault="00B77C64" w:rsidP="00B77C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77C64" w:rsidRDefault="00B77C64" w:rsidP="00B77C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3</w:t>
      </w:r>
    </w:p>
    <w:p w:rsidR="00B77C64" w:rsidRDefault="00B77C64" w:rsidP="00B77C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49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B77C64" w:rsidRDefault="00B77C64" w:rsidP="00B77C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B77C64" w:rsidRDefault="00B77C64" w:rsidP="00B77C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],</w:t>
      </w:r>
    </w:p>
    <w:p w:rsidR="00B77C64" w:rsidRDefault="00B77C64" w:rsidP="00B77C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],</w:t>
      </w:r>
    </w:p>
    <w:p w:rsidR="00B77C64" w:rsidRDefault="00B77C64" w:rsidP="00B77C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],</w:t>
      </w:r>
    </w:p>
    <w:p w:rsidR="00B77C64" w:rsidRDefault="00B77C64" w:rsidP="00B77C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],</w:t>
      </w:r>
    </w:p>
    <w:p w:rsidR="00B77C64" w:rsidRDefault="00B77C64" w:rsidP="00B77C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],</w:t>
      </w:r>
    </w:p>
    <w:p w:rsidR="00B77C64" w:rsidRDefault="00B77C64" w:rsidP="00B77C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],</w:t>
      </w:r>
    </w:p>
    <w:p w:rsidR="00B77C64" w:rsidRDefault="00B77C64" w:rsidP="00B77C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],</w:t>
      </w:r>
    </w:p>
    <w:p w:rsidR="00B77C64" w:rsidRDefault="00B77C64" w:rsidP="00B77C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],</w:t>
      </w:r>
    </w:p>
    <w:p w:rsidR="00B77C64" w:rsidRDefault="00B77C64" w:rsidP="00B77C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B77C64" w:rsidRDefault="00B77C64" w:rsidP="00B77C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B77C64" w:rsidRDefault="00B77C64" w:rsidP="00B77C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B77C64" w:rsidRDefault="00B77C64" w:rsidP="00B77C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B77C64" w:rsidRDefault="00B77C64" w:rsidP="00B77C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77C64" w:rsidRDefault="00B77C64" w:rsidP="00B77C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2 (70%)</w:t>
      </w:r>
    </w:p>
    <w:p w:rsidR="00B77C64" w:rsidRDefault="00B77C64" w:rsidP="00B77C64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85.7143,914.2857];</w:t>
      </w:r>
    </w:p>
    <w:p w:rsidR="00B77C64" w:rsidRDefault="00B77C64" w:rsidP="0054370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543705" w:rsidRPr="00C83AA2" w:rsidRDefault="00543705" w:rsidP="0054370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2 Data:</w:t>
      </w:r>
    </w:p>
    <w:p w:rsidR="00543705" w:rsidRDefault="00543705" w:rsidP="005437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543705" w:rsidRDefault="00543705" w:rsidP="005437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543705" w:rsidRDefault="00543705" w:rsidP="005437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543705" w:rsidRDefault="00543705" w:rsidP="005437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543705" w:rsidRDefault="00543705" w:rsidP="005437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543705" w:rsidRDefault="00543705" w:rsidP="005437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543705" w:rsidRDefault="00543705" w:rsidP="005437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543705" w:rsidRDefault="00543705" w:rsidP="005437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543705" w:rsidRDefault="00543705" w:rsidP="005437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543705" w:rsidRDefault="00543705" w:rsidP="005437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543705" w:rsidRDefault="00543705" w:rsidP="005437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543705" w:rsidRDefault="00543705" w:rsidP="005437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543705" w:rsidRDefault="00543705" w:rsidP="005437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543705" w:rsidRDefault="00543705" w:rsidP="005437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543705" w:rsidRDefault="00543705" w:rsidP="005437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543705" w:rsidRDefault="00543705" w:rsidP="005437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543705" w:rsidRDefault="00543705" w:rsidP="005437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543705" w:rsidRDefault="00543705" w:rsidP="005437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543705" w:rsidRDefault="00543705" w:rsidP="005437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543705" w:rsidRDefault="00543705" w:rsidP="005437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543705" w:rsidRDefault="00543705" w:rsidP="005437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543705" w:rsidRDefault="00543705" w:rsidP="005437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543705" w:rsidRDefault="00543705" w:rsidP="005437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543705" w:rsidRDefault="00543705" w:rsidP="005437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543705" w:rsidRDefault="00543705" w:rsidP="005437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543705" w:rsidRDefault="00543705" w:rsidP="005437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543705" w:rsidRDefault="00543705" w:rsidP="005437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543705" w:rsidRDefault="00543705" w:rsidP="005437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543705" w:rsidRDefault="00543705" w:rsidP="005437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3</w:t>
      </w:r>
    </w:p>
    <w:p w:rsidR="00543705" w:rsidRDefault="00543705" w:rsidP="005437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49.0000,100.49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543705" w:rsidRDefault="00543705" w:rsidP="005437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543705" w:rsidRDefault="00543705" w:rsidP="005437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],</w:t>
      </w:r>
    </w:p>
    <w:p w:rsidR="00543705" w:rsidRDefault="00543705" w:rsidP="005437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],</w:t>
      </w:r>
    </w:p>
    <w:p w:rsidR="00543705" w:rsidRDefault="00543705" w:rsidP="005437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],</w:t>
      </w:r>
    </w:p>
    <w:p w:rsidR="00543705" w:rsidRDefault="00543705" w:rsidP="005437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lastRenderedPageBreak/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],</w:t>
      </w:r>
    </w:p>
    <w:p w:rsidR="00543705" w:rsidRDefault="00543705" w:rsidP="005437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],</w:t>
      </w:r>
    </w:p>
    <w:p w:rsidR="00543705" w:rsidRDefault="00543705" w:rsidP="005437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],</w:t>
      </w:r>
    </w:p>
    <w:p w:rsidR="00543705" w:rsidRDefault="00543705" w:rsidP="005437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],</w:t>
      </w:r>
    </w:p>
    <w:p w:rsidR="00543705" w:rsidRDefault="00543705" w:rsidP="005437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],</w:t>
      </w:r>
    </w:p>
    <w:p w:rsidR="00543705" w:rsidRDefault="00543705" w:rsidP="005437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543705" w:rsidRDefault="00543705" w:rsidP="005437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543705" w:rsidRDefault="00543705" w:rsidP="005437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543705" w:rsidRDefault="00543705" w:rsidP="005437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543705" w:rsidRDefault="00543705" w:rsidP="005437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543705" w:rsidRDefault="00543705" w:rsidP="005437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2 (70%)</w:t>
      </w:r>
    </w:p>
    <w:p w:rsidR="00543705" w:rsidRDefault="00543705" w:rsidP="00543705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85.7143,914.2857];</w:t>
      </w:r>
    </w:p>
    <w:p w:rsidR="00543705" w:rsidRDefault="00543705" w:rsidP="00EE0C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EE0C44" w:rsidRPr="00C83AA2" w:rsidRDefault="00EE0C44" w:rsidP="00EE0C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3 Data:</w:t>
      </w:r>
    </w:p>
    <w:p w:rsidR="00EE0C44" w:rsidRDefault="00EE0C44" w:rsidP="00EE0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EE0C44" w:rsidRDefault="00EE0C44" w:rsidP="00EE0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EE0C44" w:rsidRDefault="00EE0C44" w:rsidP="00EE0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EE0C44" w:rsidRDefault="00EE0C44" w:rsidP="00EE0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EE0C44" w:rsidRDefault="00EE0C44" w:rsidP="00EE0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EE0C44" w:rsidRDefault="00EE0C44" w:rsidP="00EE0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EE0C44" w:rsidRDefault="00EE0C44" w:rsidP="00EE0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EE0C44" w:rsidRDefault="00EE0C44" w:rsidP="00EE0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EE0C44" w:rsidRDefault="00EE0C44" w:rsidP="00EE0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EE0C44" w:rsidRDefault="00EE0C44" w:rsidP="00EE0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EE0C44" w:rsidRDefault="00EE0C44" w:rsidP="00EE0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EE0C44" w:rsidRDefault="00EE0C44" w:rsidP="00EE0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EE0C44" w:rsidRDefault="00EE0C44" w:rsidP="00EE0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EE0C44" w:rsidRDefault="00EE0C44" w:rsidP="00EE0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EE0C44" w:rsidRDefault="00EE0C44" w:rsidP="00EE0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EE0C44" w:rsidRDefault="00EE0C44" w:rsidP="00EE0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EE0C44" w:rsidRDefault="00EE0C44" w:rsidP="00EE0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EE0C44" w:rsidRDefault="00EE0C44" w:rsidP="00EE0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EE0C44" w:rsidRDefault="00EE0C44" w:rsidP="00EE0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EE0C44" w:rsidRDefault="00EE0C44" w:rsidP="00EE0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EE0C44" w:rsidRDefault="00EE0C44" w:rsidP="00EE0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EE0C44" w:rsidRDefault="00EE0C44" w:rsidP="00EE0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EE0C44" w:rsidRDefault="00EE0C44" w:rsidP="00EE0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EE0C44" w:rsidRDefault="00EE0C44" w:rsidP="00EE0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EE0C44" w:rsidRDefault="00EE0C44" w:rsidP="00EE0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EE0C44" w:rsidRDefault="00EE0C44" w:rsidP="00EE0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EE0C44" w:rsidRDefault="00EE0C44" w:rsidP="00EE0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EE0C44" w:rsidRDefault="00EE0C44" w:rsidP="00EE0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EE0C44" w:rsidRDefault="00EE0C44" w:rsidP="00EE0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EE0C44" w:rsidRDefault="00EE0C44" w:rsidP="00EE0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3</w:t>
      </w:r>
    </w:p>
    <w:p w:rsidR="00EE0C44" w:rsidRDefault="00EE0C44" w:rsidP="00EE0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49.0000,100.4900,100.0049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EE0C44" w:rsidRDefault="00EE0C44" w:rsidP="00EE0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EE0C44" w:rsidRDefault="00EE0C44" w:rsidP="00EE0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],</w:t>
      </w:r>
    </w:p>
    <w:p w:rsidR="00EE0C44" w:rsidRDefault="00EE0C44" w:rsidP="00EE0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],</w:t>
      </w:r>
    </w:p>
    <w:p w:rsidR="00EE0C44" w:rsidRDefault="00EE0C44" w:rsidP="00EE0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],</w:t>
      </w:r>
    </w:p>
    <w:p w:rsidR="00EE0C44" w:rsidRDefault="00EE0C44" w:rsidP="00EE0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],</w:t>
      </w:r>
    </w:p>
    <w:p w:rsidR="00EE0C44" w:rsidRDefault="00EE0C44" w:rsidP="00EE0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],</w:t>
      </w:r>
    </w:p>
    <w:p w:rsidR="00EE0C44" w:rsidRDefault="00EE0C44" w:rsidP="00EE0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],</w:t>
      </w:r>
    </w:p>
    <w:p w:rsidR="00EE0C44" w:rsidRDefault="00EE0C44" w:rsidP="00EE0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],</w:t>
      </w:r>
    </w:p>
    <w:p w:rsidR="00EE0C44" w:rsidRDefault="00EE0C44" w:rsidP="00EE0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],</w:t>
      </w:r>
    </w:p>
    <w:p w:rsidR="00EE0C44" w:rsidRDefault="00EE0C44" w:rsidP="00EE0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EE0C44" w:rsidRDefault="00EE0C44" w:rsidP="00EE0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lastRenderedPageBreak/>
        <w:t>// Setup Profile - I</w:t>
      </w:r>
    </w:p>
    <w:p w:rsidR="00EE0C44" w:rsidRDefault="00EE0C44" w:rsidP="00EE0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EE0C44" w:rsidRDefault="00EE0C44" w:rsidP="00EE0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EE0C44" w:rsidRDefault="00EE0C44" w:rsidP="00EE0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EE0C44" w:rsidRDefault="00EE0C44" w:rsidP="00EE0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2 (70%)</w:t>
      </w:r>
    </w:p>
    <w:p w:rsidR="00EE0C44" w:rsidRDefault="00EE0C44" w:rsidP="00EE0C44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85.7143,914.2857];</w:t>
      </w:r>
    </w:p>
    <w:p w:rsidR="00EE0C44" w:rsidRDefault="00EE0C44" w:rsidP="00C7682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C76829" w:rsidRPr="00C83AA2" w:rsidRDefault="00C83AA2" w:rsidP="00C7682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4 Data: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3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49.0000,100.4900,100.0049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,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,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,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,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,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,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,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,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E71B9" w:rsidRDefault="00BE71B9" w:rsidP="00BE71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2 (70%)</w:t>
      </w:r>
    </w:p>
    <w:p w:rsidR="00BE71B9" w:rsidRDefault="00BE71B9" w:rsidP="00BE71B9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lastRenderedPageBreak/>
        <w:t>productstagecapacity</w:t>
      </w:r>
      <w:r>
        <w:rPr>
          <w:rFonts w:ascii="Consolas" w:hAnsi="Consolas" w:cs="Consolas"/>
          <w:color w:val="000000"/>
        </w:rPr>
        <w:t xml:space="preserve"> = [157.1429,485.7143,914.2857];</w:t>
      </w:r>
    </w:p>
    <w:p w:rsidR="00C76829" w:rsidRDefault="00C76829" w:rsidP="00C76829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C76829" w:rsidRDefault="00C76829" w:rsidP="00C76829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C76829" w:rsidRPr="001451B3" w:rsidRDefault="00BE71B9" w:rsidP="00C76829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13</w:t>
      </w:r>
      <w:r w:rsidR="00C76829"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AS1C2</w:t>
      </w:r>
      <w:r w:rsidR="00C76829">
        <w:rPr>
          <w:rFonts w:ascii="Times New Roman" w:hAnsi="Times New Roman" w:cs="Times New Roman"/>
          <w:color w:val="FF0000"/>
        </w:rPr>
        <w:t>D4</w:t>
      </w:r>
      <w:r w:rsidR="00C76829" w:rsidRPr="001C684C">
        <w:rPr>
          <w:rFonts w:ascii="Times New Roman" w:hAnsi="Times New Roman" w:cs="Times New Roman"/>
          <w:color w:val="FF0000"/>
        </w:rPr>
        <w:t xml:space="preserve"> (Test Assembly Setup-Profile_1 Ca</w:t>
      </w:r>
      <w:r>
        <w:rPr>
          <w:rFonts w:ascii="Times New Roman" w:hAnsi="Times New Roman" w:cs="Times New Roman"/>
          <w:color w:val="FF0000"/>
        </w:rPr>
        <w:t>pacity-Profile_2</w:t>
      </w:r>
      <w:r w:rsidR="00C76829">
        <w:rPr>
          <w:rFonts w:ascii="Times New Roman" w:hAnsi="Times New Roman" w:cs="Times New Roman"/>
          <w:color w:val="FF0000"/>
        </w:rPr>
        <w:t xml:space="preserve"> Demand-Series_4</w:t>
      </w:r>
      <w:r w:rsidR="00C76829" w:rsidRPr="001C684C">
        <w:rPr>
          <w:rFonts w:ascii="Times New Roman" w:hAnsi="Times New Roman" w:cs="Times New Roman"/>
          <w:color w:val="FF0000"/>
        </w:rPr>
        <w:t>)</w:t>
      </w:r>
    </w:p>
    <w:p w:rsidR="00CE63F5" w:rsidRPr="00C83AA2" w:rsidRDefault="00CE63F5" w:rsidP="00CE63F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1 Data:</w:t>
      </w:r>
    </w:p>
    <w:p w:rsidR="00CE63F5" w:rsidRDefault="00CE63F5" w:rsidP="00CE63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CE63F5" w:rsidRDefault="00CE63F5" w:rsidP="00CE63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CE63F5" w:rsidRDefault="00CE63F5" w:rsidP="00CE63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CE63F5" w:rsidRDefault="00CE63F5" w:rsidP="00CE63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CE63F5" w:rsidRDefault="00CE63F5" w:rsidP="00CE63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CE63F5" w:rsidRDefault="00CE63F5" w:rsidP="00CE63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CE63F5" w:rsidRDefault="00CE63F5" w:rsidP="00CE63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CE63F5" w:rsidRDefault="00CE63F5" w:rsidP="00CE63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CE63F5" w:rsidRDefault="00CE63F5" w:rsidP="00CE63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CE63F5" w:rsidRDefault="00CE63F5" w:rsidP="00CE63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CE63F5" w:rsidRDefault="00CE63F5" w:rsidP="00CE63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CE63F5" w:rsidRDefault="00CE63F5" w:rsidP="00CE63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CE63F5" w:rsidRDefault="00CE63F5" w:rsidP="00CE63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CE63F5" w:rsidRDefault="00CE63F5" w:rsidP="00CE63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CE63F5" w:rsidRDefault="00CE63F5" w:rsidP="00CE63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CE63F5" w:rsidRDefault="00CE63F5" w:rsidP="00CE63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CE63F5" w:rsidRDefault="00CE63F5" w:rsidP="00CE63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CE63F5" w:rsidRDefault="00CE63F5" w:rsidP="00CE63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E63F5" w:rsidRDefault="00CE63F5" w:rsidP="00CE63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CE63F5" w:rsidRDefault="00CE63F5" w:rsidP="00CE63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CE63F5" w:rsidRDefault="00CE63F5" w:rsidP="00CE63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CE63F5" w:rsidRDefault="00CE63F5" w:rsidP="00CE63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CE63F5" w:rsidRDefault="00CE63F5" w:rsidP="00CE63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CE63F5" w:rsidRDefault="00CE63F5" w:rsidP="00CE63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CE63F5" w:rsidRDefault="00CE63F5" w:rsidP="00CE63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CE63F5" w:rsidRDefault="00CE63F5" w:rsidP="00CE63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E63F5" w:rsidRDefault="00CE63F5" w:rsidP="00CE63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4</w:t>
      </w:r>
    </w:p>
    <w:p w:rsidR="00CE63F5" w:rsidRDefault="00CE63F5" w:rsidP="00CE63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2.25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CE63F5" w:rsidRDefault="00CE63F5" w:rsidP="00CE63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CE63F5" w:rsidRDefault="00CE63F5" w:rsidP="00CE63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],</w:t>
      </w:r>
    </w:p>
    <w:p w:rsidR="00CE63F5" w:rsidRDefault="00CE63F5" w:rsidP="00CE63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],</w:t>
      </w:r>
    </w:p>
    <w:p w:rsidR="00CE63F5" w:rsidRDefault="00CE63F5" w:rsidP="00CE63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],</w:t>
      </w:r>
    </w:p>
    <w:p w:rsidR="00CE63F5" w:rsidRDefault="00CE63F5" w:rsidP="00CE63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],</w:t>
      </w:r>
    </w:p>
    <w:p w:rsidR="00CE63F5" w:rsidRDefault="00CE63F5" w:rsidP="00CE63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],</w:t>
      </w:r>
    </w:p>
    <w:p w:rsidR="00CE63F5" w:rsidRDefault="00CE63F5" w:rsidP="00CE63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],</w:t>
      </w:r>
    </w:p>
    <w:p w:rsidR="00CE63F5" w:rsidRDefault="00CE63F5" w:rsidP="00CE63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],</w:t>
      </w:r>
    </w:p>
    <w:p w:rsidR="00CE63F5" w:rsidRDefault="00CE63F5" w:rsidP="00CE63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],</w:t>
      </w:r>
    </w:p>
    <w:p w:rsidR="00CE63F5" w:rsidRDefault="00CE63F5" w:rsidP="00CE63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CE63F5" w:rsidRDefault="00CE63F5" w:rsidP="00CE63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CE63F5" w:rsidRDefault="00CE63F5" w:rsidP="00CE63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CE63F5" w:rsidRDefault="00CE63F5" w:rsidP="00CE63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CE63F5" w:rsidRDefault="00CE63F5" w:rsidP="00CE63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E63F5" w:rsidRDefault="00CE63F5" w:rsidP="00CE63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2 (70%)</w:t>
      </w:r>
    </w:p>
    <w:p w:rsidR="00CE63F5" w:rsidRDefault="00CE63F5" w:rsidP="00CE63F5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85.7143,914.2857];</w:t>
      </w:r>
    </w:p>
    <w:p w:rsidR="00CE63F5" w:rsidRDefault="00CE63F5" w:rsidP="00CE63F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CE63F5" w:rsidRPr="00C83AA2" w:rsidRDefault="00CE63F5" w:rsidP="00CE63F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2 Data:</w:t>
      </w:r>
    </w:p>
    <w:p w:rsidR="00CE63F5" w:rsidRDefault="00CE63F5" w:rsidP="00CE63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CE63F5" w:rsidRDefault="00CE63F5" w:rsidP="00CE63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CE63F5" w:rsidRDefault="00CE63F5" w:rsidP="00CE63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CE63F5" w:rsidRDefault="00CE63F5" w:rsidP="00CE63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CE63F5" w:rsidRDefault="00CE63F5" w:rsidP="00CE63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CE63F5" w:rsidRDefault="00CE63F5" w:rsidP="00CE63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CE63F5" w:rsidRDefault="00CE63F5" w:rsidP="00CE63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CE63F5" w:rsidRDefault="00CE63F5" w:rsidP="00CE63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CE63F5" w:rsidRDefault="00CE63F5" w:rsidP="00CE63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CE63F5" w:rsidRDefault="00CE63F5" w:rsidP="00CE63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CE63F5" w:rsidRDefault="00CE63F5" w:rsidP="00CE63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CE63F5" w:rsidRDefault="00CE63F5" w:rsidP="00CE63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CE63F5" w:rsidRDefault="00CE63F5" w:rsidP="00CE63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CE63F5" w:rsidRDefault="00CE63F5" w:rsidP="00CE63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CE63F5" w:rsidRDefault="00CE63F5" w:rsidP="00CE63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CE63F5" w:rsidRDefault="00CE63F5" w:rsidP="00CE63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CE63F5" w:rsidRDefault="00CE63F5" w:rsidP="00CE63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CE63F5" w:rsidRDefault="00CE63F5" w:rsidP="00CE63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CE63F5" w:rsidRDefault="00CE63F5" w:rsidP="00CE63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E63F5" w:rsidRDefault="00CE63F5" w:rsidP="00CE63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CE63F5" w:rsidRDefault="00CE63F5" w:rsidP="00CE63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CE63F5" w:rsidRDefault="00CE63F5" w:rsidP="00CE63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CE63F5" w:rsidRDefault="00CE63F5" w:rsidP="00CE63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CE63F5" w:rsidRDefault="00CE63F5" w:rsidP="00CE63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CE63F5" w:rsidRDefault="00CE63F5" w:rsidP="00CE63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CE63F5" w:rsidRDefault="00CE63F5" w:rsidP="00CE63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CE63F5" w:rsidRDefault="00CE63F5" w:rsidP="00CE63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E63F5" w:rsidRDefault="00CE63F5" w:rsidP="00CE63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4</w:t>
      </w:r>
    </w:p>
    <w:p w:rsidR="00CE63F5" w:rsidRDefault="00CE63F5" w:rsidP="00CE63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2.2500,100.0506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CE63F5" w:rsidRDefault="00CE63F5" w:rsidP="00CE63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CE63F5" w:rsidRDefault="00CE63F5" w:rsidP="00CE63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],</w:t>
      </w:r>
    </w:p>
    <w:p w:rsidR="00CE63F5" w:rsidRDefault="00CE63F5" w:rsidP="00CE63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],</w:t>
      </w:r>
    </w:p>
    <w:p w:rsidR="00CE63F5" w:rsidRDefault="00CE63F5" w:rsidP="00CE63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],</w:t>
      </w:r>
    </w:p>
    <w:p w:rsidR="00CE63F5" w:rsidRDefault="00CE63F5" w:rsidP="00CE63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],</w:t>
      </w:r>
    </w:p>
    <w:p w:rsidR="00CE63F5" w:rsidRDefault="00CE63F5" w:rsidP="00CE63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],</w:t>
      </w:r>
    </w:p>
    <w:p w:rsidR="00CE63F5" w:rsidRDefault="00CE63F5" w:rsidP="00CE63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],</w:t>
      </w:r>
    </w:p>
    <w:p w:rsidR="00CE63F5" w:rsidRDefault="00CE63F5" w:rsidP="00CE63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],</w:t>
      </w:r>
    </w:p>
    <w:p w:rsidR="00CE63F5" w:rsidRDefault="00CE63F5" w:rsidP="00CE63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],</w:t>
      </w:r>
    </w:p>
    <w:p w:rsidR="00CE63F5" w:rsidRDefault="00CE63F5" w:rsidP="00CE63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CE63F5" w:rsidRDefault="00CE63F5" w:rsidP="00CE63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CE63F5" w:rsidRDefault="00CE63F5" w:rsidP="00CE63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CE63F5" w:rsidRDefault="00CE63F5" w:rsidP="00CE63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CE63F5" w:rsidRDefault="00CE63F5" w:rsidP="00CE63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E63F5" w:rsidRDefault="00CE63F5" w:rsidP="00CE63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2 (70%)</w:t>
      </w:r>
    </w:p>
    <w:p w:rsidR="00CE63F5" w:rsidRDefault="00CE63F5" w:rsidP="00CE63F5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85.7143,914.2857];</w:t>
      </w:r>
    </w:p>
    <w:p w:rsidR="00CE63F5" w:rsidRDefault="00CE63F5" w:rsidP="00311A1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311A16" w:rsidRPr="00C83AA2" w:rsidRDefault="00311A16" w:rsidP="00311A1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3 Data:</w:t>
      </w:r>
    </w:p>
    <w:p w:rsidR="00311A16" w:rsidRDefault="00311A16" w:rsidP="00311A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311A16" w:rsidRDefault="00311A16" w:rsidP="00311A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311A16" w:rsidRDefault="00311A16" w:rsidP="00311A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311A16" w:rsidRDefault="00311A16" w:rsidP="00311A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311A16" w:rsidRDefault="00311A16" w:rsidP="00311A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311A16" w:rsidRDefault="00311A16" w:rsidP="00311A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311A16" w:rsidRDefault="00311A16" w:rsidP="00311A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311A16" w:rsidRDefault="00311A16" w:rsidP="00311A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311A16" w:rsidRDefault="00311A16" w:rsidP="00311A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311A16" w:rsidRDefault="00311A16" w:rsidP="00311A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311A16" w:rsidRDefault="00311A16" w:rsidP="00311A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311A16" w:rsidRDefault="00311A16" w:rsidP="00311A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311A16" w:rsidRDefault="00311A16" w:rsidP="00311A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311A16" w:rsidRDefault="00311A16" w:rsidP="00311A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311A16" w:rsidRDefault="00311A16" w:rsidP="00311A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311A16" w:rsidRDefault="00311A16" w:rsidP="00311A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311A16" w:rsidRDefault="00311A16" w:rsidP="00311A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311A16" w:rsidRDefault="00311A16" w:rsidP="00311A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311A16" w:rsidRDefault="00311A16" w:rsidP="00311A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311A16" w:rsidRDefault="00311A16" w:rsidP="00311A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311A16" w:rsidRDefault="00311A16" w:rsidP="00311A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311A16" w:rsidRDefault="00311A16" w:rsidP="00311A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311A16" w:rsidRDefault="00311A16" w:rsidP="00311A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311A16" w:rsidRDefault="00311A16" w:rsidP="00311A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311A16" w:rsidRDefault="00311A16" w:rsidP="00311A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311A16" w:rsidRDefault="00311A16" w:rsidP="00311A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311A16" w:rsidRDefault="00311A16" w:rsidP="00311A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311A16" w:rsidRDefault="00311A16" w:rsidP="00311A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311A16" w:rsidRDefault="00311A16" w:rsidP="00311A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4</w:t>
      </w:r>
    </w:p>
    <w:p w:rsidR="00311A16" w:rsidRDefault="00311A16" w:rsidP="00311A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2.2500,100.0506,100.0011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311A16" w:rsidRDefault="00311A16" w:rsidP="00311A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311A16" w:rsidRDefault="00311A16" w:rsidP="00311A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],</w:t>
      </w:r>
    </w:p>
    <w:p w:rsidR="00311A16" w:rsidRDefault="00311A16" w:rsidP="00311A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],</w:t>
      </w:r>
    </w:p>
    <w:p w:rsidR="00311A16" w:rsidRDefault="00311A16" w:rsidP="00311A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],</w:t>
      </w:r>
    </w:p>
    <w:p w:rsidR="00311A16" w:rsidRDefault="00311A16" w:rsidP="00311A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],</w:t>
      </w:r>
    </w:p>
    <w:p w:rsidR="00311A16" w:rsidRDefault="00311A16" w:rsidP="00311A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],</w:t>
      </w:r>
    </w:p>
    <w:p w:rsidR="00311A16" w:rsidRDefault="00311A16" w:rsidP="00311A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],</w:t>
      </w:r>
    </w:p>
    <w:p w:rsidR="00311A16" w:rsidRDefault="00311A16" w:rsidP="00311A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],</w:t>
      </w:r>
    </w:p>
    <w:p w:rsidR="00311A16" w:rsidRDefault="00311A16" w:rsidP="00311A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],</w:t>
      </w:r>
    </w:p>
    <w:p w:rsidR="00311A16" w:rsidRDefault="00311A16" w:rsidP="00311A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311A16" w:rsidRDefault="00311A16" w:rsidP="00311A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311A16" w:rsidRDefault="00311A16" w:rsidP="00311A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311A16" w:rsidRDefault="00311A16" w:rsidP="00311A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311A16" w:rsidRDefault="00311A16" w:rsidP="00311A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311A16" w:rsidRDefault="00311A16" w:rsidP="00311A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2 (70%)</w:t>
      </w:r>
    </w:p>
    <w:p w:rsidR="00311A16" w:rsidRDefault="00311A16" w:rsidP="00311A16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85.7143,914.2857];</w:t>
      </w:r>
    </w:p>
    <w:p w:rsidR="00311A16" w:rsidRDefault="00311A16" w:rsidP="00311A1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311A16" w:rsidRPr="00C83AA2" w:rsidRDefault="00311A16" w:rsidP="00311A1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4 Data: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4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2.2500,100.0506,100.0011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,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,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,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,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,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,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,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,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E71B9" w:rsidRDefault="00BE71B9" w:rsidP="00BE71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2 (70%)</w:t>
      </w:r>
    </w:p>
    <w:p w:rsidR="00BE71B9" w:rsidRDefault="00BE71B9" w:rsidP="00BE71B9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85.7143,914.2857];</w:t>
      </w:r>
    </w:p>
    <w:p w:rsidR="00C76829" w:rsidRDefault="00C76829" w:rsidP="00C76829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C76829" w:rsidRPr="001451B3" w:rsidRDefault="00BE71B9" w:rsidP="00C76829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14</w:t>
      </w:r>
      <w:r w:rsidR="00C76829"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AS1C2</w:t>
      </w:r>
      <w:r w:rsidR="00C76829">
        <w:rPr>
          <w:rFonts w:ascii="Times New Roman" w:hAnsi="Times New Roman" w:cs="Times New Roman"/>
          <w:color w:val="FF0000"/>
        </w:rPr>
        <w:t>D5</w:t>
      </w:r>
      <w:r w:rsidR="00C76829" w:rsidRPr="001C684C">
        <w:rPr>
          <w:rFonts w:ascii="Times New Roman" w:hAnsi="Times New Roman" w:cs="Times New Roman"/>
          <w:color w:val="FF0000"/>
        </w:rPr>
        <w:t xml:space="preserve"> (Test Assembly Setup-Profile_1 Ca</w:t>
      </w:r>
      <w:r>
        <w:rPr>
          <w:rFonts w:ascii="Times New Roman" w:hAnsi="Times New Roman" w:cs="Times New Roman"/>
          <w:color w:val="FF0000"/>
        </w:rPr>
        <w:t>pacity-Profile_2</w:t>
      </w:r>
      <w:r w:rsidR="00C76829">
        <w:rPr>
          <w:rFonts w:ascii="Times New Roman" w:hAnsi="Times New Roman" w:cs="Times New Roman"/>
          <w:color w:val="FF0000"/>
        </w:rPr>
        <w:t xml:space="preserve"> Demand-Series_5</w:t>
      </w:r>
      <w:r w:rsidR="00C76829" w:rsidRPr="001C684C">
        <w:rPr>
          <w:rFonts w:ascii="Times New Roman" w:hAnsi="Times New Roman" w:cs="Times New Roman"/>
          <w:color w:val="FF0000"/>
        </w:rPr>
        <w:t>)</w:t>
      </w:r>
    </w:p>
    <w:p w:rsidR="009537EF" w:rsidRPr="00BB45CD" w:rsidRDefault="009537EF" w:rsidP="009537E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1 Data:</w:t>
      </w:r>
    </w:p>
    <w:p w:rsidR="009537EF" w:rsidRDefault="009537EF" w:rsidP="009537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9537EF" w:rsidRDefault="009537EF" w:rsidP="009537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9537EF" w:rsidRDefault="009537EF" w:rsidP="009537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9537EF" w:rsidRDefault="009537EF" w:rsidP="009537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9537EF" w:rsidRDefault="009537EF" w:rsidP="009537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9537EF" w:rsidRDefault="009537EF" w:rsidP="009537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9537EF" w:rsidRDefault="009537EF" w:rsidP="009537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9537EF" w:rsidRDefault="009537EF" w:rsidP="009537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9537EF" w:rsidRDefault="009537EF" w:rsidP="009537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9537EF" w:rsidRDefault="009537EF" w:rsidP="009537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9537EF" w:rsidRDefault="009537EF" w:rsidP="009537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9537EF" w:rsidRDefault="009537EF" w:rsidP="009537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9537EF" w:rsidRDefault="009537EF" w:rsidP="009537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9537EF" w:rsidRDefault="009537EF" w:rsidP="009537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9537EF" w:rsidRDefault="009537EF" w:rsidP="009537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9537EF" w:rsidRDefault="009537EF" w:rsidP="009537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9537EF" w:rsidRDefault="009537EF" w:rsidP="009537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9537EF" w:rsidRDefault="009537EF" w:rsidP="009537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9537EF" w:rsidRDefault="009537EF" w:rsidP="009537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9537EF" w:rsidRDefault="009537EF" w:rsidP="009537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9537EF" w:rsidRDefault="009537EF" w:rsidP="009537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9537EF" w:rsidRDefault="009537EF" w:rsidP="009537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9537EF" w:rsidRDefault="009537EF" w:rsidP="009537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9537EF" w:rsidRDefault="009537EF" w:rsidP="009537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9537EF" w:rsidRDefault="009537EF" w:rsidP="009537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9537EF" w:rsidRDefault="009537EF" w:rsidP="009537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9537EF" w:rsidRDefault="009537EF" w:rsidP="009537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5</w:t>
      </w:r>
    </w:p>
    <w:p w:rsidR="009537EF" w:rsidRDefault="009537EF" w:rsidP="009537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36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9537EF" w:rsidRDefault="009537EF" w:rsidP="009537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9537EF" w:rsidRDefault="009537EF" w:rsidP="009537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],</w:t>
      </w:r>
    </w:p>
    <w:p w:rsidR="009537EF" w:rsidRDefault="009537EF" w:rsidP="009537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],</w:t>
      </w:r>
    </w:p>
    <w:p w:rsidR="009537EF" w:rsidRDefault="009537EF" w:rsidP="009537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],</w:t>
      </w:r>
    </w:p>
    <w:p w:rsidR="009537EF" w:rsidRDefault="009537EF" w:rsidP="009537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],</w:t>
      </w:r>
    </w:p>
    <w:p w:rsidR="009537EF" w:rsidRDefault="009537EF" w:rsidP="009537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],</w:t>
      </w:r>
    </w:p>
    <w:p w:rsidR="009537EF" w:rsidRDefault="009537EF" w:rsidP="009537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],</w:t>
      </w:r>
    </w:p>
    <w:p w:rsidR="009537EF" w:rsidRDefault="009537EF" w:rsidP="009537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],</w:t>
      </w:r>
    </w:p>
    <w:p w:rsidR="009537EF" w:rsidRDefault="009537EF" w:rsidP="009537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],</w:t>
      </w:r>
    </w:p>
    <w:p w:rsidR="009537EF" w:rsidRDefault="009537EF" w:rsidP="009537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9537EF" w:rsidRDefault="009537EF" w:rsidP="009537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9537EF" w:rsidRDefault="009537EF" w:rsidP="009537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9537EF" w:rsidRDefault="009537EF" w:rsidP="009537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9537EF" w:rsidRDefault="009537EF" w:rsidP="009537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9537EF" w:rsidRDefault="009537EF" w:rsidP="009537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2 (70%)</w:t>
      </w:r>
    </w:p>
    <w:p w:rsidR="009537EF" w:rsidRDefault="009537EF" w:rsidP="009537EF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85.7143,914.2857];</w:t>
      </w:r>
    </w:p>
    <w:p w:rsidR="009537EF" w:rsidRDefault="009537EF" w:rsidP="00BB45C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BB45CD" w:rsidRPr="00BB45CD" w:rsidRDefault="00BB45CD" w:rsidP="00BB45C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2 Data:</w:t>
      </w:r>
    </w:p>
    <w:p w:rsidR="00BB45CD" w:rsidRDefault="00BB45CD" w:rsidP="00BB45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BB45CD" w:rsidRDefault="00BB45CD" w:rsidP="00BB45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BB45CD" w:rsidRDefault="00BB45CD" w:rsidP="00BB45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BB45CD" w:rsidRDefault="00BB45CD" w:rsidP="00BB45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BB45CD" w:rsidRDefault="00BB45CD" w:rsidP="00BB45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BB45CD" w:rsidRDefault="00BB45CD" w:rsidP="00BB45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BB45CD" w:rsidRDefault="00BB45CD" w:rsidP="00BB45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BB45CD" w:rsidRDefault="00BB45CD" w:rsidP="00BB45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BB45CD" w:rsidRDefault="00BB45CD" w:rsidP="00BB45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BB45CD" w:rsidRDefault="00BB45CD" w:rsidP="00BB45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BB45CD" w:rsidRDefault="00BB45CD" w:rsidP="00BB45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BB45CD" w:rsidRDefault="00BB45CD" w:rsidP="00BB45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BB45CD" w:rsidRDefault="00BB45CD" w:rsidP="00BB45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BB45CD" w:rsidRDefault="00BB45CD" w:rsidP="00BB45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BB45CD" w:rsidRDefault="00BB45CD" w:rsidP="00BB45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BB45CD" w:rsidRDefault="00BB45CD" w:rsidP="00BB45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BB45CD" w:rsidRDefault="00BB45CD" w:rsidP="00BB45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BB45CD" w:rsidRDefault="00BB45CD" w:rsidP="00BB45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BB45CD" w:rsidRDefault="00BB45CD" w:rsidP="00BB45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B45CD" w:rsidRDefault="00BB45CD" w:rsidP="00BB45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BB45CD" w:rsidRDefault="00BB45CD" w:rsidP="00BB45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BB45CD" w:rsidRDefault="00BB45CD" w:rsidP="00BB45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BB45CD" w:rsidRDefault="00BB45CD" w:rsidP="00BB45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BB45CD" w:rsidRDefault="00BB45CD" w:rsidP="00BB45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BB45CD" w:rsidRDefault="00BB45CD" w:rsidP="00BB45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BB45CD" w:rsidRDefault="00BB45CD" w:rsidP="00BB45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BB45CD" w:rsidRDefault="00BB45CD" w:rsidP="00BB45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B45CD" w:rsidRDefault="00BB45CD" w:rsidP="00BB45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5</w:t>
      </w:r>
    </w:p>
    <w:p w:rsidR="00BB45CD" w:rsidRDefault="00BB45CD" w:rsidP="00BB45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36.0000,100.81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BB45CD" w:rsidRDefault="00BB45CD" w:rsidP="00BB45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BB45CD" w:rsidRDefault="00BB45CD" w:rsidP="00BB45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],</w:t>
      </w:r>
    </w:p>
    <w:p w:rsidR="00BB45CD" w:rsidRDefault="00BB45CD" w:rsidP="00BB45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],</w:t>
      </w:r>
    </w:p>
    <w:p w:rsidR="00BB45CD" w:rsidRDefault="00BB45CD" w:rsidP="00BB45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],</w:t>
      </w:r>
    </w:p>
    <w:p w:rsidR="00BB45CD" w:rsidRDefault="00BB45CD" w:rsidP="00BB45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lastRenderedPageBreak/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],</w:t>
      </w:r>
    </w:p>
    <w:p w:rsidR="00BB45CD" w:rsidRDefault="00BB45CD" w:rsidP="00BB45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],</w:t>
      </w:r>
    </w:p>
    <w:p w:rsidR="00BB45CD" w:rsidRDefault="00BB45CD" w:rsidP="00BB45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],</w:t>
      </w:r>
    </w:p>
    <w:p w:rsidR="00BB45CD" w:rsidRDefault="00BB45CD" w:rsidP="00BB45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],</w:t>
      </w:r>
    </w:p>
    <w:p w:rsidR="00BB45CD" w:rsidRDefault="00BB45CD" w:rsidP="00BB45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],</w:t>
      </w:r>
    </w:p>
    <w:p w:rsidR="00BB45CD" w:rsidRDefault="00BB45CD" w:rsidP="00BB45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BB45CD" w:rsidRDefault="00BB45CD" w:rsidP="00BB45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BB45CD" w:rsidRDefault="00BB45CD" w:rsidP="00BB45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BB45CD" w:rsidRDefault="00BB45CD" w:rsidP="00BB45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BB45CD" w:rsidRDefault="00BB45CD" w:rsidP="00BB45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B45CD" w:rsidRDefault="00BB45CD" w:rsidP="00BB45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2 (70%)</w:t>
      </w:r>
    </w:p>
    <w:p w:rsidR="00BB45CD" w:rsidRDefault="00BB45CD" w:rsidP="00BB45CD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85.7143,914.2857];</w:t>
      </w:r>
    </w:p>
    <w:p w:rsidR="00BB45CD" w:rsidRDefault="00BB45CD" w:rsidP="00BB45C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BB45CD" w:rsidRPr="00BB45CD" w:rsidRDefault="00BB45CD" w:rsidP="00BB45C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3 Data:</w:t>
      </w:r>
    </w:p>
    <w:p w:rsidR="00BB45CD" w:rsidRDefault="00BB45CD" w:rsidP="00BB45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BB45CD" w:rsidRDefault="00BB45CD" w:rsidP="00BB45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BB45CD" w:rsidRDefault="00BB45CD" w:rsidP="00BB45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BB45CD" w:rsidRDefault="00BB45CD" w:rsidP="00BB45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BB45CD" w:rsidRDefault="00BB45CD" w:rsidP="00BB45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BB45CD" w:rsidRDefault="00BB45CD" w:rsidP="00BB45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BB45CD" w:rsidRDefault="00BB45CD" w:rsidP="00BB45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BB45CD" w:rsidRDefault="00BB45CD" w:rsidP="00BB45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BB45CD" w:rsidRDefault="00BB45CD" w:rsidP="00BB45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BB45CD" w:rsidRDefault="00BB45CD" w:rsidP="00BB45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BB45CD" w:rsidRDefault="00BB45CD" w:rsidP="00BB45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BB45CD" w:rsidRDefault="00BB45CD" w:rsidP="00BB45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BB45CD" w:rsidRDefault="00BB45CD" w:rsidP="00BB45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BB45CD" w:rsidRDefault="00BB45CD" w:rsidP="00BB45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BB45CD" w:rsidRDefault="00BB45CD" w:rsidP="00BB45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BB45CD" w:rsidRDefault="00BB45CD" w:rsidP="00BB45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BB45CD" w:rsidRDefault="00BB45CD" w:rsidP="00BB45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BB45CD" w:rsidRDefault="00BB45CD" w:rsidP="00BB45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BB45CD" w:rsidRDefault="00BB45CD" w:rsidP="00BB45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BB45CD" w:rsidRDefault="00BB45CD" w:rsidP="00BB45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B45CD" w:rsidRDefault="00BB45CD" w:rsidP="00BB45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BB45CD" w:rsidRDefault="00BB45CD" w:rsidP="00BB45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BB45CD" w:rsidRDefault="00BB45CD" w:rsidP="00BB45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BB45CD" w:rsidRDefault="00BB45CD" w:rsidP="00BB45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BB45CD" w:rsidRDefault="00BB45CD" w:rsidP="00BB45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BB45CD" w:rsidRDefault="00BB45CD" w:rsidP="00BB45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BB45CD" w:rsidRDefault="00BB45CD" w:rsidP="00BB45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BB45CD" w:rsidRDefault="00BB45CD" w:rsidP="00BB45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B45CD" w:rsidRDefault="00BB45CD" w:rsidP="00BB45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5</w:t>
      </w:r>
    </w:p>
    <w:p w:rsidR="00BB45CD" w:rsidRDefault="00BB45CD" w:rsidP="00BB45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36.0000,100.8100,100.0182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BB45CD" w:rsidRDefault="00BB45CD" w:rsidP="00BB45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BB45CD" w:rsidRDefault="00BB45CD" w:rsidP="00BB45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],</w:t>
      </w:r>
    </w:p>
    <w:p w:rsidR="00BB45CD" w:rsidRDefault="00BB45CD" w:rsidP="00BB45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],</w:t>
      </w:r>
    </w:p>
    <w:p w:rsidR="00BB45CD" w:rsidRDefault="00BB45CD" w:rsidP="00BB45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],</w:t>
      </w:r>
    </w:p>
    <w:p w:rsidR="00BB45CD" w:rsidRDefault="00BB45CD" w:rsidP="00BB45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],</w:t>
      </w:r>
    </w:p>
    <w:p w:rsidR="00BB45CD" w:rsidRDefault="00BB45CD" w:rsidP="00BB45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],</w:t>
      </w:r>
    </w:p>
    <w:p w:rsidR="00BB45CD" w:rsidRDefault="00BB45CD" w:rsidP="00BB45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],</w:t>
      </w:r>
    </w:p>
    <w:p w:rsidR="00BB45CD" w:rsidRDefault="00BB45CD" w:rsidP="00BB45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],</w:t>
      </w:r>
    </w:p>
    <w:p w:rsidR="00BB45CD" w:rsidRDefault="00BB45CD" w:rsidP="00BB45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],</w:t>
      </w:r>
    </w:p>
    <w:p w:rsidR="00BB45CD" w:rsidRDefault="00BB45CD" w:rsidP="00BB45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BB45CD" w:rsidRDefault="00BB45CD" w:rsidP="00BB45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BB45CD" w:rsidRDefault="00BB45CD" w:rsidP="00BB45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BB45CD" w:rsidRDefault="00BB45CD" w:rsidP="00BB45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BB45CD" w:rsidRDefault="00BB45CD" w:rsidP="00BB45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B45CD" w:rsidRDefault="00BB45CD" w:rsidP="00BB45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2 (70%)</w:t>
      </w:r>
    </w:p>
    <w:p w:rsidR="00BB45CD" w:rsidRDefault="00BB45CD" w:rsidP="00BB45CD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85.7143,914.2857];</w:t>
      </w:r>
    </w:p>
    <w:p w:rsidR="00BB45CD" w:rsidRDefault="00BB45CD" w:rsidP="00C7682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C76829" w:rsidRPr="00BB45CD" w:rsidRDefault="00BB45CD" w:rsidP="00C7682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4 Data: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5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36.0000,100.8100,100.0182,100.0004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,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,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,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,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,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,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,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,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E71B9" w:rsidRDefault="00BE71B9" w:rsidP="00BE71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2 (70%)</w:t>
      </w:r>
    </w:p>
    <w:p w:rsidR="00BE71B9" w:rsidRDefault="00BE71B9" w:rsidP="00BE71B9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85.7143,914.2857];</w:t>
      </w:r>
    </w:p>
    <w:p w:rsidR="00C76829" w:rsidRDefault="00C76829" w:rsidP="00C76829">
      <w:pPr>
        <w:spacing w:after="0" w:line="240" w:lineRule="auto"/>
        <w:rPr>
          <w:rFonts w:ascii="Consolas" w:hAnsi="Consolas" w:cs="Consolas"/>
          <w:color w:val="000000"/>
        </w:rPr>
      </w:pPr>
    </w:p>
    <w:p w:rsidR="00C76829" w:rsidRPr="001451B3" w:rsidRDefault="00BE71B9" w:rsidP="00C76829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lastRenderedPageBreak/>
        <w:t>Test Instance-15</w:t>
      </w:r>
      <w:r w:rsidR="00C76829"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AS1C2</w:t>
      </w:r>
      <w:r w:rsidR="00C76829">
        <w:rPr>
          <w:rFonts w:ascii="Times New Roman" w:hAnsi="Times New Roman" w:cs="Times New Roman"/>
          <w:color w:val="FF0000"/>
        </w:rPr>
        <w:t>D6</w:t>
      </w:r>
      <w:r w:rsidR="00C76829" w:rsidRPr="001C684C">
        <w:rPr>
          <w:rFonts w:ascii="Times New Roman" w:hAnsi="Times New Roman" w:cs="Times New Roman"/>
          <w:color w:val="FF0000"/>
        </w:rPr>
        <w:t xml:space="preserve"> (Test Assembly Setup-Profile_1 Ca</w:t>
      </w:r>
      <w:r>
        <w:rPr>
          <w:rFonts w:ascii="Times New Roman" w:hAnsi="Times New Roman" w:cs="Times New Roman"/>
          <w:color w:val="FF0000"/>
        </w:rPr>
        <w:t>pacity-Profile_2</w:t>
      </w:r>
      <w:r w:rsidR="00C76829">
        <w:rPr>
          <w:rFonts w:ascii="Times New Roman" w:hAnsi="Times New Roman" w:cs="Times New Roman"/>
          <w:color w:val="FF0000"/>
        </w:rPr>
        <w:t xml:space="preserve"> Demand-Series_6</w:t>
      </w:r>
      <w:r w:rsidR="00C76829" w:rsidRPr="001C684C">
        <w:rPr>
          <w:rFonts w:ascii="Times New Roman" w:hAnsi="Times New Roman" w:cs="Times New Roman"/>
          <w:color w:val="FF0000"/>
        </w:rPr>
        <w:t>)</w:t>
      </w:r>
    </w:p>
    <w:p w:rsidR="00F939E3" w:rsidRPr="00786578" w:rsidRDefault="00F939E3" w:rsidP="00F939E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1 Data:</w:t>
      </w:r>
    </w:p>
    <w:p w:rsidR="00F939E3" w:rsidRDefault="00F939E3" w:rsidP="00F93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F939E3" w:rsidRDefault="00F939E3" w:rsidP="00F93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F939E3" w:rsidRDefault="00F939E3" w:rsidP="00F93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F939E3" w:rsidRDefault="00F939E3" w:rsidP="00F93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F939E3" w:rsidRDefault="00F939E3" w:rsidP="00F93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F939E3" w:rsidRDefault="00F939E3" w:rsidP="00F93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F939E3" w:rsidRDefault="00F939E3" w:rsidP="00F93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F939E3" w:rsidRDefault="00F939E3" w:rsidP="00F93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F939E3" w:rsidRDefault="00F939E3" w:rsidP="00F93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F939E3" w:rsidRDefault="00F939E3" w:rsidP="00F93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F939E3" w:rsidRDefault="00F939E3" w:rsidP="00F93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F939E3" w:rsidRDefault="00F939E3" w:rsidP="00F93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F939E3" w:rsidRDefault="00F939E3" w:rsidP="00F93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F939E3" w:rsidRDefault="00F939E3" w:rsidP="00F93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F939E3" w:rsidRDefault="00F939E3" w:rsidP="00F93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F939E3" w:rsidRDefault="00F939E3" w:rsidP="00F93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F939E3" w:rsidRDefault="00F939E3" w:rsidP="00F93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F939E3" w:rsidRDefault="00F939E3" w:rsidP="00F93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</w:rPr>
      </w:pPr>
    </w:p>
    <w:p w:rsidR="00F939E3" w:rsidRDefault="00F939E3" w:rsidP="00F93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F939E3" w:rsidRDefault="00F939E3" w:rsidP="00F93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F939E3" w:rsidRDefault="00F939E3" w:rsidP="00F93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F939E3" w:rsidRDefault="00F939E3" w:rsidP="00F93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F939E3" w:rsidRDefault="00F939E3" w:rsidP="00F93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F939E3" w:rsidRDefault="00F939E3" w:rsidP="00F93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F939E3" w:rsidRDefault="00F939E3" w:rsidP="00F93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F939E3" w:rsidRDefault="00F939E3" w:rsidP="00F93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939E3" w:rsidRDefault="00F939E3" w:rsidP="00F93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6</w:t>
      </w:r>
    </w:p>
    <w:p w:rsidR="00F939E3" w:rsidRDefault="00F939E3" w:rsidP="00F93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210.25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F939E3" w:rsidRDefault="00F939E3" w:rsidP="00F93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F939E3" w:rsidRDefault="00F939E3" w:rsidP="00F93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],</w:t>
      </w:r>
    </w:p>
    <w:p w:rsidR="00F939E3" w:rsidRDefault="00F939E3" w:rsidP="00F93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],</w:t>
      </w:r>
    </w:p>
    <w:p w:rsidR="00F939E3" w:rsidRDefault="00F939E3" w:rsidP="00F93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],</w:t>
      </w:r>
    </w:p>
    <w:p w:rsidR="00F939E3" w:rsidRDefault="00F939E3" w:rsidP="00F93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],</w:t>
      </w:r>
    </w:p>
    <w:p w:rsidR="00F939E3" w:rsidRDefault="00F939E3" w:rsidP="00F93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],</w:t>
      </w:r>
    </w:p>
    <w:p w:rsidR="00F939E3" w:rsidRDefault="00F939E3" w:rsidP="00F93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],</w:t>
      </w:r>
    </w:p>
    <w:p w:rsidR="00F939E3" w:rsidRDefault="00F939E3" w:rsidP="00F93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],</w:t>
      </w:r>
    </w:p>
    <w:p w:rsidR="00F939E3" w:rsidRDefault="00F939E3" w:rsidP="00F93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],</w:t>
      </w:r>
    </w:p>
    <w:p w:rsidR="00F939E3" w:rsidRDefault="00F939E3" w:rsidP="00F93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F939E3" w:rsidRDefault="00F939E3" w:rsidP="00F93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F939E3" w:rsidRDefault="00F939E3" w:rsidP="00F93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F939E3" w:rsidRDefault="00F939E3" w:rsidP="00F93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F939E3" w:rsidRDefault="00F939E3" w:rsidP="00F93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939E3" w:rsidRDefault="00F939E3" w:rsidP="00F93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2 (70%)</w:t>
      </w:r>
    </w:p>
    <w:p w:rsidR="00F939E3" w:rsidRDefault="00F939E3" w:rsidP="00F939E3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85.7143,914.2857];</w:t>
      </w:r>
    </w:p>
    <w:p w:rsidR="00F939E3" w:rsidRDefault="00F939E3" w:rsidP="00CE11D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CE11D3" w:rsidRPr="00786578" w:rsidRDefault="00CE11D3" w:rsidP="00CE11D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2 Data:</w:t>
      </w:r>
    </w:p>
    <w:p w:rsidR="00CE11D3" w:rsidRDefault="00CE11D3" w:rsidP="00CE11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CE11D3" w:rsidRDefault="00CE11D3" w:rsidP="00CE11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CE11D3" w:rsidRDefault="00CE11D3" w:rsidP="00CE11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CE11D3" w:rsidRDefault="00CE11D3" w:rsidP="00CE11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CE11D3" w:rsidRDefault="00CE11D3" w:rsidP="00CE11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CE11D3" w:rsidRDefault="00CE11D3" w:rsidP="00CE11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CE11D3" w:rsidRDefault="00CE11D3" w:rsidP="00CE11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CE11D3" w:rsidRDefault="00CE11D3" w:rsidP="00CE11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CE11D3" w:rsidRDefault="00CE11D3" w:rsidP="00CE11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CE11D3" w:rsidRDefault="00CE11D3" w:rsidP="00CE11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CE11D3" w:rsidRDefault="00CE11D3" w:rsidP="00CE11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CE11D3" w:rsidRDefault="00CE11D3" w:rsidP="00CE11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CE11D3" w:rsidRDefault="00CE11D3" w:rsidP="00CE11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CE11D3" w:rsidRDefault="00CE11D3" w:rsidP="00CE11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CE11D3" w:rsidRDefault="00CE11D3" w:rsidP="00CE11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CE11D3" w:rsidRDefault="00CE11D3" w:rsidP="00CE11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CE11D3" w:rsidRDefault="00CE11D3" w:rsidP="00CE11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CE11D3" w:rsidRDefault="00CE11D3" w:rsidP="00CE11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CE11D3" w:rsidRDefault="00CE11D3" w:rsidP="00CE11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</w:rPr>
      </w:pPr>
    </w:p>
    <w:p w:rsidR="00CE11D3" w:rsidRDefault="00CE11D3" w:rsidP="00CE11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CE11D3" w:rsidRDefault="00CE11D3" w:rsidP="00CE11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CE11D3" w:rsidRDefault="00CE11D3" w:rsidP="00CE11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CE11D3" w:rsidRDefault="00CE11D3" w:rsidP="00CE11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CE11D3" w:rsidRDefault="00CE11D3" w:rsidP="00CE11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CE11D3" w:rsidRDefault="00CE11D3" w:rsidP="00CE11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CE11D3" w:rsidRDefault="00CE11D3" w:rsidP="00CE11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CE11D3" w:rsidRDefault="00CE11D3" w:rsidP="00CE11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E11D3" w:rsidRDefault="00CE11D3" w:rsidP="00CE11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6</w:t>
      </w:r>
    </w:p>
    <w:p w:rsidR="00CE11D3" w:rsidRDefault="00CE11D3" w:rsidP="00CE11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 w:rsidR="0082606D">
        <w:rPr>
          <w:rFonts w:ascii="Consolas" w:hAnsi="Consolas" w:cs="Consolas"/>
          <w:color w:val="000000"/>
        </w:rPr>
        <w:t xml:space="preserve"> = [[210.2500,102.4806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CE11D3" w:rsidRDefault="00CE11D3" w:rsidP="00CE11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CE11D3" w:rsidRDefault="00CE11D3" w:rsidP="00CE11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],</w:t>
      </w:r>
    </w:p>
    <w:p w:rsidR="00CE11D3" w:rsidRDefault="00CE11D3" w:rsidP="00CE11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],</w:t>
      </w:r>
    </w:p>
    <w:p w:rsidR="00CE11D3" w:rsidRDefault="00CE11D3" w:rsidP="00CE11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],</w:t>
      </w:r>
    </w:p>
    <w:p w:rsidR="00CE11D3" w:rsidRDefault="00CE11D3" w:rsidP="00CE11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],</w:t>
      </w:r>
    </w:p>
    <w:p w:rsidR="00CE11D3" w:rsidRDefault="00CE11D3" w:rsidP="00CE11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],</w:t>
      </w:r>
    </w:p>
    <w:p w:rsidR="00CE11D3" w:rsidRDefault="00CE11D3" w:rsidP="00CE11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],</w:t>
      </w:r>
    </w:p>
    <w:p w:rsidR="00CE11D3" w:rsidRDefault="00CE11D3" w:rsidP="00CE11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],</w:t>
      </w:r>
    </w:p>
    <w:p w:rsidR="00CE11D3" w:rsidRDefault="00CE11D3" w:rsidP="00CE11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],</w:t>
      </w:r>
    </w:p>
    <w:p w:rsidR="00CE11D3" w:rsidRDefault="00CE11D3" w:rsidP="00CE11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CE11D3" w:rsidRDefault="00CE11D3" w:rsidP="00CE11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CE11D3" w:rsidRDefault="00CE11D3" w:rsidP="00CE11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CE11D3" w:rsidRDefault="00CE11D3" w:rsidP="00CE11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CE11D3" w:rsidRDefault="00CE11D3" w:rsidP="00CE11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E11D3" w:rsidRDefault="00CE11D3" w:rsidP="00CE11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2 (70%)</w:t>
      </w:r>
    </w:p>
    <w:p w:rsidR="00CE11D3" w:rsidRDefault="00CE11D3" w:rsidP="00CE11D3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85.7143,914.2857];</w:t>
      </w:r>
    </w:p>
    <w:p w:rsidR="00CE11D3" w:rsidRDefault="00CE11D3" w:rsidP="007865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786578" w:rsidRPr="00786578" w:rsidRDefault="00786578" w:rsidP="007865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3 Data:</w:t>
      </w:r>
    </w:p>
    <w:p w:rsidR="00786578" w:rsidRDefault="00786578" w:rsidP="007865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786578" w:rsidRDefault="00786578" w:rsidP="007865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786578" w:rsidRDefault="00786578" w:rsidP="007865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786578" w:rsidRDefault="00786578" w:rsidP="007865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786578" w:rsidRDefault="00786578" w:rsidP="007865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786578" w:rsidRDefault="00786578" w:rsidP="007865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786578" w:rsidRDefault="00786578" w:rsidP="007865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786578" w:rsidRDefault="00786578" w:rsidP="007865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786578" w:rsidRDefault="00786578" w:rsidP="007865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786578" w:rsidRDefault="00786578" w:rsidP="007865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786578" w:rsidRDefault="00786578" w:rsidP="007865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786578" w:rsidRDefault="00786578" w:rsidP="007865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786578" w:rsidRDefault="00786578" w:rsidP="007865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786578" w:rsidRDefault="00786578" w:rsidP="007865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786578" w:rsidRDefault="00786578" w:rsidP="007865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786578" w:rsidRDefault="00786578" w:rsidP="007865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786578" w:rsidRDefault="00786578" w:rsidP="007865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786578" w:rsidRDefault="00786578" w:rsidP="007865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786578" w:rsidRDefault="00786578" w:rsidP="007865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786578" w:rsidRDefault="00786578" w:rsidP="007865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</w:rPr>
      </w:pPr>
    </w:p>
    <w:p w:rsidR="00786578" w:rsidRDefault="00786578" w:rsidP="007865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786578" w:rsidRDefault="00786578" w:rsidP="007865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786578" w:rsidRDefault="00786578" w:rsidP="007865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786578" w:rsidRDefault="00786578" w:rsidP="007865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786578" w:rsidRDefault="00786578" w:rsidP="007865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786578" w:rsidRDefault="00786578" w:rsidP="007865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786578" w:rsidRDefault="00786578" w:rsidP="007865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786578" w:rsidRDefault="00786578" w:rsidP="007865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786578" w:rsidRDefault="00786578" w:rsidP="007865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6</w:t>
      </w:r>
    </w:p>
    <w:p w:rsidR="00786578" w:rsidRDefault="00786578" w:rsidP="007865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210.2500,102.4806,100.0558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786578" w:rsidRDefault="00786578" w:rsidP="007865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786578" w:rsidRDefault="00786578" w:rsidP="007865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],</w:t>
      </w:r>
    </w:p>
    <w:p w:rsidR="00786578" w:rsidRDefault="00786578" w:rsidP="007865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],</w:t>
      </w:r>
    </w:p>
    <w:p w:rsidR="00786578" w:rsidRDefault="00786578" w:rsidP="007865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],</w:t>
      </w:r>
    </w:p>
    <w:p w:rsidR="00786578" w:rsidRDefault="00786578" w:rsidP="007865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],</w:t>
      </w:r>
    </w:p>
    <w:p w:rsidR="00786578" w:rsidRDefault="00786578" w:rsidP="007865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],</w:t>
      </w:r>
    </w:p>
    <w:p w:rsidR="00786578" w:rsidRDefault="00786578" w:rsidP="007865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],</w:t>
      </w:r>
    </w:p>
    <w:p w:rsidR="00786578" w:rsidRDefault="00786578" w:rsidP="007865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],</w:t>
      </w:r>
    </w:p>
    <w:p w:rsidR="00786578" w:rsidRDefault="00786578" w:rsidP="007865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],</w:t>
      </w:r>
    </w:p>
    <w:p w:rsidR="00786578" w:rsidRDefault="00786578" w:rsidP="007865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786578" w:rsidRDefault="00786578" w:rsidP="007865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786578" w:rsidRDefault="00786578" w:rsidP="007865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786578" w:rsidRDefault="00786578" w:rsidP="007865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786578" w:rsidRDefault="00786578" w:rsidP="007865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786578" w:rsidRDefault="00786578" w:rsidP="007865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2 (70%)</w:t>
      </w:r>
    </w:p>
    <w:p w:rsidR="00786578" w:rsidRDefault="00786578" w:rsidP="00786578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85.7143,914.2857];</w:t>
      </w:r>
    </w:p>
    <w:p w:rsidR="00786578" w:rsidRDefault="00786578" w:rsidP="00C7682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C76829" w:rsidRPr="00786578" w:rsidRDefault="00786578" w:rsidP="00C7682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4 Data: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6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210.2500,102.4806,100.0558,100.0013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,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,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,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,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,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,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,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,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E71B9" w:rsidRDefault="00BE71B9" w:rsidP="00BE71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2 (70%)</w:t>
      </w:r>
    </w:p>
    <w:p w:rsidR="00BE71B9" w:rsidRDefault="00BE71B9" w:rsidP="00BE71B9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85.7143,914.2857];</w:t>
      </w:r>
    </w:p>
    <w:p w:rsidR="00C76829" w:rsidRDefault="00C76829" w:rsidP="00C76829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C76829" w:rsidRPr="001451B3" w:rsidRDefault="00D70418" w:rsidP="00C76829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16</w:t>
      </w:r>
      <w:r w:rsidR="00C76829"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AS1C2</w:t>
      </w:r>
      <w:r w:rsidR="00C76829">
        <w:rPr>
          <w:rFonts w:ascii="Times New Roman" w:hAnsi="Times New Roman" w:cs="Times New Roman"/>
          <w:color w:val="FF0000"/>
        </w:rPr>
        <w:t>D7</w:t>
      </w:r>
      <w:r w:rsidR="00C76829" w:rsidRPr="001C684C">
        <w:rPr>
          <w:rFonts w:ascii="Times New Roman" w:hAnsi="Times New Roman" w:cs="Times New Roman"/>
          <w:color w:val="FF0000"/>
        </w:rPr>
        <w:t xml:space="preserve"> (Test Assembly Setup-Profile_1 Ca</w:t>
      </w:r>
      <w:r w:rsidR="00C76829">
        <w:rPr>
          <w:rFonts w:ascii="Times New Roman" w:hAnsi="Times New Roman" w:cs="Times New Roman"/>
          <w:color w:val="FF0000"/>
        </w:rPr>
        <w:t>pacity-</w:t>
      </w:r>
      <w:r>
        <w:rPr>
          <w:rFonts w:ascii="Times New Roman" w:hAnsi="Times New Roman" w:cs="Times New Roman"/>
          <w:color w:val="FF0000"/>
        </w:rPr>
        <w:t>Profile_2</w:t>
      </w:r>
      <w:r w:rsidR="00C76829">
        <w:rPr>
          <w:rFonts w:ascii="Times New Roman" w:hAnsi="Times New Roman" w:cs="Times New Roman"/>
          <w:color w:val="FF0000"/>
        </w:rPr>
        <w:t xml:space="preserve"> Demand-Series_7</w:t>
      </w:r>
      <w:r w:rsidR="00C76829" w:rsidRPr="001C684C">
        <w:rPr>
          <w:rFonts w:ascii="Times New Roman" w:hAnsi="Times New Roman" w:cs="Times New Roman"/>
          <w:color w:val="FF0000"/>
        </w:rPr>
        <w:t>)</w:t>
      </w:r>
    </w:p>
    <w:p w:rsidR="00955B80" w:rsidRPr="00E454C8" w:rsidRDefault="00955B80" w:rsidP="00955B8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1 Data:</w:t>
      </w:r>
    </w:p>
    <w:p w:rsidR="00955B80" w:rsidRDefault="00955B80" w:rsidP="00955B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955B80" w:rsidRDefault="00955B80" w:rsidP="00955B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955B80" w:rsidRDefault="00955B80" w:rsidP="00955B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955B80" w:rsidRDefault="00955B80" w:rsidP="00955B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955B80" w:rsidRDefault="00955B80" w:rsidP="00955B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955B80" w:rsidRDefault="00955B80" w:rsidP="00955B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955B80" w:rsidRDefault="00955B80" w:rsidP="00955B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955B80" w:rsidRDefault="00955B80" w:rsidP="00955B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955B80" w:rsidRDefault="00955B80" w:rsidP="00955B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955B80" w:rsidRDefault="00955B80" w:rsidP="00955B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955B80" w:rsidRDefault="00955B80" w:rsidP="00955B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955B80" w:rsidRDefault="00955B80" w:rsidP="00955B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955B80" w:rsidRDefault="00955B80" w:rsidP="00955B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955B80" w:rsidRDefault="00955B80" w:rsidP="00955B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955B80" w:rsidRDefault="00955B80" w:rsidP="00955B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955B80" w:rsidRDefault="00955B80" w:rsidP="00955B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955B80" w:rsidRDefault="00955B80" w:rsidP="00955B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955B80" w:rsidRDefault="00955B80" w:rsidP="00955B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955B80" w:rsidRDefault="00955B80" w:rsidP="00955B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955B80" w:rsidRDefault="00955B80" w:rsidP="00955B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955B80" w:rsidRDefault="00955B80" w:rsidP="00955B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955B80" w:rsidRDefault="00955B80" w:rsidP="00955B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955B80" w:rsidRDefault="00955B80" w:rsidP="00955B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955B80" w:rsidRDefault="00955B80" w:rsidP="00955B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955B80" w:rsidRDefault="00955B80" w:rsidP="00955B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955B80" w:rsidRDefault="00955B80" w:rsidP="00955B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955B80" w:rsidRDefault="00955B80" w:rsidP="00955B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7</w:t>
      </w:r>
    </w:p>
    <w:p w:rsidR="00955B80" w:rsidRDefault="00955B80" w:rsidP="00955B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primary_demand</w:t>
      </w:r>
      <w:r>
        <w:rPr>
          <w:rFonts w:ascii="Consolas" w:hAnsi="Consolas" w:cs="Consolas"/>
          <w:color w:val="000000"/>
        </w:rPr>
        <w:t xml:space="preserve"> = [[104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955B80" w:rsidRDefault="00955B80" w:rsidP="00955B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955B80" w:rsidRDefault="00955B80" w:rsidP="00955B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],</w:t>
      </w:r>
    </w:p>
    <w:p w:rsidR="00955B80" w:rsidRDefault="00955B80" w:rsidP="00955B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],</w:t>
      </w:r>
    </w:p>
    <w:p w:rsidR="00955B80" w:rsidRDefault="00955B80" w:rsidP="00955B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],</w:t>
      </w:r>
    </w:p>
    <w:p w:rsidR="00955B80" w:rsidRDefault="00955B80" w:rsidP="00955B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],</w:t>
      </w:r>
    </w:p>
    <w:p w:rsidR="00955B80" w:rsidRDefault="00955B80" w:rsidP="00955B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],</w:t>
      </w:r>
    </w:p>
    <w:p w:rsidR="00955B80" w:rsidRDefault="00955B80" w:rsidP="00955B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],</w:t>
      </w:r>
    </w:p>
    <w:p w:rsidR="00955B80" w:rsidRDefault="00955B80" w:rsidP="00955B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],</w:t>
      </w:r>
    </w:p>
    <w:p w:rsidR="00955B80" w:rsidRDefault="00955B80" w:rsidP="00955B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],</w:t>
      </w:r>
    </w:p>
    <w:p w:rsidR="00955B80" w:rsidRDefault="00955B80" w:rsidP="00955B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955B80" w:rsidRDefault="00955B80" w:rsidP="00955B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955B80" w:rsidRDefault="00955B80" w:rsidP="00955B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955B80" w:rsidRDefault="00955B80" w:rsidP="00955B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955B80" w:rsidRDefault="00955B80" w:rsidP="00955B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955B80" w:rsidRDefault="00955B80" w:rsidP="00955B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2 (70%)</w:t>
      </w:r>
    </w:p>
    <w:p w:rsidR="00955B80" w:rsidRDefault="00955B80" w:rsidP="00955B80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85.7143,914.2857];</w:t>
      </w:r>
    </w:p>
    <w:p w:rsidR="00955B80" w:rsidRDefault="00955B80" w:rsidP="0041011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1011B" w:rsidRPr="00E454C8" w:rsidRDefault="0041011B" w:rsidP="0041011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2 Data:</w:t>
      </w:r>
    </w:p>
    <w:p w:rsidR="0041011B" w:rsidRDefault="0041011B" w:rsidP="004101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41011B" w:rsidRDefault="0041011B" w:rsidP="004101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41011B" w:rsidRDefault="0041011B" w:rsidP="004101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41011B" w:rsidRDefault="0041011B" w:rsidP="004101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41011B" w:rsidRDefault="0041011B" w:rsidP="004101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41011B" w:rsidRDefault="0041011B" w:rsidP="004101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41011B" w:rsidRDefault="0041011B" w:rsidP="004101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41011B" w:rsidRDefault="0041011B" w:rsidP="004101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41011B" w:rsidRDefault="0041011B" w:rsidP="004101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41011B" w:rsidRDefault="0041011B" w:rsidP="004101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41011B" w:rsidRDefault="0041011B" w:rsidP="004101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41011B" w:rsidRDefault="0041011B" w:rsidP="004101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41011B" w:rsidRDefault="0041011B" w:rsidP="004101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41011B" w:rsidRDefault="0041011B" w:rsidP="004101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41011B" w:rsidRDefault="0041011B" w:rsidP="004101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41011B" w:rsidRDefault="0041011B" w:rsidP="004101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41011B" w:rsidRDefault="0041011B" w:rsidP="004101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41011B" w:rsidRDefault="0041011B" w:rsidP="004101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41011B" w:rsidRDefault="0041011B" w:rsidP="004101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1011B" w:rsidRDefault="0041011B" w:rsidP="004101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41011B" w:rsidRDefault="0041011B" w:rsidP="004101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41011B" w:rsidRDefault="0041011B" w:rsidP="004101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41011B" w:rsidRDefault="0041011B" w:rsidP="004101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41011B" w:rsidRDefault="0041011B" w:rsidP="004101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41011B" w:rsidRDefault="0041011B" w:rsidP="004101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41011B" w:rsidRDefault="0041011B" w:rsidP="004101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41011B" w:rsidRDefault="0041011B" w:rsidP="004101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1011B" w:rsidRDefault="0041011B" w:rsidP="004101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7</w:t>
      </w:r>
    </w:p>
    <w:p w:rsidR="0041011B" w:rsidRDefault="0041011B" w:rsidP="004101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4.0000,100.16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41011B" w:rsidRDefault="0041011B" w:rsidP="004101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41011B" w:rsidRDefault="0041011B" w:rsidP="004101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],</w:t>
      </w:r>
    </w:p>
    <w:p w:rsidR="0041011B" w:rsidRDefault="0041011B" w:rsidP="004101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],</w:t>
      </w:r>
    </w:p>
    <w:p w:rsidR="0041011B" w:rsidRDefault="0041011B" w:rsidP="004101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],</w:t>
      </w:r>
    </w:p>
    <w:p w:rsidR="0041011B" w:rsidRDefault="0041011B" w:rsidP="004101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],</w:t>
      </w:r>
    </w:p>
    <w:p w:rsidR="0041011B" w:rsidRDefault="0041011B" w:rsidP="004101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],</w:t>
      </w:r>
    </w:p>
    <w:p w:rsidR="0041011B" w:rsidRDefault="0041011B" w:rsidP="004101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],</w:t>
      </w:r>
    </w:p>
    <w:p w:rsidR="0041011B" w:rsidRDefault="0041011B" w:rsidP="004101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lastRenderedPageBreak/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],</w:t>
      </w:r>
    </w:p>
    <w:p w:rsidR="0041011B" w:rsidRDefault="0041011B" w:rsidP="004101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],</w:t>
      </w:r>
    </w:p>
    <w:p w:rsidR="0041011B" w:rsidRDefault="0041011B" w:rsidP="004101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41011B" w:rsidRDefault="0041011B" w:rsidP="004101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41011B" w:rsidRDefault="0041011B" w:rsidP="004101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41011B" w:rsidRDefault="0041011B" w:rsidP="004101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41011B" w:rsidRDefault="0041011B" w:rsidP="004101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1011B" w:rsidRDefault="0041011B" w:rsidP="004101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2 (70%)</w:t>
      </w:r>
    </w:p>
    <w:p w:rsidR="0041011B" w:rsidRDefault="0041011B" w:rsidP="0041011B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85.7143,914.2857];</w:t>
      </w:r>
    </w:p>
    <w:p w:rsidR="0041011B" w:rsidRDefault="0041011B" w:rsidP="00E454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E454C8" w:rsidRPr="00E454C8" w:rsidRDefault="00E454C8" w:rsidP="00E454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3 Data:</w:t>
      </w:r>
    </w:p>
    <w:p w:rsidR="00E454C8" w:rsidRDefault="00E454C8" w:rsidP="00E454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E454C8" w:rsidRDefault="00E454C8" w:rsidP="00E454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E454C8" w:rsidRDefault="00E454C8" w:rsidP="00E454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E454C8" w:rsidRDefault="00E454C8" w:rsidP="00E454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E454C8" w:rsidRDefault="00E454C8" w:rsidP="00E454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E454C8" w:rsidRDefault="00E454C8" w:rsidP="00E454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E454C8" w:rsidRDefault="00E454C8" w:rsidP="00E454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E454C8" w:rsidRDefault="00E454C8" w:rsidP="00E454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E454C8" w:rsidRDefault="00E454C8" w:rsidP="00E454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E454C8" w:rsidRDefault="00E454C8" w:rsidP="00E454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E454C8" w:rsidRDefault="00E454C8" w:rsidP="00E454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E454C8" w:rsidRDefault="00E454C8" w:rsidP="00E454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E454C8" w:rsidRDefault="00E454C8" w:rsidP="00E454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E454C8" w:rsidRDefault="00E454C8" w:rsidP="00E454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E454C8" w:rsidRDefault="00E454C8" w:rsidP="00E454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E454C8" w:rsidRDefault="00E454C8" w:rsidP="00E454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E454C8" w:rsidRDefault="00E454C8" w:rsidP="00E454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E454C8" w:rsidRDefault="00E454C8" w:rsidP="00E454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E454C8" w:rsidRDefault="00E454C8" w:rsidP="00E454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E454C8" w:rsidRDefault="00E454C8" w:rsidP="00E454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E454C8" w:rsidRDefault="00E454C8" w:rsidP="00E454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E454C8" w:rsidRDefault="00E454C8" w:rsidP="00E454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E454C8" w:rsidRDefault="00E454C8" w:rsidP="00E454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E454C8" w:rsidRDefault="00E454C8" w:rsidP="00E454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E454C8" w:rsidRDefault="00E454C8" w:rsidP="00E454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E454C8" w:rsidRDefault="00E454C8" w:rsidP="00E454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E454C8" w:rsidRDefault="00E454C8" w:rsidP="00E454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E454C8" w:rsidRDefault="00E454C8" w:rsidP="00E454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E454C8" w:rsidRDefault="00E454C8" w:rsidP="00E454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7</w:t>
      </w:r>
    </w:p>
    <w:p w:rsidR="00E454C8" w:rsidRDefault="00E454C8" w:rsidP="00E454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4.0000,100.1600,100.0064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E454C8" w:rsidRDefault="00E454C8" w:rsidP="00E454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E454C8" w:rsidRDefault="00E454C8" w:rsidP="00E454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],</w:t>
      </w:r>
    </w:p>
    <w:p w:rsidR="00E454C8" w:rsidRDefault="00E454C8" w:rsidP="00E454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],</w:t>
      </w:r>
    </w:p>
    <w:p w:rsidR="00E454C8" w:rsidRDefault="00E454C8" w:rsidP="00E454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],</w:t>
      </w:r>
    </w:p>
    <w:p w:rsidR="00E454C8" w:rsidRDefault="00E454C8" w:rsidP="00E454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],</w:t>
      </w:r>
    </w:p>
    <w:p w:rsidR="00E454C8" w:rsidRDefault="00E454C8" w:rsidP="00E454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],</w:t>
      </w:r>
    </w:p>
    <w:p w:rsidR="00E454C8" w:rsidRDefault="00E454C8" w:rsidP="00E454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],</w:t>
      </w:r>
    </w:p>
    <w:p w:rsidR="00E454C8" w:rsidRDefault="00E454C8" w:rsidP="00E454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],</w:t>
      </w:r>
    </w:p>
    <w:p w:rsidR="00E454C8" w:rsidRDefault="00E454C8" w:rsidP="00E454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],</w:t>
      </w:r>
    </w:p>
    <w:p w:rsidR="00E454C8" w:rsidRDefault="00E454C8" w:rsidP="00E454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E454C8" w:rsidRDefault="00E454C8" w:rsidP="00E454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E454C8" w:rsidRDefault="00E454C8" w:rsidP="00E454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E454C8" w:rsidRDefault="00E454C8" w:rsidP="00E454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E454C8" w:rsidRDefault="00E454C8" w:rsidP="00E454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E454C8" w:rsidRDefault="00E454C8" w:rsidP="00E454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lastRenderedPageBreak/>
        <w:t>// Capacity Utilization Profile - 2 (70%)</w:t>
      </w:r>
    </w:p>
    <w:p w:rsidR="00E454C8" w:rsidRDefault="00E454C8" w:rsidP="00E454C8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85.7143,914.2857];</w:t>
      </w:r>
    </w:p>
    <w:p w:rsidR="00E454C8" w:rsidRDefault="00E454C8" w:rsidP="00C7682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C76829" w:rsidRPr="00E454C8" w:rsidRDefault="00E454C8" w:rsidP="00C7682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4 Data: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7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4.0000,100.1600,100.0064,100.0003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,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,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,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,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,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,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,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,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70418" w:rsidRDefault="00D70418" w:rsidP="00D7041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2 (70%)</w:t>
      </w:r>
    </w:p>
    <w:p w:rsidR="00D70418" w:rsidRDefault="00D70418" w:rsidP="00D70418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85.7143,914.2857];</w:t>
      </w:r>
    </w:p>
    <w:p w:rsidR="00C76829" w:rsidRPr="00F83651" w:rsidRDefault="00C76829" w:rsidP="00C76829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C76829" w:rsidRDefault="00C76829" w:rsidP="00C76829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C76829" w:rsidRDefault="00C76829" w:rsidP="00C76829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C76829" w:rsidRDefault="00C76829" w:rsidP="00C76829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C76829" w:rsidRPr="001451B3" w:rsidRDefault="00D70418" w:rsidP="00C76829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lastRenderedPageBreak/>
        <w:t>Test Instance-17</w:t>
      </w:r>
      <w:r w:rsidR="00C76829"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AS1C2</w:t>
      </w:r>
      <w:r w:rsidR="00C76829">
        <w:rPr>
          <w:rFonts w:ascii="Times New Roman" w:hAnsi="Times New Roman" w:cs="Times New Roman"/>
          <w:color w:val="FF0000"/>
        </w:rPr>
        <w:t>D8</w:t>
      </w:r>
      <w:r w:rsidR="00C76829" w:rsidRPr="001C684C">
        <w:rPr>
          <w:rFonts w:ascii="Times New Roman" w:hAnsi="Times New Roman" w:cs="Times New Roman"/>
          <w:color w:val="FF0000"/>
        </w:rPr>
        <w:t xml:space="preserve"> (Test Assembly Setup-Profile_1 Ca</w:t>
      </w:r>
      <w:r>
        <w:rPr>
          <w:rFonts w:ascii="Times New Roman" w:hAnsi="Times New Roman" w:cs="Times New Roman"/>
          <w:color w:val="FF0000"/>
        </w:rPr>
        <w:t>pacity-Profile_2</w:t>
      </w:r>
      <w:r w:rsidR="00C76829">
        <w:rPr>
          <w:rFonts w:ascii="Times New Roman" w:hAnsi="Times New Roman" w:cs="Times New Roman"/>
          <w:color w:val="FF0000"/>
        </w:rPr>
        <w:t xml:space="preserve"> Demand-Series_8</w:t>
      </w:r>
      <w:r w:rsidR="00C76829" w:rsidRPr="001C684C">
        <w:rPr>
          <w:rFonts w:ascii="Times New Roman" w:hAnsi="Times New Roman" w:cs="Times New Roman"/>
          <w:color w:val="FF0000"/>
        </w:rPr>
        <w:t>)</w:t>
      </w:r>
    </w:p>
    <w:p w:rsidR="006B6D7B" w:rsidRPr="00A16F72" w:rsidRDefault="006B6D7B" w:rsidP="006B6D7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1 Data:</w:t>
      </w:r>
    </w:p>
    <w:p w:rsidR="006B6D7B" w:rsidRDefault="006B6D7B" w:rsidP="006B6D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6B6D7B" w:rsidRDefault="006B6D7B" w:rsidP="006B6D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6B6D7B" w:rsidRDefault="006B6D7B" w:rsidP="006B6D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6B6D7B" w:rsidRDefault="006B6D7B" w:rsidP="006B6D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6B6D7B" w:rsidRDefault="006B6D7B" w:rsidP="006B6D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6B6D7B" w:rsidRDefault="006B6D7B" w:rsidP="006B6D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6B6D7B" w:rsidRDefault="006B6D7B" w:rsidP="006B6D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6B6D7B" w:rsidRDefault="006B6D7B" w:rsidP="006B6D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6B6D7B" w:rsidRDefault="006B6D7B" w:rsidP="006B6D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6B6D7B" w:rsidRDefault="006B6D7B" w:rsidP="006B6D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6B6D7B" w:rsidRDefault="006B6D7B" w:rsidP="006B6D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6B6D7B" w:rsidRDefault="006B6D7B" w:rsidP="006B6D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6B6D7B" w:rsidRDefault="006B6D7B" w:rsidP="006B6D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6B6D7B" w:rsidRDefault="006B6D7B" w:rsidP="006B6D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6B6D7B" w:rsidRDefault="006B6D7B" w:rsidP="006B6D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6B6D7B" w:rsidRDefault="006B6D7B" w:rsidP="006B6D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6B6D7B" w:rsidRDefault="006B6D7B" w:rsidP="006B6D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6B6D7B" w:rsidRDefault="006B6D7B" w:rsidP="006B6D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B6D7B" w:rsidRDefault="006B6D7B" w:rsidP="006B6D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6B6D7B" w:rsidRDefault="006B6D7B" w:rsidP="006B6D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6B6D7B" w:rsidRDefault="006B6D7B" w:rsidP="006B6D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6B6D7B" w:rsidRDefault="006B6D7B" w:rsidP="006B6D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6B6D7B" w:rsidRDefault="006B6D7B" w:rsidP="006B6D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6B6D7B" w:rsidRDefault="006B6D7B" w:rsidP="006B6D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6B6D7B" w:rsidRDefault="006B6D7B" w:rsidP="006B6D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6B6D7B" w:rsidRDefault="006B6D7B" w:rsidP="006B6D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B6D7B" w:rsidRDefault="006B6D7B" w:rsidP="006B6D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8</w:t>
      </w:r>
    </w:p>
    <w:p w:rsidR="006B6D7B" w:rsidRDefault="006B6D7B" w:rsidP="006B6D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64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6B6D7B" w:rsidRDefault="006B6D7B" w:rsidP="006B6D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6B6D7B" w:rsidRDefault="006B6D7B" w:rsidP="006B6D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],</w:t>
      </w:r>
    </w:p>
    <w:p w:rsidR="006B6D7B" w:rsidRDefault="006B6D7B" w:rsidP="006B6D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],</w:t>
      </w:r>
    </w:p>
    <w:p w:rsidR="006B6D7B" w:rsidRDefault="006B6D7B" w:rsidP="006B6D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],</w:t>
      </w:r>
    </w:p>
    <w:p w:rsidR="006B6D7B" w:rsidRDefault="006B6D7B" w:rsidP="006B6D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],</w:t>
      </w:r>
    </w:p>
    <w:p w:rsidR="006B6D7B" w:rsidRDefault="006B6D7B" w:rsidP="006B6D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],</w:t>
      </w:r>
    </w:p>
    <w:p w:rsidR="006B6D7B" w:rsidRDefault="006B6D7B" w:rsidP="006B6D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],</w:t>
      </w:r>
    </w:p>
    <w:p w:rsidR="006B6D7B" w:rsidRDefault="006B6D7B" w:rsidP="006B6D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],</w:t>
      </w:r>
    </w:p>
    <w:p w:rsidR="006B6D7B" w:rsidRDefault="006B6D7B" w:rsidP="006B6D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],</w:t>
      </w:r>
    </w:p>
    <w:p w:rsidR="006B6D7B" w:rsidRDefault="006B6D7B" w:rsidP="006B6D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6B6D7B" w:rsidRDefault="006B6D7B" w:rsidP="006B6D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6B6D7B" w:rsidRDefault="006B6D7B" w:rsidP="006B6D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6B6D7B" w:rsidRDefault="006B6D7B" w:rsidP="006B6D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6B6D7B" w:rsidRDefault="006B6D7B" w:rsidP="006B6D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B6D7B" w:rsidRDefault="006B6D7B" w:rsidP="006B6D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2 (70%)</w:t>
      </w:r>
    </w:p>
    <w:p w:rsidR="006B6D7B" w:rsidRDefault="006B6D7B" w:rsidP="006B6D7B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85.7143,914.2857];</w:t>
      </w:r>
    </w:p>
    <w:p w:rsidR="006B6D7B" w:rsidRDefault="006B6D7B" w:rsidP="004146E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146E5" w:rsidRPr="00A16F72" w:rsidRDefault="004146E5" w:rsidP="004146E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</w:t>
      </w:r>
      <w:r w:rsidR="006B6D7B">
        <w:rPr>
          <w:rFonts w:ascii="Times New Roman" w:hAnsi="Times New Roman" w:cs="Times New Roman"/>
          <w:b/>
          <w:color w:val="404080"/>
          <w:sz w:val="24"/>
          <w:u w:val="single"/>
        </w:rPr>
        <w:t>2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4146E5" w:rsidRDefault="004146E5" w:rsidP="004146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4146E5" w:rsidRDefault="004146E5" w:rsidP="004146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4146E5" w:rsidRDefault="004146E5" w:rsidP="004146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4146E5" w:rsidRDefault="004146E5" w:rsidP="004146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4146E5" w:rsidRDefault="004146E5" w:rsidP="004146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4146E5" w:rsidRDefault="004146E5" w:rsidP="004146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4146E5" w:rsidRDefault="004146E5" w:rsidP="004146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4146E5" w:rsidRDefault="004146E5" w:rsidP="004146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4146E5" w:rsidRDefault="004146E5" w:rsidP="004146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4146E5" w:rsidRDefault="004146E5" w:rsidP="004146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4146E5" w:rsidRDefault="004146E5" w:rsidP="004146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4146E5" w:rsidRDefault="004146E5" w:rsidP="004146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4146E5" w:rsidRDefault="004146E5" w:rsidP="004146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4146E5" w:rsidRDefault="004146E5" w:rsidP="004146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4146E5" w:rsidRDefault="004146E5" w:rsidP="004146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4146E5" w:rsidRDefault="004146E5" w:rsidP="004146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4146E5" w:rsidRDefault="004146E5" w:rsidP="004146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4146E5" w:rsidRDefault="004146E5" w:rsidP="004146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4146E5" w:rsidRDefault="004146E5" w:rsidP="004146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146E5" w:rsidRDefault="004146E5" w:rsidP="004146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4146E5" w:rsidRDefault="004146E5" w:rsidP="004146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4146E5" w:rsidRDefault="004146E5" w:rsidP="004146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4146E5" w:rsidRDefault="004146E5" w:rsidP="004146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4146E5" w:rsidRDefault="004146E5" w:rsidP="004146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4146E5" w:rsidRDefault="004146E5" w:rsidP="004146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4146E5" w:rsidRDefault="004146E5" w:rsidP="004146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4146E5" w:rsidRDefault="004146E5" w:rsidP="004146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146E5" w:rsidRDefault="004146E5" w:rsidP="004146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8</w:t>
      </w:r>
    </w:p>
    <w:p w:rsidR="004146E5" w:rsidRDefault="004146E5" w:rsidP="004146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 w:rsidR="007D6171">
        <w:rPr>
          <w:rFonts w:ascii="Consolas" w:hAnsi="Consolas" w:cs="Consolas"/>
          <w:color w:val="000000"/>
        </w:rPr>
        <w:t xml:space="preserve"> = [[164.0000,102.5600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4146E5" w:rsidRDefault="004146E5" w:rsidP="004146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4146E5" w:rsidRDefault="004146E5" w:rsidP="004146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],</w:t>
      </w:r>
    </w:p>
    <w:p w:rsidR="004146E5" w:rsidRDefault="004146E5" w:rsidP="004146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],</w:t>
      </w:r>
    </w:p>
    <w:p w:rsidR="004146E5" w:rsidRDefault="004146E5" w:rsidP="004146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],</w:t>
      </w:r>
    </w:p>
    <w:p w:rsidR="004146E5" w:rsidRDefault="004146E5" w:rsidP="004146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],</w:t>
      </w:r>
    </w:p>
    <w:p w:rsidR="004146E5" w:rsidRDefault="004146E5" w:rsidP="004146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],</w:t>
      </w:r>
    </w:p>
    <w:p w:rsidR="004146E5" w:rsidRDefault="004146E5" w:rsidP="004146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],</w:t>
      </w:r>
    </w:p>
    <w:p w:rsidR="004146E5" w:rsidRDefault="004146E5" w:rsidP="004146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],</w:t>
      </w:r>
    </w:p>
    <w:p w:rsidR="004146E5" w:rsidRDefault="004146E5" w:rsidP="004146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],</w:t>
      </w:r>
    </w:p>
    <w:p w:rsidR="004146E5" w:rsidRDefault="004146E5" w:rsidP="004146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4146E5" w:rsidRDefault="004146E5" w:rsidP="004146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4146E5" w:rsidRDefault="004146E5" w:rsidP="004146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4146E5" w:rsidRDefault="004146E5" w:rsidP="004146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4146E5" w:rsidRDefault="004146E5" w:rsidP="004146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146E5" w:rsidRDefault="004146E5" w:rsidP="004146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2 (70%)</w:t>
      </w:r>
    </w:p>
    <w:p w:rsidR="004146E5" w:rsidRDefault="004146E5" w:rsidP="004146E5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85.7143,914.2857];</w:t>
      </w:r>
    </w:p>
    <w:p w:rsidR="004146E5" w:rsidRDefault="004146E5" w:rsidP="00CD3F7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CD3F7C" w:rsidRPr="00A16F72" w:rsidRDefault="00CD3F7C" w:rsidP="00CD3F7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3 Data:</w:t>
      </w:r>
    </w:p>
    <w:p w:rsidR="00CD3F7C" w:rsidRDefault="00CD3F7C" w:rsidP="00CD3F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CD3F7C" w:rsidRDefault="00CD3F7C" w:rsidP="00CD3F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CD3F7C" w:rsidRDefault="00CD3F7C" w:rsidP="00CD3F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CD3F7C" w:rsidRDefault="00CD3F7C" w:rsidP="00CD3F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CD3F7C" w:rsidRDefault="00CD3F7C" w:rsidP="00CD3F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CD3F7C" w:rsidRDefault="00CD3F7C" w:rsidP="00CD3F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CD3F7C" w:rsidRDefault="00CD3F7C" w:rsidP="00CD3F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CD3F7C" w:rsidRDefault="00CD3F7C" w:rsidP="00CD3F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CD3F7C" w:rsidRDefault="00CD3F7C" w:rsidP="00CD3F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CD3F7C" w:rsidRDefault="00CD3F7C" w:rsidP="00CD3F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CD3F7C" w:rsidRDefault="00CD3F7C" w:rsidP="00CD3F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CD3F7C" w:rsidRDefault="00CD3F7C" w:rsidP="00CD3F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CD3F7C" w:rsidRDefault="00CD3F7C" w:rsidP="00CD3F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CD3F7C" w:rsidRDefault="00CD3F7C" w:rsidP="00CD3F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CD3F7C" w:rsidRDefault="00CD3F7C" w:rsidP="00CD3F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CD3F7C" w:rsidRDefault="00CD3F7C" w:rsidP="00CD3F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CD3F7C" w:rsidRDefault="00CD3F7C" w:rsidP="00CD3F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CD3F7C" w:rsidRDefault="00CD3F7C" w:rsidP="00CD3F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CD3F7C" w:rsidRDefault="00CD3F7C" w:rsidP="00CD3F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CD3F7C" w:rsidRDefault="00CD3F7C" w:rsidP="00CD3F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D3F7C" w:rsidRDefault="00CD3F7C" w:rsidP="00CD3F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CD3F7C" w:rsidRDefault="00CD3F7C" w:rsidP="00CD3F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CD3F7C" w:rsidRDefault="00CD3F7C" w:rsidP="00CD3F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CD3F7C" w:rsidRDefault="00CD3F7C" w:rsidP="00CD3F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CD3F7C" w:rsidRDefault="00CD3F7C" w:rsidP="00CD3F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CD3F7C" w:rsidRDefault="00CD3F7C" w:rsidP="00CD3F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CD3F7C" w:rsidRDefault="00CD3F7C" w:rsidP="00CD3F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CD3F7C" w:rsidRDefault="00CD3F7C" w:rsidP="00CD3F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D3F7C" w:rsidRDefault="00CD3F7C" w:rsidP="00CD3F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8</w:t>
      </w:r>
    </w:p>
    <w:p w:rsidR="00CD3F7C" w:rsidRDefault="00CD3F7C" w:rsidP="00CD3F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64.0000,102.5600,100.1024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CD3F7C" w:rsidRDefault="00CD3F7C" w:rsidP="00CD3F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CD3F7C" w:rsidRDefault="00CD3F7C" w:rsidP="00CD3F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],</w:t>
      </w:r>
    </w:p>
    <w:p w:rsidR="00CD3F7C" w:rsidRDefault="00CD3F7C" w:rsidP="00CD3F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],</w:t>
      </w:r>
    </w:p>
    <w:p w:rsidR="00CD3F7C" w:rsidRDefault="00CD3F7C" w:rsidP="00CD3F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],</w:t>
      </w:r>
    </w:p>
    <w:p w:rsidR="00CD3F7C" w:rsidRDefault="00CD3F7C" w:rsidP="00CD3F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],</w:t>
      </w:r>
    </w:p>
    <w:p w:rsidR="00CD3F7C" w:rsidRDefault="00CD3F7C" w:rsidP="00CD3F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],</w:t>
      </w:r>
    </w:p>
    <w:p w:rsidR="00CD3F7C" w:rsidRDefault="00CD3F7C" w:rsidP="00CD3F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],</w:t>
      </w:r>
    </w:p>
    <w:p w:rsidR="00CD3F7C" w:rsidRDefault="00CD3F7C" w:rsidP="00CD3F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],</w:t>
      </w:r>
    </w:p>
    <w:p w:rsidR="00CD3F7C" w:rsidRDefault="00CD3F7C" w:rsidP="00CD3F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],</w:t>
      </w:r>
    </w:p>
    <w:p w:rsidR="00CD3F7C" w:rsidRDefault="00CD3F7C" w:rsidP="00CD3F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CD3F7C" w:rsidRDefault="00CD3F7C" w:rsidP="00CD3F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CD3F7C" w:rsidRDefault="00CD3F7C" w:rsidP="00CD3F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CD3F7C" w:rsidRDefault="00CD3F7C" w:rsidP="00CD3F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CD3F7C" w:rsidRDefault="00CD3F7C" w:rsidP="00CD3F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D3F7C" w:rsidRDefault="00CD3F7C" w:rsidP="00CD3F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2 (70%)</w:t>
      </w:r>
    </w:p>
    <w:p w:rsidR="00CD3F7C" w:rsidRDefault="00CD3F7C" w:rsidP="00CD3F7C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85.7143,914.2857];</w:t>
      </w:r>
    </w:p>
    <w:p w:rsidR="00CD3F7C" w:rsidRDefault="00CD3F7C" w:rsidP="00C7682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C76829" w:rsidRPr="00A16F72" w:rsidRDefault="00A16F72" w:rsidP="00C7682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4 Data: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8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64.0000,102.5600,100.1024,100.0041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,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,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,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,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,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,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,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,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70418" w:rsidRDefault="00D70418" w:rsidP="00D7041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2 (70%)</w:t>
      </w:r>
    </w:p>
    <w:p w:rsidR="00D70418" w:rsidRDefault="00D70418" w:rsidP="00D70418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85.7143,914.2857];</w:t>
      </w:r>
    </w:p>
    <w:p w:rsidR="00C76829" w:rsidRPr="00F83651" w:rsidRDefault="00C76829" w:rsidP="00C76829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C76829" w:rsidRPr="001451B3" w:rsidRDefault="00D70418" w:rsidP="00C76829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18</w:t>
      </w:r>
      <w:r w:rsidR="00C76829"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AS1C2</w:t>
      </w:r>
      <w:r w:rsidR="00C76829">
        <w:rPr>
          <w:rFonts w:ascii="Times New Roman" w:hAnsi="Times New Roman" w:cs="Times New Roman"/>
          <w:color w:val="FF0000"/>
        </w:rPr>
        <w:t>D9</w:t>
      </w:r>
      <w:r w:rsidR="00C76829" w:rsidRPr="001C684C">
        <w:rPr>
          <w:rFonts w:ascii="Times New Roman" w:hAnsi="Times New Roman" w:cs="Times New Roman"/>
          <w:color w:val="FF0000"/>
        </w:rPr>
        <w:t xml:space="preserve"> (Test Assembly Setup-Profile_1 Ca</w:t>
      </w:r>
      <w:r>
        <w:rPr>
          <w:rFonts w:ascii="Times New Roman" w:hAnsi="Times New Roman" w:cs="Times New Roman"/>
          <w:color w:val="FF0000"/>
        </w:rPr>
        <w:t>pacity-Profile_2</w:t>
      </w:r>
      <w:r w:rsidR="00C76829">
        <w:rPr>
          <w:rFonts w:ascii="Times New Roman" w:hAnsi="Times New Roman" w:cs="Times New Roman"/>
          <w:color w:val="FF0000"/>
        </w:rPr>
        <w:t xml:space="preserve"> Demand-Series_9</w:t>
      </w:r>
      <w:r w:rsidR="00C76829" w:rsidRPr="001C684C">
        <w:rPr>
          <w:rFonts w:ascii="Times New Roman" w:hAnsi="Times New Roman" w:cs="Times New Roman"/>
          <w:color w:val="FF0000"/>
        </w:rPr>
        <w:t>)</w:t>
      </w:r>
    </w:p>
    <w:p w:rsidR="00131737" w:rsidRPr="00F90BFA" w:rsidRDefault="00131737" w:rsidP="0013173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1 Data:</w:t>
      </w:r>
    </w:p>
    <w:p w:rsidR="00131737" w:rsidRDefault="00131737" w:rsidP="00131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131737" w:rsidRDefault="00131737" w:rsidP="00131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131737" w:rsidRDefault="00131737" w:rsidP="00131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131737" w:rsidRDefault="00131737" w:rsidP="00131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131737" w:rsidRDefault="00131737" w:rsidP="00131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131737" w:rsidRDefault="00131737" w:rsidP="00131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131737" w:rsidRDefault="00131737" w:rsidP="00131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131737" w:rsidRDefault="00131737" w:rsidP="00131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131737" w:rsidRDefault="00131737" w:rsidP="00131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131737" w:rsidRDefault="00131737" w:rsidP="00131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131737" w:rsidRDefault="00131737" w:rsidP="00131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131737" w:rsidRDefault="00131737" w:rsidP="00131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131737" w:rsidRDefault="00131737" w:rsidP="00131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131737" w:rsidRDefault="00131737" w:rsidP="00131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131737" w:rsidRDefault="00131737" w:rsidP="00131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131737" w:rsidRDefault="00131737" w:rsidP="00131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131737" w:rsidRDefault="00131737" w:rsidP="00131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131737" w:rsidRDefault="00131737" w:rsidP="00131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</w:rPr>
      </w:pPr>
    </w:p>
    <w:p w:rsidR="00131737" w:rsidRDefault="00131737" w:rsidP="00131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131737" w:rsidRDefault="00131737" w:rsidP="00131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131737" w:rsidRDefault="00131737" w:rsidP="00131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131737" w:rsidRDefault="00131737" w:rsidP="00131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131737" w:rsidRDefault="00131737" w:rsidP="00131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131737" w:rsidRDefault="00131737" w:rsidP="00131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131737" w:rsidRDefault="00131737" w:rsidP="00131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131737" w:rsidRDefault="00131737" w:rsidP="00131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131737" w:rsidRDefault="00131737" w:rsidP="00131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9</w:t>
      </w:r>
    </w:p>
    <w:p w:rsidR="00131737" w:rsidRDefault="00131737" w:rsidP="00131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primary_demand</w:t>
      </w:r>
      <w:r>
        <w:rPr>
          <w:rFonts w:ascii="Consolas" w:hAnsi="Consolas" w:cs="Consolas"/>
          <w:color w:val="000000"/>
        </w:rPr>
        <w:t xml:space="preserve"> = [[296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131737" w:rsidRDefault="00131737" w:rsidP="00131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131737" w:rsidRDefault="00131737" w:rsidP="00131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],</w:t>
      </w:r>
    </w:p>
    <w:p w:rsidR="00131737" w:rsidRDefault="00131737" w:rsidP="00131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],</w:t>
      </w:r>
    </w:p>
    <w:p w:rsidR="00131737" w:rsidRDefault="00131737" w:rsidP="00131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],</w:t>
      </w:r>
    </w:p>
    <w:p w:rsidR="00131737" w:rsidRDefault="00131737" w:rsidP="00131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],</w:t>
      </w:r>
    </w:p>
    <w:p w:rsidR="00131737" w:rsidRDefault="00131737" w:rsidP="00131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],</w:t>
      </w:r>
    </w:p>
    <w:p w:rsidR="00131737" w:rsidRDefault="00131737" w:rsidP="00131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],</w:t>
      </w:r>
    </w:p>
    <w:p w:rsidR="00131737" w:rsidRDefault="00131737" w:rsidP="00131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],</w:t>
      </w:r>
    </w:p>
    <w:p w:rsidR="00131737" w:rsidRDefault="00131737" w:rsidP="00131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],</w:t>
      </w:r>
    </w:p>
    <w:p w:rsidR="00131737" w:rsidRDefault="00131737" w:rsidP="00131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131737" w:rsidRDefault="00131737" w:rsidP="00131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131737" w:rsidRDefault="00131737" w:rsidP="00131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131737" w:rsidRDefault="00131737" w:rsidP="00131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131737" w:rsidRDefault="00131737" w:rsidP="00131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131737" w:rsidRDefault="00131737" w:rsidP="00131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2 (70%)</w:t>
      </w:r>
    </w:p>
    <w:p w:rsidR="00131737" w:rsidRDefault="00131737" w:rsidP="00131737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85.7143,914.2857];</w:t>
      </w:r>
    </w:p>
    <w:p w:rsidR="00131737" w:rsidRDefault="00131737" w:rsidP="00264EA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264EA8" w:rsidRPr="00F90BFA" w:rsidRDefault="00264EA8" w:rsidP="00264EA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2 Data:</w:t>
      </w:r>
    </w:p>
    <w:p w:rsidR="00264EA8" w:rsidRDefault="00264EA8" w:rsidP="00264E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264EA8" w:rsidRDefault="00264EA8" w:rsidP="00264E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264EA8" w:rsidRDefault="00264EA8" w:rsidP="00264E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264EA8" w:rsidRDefault="00264EA8" w:rsidP="00264E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264EA8" w:rsidRDefault="00264EA8" w:rsidP="00264E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264EA8" w:rsidRDefault="00264EA8" w:rsidP="00264E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264EA8" w:rsidRDefault="00264EA8" w:rsidP="00264E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264EA8" w:rsidRDefault="00264EA8" w:rsidP="00264E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264EA8" w:rsidRDefault="00264EA8" w:rsidP="00264E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264EA8" w:rsidRDefault="00264EA8" w:rsidP="00264E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264EA8" w:rsidRDefault="00264EA8" w:rsidP="00264E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264EA8" w:rsidRDefault="00264EA8" w:rsidP="00264E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264EA8" w:rsidRDefault="00264EA8" w:rsidP="00264E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264EA8" w:rsidRDefault="00264EA8" w:rsidP="00264E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264EA8" w:rsidRDefault="00264EA8" w:rsidP="00264E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264EA8" w:rsidRDefault="00264EA8" w:rsidP="00264E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264EA8" w:rsidRDefault="00264EA8" w:rsidP="00264E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264EA8" w:rsidRDefault="00264EA8" w:rsidP="00264E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264EA8" w:rsidRDefault="00264EA8" w:rsidP="00264E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264EA8" w:rsidRDefault="00264EA8" w:rsidP="00264E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264EA8" w:rsidRDefault="00264EA8" w:rsidP="00264E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264EA8" w:rsidRDefault="00264EA8" w:rsidP="00264E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264EA8" w:rsidRDefault="00264EA8" w:rsidP="00264E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264EA8" w:rsidRDefault="00264EA8" w:rsidP="00264E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264EA8" w:rsidRDefault="00264EA8" w:rsidP="00264E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264EA8" w:rsidRDefault="00264EA8" w:rsidP="00264E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264EA8" w:rsidRDefault="00264EA8" w:rsidP="00264E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264EA8" w:rsidRDefault="00264EA8" w:rsidP="00264E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9</w:t>
      </w:r>
    </w:p>
    <w:p w:rsidR="00264EA8" w:rsidRDefault="00264EA8" w:rsidP="00264E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296.0000,107.84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264EA8" w:rsidRDefault="00264EA8" w:rsidP="00264E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264EA8" w:rsidRDefault="00264EA8" w:rsidP="00264E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],</w:t>
      </w:r>
    </w:p>
    <w:p w:rsidR="00264EA8" w:rsidRDefault="00264EA8" w:rsidP="00264E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],</w:t>
      </w:r>
    </w:p>
    <w:p w:rsidR="00264EA8" w:rsidRDefault="00264EA8" w:rsidP="00264E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],</w:t>
      </w:r>
    </w:p>
    <w:p w:rsidR="00264EA8" w:rsidRDefault="00264EA8" w:rsidP="00264E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],</w:t>
      </w:r>
    </w:p>
    <w:p w:rsidR="00264EA8" w:rsidRDefault="00264EA8" w:rsidP="00264E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],</w:t>
      </w:r>
    </w:p>
    <w:p w:rsidR="00264EA8" w:rsidRDefault="00264EA8" w:rsidP="00264E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],</w:t>
      </w:r>
    </w:p>
    <w:p w:rsidR="00264EA8" w:rsidRDefault="00264EA8" w:rsidP="00264E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lastRenderedPageBreak/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],</w:t>
      </w:r>
    </w:p>
    <w:p w:rsidR="00264EA8" w:rsidRDefault="00264EA8" w:rsidP="00264E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],</w:t>
      </w:r>
    </w:p>
    <w:p w:rsidR="00264EA8" w:rsidRDefault="00264EA8" w:rsidP="00264E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264EA8" w:rsidRDefault="00264EA8" w:rsidP="00264E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264EA8" w:rsidRDefault="00264EA8" w:rsidP="00264E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264EA8" w:rsidRDefault="00264EA8" w:rsidP="00264E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264EA8" w:rsidRDefault="00264EA8" w:rsidP="00264E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264EA8" w:rsidRDefault="00264EA8" w:rsidP="00264E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2 (70%)</w:t>
      </w:r>
    </w:p>
    <w:p w:rsidR="00264EA8" w:rsidRDefault="00264EA8" w:rsidP="00264EA8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85.7143,914.2857];</w:t>
      </w:r>
    </w:p>
    <w:p w:rsidR="00264EA8" w:rsidRDefault="00264EA8" w:rsidP="00F90B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F90BFA" w:rsidRPr="00F90BFA" w:rsidRDefault="00F90BFA" w:rsidP="00F90B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3 Data:</w:t>
      </w:r>
    </w:p>
    <w:p w:rsidR="00F90BFA" w:rsidRDefault="00F90BFA" w:rsidP="00F90B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F90BFA" w:rsidRDefault="00F90BFA" w:rsidP="00F90B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F90BFA" w:rsidRDefault="00F90BFA" w:rsidP="00F90B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F90BFA" w:rsidRDefault="00F90BFA" w:rsidP="00F90B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F90BFA" w:rsidRDefault="00F90BFA" w:rsidP="00F90B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F90BFA" w:rsidRDefault="00F90BFA" w:rsidP="00F90B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F90BFA" w:rsidRDefault="00F90BFA" w:rsidP="00F90B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F90BFA" w:rsidRDefault="00F90BFA" w:rsidP="00F90B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F90BFA" w:rsidRDefault="00F90BFA" w:rsidP="00F90B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F90BFA" w:rsidRDefault="00F90BFA" w:rsidP="00F90B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F90BFA" w:rsidRDefault="00F90BFA" w:rsidP="00F90B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F90BFA" w:rsidRDefault="00F90BFA" w:rsidP="00F90B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F90BFA" w:rsidRDefault="00F90BFA" w:rsidP="00F90B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F90BFA" w:rsidRDefault="00F90BFA" w:rsidP="00F90B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F90BFA" w:rsidRDefault="00F90BFA" w:rsidP="00F90B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F90BFA" w:rsidRDefault="00F90BFA" w:rsidP="00F90B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F90BFA" w:rsidRDefault="00F90BFA" w:rsidP="00F90B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F90BFA" w:rsidRDefault="00F90BFA" w:rsidP="00F90B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F90BFA" w:rsidRDefault="00F90BFA" w:rsidP="00F90B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F90BFA" w:rsidRDefault="00F90BFA" w:rsidP="00F90B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90BFA" w:rsidRDefault="00F90BFA" w:rsidP="00F90B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F90BFA" w:rsidRDefault="00F90BFA" w:rsidP="00F90B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F90BFA" w:rsidRDefault="00F90BFA" w:rsidP="00F90B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F90BFA" w:rsidRDefault="00F90BFA" w:rsidP="00F90B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F90BFA" w:rsidRDefault="00F90BFA" w:rsidP="00F90B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F90BFA" w:rsidRDefault="00F90BFA" w:rsidP="00F90B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F90BFA" w:rsidRDefault="00F90BFA" w:rsidP="00F90B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F90BFA" w:rsidRDefault="00F90BFA" w:rsidP="00F90B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90BFA" w:rsidRDefault="00F90BFA" w:rsidP="00F90B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9</w:t>
      </w:r>
    </w:p>
    <w:p w:rsidR="00F90BFA" w:rsidRDefault="00F90BFA" w:rsidP="00F90B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296.0000,107.8400,100.3136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F90BFA" w:rsidRDefault="00F90BFA" w:rsidP="00F90B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F90BFA" w:rsidRDefault="00F90BFA" w:rsidP="00F90B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],</w:t>
      </w:r>
    </w:p>
    <w:p w:rsidR="00F90BFA" w:rsidRDefault="00F90BFA" w:rsidP="00F90B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],</w:t>
      </w:r>
    </w:p>
    <w:p w:rsidR="00F90BFA" w:rsidRDefault="00F90BFA" w:rsidP="00F90B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],</w:t>
      </w:r>
    </w:p>
    <w:p w:rsidR="00F90BFA" w:rsidRDefault="00F90BFA" w:rsidP="00F90B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],</w:t>
      </w:r>
    </w:p>
    <w:p w:rsidR="00F90BFA" w:rsidRDefault="00F90BFA" w:rsidP="00F90B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],</w:t>
      </w:r>
    </w:p>
    <w:p w:rsidR="00F90BFA" w:rsidRDefault="00F90BFA" w:rsidP="00F90B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],</w:t>
      </w:r>
    </w:p>
    <w:p w:rsidR="00F90BFA" w:rsidRDefault="00F90BFA" w:rsidP="00F90B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],</w:t>
      </w:r>
    </w:p>
    <w:p w:rsidR="00F90BFA" w:rsidRDefault="00F90BFA" w:rsidP="00F90B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],</w:t>
      </w:r>
    </w:p>
    <w:p w:rsidR="00F90BFA" w:rsidRDefault="00F90BFA" w:rsidP="00F90B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F90BFA" w:rsidRDefault="00F90BFA" w:rsidP="00F90B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F90BFA" w:rsidRDefault="00F90BFA" w:rsidP="00F90B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F90BFA" w:rsidRDefault="00F90BFA" w:rsidP="00F90B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F90BFA" w:rsidRDefault="00F90BFA" w:rsidP="00F90B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90BFA" w:rsidRDefault="00F90BFA" w:rsidP="00F90B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lastRenderedPageBreak/>
        <w:t>// Capacity Utilization Profile - 2 (70%)</w:t>
      </w:r>
    </w:p>
    <w:p w:rsidR="00F90BFA" w:rsidRDefault="00F90BFA" w:rsidP="00F90BFA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85.7143,914.2857];</w:t>
      </w:r>
    </w:p>
    <w:p w:rsidR="00F90BFA" w:rsidRDefault="00F90BFA" w:rsidP="00C7682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C76829" w:rsidRPr="00F90BFA" w:rsidRDefault="00F90BFA" w:rsidP="00C7682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4 Data: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9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296.0000,107.8400,100.3136,100.0125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,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,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,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,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,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,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,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,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70418" w:rsidRDefault="00D70418" w:rsidP="00D7041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2 (70%)</w:t>
      </w:r>
    </w:p>
    <w:p w:rsidR="00D70418" w:rsidRDefault="00D70418" w:rsidP="00D70418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85.7143,914.2857];</w:t>
      </w:r>
    </w:p>
    <w:p w:rsidR="00C76829" w:rsidRDefault="00C76829" w:rsidP="00C76829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670D41" w:rsidRDefault="00670D41" w:rsidP="00C76829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670D41" w:rsidRDefault="00670D41" w:rsidP="00C76829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670D41" w:rsidRDefault="00670D41" w:rsidP="00C76829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670D41" w:rsidRPr="001451B3" w:rsidRDefault="00670D41" w:rsidP="00670D41">
      <w:pPr>
        <w:spacing w:after="0"/>
        <w:rPr>
          <w:rFonts w:ascii="Times New Roman" w:hAnsi="Times New Roman" w:cs="Times New Roman"/>
          <w:color w:val="FF0000"/>
        </w:rPr>
      </w:pPr>
      <w:r w:rsidRPr="001C684C">
        <w:rPr>
          <w:rFonts w:ascii="Times New Roman" w:hAnsi="Times New Roman" w:cs="Times New Roman"/>
          <w:b/>
          <w:color w:val="FF0000"/>
        </w:rPr>
        <w:lastRenderedPageBreak/>
        <w:t>Test Instance-1</w:t>
      </w:r>
      <w:r w:rsidR="003736F7">
        <w:rPr>
          <w:rFonts w:ascii="Times New Roman" w:hAnsi="Times New Roman" w:cs="Times New Roman"/>
          <w:b/>
          <w:color w:val="FF0000"/>
        </w:rPr>
        <w:t>9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217674">
        <w:rPr>
          <w:rFonts w:ascii="Times New Roman" w:hAnsi="Times New Roman" w:cs="Times New Roman"/>
          <w:color w:val="FF0000"/>
        </w:rPr>
        <w:t xml:space="preserve"> TAS1C3</w:t>
      </w:r>
      <w:r w:rsidRPr="001C684C">
        <w:rPr>
          <w:rFonts w:ascii="Times New Roman" w:hAnsi="Times New Roman" w:cs="Times New Roman"/>
          <w:color w:val="FF0000"/>
        </w:rPr>
        <w:t>D1 (Test Assembly Setup-Profile_1 Capacity-Profile_</w:t>
      </w:r>
      <w:r w:rsidR="00217674">
        <w:rPr>
          <w:rFonts w:ascii="Times New Roman" w:hAnsi="Times New Roman" w:cs="Times New Roman"/>
          <w:color w:val="FF0000"/>
        </w:rPr>
        <w:t>3</w:t>
      </w:r>
      <w:r w:rsidRPr="001C684C">
        <w:rPr>
          <w:rFonts w:ascii="Times New Roman" w:hAnsi="Times New Roman" w:cs="Times New Roman"/>
          <w:color w:val="FF0000"/>
        </w:rPr>
        <w:t xml:space="preserve"> Demand-Series_1)</w:t>
      </w:r>
    </w:p>
    <w:p w:rsidR="00692EDC" w:rsidRPr="009F2569" w:rsidRDefault="00692EDC" w:rsidP="00692ED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1 Data:</w:t>
      </w:r>
    </w:p>
    <w:p w:rsidR="00692EDC" w:rsidRDefault="00692EDC" w:rsidP="00692E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692EDC" w:rsidRDefault="00692EDC" w:rsidP="00692E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692EDC" w:rsidRDefault="00692EDC" w:rsidP="00692E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692EDC" w:rsidRDefault="00692EDC" w:rsidP="00692E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692EDC" w:rsidRDefault="00692EDC" w:rsidP="00692E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692EDC" w:rsidRDefault="00692EDC" w:rsidP="00692E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692EDC" w:rsidRDefault="00692EDC" w:rsidP="00692E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692EDC" w:rsidRDefault="00692EDC" w:rsidP="00692E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692EDC" w:rsidRDefault="00692EDC" w:rsidP="00692E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692EDC" w:rsidRDefault="00692EDC" w:rsidP="00692E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692EDC" w:rsidRDefault="00692EDC" w:rsidP="00692E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692EDC" w:rsidRDefault="00692EDC" w:rsidP="00692E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692EDC" w:rsidRDefault="00692EDC" w:rsidP="00692E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692EDC" w:rsidRDefault="00692EDC" w:rsidP="00692E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692EDC" w:rsidRDefault="00692EDC" w:rsidP="00692E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692EDC" w:rsidRDefault="00692EDC" w:rsidP="00692E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692EDC" w:rsidRDefault="00692EDC" w:rsidP="00692E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692EDC" w:rsidRDefault="00692EDC" w:rsidP="00692E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92EDC" w:rsidRDefault="00692EDC" w:rsidP="00692E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692EDC" w:rsidRDefault="00692EDC" w:rsidP="00692E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692EDC" w:rsidRDefault="00692EDC" w:rsidP="00692E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692EDC" w:rsidRDefault="00692EDC" w:rsidP="00692E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692EDC" w:rsidRDefault="00692EDC" w:rsidP="00692E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692EDC" w:rsidRDefault="00692EDC" w:rsidP="00692E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692EDC" w:rsidRDefault="00692EDC" w:rsidP="00692E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692EDC" w:rsidRDefault="00692EDC" w:rsidP="00692E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92EDC" w:rsidRDefault="00692EDC" w:rsidP="00692E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1</w:t>
      </w:r>
    </w:p>
    <w:p w:rsidR="00692EDC" w:rsidRDefault="00692EDC" w:rsidP="00692E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1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692EDC" w:rsidRDefault="00692EDC" w:rsidP="00692E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692EDC" w:rsidRDefault="00692EDC" w:rsidP="00692E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],</w:t>
      </w:r>
    </w:p>
    <w:p w:rsidR="00692EDC" w:rsidRDefault="00692EDC" w:rsidP="00692E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],</w:t>
      </w:r>
    </w:p>
    <w:p w:rsidR="00692EDC" w:rsidRDefault="00692EDC" w:rsidP="00692E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],</w:t>
      </w:r>
    </w:p>
    <w:p w:rsidR="00692EDC" w:rsidRDefault="00692EDC" w:rsidP="00692E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],</w:t>
      </w:r>
    </w:p>
    <w:p w:rsidR="00692EDC" w:rsidRDefault="00692EDC" w:rsidP="00692E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],</w:t>
      </w:r>
    </w:p>
    <w:p w:rsidR="00692EDC" w:rsidRDefault="00692EDC" w:rsidP="00692E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],</w:t>
      </w:r>
    </w:p>
    <w:p w:rsidR="00692EDC" w:rsidRDefault="00692EDC" w:rsidP="00692E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],</w:t>
      </w:r>
    </w:p>
    <w:p w:rsidR="00692EDC" w:rsidRDefault="00692EDC" w:rsidP="00692E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],</w:t>
      </w:r>
    </w:p>
    <w:p w:rsidR="00692EDC" w:rsidRDefault="00692EDC" w:rsidP="00692E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692EDC" w:rsidRDefault="00692EDC" w:rsidP="00692E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692EDC" w:rsidRDefault="00692EDC" w:rsidP="00692E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692EDC" w:rsidRDefault="00692EDC" w:rsidP="00692E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692EDC" w:rsidRDefault="00692EDC" w:rsidP="00692E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92EDC" w:rsidRDefault="00692EDC" w:rsidP="00692E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692EDC" w:rsidRDefault="00692EDC" w:rsidP="00692EDC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80.0000,1280.0000];</w:t>
      </w:r>
    </w:p>
    <w:p w:rsidR="00692EDC" w:rsidRDefault="00692EDC" w:rsidP="00B049A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B049A7" w:rsidRPr="009F2569" w:rsidRDefault="00B049A7" w:rsidP="00B049A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2 Data:</w:t>
      </w:r>
    </w:p>
    <w:p w:rsidR="00B049A7" w:rsidRDefault="00B049A7" w:rsidP="00B049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B049A7" w:rsidRDefault="00B049A7" w:rsidP="00B049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B049A7" w:rsidRDefault="00B049A7" w:rsidP="00B049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B049A7" w:rsidRDefault="00B049A7" w:rsidP="00B049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B049A7" w:rsidRDefault="00B049A7" w:rsidP="00B049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B049A7" w:rsidRDefault="00B049A7" w:rsidP="00B049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B049A7" w:rsidRDefault="00B049A7" w:rsidP="00B049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B049A7" w:rsidRDefault="00B049A7" w:rsidP="00B049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B049A7" w:rsidRDefault="00B049A7" w:rsidP="00B049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B049A7" w:rsidRDefault="00B049A7" w:rsidP="00B049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B049A7" w:rsidRDefault="00B049A7" w:rsidP="00B049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B049A7" w:rsidRDefault="00B049A7" w:rsidP="00B049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B049A7" w:rsidRDefault="00B049A7" w:rsidP="00B049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B049A7" w:rsidRDefault="00B049A7" w:rsidP="00B049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B049A7" w:rsidRDefault="00B049A7" w:rsidP="00B049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B049A7" w:rsidRDefault="00B049A7" w:rsidP="00B049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B049A7" w:rsidRDefault="00B049A7" w:rsidP="00B049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B049A7" w:rsidRDefault="00B049A7" w:rsidP="00B049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B049A7" w:rsidRDefault="00B049A7" w:rsidP="00B049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049A7" w:rsidRDefault="00B049A7" w:rsidP="00B049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B049A7" w:rsidRDefault="00B049A7" w:rsidP="00B049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B049A7" w:rsidRDefault="00B049A7" w:rsidP="00B049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B049A7" w:rsidRDefault="00B049A7" w:rsidP="00B049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B049A7" w:rsidRDefault="00B049A7" w:rsidP="00B049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B049A7" w:rsidRDefault="00B049A7" w:rsidP="00B049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B049A7" w:rsidRDefault="00B049A7" w:rsidP="00B049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B049A7" w:rsidRDefault="00B049A7" w:rsidP="00B049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049A7" w:rsidRDefault="00B049A7" w:rsidP="00B049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1</w:t>
      </w:r>
    </w:p>
    <w:p w:rsidR="00B049A7" w:rsidRDefault="00B049A7" w:rsidP="00B049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1.0000,100.01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B049A7" w:rsidRDefault="00B049A7" w:rsidP="00B049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B049A7" w:rsidRDefault="00B049A7" w:rsidP="00B049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],</w:t>
      </w:r>
    </w:p>
    <w:p w:rsidR="00B049A7" w:rsidRDefault="00B049A7" w:rsidP="00B049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],</w:t>
      </w:r>
    </w:p>
    <w:p w:rsidR="00B049A7" w:rsidRDefault="00B049A7" w:rsidP="00B049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],</w:t>
      </w:r>
    </w:p>
    <w:p w:rsidR="00B049A7" w:rsidRDefault="00B049A7" w:rsidP="00B049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],</w:t>
      </w:r>
    </w:p>
    <w:p w:rsidR="00B049A7" w:rsidRDefault="00B049A7" w:rsidP="00B049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],</w:t>
      </w:r>
    </w:p>
    <w:p w:rsidR="00B049A7" w:rsidRDefault="00B049A7" w:rsidP="00B049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],</w:t>
      </w:r>
    </w:p>
    <w:p w:rsidR="00B049A7" w:rsidRDefault="00B049A7" w:rsidP="00B049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],</w:t>
      </w:r>
    </w:p>
    <w:p w:rsidR="00B049A7" w:rsidRDefault="00B049A7" w:rsidP="00B049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],</w:t>
      </w:r>
    </w:p>
    <w:p w:rsidR="00B049A7" w:rsidRDefault="00B049A7" w:rsidP="00B049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B049A7" w:rsidRDefault="00B049A7" w:rsidP="00B049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B049A7" w:rsidRDefault="00B049A7" w:rsidP="00B049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B049A7" w:rsidRDefault="00B049A7" w:rsidP="00B049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B049A7" w:rsidRDefault="00B049A7" w:rsidP="00B049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049A7" w:rsidRDefault="00B049A7" w:rsidP="00B049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B049A7" w:rsidRDefault="00B049A7" w:rsidP="00B049A7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80.0000,1280.0000];</w:t>
      </w:r>
    </w:p>
    <w:p w:rsidR="00B049A7" w:rsidRDefault="00B049A7" w:rsidP="009F256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9F2569" w:rsidRPr="009F2569" w:rsidRDefault="009F2569" w:rsidP="009F256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3 Data:</w:t>
      </w:r>
    </w:p>
    <w:p w:rsidR="009F2569" w:rsidRDefault="009F2569" w:rsidP="009F25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9F2569" w:rsidRDefault="009F2569" w:rsidP="009F25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9F2569" w:rsidRDefault="009F2569" w:rsidP="009F25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9F2569" w:rsidRDefault="009F2569" w:rsidP="009F25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9F2569" w:rsidRDefault="009F2569" w:rsidP="009F25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9F2569" w:rsidRDefault="009F2569" w:rsidP="009F25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9F2569" w:rsidRDefault="009F2569" w:rsidP="009F25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9F2569" w:rsidRDefault="009F2569" w:rsidP="009F25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9F2569" w:rsidRDefault="009F2569" w:rsidP="009F25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9F2569" w:rsidRDefault="009F2569" w:rsidP="009F25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9F2569" w:rsidRDefault="009F2569" w:rsidP="009F25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9F2569" w:rsidRDefault="009F2569" w:rsidP="009F25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9F2569" w:rsidRDefault="009F2569" w:rsidP="009F25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9F2569" w:rsidRDefault="009F2569" w:rsidP="009F25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9F2569" w:rsidRDefault="009F2569" w:rsidP="009F25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9F2569" w:rsidRDefault="009F2569" w:rsidP="009F25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9F2569" w:rsidRDefault="009F2569" w:rsidP="009F25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9F2569" w:rsidRDefault="009F2569" w:rsidP="009F25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9F2569" w:rsidRDefault="009F2569" w:rsidP="009F25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9F2569" w:rsidRDefault="009F2569" w:rsidP="009F25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9F2569" w:rsidRDefault="009F2569" w:rsidP="009F25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9F2569" w:rsidRDefault="009F2569" w:rsidP="009F25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9F2569" w:rsidRDefault="009F2569" w:rsidP="009F25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9F2569" w:rsidRDefault="009F2569" w:rsidP="009F25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9F2569" w:rsidRDefault="009F2569" w:rsidP="009F25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9F2569" w:rsidRDefault="009F2569" w:rsidP="009F25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9F2569" w:rsidRDefault="009F2569" w:rsidP="009F25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9F2569" w:rsidRDefault="009F2569" w:rsidP="009F25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9F2569" w:rsidRDefault="009F2569" w:rsidP="009F25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1</w:t>
      </w:r>
    </w:p>
    <w:p w:rsidR="009F2569" w:rsidRDefault="009F2569" w:rsidP="009F25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1.0000,100.0100,100.0001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9F2569" w:rsidRDefault="009F2569" w:rsidP="009F25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9F2569" w:rsidRDefault="009F2569" w:rsidP="009F25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],</w:t>
      </w:r>
    </w:p>
    <w:p w:rsidR="009F2569" w:rsidRDefault="009F2569" w:rsidP="009F25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],</w:t>
      </w:r>
    </w:p>
    <w:p w:rsidR="009F2569" w:rsidRDefault="009F2569" w:rsidP="009F25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],</w:t>
      </w:r>
    </w:p>
    <w:p w:rsidR="009F2569" w:rsidRDefault="009F2569" w:rsidP="009F25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],</w:t>
      </w:r>
    </w:p>
    <w:p w:rsidR="009F2569" w:rsidRDefault="009F2569" w:rsidP="009F25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],</w:t>
      </w:r>
    </w:p>
    <w:p w:rsidR="009F2569" w:rsidRDefault="009F2569" w:rsidP="009F25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],</w:t>
      </w:r>
    </w:p>
    <w:p w:rsidR="009F2569" w:rsidRDefault="009F2569" w:rsidP="009F25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],</w:t>
      </w:r>
    </w:p>
    <w:p w:rsidR="009F2569" w:rsidRDefault="009F2569" w:rsidP="009F25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],</w:t>
      </w:r>
    </w:p>
    <w:p w:rsidR="009F2569" w:rsidRDefault="009F2569" w:rsidP="009F25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9F2569" w:rsidRDefault="009F2569" w:rsidP="009F25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9F2569" w:rsidRDefault="009F2569" w:rsidP="009F25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9F2569" w:rsidRDefault="009F2569" w:rsidP="009F25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9F2569" w:rsidRDefault="009F2569" w:rsidP="009F25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9F2569" w:rsidRDefault="009F2569" w:rsidP="009F25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9F2569" w:rsidRDefault="009F2569" w:rsidP="009F2569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80.0000,1280.0000];</w:t>
      </w:r>
    </w:p>
    <w:p w:rsidR="009F2569" w:rsidRDefault="009F2569" w:rsidP="00670D4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670D41" w:rsidRPr="009F2569" w:rsidRDefault="009F2569" w:rsidP="00670D4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4 Data: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1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1.0000,100.0100,100.0001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,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,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,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,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,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,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,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,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</w:t>
      </w:r>
      <w:r w:rsidR="00217674">
        <w:rPr>
          <w:rFonts w:ascii="Consolas" w:hAnsi="Consolas" w:cs="Consolas"/>
          <w:color w:val="008000"/>
        </w:rPr>
        <w:t>acity Utilization Profile - III (5</w:t>
      </w:r>
      <w:r>
        <w:rPr>
          <w:rFonts w:ascii="Consolas" w:hAnsi="Consolas" w:cs="Consolas"/>
          <w:color w:val="008000"/>
        </w:rPr>
        <w:t>0%)</w:t>
      </w:r>
    </w:p>
    <w:p w:rsidR="00670D41" w:rsidRDefault="00670D41" w:rsidP="00670D41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 w:rsidR="00217674">
        <w:rPr>
          <w:rFonts w:ascii="Consolas" w:hAnsi="Consolas" w:cs="Consolas"/>
          <w:color w:val="000000"/>
        </w:rPr>
        <w:t xml:space="preserve"> = [220.0000,680.0000,1280.0000</w:t>
      </w:r>
      <w:r>
        <w:rPr>
          <w:rFonts w:ascii="Consolas" w:hAnsi="Consolas" w:cs="Consolas"/>
          <w:color w:val="000000"/>
        </w:rPr>
        <w:t>];</w:t>
      </w:r>
    </w:p>
    <w:p w:rsidR="00670D41" w:rsidRDefault="00670D41" w:rsidP="00670D41">
      <w:pPr>
        <w:spacing w:after="0" w:line="240" w:lineRule="auto"/>
        <w:rPr>
          <w:rFonts w:ascii="Consolas" w:hAnsi="Consolas" w:cs="Consolas"/>
          <w:color w:val="000000"/>
        </w:rPr>
      </w:pPr>
    </w:p>
    <w:p w:rsidR="00670D41" w:rsidRPr="001451B3" w:rsidRDefault="00670D41" w:rsidP="00670D41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2</w:t>
      </w:r>
      <w:r w:rsidR="00536E5F">
        <w:rPr>
          <w:rFonts w:ascii="Times New Roman" w:hAnsi="Times New Roman" w:cs="Times New Roman"/>
          <w:b/>
          <w:color w:val="FF0000"/>
        </w:rPr>
        <w:t>0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536E5F">
        <w:rPr>
          <w:rFonts w:ascii="Times New Roman" w:hAnsi="Times New Roman" w:cs="Times New Roman"/>
          <w:color w:val="FF0000"/>
        </w:rPr>
        <w:t xml:space="preserve"> TAS1C3</w:t>
      </w:r>
      <w:r>
        <w:rPr>
          <w:rFonts w:ascii="Times New Roman" w:hAnsi="Times New Roman" w:cs="Times New Roman"/>
          <w:color w:val="FF0000"/>
        </w:rPr>
        <w:t>D2</w:t>
      </w:r>
      <w:r w:rsidRPr="001C684C">
        <w:rPr>
          <w:rFonts w:ascii="Times New Roman" w:hAnsi="Times New Roman" w:cs="Times New Roman"/>
          <w:color w:val="FF0000"/>
        </w:rPr>
        <w:t xml:space="preserve"> (Test Assembly Setup-Profile_1 Ca</w:t>
      </w:r>
      <w:r>
        <w:rPr>
          <w:rFonts w:ascii="Times New Roman" w:hAnsi="Times New Roman" w:cs="Times New Roman"/>
          <w:color w:val="FF0000"/>
        </w:rPr>
        <w:t>pacity-Profile_</w:t>
      </w:r>
      <w:r w:rsidR="00536E5F">
        <w:rPr>
          <w:rFonts w:ascii="Times New Roman" w:hAnsi="Times New Roman" w:cs="Times New Roman"/>
          <w:color w:val="FF0000"/>
        </w:rPr>
        <w:t>3</w:t>
      </w:r>
      <w:r>
        <w:rPr>
          <w:rFonts w:ascii="Times New Roman" w:hAnsi="Times New Roman" w:cs="Times New Roman"/>
          <w:color w:val="FF0000"/>
        </w:rPr>
        <w:t xml:space="preserve"> Demand-Series_2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09049C" w:rsidRPr="00C47E26" w:rsidRDefault="0009049C" w:rsidP="0009049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 w:rsidR="002123F3">
        <w:rPr>
          <w:rFonts w:ascii="Times New Roman" w:hAnsi="Times New Roman" w:cs="Times New Roman"/>
          <w:b/>
          <w:color w:val="404080"/>
          <w:sz w:val="24"/>
          <w:u w:val="single"/>
        </w:rPr>
        <w:t>–1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09049C" w:rsidRDefault="0009049C" w:rsidP="000904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09049C" w:rsidRDefault="0009049C" w:rsidP="000904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09049C" w:rsidRDefault="0009049C" w:rsidP="000904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09049C" w:rsidRDefault="0009049C" w:rsidP="000904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09049C" w:rsidRDefault="0009049C" w:rsidP="000904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09049C" w:rsidRDefault="0009049C" w:rsidP="000904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09049C" w:rsidRDefault="0009049C" w:rsidP="000904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09049C" w:rsidRDefault="0009049C" w:rsidP="000904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09049C" w:rsidRDefault="0009049C" w:rsidP="000904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09049C" w:rsidRDefault="0009049C" w:rsidP="000904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09049C" w:rsidRDefault="0009049C" w:rsidP="000904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09049C" w:rsidRDefault="0009049C" w:rsidP="000904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09049C" w:rsidRDefault="0009049C" w:rsidP="000904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09049C" w:rsidRDefault="0009049C" w:rsidP="000904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09049C" w:rsidRDefault="0009049C" w:rsidP="000904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09049C" w:rsidRDefault="0009049C" w:rsidP="000904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09049C" w:rsidRDefault="0009049C" w:rsidP="000904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09049C" w:rsidRDefault="0009049C" w:rsidP="000904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</w:rPr>
      </w:pPr>
    </w:p>
    <w:p w:rsidR="0009049C" w:rsidRDefault="0009049C" w:rsidP="000904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09049C" w:rsidRDefault="0009049C" w:rsidP="000904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09049C" w:rsidRDefault="0009049C" w:rsidP="000904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09049C" w:rsidRDefault="0009049C" w:rsidP="000904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09049C" w:rsidRDefault="0009049C" w:rsidP="000904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09049C" w:rsidRDefault="0009049C" w:rsidP="000904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09049C" w:rsidRDefault="0009049C" w:rsidP="000904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09049C" w:rsidRDefault="0009049C" w:rsidP="000904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09049C" w:rsidRDefault="0009049C" w:rsidP="000904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2</w:t>
      </w:r>
    </w:p>
    <w:p w:rsidR="0009049C" w:rsidRDefault="0009049C" w:rsidP="000904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primary_demand</w:t>
      </w:r>
      <w:r>
        <w:rPr>
          <w:rFonts w:ascii="Consolas" w:hAnsi="Consolas" w:cs="Consolas"/>
          <w:color w:val="000000"/>
        </w:rPr>
        <w:t xml:space="preserve"> = [[116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09049C" w:rsidRDefault="0009049C" w:rsidP="000904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09049C" w:rsidRDefault="0009049C" w:rsidP="000904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],</w:t>
      </w:r>
    </w:p>
    <w:p w:rsidR="0009049C" w:rsidRDefault="0009049C" w:rsidP="000904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],</w:t>
      </w:r>
    </w:p>
    <w:p w:rsidR="0009049C" w:rsidRDefault="0009049C" w:rsidP="000904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],</w:t>
      </w:r>
    </w:p>
    <w:p w:rsidR="0009049C" w:rsidRDefault="0009049C" w:rsidP="000904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],</w:t>
      </w:r>
    </w:p>
    <w:p w:rsidR="0009049C" w:rsidRDefault="0009049C" w:rsidP="000904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],</w:t>
      </w:r>
    </w:p>
    <w:p w:rsidR="0009049C" w:rsidRDefault="0009049C" w:rsidP="000904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],</w:t>
      </w:r>
    </w:p>
    <w:p w:rsidR="0009049C" w:rsidRDefault="0009049C" w:rsidP="000904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],</w:t>
      </w:r>
    </w:p>
    <w:p w:rsidR="0009049C" w:rsidRDefault="0009049C" w:rsidP="000904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],</w:t>
      </w:r>
    </w:p>
    <w:p w:rsidR="0009049C" w:rsidRDefault="0009049C" w:rsidP="000904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09049C" w:rsidRDefault="0009049C" w:rsidP="000904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09049C" w:rsidRDefault="0009049C" w:rsidP="000904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09049C" w:rsidRDefault="0009049C" w:rsidP="000904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09049C" w:rsidRDefault="0009049C" w:rsidP="000904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09049C" w:rsidRDefault="0009049C" w:rsidP="000904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09049C" w:rsidRDefault="0009049C" w:rsidP="0009049C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80.0000,1280.0000];</w:t>
      </w:r>
    </w:p>
    <w:p w:rsidR="0009049C" w:rsidRDefault="0009049C" w:rsidP="00171B9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171B9C" w:rsidRPr="00C47E26" w:rsidRDefault="00171B9C" w:rsidP="00171B9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2 Data:</w:t>
      </w:r>
    </w:p>
    <w:p w:rsidR="00171B9C" w:rsidRDefault="00171B9C" w:rsidP="00171B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171B9C" w:rsidRDefault="00171B9C" w:rsidP="00171B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171B9C" w:rsidRDefault="00171B9C" w:rsidP="00171B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171B9C" w:rsidRDefault="00171B9C" w:rsidP="00171B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171B9C" w:rsidRDefault="00171B9C" w:rsidP="00171B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171B9C" w:rsidRDefault="00171B9C" w:rsidP="00171B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171B9C" w:rsidRDefault="00171B9C" w:rsidP="00171B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171B9C" w:rsidRDefault="00171B9C" w:rsidP="00171B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171B9C" w:rsidRDefault="00171B9C" w:rsidP="00171B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171B9C" w:rsidRDefault="00171B9C" w:rsidP="00171B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171B9C" w:rsidRDefault="00171B9C" w:rsidP="00171B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171B9C" w:rsidRDefault="00171B9C" w:rsidP="00171B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171B9C" w:rsidRDefault="00171B9C" w:rsidP="00171B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171B9C" w:rsidRDefault="00171B9C" w:rsidP="00171B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171B9C" w:rsidRDefault="00171B9C" w:rsidP="00171B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171B9C" w:rsidRDefault="00171B9C" w:rsidP="00171B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171B9C" w:rsidRDefault="00171B9C" w:rsidP="00171B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171B9C" w:rsidRDefault="00171B9C" w:rsidP="00171B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171B9C" w:rsidRDefault="00171B9C" w:rsidP="00171B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</w:rPr>
      </w:pPr>
    </w:p>
    <w:p w:rsidR="00171B9C" w:rsidRDefault="00171B9C" w:rsidP="00171B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171B9C" w:rsidRDefault="00171B9C" w:rsidP="00171B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171B9C" w:rsidRDefault="00171B9C" w:rsidP="00171B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171B9C" w:rsidRDefault="00171B9C" w:rsidP="00171B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171B9C" w:rsidRDefault="00171B9C" w:rsidP="00171B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171B9C" w:rsidRDefault="00171B9C" w:rsidP="00171B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171B9C" w:rsidRDefault="00171B9C" w:rsidP="00171B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171B9C" w:rsidRDefault="00171B9C" w:rsidP="00171B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171B9C" w:rsidRDefault="00171B9C" w:rsidP="00171B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2</w:t>
      </w:r>
    </w:p>
    <w:p w:rsidR="00171B9C" w:rsidRDefault="00171B9C" w:rsidP="00171B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16.0000,100.16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171B9C" w:rsidRDefault="00171B9C" w:rsidP="00171B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171B9C" w:rsidRDefault="00171B9C" w:rsidP="00171B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],</w:t>
      </w:r>
    </w:p>
    <w:p w:rsidR="00171B9C" w:rsidRDefault="00171B9C" w:rsidP="00171B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],</w:t>
      </w:r>
    </w:p>
    <w:p w:rsidR="00171B9C" w:rsidRDefault="00171B9C" w:rsidP="00171B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],</w:t>
      </w:r>
    </w:p>
    <w:p w:rsidR="00171B9C" w:rsidRDefault="00171B9C" w:rsidP="00171B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],</w:t>
      </w:r>
    </w:p>
    <w:p w:rsidR="00171B9C" w:rsidRDefault="00171B9C" w:rsidP="00171B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],</w:t>
      </w:r>
    </w:p>
    <w:p w:rsidR="00171B9C" w:rsidRDefault="00171B9C" w:rsidP="00171B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],</w:t>
      </w:r>
    </w:p>
    <w:p w:rsidR="00171B9C" w:rsidRDefault="00171B9C" w:rsidP="00171B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lastRenderedPageBreak/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],</w:t>
      </w:r>
    </w:p>
    <w:p w:rsidR="00171B9C" w:rsidRDefault="00171B9C" w:rsidP="00171B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],</w:t>
      </w:r>
    </w:p>
    <w:p w:rsidR="00171B9C" w:rsidRDefault="00171B9C" w:rsidP="00171B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171B9C" w:rsidRDefault="00171B9C" w:rsidP="00171B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171B9C" w:rsidRDefault="00171B9C" w:rsidP="00171B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171B9C" w:rsidRDefault="00171B9C" w:rsidP="00171B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171B9C" w:rsidRDefault="00171B9C" w:rsidP="00171B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171B9C" w:rsidRDefault="00171B9C" w:rsidP="00171B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171B9C" w:rsidRDefault="00171B9C" w:rsidP="00171B9C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80.0000,1280.0000];</w:t>
      </w:r>
    </w:p>
    <w:p w:rsidR="00171B9C" w:rsidRDefault="00171B9C" w:rsidP="00C47E2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C47E26" w:rsidRPr="00C47E26" w:rsidRDefault="00C47E26" w:rsidP="00C47E2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3 Data:</w:t>
      </w:r>
    </w:p>
    <w:p w:rsidR="00C47E26" w:rsidRDefault="00C47E26" w:rsidP="00C47E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C47E26" w:rsidRDefault="00C47E26" w:rsidP="00C47E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C47E26" w:rsidRDefault="00C47E26" w:rsidP="00C47E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C47E26" w:rsidRDefault="00C47E26" w:rsidP="00C47E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C47E26" w:rsidRDefault="00C47E26" w:rsidP="00C47E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C47E26" w:rsidRDefault="00C47E26" w:rsidP="00C47E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C47E26" w:rsidRDefault="00C47E26" w:rsidP="00C47E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C47E26" w:rsidRDefault="00C47E26" w:rsidP="00C47E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C47E26" w:rsidRDefault="00C47E26" w:rsidP="00C47E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C47E26" w:rsidRDefault="00C47E26" w:rsidP="00C47E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C47E26" w:rsidRDefault="00C47E26" w:rsidP="00C47E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C47E26" w:rsidRDefault="00C47E26" w:rsidP="00C47E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C47E26" w:rsidRDefault="00C47E26" w:rsidP="00C47E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C47E26" w:rsidRDefault="00C47E26" w:rsidP="00C47E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C47E26" w:rsidRDefault="00C47E26" w:rsidP="00C47E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C47E26" w:rsidRDefault="00C47E26" w:rsidP="00C47E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C47E26" w:rsidRDefault="00C47E26" w:rsidP="00C47E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C47E26" w:rsidRDefault="00C47E26" w:rsidP="00C47E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C47E26" w:rsidRDefault="00C47E26" w:rsidP="00C47E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C47E26" w:rsidRDefault="00C47E26" w:rsidP="00C47E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</w:rPr>
      </w:pPr>
    </w:p>
    <w:p w:rsidR="00C47E26" w:rsidRDefault="00C47E26" w:rsidP="00C47E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C47E26" w:rsidRDefault="00C47E26" w:rsidP="00C47E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C47E26" w:rsidRDefault="00C47E26" w:rsidP="00C47E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C47E26" w:rsidRDefault="00C47E26" w:rsidP="00C47E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C47E26" w:rsidRDefault="00C47E26" w:rsidP="00C47E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C47E26" w:rsidRDefault="00C47E26" w:rsidP="00C47E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C47E26" w:rsidRDefault="00C47E26" w:rsidP="00C47E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C47E26" w:rsidRDefault="00C47E26" w:rsidP="00C47E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47E26" w:rsidRDefault="00C47E26" w:rsidP="00C47E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2</w:t>
      </w:r>
    </w:p>
    <w:p w:rsidR="00C47E26" w:rsidRDefault="00C47E26" w:rsidP="00C47E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16.0000,100.1600,100.0016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C47E26" w:rsidRDefault="00C47E26" w:rsidP="00C47E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C47E26" w:rsidRDefault="00C47E26" w:rsidP="00C47E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],</w:t>
      </w:r>
    </w:p>
    <w:p w:rsidR="00C47E26" w:rsidRDefault="00C47E26" w:rsidP="00C47E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],</w:t>
      </w:r>
    </w:p>
    <w:p w:rsidR="00C47E26" w:rsidRDefault="00C47E26" w:rsidP="00C47E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],</w:t>
      </w:r>
    </w:p>
    <w:p w:rsidR="00C47E26" w:rsidRDefault="00C47E26" w:rsidP="00C47E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],</w:t>
      </w:r>
    </w:p>
    <w:p w:rsidR="00C47E26" w:rsidRDefault="00C47E26" w:rsidP="00C47E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],</w:t>
      </w:r>
    </w:p>
    <w:p w:rsidR="00C47E26" w:rsidRDefault="00C47E26" w:rsidP="00C47E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],</w:t>
      </w:r>
    </w:p>
    <w:p w:rsidR="00C47E26" w:rsidRDefault="00C47E26" w:rsidP="00C47E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],</w:t>
      </w:r>
    </w:p>
    <w:p w:rsidR="00C47E26" w:rsidRDefault="00C47E26" w:rsidP="00C47E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],</w:t>
      </w:r>
    </w:p>
    <w:p w:rsidR="00C47E26" w:rsidRDefault="00C47E26" w:rsidP="00C47E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C47E26" w:rsidRDefault="00C47E26" w:rsidP="00C47E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C47E26" w:rsidRDefault="00C47E26" w:rsidP="00C47E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C47E26" w:rsidRDefault="00C47E26" w:rsidP="00C47E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C47E26" w:rsidRDefault="00C47E26" w:rsidP="00C47E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47E26" w:rsidRDefault="00C47E26" w:rsidP="00C47E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lastRenderedPageBreak/>
        <w:t>// Capacity Utilization Profile - III (50%)</w:t>
      </w:r>
    </w:p>
    <w:p w:rsidR="00C47E26" w:rsidRDefault="00C47E26" w:rsidP="00C47E26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80.0000,1280.0000];</w:t>
      </w:r>
    </w:p>
    <w:p w:rsidR="00C47E26" w:rsidRDefault="00C47E26" w:rsidP="00670D4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670D41" w:rsidRPr="00C47E26" w:rsidRDefault="00C47E26" w:rsidP="00670D4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4 Data: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2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16.0000,100.1600,100.0016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,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,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,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,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,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,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,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,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536E5F" w:rsidRDefault="00536E5F" w:rsidP="00536E5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536E5F" w:rsidRDefault="00536E5F" w:rsidP="00536E5F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80.0000,1280.0000];</w:t>
      </w:r>
    </w:p>
    <w:p w:rsidR="00670D41" w:rsidRDefault="00670D41" w:rsidP="00670D41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670D41" w:rsidRDefault="00670D41" w:rsidP="00670D41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670D41" w:rsidRDefault="00670D41" w:rsidP="00670D41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670D41" w:rsidRDefault="00670D41" w:rsidP="00670D41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670D41" w:rsidRPr="001451B3" w:rsidRDefault="00536E5F" w:rsidP="00670D41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lastRenderedPageBreak/>
        <w:t>Test Instance-21</w:t>
      </w:r>
      <w:r w:rsidR="00670D41"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AS1C3</w:t>
      </w:r>
      <w:r w:rsidR="00670D41">
        <w:rPr>
          <w:rFonts w:ascii="Times New Roman" w:hAnsi="Times New Roman" w:cs="Times New Roman"/>
          <w:color w:val="FF0000"/>
        </w:rPr>
        <w:t>D3</w:t>
      </w:r>
      <w:r w:rsidR="00670D41" w:rsidRPr="001C684C">
        <w:rPr>
          <w:rFonts w:ascii="Times New Roman" w:hAnsi="Times New Roman" w:cs="Times New Roman"/>
          <w:color w:val="FF0000"/>
        </w:rPr>
        <w:t xml:space="preserve"> (Test Assembly Setup-Profile_1 Ca</w:t>
      </w:r>
      <w:r>
        <w:rPr>
          <w:rFonts w:ascii="Times New Roman" w:hAnsi="Times New Roman" w:cs="Times New Roman"/>
          <w:color w:val="FF0000"/>
        </w:rPr>
        <w:t>pacity-Profile_3</w:t>
      </w:r>
      <w:r w:rsidR="00670D41">
        <w:rPr>
          <w:rFonts w:ascii="Times New Roman" w:hAnsi="Times New Roman" w:cs="Times New Roman"/>
          <w:color w:val="FF0000"/>
        </w:rPr>
        <w:t xml:space="preserve"> Demand-Series_3</w:t>
      </w:r>
      <w:r w:rsidR="00670D41" w:rsidRPr="001C684C">
        <w:rPr>
          <w:rFonts w:ascii="Times New Roman" w:hAnsi="Times New Roman" w:cs="Times New Roman"/>
          <w:color w:val="FF0000"/>
        </w:rPr>
        <w:t>)</w:t>
      </w:r>
    </w:p>
    <w:p w:rsidR="00D82CF4" w:rsidRPr="00D84F57" w:rsidRDefault="00D82CF4" w:rsidP="00D82C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1 Data:</w:t>
      </w:r>
    </w:p>
    <w:p w:rsidR="00D82CF4" w:rsidRDefault="00D82CF4" w:rsidP="00D82C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D82CF4" w:rsidRDefault="00D82CF4" w:rsidP="00D82C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D82CF4" w:rsidRDefault="00D82CF4" w:rsidP="00D82C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D82CF4" w:rsidRDefault="00D82CF4" w:rsidP="00D82C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D82CF4" w:rsidRDefault="00D82CF4" w:rsidP="00D82C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D82CF4" w:rsidRDefault="00D82CF4" w:rsidP="00D82C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D82CF4" w:rsidRDefault="00D82CF4" w:rsidP="00D82C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D82CF4" w:rsidRDefault="00D82CF4" w:rsidP="00D82C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D82CF4" w:rsidRDefault="00D82CF4" w:rsidP="00D82C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D82CF4" w:rsidRDefault="00D82CF4" w:rsidP="00D82C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D82CF4" w:rsidRDefault="00D82CF4" w:rsidP="00D82C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D82CF4" w:rsidRDefault="00D82CF4" w:rsidP="00D82C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D82CF4" w:rsidRDefault="00D82CF4" w:rsidP="00D82C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D82CF4" w:rsidRDefault="00D82CF4" w:rsidP="00D82C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D82CF4" w:rsidRDefault="00D82CF4" w:rsidP="00D82C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D82CF4" w:rsidRDefault="00D82CF4" w:rsidP="00D82C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D82CF4" w:rsidRDefault="00D82CF4" w:rsidP="00D82C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82CF4" w:rsidRDefault="00D82CF4" w:rsidP="00D82C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82CF4" w:rsidRDefault="00D82CF4" w:rsidP="00D82C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82CF4" w:rsidRDefault="00D82CF4" w:rsidP="00D82C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82CF4" w:rsidRDefault="00D82CF4" w:rsidP="00D82C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82CF4" w:rsidRDefault="00D82CF4" w:rsidP="00D82C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82CF4" w:rsidRDefault="00D82CF4" w:rsidP="00D82C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82CF4" w:rsidRDefault="00D82CF4" w:rsidP="00D82C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82CF4" w:rsidRDefault="00D82CF4" w:rsidP="00D82C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D82CF4" w:rsidRDefault="00D82CF4" w:rsidP="00D82C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82CF4" w:rsidRDefault="00D82CF4" w:rsidP="00D82C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82CF4" w:rsidRDefault="00D82CF4" w:rsidP="00D82C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3</w:t>
      </w:r>
    </w:p>
    <w:p w:rsidR="00D82CF4" w:rsidRDefault="00D82CF4" w:rsidP="00D82C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 w:rsidR="006235EF">
        <w:rPr>
          <w:rFonts w:ascii="Consolas" w:hAnsi="Consolas" w:cs="Consolas"/>
          <w:color w:val="000000"/>
        </w:rPr>
        <w:t xml:space="preserve"> = [[149.0000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D82CF4" w:rsidRDefault="00D82CF4" w:rsidP="00D82C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82CF4" w:rsidRDefault="00D82CF4" w:rsidP="00D82C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],</w:t>
      </w:r>
    </w:p>
    <w:p w:rsidR="00D82CF4" w:rsidRDefault="00D82CF4" w:rsidP="00D82C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],</w:t>
      </w:r>
    </w:p>
    <w:p w:rsidR="00D82CF4" w:rsidRDefault="00D82CF4" w:rsidP="00D82C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],</w:t>
      </w:r>
    </w:p>
    <w:p w:rsidR="00D82CF4" w:rsidRDefault="00D82CF4" w:rsidP="00D82C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],</w:t>
      </w:r>
    </w:p>
    <w:p w:rsidR="00D82CF4" w:rsidRDefault="00D82CF4" w:rsidP="00D82C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],</w:t>
      </w:r>
    </w:p>
    <w:p w:rsidR="00D82CF4" w:rsidRDefault="00D82CF4" w:rsidP="00D82C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],</w:t>
      </w:r>
    </w:p>
    <w:p w:rsidR="00D82CF4" w:rsidRDefault="00D82CF4" w:rsidP="00D82C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],</w:t>
      </w:r>
    </w:p>
    <w:p w:rsidR="00D82CF4" w:rsidRDefault="00D82CF4" w:rsidP="00D82C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],</w:t>
      </w:r>
    </w:p>
    <w:p w:rsidR="00D82CF4" w:rsidRDefault="00D82CF4" w:rsidP="00D82C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D82CF4" w:rsidRDefault="00D82CF4" w:rsidP="00D82C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D82CF4" w:rsidRDefault="00D82CF4" w:rsidP="00D82C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D82CF4" w:rsidRDefault="00D82CF4" w:rsidP="00D82C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D82CF4" w:rsidRDefault="00D82CF4" w:rsidP="00D82C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82CF4" w:rsidRDefault="00D82CF4" w:rsidP="00D82C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D82CF4" w:rsidRDefault="00D82CF4" w:rsidP="00D82CF4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80.0000,1280.0000];</w:t>
      </w:r>
    </w:p>
    <w:p w:rsidR="00D82CF4" w:rsidRDefault="00D82CF4" w:rsidP="008B26B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8B26B0" w:rsidRPr="00D84F57" w:rsidRDefault="008B26B0" w:rsidP="008B26B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2 Data:</w:t>
      </w:r>
    </w:p>
    <w:p w:rsidR="008B26B0" w:rsidRDefault="008B26B0" w:rsidP="008B26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8B26B0" w:rsidRDefault="008B26B0" w:rsidP="008B26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8B26B0" w:rsidRDefault="008B26B0" w:rsidP="008B26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8B26B0" w:rsidRDefault="008B26B0" w:rsidP="008B26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8B26B0" w:rsidRDefault="008B26B0" w:rsidP="008B26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8B26B0" w:rsidRDefault="008B26B0" w:rsidP="008B26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8B26B0" w:rsidRDefault="008B26B0" w:rsidP="008B26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8B26B0" w:rsidRDefault="008B26B0" w:rsidP="008B26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8B26B0" w:rsidRDefault="008B26B0" w:rsidP="008B26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8B26B0" w:rsidRDefault="008B26B0" w:rsidP="008B26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8B26B0" w:rsidRDefault="008B26B0" w:rsidP="008B26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8B26B0" w:rsidRDefault="008B26B0" w:rsidP="008B26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8B26B0" w:rsidRDefault="008B26B0" w:rsidP="008B26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8B26B0" w:rsidRDefault="008B26B0" w:rsidP="008B26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8B26B0" w:rsidRDefault="008B26B0" w:rsidP="008B26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8B26B0" w:rsidRDefault="008B26B0" w:rsidP="008B26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8B26B0" w:rsidRDefault="008B26B0" w:rsidP="008B26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8B26B0" w:rsidRDefault="008B26B0" w:rsidP="008B26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8B26B0" w:rsidRDefault="008B26B0" w:rsidP="008B26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B26B0" w:rsidRDefault="008B26B0" w:rsidP="008B26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8B26B0" w:rsidRDefault="008B26B0" w:rsidP="008B26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8B26B0" w:rsidRDefault="008B26B0" w:rsidP="008B26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8B26B0" w:rsidRDefault="008B26B0" w:rsidP="008B26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8B26B0" w:rsidRDefault="008B26B0" w:rsidP="008B26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8B26B0" w:rsidRDefault="008B26B0" w:rsidP="008B26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8B26B0" w:rsidRDefault="008B26B0" w:rsidP="008B26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8B26B0" w:rsidRDefault="008B26B0" w:rsidP="008B26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B26B0" w:rsidRDefault="008B26B0" w:rsidP="008B26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B26B0" w:rsidRDefault="008B26B0" w:rsidP="008B26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3</w:t>
      </w:r>
    </w:p>
    <w:p w:rsidR="008B26B0" w:rsidRDefault="008B26B0" w:rsidP="008B26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49.0000,100.49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8B26B0" w:rsidRDefault="008B26B0" w:rsidP="008B26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8B26B0" w:rsidRDefault="008B26B0" w:rsidP="008B26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],</w:t>
      </w:r>
    </w:p>
    <w:p w:rsidR="008B26B0" w:rsidRDefault="008B26B0" w:rsidP="008B26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],</w:t>
      </w:r>
    </w:p>
    <w:p w:rsidR="008B26B0" w:rsidRDefault="008B26B0" w:rsidP="008B26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],</w:t>
      </w:r>
    </w:p>
    <w:p w:rsidR="008B26B0" w:rsidRDefault="008B26B0" w:rsidP="008B26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],</w:t>
      </w:r>
    </w:p>
    <w:p w:rsidR="008B26B0" w:rsidRDefault="008B26B0" w:rsidP="008B26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],</w:t>
      </w:r>
    </w:p>
    <w:p w:rsidR="008B26B0" w:rsidRDefault="008B26B0" w:rsidP="008B26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],</w:t>
      </w:r>
    </w:p>
    <w:p w:rsidR="008B26B0" w:rsidRDefault="008B26B0" w:rsidP="008B26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],</w:t>
      </w:r>
    </w:p>
    <w:p w:rsidR="008B26B0" w:rsidRDefault="008B26B0" w:rsidP="008B26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],</w:t>
      </w:r>
    </w:p>
    <w:p w:rsidR="008B26B0" w:rsidRDefault="008B26B0" w:rsidP="008B26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8B26B0" w:rsidRDefault="008B26B0" w:rsidP="008B26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8B26B0" w:rsidRDefault="008B26B0" w:rsidP="008B26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8B26B0" w:rsidRDefault="008B26B0" w:rsidP="008B26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8B26B0" w:rsidRDefault="008B26B0" w:rsidP="008B26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B26B0" w:rsidRDefault="008B26B0" w:rsidP="008B26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8B26B0" w:rsidRDefault="008B26B0" w:rsidP="008B26B0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80.0000,1280.0000];</w:t>
      </w:r>
    </w:p>
    <w:p w:rsidR="008B26B0" w:rsidRDefault="008B26B0" w:rsidP="002661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26610D" w:rsidRPr="00D84F57" w:rsidRDefault="0026610D" w:rsidP="002661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3 Data:</w:t>
      </w:r>
    </w:p>
    <w:p w:rsidR="0026610D" w:rsidRDefault="0026610D" w:rsidP="002661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26610D" w:rsidRDefault="0026610D" w:rsidP="002661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26610D" w:rsidRDefault="0026610D" w:rsidP="002661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26610D" w:rsidRDefault="0026610D" w:rsidP="002661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26610D" w:rsidRDefault="0026610D" w:rsidP="002661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26610D" w:rsidRDefault="0026610D" w:rsidP="002661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26610D" w:rsidRDefault="0026610D" w:rsidP="002661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26610D" w:rsidRDefault="0026610D" w:rsidP="002661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26610D" w:rsidRDefault="0026610D" w:rsidP="002661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26610D" w:rsidRDefault="0026610D" w:rsidP="002661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26610D" w:rsidRDefault="0026610D" w:rsidP="002661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26610D" w:rsidRDefault="0026610D" w:rsidP="002661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26610D" w:rsidRDefault="0026610D" w:rsidP="002661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26610D" w:rsidRDefault="0026610D" w:rsidP="002661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26610D" w:rsidRDefault="0026610D" w:rsidP="002661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26610D" w:rsidRDefault="0026610D" w:rsidP="002661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26610D" w:rsidRDefault="0026610D" w:rsidP="002661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26610D" w:rsidRDefault="0026610D" w:rsidP="002661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26610D" w:rsidRDefault="0026610D" w:rsidP="002661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26610D" w:rsidRDefault="0026610D" w:rsidP="002661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26610D" w:rsidRDefault="0026610D" w:rsidP="002661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26610D" w:rsidRDefault="0026610D" w:rsidP="002661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26610D" w:rsidRDefault="0026610D" w:rsidP="002661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26610D" w:rsidRDefault="0026610D" w:rsidP="002661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26610D" w:rsidRDefault="0026610D" w:rsidP="002661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26610D" w:rsidRDefault="0026610D" w:rsidP="002661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26610D" w:rsidRDefault="0026610D" w:rsidP="002661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26610D" w:rsidRDefault="0026610D" w:rsidP="002661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26610D" w:rsidRDefault="0026610D" w:rsidP="002661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26610D" w:rsidRDefault="0026610D" w:rsidP="002661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3</w:t>
      </w:r>
    </w:p>
    <w:p w:rsidR="0026610D" w:rsidRDefault="0026610D" w:rsidP="002661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49.0000,100.4900,100.0049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26610D" w:rsidRDefault="0026610D" w:rsidP="002661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26610D" w:rsidRDefault="0026610D" w:rsidP="002661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],</w:t>
      </w:r>
    </w:p>
    <w:p w:rsidR="0026610D" w:rsidRDefault="0026610D" w:rsidP="002661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],</w:t>
      </w:r>
    </w:p>
    <w:p w:rsidR="0026610D" w:rsidRDefault="0026610D" w:rsidP="002661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],</w:t>
      </w:r>
    </w:p>
    <w:p w:rsidR="0026610D" w:rsidRDefault="0026610D" w:rsidP="002661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],</w:t>
      </w:r>
    </w:p>
    <w:p w:rsidR="0026610D" w:rsidRDefault="0026610D" w:rsidP="002661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],</w:t>
      </w:r>
    </w:p>
    <w:p w:rsidR="0026610D" w:rsidRDefault="0026610D" w:rsidP="002661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],</w:t>
      </w:r>
    </w:p>
    <w:p w:rsidR="0026610D" w:rsidRDefault="0026610D" w:rsidP="002661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],</w:t>
      </w:r>
    </w:p>
    <w:p w:rsidR="0026610D" w:rsidRDefault="0026610D" w:rsidP="002661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],</w:t>
      </w:r>
    </w:p>
    <w:p w:rsidR="0026610D" w:rsidRDefault="0026610D" w:rsidP="002661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26610D" w:rsidRDefault="0026610D" w:rsidP="002661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26610D" w:rsidRDefault="0026610D" w:rsidP="002661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26610D" w:rsidRDefault="0026610D" w:rsidP="002661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26610D" w:rsidRDefault="0026610D" w:rsidP="002661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26610D" w:rsidRDefault="0026610D" w:rsidP="002661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26610D" w:rsidRDefault="0026610D" w:rsidP="0026610D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80.0000,1280.0000];</w:t>
      </w:r>
    </w:p>
    <w:p w:rsidR="0026610D" w:rsidRDefault="0026610D" w:rsidP="00670D4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670D41" w:rsidRPr="00D84F57" w:rsidRDefault="00D84F57" w:rsidP="00670D4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4 Data: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3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49.0000,100.4900,100.0049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,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,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,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,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,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,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,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,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536E5F" w:rsidRDefault="00536E5F" w:rsidP="00536E5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536E5F" w:rsidRDefault="00536E5F" w:rsidP="00536E5F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80.0000,1280.0000];</w:t>
      </w:r>
    </w:p>
    <w:p w:rsidR="00670D41" w:rsidRDefault="00670D41" w:rsidP="00670D41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670D41" w:rsidRPr="001451B3" w:rsidRDefault="00536E5F" w:rsidP="00670D41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22</w:t>
      </w:r>
      <w:r w:rsidR="00670D41"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AS1C3</w:t>
      </w:r>
      <w:r w:rsidR="00670D41">
        <w:rPr>
          <w:rFonts w:ascii="Times New Roman" w:hAnsi="Times New Roman" w:cs="Times New Roman"/>
          <w:color w:val="FF0000"/>
        </w:rPr>
        <w:t>D4</w:t>
      </w:r>
      <w:r w:rsidR="00670D41" w:rsidRPr="001C684C">
        <w:rPr>
          <w:rFonts w:ascii="Times New Roman" w:hAnsi="Times New Roman" w:cs="Times New Roman"/>
          <w:color w:val="FF0000"/>
        </w:rPr>
        <w:t xml:space="preserve"> (Test Assembly Setup-Profile_1 Ca</w:t>
      </w:r>
      <w:r>
        <w:rPr>
          <w:rFonts w:ascii="Times New Roman" w:hAnsi="Times New Roman" w:cs="Times New Roman"/>
          <w:color w:val="FF0000"/>
        </w:rPr>
        <w:t>pacity-Profile_3</w:t>
      </w:r>
      <w:r w:rsidR="00670D41">
        <w:rPr>
          <w:rFonts w:ascii="Times New Roman" w:hAnsi="Times New Roman" w:cs="Times New Roman"/>
          <w:color w:val="FF0000"/>
        </w:rPr>
        <w:t xml:space="preserve"> Demand-Series_4</w:t>
      </w:r>
      <w:r w:rsidR="00670D41" w:rsidRPr="001C684C">
        <w:rPr>
          <w:rFonts w:ascii="Times New Roman" w:hAnsi="Times New Roman" w:cs="Times New Roman"/>
          <w:color w:val="FF0000"/>
        </w:rPr>
        <w:t>)</w:t>
      </w:r>
    </w:p>
    <w:p w:rsidR="00EE43C1" w:rsidRPr="00CB5585" w:rsidRDefault="00EE43C1" w:rsidP="00EE43C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1 Data:</w:t>
      </w:r>
    </w:p>
    <w:p w:rsidR="00EE43C1" w:rsidRDefault="00EE43C1" w:rsidP="00EE4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EE43C1" w:rsidRDefault="00EE43C1" w:rsidP="00EE4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EE43C1" w:rsidRDefault="00EE43C1" w:rsidP="00EE4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EE43C1" w:rsidRDefault="00EE43C1" w:rsidP="00EE4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EE43C1" w:rsidRDefault="00EE43C1" w:rsidP="00EE4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EE43C1" w:rsidRDefault="00EE43C1" w:rsidP="00EE4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EE43C1" w:rsidRDefault="00EE43C1" w:rsidP="00EE4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EE43C1" w:rsidRDefault="00EE43C1" w:rsidP="00EE4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EE43C1" w:rsidRDefault="00EE43C1" w:rsidP="00EE4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EE43C1" w:rsidRDefault="00EE43C1" w:rsidP="00EE4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EE43C1" w:rsidRDefault="00EE43C1" w:rsidP="00EE4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EE43C1" w:rsidRDefault="00EE43C1" w:rsidP="00EE4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EE43C1" w:rsidRDefault="00EE43C1" w:rsidP="00EE4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EE43C1" w:rsidRDefault="00EE43C1" w:rsidP="00EE4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EE43C1" w:rsidRDefault="00EE43C1" w:rsidP="00EE4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EE43C1" w:rsidRDefault="00EE43C1" w:rsidP="00EE4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EE43C1" w:rsidRDefault="00EE43C1" w:rsidP="00EE4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EE43C1" w:rsidRDefault="00EE43C1" w:rsidP="00EE4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EE43C1" w:rsidRDefault="00EE43C1" w:rsidP="00EE4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EE43C1" w:rsidRDefault="00EE43C1" w:rsidP="00EE4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EE43C1" w:rsidRDefault="00EE43C1" w:rsidP="00EE4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EE43C1" w:rsidRDefault="00EE43C1" w:rsidP="00EE4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EE43C1" w:rsidRDefault="00EE43C1" w:rsidP="00EE4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EE43C1" w:rsidRDefault="00EE43C1" w:rsidP="00EE4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EE43C1" w:rsidRDefault="00EE43C1" w:rsidP="00EE4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EE43C1" w:rsidRDefault="00EE43C1" w:rsidP="00EE4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EE43C1" w:rsidRDefault="00EE43C1" w:rsidP="00EE4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4</w:t>
      </w:r>
    </w:p>
    <w:p w:rsidR="00EE43C1" w:rsidRDefault="00EE43C1" w:rsidP="00EE4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2.25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EE43C1" w:rsidRDefault="00EE43C1" w:rsidP="00EE4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EE43C1" w:rsidRDefault="00EE43C1" w:rsidP="00EE4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],</w:t>
      </w:r>
    </w:p>
    <w:p w:rsidR="00EE43C1" w:rsidRDefault="00EE43C1" w:rsidP="00EE4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],</w:t>
      </w:r>
    </w:p>
    <w:p w:rsidR="00EE43C1" w:rsidRDefault="00EE43C1" w:rsidP="00EE4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],</w:t>
      </w:r>
    </w:p>
    <w:p w:rsidR="00EE43C1" w:rsidRDefault="00EE43C1" w:rsidP="00EE4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],</w:t>
      </w:r>
    </w:p>
    <w:p w:rsidR="00EE43C1" w:rsidRDefault="00EE43C1" w:rsidP="00EE4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],</w:t>
      </w:r>
    </w:p>
    <w:p w:rsidR="00EE43C1" w:rsidRDefault="00EE43C1" w:rsidP="00EE4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],</w:t>
      </w:r>
    </w:p>
    <w:p w:rsidR="00EE43C1" w:rsidRDefault="00EE43C1" w:rsidP="00EE4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],</w:t>
      </w:r>
    </w:p>
    <w:p w:rsidR="00EE43C1" w:rsidRDefault="00EE43C1" w:rsidP="00EE4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],</w:t>
      </w:r>
    </w:p>
    <w:p w:rsidR="00EE43C1" w:rsidRDefault="00EE43C1" w:rsidP="00EE4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EE43C1" w:rsidRDefault="00EE43C1" w:rsidP="00EE4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EE43C1" w:rsidRDefault="00EE43C1" w:rsidP="00EE4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EE43C1" w:rsidRDefault="00EE43C1" w:rsidP="00EE4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EE43C1" w:rsidRDefault="00EE43C1" w:rsidP="00EE4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EE43C1" w:rsidRDefault="00EE43C1" w:rsidP="00EE4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EE43C1" w:rsidRDefault="00EE43C1" w:rsidP="00EE43C1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80.0000,1280.0000];</w:t>
      </w:r>
    </w:p>
    <w:p w:rsidR="00EE43C1" w:rsidRDefault="00EE43C1" w:rsidP="004B1D8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B1D85" w:rsidRPr="00CB5585" w:rsidRDefault="004B1D85" w:rsidP="004B1D8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2 Data:</w:t>
      </w:r>
    </w:p>
    <w:p w:rsidR="004B1D85" w:rsidRDefault="004B1D85" w:rsidP="004B1D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4B1D85" w:rsidRDefault="004B1D85" w:rsidP="004B1D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4B1D85" w:rsidRDefault="004B1D85" w:rsidP="004B1D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4B1D85" w:rsidRDefault="004B1D85" w:rsidP="004B1D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4B1D85" w:rsidRDefault="004B1D85" w:rsidP="004B1D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4B1D85" w:rsidRDefault="004B1D85" w:rsidP="004B1D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4B1D85" w:rsidRDefault="004B1D85" w:rsidP="004B1D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4B1D85" w:rsidRDefault="004B1D85" w:rsidP="004B1D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4B1D85" w:rsidRDefault="004B1D85" w:rsidP="004B1D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4B1D85" w:rsidRDefault="004B1D85" w:rsidP="004B1D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4B1D85" w:rsidRDefault="004B1D85" w:rsidP="004B1D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4B1D85" w:rsidRDefault="004B1D85" w:rsidP="004B1D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4B1D85" w:rsidRDefault="004B1D85" w:rsidP="004B1D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4B1D85" w:rsidRDefault="004B1D85" w:rsidP="004B1D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4B1D85" w:rsidRDefault="004B1D85" w:rsidP="004B1D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4B1D85" w:rsidRDefault="004B1D85" w:rsidP="004B1D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4B1D85" w:rsidRDefault="004B1D85" w:rsidP="004B1D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4B1D85" w:rsidRDefault="004B1D85" w:rsidP="004B1D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4B1D85" w:rsidRDefault="004B1D85" w:rsidP="004B1D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B1D85" w:rsidRDefault="004B1D85" w:rsidP="004B1D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4B1D85" w:rsidRDefault="004B1D85" w:rsidP="004B1D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4B1D85" w:rsidRDefault="004B1D85" w:rsidP="004B1D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4B1D85" w:rsidRDefault="004B1D85" w:rsidP="004B1D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4B1D85" w:rsidRDefault="004B1D85" w:rsidP="004B1D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4B1D85" w:rsidRDefault="004B1D85" w:rsidP="004B1D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4B1D85" w:rsidRDefault="004B1D85" w:rsidP="004B1D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4B1D85" w:rsidRDefault="004B1D85" w:rsidP="004B1D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B1D85" w:rsidRDefault="004B1D85" w:rsidP="004B1D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4</w:t>
      </w:r>
    </w:p>
    <w:p w:rsidR="004B1D85" w:rsidRDefault="004B1D85" w:rsidP="004B1D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2.2500,100.0506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4B1D85" w:rsidRDefault="004B1D85" w:rsidP="004B1D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4B1D85" w:rsidRDefault="004B1D85" w:rsidP="004B1D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],</w:t>
      </w:r>
    </w:p>
    <w:p w:rsidR="004B1D85" w:rsidRDefault="004B1D85" w:rsidP="004B1D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],</w:t>
      </w:r>
    </w:p>
    <w:p w:rsidR="004B1D85" w:rsidRDefault="004B1D85" w:rsidP="004B1D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lastRenderedPageBreak/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],</w:t>
      </w:r>
    </w:p>
    <w:p w:rsidR="004B1D85" w:rsidRDefault="004B1D85" w:rsidP="004B1D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],</w:t>
      </w:r>
    </w:p>
    <w:p w:rsidR="004B1D85" w:rsidRDefault="004B1D85" w:rsidP="004B1D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],</w:t>
      </w:r>
    </w:p>
    <w:p w:rsidR="004B1D85" w:rsidRDefault="004B1D85" w:rsidP="004B1D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],</w:t>
      </w:r>
    </w:p>
    <w:p w:rsidR="004B1D85" w:rsidRDefault="004B1D85" w:rsidP="004B1D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],</w:t>
      </w:r>
    </w:p>
    <w:p w:rsidR="004B1D85" w:rsidRDefault="004B1D85" w:rsidP="004B1D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],</w:t>
      </w:r>
    </w:p>
    <w:p w:rsidR="004B1D85" w:rsidRDefault="004B1D85" w:rsidP="004B1D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4B1D85" w:rsidRDefault="004B1D85" w:rsidP="004B1D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4B1D85" w:rsidRDefault="004B1D85" w:rsidP="004B1D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4B1D85" w:rsidRDefault="004B1D85" w:rsidP="004B1D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4B1D85" w:rsidRDefault="004B1D85" w:rsidP="004B1D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B1D85" w:rsidRDefault="004B1D85" w:rsidP="004B1D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4B1D85" w:rsidRDefault="004B1D85" w:rsidP="004B1D85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80.0000,1280.0000];</w:t>
      </w:r>
    </w:p>
    <w:p w:rsidR="004B1D85" w:rsidRDefault="004B1D85" w:rsidP="0035116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351161" w:rsidRPr="00CB5585" w:rsidRDefault="00351161" w:rsidP="0035116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3 Data:</w:t>
      </w:r>
    </w:p>
    <w:p w:rsidR="00351161" w:rsidRDefault="00351161" w:rsidP="003511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351161" w:rsidRDefault="00351161" w:rsidP="003511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351161" w:rsidRDefault="00351161" w:rsidP="003511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351161" w:rsidRDefault="00351161" w:rsidP="003511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351161" w:rsidRDefault="00351161" w:rsidP="003511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351161" w:rsidRDefault="00351161" w:rsidP="003511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351161" w:rsidRDefault="00351161" w:rsidP="003511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351161" w:rsidRDefault="00351161" w:rsidP="003511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351161" w:rsidRDefault="00351161" w:rsidP="003511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351161" w:rsidRDefault="00351161" w:rsidP="003511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351161" w:rsidRDefault="00351161" w:rsidP="003511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351161" w:rsidRDefault="00351161" w:rsidP="003511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351161" w:rsidRDefault="00351161" w:rsidP="003511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351161" w:rsidRDefault="00351161" w:rsidP="003511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351161" w:rsidRDefault="00351161" w:rsidP="003511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351161" w:rsidRDefault="00351161" w:rsidP="003511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351161" w:rsidRDefault="00351161" w:rsidP="003511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351161" w:rsidRDefault="00351161" w:rsidP="003511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351161" w:rsidRDefault="00351161" w:rsidP="003511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351161" w:rsidRDefault="00351161" w:rsidP="003511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351161" w:rsidRDefault="00351161" w:rsidP="003511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351161" w:rsidRDefault="00351161" w:rsidP="003511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351161" w:rsidRDefault="00351161" w:rsidP="003511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351161" w:rsidRDefault="00351161" w:rsidP="003511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351161" w:rsidRDefault="00351161" w:rsidP="003511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351161" w:rsidRDefault="00351161" w:rsidP="003511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351161" w:rsidRDefault="00351161" w:rsidP="003511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351161" w:rsidRDefault="00351161" w:rsidP="003511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351161" w:rsidRDefault="00351161" w:rsidP="003511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4</w:t>
      </w:r>
    </w:p>
    <w:p w:rsidR="00351161" w:rsidRDefault="00351161" w:rsidP="003511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2.2500,100.0506,100.0011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351161" w:rsidRDefault="00351161" w:rsidP="003511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351161" w:rsidRDefault="00351161" w:rsidP="003511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],</w:t>
      </w:r>
    </w:p>
    <w:p w:rsidR="00351161" w:rsidRDefault="00351161" w:rsidP="003511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],</w:t>
      </w:r>
    </w:p>
    <w:p w:rsidR="00351161" w:rsidRDefault="00351161" w:rsidP="003511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],</w:t>
      </w:r>
    </w:p>
    <w:p w:rsidR="00351161" w:rsidRDefault="00351161" w:rsidP="003511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],</w:t>
      </w:r>
    </w:p>
    <w:p w:rsidR="00351161" w:rsidRDefault="00351161" w:rsidP="003511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],</w:t>
      </w:r>
    </w:p>
    <w:p w:rsidR="00351161" w:rsidRDefault="00351161" w:rsidP="003511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],</w:t>
      </w:r>
    </w:p>
    <w:p w:rsidR="00351161" w:rsidRDefault="00351161" w:rsidP="003511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],</w:t>
      </w:r>
    </w:p>
    <w:p w:rsidR="00351161" w:rsidRDefault="00351161" w:rsidP="003511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],</w:t>
      </w:r>
    </w:p>
    <w:p w:rsidR="00351161" w:rsidRDefault="00351161" w:rsidP="003511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351161" w:rsidRDefault="00351161" w:rsidP="003511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lastRenderedPageBreak/>
        <w:t>// Setup Profile - I</w:t>
      </w:r>
    </w:p>
    <w:p w:rsidR="00351161" w:rsidRDefault="00351161" w:rsidP="003511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351161" w:rsidRDefault="00351161" w:rsidP="003511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351161" w:rsidRDefault="00351161" w:rsidP="003511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351161" w:rsidRDefault="00351161" w:rsidP="003511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351161" w:rsidRDefault="00351161" w:rsidP="00351161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80.0000,1280.0000];</w:t>
      </w:r>
    </w:p>
    <w:p w:rsidR="00351161" w:rsidRDefault="00351161" w:rsidP="00670D4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670D41" w:rsidRPr="00CB5585" w:rsidRDefault="00CB5585" w:rsidP="00670D4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4 Data: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4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2.2500,100.0506,100.0011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,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,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,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,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,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,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,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,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536E5F" w:rsidRDefault="00536E5F" w:rsidP="00536E5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536E5F" w:rsidRDefault="00536E5F" w:rsidP="00536E5F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80.0000,1280.0000];</w:t>
      </w:r>
    </w:p>
    <w:p w:rsidR="00670D41" w:rsidRPr="001451B3" w:rsidRDefault="00536E5F" w:rsidP="00670D41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lastRenderedPageBreak/>
        <w:t>Test Instance-23</w:t>
      </w:r>
      <w:r w:rsidR="00670D41"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AS1C3</w:t>
      </w:r>
      <w:r w:rsidR="00670D41">
        <w:rPr>
          <w:rFonts w:ascii="Times New Roman" w:hAnsi="Times New Roman" w:cs="Times New Roman"/>
          <w:color w:val="FF0000"/>
        </w:rPr>
        <w:t>D5</w:t>
      </w:r>
      <w:r w:rsidR="00670D41" w:rsidRPr="001C684C">
        <w:rPr>
          <w:rFonts w:ascii="Times New Roman" w:hAnsi="Times New Roman" w:cs="Times New Roman"/>
          <w:color w:val="FF0000"/>
        </w:rPr>
        <w:t xml:space="preserve"> (Test Assembly Setup-Profile_1 Ca</w:t>
      </w:r>
      <w:r>
        <w:rPr>
          <w:rFonts w:ascii="Times New Roman" w:hAnsi="Times New Roman" w:cs="Times New Roman"/>
          <w:color w:val="FF0000"/>
        </w:rPr>
        <w:t>pacity-Profile_3</w:t>
      </w:r>
      <w:r w:rsidR="00670D41">
        <w:rPr>
          <w:rFonts w:ascii="Times New Roman" w:hAnsi="Times New Roman" w:cs="Times New Roman"/>
          <w:color w:val="FF0000"/>
        </w:rPr>
        <w:t xml:space="preserve"> Demand-Series_5</w:t>
      </w:r>
      <w:r w:rsidR="00670D41" w:rsidRPr="001C684C">
        <w:rPr>
          <w:rFonts w:ascii="Times New Roman" w:hAnsi="Times New Roman" w:cs="Times New Roman"/>
          <w:color w:val="FF0000"/>
        </w:rPr>
        <w:t>)</w:t>
      </w:r>
    </w:p>
    <w:p w:rsidR="00796B61" w:rsidRPr="007E7BD0" w:rsidRDefault="00796B61" w:rsidP="00796B6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1 Data:</w:t>
      </w:r>
    </w:p>
    <w:p w:rsidR="00796B61" w:rsidRDefault="00796B61" w:rsidP="00796B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796B61" w:rsidRDefault="00796B61" w:rsidP="00796B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796B61" w:rsidRDefault="00796B61" w:rsidP="00796B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796B61" w:rsidRDefault="00796B61" w:rsidP="00796B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796B61" w:rsidRDefault="00796B61" w:rsidP="00796B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796B61" w:rsidRDefault="00796B61" w:rsidP="00796B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796B61" w:rsidRDefault="00796B61" w:rsidP="00796B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796B61" w:rsidRDefault="00796B61" w:rsidP="00796B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796B61" w:rsidRDefault="00796B61" w:rsidP="00796B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796B61" w:rsidRDefault="00796B61" w:rsidP="00796B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796B61" w:rsidRDefault="00796B61" w:rsidP="00796B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796B61" w:rsidRDefault="00796B61" w:rsidP="00796B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796B61" w:rsidRDefault="00796B61" w:rsidP="00796B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796B61" w:rsidRDefault="00796B61" w:rsidP="00796B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796B61" w:rsidRDefault="00796B61" w:rsidP="00796B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796B61" w:rsidRDefault="00796B61" w:rsidP="00796B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796B61" w:rsidRDefault="00796B61" w:rsidP="00796B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796B61" w:rsidRDefault="00796B61" w:rsidP="00796B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796B61" w:rsidRDefault="00796B61" w:rsidP="00796B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796B61" w:rsidRDefault="00796B61" w:rsidP="00796B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796B61" w:rsidRDefault="00796B61" w:rsidP="00796B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796B61" w:rsidRDefault="00796B61" w:rsidP="00796B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796B61" w:rsidRDefault="00796B61" w:rsidP="00796B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796B61" w:rsidRDefault="00796B61" w:rsidP="00796B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796B61" w:rsidRDefault="00796B61" w:rsidP="00796B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796B61" w:rsidRDefault="00796B61" w:rsidP="00796B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796B61" w:rsidRDefault="00796B61" w:rsidP="00796B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5</w:t>
      </w:r>
    </w:p>
    <w:p w:rsidR="00796B61" w:rsidRDefault="00796B61" w:rsidP="00796B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36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796B61" w:rsidRDefault="00796B61" w:rsidP="00796B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796B61" w:rsidRDefault="00796B61" w:rsidP="00796B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],</w:t>
      </w:r>
    </w:p>
    <w:p w:rsidR="00796B61" w:rsidRDefault="00796B61" w:rsidP="00796B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],</w:t>
      </w:r>
    </w:p>
    <w:p w:rsidR="00796B61" w:rsidRDefault="00796B61" w:rsidP="00796B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],</w:t>
      </w:r>
    </w:p>
    <w:p w:rsidR="00796B61" w:rsidRDefault="00796B61" w:rsidP="00796B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],</w:t>
      </w:r>
    </w:p>
    <w:p w:rsidR="00796B61" w:rsidRDefault="00796B61" w:rsidP="00796B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],</w:t>
      </w:r>
    </w:p>
    <w:p w:rsidR="00796B61" w:rsidRDefault="00796B61" w:rsidP="00796B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],</w:t>
      </w:r>
    </w:p>
    <w:p w:rsidR="00796B61" w:rsidRDefault="00796B61" w:rsidP="00796B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],</w:t>
      </w:r>
    </w:p>
    <w:p w:rsidR="00796B61" w:rsidRDefault="00796B61" w:rsidP="00796B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],</w:t>
      </w:r>
    </w:p>
    <w:p w:rsidR="00796B61" w:rsidRDefault="00796B61" w:rsidP="00796B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796B61" w:rsidRDefault="00796B61" w:rsidP="00796B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796B61" w:rsidRDefault="00796B61" w:rsidP="00796B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796B61" w:rsidRDefault="00796B61" w:rsidP="00796B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796B61" w:rsidRDefault="00796B61" w:rsidP="00796B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796B61" w:rsidRDefault="00796B61" w:rsidP="00796B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796B61" w:rsidRDefault="00796B61" w:rsidP="00796B61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80.0000,1280.0000];</w:t>
      </w:r>
    </w:p>
    <w:p w:rsidR="00796B61" w:rsidRDefault="00796B61" w:rsidP="0090486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904868" w:rsidRPr="007E7BD0" w:rsidRDefault="00904868" w:rsidP="0090486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2 Data:</w:t>
      </w:r>
    </w:p>
    <w:p w:rsidR="00904868" w:rsidRDefault="00904868" w:rsidP="009048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904868" w:rsidRDefault="00904868" w:rsidP="009048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904868" w:rsidRDefault="00904868" w:rsidP="009048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904868" w:rsidRDefault="00904868" w:rsidP="009048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904868" w:rsidRDefault="00904868" w:rsidP="009048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904868" w:rsidRDefault="00904868" w:rsidP="009048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904868" w:rsidRDefault="00904868" w:rsidP="009048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904868" w:rsidRDefault="00904868" w:rsidP="009048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904868" w:rsidRDefault="00904868" w:rsidP="009048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904868" w:rsidRDefault="00904868" w:rsidP="009048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904868" w:rsidRDefault="00904868" w:rsidP="009048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904868" w:rsidRDefault="00904868" w:rsidP="009048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904868" w:rsidRDefault="00904868" w:rsidP="009048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904868" w:rsidRDefault="00904868" w:rsidP="009048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904868" w:rsidRDefault="00904868" w:rsidP="009048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904868" w:rsidRDefault="00904868" w:rsidP="009048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904868" w:rsidRDefault="00904868" w:rsidP="009048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904868" w:rsidRDefault="00904868" w:rsidP="009048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904868" w:rsidRDefault="00904868" w:rsidP="009048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904868" w:rsidRDefault="00904868" w:rsidP="009048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904868" w:rsidRDefault="00904868" w:rsidP="009048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904868" w:rsidRDefault="00904868" w:rsidP="009048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904868" w:rsidRDefault="00904868" w:rsidP="009048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904868" w:rsidRDefault="00904868" w:rsidP="009048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904868" w:rsidRDefault="00904868" w:rsidP="009048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904868" w:rsidRDefault="00904868" w:rsidP="009048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904868" w:rsidRDefault="00904868" w:rsidP="009048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904868" w:rsidRDefault="00904868" w:rsidP="009048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5</w:t>
      </w:r>
    </w:p>
    <w:p w:rsidR="00904868" w:rsidRDefault="00904868" w:rsidP="009048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36.0000,100.81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904868" w:rsidRDefault="00904868" w:rsidP="009048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904868" w:rsidRDefault="00904868" w:rsidP="009048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],</w:t>
      </w:r>
    </w:p>
    <w:p w:rsidR="00904868" w:rsidRDefault="00904868" w:rsidP="009048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],</w:t>
      </w:r>
    </w:p>
    <w:p w:rsidR="00904868" w:rsidRDefault="00904868" w:rsidP="009048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],</w:t>
      </w:r>
    </w:p>
    <w:p w:rsidR="00904868" w:rsidRDefault="00904868" w:rsidP="009048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],</w:t>
      </w:r>
    </w:p>
    <w:p w:rsidR="00904868" w:rsidRDefault="00904868" w:rsidP="009048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],</w:t>
      </w:r>
    </w:p>
    <w:p w:rsidR="00904868" w:rsidRDefault="00904868" w:rsidP="009048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],</w:t>
      </w:r>
    </w:p>
    <w:p w:rsidR="00904868" w:rsidRDefault="00904868" w:rsidP="009048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],</w:t>
      </w:r>
    </w:p>
    <w:p w:rsidR="00904868" w:rsidRDefault="00904868" w:rsidP="009048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],</w:t>
      </w:r>
    </w:p>
    <w:p w:rsidR="00904868" w:rsidRDefault="00904868" w:rsidP="009048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904868" w:rsidRDefault="00904868" w:rsidP="009048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904868" w:rsidRDefault="00904868" w:rsidP="009048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904868" w:rsidRDefault="00904868" w:rsidP="009048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904868" w:rsidRDefault="00904868" w:rsidP="009048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904868" w:rsidRDefault="00904868" w:rsidP="009048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904868" w:rsidRDefault="00904868" w:rsidP="00904868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80.0000,1280.0000];</w:t>
      </w:r>
    </w:p>
    <w:p w:rsidR="00904868" w:rsidRDefault="00904868" w:rsidP="007E7BD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7E7BD0" w:rsidRPr="007E7BD0" w:rsidRDefault="007E7BD0" w:rsidP="007E7BD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3 Data:</w:t>
      </w:r>
    </w:p>
    <w:p w:rsidR="007E7BD0" w:rsidRDefault="007E7BD0" w:rsidP="007E7B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7E7BD0" w:rsidRDefault="007E7BD0" w:rsidP="007E7B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7E7BD0" w:rsidRDefault="007E7BD0" w:rsidP="007E7B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7E7BD0" w:rsidRDefault="007E7BD0" w:rsidP="007E7B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7E7BD0" w:rsidRDefault="007E7BD0" w:rsidP="007E7B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7E7BD0" w:rsidRDefault="007E7BD0" w:rsidP="007E7B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7E7BD0" w:rsidRDefault="007E7BD0" w:rsidP="007E7B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7E7BD0" w:rsidRDefault="007E7BD0" w:rsidP="007E7B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7E7BD0" w:rsidRDefault="007E7BD0" w:rsidP="007E7B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7E7BD0" w:rsidRDefault="007E7BD0" w:rsidP="007E7B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7E7BD0" w:rsidRDefault="007E7BD0" w:rsidP="007E7B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7E7BD0" w:rsidRDefault="007E7BD0" w:rsidP="007E7B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7E7BD0" w:rsidRDefault="007E7BD0" w:rsidP="007E7B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7E7BD0" w:rsidRDefault="007E7BD0" w:rsidP="007E7B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7E7BD0" w:rsidRDefault="007E7BD0" w:rsidP="007E7B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7E7BD0" w:rsidRDefault="007E7BD0" w:rsidP="007E7B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7E7BD0" w:rsidRDefault="007E7BD0" w:rsidP="007E7B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7E7BD0" w:rsidRDefault="007E7BD0" w:rsidP="007E7B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7E7BD0" w:rsidRDefault="007E7BD0" w:rsidP="007E7B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7E7BD0" w:rsidRDefault="007E7BD0" w:rsidP="007E7B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7E7BD0" w:rsidRDefault="007E7BD0" w:rsidP="007E7B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7E7BD0" w:rsidRDefault="007E7BD0" w:rsidP="007E7B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7E7BD0" w:rsidRDefault="007E7BD0" w:rsidP="007E7B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7E7BD0" w:rsidRDefault="007E7BD0" w:rsidP="007E7B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7E7BD0" w:rsidRDefault="007E7BD0" w:rsidP="007E7B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7E7BD0" w:rsidRDefault="007E7BD0" w:rsidP="007E7B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7E7BD0" w:rsidRDefault="007E7BD0" w:rsidP="007E7B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7E7BD0" w:rsidRDefault="007E7BD0" w:rsidP="007E7B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7E7BD0" w:rsidRDefault="007E7BD0" w:rsidP="007E7B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5</w:t>
      </w:r>
    </w:p>
    <w:p w:rsidR="007E7BD0" w:rsidRDefault="007E7BD0" w:rsidP="007E7B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36.0000,100.8100,100.0182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7E7BD0" w:rsidRDefault="007E7BD0" w:rsidP="007E7B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7E7BD0" w:rsidRDefault="007E7BD0" w:rsidP="007E7B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],</w:t>
      </w:r>
    </w:p>
    <w:p w:rsidR="007E7BD0" w:rsidRDefault="007E7BD0" w:rsidP="007E7B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],</w:t>
      </w:r>
    </w:p>
    <w:p w:rsidR="007E7BD0" w:rsidRDefault="007E7BD0" w:rsidP="007E7B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],</w:t>
      </w:r>
    </w:p>
    <w:p w:rsidR="007E7BD0" w:rsidRDefault="007E7BD0" w:rsidP="007E7B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],</w:t>
      </w:r>
    </w:p>
    <w:p w:rsidR="007E7BD0" w:rsidRDefault="007E7BD0" w:rsidP="007E7B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],</w:t>
      </w:r>
    </w:p>
    <w:p w:rsidR="007E7BD0" w:rsidRDefault="007E7BD0" w:rsidP="007E7B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],</w:t>
      </w:r>
    </w:p>
    <w:p w:rsidR="007E7BD0" w:rsidRDefault="007E7BD0" w:rsidP="007E7B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],</w:t>
      </w:r>
    </w:p>
    <w:p w:rsidR="007E7BD0" w:rsidRDefault="007E7BD0" w:rsidP="007E7B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],</w:t>
      </w:r>
    </w:p>
    <w:p w:rsidR="007E7BD0" w:rsidRDefault="007E7BD0" w:rsidP="007E7B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7E7BD0" w:rsidRDefault="007E7BD0" w:rsidP="007E7B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7E7BD0" w:rsidRDefault="007E7BD0" w:rsidP="007E7B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7E7BD0" w:rsidRDefault="007E7BD0" w:rsidP="007E7B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7E7BD0" w:rsidRDefault="007E7BD0" w:rsidP="007E7B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7E7BD0" w:rsidRDefault="007E7BD0" w:rsidP="007E7B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7E7BD0" w:rsidRDefault="007E7BD0" w:rsidP="007E7BD0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80.0000,1280.0000];</w:t>
      </w:r>
    </w:p>
    <w:p w:rsidR="007E7BD0" w:rsidRDefault="007E7BD0" w:rsidP="00670D4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670D41" w:rsidRPr="007E7BD0" w:rsidRDefault="007E7BD0" w:rsidP="00670D4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4 Data: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5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36.0000,100.8100,100.0182,100.0004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,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,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,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,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,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,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,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,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536E5F" w:rsidRDefault="00536E5F" w:rsidP="00536E5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536E5F" w:rsidRDefault="00536E5F" w:rsidP="00536E5F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80.0000,1280.0000];</w:t>
      </w:r>
    </w:p>
    <w:p w:rsidR="00670D41" w:rsidRDefault="00670D41" w:rsidP="00670D41">
      <w:pPr>
        <w:spacing w:after="0" w:line="240" w:lineRule="auto"/>
        <w:rPr>
          <w:rFonts w:ascii="Consolas" w:hAnsi="Consolas" w:cs="Consolas"/>
          <w:color w:val="000000"/>
        </w:rPr>
      </w:pPr>
    </w:p>
    <w:p w:rsidR="00670D41" w:rsidRPr="001451B3" w:rsidRDefault="00536E5F" w:rsidP="00670D41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24</w:t>
      </w:r>
      <w:r w:rsidR="00670D41"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AS1C3</w:t>
      </w:r>
      <w:r w:rsidR="00670D41">
        <w:rPr>
          <w:rFonts w:ascii="Times New Roman" w:hAnsi="Times New Roman" w:cs="Times New Roman"/>
          <w:color w:val="FF0000"/>
        </w:rPr>
        <w:t>D6</w:t>
      </w:r>
      <w:r w:rsidR="00670D41" w:rsidRPr="001C684C">
        <w:rPr>
          <w:rFonts w:ascii="Times New Roman" w:hAnsi="Times New Roman" w:cs="Times New Roman"/>
          <w:color w:val="FF0000"/>
        </w:rPr>
        <w:t xml:space="preserve"> (Test Assembly Setup-Profile_1 Ca</w:t>
      </w:r>
      <w:r>
        <w:rPr>
          <w:rFonts w:ascii="Times New Roman" w:hAnsi="Times New Roman" w:cs="Times New Roman"/>
          <w:color w:val="FF0000"/>
        </w:rPr>
        <w:t>pacity-Profile_3</w:t>
      </w:r>
      <w:r w:rsidR="00670D41">
        <w:rPr>
          <w:rFonts w:ascii="Times New Roman" w:hAnsi="Times New Roman" w:cs="Times New Roman"/>
          <w:color w:val="FF0000"/>
        </w:rPr>
        <w:t xml:space="preserve"> Demand-Series_6</w:t>
      </w:r>
      <w:r w:rsidR="00670D41" w:rsidRPr="001C684C">
        <w:rPr>
          <w:rFonts w:ascii="Times New Roman" w:hAnsi="Times New Roman" w:cs="Times New Roman"/>
          <w:color w:val="FF0000"/>
        </w:rPr>
        <w:t>)</w:t>
      </w:r>
    </w:p>
    <w:p w:rsidR="00106514" w:rsidRPr="00AD29BF" w:rsidRDefault="00106514" w:rsidP="0010651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1 Data:</w:t>
      </w:r>
    </w:p>
    <w:p w:rsidR="00106514" w:rsidRDefault="00106514" w:rsidP="0010651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106514" w:rsidRDefault="00106514" w:rsidP="0010651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106514" w:rsidRDefault="00106514" w:rsidP="0010651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106514" w:rsidRDefault="00106514" w:rsidP="0010651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106514" w:rsidRDefault="00106514" w:rsidP="0010651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106514" w:rsidRDefault="00106514" w:rsidP="0010651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106514" w:rsidRDefault="00106514" w:rsidP="0010651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106514" w:rsidRDefault="00106514" w:rsidP="0010651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106514" w:rsidRDefault="00106514" w:rsidP="0010651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106514" w:rsidRDefault="00106514" w:rsidP="0010651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106514" w:rsidRDefault="00106514" w:rsidP="0010651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106514" w:rsidRDefault="00106514" w:rsidP="0010651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106514" w:rsidRDefault="00106514" w:rsidP="0010651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106514" w:rsidRDefault="00106514" w:rsidP="0010651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106514" w:rsidRDefault="00106514" w:rsidP="0010651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106514" w:rsidRDefault="00106514" w:rsidP="0010651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106514" w:rsidRDefault="00106514" w:rsidP="0010651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106514" w:rsidRDefault="00106514" w:rsidP="0010651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106514" w:rsidRDefault="00106514" w:rsidP="0010651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106514" w:rsidRDefault="00106514" w:rsidP="0010651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106514" w:rsidRDefault="00106514" w:rsidP="0010651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106514" w:rsidRDefault="00106514" w:rsidP="0010651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106514" w:rsidRDefault="00106514" w:rsidP="0010651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106514" w:rsidRDefault="00106514" w:rsidP="0010651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106514" w:rsidRDefault="00106514" w:rsidP="0010651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106514" w:rsidRDefault="00106514" w:rsidP="0010651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106514" w:rsidRDefault="00106514" w:rsidP="0010651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6</w:t>
      </w:r>
    </w:p>
    <w:p w:rsidR="00106514" w:rsidRDefault="00106514" w:rsidP="0010651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primary_demand</w:t>
      </w:r>
      <w:r>
        <w:rPr>
          <w:rFonts w:ascii="Consolas" w:hAnsi="Consolas" w:cs="Consolas"/>
          <w:color w:val="000000"/>
        </w:rPr>
        <w:t xml:space="preserve"> = [[210.25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106514" w:rsidRDefault="00106514" w:rsidP="0010651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106514" w:rsidRDefault="00106514" w:rsidP="0010651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],</w:t>
      </w:r>
    </w:p>
    <w:p w:rsidR="00106514" w:rsidRDefault="00106514" w:rsidP="0010651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],</w:t>
      </w:r>
    </w:p>
    <w:p w:rsidR="00106514" w:rsidRDefault="00106514" w:rsidP="0010651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],</w:t>
      </w:r>
    </w:p>
    <w:p w:rsidR="00106514" w:rsidRDefault="00106514" w:rsidP="0010651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],</w:t>
      </w:r>
    </w:p>
    <w:p w:rsidR="00106514" w:rsidRDefault="00106514" w:rsidP="0010651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],</w:t>
      </w:r>
    </w:p>
    <w:p w:rsidR="00106514" w:rsidRDefault="00106514" w:rsidP="0010651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],</w:t>
      </w:r>
    </w:p>
    <w:p w:rsidR="00106514" w:rsidRDefault="00106514" w:rsidP="0010651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],</w:t>
      </w:r>
    </w:p>
    <w:p w:rsidR="00106514" w:rsidRDefault="00106514" w:rsidP="0010651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],</w:t>
      </w:r>
    </w:p>
    <w:p w:rsidR="00106514" w:rsidRDefault="00106514" w:rsidP="0010651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106514" w:rsidRDefault="00106514" w:rsidP="0010651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106514" w:rsidRDefault="00106514" w:rsidP="0010651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106514" w:rsidRDefault="00106514" w:rsidP="0010651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106514" w:rsidRDefault="00106514" w:rsidP="0010651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106514" w:rsidRDefault="00106514" w:rsidP="0010651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106514" w:rsidRDefault="00106514" w:rsidP="00106514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80.0000,1280.0000];</w:t>
      </w:r>
    </w:p>
    <w:p w:rsidR="00106514" w:rsidRDefault="00106514" w:rsidP="0010651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106514" w:rsidRPr="00AD29BF" w:rsidRDefault="00106514" w:rsidP="0010651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2 Data:</w:t>
      </w:r>
    </w:p>
    <w:p w:rsidR="00106514" w:rsidRDefault="00106514" w:rsidP="0010651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106514" w:rsidRDefault="00106514" w:rsidP="0010651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106514" w:rsidRDefault="00106514" w:rsidP="0010651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106514" w:rsidRDefault="00106514" w:rsidP="0010651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106514" w:rsidRDefault="00106514" w:rsidP="0010651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106514" w:rsidRDefault="00106514" w:rsidP="0010651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106514" w:rsidRDefault="00106514" w:rsidP="0010651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106514" w:rsidRDefault="00106514" w:rsidP="0010651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106514" w:rsidRDefault="00106514" w:rsidP="0010651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106514" w:rsidRDefault="00106514" w:rsidP="0010651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106514" w:rsidRDefault="00106514" w:rsidP="0010651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106514" w:rsidRDefault="00106514" w:rsidP="0010651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106514" w:rsidRDefault="00106514" w:rsidP="0010651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106514" w:rsidRDefault="00106514" w:rsidP="0010651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106514" w:rsidRDefault="00106514" w:rsidP="0010651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106514" w:rsidRDefault="00106514" w:rsidP="0010651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106514" w:rsidRDefault="00106514" w:rsidP="0010651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106514" w:rsidRDefault="00106514" w:rsidP="0010651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106514" w:rsidRDefault="00106514" w:rsidP="0010651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106514" w:rsidRDefault="00106514" w:rsidP="0010651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106514" w:rsidRDefault="00106514" w:rsidP="0010651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106514" w:rsidRDefault="00106514" w:rsidP="0010651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106514" w:rsidRDefault="00106514" w:rsidP="0010651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106514" w:rsidRDefault="00106514" w:rsidP="0010651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106514" w:rsidRDefault="00106514" w:rsidP="0010651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106514" w:rsidRDefault="00106514" w:rsidP="0010651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106514" w:rsidRDefault="00106514" w:rsidP="0010651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106514" w:rsidRDefault="00106514" w:rsidP="0010651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6</w:t>
      </w:r>
    </w:p>
    <w:p w:rsidR="00106514" w:rsidRDefault="00106514" w:rsidP="0010651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210.2500,102.4806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106514" w:rsidRDefault="00106514" w:rsidP="0010651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106514" w:rsidRDefault="00106514" w:rsidP="0010651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],</w:t>
      </w:r>
    </w:p>
    <w:p w:rsidR="00106514" w:rsidRDefault="00106514" w:rsidP="0010651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],</w:t>
      </w:r>
    </w:p>
    <w:p w:rsidR="00106514" w:rsidRDefault="00106514" w:rsidP="0010651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],</w:t>
      </w:r>
    </w:p>
    <w:p w:rsidR="00106514" w:rsidRDefault="00106514" w:rsidP="0010651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],</w:t>
      </w:r>
    </w:p>
    <w:p w:rsidR="00106514" w:rsidRDefault="00106514" w:rsidP="0010651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],</w:t>
      </w:r>
    </w:p>
    <w:p w:rsidR="00106514" w:rsidRDefault="00106514" w:rsidP="0010651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],</w:t>
      </w:r>
    </w:p>
    <w:p w:rsidR="00106514" w:rsidRDefault="00106514" w:rsidP="0010651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lastRenderedPageBreak/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],</w:t>
      </w:r>
    </w:p>
    <w:p w:rsidR="00106514" w:rsidRDefault="00106514" w:rsidP="0010651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],</w:t>
      </w:r>
    </w:p>
    <w:p w:rsidR="00106514" w:rsidRDefault="00106514" w:rsidP="0010651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106514" w:rsidRDefault="00106514" w:rsidP="0010651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106514" w:rsidRDefault="00106514" w:rsidP="0010651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106514" w:rsidRDefault="00106514" w:rsidP="0010651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106514" w:rsidRDefault="00106514" w:rsidP="0010651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106514" w:rsidRDefault="00106514" w:rsidP="0010651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106514" w:rsidRDefault="00106514" w:rsidP="00106514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80.0000,1280.0000];</w:t>
      </w:r>
    </w:p>
    <w:p w:rsidR="00106514" w:rsidRDefault="00106514" w:rsidP="006E744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6E744F" w:rsidRPr="00AD29BF" w:rsidRDefault="006E744F" w:rsidP="006E744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3 Data:</w:t>
      </w:r>
    </w:p>
    <w:p w:rsidR="006E744F" w:rsidRDefault="006E744F" w:rsidP="006E744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6E744F" w:rsidRDefault="006E744F" w:rsidP="006E744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6E744F" w:rsidRDefault="006E744F" w:rsidP="006E744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6E744F" w:rsidRDefault="006E744F" w:rsidP="006E744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6E744F" w:rsidRDefault="006E744F" w:rsidP="006E744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6E744F" w:rsidRDefault="006E744F" w:rsidP="006E744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6E744F" w:rsidRDefault="006E744F" w:rsidP="006E744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6E744F" w:rsidRDefault="006E744F" w:rsidP="006E744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6E744F" w:rsidRDefault="006E744F" w:rsidP="006E744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6E744F" w:rsidRDefault="006E744F" w:rsidP="006E744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6E744F" w:rsidRDefault="006E744F" w:rsidP="006E744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6E744F" w:rsidRDefault="006E744F" w:rsidP="006E744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6E744F" w:rsidRDefault="006E744F" w:rsidP="006E744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6E744F" w:rsidRDefault="006E744F" w:rsidP="006E744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6E744F" w:rsidRDefault="006E744F" w:rsidP="006E744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6E744F" w:rsidRDefault="006E744F" w:rsidP="006E744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6E744F" w:rsidRDefault="006E744F" w:rsidP="006E744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6E744F" w:rsidRDefault="006E744F" w:rsidP="006E744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6E744F" w:rsidRDefault="006E744F" w:rsidP="006E744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6E744F" w:rsidRDefault="006E744F" w:rsidP="006E744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E744F" w:rsidRDefault="006E744F" w:rsidP="006E744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6E744F" w:rsidRDefault="006E744F" w:rsidP="006E744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6E744F" w:rsidRDefault="006E744F" w:rsidP="006E744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6E744F" w:rsidRDefault="006E744F" w:rsidP="006E744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6E744F" w:rsidRDefault="006E744F" w:rsidP="006E744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6E744F" w:rsidRDefault="006E744F" w:rsidP="006E744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6E744F" w:rsidRDefault="006E744F" w:rsidP="006E744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6E744F" w:rsidRDefault="006E744F" w:rsidP="006E744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E744F" w:rsidRDefault="006E744F" w:rsidP="006E744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6</w:t>
      </w:r>
    </w:p>
    <w:p w:rsidR="006E744F" w:rsidRDefault="006E744F" w:rsidP="006E744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210.2500,102.4806,100.0558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6E744F" w:rsidRDefault="006E744F" w:rsidP="006E744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6E744F" w:rsidRDefault="006E744F" w:rsidP="006E744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],</w:t>
      </w:r>
    </w:p>
    <w:p w:rsidR="006E744F" w:rsidRDefault="006E744F" w:rsidP="006E744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],</w:t>
      </w:r>
    </w:p>
    <w:p w:rsidR="006E744F" w:rsidRDefault="006E744F" w:rsidP="006E744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],</w:t>
      </w:r>
    </w:p>
    <w:p w:rsidR="006E744F" w:rsidRDefault="006E744F" w:rsidP="006E744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],</w:t>
      </w:r>
    </w:p>
    <w:p w:rsidR="006E744F" w:rsidRDefault="006E744F" w:rsidP="006E744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],</w:t>
      </w:r>
    </w:p>
    <w:p w:rsidR="006E744F" w:rsidRDefault="006E744F" w:rsidP="006E744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],</w:t>
      </w:r>
    </w:p>
    <w:p w:rsidR="006E744F" w:rsidRDefault="006E744F" w:rsidP="006E744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],</w:t>
      </w:r>
    </w:p>
    <w:p w:rsidR="006E744F" w:rsidRDefault="006E744F" w:rsidP="006E744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],</w:t>
      </w:r>
    </w:p>
    <w:p w:rsidR="006E744F" w:rsidRDefault="006E744F" w:rsidP="006E744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6E744F" w:rsidRDefault="006E744F" w:rsidP="006E744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6E744F" w:rsidRDefault="006E744F" w:rsidP="006E744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6E744F" w:rsidRDefault="006E744F" w:rsidP="006E744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6E744F" w:rsidRDefault="006E744F" w:rsidP="006E744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E744F" w:rsidRDefault="006E744F" w:rsidP="006E744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lastRenderedPageBreak/>
        <w:t>// Capacity Utilization Profile - III (50%)</w:t>
      </w:r>
    </w:p>
    <w:p w:rsidR="006E744F" w:rsidRDefault="006E744F" w:rsidP="006E744F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80.0000,1280.0000];</w:t>
      </w:r>
    </w:p>
    <w:p w:rsidR="006E744F" w:rsidRDefault="006E744F" w:rsidP="00670D4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670D41" w:rsidRPr="00AD29BF" w:rsidRDefault="00AD29BF" w:rsidP="00670D4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4 Data: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6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210.2500,102.4806,100.0558,100.0013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,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,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,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,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,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,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,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,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536E5F" w:rsidRDefault="00536E5F" w:rsidP="00536E5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536E5F" w:rsidRDefault="00536E5F" w:rsidP="00536E5F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80.0000,1280.0000];</w:t>
      </w:r>
    </w:p>
    <w:p w:rsidR="00670D41" w:rsidRDefault="00670D41" w:rsidP="00670D41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670D41" w:rsidRDefault="00670D41" w:rsidP="00670D41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670D41" w:rsidRDefault="00670D41" w:rsidP="00670D41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670D41" w:rsidRDefault="00670D41" w:rsidP="00670D41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670D41" w:rsidRPr="001451B3" w:rsidRDefault="00536E5F" w:rsidP="00670D41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lastRenderedPageBreak/>
        <w:t>Test Instance-25</w:t>
      </w:r>
      <w:r w:rsidR="00670D41"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AS1C3</w:t>
      </w:r>
      <w:r w:rsidR="00670D41">
        <w:rPr>
          <w:rFonts w:ascii="Times New Roman" w:hAnsi="Times New Roman" w:cs="Times New Roman"/>
          <w:color w:val="FF0000"/>
        </w:rPr>
        <w:t>D7</w:t>
      </w:r>
      <w:r w:rsidR="00670D41" w:rsidRPr="001C684C">
        <w:rPr>
          <w:rFonts w:ascii="Times New Roman" w:hAnsi="Times New Roman" w:cs="Times New Roman"/>
          <w:color w:val="FF0000"/>
        </w:rPr>
        <w:t xml:space="preserve"> (Test Assembly Setup-Profile_1 Ca</w:t>
      </w:r>
      <w:r w:rsidR="00670D41">
        <w:rPr>
          <w:rFonts w:ascii="Times New Roman" w:hAnsi="Times New Roman" w:cs="Times New Roman"/>
          <w:color w:val="FF0000"/>
        </w:rPr>
        <w:t>p</w:t>
      </w:r>
      <w:r>
        <w:rPr>
          <w:rFonts w:ascii="Times New Roman" w:hAnsi="Times New Roman" w:cs="Times New Roman"/>
          <w:color w:val="FF0000"/>
        </w:rPr>
        <w:t>acity-Profile_3</w:t>
      </w:r>
      <w:r w:rsidR="00670D41">
        <w:rPr>
          <w:rFonts w:ascii="Times New Roman" w:hAnsi="Times New Roman" w:cs="Times New Roman"/>
          <w:color w:val="FF0000"/>
        </w:rPr>
        <w:t xml:space="preserve"> Demand-Series_7</w:t>
      </w:r>
      <w:r w:rsidR="00670D41" w:rsidRPr="001C684C">
        <w:rPr>
          <w:rFonts w:ascii="Times New Roman" w:hAnsi="Times New Roman" w:cs="Times New Roman"/>
          <w:color w:val="FF0000"/>
        </w:rPr>
        <w:t>)</w:t>
      </w:r>
    </w:p>
    <w:p w:rsidR="0080060E" w:rsidRPr="00182617" w:rsidRDefault="0080060E" w:rsidP="0080060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1 Data:</w:t>
      </w:r>
    </w:p>
    <w:p w:rsidR="0080060E" w:rsidRDefault="0080060E" w:rsidP="0080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80060E" w:rsidRDefault="0080060E" w:rsidP="0080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80060E" w:rsidRDefault="0080060E" w:rsidP="0080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80060E" w:rsidRDefault="0080060E" w:rsidP="0080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80060E" w:rsidRDefault="0080060E" w:rsidP="0080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80060E" w:rsidRDefault="0080060E" w:rsidP="0080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80060E" w:rsidRDefault="0080060E" w:rsidP="0080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80060E" w:rsidRDefault="0080060E" w:rsidP="0080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80060E" w:rsidRDefault="0080060E" w:rsidP="0080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80060E" w:rsidRDefault="0080060E" w:rsidP="0080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80060E" w:rsidRDefault="0080060E" w:rsidP="0080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80060E" w:rsidRDefault="0080060E" w:rsidP="0080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80060E" w:rsidRDefault="0080060E" w:rsidP="0080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80060E" w:rsidRDefault="0080060E" w:rsidP="0080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80060E" w:rsidRDefault="0080060E" w:rsidP="0080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80060E" w:rsidRDefault="0080060E" w:rsidP="0080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80060E" w:rsidRDefault="0080060E" w:rsidP="0080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80060E" w:rsidRDefault="0080060E" w:rsidP="0080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0060E" w:rsidRDefault="0080060E" w:rsidP="0080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80060E" w:rsidRDefault="0080060E" w:rsidP="0080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80060E" w:rsidRDefault="0080060E" w:rsidP="0080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80060E" w:rsidRDefault="0080060E" w:rsidP="0080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80060E" w:rsidRDefault="0080060E" w:rsidP="0080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80060E" w:rsidRDefault="0080060E" w:rsidP="0080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80060E" w:rsidRDefault="0080060E" w:rsidP="0080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80060E" w:rsidRDefault="0080060E" w:rsidP="0080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0060E" w:rsidRDefault="0080060E" w:rsidP="0080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7</w:t>
      </w:r>
    </w:p>
    <w:p w:rsidR="0080060E" w:rsidRDefault="0080060E" w:rsidP="0080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4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80060E" w:rsidRDefault="0080060E" w:rsidP="0080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80060E" w:rsidRDefault="0080060E" w:rsidP="0080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],</w:t>
      </w:r>
    </w:p>
    <w:p w:rsidR="0080060E" w:rsidRDefault="0080060E" w:rsidP="0080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],</w:t>
      </w:r>
    </w:p>
    <w:p w:rsidR="0080060E" w:rsidRDefault="0080060E" w:rsidP="0080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],</w:t>
      </w:r>
    </w:p>
    <w:p w:rsidR="0080060E" w:rsidRDefault="0080060E" w:rsidP="0080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],</w:t>
      </w:r>
    </w:p>
    <w:p w:rsidR="0080060E" w:rsidRDefault="0080060E" w:rsidP="0080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],</w:t>
      </w:r>
    </w:p>
    <w:p w:rsidR="0080060E" w:rsidRDefault="0080060E" w:rsidP="0080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],</w:t>
      </w:r>
    </w:p>
    <w:p w:rsidR="0080060E" w:rsidRDefault="0080060E" w:rsidP="0080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],</w:t>
      </w:r>
    </w:p>
    <w:p w:rsidR="0080060E" w:rsidRDefault="0080060E" w:rsidP="0080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],</w:t>
      </w:r>
    </w:p>
    <w:p w:rsidR="0080060E" w:rsidRDefault="0080060E" w:rsidP="0080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80060E" w:rsidRDefault="0080060E" w:rsidP="0080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80060E" w:rsidRDefault="0080060E" w:rsidP="0080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80060E" w:rsidRDefault="0080060E" w:rsidP="0080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80060E" w:rsidRDefault="0080060E" w:rsidP="0080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0060E" w:rsidRDefault="0080060E" w:rsidP="0080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80060E" w:rsidRDefault="0080060E" w:rsidP="0080060E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80.0000,1280.0000];</w:t>
      </w:r>
    </w:p>
    <w:p w:rsidR="0080060E" w:rsidRDefault="0080060E" w:rsidP="00A0315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A03151" w:rsidRPr="00182617" w:rsidRDefault="00A03151" w:rsidP="00A0315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2 Data:</w:t>
      </w:r>
    </w:p>
    <w:p w:rsidR="00A03151" w:rsidRDefault="00A03151" w:rsidP="00A031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A03151" w:rsidRDefault="00A03151" w:rsidP="00A031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A03151" w:rsidRDefault="00A03151" w:rsidP="00A031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A03151" w:rsidRDefault="00A03151" w:rsidP="00A031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A03151" w:rsidRDefault="00A03151" w:rsidP="00A031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A03151" w:rsidRDefault="00A03151" w:rsidP="00A031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A03151" w:rsidRDefault="00A03151" w:rsidP="00A031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A03151" w:rsidRDefault="00A03151" w:rsidP="00A031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A03151" w:rsidRDefault="00A03151" w:rsidP="00A031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A03151" w:rsidRDefault="00A03151" w:rsidP="00A031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A03151" w:rsidRDefault="00A03151" w:rsidP="00A031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A03151" w:rsidRDefault="00A03151" w:rsidP="00A031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A03151" w:rsidRDefault="00A03151" w:rsidP="00A031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A03151" w:rsidRDefault="00A03151" w:rsidP="00A031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A03151" w:rsidRDefault="00A03151" w:rsidP="00A031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A03151" w:rsidRDefault="00A03151" w:rsidP="00A031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A03151" w:rsidRDefault="00A03151" w:rsidP="00A031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A03151" w:rsidRDefault="00A03151" w:rsidP="00A031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A03151" w:rsidRDefault="00A03151" w:rsidP="00A031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03151" w:rsidRDefault="00A03151" w:rsidP="00A031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A03151" w:rsidRDefault="00A03151" w:rsidP="00A031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A03151" w:rsidRDefault="00A03151" w:rsidP="00A031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A03151" w:rsidRDefault="00A03151" w:rsidP="00A031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A03151" w:rsidRDefault="00A03151" w:rsidP="00A031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A03151" w:rsidRDefault="00A03151" w:rsidP="00A031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A03151" w:rsidRDefault="00A03151" w:rsidP="00A031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A03151" w:rsidRDefault="00A03151" w:rsidP="00A031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03151" w:rsidRDefault="00A03151" w:rsidP="00A031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7</w:t>
      </w:r>
    </w:p>
    <w:p w:rsidR="00A03151" w:rsidRDefault="00A03151" w:rsidP="00A031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4.0000,100.16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A03151" w:rsidRDefault="00A03151" w:rsidP="00A031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A03151" w:rsidRDefault="00A03151" w:rsidP="00A031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],</w:t>
      </w:r>
    </w:p>
    <w:p w:rsidR="00A03151" w:rsidRDefault="00A03151" w:rsidP="00A031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],</w:t>
      </w:r>
    </w:p>
    <w:p w:rsidR="00A03151" w:rsidRDefault="00A03151" w:rsidP="00A031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],</w:t>
      </w:r>
    </w:p>
    <w:p w:rsidR="00A03151" w:rsidRDefault="00A03151" w:rsidP="00A031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],</w:t>
      </w:r>
    </w:p>
    <w:p w:rsidR="00A03151" w:rsidRDefault="00A03151" w:rsidP="00A031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],</w:t>
      </w:r>
    </w:p>
    <w:p w:rsidR="00A03151" w:rsidRDefault="00A03151" w:rsidP="00A031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],</w:t>
      </w:r>
    </w:p>
    <w:p w:rsidR="00A03151" w:rsidRDefault="00A03151" w:rsidP="00A031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],</w:t>
      </w:r>
    </w:p>
    <w:p w:rsidR="00A03151" w:rsidRDefault="00A03151" w:rsidP="00A031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],</w:t>
      </w:r>
    </w:p>
    <w:p w:rsidR="00A03151" w:rsidRDefault="00A03151" w:rsidP="00A031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A03151" w:rsidRDefault="00A03151" w:rsidP="00A031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A03151" w:rsidRDefault="00A03151" w:rsidP="00A031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A03151" w:rsidRDefault="00A03151" w:rsidP="00A031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A03151" w:rsidRDefault="00A03151" w:rsidP="00A031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03151" w:rsidRDefault="00A03151" w:rsidP="00A031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A03151" w:rsidRDefault="00A03151" w:rsidP="00A03151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80.0000,1280.0000];</w:t>
      </w:r>
    </w:p>
    <w:p w:rsidR="00A03151" w:rsidRDefault="00A03151" w:rsidP="0018261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182617" w:rsidRPr="00182617" w:rsidRDefault="00182617" w:rsidP="0018261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3 Data:</w:t>
      </w:r>
    </w:p>
    <w:p w:rsidR="00182617" w:rsidRDefault="00182617" w:rsidP="001826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182617" w:rsidRDefault="00182617" w:rsidP="001826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182617" w:rsidRDefault="00182617" w:rsidP="001826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182617" w:rsidRDefault="00182617" w:rsidP="001826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182617" w:rsidRDefault="00182617" w:rsidP="001826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182617" w:rsidRDefault="00182617" w:rsidP="001826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182617" w:rsidRDefault="00182617" w:rsidP="001826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182617" w:rsidRDefault="00182617" w:rsidP="001826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182617" w:rsidRDefault="00182617" w:rsidP="001826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182617" w:rsidRDefault="00182617" w:rsidP="001826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182617" w:rsidRDefault="00182617" w:rsidP="001826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182617" w:rsidRDefault="00182617" w:rsidP="001826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182617" w:rsidRDefault="00182617" w:rsidP="001826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182617" w:rsidRDefault="00182617" w:rsidP="001826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182617" w:rsidRDefault="00182617" w:rsidP="001826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182617" w:rsidRDefault="00182617" w:rsidP="001826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182617" w:rsidRDefault="00182617" w:rsidP="001826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182617" w:rsidRDefault="00182617" w:rsidP="001826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182617" w:rsidRDefault="00182617" w:rsidP="001826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182617" w:rsidRDefault="00182617" w:rsidP="001826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182617" w:rsidRDefault="00182617" w:rsidP="001826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182617" w:rsidRDefault="00182617" w:rsidP="001826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182617" w:rsidRDefault="00182617" w:rsidP="001826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182617" w:rsidRDefault="00182617" w:rsidP="001826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182617" w:rsidRDefault="00182617" w:rsidP="001826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182617" w:rsidRDefault="00182617" w:rsidP="001826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182617" w:rsidRDefault="00182617" w:rsidP="001826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182617" w:rsidRDefault="00182617" w:rsidP="001826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182617" w:rsidRDefault="00182617" w:rsidP="001826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7</w:t>
      </w:r>
    </w:p>
    <w:p w:rsidR="00182617" w:rsidRDefault="00182617" w:rsidP="001826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4.0000,100.1600,100.0064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182617" w:rsidRDefault="00182617" w:rsidP="001826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182617" w:rsidRDefault="00182617" w:rsidP="001826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],</w:t>
      </w:r>
    </w:p>
    <w:p w:rsidR="00182617" w:rsidRDefault="00182617" w:rsidP="001826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],</w:t>
      </w:r>
    </w:p>
    <w:p w:rsidR="00182617" w:rsidRDefault="00182617" w:rsidP="001826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],</w:t>
      </w:r>
    </w:p>
    <w:p w:rsidR="00182617" w:rsidRDefault="00182617" w:rsidP="001826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],</w:t>
      </w:r>
    </w:p>
    <w:p w:rsidR="00182617" w:rsidRDefault="00182617" w:rsidP="001826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],</w:t>
      </w:r>
    </w:p>
    <w:p w:rsidR="00182617" w:rsidRDefault="00182617" w:rsidP="001826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],</w:t>
      </w:r>
    </w:p>
    <w:p w:rsidR="00182617" w:rsidRDefault="00182617" w:rsidP="001826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],</w:t>
      </w:r>
    </w:p>
    <w:p w:rsidR="00182617" w:rsidRDefault="00182617" w:rsidP="001826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],</w:t>
      </w:r>
    </w:p>
    <w:p w:rsidR="00182617" w:rsidRDefault="00182617" w:rsidP="001826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182617" w:rsidRDefault="00182617" w:rsidP="001826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182617" w:rsidRDefault="00182617" w:rsidP="001826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182617" w:rsidRDefault="00182617" w:rsidP="001826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182617" w:rsidRDefault="00182617" w:rsidP="001826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182617" w:rsidRDefault="00182617" w:rsidP="001826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182617" w:rsidRDefault="00182617" w:rsidP="00182617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80.0000,1280.0000];</w:t>
      </w:r>
    </w:p>
    <w:p w:rsidR="00182617" w:rsidRDefault="00182617" w:rsidP="00670D4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670D41" w:rsidRPr="00182617" w:rsidRDefault="00182617" w:rsidP="00670D4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4 Data: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7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4.0000,100.1600,100.0064,100.0003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,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,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,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,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,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,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,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,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536E5F" w:rsidRDefault="00536E5F" w:rsidP="00536E5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536E5F" w:rsidRDefault="00536E5F" w:rsidP="00536E5F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80.0000,1280.0000];</w:t>
      </w:r>
    </w:p>
    <w:p w:rsidR="00670D41" w:rsidRPr="00F83651" w:rsidRDefault="00670D41" w:rsidP="00670D41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670D41" w:rsidRPr="001451B3" w:rsidRDefault="00536E5F" w:rsidP="00670D41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26</w:t>
      </w:r>
      <w:r w:rsidR="00670D41"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AS1C3</w:t>
      </w:r>
      <w:r w:rsidR="00670D41">
        <w:rPr>
          <w:rFonts w:ascii="Times New Roman" w:hAnsi="Times New Roman" w:cs="Times New Roman"/>
          <w:color w:val="FF0000"/>
        </w:rPr>
        <w:t>D8</w:t>
      </w:r>
      <w:r w:rsidR="00670D41" w:rsidRPr="001C684C">
        <w:rPr>
          <w:rFonts w:ascii="Times New Roman" w:hAnsi="Times New Roman" w:cs="Times New Roman"/>
          <w:color w:val="FF0000"/>
        </w:rPr>
        <w:t xml:space="preserve"> (Test Assembly Setup-Profile_1 Ca</w:t>
      </w:r>
      <w:r>
        <w:rPr>
          <w:rFonts w:ascii="Times New Roman" w:hAnsi="Times New Roman" w:cs="Times New Roman"/>
          <w:color w:val="FF0000"/>
        </w:rPr>
        <w:t>pacity-Profile_3</w:t>
      </w:r>
      <w:r w:rsidR="00670D41">
        <w:rPr>
          <w:rFonts w:ascii="Times New Roman" w:hAnsi="Times New Roman" w:cs="Times New Roman"/>
          <w:color w:val="FF0000"/>
        </w:rPr>
        <w:t xml:space="preserve"> Demand-Series_8</w:t>
      </w:r>
      <w:r w:rsidR="00670D41" w:rsidRPr="001C684C">
        <w:rPr>
          <w:rFonts w:ascii="Times New Roman" w:hAnsi="Times New Roman" w:cs="Times New Roman"/>
          <w:color w:val="FF0000"/>
        </w:rPr>
        <w:t>)</w:t>
      </w:r>
    </w:p>
    <w:p w:rsidR="00CE2652" w:rsidRPr="00FD042E" w:rsidRDefault="00CE2652" w:rsidP="00CE26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1 Data:</w:t>
      </w:r>
    </w:p>
    <w:p w:rsidR="00CE2652" w:rsidRDefault="00CE2652" w:rsidP="00CE26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CE2652" w:rsidRDefault="00CE2652" w:rsidP="00CE26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CE2652" w:rsidRDefault="00CE2652" w:rsidP="00CE26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CE2652" w:rsidRDefault="00CE2652" w:rsidP="00CE26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CE2652" w:rsidRDefault="00CE2652" w:rsidP="00CE26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CE2652" w:rsidRDefault="00CE2652" w:rsidP="00CE26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CE2652" w:rsidRDefault="00CE2652" w:rsidP="00CE26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CE2652" w:rsidRDefault="00CE2652" w:rsidP="00CE26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CE2652" w:rsidRDefault="00CE2652" w:rsidP="00CE26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CE2652" w:rsidRDefault="00CE2652" w:rsidP="00CE26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CE2652" w:rsidRDefault="00CE2652" w:rsidP="00CE26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CE2652" w:rsidRDefault="00CE2652" w:rsidP="00CE26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CE2652" w:rsidRDefault="00CE2652" w:rsidP="00CE26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CE2652" w:rsidRDefault="00CE2652" w:rsidP="00CE26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CE2652" w:rsidRDefault="00CE2652" w:rsidP="00CE26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CE2652" w:rsidRDefault="00CE2652" w:rsidP="00CE26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CE2652" w:rsidRDefault="00CE2652" w:rsidP="00CE26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CE2652" w:rsidRDefault="00CE2652" w:rsidP="00CE26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E2652" w:rsidRDefault="00CE2652" w:rsidP="00CE26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CE2652" w:rsidRDefault="00CE2652" w:rsidP="00CE26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CE2652" w:rsidRDefault="00CE2652" w:rsidP="00CE26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CE2652" w:rsidRDefault="00CE2652" w:rsidP="00CE26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CE2652" w:rsidRDefault="00CE2652" w:rsidP="00CE26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CE2652" w:rsidRDefault="00CE2652" w:rsidP="00CE26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CE2652" w:rsidRDefault="00CE2652" w:rsidP="00CE26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CE2652" w:rsidRDefault="00CE2652" w:rsidP="00CE26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E2652" w:rsidRDefault="00CE2652" w:rsidP="00CE26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8</w:t>
      </w:r>
    </w:p>
    <w:p w:rsidR="00CE2652" w:rsidRDefault="00CE2652" w:rsidP="00CE26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primary_demand</w:t>
      </w:r>
      <w:r>
        <w:rPr>
          <w:rFonts w:ascii="Consolas" w:hAnsi="Consolas" w:cs="Consolas"/>
          <w:color w:val="000000"/>
        </w:rPr>
        <w:t xml:space="preserve"> = [[164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CE2652" w:rsidRDefault="00CE2652" w:rsidP="00CE26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CE2652" w:rsidRDefault="00CE2652" w:rsidP="00CE26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],</w:t>
      </w:r>
    </w:p>
    <w:p w:rsidR="00CE2652" w:rsidRDefault="00CE2652" w:rsidP="00CE26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],</w:t>
      </w:r>
    </w:p>
    <w:p w:rsidR="00CE2652" w:rsidRDefault="00CE2652" w:rsidP="00CE26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],</w:t>
      </w:r>
    </w:p>
    <w:p w:rsidR="00CE2652" w:rsidRDefault="00CE2652" w:rsidP="00CE26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],</w:t>
      </w:r>
    </w:p>
    <w:p w:rsidR="00CE2652" w:rsidRDefault="00CE2652" w:rsidP="00CE26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],</w:t>
      </w:r>
    </w:p>
    <w:p w:rsidR="00CE2652" w:rsidRDefault="00CE2652" w:rsidP="00CE26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],</w:t>
      </w:r>
    </w:p>
    <w:p w:rsidR="00CE2652" w:rsidRDefault="00CE2652" w:rsidP="00CE26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],</w:t>
      </w:r>
    </w:p>
    <w:p w:rsidR="00CE2652" w:rsidRDefault="00CE2652" w:rsidP="00CE26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],</w:t>
      </w:r>
    </w:p>
    <w:p w:rsidR="00CE2652" w:rsidRDefault="00CE2652" w:rsidP="00CE26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CE2652" w:rsidRDefault="00CE2652" w:rsidP="00CE26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CE2652" w:rsidRDefault="00CE2652" w:rsidP="00CE26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CE2652" w:rsidRDefault="00CE2652" w:rsidP="00CE26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CE2652" w:rsidRDefault="00CE2652" w:rsidP="00CE26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E2652" w:rsidRDefault="00CE2652" w:rsidP="00CE26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CE2652" w:rsidRDefault="00CE2652" w:rsidP="00CE26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80.0000,1280.0000];</w:t>
      </w:r>
    </w:p>
    <w:p w:rsidR="00CE2652" w:rsidRDefault="00CE2652" w:rsidP="00476F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76F78" w:rsidRPr="00FD042E" w:rsidRDefault="00476F78" w:rsidP="00476F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2 Data:</w:t>
      </w:r>
    </w:p>
    <w:p w:rsidR="00476F78" w:rsidRDefault="00476F78" w:rsidP="00476F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476F78" w:rsidRDefault="00476F78" w:rsidP="00476F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476F78" w:rsidRDefault="00476F78" w:rsidP="00476F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476F78" w:rsidRDefault="00476F78" w:rsidP="00476F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476F78" w:rsidRDefault="00476F78" w:rsidP="00476F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476F78" w:rsidRDefault="00476F78" w:rsidP="00476F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476F78" w:rsidRDefault="00476F78" w:rsidP="00476F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476F78" w:rsidRDefault="00476F78" w:rsidP="00476F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476F78" w:rsidRDefault="00476F78" w:rsidP="00476F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476F78" w:rsidRDefault="00476F78" w:rsidP="00476F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476F78" w:rsidRDefault="00476F78" w:rsidP="00476F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476F78" w:rsidRDefault="00476F78" w:rsidP="00476F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476F78" w:rsidRDefault="00476F78" w:rsidP="00476F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476F78" w:rsidRDefault="00476F78" w:rsidP="00476F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476F78" w:rsidRDefault="00476F78" w:rsidP="00476F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476F78" w:rsidRDefault="00476F78" w:rsidP="00476F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476F78" w:rsidRDefault="00476F78" w:rsidP="00476F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476F78" w:rsidRDefault="00476F78" w:rsidP="00476F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476F78" w:rsidRDefault="00476F78" w:rsidP="00476F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76F78" w:rsidRDefault="00476F78" w:rsidP="00476F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476F78" w:rsidRDefault="00476F78" w:rsidP="00476F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476F78" w:rsidRDefault="00476F78" w:rsidP="00476F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476F78" w:rsidRDefault="00476F78" w:rsidP="00476F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476F78" w:rsidRDefault="00476F78" w:rsidP="00476F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476F78" w:rsidRDefault="00476F78" w:rsidP="00476F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476F78" w:rsidRDefault="00476F78" w:rsidP="00476F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476F78" w:rsidRDefault="00476F78" w:rsidP="00476F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76F78" w:rsidRDefault="00476F78" w:rsidP="00476F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8</w:t>
      </w:r>
    </w:p>
    <w:p w:rsidR="00476F78" w:rsidRDefault="00476F78" w:rsidP="00476F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64.0000,102.56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476F78" w:rsidRDefault="00476F78" w:rsidP="00476F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476F78" w:rsidRDefault="00476F78" w:rsidP="00476F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],</w:t>
      </w:r>
    </w:p>
    <w:p w:rsidR="00476F78" w:rsidRDefault="00476F78" w:rsidP="00476F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],</w:t>
      </w:r>
    </w:p>
    <w:p w:rsidR="00476F78" w:rsidRDefault="00476F78" w:rsidP="00476F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],</w:t>
      </w:r>
    </w:p>
    <w:p w:rsidR="00476F78" w:rsidRDefault="00476F78" w:rsidP="00476F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],</w:t>
      </w:r>
    </w:p>
    <w:p w:rsidR="00476F78" w:rsidRDefault="00476F78" w:rsidP="00476F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],</w:t>
      </w:r>
    </w:p>
    <w:p w:rsidR="00476F78" w:rsidRDefault="00476F78" w:rsidP="00476F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],</w:t>
      </w:r>
    </w:p>
    <w:p w:rsidR="00476F78" w:rsidRDefault="00476F78" w:rsidP="00476F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lastRenderedPageBreak/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],</w:t>
      </w:r>
    </w:p>
    <w:p w:rsidR="00476F78" w:rsidRDefault="00476F78" w:rsidP="00476F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],</w:t>
      </w:r>
    </w:p>
    <w:p w:rsidR="00476F78" w:rsidRDefault="00476F78" w:rsidP="00476F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476F78" w:rsidRDefault="00476F78" w:rsidP="00476F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476F78" w:rsidRDefault="00476F78" w:rsidP="00476F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476F78" w:rsidRDefault="00476F78" w:rsidP="00476F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476F78" w:rsidRDefault="00476F78" w:rsidP="00476F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76F78" w:rsidRDefault="00476F78" w:rsidP="00476F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476F78" w:rsidRDefault="00476F78" w:rsidP="00476F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80.0000,1280.0000];</w:t>
      </w:r>
    </w:p>
    <w:p w:rsidR="00476F78" w:rsidRDefault="00476F78" w:rsidP="00FD042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FD042E" w:rsidRPr="00FD042E" w:rsidRDefault="00FD042E" w:rsidP="00FD042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3 Data:</w:t>
      </w:r>
    </w:p>
    <w:p w:rsidR="00FD042E" w:rsidRDefault="00FD042E" w:rsidP="00FD042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FD042E" w:rsidRDefault="00FD042E" w:rsidP="00FD042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FD042E" w:rsidRDefault="00FD042E" w:rsidP="00FD042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FD042E" w:rsidRDefault="00FD042E" w:rsidP="00FD042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FD042E" w:rsidRDefault="00FD042E" w:rsidP="00FD042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FD042E" w:rsidRDefault="00FD042E" w:rsidP="00FD042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FD042E" w:rsidRDefault="00FD042E" w:rsidP="00FD042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FD042E" w:rsidRDefault="00FD042E" w:rsidP="00FD042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FD042E" w:rsidRDefault="00FD042E" w:rsidP="00FD042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FD042E" w:rsidRDefault="00FD042E" w:rsidP="00FD042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FD042E" w:rsidRDefault="00FD042E" w:rsidP="00FD042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FD042E" w:rsidRDefault="00FD042E" w:rsidP="00FD042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FD042E" w:rsidRDefault="00FD042E" w:rsidP="00FD042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FD042E" w:rsidRDefault="00FD042E" w:rsidP="00FD042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FD042E" w:rsidRDefault="00FD042E" w:rsidP="00FD042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FD042E" w:rsidRDefault="00FD042E" w:rsidP="00FD042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FD042E" w:rsidRDefault="00FD042E" w:rsidP="00FD042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FD042E" w:rsidRDefault="00FD042E" w:rsidP="00FD042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FD042E" w:rsidRDefault="00FD042E" w:rsidP="00FD042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FD042E" w:rsidRDefault="00FD042E" w:rsidP="00FD042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D042E" w:rsidRDefault="00FD042E" w:rsidP="00FD042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FD042E" w:rsidRDefault="00FD042E" w:rsidP="00FD042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FD042E" w:rsidRDefault="00FD042E" w:rsidP="00FD042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FD042E" w:rsidRDefault="00FD042E" w:rsidP="00FD042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FD042E" w:rsidRDefault="00FD042E" w:rsidP="00FD042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FD042E" w:rsidRDefault="00FD042E" w:rsidP="00FD042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FD042E" w:rsidRDefault="00FD042E" w:rsidP="00FD042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FD042E" w:rsidRDefault="00FD042E" w:rsidP="00FD042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D042E" w:rsidRDefault="00FD042E" w:rsidP="00FD042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8</w:t>
      </w:r>
    </w:p>
    <w:p w:rsidR="00FD042E" w:rsidRDefault="00FD042E" w:rsidP="00FD042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64.0000,102.5600,100.1024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FD042E" w:rsidRDefault="00FD042E" w:rsidP="00FD042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FD042E" w:rsidRDefault="00FD042E" w:rsidP="00FD042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],</w:t>
      </w:r>
    </w:p>
    <w:p w:rsidR="00FD042E" w:rsidRDefault="00FD042E" w:rsidP="00FD042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],</w:t>
      </w:r>
    </w:p>
    <w:p w:rsidR="00FD042E" w:rsidRDefault="00FD042E" w:rsidP="00FD042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],</w:t>
      </w:r>
    </w:p>
    <w:p w:rsidR="00FD042E" w:rsidRDefault="00FD042E" w:rsidP="00FD042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],</w:t>
      </w:r>
    </w:p>
    <w:p w:rsidR="00FD042E" w:rsidRDefault="00FD042E" w:rsidP="00FD042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],</w:t>
      </w:r>
    </w:p>
    <w:p w:rsidR="00FD042E" w:rsidRDefault="00FD042E" w:rsidP="00FD042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],</w:t>
      </w:r>
    </w:p>
    <w:p w:rsidR="00FD042E" w:rsidRDefault="00FD042E" w:rsidP="00FD042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],</w:t>
      </w:r>
    </w:p>
    <w:p w:rsidR="00FD042E" w:rsidRDefault="00FD042E" w:rsidP="00FD042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],</w:t>
      </w:r>
    </w:p>
    <w:p w:rsidR="00FD042E" w:rsidRDefault="00FD042E" w:rsidP="00FD042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FD042E" w:rsidRDefault="00FD042E" w:rsidP="00FD042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FD042E" w:rsidRDefault="00FD042E" w:rsidP="00FD042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FD042E" w:rsidRDefault="00FD042E" w:rsidP="00FD042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FD042E" w:rsidRDefault="00FD042E" w:rsidP="00FD042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D042E" w:rsidRDefault="00FD042E" w:rsidP="00FD042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lastRenderedPageBreak/>
        <w:t>// Capacity Utilization Profile - III (50%)</w:t>
      </w:r>
    </w:p>
    <w:p w:rsidR="00FD042E" w:rsidRDefault="00FD042E" w:rsidP="00FD042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80.0000,1280.0000];</w:t>
      </w:r>
    </w:p>
    <w:p w:rsidR="00FD042E" w:rsidRDefault="00FD042E" w:rsidP="00FD042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670D41" w:rsidRPr="00FD042E" w:rsidRDefault="00FD042E" w:rsidP="00670D4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4 Data: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8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64.0000,102.5600,100.1024,100.0041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,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,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,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,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,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,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,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,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536E5F" w:rsidRDefault="00536E5F" w:rsidP="00536E5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536E5F" w:rsidRDefault="00536E5F" w:rsidP="00536E5F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80.0000,1280.0000];</w:t>
      </w:r>
    </w:p>
    <w:p w:rsidR="00670D41" w:rsidRPr="00F83651" w:rsidRDefault="00670D41" w:rsidP="00670D41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670D41" w:rsidRDefault="00670D41" w:rsidP="00670D41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670D41" w:rsidRDefault="00670D41" w:rsidP="00670D41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670D41" w:rsidRDefault="00670D41" w:rsidP="00670D41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670D41" w:rsidRPr="001451B3" w:rsidRDefault="00670D41" w:rsidP="00670D41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lastRenderedPageBreak/>
        <w:t>Test Instance-</w:t>
      </w:r>
      <w:r w:rsidR="00536E5F">
        <w:rPr>
          <w:rFonts w:ascii="Times New Roman" w:hAnsi="Times New Roman" w:cs="Times New Roman"/>
          <w:b/>
          <w:color w:val="FF0000"/>
        </w:rPr>
        <w:t>27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536E5F">
        <w:rPr>
          <w:rFonts w:ascii="Times New Roman" w:hAnsi="Times New Roman" w:cs="Times New Roman"/>
          <w:color w:val="FF0000"/>
        </w:rPr>
        <w:t xml:space="preserve"> TAS1C3</w:t>
      </w:r>
      <w:r>
        <w:rPr>
          <w:rFonts w:ascii="Times New Roman" w:hAnsi="Times New Roman" w:cs="Times New Roman"/>
          <w:color w:val="FF0000"/>
        </w:rPr>
        <w:t>D9</w:t>
      </w:r>
      <w:r w:rsidRPr="001C684C">
        <w:rPr>
          <w:rFonts w:ascii="Times New Roman" w:hAnsi="Times New Roman" w:cs="Times New Roman"/>
          <w:color w:val="FF0000"/>
        </w:rPr>
        <w:t xml:space="preserve"> (Test Assembly Setup-Profile_1 Ca</w:t>
      </w:r>
      <w:r w:rsidR="00536E5F">
        <w:rPr>
          <w:rFonts w:ascii="Times New Roman" w:hAnsi="Times New Roman" w:cs="Times New Roman"/>
          <w:color w:val="FF0000"/>
        </w:rPr>
        <w:t>pacity-Profile_3</w:t>
      </w:r>
      <w:r>
        <w:rPr>
          <w:rFonts w:ascii="Times New Roman" w:hAnsi="Times New Roman" w:cs="Times New Roman"/>
          <w:color w:val="FF0000"/>
        </w:rPr>
        <w:t xml:space="preserve"> Demand-Series_9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C32AAD" w:rsidRPr="00DD73A3" w:rsidRDefault="00C32AAD" w:rsidP="00C32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1 Data:</w:t>
      </w:r>
    </w:p>
    <w:p w:rsidR="00C32AAD" w:rsidRDefault="00C32AAD" w:rsidP="00C32A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C32AAD" w:rsidRDefault="00C32AAD" w:rsidP="00C32A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C32AAD" w:rsidRDefault="00C32AAD" w:rsidP="00C32A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C32AAD" w:rsidRDefault="00C32AAD" w:rsidP="00C32A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C32AAD" w:rsidRDefault="00C32AAD" w:rsidP="00C32A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C32AAD" w:rsidRDefault="00C32AAD" w:rsidP="00C32A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C32AAD" w:rsidRDefault="00C32AAD" w:rsidP="00C32A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C32AAD" w:rsidRDefault="00C32AAD" w:rsidP="00C32A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C32AAD" w:rsidRDefault="00C32AAD" w:rsidP="00C32A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C32AAD" w:rsidRDefault="00C32AAD" w:rsidP="00C32A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C32AAD" w:rsidRDefault="00C32AAD" w:rsidP="00C32A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C32AAD" w:rsidRDefault="00C32AAD" w:rsidP="00C32A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C32AAD" w:rsidRDefault="00C32AAD" w:rsidP="00C32A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C32AAD" w:rsidRDefault="00C32AAD" w:rsidP="00C32A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C32AAD" w:rsidRDefault="00C32AAD" w:rsidP="00C32A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C32AAD" w:rsidRDefault="00C32AAD" w:rsidP="00C32A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C32AAD" w:rsidRDefault="00C32AAD" w:rsidP="00C32A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C32AAD" w:rsidRDefault="00C32AAD" w:rsidP="00C32A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32AAD" w:rsidRDefault="00C32AAD" w:rsidP="00C32A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C32AAD" w:rsidRDefault="00C32AAD" w:rsidP="00C32A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C32AAD" w:rsidRDefault="00C32AAD" w:rsidP="00C32A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C32AAD" w:rsidRDefault="00C32AAD" w:rsidP="00C32A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C32AAD" w:rsidRDefault="00C32AAD" w:rsidP="00C32A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C32AAD" w:rsidRDefault="00C32AAD" w:rsidP="00C32A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C32AAD" w:rsidRDefault="00C32AAD" w:rsidP="00C32A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C32AAD" w:rsidRDefault="00C32AAD" w:rsidP="00C32A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32AAD" w:rsidRDefault="00C32AAD" w:rsidP="00C32A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9</w:t>
      </w:r>
    </w:p>
    <w:p w:rsidR="00C32AAD" w:rsidRDefault="00C32AAD" w:rsidP="00C32A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296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C32AAD" w:rsidRDefault="00C32AAD" w:rsidP="00C32A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C32AAD" w:rsidRDefault="00C32AAD" w:rsidP="00C32A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],</w:t>
      </w:r>
    </w:p>
    <w:p w:rsidR="00C32AAD" w:rsidRDefault="00C32AAD" w:rsidP="00C32A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],</w:t>
      </w:r>
    </w:p>
    <w:p w:rsidR="00C32AAD" w:rsidRDefault="00C32AAD" w:rsidP="00C32A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],</w:t>
      </w:r>
    </w:p>
    <w:p w:rsidR="00C32AAD" w:rsidRDefault="00C32AAD" w:rsidP="00C32A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],</w:t>
      </w:r>
    </w:p>
    <w:p w:rsidR="00C32AAD" w:rsidRDefault="00C32AAD" w:rsidP="00C32A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],</w:t>
      </w:r>
    </w:p>
    <w:p w:rsidR="00C32AAD" w:rsidRDefault="00C32AAD" w:rsidP="00C32A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],</w:t>
      </w:r>
    </w:p>
    <w:p w:rsidR="00C32AAD" w:rsidRDefault="00C32AAD" w:rsidP="00C32A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],</w:t>
      </w:r>
    </w:p>
    <w:p w:rsidR="00C32AAD" w:rsidRDefault="00C32AAD" w:rsidP="00C32A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],</w:t>
      </w:r>
    </w:p>
    <w:p w:rsidR="00C32AAD" w:rsidRDefault="00C32AAD" w:rsidP="00C32A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C32AAD" w:rsidRDefault="00C32AAD" w:rsidP="00C32A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C32AAD" w:rsidRDefault="00C32AAD" w:rsidP="00C32A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C32AAD" w:rsidRDefault="00C32AAD" w:rsidP="00C32A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C32AAD" w:rsidRDefault="00C32AAD" w:rsidP="00C32A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32AAD" w:rsidRDefault="00C32AAD" w:rsidP="00C32A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C32AAD" w:rsidRDefault="00C32AAD" w:rsidP="00C32AAD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80.0000,1280.0000];</w:t>
      </w:r>
    </w:p>
    <w:p w:rsidR="00C32AAD" w:rsidRDefault="00C32AAD" w:rsidP="00475D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75D52" w:rsidRPr="00DD73A3" w:rsidRDefault="00475D52" w:rsidP="00475D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2 Data:</w:t>
      </w:r>
    </w:p>
    <w:p w:rsidR="00475D52" w:rsidRDefault="00475D52" w:rsidP="00475D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475D52" w:rsidRDefault="00475D52" w:rsidP="00475D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475D52" w:rsidRDefault="00475D52" w:rsidP="00475D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475D52" w:rsidRDefault="00475D52" w:rsidP="00475D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475D52" w:rsidRDefault="00475D52" w:rsidP="00475D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475D52" w:rsidRDefault="00475D52" w:rsidP="00475D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475D52" w:rsidRDefault="00475D52" w:rsidP="00475D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475D52" w:rsidRDefault="00475D52" w:rsidP="00475D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475D52" w:rsidRDefault="00475D52" w:rsidP="00475D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475D52" w:rsidRDefault="00475D52" w:rsidP="00475D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475D52" w:rsidRDefault="00475D52" w:rsidP="00475D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475D52" w:rsidRDefault="00475D52" w:rsidP="00475D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475D52" w:rsidRDefault="00475D52" w:rsidP="00475D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475D52" w:rsidRDefault="00475D52" w:rsidP="00475D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475D52" w:rsidRDefault="00475D52" w:rsidP="00475D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475D52" w:rsidRDefault="00475D52" w:rsidP="00475D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475D52" w:rsidRDefault="00475D52" w:rsidP="00475D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475D52" w:rsidRDefault="00475D52" w:rsidP="00475D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475D52" w:rsidRDefault="00475D52" w:rsidP="00475D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75D52" w:rsidRDefault="00475D52" w:rsidP="00475D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475D52" w:rsidRDefault="00475D52" w:rsidP="00475D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475D52" w:rsidRDefault="00475D52" w:rsidP="00475D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475D52" w:rsidRDefault="00475D52" w:rsidP="00475D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475D52" w:rsidRDefault="00475D52" w:rsidP="00475D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475D52" w:rsidRDefault="00475D52" w:rsidP="00475D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475D52" w:rsidRDefault="00475D52" w:rsidP="00475D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475D52" w:rsidRDefault="00475D52" w:rsidP="00475D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75D52" w:rsidRDefault="00475D52" w:rsidP="00475D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9</w:t>
      </w:r>
    </w:p>
    <w:p w:rsidR="00475D52" w:rsidRDefault="00475D52" w:rsidP="00475D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296.0000,107.84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475D52" w:rsidRDefault="00475D52" w:rsidP="00475D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475D52" w:rsidRDefault="00475D52" w:rsidP="00475D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],</w:t>
      </w:r>
    </w:p>
    <w:p w:rsidR="00475D52" w:rsidRDefault="00475D52" w:rsidP="00475D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],</w:t>
      </w:r>
    </w:p>
    <w:p w:rsidR="00475D52" w:rsidRDefault="00475D52" w:rsidP="00475D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],</w:t>
      </w:r>
    </w:p>
    <w:p w:rsidR="00475D52" w:rsidRDefault="00475D52" w:rsidP="00475D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],</w:t>
      </w:r>
    </w:p>
    <w:p w:rsidR="00475D52" w:rsidRDefault="00475D52" w:rsidP="00475D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],</w:t>
      </w:r>
    </w:p>
    <w:p w:rsidR="00475D52" w:rsidRDefault="00475D52" w:rsidP="00475D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],</w:t>
      </w:r>
    </w:p>
    <w:p w:rsidR="00475D52" w:rsidRDefault="00475D52" w:rsidP="00475D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],</w:t>
      </w:r>
    </w:p>
    <w:p w:rsidR="00475D52" w:rsidRDefault="00475D52" w:rsidP="00475D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],</w:t>
      </w:r>
    </w:p>
    <w:p w:rsidR="00475D52" w:rsidRDefault="00475D52" w:rsidP="00475D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475D52" w:rsidRDefault="00475D52" w:rsidP="00475D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475D52" w:rsidRDefault="00475D52" w:rsidP="00475D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475D52" w:rsidRDefault="00475D52" w:rsidP="00475D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475D52" w:rsidRDefault="00475D52" w:rsidP="00475D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75D52" w:rsidRDefault="00475D52" w:rsidP="00475D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475D52" w:rsidRDefault="00475D52" w:rsidP="00475D52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80.0000,1280.0000];</w:t>
      </w:r>
    </w:p>
    <w:p w:rsidR="00475D52" w:rsidRDefault="00475D52" w:rsidP="00DD73A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DD73A3" w:rsidRPr="00DD73A3" w:rsidRDefault="00DD73A3" w:rsidP="00DD73A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3 Data:</w:t>
      </w:r>
    </w:p>
    <w:p w:rsidR="00DD73A3" w:rsidRDefault="00DD73A3" w:rsidP="00DD73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DD73A3" w:rsidRDefault="00DD73A3" w:rsidP="00DD73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DD73A3" w:rsidRDefault="00DD73A3" w:rsidP="00DD73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DD73A3" w:rsidRDefault="00DD73A3" w:rsidP="00DD73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DD73A3" w:rsidRDefault="00DD73A3" w:rsidP="00DD73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DD73A3" w:rsidRDefault="00DD73A3" w:rsidP="00DD73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DD73A3" w:rsidRDefault="00DD73A3" w:rsidP="00DD73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DD73A3" w:rsidRDefault="00DD73A3" w:rsidP="00DD73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DD73A3" w:rsidRDefault="00DD73A3" w:rsidP="00DD73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DD73A3" w:rsidRDefault="00DD73A3" w:rsidP="00DD73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DD73A3" w:rsidRDefault="00DD73A3" w:rsidP="00DD73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DD73A3" w:rsidRDefault="00DD73A3" w:rsidP="00DD73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DD73A3" w:rsidRDefault="00DD73A3" w:rsidP="00DD73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DD73A3" w:rsidRDefault="00DD73A3" w:rsidP="00DD73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DD73A3" w:rsidRDefault="00DD73A3" w:rsidP="00DD73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DD73A3" w:rsidRDefault="00DD73A3" w:rsidP="00DD73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DD73A3" w:rsidRDefault="00DD73A3" w:rsidP="00DD73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D73A3" w:rsidRDefault="00DD73A3" w:rsidP="00DD73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D73A3" w:rsidRDefault="00DD73A3" w:rsidP="00DD73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D73A3" w:rsidRDefault="00DD73A3" w:rsidP="00DD73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D73A3" w:rsidRDefault="00DD73A3" w:rsidP="00DD73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D73A3" w:rsidRDefault="00DD73A3" w:rsidP="00DD73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D73A3" w:rsidRDefault="00DD73A3" w:rsidP="00DD73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D73A3" w:rsidRDefault="00DD73A3" w:rsidP="00DD73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D73A3" w:rsidRDefault="00DD73A3" w:rsidP="00DD73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D73A3" w:rsidRDefault="00DD73A3" w:rsidP="00DD73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D73A3" w:rsidRDefault="00DD73A3" w:rsidP="00DD73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DD73A3" w:rsidRDefault="00DD73A3" w:rsidP="00DD73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D73A3" w:rsidRDefault="00DD73A3" w:rsidP="00DD73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9</w:t>
      </w:r>
    </w:p>
    <w:p w:rsidR="00DD73A3" w:rsidRDefault="00DD73A3" w:rsidP="00DD73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296.0000,107.8400,100.3136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DD73A3" w:rsidRDefault="00DD73A3" w:rsidP="00DD73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D73A3" w:rsidRDefault="00DD73A3" w:rsidP="00DD73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],</w:t>
      </w:r>
    </w:p>
    <w:p w:rsidR="00DD73A3" w:rsidRDefault="00DD73A3" w:rsidP="00DD73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],</w:t>
      </w:r>
    </w:p>
    <w:p w:rsidR="00DD73A3" w:rsidRDefault="00DD73A3" w:rsidP="00DD73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],</w:t>
      </w:r>
    </w:p>
    <w:p w:rsidR="00DD73A3" w:rsidRDefault="00DD73A3" w:rsidP="00DD73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],</w:t>
      </w:r>
    </w:p>
    <w:p w:rsidR="00DD73A3" w:rsidRDefault="00DD73A3" w:rsidP="00DD73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],</w:t>
      </w:r>
    </w:p>
    <w:p w:rsidR="00DD73A3" w:rsidRDefault="00DD73A3" w:rsidP="00DD73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],</w:t>
      </w:r>
    </w:p>
    <w:p w:rsidR="00DD73A3" w:rsidRDefault="00DD73A3" w:rsidP="00DD73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],</w:t>
      </w:r>
    </w:p>
    <w:p w:rsidR="00DD73A3" w:rsidRDefault="00DD73A3" w:rsidP="00DD73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],</w:t>
      </w:r>
    </w:p>
    <w:p w:rsidR="00DD73A3" w:rsidRDefault="00DD73A3" w:rsidP="00DD73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DD73A3" w:rsidRDefault="00DD73A3" w:rsidP="00DD73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DD73A3" w:rsidRDefault="00DD73A3" w:rsidP="00DD73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DD73A3" w:rsidRDefault="00DD73A3" w:rsidP="00DD73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DD73A3" w:rsidRDefault="00DD73A3" w:rsidP="00DD73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D73A3" w:rsidRDefault="00DD73A3" w:rsidP="00DD73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DD73A3" w:rsidRDefault="00DD73A3" w:rsidP="00DD73A3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80.0000,1280.0000];</w:t>
      </w:r>
    </w:p>
    <w:p w:rsidR="00DD73A3" w:rsidRDefault="00DD73A3" w:rsidP="00670D4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670D41" w:rsidRPr="00DD73A3" w:rsidRDefault="00DD73A3" w:rsidP="00670D4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4 Data: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9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296.0000,107.8400,100.3136,100.0125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,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,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,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,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,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,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,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,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536E5F" w:rsidRDefault="00536E5F" w:rsidP="00536E5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536E5F" w:rsidRDefault="00536E5F" w:rsidP="00536E5F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80.0000,1280.0000];</w:t>
      </w:r>
    </w:p>
    <w:p w:rsidR="00670D41" w:rsidRPr="00F83651" w:rsidRDefault="00670D41" w:rsidP="00670D41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490F32" w:rsidRPr="001451B3" w:rsidRDefault="00490F32" w:rsidP="00490F32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28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AS1C4</w:t>
      </w:r>
      <w:r w:rsidRPr="001C684C">
        <w:rPr>
          <w:rFonts w:ascii="Times New Roman" w:hAnsi="Times New Roman" w:cs="Times New Roman"/>
          <w:color w:val="FF0000"/>
        </w:rPr>
        <w:t>D1 (Test Assembly Setup-Profile_1 Capacity-Profile_</w:t>
      </w:r>
      <w:r>
        <w:rPr>
          <w:rFonts w:ascii="Times New Roman" w:hAnsi="Times New Roman" w:cs="Times New Roman"/>
          <w:color w:val="FF0000"/>
        </w:rPr>
        <w:t>4</w:t>
      </w:r>
      <w:r w:rsidRPr="001C684C">
        <w:rPr>
          <w:rFonts w:ascii="Times New Roman" w:hAnsi="Times New Roman" w:cs="Times New Roman"/>
          <w:color w:val="FF0000"/>
        </w:rPr>
        <w:t xml:space="preserve"> Demand-Series_1)</w:t>
      </w:r>
    </w:p>
    <w:p w:rsidR="00562E6C" w:rsidRPr="00B42A55" w:rsidRDefault="00562E6C" w:rsidP="00562E6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1 Data:</w:t>
      </w:r>
    </w:p>
    <w:p w:rsidR="00562E6C" w:rsidRDefault="00562E6C" w:rsidP="00562E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562E6C" w:rsidRDefault="00562E6C" w:rsidP="00562E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562E6C" w:rsidRDefault="00562E6C" w:rsidP="00562E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562E6C" w:rsidRDefault="00562E6C" w:rsidP="00562E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562E6C" w:rsidRDefault="00562E6C" w:rsidP="00562E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562E6C" w:rsidRDefault="00562E6C" w:rsidP="00562E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562E6C" w:rsidRDefault="00562E6C" w:rsidP="00562E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562E6C" w:rsidRDefault="00562E6C" w:rsidP="00562E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562E6C" w:rsidRDefault="00562E6C" w:rsidP="00562E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562E6C" w:rsidRDefault="00562E6C" w:rsidP="00562E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562E6C" w:rsidRDefault="00562E6C" w:rsidP="00562E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562E6C" w:rsidRDefault="00562E6C" w:rsidP="00562E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562E6C" w:rsidRDefault="00562E6C" w:rsidP="00562E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562E6C" w:rsidRDefault="00562E6C" w:rsidP="00562E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562E6C" w:rsidRDefault="00562E6C" w:rsidP="00562E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562E6C" w:rsidRDefault="00562E6C" w:rsidP="00562E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562E6C" w:rsidRDefault="00562E6C" w:rsidP="00562E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562E6C" w:rsidRDefault="00562E6C" w:rsidP="00562E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562E6C" w:rsidRDefault="00562E6C" w:rsidP="00562E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562E6C" w:rsidRDefault="00562E6C" w:rsidP="00562E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562E6C" w:rsidRDefault="00562E6C" w:rsidP="00562E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562E6C" w:rsidRDefault="00562E6C" w:rsidP="00562E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562E6C" w:rsidRDefault="00562E6C" w:rsidP="00562E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562E6C" w:rsidRDefault="00562E6C" w:rsidP="00562E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562E6C" w:rsidRDefault="00562E6C" w:rsidP="00562E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562E6C" w:rsidRDefault="00562E6C" w:rsidP="00562E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562E6C" w:rsidRDefault="00562E6C" w:rsidP="00562E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1</w:t>
      </w:r>
    </w:p>
    <w:p w:rsidR="00562E6C" w:rsidRDefault="00562E6C" w:rsidP="00562E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primary_demand</w:t>
      </w:r>
      <w:r>
        <w:rPr>
          <w:rFonts w:ascii="Consolas" w:hAnsi="Consolas" w:cs="Consolas"/>
          <w:color w:val="000000"/>
        </w:rPr>
        <w:t xml:space="preserve"> = [[101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562E6C" w:rsidRDefault="00562E6C" w:rsidP="00562E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562E6C" w:rsidRDefault="00562E6C" w:rsidP="00562E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],</w:t>
      </w:r>
    </w:p>
    <w:p w:rsidR="00562E6C" w:rsidRDefault="00562E6C" w:rsidP="00562E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],</w:t>
      </w:r>
    </w:p>
    <w:p w:rsidR="00562E6C" w:rsidRDefault="00562E6C" w:rsidP="00562E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],</w:t>
      </w:r>
    </w:p>
    <w:p w:rsidR="00562E6C" w:rsidRDefault="00562E6C" w:rsidP="00562E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],</w:t>
      </w:r>
    </w:p>
    <w:p w:rsidR="00562E6C" w:rsidRDefault="00562E6C" w:rsidP="00562E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],</w:t>
      </w:r>
    </w:p>
    <w:p w:rsidR="00562E6C" w:rsidRDefault="00562E6C" w:rsidP="00562E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],</w:t>
      </w:r>
    </w:p>
    <w:p w:rsidR="00562E6C" w:rsidRDefault="00562E6C" w:rsidP="00562E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],</w:t>
      </w:r>
    </w:p>
    <w:p w:rsidR="00562E6C" w:rsidRDefault="00562E6C" w:rsidP="00562E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],</w:t>
      </w:r>
    </w:p>
    <w:p w:rsidR="00562E6C" w:rsidRDefault="00562E6C" w:rsidP="00562E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562E6C" w:rsidRDefault="00562E6C" w:rsidP="00562E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562E6C" w:rsidRDefault="00562E6C" w:rsidP="00562E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562E6C" w:rsidRDefault="00562E6C" w:rsidP="00562E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562E6C" w:rsidRDefault="00562E6C" w:rsidP="00562E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562E6C" w:rsidRDefault="00562E6C" w:rsidP="00562E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562E6C" w:rsidRDefault="00562E6C" w:rsidP="00562E6C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85.7143,1280.0000];</w:t>
      </w:r>
    </w:p>
    <w:p w:rsidR="00562E6C" w:rsidRDefault="00562E6C" w:rsidP="00B42A5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B42A55" w:rsidRPr="00B42A55" w:rsidRDefault="00B42A55" w:rsidP="00B42A5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2 Data:</w:t>
      </w:r>
    </w:p>
    <w:p w:rsidR="00B42A55" w:rsidRDefault="00B42A55" w:rsidP="00B42A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B42A55" w:rsidRDefault="00B42A55" w:rsidP="00B42A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B42A55" w:rsidRDefault="00B42A55" w:rsidP="00B42A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B42A55" w:rsidRDefault="00B42A55" w:rsidP="00B42A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B42A55" w:rsidRDefault="00B42A55" w:rsidP="00B42A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B42A55" w:rsidRDefault="00B42A55" w:rsidP="00B42A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B42A55" w:rsidRDefault="00B42A55" w:rsidP="00B42A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B42A55" w:rsidRDefault="00B42A55" w:rsidP="00B42A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B42A55" w:rsidRDefault="00B42A55" w:rsidP="00B42A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B42A55" w:rsidRDefault="00B42A55" w:rsidP="00B42A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B42A55" w:rsidRDefault="00B42A55" w:rsidP="00B42A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B42A55" w:rsidRDefault="00B42A55" w:rsidP="00B42A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B42A55" w:rsidRDefault="00B42A55" w:rsidP="00B42A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B42A55" w:rsidRDefault="00B42A55" w:rsidP="00B42A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B42A55" w:rsidRDefault="00B42A55" w:rsidP="00B42A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B42A55" w:rsidRDefault="00B42A55" w:rsidP="00B42A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B42A55" w:rsidRDefault="00B42A55" w:rsidP="00B42A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B42A55" w:rsidRDefault="00B42A55" w:rsidP="00B42A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B42A55" w:rsidRDefault="00B42A55" w:rsidP="00B42A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42A55" w:rsidRDefault="00B42A55" w:rsidP="00B42A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B42A55" w:rsidRDefault="00B42A55" w:rsidP="00B42A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B42A55" w:rsidRDefault="00B42A55" w:rsidP="00B42A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B42A55" w:rsidRDefault="00B42A55" w:rsidP="00B42A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B42A55" w:rsidRDefault="00B42A55" w:rsidP="00B42A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B42A55" w:rsidRDefault="00B42A55" w:rsidP="00B42A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B42A55" w:rsidRDefault="00B42A55" w:rsidP="00B42A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B42A55" w:rsidRDefault="00B42A55" w:rsidP="00B42A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42A55" w:rsidRDefault="00B42A55" w:rsidP="00B42A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1</w:t>
      </w:r>
    </w:p>
    <w:p w:rsidR="00B42A55" w:rsidRDefault="00B42A55" w:rsidP="00B42A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1.0000,100.01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B42A55" w:rsidRDefault="00B42A55" w:rsidP="00B42A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B42A55" w:rsidRDefault="00B42A55" w:rsidP="00B42A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],</w:t>
      </w:r>
    </w:p>
    <w:p w:rsidR="00B42A55" w:rsidRDefault="00B42A55" w:rsidP="00B42A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],</w:t>
      </w:r>
    </w:p>
    <w:p w:rsidR="00B42A55" w:rsidRDefault="00B42A55" w:rsidP="00B42A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],</w:t>
      </w:r>
    </w:p>
    <w:p w:rsidR="00B42A55" w:rsidRDefault="00B42A55" w:rsidP="00B42A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],</w:t>
      </w:r>
    </w:p>
    <w:p w:rsidR="00B42A55" w:rsidRDefault="00B42A55" w:rsidP="00B42A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],</w:t>
      </w:r>
    </w:p>
    <w:p w:rsidR="00B42A55" w:rsidRDefault="00B42A55" w:rsidP="00B42A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],</w:t>
      </w:r>
    </w:p>
    <w:p w:rsidR="00B42A55" w:rsidRDefault="00B42A55" w:rsidP="00B42A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lastRenderedPageBreak/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],</w:t>
      </w:r>
    </w:p>
    <w:p w:rsidR="00B42A55" w:rsidRDefault="00B42A55" w:rsidP="00B42A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],</w:t>
      </w:r>
    </w:p>
    <w:p w:rsidR="00B42A55" w:rsidRDefault="00B42A55" w:rsidP="00B42A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B42A55" w:rsidRDefault="00B42A55" w:rsidP="00B42A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B42A55" w:rsidRDefault="00B42A55" w:rsidP="00B42A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B42A55" w:rsidRDefault="00B42A55" w:rsidP="00B42A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B42A55" w:rsidRDefault="00B42A55" w:rsidP="00B42A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42A55" w:rsidRDefault="00B42A55" w:rsidP="00B42A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B42A55" w:rsidRDefault="00B42A55" w:rsidP="00B42A55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85.7143,1280.0000];</w:t>
      </w:r>
    </w:p>
    <w:p w:rsidR="00B42A55" w:rsidRDefault="00B42A55" w:rsidP="00B42A5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B42A55" w:rsidRPr="00B42A55" w:rsidRDefault="00B42A55" w:rsidP="00B42A5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3 Data:</w:t>
      </w:r>
    </w:p>
    <w:p w:rsidR="00B42A55" w:rsidRDefault="00B42A55" w:rsidP="00B42A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B42A55" w:rsidRDefault="00B42A55" w:rsidP="00B42A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B42A55" w:rsidRDefault="00B42A55" w:rsidP="00B42A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B42A55" w:rsidRDefault="00B42A55" w:rsidP="00B42A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B42A55" w:rsidRDefault="00B42A55" w:rsidP="00B42A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B42A55" w:rsidRDefault="00B42A55" w:rsidP="00B42A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B42A55" w:rsidRDefault="00B42A55" w:rsidP="00B42A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B42A55" w:rsidRDefault="00B42A55" w:rsidP="00B42A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B42A55" w:rsidRDefault="00B42A55" w:rsidP="00B42A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B42A55" w:rsidRDefault="00B42A55" w:rsidP="00B42A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B42A55" w:rsidRDefault="00B42A55" w:rsidP="00B42A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B42A55" w:rsidRDefault="00B42A55" w:rsidP="00B42A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B42A55" w:rsidRDefault="00B42A55" w:rsidP="00B42A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B42A55" w:rsidRDefault="00B42A55" w:rsidP="00B42A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B42A55" w:rsidRDefault="00B42A55" w:rsidP="00B42A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B42A55" w:rsidRDefault="00B42A55" w:rsidP="00B42A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B42A55" w:rsidRDefault="00B42A55" w:rsidP="00B42A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B42A55" w:rsidRDefault="00B42A55" w:rsidP="00B42A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B42A55" w:rsidRDefault="00B42A55" w:rsidP="00B42A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B42A55" w:rsidRDefault="00B42A55" w:rsidP="00B42A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42A55" w:rsidRDefault="00B42A55" w:rsidP="00B42A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B42A55" w:rsidRDefault="00B42A55" w:rsidP="00B42A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B42A55" w:rsidRDefault="00B42A55" w:rsidP="00B42A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B42A55" w:rsidRDefault="00B42A55" w:rsidP="00B42A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B42A55" w:rsidRDefault="00B42A55" w:rsidP="00B42A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B42A55" w:rsidRDefault="00B42A55" w:rsidP="00B42A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B42A55" w:rsidRDefault="00B42A55" w:rsidP="00B42A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B42A55" w:rsidRDefault="00B42A55" w:rsidP="00B42A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42A55" w:rsidRDefault="00B42A55" w:rsidP="00B42A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1</w:t>
      </w:r>
    </w:p>
    <w:p w:rsidR="00B42A55" w:rsidRDefault="00B42A55" w:rsidP="00B42A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1.0000,100.0100,100.0001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B42A55" w:rsidRDefault="00B42A55" w:rsidP="00B42A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B42A55" w:rsidRDefault="00B42A55" w:rsidP="00B42A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],</w:t>
      </w:r>
    </w:p>
    <w:p w:rsidR="00B42A55" w:rsidRDefault="00B42A55" w:rsidP="00B42A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],</w:t>
      </w:r>
    </w:p>
    <w:p w:rsidR="00B42A55" w:rsidRDefault="00B42A55" w:rsidP="00B42A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],</w:t>
      </w:r>
    </w:p>
    <w:p w:rsidR="00B42A55" w:rsidRDefault="00B42A55" w:rsidP="00B42A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],</w:t>
      </w:r>
    </w:p>
    <w:p w:rsidR="00B42A55" w:rsidRDefault="00B42A55" w:rsidP="00B42A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],</w:t>
      </w:r>
    </w:p>
    <w:p w:rsidR="00B42A55" w:rsidRDefault="00B42A55" w:rsidP="00B42A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],</w:t>
      </w:r>
    </w:p>
    <w:p w:rsidR="00B42A55" w:rsidRDefault="00B42A55" w:rsidP="00B42A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],</w:t>
      </w:r>
    </w:p>
    <w:p w:rsidR="00B42A55" w:rsidRDefault="00B42A55" w:rsidP="00B42A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],</w:t>
      </w:r>
    </w:p>
    <w:p w:rsidR="00B42A55" w:rsidRDefault="00B42A55" w:rsidP="00B42A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B42A55" w:rsidRDefault="00B42A55" w:rsidP="00B42A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B42A55" w:rsidRDefault="00B42A55" w:rsidP="00B42A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B42A55" w:rsidRDefault="00B42A55" w:rsidP="00B42A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B42A55" w:rsidRDefault="00B42A55" w:rsidP="00B42A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42A55" w:rsidRDefault="00B42A55" w:rsidP="00B42A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lastRenderedPageBreak/>
        <w:t>// Capacity Utilization Profile - IV (90%, 70%, 50%)</w:t>
      </w:r>
    </w:p>
    <w:p w:rsidR="00B42A55" w:rsidRDefault="00B42A55" w:rsidP="00B42A55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85.7143,1280.0000];</w:t>
      </w:r>
    </w:p>
    <w:p w:rsidR="00B42A55" w:rsidRDefault="00B42A55" w:rsidP="00490F3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90F32" w:rsidRPr="00B42A55" w:rsidRDefault="00B42A55" w:rsidP="00490F3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4 Data: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1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1.0000,100.0100,100.0001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,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,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,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,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,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,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,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,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490F32" w:rsidRDefault="00490F32" w:rsidP="00490F32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85.7143,1280.0000];</w:t>
      </w:r>
    </w:p>
    <w:p w:rsidR="00490F32" w:rsidRDefault="00490F32" w:rsidP="00490F32">
      <w:pPr>
        <w:spacing w:after="0" w:line="240" w:lineRule="auto"/>
        <w:rPr>
          <w:rFonts w:ascii="Consolas" w:hAnsi="Consolas" w:cs="Consolas"/>
          <w:color w:val="000000"/>
        </w:rPr>
      </w:pPr>
    </w:p>
    <w:p w:rsidR="00490F32" w:rsidRDefault="00490F32" w:rsidP="00490F32">
      <w:pPr>
        <w:spacing w:after="0" w:line="240" w:lineRule="auto"/>
        <w:rPr>
          <w:rFonts w:ascii="Consolas" w:hAnsi="Consolas" w:cs="Consolas"/>
          <w:color w:val="000000"/>
        </w:rPr>
      </w:pPr>
    </w:p>
    <w:p w:rsidR="00490F32" w:rsidRDefault="00490F32" w:rsidP="00490F32">
      <w:pPr>
        <w:spacing w:after="0" w:line="240" w:lineRule="auto"/>
        <w:rPr>
          <w:rFonts w:ascii="Consolas" w:hAnsi="Consolas" w:cs="Consolas"/>
          <w:color w:val="000000"/>
        </w:rPr>
      </w:pPr>
    </w:p>
    <w:p w:rsidR="00490F32" w:rsidRDefault="00490F32" w:rsidP="00490F32">
      <w:pPr>
        <w:spacing w:after="0" w:line="240" w:lineRule="auto"/>
        <w:rPr>
          <w:rFonts w:ascii="Consolas" w:hAnsi="Consolas" w:cs="Consolas"/>
          <w:color w:val="000000"/>
        </w:rPr>
      </w:pPr>
    </w:p>
    <w:p w:rsidR="00490F32" w:rsidRPr="001451B3" w:rsidRDefault="00490F32" w:rsidP="00490F32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lastRenderedPageBreak/>
        <w:t>Test Instance-2</w:t>
      </w:r>
      <w:r w:rsidR="00C84F08">
        <w:rPr>
          <w:rFonts w:ascii="Times New Roman" w:hAnsi="Times New Roman" w:cs="Times New Roman"/>
          <w:b/>
          <w:color w:val="FF0000"/>
        </w:rPr>
        <w:t>9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C84F08">
        <w:rPr>
          <w:rFonts w:ascii="Times New Roman" w:hAnsi="Times New Roman" w:cs="Times New Roman"/>
          <w:color w:val="FF0000"/>
        </w:rPr>
        <w:t xml:space="preserve"> TAS1C4</w:t>
      </w:r>
      <w:r>
        <w:rPr>
          <w:rFonts w:ascii="Times New Roman" w:hAnsi="Times New Roman" w:cs="Times New Roman"/>
          <w:color w:val="FF0000"/>
        </w:rPr>
        <w:t>D2</w:t>
      </w:r>
      <w:r w:rsidRPr="001C684C">
        <w:rPr>
          <w:rFonts w:ascii="Times New Roman" w:hAnsi="Times New Roman" w:cs="Times New Roman"/>
          <w:color w:val="FF0000"/>
        </w:rPr>
        <w:t xml:space="preserve"> (Test Assembly Setup-Profile_1 Ca</w:t>
      </w:r>
      <w:r>
        <w:rPr>
          <w:rFonts w:ascii="Times New Roman" w:hAnsi="Times New Roman" w:cs="Times New Roman"/>
          <w:color w:val="FF0000"/>
        </w:rPr>
        <w:t>pacity-Profile_</w:t>
      </w:r>
      <w:r w:rsidR="00C84F08">
        <w:rPr>
          <w:rFonts w:ascii="Times New Roman" w:hAnsi="Times New Roman" w:cs="Times New Roman"/>
          <w:color w:val="FF0000"/>
        </w:rPr>
        <w:t>4</w:t>
      </w:r>
      <w:r>
        <w:rPr>
          <w:rFonts w:ascii="Times New Roman" w:hAnsi="Times New Roman" w:cs="Times New Roman"/>
          <w:color w:val="FF0000"/>
        </w:rPr>
        <w:t xml:space="preserve"> Demand-Series_2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8D4AB7" w:rsidRPr="00193A87" w:rsidRDefault="008D4AB7" w:rsidP="008D4AB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1 Data:</w:t>
      </w:r>
    </w:p>
    <w:p w:rsidR="008D4AB7" w:rsidRDefault="008D4AB7" w:rsidP="008D4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8D4AB7" w:rsidRDefault="008D4AB7" w:rsidP="008D4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8D4AB7" w:rsidRDefault="008D4AB7" w:rsidP="008D4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8D4AB7" w:rsidRDefault="008D4AB7" w:rsidP="008D4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8D4AB7" w:rsidRDefault="008D4AB7" w:rsidP="008D4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8D4AB7" w:rsidRDefault="008D4AB7" w:rsidP="008D4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8D4AB7" w:rsidRDefault="008D4AB7" w:rsidP="008D4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8D4AB7" w:rsidRDefault="008D4AB7" w:rsidP="008D4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8D4AB7" w:rsidRDefault="008D4AB7" w:rsidP="008D4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8D4AB7" w:rsidRDefault="008D4AB7" w:rsidP="008D4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8D4AB7" w:rsidRDefault="008D4AB7" w:rsidP="008D4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8D4AB7" w:rsidRDefault="008D4AB7" w:rsidP="008D4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8D4AB7" w:rsidRDefault="008D4AB7" w:rsidP="008D4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8D4AB7" w:rsidRDefault="008D4AB7" w:rsidP="008D4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8D4AB7" w:rsidRDefault="008D4AB7" w:rsidP="008D4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8D4AB7" w:rsidRDefault="008D4AB7" w:rsidP="008D4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8D4AB7" w:rsidRDefault="008D4AB7" w:rsidP="008D4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8D4AB7" w:rsidRDefault="008D4AB7" w:rsidP="008D4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D4AB7" w:rsidRDefault="008D4AB7" w:rsidP="008D4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8D4AB7" w:rsidRDefault="008D4AB7" w:rsidP="008D4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8D4AB7" w:rsidRDefault="008D4AB7" w:rsidP="008D4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8D4AB7" w:rsidRDefault="008D4AB7" w:rsidP="008D4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8D4AB7" w:rsidRDefault="008D4AB7" w:rsidP="008D4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8D4AB7" w:rsidRDefault="008D4AB7" w:rsidP="008D4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8D4AB7" w:rsidRDefault="008D4AB7" w:rsidP="008D4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8D4AB7" w:rsidRDefault="008D4AB7" w:rsidP="008D4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D4AB7" w:rsidRDefault="008D4AB7" w:rsidP="008D4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2</w:t>
      </w:r>
    </w:p>
    <w:p w:rsidR="008D4AB7" w:rsidRDefault="008D4AB7" w:rsidP="008D4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 w:rsidR="005C5989">
        <w:rPr>
          <w:rFonts w:ascii="Consolas" w:hAnsi="Consolas" w:cs="Consolas"/>
          <w:color w:val="000000"/>
        </w:rPr>
        <w:t xml:space="preserve"> = [[116.0000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8D4AB7" w:rsidRDefault="008D4AB7" w:rsidP="008D4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8D4AB7" w:rsidRDefault="008D4AB7" w:rsidP="008D4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],</w:t>
      </w:r>
    </w:p>
    <w:p w:rsidR="008D4AB7" w:rsidRDefault="008D4AB7" w:rsidP="008D4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],</w:t>
      </w:r>
    </w:p>
    <w:p w:rsidR="008D4AB7" w:rsidRDefault="008D4AB7" w:rsidP="008D4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],</w:t>
      </w:r>
    </w:p>
    <w:p w:rsidR="008D4AB7" w:rsidRDefault="008D4AB7" w:rsidP="008D4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],</w:t>
      </w:r>
    </w:p>
    <w:p w:rsidR="008D4AB7" w:rsidRDefault="008D4AB7" w:rsidP="008D4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],</w:t>
      </w:r>
    </w:p>
    <w:p w:rsidR="008D4AB7" w:rsidRDefault="008D4AB7" w:rsidP="008D4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],</w:t>
      </w:r>
    </w:p>
    <w:p w:rsidR="008D4AB7" w:rsidRDefault="008D4AB7" w:rsidP="008D4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],</w:t>
      </w:r>
    </w:p>
    <w:p w:rsidR="008D4AB7" w:rsidRDefault="008D4AB7" w:rsidP="008D4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],</w:t>
      </w:r>
    </w:p>
    <w:p w:rsidR="008D4AB7" w:rsidRDefault="008D4AB7" w:rsidP="008D4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8D4AB7" w:rsidRDefault="008D4AB7" w:rsidP="008D4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8D4AB7" w:rsidRDefault="008D4AB7" w:rsidP="008D4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8D4AB7" w:rsidRDefault="008D4AB7" w:rsidP="008D4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8D4AB7" w:rsidRDefault="008D4AB7" w:rsidP="008D4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D4AB7" w:rsidRDefault="008D4AB7" w:rsidP="008D4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8D4AB7" w:rsidRDefault="008D4AB7" w:rsidP="008D4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85.7143,1280.0000];</w:t>
      </w:r>
    </w:p>
    <w:p w:rsidR="008D4AB7" w:rsidRDefault="008D4AB7" w:rsidP="00CF3CD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CF3CD8" w:rsidRPr="00193A87" w:rsidRDefault="00CF3CD8" w:rsidP="00CF3CD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2 Data:</w:t>
      </w:r>
    </w:p>
    <w:p w:rsidR="00CF3CD8" w:rsidRDefault="00CF3CD8" w:rsidP="00CF3C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CF3CD8" w:rsidRDefault="00CF3CD8" w:rsidP="00CF3C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CF3CD8" w:rsidRDefault="00CF3CD8" w:rsidP="00CF3C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CF3CD8" w:rsidRDefault="00CF3CD8" w:rsidP="00CF3C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CF3CD8" w:rsidRDefault="00CF3CD8" w:rsidP="00CF3C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CF3CD8" w:rsidRDefault="00CF3CD8" w:rsidP="00CF3C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CF3CD8" w:rsidRDefault="00CF3CD8" w:rsidP="00CF3C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CF3CD8" w:rsidRDefault="00CF3CD8" w:rsidP="00CF3C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CF3CD8" w:rsidRDefault="00CF3CD8" w:rsidP="00CF3C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CF3CD8" w:rsidRDefault="00CF3CD8" w:rsidP="00CF3C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CF3CD8" w:rsidRDefault="00CF3CD8" w:rsidP="00CF3C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CF3CD8" w:rsidRDefault="00CF3CD8" w:rsidP="00CF3C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CF3CD8" w:rsidRDefault="00CF3CD8" w:rsidP="00CF3C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CF3CD8" w:rsidRDefault="00CF3CD8" w:rsidP="00CF3C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CF3CD8" w:rsidRDefault="00CF3CD8" w:rsidP="00CF3C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CF3CD8" w:rsidRDefault="00CF3CD8" w:rsidP="00CF3C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CF3CD8" w:rsidRDefault="00CF3CD8" w:rsidP="00CF3C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CF3CD8" w:rsidRDefault="00CF3CD8" w:rsidP="00CF3C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CF3CD8" w:rsidRDefault="00CF3CD8" w:rsidP="00CF3C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F3CD8" w:rsidRDefault="00CF3CD8" w:rsidP="00CF3C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CF3CD8" w:rsidRDefault="00CF3CD8" w:rsidP="00CF3C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CF3CD8" w:rsidRDefault="00CF3CD8" w:rsidP="00CF3C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CF3CD8" w:rsidRDefault="00CF3CD8" w:rsidP="00CF3C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CF3CD8" w:rsidRDefault="00CF3CD8" w:rsidP="00CF3C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CF3CD8" w:rsidRDefault="00CF3CD8" w:rsidP="00CF3C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CF3CD8" w:rsidRDefault="00CF3CD8" w:rsidP="00CF3C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CF3CD8" w:rsidRDefault="00CF3CD8" w:rsidP="00CF3C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F3CD8" w:rsidRDefault="00CF3CD8" w:rsidP="00CF3C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2</w:t>
      </w:r>
    </w:p>
    <w:p w:rsidR="00CF3CD8" w:rsidRDefault="00CF3CD8" w:rsidP="00CF3C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16.0000,100.16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CF3CD8" w:rsidRDefault="00CF3CD8" w:rsidP="00CF3C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CF3CD8" w:rsidRDefault="00CF3CD8" w:rsidP="00CF3C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],</w:t>
      </w:r>
    </w:p>
    <w:p w:rsidR="00CF3CD8" w:rsidRDefault="00CF3CD8" w:rsidP="00CF3C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],</w:t>
      </w:r>
    </w:p>
    <w:p w:rsidR="00CF3CD8" w:rsidRDefault="00CF3CD8" w:rsidP="00CF3C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],</w:t>
      </w:r>
    </w:p>
    <w:p w:rsidR="00CF3CD8" w:rsidRDefault="00CF3CD8" w:rsidP="00CF3C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],</w:t>
      </w:r>
    </w:p>
    <w:p w:rsidR="00CF3CD8" w:rsidRDefault="00CF3CD8" w:rsidP="00CF3C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],</w:t>
      </w:r>
    </w:p>
    <w:p w:rsidR="00CF3CD8" w:rsidRDefault="00CF3CD8" w:rsidP="00CF3C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],</w:t>
      </w:r>
    </w:p>
    <w:p w:rsidR="00CF3CD8" w:rsidRDefault="00CF3CD8" w:rsidP="00CF3C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],</w:t>
      </w:r>
    </w:p>
    <w:p w:rsidR="00CF3CD8" w:rsidRDefault="00CF3CD8" w:rsidP="00CF3C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],</w:t>
      </w:r>
    </w:p>
    <w:p w:rsidR="00CF3CD8" w:rsidRDefault="00CF3CD8" w:rsidP="00CF3C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CF3CD8" w:rsidRDefault="00CF3CD8" w:rsidP="00CF3C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CF3CD8" w:rsidRDefault="00CF3CD8" w:rsidP="00CF3C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CF3CD8" w:rsidRDefault="00CF3CD8" w:rsidP="00CF3C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CF3CD8" w:rsidRDefault="00CF3CD8" w:rsidP="00CF3C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F3CD8" w:rsidRDefault="00CF3CD8" w:rsidP="00CF3C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CF3CD8" w:rsidRDefault="00CF3CD8" w:rsidP="00CF3C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85.7143,1280.0000];</w:t>
      </w:r>
    </w:p>
    <w:p w:rsidR="00CF3CD8" w:rsidRDefault="00CF3CD8" w:rsidP="00193A8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193A87" w:rsidRPr="00193A87" w:rsidRDefault="00193A87" w:rsidP="00193A8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3 Data:</w:t>
      </w:r>
    </w:p>
    <w:p w:rsidR="00193A87" w:rsidRDefault="00193A87" w:rsidP="00193A8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193A87" w:rsidRDefault="00193A87" w:rsidP="00193A8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193A87" w:rsidRDefault="00193A87" w:rsidP="00193A8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193A87" w:rsidRDefault="00193A87" w:rsidP="00193A8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193A87" w:rsidRDefault="00193A87" w:rsidP="00193A8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193A87" w:rsidRDefault="00193A87" w:rsidP="00193A8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193A87" w:rsidRDefault="00193A87" w:rsidP="00193A8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193A87" w:rsidRDefault="00193A87" w:rsidP="00193A8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193A87" w:rsidRDefault="00193A87" w:rsidP="00193A8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193A87" w:rsidRDefault="00193A87" w:rsidP="00193A8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193A87" w:rsidRDefault="00193A87" w:rsidP="00193A8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193A87" w:rsidRDefault="00193A87" w:rsidP="00193A8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193A87" w:rsidRDefault="00193A87" w:rsidP="00193A8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193A87" w:rsidRDefault="00193A87" w:rsidP="00193A8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193A87" w:rsidRDefault="00193A87" w:rsidP="00193A8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193A87" w:rsidRDefault="00193A87" w:rsidP="00193A8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193A87" w:rsidRDefault="00193A87" w:rsidP="00193A8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193A87" w:rsidRDefault="00193A87" w:rsidP="00193A8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193A87" w:rsidRDefault="00193A87" w:rsidP="00193A8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193A87" w:rsidRDefault="00193A87" w:rsidP="00193A8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193A87" w:rsidRDefault="00193A87" w:rsidP="00193A8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193A87" w:rsidRDefault="00193A87" w:rsidP="00193A8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193A87" w:rsidRDefault="00193A87" w:rsidP="00193A8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193A87" w:rsidRDefault="00193A87" w:rsidP="00193A8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193A87" w:rsidRDefault="00193A87" w:rsidP="00193A8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193A87" w:rsidRDefault="00193A87" w:rsidP="00193A8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193A87" w:rsidRDefault="00193A87" w:rsidP="00193A8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193A87" w:rsidRDefault="00193A87" w:rsidP="00193A8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193A87" w:rsidRDefault="00193A87" w:rsidP="00193A8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2</w:t>
      </w:r>
    </w:p>
    <w:p w:rsidR="00193A87" w:rsidRDefault="00193A87" w:rsidP="00193A8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16.0000,100.1600,100.0016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193A87" w:rsidRDefault="00193A87" w:rsidP="00193A8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193A87" w:rsidRDefault="00193A87" w:rsidP="00193A8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],</w:t>
      </w:r>
    </w:p>
    <w:p w:rsidR="00193A87" w:rsidRDefault="00193A87" w:rsidP="00193A8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],</w:t>
      </w:r>
    </w:p>
    <w:p w:rsidR="00193A87" w:rsidRDefault="00193A87" w:rsidP="00193A8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],</w:t>
      </w:r>
    </w:p>
    <w:p w:rsidR="00193A87" w:rsidRDefault="00193A87" w:rsidP="00193A8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],</w:t>
      </w:r>
    </w:p>
    <w:p w:rsidR="00193A87" w:rsidRDefault="00193A87" w:rsidP="00193A8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],</w:t>
      </w:r>
    </w:p>
    <w:p w:rsidR="00193A87" w:rsidRDefault="00193A87" w:rsidP="00193A8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],</w:t>
      </w:r>
    </w:p>
    <w:p w:rsidR="00193A87" w:rsidRDefault="00193A87" w:rsidP="00193A8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],</w:t>
      </w:r>
    </w:p>
    <w:p w:rsidR="00193A87" w:rsidRDefault="00193A87" w:rsidP="00193A8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],</w:t>
      </w:r>
    </w:p>
    <w:p w:rsidR="00193A87" w:rsidRDefault="00193A87" w:rsidP="00193A8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193A87" w:rsidRDefault="00193A87" w:rsidP="00193A8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193A87" w:rsidRDefault="00193A87" w:rsidP="00193A8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193A87" w:rsidRDefault="00193A87" w:rsidP="00193A8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193A87" w:rsidRDefault="00193A87" w:rsidP="00193A8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193A87" w:rsidRDefault="00193A87" w:rsidP="00193A8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193A87" w:rsidRDefault="00193A87" w:rsidP="00193A8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85.7143,1280.0000];</w:t>
      </w:r>
    </w:p>
    <w:p w:rsidR="00193A87" w:rsidRDefault="00193A87" w:rsidP="00193A8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90F32" w:rsidRPr="00193A87" w:rsidRDefault="00193A87" w:rsidP="00490F3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4 Data: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2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16.0000,100.1600,100.0016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,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,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,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,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,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,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,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,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84F08" w:rsidRDefault="00C84F08" w:rsidP="00C84F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C84F08" w:rsidRDefault="00C84F08" w:rsidP="00C84F08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85.7143,1280.0000];</w:t>
      </w:r>
    </w:p>
    <w:p w:rsidR="00490F32" w:rsidRDefault="00490F32" w:rsidP="00490F32">
      <w:pPr>
        <w:spacing w:after="0"/>
        <w:rPr>
          <w:rFonts w:ascii="Times New Roman" w:hAnsi="Times New Roman" w:cs="Times New Roman"/>
          <w:b/>
          <w:color w:val="FF0000"/>
        </w:rPr>
      </w:pPr>
    </w:p>
    <w:p w:rsidR="00490F32" w:rsidRPr="001451B3" w:rsidRDefault="00C84F08" w:rsidP="00490F32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30</w:t>
      </w:r>
      <w:r w:rsidR="00490F32"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AS1C4</w:t>
      </w:r>
      <w:r w:rsidR="00490F32">
        <w:rPr>
          <w:rFonts w:ascii="Times New Roman" w:hAnsi="Times New Roman" w:cs="Times New Roman"/>
          <w:color w:val="FF0000"/>
        </w:rPr>
        <w:t>D3</w:t>
      </w:r>
      <w:r w:rsidR="00490F32" w:rsidRPr="001C684C">
        <w:rPr>
          <w:rFonts w:ascii="Times New Roman" w:hAnsi="Times New Roman" w:cs="Times New Roman"/>
          <w:color w:val="FF0000"/>
        </w:rPr>
        <w:t xml:space="preserve"> (Test Assembly Setup-Profile_1 Ca</w:t>
      </w:r>
      <w:r>
        <w:rPr>
          <w:rFonts w:ascii="Times New Roman" w:hAnsi="Times New Roman" w:cs="Times New Roman"/>
          <w:color w:val="FF0000"/>
        </w:rPr>
        <w:t>pacity-Profile_4</w:t>
      </w:r>
      <w:r w:rsidR="00490F32">
        <w:rPr>
          <w:rFonts w:ascii="Times New Roman" w:hAnsi="Times New Roman" w:cs="Times New Roman"/>
          <w:color w:val="FF0000"/>
        </w:rPr>
        <w:t xml:space="preserve"> Demand-Series_3</w:t>
      </w:r>
      <w:r w:rsidR="00490F32" w:rsidRPr="001C684C">
        <w:rPr>
          <w:rFonts w:ascii="Times New Roman" w:hAnsi="Times New Roman" w:cs="Times New Roman"/>
          <w:color w:val="FF0000"/>
        </w:rPr>
        <w:t>)</w:t>
      </w:r>
    </w:p>
    <w:p w:rsidR="00C51734" w:rsidRPr="007E3EE1" w:rsidRDefault="00C51734" w:rsidP="00C517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1 Data:</w:t>
      </w:r>
    </w:p>
    <w:p w:rsidR="00C51734" w:rsidRDefault="00C51734" w:rsidP="00C517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C51734" w:rsidRDefault="00C51734" w:rsidP="00C517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C51734" w:rsidRDefault="00C51734" w:rsidP="00C517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C51734" w:rsidRDefault="00C51734" w:rsidP="00C517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C51734" w:rsidRDefault="00C51734" w:rsidP="00C517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C51734" w:rsidRDefault="00C51734" w:rsidP="00C517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C51734" w:rsidRDefault="00C51734" w:rsidP="00C517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C51734" w:rsidRDefault="00C51734" w:rsidP="00C517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C51734" w:rsidRDefault="00C51734" w:rsidP="00C517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C51734" w:rsidRDefault="00C51734" w:rsidP="00C517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C51734" w:rsidRDefault="00C51734" w:rsidP="00C517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C51734" w:rsidRDefault="00C51734" w:rsidP="00C517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C51734" w:rsidRDefault="00C51734" w:rsidP="00C517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C51734" w:rsidRDefault="00C51734" w:rsidP="00C517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C51734" w:rsidRDefault="00C51734" w:rsidP="00C517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C51734" w:rsidRDefault="00C51734" w:rsidP="00C517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C51734" w:rsidRDefault="00C51734" w:rsidP="00C517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C51734" w:rsidRDefault="00C51734" w:rsidP="00C517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51734" w:rsidRDefault="00C51734" w:rsidP="00C517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C51734" w:rsidRDefault="00C51734" w:rsidP="00C517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C51734" w:rsidRDefault="00C51734" w:rsidP="00C517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C51734" w:rsidRDefault="00C51734" w:rsidP="00C517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C51734" w:rsidRDefault="00C51734" w:rsidP="00C517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C51734" w:rsidRDefault="00C51734" w:rsidP="00C517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C51734" w:rsidRDefault="00C51734" w:rsidP="00C517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C51734" w:rsidRDefault="00C51734" w:rsidP="00C517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51734" w:rsidRDefault="00C51734" w:rsidP="00C517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51734" w:rsidRDefault="00C51734" w:rsidP="00C517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lastRenderedPageBreak/>
        <w:t>// Product Demand - Series# 3</w:t>
      </w:r>
    </w:p>
    <w:p w:rsidR="00C51734" w:rsidRDefault="00C51734" w:rsidP="00C517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49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C51734" w:rsidRDefault="00C51734" w:rsidP="00C517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C51734" w:rsidRDefault="00C51734" w:rsidP="00C517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],</w:t>
      </w:r>
    </w:p>
    <w:p w:rsidR="00C51734" w:rsidRDefault="00C51734" w:rsidP="00C517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],</w:t>
      </w:r>
    </w:p>
    <w:p w:rsidR="00C51734" w:rsidRDefault="00C51734" w:rsidP="00C517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],</w:t>
      </w:r>
    </w:p>
    <w:p w:rsidR="00C51734" w:rsidRDefault="00C51734" w:rsidP="00C517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],</w:t>
      </w:r>
    </w:p>
    <w:p w:rsidR="00C51734" w:rsidRDefault="00C51734" w:rsidP="00C517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],</w:t>
      </w:r>
    </w:p>
    <w:p w:rsidR="00C51734" w:rsidRDefault="00C51734" w:rsidP="00C517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],</w:t>
      </w:r>
    </w:p>
    <w:p w:rsidR="00C51734" w:rsidRDefault="00C51734" w:rsidP="00C517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],</w:t>
      </w:r>
    </w:p>
    <w:p w:rsidR="00C51734" w:rsidRDefault="00C51734" w:rsidP="00C517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],</w:t>
      </w:r>
    </w:p>
    <w:p w:rsidR="00C51734" w:rsidRDefault="00C51734" w:rsidP="00C517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C51734" w:rsidRDefault="00C51734" w:rsidP="00C517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C51734" w:rsidRDefault="00C51734" w:rsidP="00C517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C51734" w:rsidRDefault="00C51734" w:rsidP="00C517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C51734" w:rsidRDefault="00C51734" w:rsidP="00C517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51734" w:rsidRDefault="00C51734" w:rsidP="00C517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C51734" w:rsidRDefault="00C51734" w:rsidP="00C51734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85.7143,1280.0000];</w:t>
      </w:r>
    </w:p>
    <w:p w:rsidR="00C51734" w:rsidRDefault="00C51734" w:rsidP="006F4AA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6F4AA6" w:rsidRPr="007E3EE1" w:rsidRDefault="006F4AA6" w:rsidP="006F4AA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 w:rsidR="00631FAF">
        <w:rPr>
          <w:rFonts w:ascii="Times New Roman" w:hAnsi="Times New Roman" w:cs="Times New Roman"/>
          <w:b/>
          <w:color w:val="404080"/>
          <w:sz w:val="24"/>
          <w:u w:val="single"/>
        </w:rPr>
        <w:t>–2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6F4AA6" w:rsidRDefault="006F4AA6" w:rsidP="006F4A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6F4AA6" w:rsidRDefault="006F4AA6" w:rsidP="006F4A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6F4AA6" w:rsidRDefault="006F4AA6" w:rsidP="006F4A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6F4AA6" w:rsidRDefault="006F4AA6" w:rsidP="006F4A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6F4AA6" w:rsidRDefault="006F4AA6" w:rsidP="006F4A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 w:rsidR="00631FAF">
        <w:rPr>
          <w:rFonts w:ascii="Consolas" w:hAnsi="Consolas" w:cs="Consolas"/>
          <w:color w:val="000000"/>
        </w:rPr>
        <w:t xml:space="preserve"> = 2</w:t>
      </w:r>
      <w:r>
        <w:rPr>
          <w:rFonts w:ascii="Consolas" w:hAnsi="Consolas" w:cs="Consolas"/>
          <w:color w:val="000000"/>
        </w:rPr>
        <w:t>;</w:t>
      </w:r>
    </w:p>
    <w:p w:rsidR="006F4AA6" w:rsidRDefault="006F4AA6" w:rsidP="006F4A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 w:rsidR="00631FAF">
        <w:rPr>
          <w:rFonts w:ascii="Consolas" w:hAnsi="Consolas" w:cs="Consolas"/>
          <w:color w:val="000000"/>
        </w:rPr>
        <w:t xml:space="preserve"> = 6</w:t>
      </w:r>
      <w:r>
        <w:rPr>
          <w:rFonts w:ascii="Consolas" w:hAnsi="Consolas" w:cs="Consolas"/>
          <w:color w:val="000000"/>
        </w:rPr>
        <w:t>;</w:t>
      </w:r>
    </w:p>
    <w:p w:rsidR="006F4AA6" w:rsidRDefault="006F4AA6" w:rsidP="006F4A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6F4AA6" w:rsidRDefault="006F4AA6" w:rsidP="006F4A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6F4AA6" w:rsidRDefault="006F4AA6" w:rsidP="006F4A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6F4AA6" w:rsidRDefault="006F4AA6" w:rsidP="006F4A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6F4AA6" w:rsidRDefault="006F4AA6" w:rsidP="006F4A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6F4AA6" w:rsidRDefault="006F4AA6" w:rsidP="006F4A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6F4AA6" w:rsidRDefault="006F4AA6" w:rsidP="006F4A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6F4AA6" w:rsidRDefault="006F4AA6" w:rsidP="006F4A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6F4AA6" w:rsidRDefault="006F4AA6" w:rsidP="006F4A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6F4AA6" w:rsidRDefault="006F4AA6" w:rsidP="006F4A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6F4AA6" w:rsidRDefault="006F4AA6" w:rsidP="006F4A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6F4AA6" w:rsidRDefault="006F4AA6" w:rsidP="006F4A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6F4AA6" w:rsidRDefault="006F4AA6" w:rsidP="006F4A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F4AA6" w:rsidRDefault="006F4AA6" w:rsidP="006F4A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6F4AA6" w:rsidRDefault="006F4AA6" w:rsidP="006F4A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6F4AA6" w:rsidRDefault="006F4AA6" w:rsidP="006F4A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6F4AA6" w:rsidRDefault="006F4AA6" w:rsidP="006F4A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6F4AA6" w:rsidRDefault="006F4AA6" w:rsidP="006F4A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6F4AA6" w:rsidRDefault="006F4AA6" w:rsidP="006F4A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6F4AA6" w:rsidRDefault="006F4AA6" w:rsidP="006F4A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6F4AA6" w:rsidRDefault="006F4AA6" w:rsidP="006F4A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F4AA6" w:rsidRDefault="006F4AA6" w:rsidP="006F4A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F4AA6" w:rsidRDefault="006F4AA6" w:rsidP="006F4A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3</w:t>
      </w:r>
    </w:p>
    <w:p w:rsidR="006F4AA6" w:rsidRDefault="006F4AA6" w:rsidP="006F4A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 w:rsidR="00631FAF">
        <w:rPr>
          <w:rFonts w:ascii="Consolas" w:hAnsi="Consolas" w:cs="Consolas"/>
          <w:color w:val="000000"/>
        </w:rPr>
        <w:t xml:space="preserve"> = [[149.0000,100.4900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6F4AA6" w:rsidRDefault="006F4AA6" w:rsidP="006F4A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6F4AA6" w:rsidRDefault="006F4AA6" w:rsidP="006F4A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],</w:t>
      </w:r>
    </w:p>
    <w:p w:rsidR="006F4AA6" w:rsidRDefault="006F4AA6" w:rsidP="006F4A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],</w:t>
      </w:r>
    </w:p>
    <w:p w:rsidR="006F4AA6" w:rsidRDefault="006F4AA6" w:rsidP="006F4A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],</w:t>
      </w:r>
    </w:p>
    <w:p w:rsidR="006F4AA6" w:rsidRDefault="006F4AA6" w:rsidP="006F4A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],</w:t>
      </w:r>
    </w:p>
    <w:p w:rsidR="006F4AA6" w:rsidRDefault="006F4AA6" w:rsidP="006F4A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lastRenderedPageBreak/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],</w:t>
      </w:r>
    </w:p>
    <w:p w:rsidR="006F4AA6" w:rsidRDefault="006F4AA6" w:rsidP="006F4A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],</w:t>
      </w:r>
    </w:p>
    <w:p w:rsidR="006F4AA6" w:rsidRDefault="006F4AA6" w:rsidP="006F4A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],</w:t>
      </w:r>
    </w:p>
    <w:p w:rsidR="006F4AA6" w:rsidRDefault="006F4AA6" w:rsidP="006F4A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],</w:t>
      </w:r>
    </w:p>
    <w:p w:rsidR="006F4AA6" w:rsidRDefault="006F4AA6" w:rsidP="006F4A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6F4AA6" w:rsidRDefault="006F4AA6" w:rsidP="006F4A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6F4AA6" w:rsidRDefault="006F4AA6" w:rsidP="006F4A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6F4AA6" w:rsidRDefault="006F4AA6" w:rsidP="006F4A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6F4AA6" w:rsidRDefault="006F4AA6" w:rsidP="006F4A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F4AA6" w:rsidRDefault="006F4AA6" w:rsidP="006F4A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6F4AA6" w:rsidRDefault="006F4AA6" w:rsidP="006F4AA6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85.7143,1280.0000];</w:t>
      </w:r>
    </w:p>
    <w:p w:rsidR="006F4AA6" w:rsidRDefault="006F4AA6" w:rsidP="007E3EE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7E3EE1" w:rsidRPr="007E3EE1" w:rsidRDefault="007E3EE1" w:rsidP="007E3EE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3 Data:</w:t>
      </w:r>
    </w:p>
    <w:p w:rsidR="007E3EE1" w:rsidRDefault="007E3EE1" w:rsidP="007E3E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7E3EE1" w:rsidRDefault="007E3EE1" w:rsidP="007E3E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7E3EE1" w:rsidRDefault="007E3EE1" w:rsidP="007E3E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7E3EE1" w:rsidRDefault="007E3EE1" w:rsidP="007E3E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7E3EE1" w:rsidRDefault="007E3EE1" w:rsidP="007E3E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7E3EE1" w:rsidRDefault="007E3EE1" w:rsidP="007E3E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7E3EE1" w:rsidRDefault="007E3EE1" w:rsidP="007E3E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7E3EE1" w:rsidRDefault="007E3EE1" w:rsidP="007E3E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7E3EE1" w:rsidRDefault="007E3EE1" w:rsidP="007E3E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7E3EE1" w:rsidRDefault="007E3EE1" w:rsidP="007E3E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7E3EE1" w:rsidRDefault="007E3EE1" w:rsidP="007E3E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7E3EE1" w:rsidRDefault="007E3EE1" w:rsidP="007E3E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7E3EE1" w:rsidRDefault="007E3EE1" w:rsidP="007E3E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7E3EE1" w:rsidRDefault="007E3EE1" w:rsidP="007E3E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7E3EE1" w:rsidRDefault="007E3EE1" w:rsidP="007E3E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7E3EE1" w:rsidRDefault="007E3EE1" w:rsidP="007E3E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7E3EE1" w:rsidRDefault="007E3EE1" w:rsidP="007E3E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7E3EE1" w:rsidRDefault="007E3EE1" w:rsidP="007E3E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7E3EE1" w:rsidRDefault="007E3EE1" w:rsidP="007E3E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7E3EE1" w:rsidRDefault="007E3EE1" w:rsidP="007E3E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7E3EE1" w:rsidRDefault="007E3EE1" w:rsidP="007E3E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7E3EE1" w:rsidRDefault="007E3EE1" w:rsidP="007E3E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7E3EE1" w:rsidRDefault="007E3EE1" w:rsidP="007E3E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7E3EE1" w:rsidRDefault="007E3EE1" w:rsidP="007E3E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7E3EE1" w:rsidRDefault="007E3EE1" w:rsidP="007E3E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7E3EE1" w:rsidRDefault="007E3EE1" w:rsidP="007E3E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7E3EE1" w:rsidRDefault="007E3EE1" w:rsidP="007E3E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7E3EE1" w:rsidRDefault="007E3EE1" w:rsidP="007E3E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7E3EE1" w:rsidRDefault="007E3EE1" w:rsidP="007E3E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7E3EE1" w:rsidRDefault="007E3EE1" w:rsidP="007E3E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3</w:t>
      </w:r>
    </w:p>
    <w:p w:rsidR="007E3EE1" w:rsidRDefault="007E3EE1" w:rsidP="007E3E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49.0000,100.4900,100.0049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7E3EE1" w:rsidRDefault="007E3EE1" w:rsidP="007E3E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7E3EE1" w:rsidRDefault="007E3EE1" w:rsidP="007E3E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],</w:t>
      </w:r>
    </w:p>
    <w:p w:rsidR="007E3EE1" w:rsidRDefault="007E3EE1" w:rsidP="007E3E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],</w:t>
      </w:r>
    </w:p>
    <w:p w:rsidR="007E3EE1" w:rsidRDefault="007E3EE1" w:rsidP="007E3E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],</w:t>
      </w:r>
    </w:p>
    <w:p w:rsidR="007E3EE1" w:rsidRDefault="007E3EE1" w:rsidP="007E3E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],</w:t>
      </w:r>
    </w:p>
    <w:p w:rsidR="007E3EE1" w:rsidRDefault="007E3EE1" w:rsidP="007E3E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],</w:t>
      </w:r>
    </w:p>
    <w:p w:rsidR="007E3EE1" w:rsidRDefault="007E3EE1" w:rsidP="007E3E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],</w:t>
      </w:r>
    </w:p>
    <w:p w:rsidR="007E3EE1" w:rsidRDefault="007E3EE1" w:rsidP="007E3E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],</w:t>
      </w:r>
    </w:p>
    <w:p w:rsidR="007E3EE1" w:rsidRDefault="007E3EE1" w:rsidP="007E3E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],</w:t>
      </w:r>
    </w:p>
    <w:p w:rsidR="007E3EE1" w:rsidRDefault="007E3EE1" w:rsidP="007E3E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7E3EE1" w:rsidRDefault="007E3EE1" w:rsidP="007E3E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7E3EE1" w:rsidRDefault="007E3EE1" w:rsidP="007E3E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7E3EE1" w:rsidRDefault="007E3EE1" w:rsidP="007E3E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7E3EE1" w:rsidRDefault="007E3EE1" w:rsidP="007E3E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7E3EE1" w:rsidRDefault="007E3EE1" w:rsidP="007E3E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7E3EE1" w:rsidRDefault="007E3EE1" w:rsidP="007E3EE1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85.7143,1280.0000];</w:t>
      </w:r>
    </w:p>
    <w:p w:rsidR="007E3EE1" w:rsidRDefault="007E3EE1" w:rsidP="00490F3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90F32" w:rsidRPr="007E3EE1" w:rsidRDefault="007E3EE1" w:rsidP="00490F3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4 Data: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3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49.0000,100.4900,100.0049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,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,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,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,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,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,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,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,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84F08" w:rsidRDefault="00C84F08" w:rsidP="00C84F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C84F08" w:rsidRDefault="00C84F08" w:rsidP="00C84F08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85.7143,1280.0000];</w:t>
      </w:r>
    </w:p>
    <w:p w:rsidR="00490F32" w:rsidRPr="001451B3" w:rsidRDefault="00C84F08" w:rsidP="00490F32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lastRenderedPageBreak/>
        <w:t>Test Instance-31</w:t>
      </w:r>
      <w:r w:rsidR="00490F32"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AS1C4</w:t>
      </w:r>
      <w:r w:rsidR="00490F32">
        <w:rPr>
          <w:rFonts w:ascii="Times New Roman" w:hAnsi="Times New Roman" w:cs="Times New Roman"/>
          <w:color w:val="FF0000"/>
        </w:rPr>
        <w:t>D4</w:t>
      </w:r>
      <w:r w:rsidR="00490F32" w:rsidRPr="001C684C">
        <w:rPr>
          <w:rFonts w:ascii="Times New Roman" w:hAnsi="Times New Roman" w:cs="Times New Roman"/>
          <w:color w:val="FF0000"/>
        </w:rPr>
        <w:t xml:space="preserve"> (Test Assembly Setup-Profile_1 Ca</w:t>
      </w:r>
      <w:r>
        <w:rPr>
          <w:rFonts w:ascii="Times New Roman" w:hAnsi="Times New Roman" w:cs="Times New Roman"/>
          <w:color w:val="FF0000"/>
        </w:rPr>
        <w:t>pacity-Profile_4</w:t>
      </w:r>
      <w:r w:rsidR="00490F32">
        <w:rPr>
          <w:rFonts w:ascii="Times New Roman" w:hAnsi="Times New Roman" w:cs="Times New Roman"/>
          <w:color w:val="FF0000"/>
        </w:rPr>
        <w:t xml:space="preserve"> Demand-Series_4</w:t>
      </w:r>
      <w:r w:rsidR="00490F32" w:rsidRPr="001C684C">
        <w:rPr>
          <w:rFonts w:ascii="Times New Roman" w:hAnsi="Times New Roman" w:cs="Times New Roman"/>
          <w:color w:val="FF0000"/>
        </w:rPr>
        <w:t>)</w:t>
      </w:r>
    </w:p>
    <w:p w:rsidR="00F1559C" w:rsidRPr="00E903C1" w:rsidRDefault="00F1559C" w:rsidP="00F1559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1 Data:</w:t>
      </w:r>
    </w:p>
    <w:p w:rsidR="00F1559C" w:rsidRDefault="00F1559C" w:rsidP="00F155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F1559C" w:rsidRDefault="00F1559C" w:rsidP="00F155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F1559C" w:rsidRDefault="00F1559C" w:rsidP="00F155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F1559C" w:rsidRDefault="00F1559C" w:rsidP="00F155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F1559C" w:rsidRDefault="00F1559C" w:rsidP="00F155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F1559C" w:rsidRDefault="00F1559C" w:rsidP="00F155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F1559C" w:rsidRDefault="00F1559C" w:rsidP="00F155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F1559C" w:rsidRDefault="00F1559C" w:rsidP="00F155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F1559C" w:rsidRDefault="00F1559C" w:rsidP="00F155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F1559C" w:rsidRDefault="00F1559C" w:rsidP="00F155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F1559C" w:rsidRDefault="00F1559C" w:rsidP="00F155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F1559C" w:rsidRDefault="00F1559C" w:rsidP="00F155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F1559C" w:rsidRDefault="00F1559C" w:rsidP="00F155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F1559C" w:rsidRDefault="00F1559C" w:rsidP="00F155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F1559C" w:rsidRDefault="00F1559C" w:rsidP="00F155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F1559C" w:rsidRDefault="00F1559C" w:rsidP="00F155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F1559C" w:rsidRDefault="00F1559C" w:rsidP="00F155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F1559C" w:rsidRDefault="00F1559C" w:rsidP="00F155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1559C" w:rsidRDefault="00F1559C" w:rsidP="00F155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F1559C" w:rsidRDefault="00F1559C" w:rsidP="00F155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F1559C" w:rsidRDefault="00F1559C" w:rsidP="00F155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F1559C" w:rsidRDefault="00F1559C" w:rsidP="00F155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F1559C" w:rsidRDefault="00F1559C" w:rsidP="00F155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F1559C" w:rsidRDefault="00F1559C" w:rsidP="00F155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F1559C" w:rsidRDefault="00F1559C" w:rsidP="00F155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F1559C" w:rsidRDefault="00F1559C" w:rsidP="00F155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1559C" w:rsidRDefault="00F1559C" w:rsidP="00F155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4</w:t>
      </w:r>
    </w:p>
    <w:p w:rsidR="00F1559C" w:rsidRDefault="00F1559C" w:rsidP="00F155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2.25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F1559C" w:rsidRDefault="00F1559C" w:rsidP="00F155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F1559C" w:rsidRDefault="00F1559C" w:rsidP="00F155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],</w:t>
      </w:r>
    </w:p>
    <w:p w:rsidR="00F1559C" w:rsidRDefault="00F1559C" w:rsidP="00F155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],</w:t>
      </w:r>
    </w:p>
    <w:p w:rsidR="00F1559C" w:rsidRDefault="00F1559C" w:rsidP="00F155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],</w:t>
      </w:r>
    </w:p>
    <w:p w:rsidR="00F1559C" w:rsidRDefault="00F1559C" w:rsidP="00F155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],</w:t>
      </w:r>
    </w:p>
    <w:p w:rsidR="00F1559C" w:rsidRDefault="00F1559C" w:rsidP="00F155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],</w:t>
      </w:r>
    </w:p>
    <w:p w:rsidR="00F1559C" w:rsidRDefault="00F1559C" w:rsidP="00F155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],</w:t>
      </w:r>
    </w:p>
    <w:p w:rsidR="00F1559C" w:rsidRDefault="00F1559C" w:rsidP="00F155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],</w:t>
      </w:r>
    </w:p>
    <w:p w:rsidR="00F1559C" w:rsidRDefault="00F1559C" w:rsidP="00F155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],</w:t>
      </w:r>
    </w:p>
    <w:p w:rsidR="00F1559C" w:rsidRDefault="00F1559C" w:rsidP="00F155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F1559C" w:rsidRDefault="00F1559C" w:rsidP="00F155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F1559C" w:rsidRDefault="00F1559C" w:rsidP="00F155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F1559C" w:rsidRDefault="00F1559C" w:rsidP="00F155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F1559C" w:rsidRDefault="00F1559C" w:rsidP="00F155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1559C" w:rsidRDefault="00F1559C" w:rsidP="00F155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F1559C" w:rsidRDefault="00F1559C" w:rsidP="00F1559C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85.7143,1280.0000];</w:t>
      </w:r>
    </w:p>
    <w:p w:rsidR="00F1559C" w:rsidRDefault="00F1559C" w:rsidP="009915C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9915C2" w:rsidRPr="00E903C1" w:rsidRDefault="009915C2" w:rsidP="009915C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2 Data:</w:t>
      </w:r>
    </w:p>
    <w:p w:rsidR="009915C2" w:rsidRDefault="009915C2" w:rsidP="009915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9915C2" w:rsidRDefault="009915C2" w:rsidP="009915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9915C2" w:rsidRDefault="009915C2" w:rsidP="009915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9915C2" w:rsidRDefault="009915C2" w:rsidP="009915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9915C2" w:rsidRDefault="009915C2" w:rsidP="009915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9915C2" w:rsidRDefault="009915C2" w:rsidP="009915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9915C2" w:rsidRDefault="009915C2" w:rsidP="009915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9915C2" w:rsidRDefault="009915C2" w:rsidP="009915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9915C2" w:rsidRDefault="009915C2" w:rsidP="009915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9915C2" w:rsidRDefault="009915C2" w:rsidP="009915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9915C2" w:rsidRDefault="009915C2" w:rsidP="009915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9915C2" w:rsidRDefault="009915C2" w:rsidP="009915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9915C2" w:rsidRDefault="009915C2" w:rsidP="009915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9915C2" w:rsidRDefault="009915C2" w:rsidP="009915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9915C2" w:rsidRDefault="009915C2" w:rsidP="009915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9915C2" w:rsidRDefault="009915C2" w:rsidP="009915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9915C2" w:rsidRDefault="009915C2" w:rsidP="009915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9915C2" w:rsidRDefault="009915C2" w:rsidP="009915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9915C2" w:rsidRDefault="009915C2" w:rsidP="009915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9915C2" w:rsidRDefault="009915C2" w:rsidP="009915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9915C2" w:rsidRDefault="009915C2" w:rsidP="009915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9915C2" w:rsidRDefault="009915C2" w:rsidP="009915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9915C2" w:rsidRDefault="009915C2" w:rsidP="009915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9915C2" w:rsidRDefault="009915C2" w:rsidP="009915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9915C2" w:rsidRDefault="009915C2" w:rsidP="009915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9915C2" w:rsidRDefault="009915C2" w:rsidP="009915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9915C2" w:rsidRDefault="009915C2" w:rsidP="009915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9915C2" w:rsidRDefault="009915C2" w:rsidP="009915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4</w:t>
      </w:r>
    </w:p>
    <w:p w:rsidR="009915C2" w:rsidRDefault="009915C2" w:rsidP="009915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2.2500,100.0506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9915C2" w:rsidRDefault="009915C2" w:rsidP="009915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9915C2" w:rsidRDefault="009915C2" w:rsidP="009915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],</w:t>
      </w:r>
    </w:p>
    <w:p w:rsidR="009915C2" w:rsidRDefault="009915C2" w:rsidP="009915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],</w:t>
      </w:r>
    </w:p>
    <w:p w:rsidR="009915C2" w:rsidRDefault="009915C2" w:rsidP="009915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],</w:t>
      </w:r>
    </w:p>
    <w:p w:rsidR="009915C2" w:rsidRDefault="009915C2" w:rsidP="009915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],</w:t>
      </w:r>
    </w:p>
    <w:p w:rsidR="009915C2" w:rsidRDefault="009915C2" w:rsidP="009915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],</w:t>
      </w:r>
    </w:p>
    <w:p w:rsidR="009915C2" w:rsidRDefault="009915C2" w:rsidP="009915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],</w:t>
      </w:r>
    </w:p>
    <w:p w:rsidR="009915C2" w:rsidRDefault="009915C2" w:rsidP="009915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],</w:t>
      </w:r>
    </w:p>
    <w:p w:rsidR="009915C2" w:rsidRDefault="009915C2" w:rsidP="009915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],</w:t>
      </w:r>
    </w:p>
    <w:p w:rsidR="009915C2" w:rsidRDefault="009915C2" w:rsidP="009915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9915C2" w:rsidRDefault="009915C2" w:rsidP="009915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9915C2" w:rsidRDefault="009915C2" w:rsidP="009915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9915C2" w:rsidRDefault="009915C2" w:rsidP="009915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9915C2" w:rsidRDefault="009915C2" w:rsidP="009915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9915C2" w:rsidRDefault="009915C2" w:rsidP="009915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9915C2" w:rsidRDefault="009915C2" w:rsidP="009915C2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85.7143,1280.0000];</w:t>
      </w:r>
    </w:p>
    <w:p w:rsidR="009915C2" w:rsidRDefault="009915C2" w:rsidP="0076163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761632" w:rsidRPr="00E903C1" w:rsidRDefault="00761632" w:rsidP="0076163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3 Data:</w:t>
      </w:r>
    </w:p>
    <w:p w:rsidR="00761632" w:rsidRDefault="00761632" w:rsidP="007616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761632" w:rsidRDefault="00761632" w:rsidP="007616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761632" w:rsidRDefault="00761632" w:rsidP="007616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761632" w:rsidRDefault="00761632" w:rsidP="007616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761632" w:rsidRDefault="00761632" w:rsidP="007616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761632" w:rsidRDefault="00761632" w:rsidP="007616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761632" w:rsidRDefault="00761632" w:rsidP="007616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761632" w:rsidRDefault="00761632" w:rsidP="007616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761632" w:rsidRDefault="00761632" w:rsidP="007616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761632" w:rsidRDefault="00761632" w:rsidP="007616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761632" w:rsidRDefault="00761632" w:rsidP="007616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761632" w:rsidRDefault="00761632" w:rsidP="007616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761632" w:rsidRDefault="00761632" w:rsidP="007616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761632" w:rsidRDefault="00761632" w:rsidP="007616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761632" w:rsidRDefault="00761632" w:rsidP="007616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761632" w:rsidRDefault="00761632" w:rsidP="007616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761632" w:rsidRDefault="00761632" w:rsidP="007616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761632" w:rsidRDefault="00761632" w:rsidP="007616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761632" w:rsidRDefault="00761632" w:rsidP="007616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761632" w:rsidRDefault="00761632" w:rsidP="007616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761632" w:rsidRDefault="00761632" w:rsidP="007616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761632" w:rsidRDefault="00761632" w:rsidP="007616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761632" w:rsidRDefault="00761632" w:rsidP="007616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761632" w:rsidRDefault="00761632" w:rsidP="007616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761632" w:rsidRDefault="00761632" w:rsidP="007616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761632" w:rsidRDefault="00761632" w:rsidP="007616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761632" w:rsidRDefault="00761632" w:rsidP="007616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761632" w:rsidRDefault="00761632" w:rsidP="007616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761632" w:rsidRDefault="00761632" w:rsidP="007616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4</w:t>
      </w:r>
    </w:p>
    <w:p w:rsidR="00761632" w:rsidRDefault="00761632" w:rsidP="007616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2.2500,100.0506,100.0011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761632" w:rsidRDefault="00761632" w:rsidP="007616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761632" w:rsidRDefault="00761632" w:rsidP="007616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],</w:t>
      </w:r>
    </w:p>
    <w:p w:rsidR="00761632" w:rsidRDefault="00761632" w:rsidP="007616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],</w:t>
      </w:r>
    </w:p>
    <w:p w:rsidR="00761632" w:rsidRDefault="00761632" w:rsidP="007616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],</w:t>
      </w:r>
    </w:p>
    <w:p w:rsidR="00761632" w:rsidRDefault="00761632" w:rsidP="007616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],</w:t>
      </w:r>
    </w:p>
    <w:p w:rsidR="00761632" w:rsidRDefault="00761632" w:rsidP="007616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],</w:t>
      </w:r>
    </w:p>
    <w:p w:rsidR="00761632" w:rsidRDefault="00761632" w:rsidP="007616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],</w:t>
      </w:r>
    </w:p>
    <w:p w:rsidR="00761632" w:rsidRDefault="00761632" w:rsidP="007616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],</w:t>
      </w:r>
    </w:p>
    <w:p w:rsidR="00761632" w:rsidRDefault="00761632" w:rsidP="007616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],</w:t>
      </w:r>
    </w:p>
    <w:p w:rsidR="00761632" w:rsidRDefault="00761632" w:rsidP="007616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761632" w:rsidRDefault="00761632" w:rsidP="007616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761632" w:rsidRDefault="00761632" w:rsidP="007616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761632" w:rsidRDefault="00761632" w:rsidP="007616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761632" w:rsidRDefault="00761632" w:rsidP="007616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761632" w:rsidRDefault="00761632" w:rsidP="007616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761632" w:rsidRDefault="00761632" w:rsidP="00761632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85.7143,1280.0000];</w:t>
      </w:r>
    </w:p>
    <w:p w:rsidR="00761632" w:rsidRDefault="00761632" w:rsidP="00490F3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90F32" w:rsidRPr="00E903C1" w:rsidRDefault="00E903C1" w:rsidP="00490F3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4 Data: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4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2.2500,100.0506,100.0011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,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,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,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,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,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,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,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,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84F08" w:rsidRDefault="00C84F08" w:rsidP="00C84F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C84F08" w:rsidRDefault="00C84F08" w:rsidP="00C84F08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85.7143,1280.0000];</w:t>
      </w:r>
    </w:p>
    <w:p w:rsidR="00C84F08" w:rsidRDefault="00C84F08" w:rsidP="00C84F08">
      <w:pPr>
        <w:spacing w:after="0" w:line="240" w:lineRule="auto"/>
        <w:rPr>
          <w:rFonts w:ascii="Consolas" w:hAnsi="Consolas" w:cs="Consolas"/>
          <w:color w:val="000000"/>
        </w:rPr>
      </w:pPr>
    </w:p>
    <w:p w:rsidR="00490F32" w:rsidRPr="001451B3" w:rsidRDefault="00C84F08" w:rsidP="00490F32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</w:t>
      </w:r>
      <w:r w:rsidR="00490F32">
        <w:rPr>
          <w:rFonts w:ascii="Times New Roman" w:hAnsi="Times New Roman" w:cs="Times New Roman"/>
          <w:b/>
          <w:color w:val="FF0000"/>
        </w:rPr>
        <w:t>3</w:t>
      </w:r>
      <w:r>
        <w:rPr>
          <w:rFonts w:ascii="Times New Roman" w:hAnsi="Times New Roman" w:cs="Times New Roman"/>
          <w:b/>
          <w:color w:val="FF0000"/>
        </w:rPr>
        <w:t>2</w:t>
      </w:r>
      <w:r w:rsidR="00490F32"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AS1C4</w:t>
      </w:r>
      <w:r w:rsidR="00490F32">
        <w:rPr>
          <w:rFonts w:ascii="Times New Roman" w:hAnsi="Times New Roman" w:cs="Times New Roman"/>
          <w:color w:val="FF0000"/>
        </w:rPr>
        <w:t>D5</w:t>
      </w:r>
      <w:r w:rsidR="00490F32" w:rsidRPr="001C684C">
        <w:rPr>
          <w:rFonts w:ascii="Times New Roman" w:hAnsi="Times New Roman" w:cs="Times New Roman"/>
          <w:color w:val="FF0000"/>
        </w:rPr>
        <w:t xml:space="preserve"> (Test Assembly Setup-Profile_1 Ca</w:t>
      </w:r>
      <w:r>
        <w:rPr>
          <w:rFonts w:ascii="Times New Roman" w:hAnsi="Times New Roman" w:cs="Times New Roman"/>
          <w:color w:val="FF0000"/>
        </w:rPr>
        <w:t>pacity-Profile_4</w:t>
      </w:r>
      <w:r w:rsidR="00490F32">
        <w:rPr>
          <w:rFonts w:ascii="Times New Roman" w:hAnsi="Times New Roman" w:cs="Times New Roman"/>
          <w:color w:val="FF0000"/>
        </w:rPr>
        <w:t xml:space="preserve"> Demand-Series_5</w:t>
      </w:r>
      <w:r w:rsidR="00490F32" w:rsidRPr="001C684C">
        <w:rPr>
          <w:rFonts w:ascii="Times New Roman" w:hAnsi="Times New Roman" w:cs="Times New Roman"/>
          <w:color w:val="FF0000"/>
        </w:rPr>
        <w:t>)</w:t>
      </w:r>
    </w:p>
    <w:p w:rsidR="00B00A98" w:rsidRPr="00E903C1" w:rsidRDefault="00B00A98" w:rsidP="00B00A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1 Data:</w:t>
      </w:r>
    </w:p>
    <w:p w:rsidR="00B00A98" w:rsidRDefault="00B00A98" w:rsidP="00B00A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B00A98" w:rsidRDefault="00B00A98" w:rsidP="00B00A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B00A98" w:rsidRDefault="00B00A98" w:rsidP="00B00A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B00A98" w:rsidRDefault="00B00A98" w:rsidP="00B00A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B00A98" w:rsidRDefault="00B00A98" w:rsidP="00B00A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B00A98" w:rsidRDefault="00B00A98" w:rsidP="00B00A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B00A98" w:rsidRDefault="00B00A98" w:rsidP="00B00A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B00A98" w:rsidRDefault="00B00A98" w:rsidP="00B00A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B00A98" w:rsidRDefault="00B00A98" w:rsidP="00B00A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B00A98" w:rsidRDefault="00B00A98" w:rsidP="00B00A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B00A98" w:rsidRDefault="00B00A98" w:rsidP="00B00A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B00A98" w:rsidRDefault="00B00A98" w:rsidP="00B00A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B00A98" w:rsidRDefault="00B00A98" w:rsidP="00B00A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B00A98" w:rsidRDefault="00B00A98" w:rsidP="00B00A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B00A98" w:rsidRDefault="00B00A98" w:rsidP="00B00A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B00A98" w:rsidRDefault="00B00A98" w:rsidP="00B00A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B00A98" w:rsidRDefault="00B00A98" w:rsidP="00B00A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B00A98" w:rsidRDefault="00B00A98" w:rsidP="00B00A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00A98" w:rsidRDefault="00B00A98" w:rsidP="00B00A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B00A98" w:rsidRDefault="00B00A98" w:rsidP="00B00A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B00A98" w:rsidRDefault="00B00A98" w:rsidP="00B00A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B00A98" w:rsidRDefault="00B00A98" w:rsidP="00B00A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B00A98" w:rsidRDefault="00B00A98" w:rsidP="00B00A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B00A98" w:rsidRDefault="00B00A98" w:rsidP="00B00A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B00A98" w:rsidRDefault="00B00A98" w:rsidP="00B00A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B00A98" w:rsidRDefault="00B00A98" w:rsidP="00B00A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00A98" w:rsidRDefault="00B00A98" w:rsidP="00B00A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5</w:t>
      </w:r>
    </w:p>
    <w:p w:rsidR="00B00A98" w:rsidRDefault="00B00A98" w:rsidP="00B00A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primary_demand</w:t>
      </w:r>
      <w:r>
        <w:rPr>
          <w:rFonts w:ascii="Consolas" w:hAnsi="Consolas" w:cs="Consolas"/>
          <w:color w:val="000000"/>
        </w:rPr>
        <w:t xml:space="preserve"> = [[136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B00A98" w:rsidRDefault="00B00A98" w:rsidP="00B00A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B00A98" w:rsidRDefault="00B00A98" w:rsidP="00B00A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],</w:t>
      </w:r>
    </w:p>
    <w:p w:rsidR="00B00A98" w:rsidRDefault="00B00A98" w:rsidP="00B00A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],</w:t>
      </w:r>
    </w:p>
    <w:p w:rsidR="00B00A98" w:rsidRDefault="00B00A98" w:rsidP="00B00A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],</w:t>
      </w:r>
    </w:p>
    <w:p w:rsidR="00B00A98" w:rsidRDefault="00B00A98" w:rsidP="00B00A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],</w:t>
      </w:r>
    </w:p>
    <w:p w:rsidR="00B00A98" w:rsidRDefault="00B00A98" w:rsidP="00B00A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],</w:t>
      </w:r>
    </w:p>
    <w:p w:rsidR="00B00A98" w:rsidRDefault="00B00A98" w:rsidP="00B00A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],</w:t>
      </w:r>
    </w:p>
    <w:p w:rsidR="00B00A98" w:rsidRDefault="00B00A98" w:rsidP="00B00A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],</w:t>
      </w:r>
    </w:p>
    <w:p w:rsidR="00B00A98" w:rsidRDefault="00B00A98" w:rsidP="00B00A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],</w:t>
      </w:r>
    </w:p>
    <w:p w:rsidR="00B00A98" w:rsidRDefault="00B00A98" w:rsidP="00B00A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B00A98" w:rsidRDefault="00B00A98" w:rsidP="00B00A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B00A98" w:rsidRDefault="00B00A98" w:rsidP="00B00A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B00A98" w:rsidRDefault="00B00A98" w:rsidP="00B00A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B00A98" w:rsidRDefault="00B00A98" w:rsidP="00B00A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00A98" w:rsidRDefault="00B00A98" w:rsidP="00B00A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B00A98" w:rsidRDefault="00B00A98" w:rsidP="00B00A98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85.7143,1280.0000];</w:t>
      </w:r>
    </w:p>
    <w:p w:rsidR="00B00A98" w:rsidRDefault="00B00A98" w:rsidP="00672B2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672B29" w:rsidRPr="00E903C1" w:rsidRDefault="00672B29" w:rsidP="00672B2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2 Data:</w:t>
      </w:r>
    </w:p>
    <w:p w:rsidR="00672B29" w:rsidRDefault="00672B29" w:rsidP="00672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672B29" w:rsidRDefault="00672B29" w:rsidP="00672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672B29" w:rsidRDefault="00672B29" w:rsidP="00672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672B29" w:rsidRDefault="00672B29" w:rsidP="00672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672B29" w:rsidRDefault="00672B29" w:rsidP="00672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672B29" w:rsidRDefault="00672B29" w:rsidP="00672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672B29" w:rsidRDefault="00672B29" w:rsidP="00672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672B29" w:rsidRDefault="00672B29" w:rsidP="00672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672B29" w:rsidRDefault="00672B29" w:rsidP="00672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672B29" w:rsidRDefault="00672B29" w:rsidP="00672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672B29" w:rsidRDefault="00672B29" w:rsidP="00672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672B29" w:rsidRDefault="00672B29" w:rsidP="00672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672B29" w:rsidRDefault="00672B29" w:rsidP="00672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672B29" w:rsidRDefault="00672B29" w:rsidP="00672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672B29" w:rsidRDefault="00672B29" w:rsidP="00672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672B29" w:rsidRDefault="00672B29" w:rsidP="00672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672B29" w:rsidRDefault="00672B29" w:rsidP="00672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672B29" w:rsidRDefault="00672B29" w:rsidP="00672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672B29" w:rsidRDefault="00672B29" w:rsidP="00672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72B29" w:rsidRDefault="00672B29" w:rsidP="00672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672B29" w:rsidRDefault="00672B29" w:rsidP="00672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672B29" w:rsidRDefault="00672B29" w:rsidP="00672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672B29" w:rsidRDefault="00672B29" w:rsidP="00672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672B29" w:rsidRDefault="00672B29" w:rsidP="00672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672B29" w:rsidRDefault="00672B29" w:rsidP="00672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672B29" w:rsidRDefault="00672B29" w:rsidP="00672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672B29" w:rsidRDefault="00672B29" w:rsidP="00672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72B29" w:rsidRDefault="00672B29" w:rsidP="00672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5</w:t>
      </w:r>
    </w:p>
    <w:p w:rsidR="00672B29" w:rsidRDefault="00672B29" w:rsidP="00672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36.0000,100.81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672B29" w:rsidRDefault="00672B29" w:rsidP="00672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672B29" w:rsidRDefault="00672B29" w:rsidP="00672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],</w:t>
      </w:r>
    </w:p>
    <w:p w:rsidR="00672B29" w:rsidRDefault="00672B29" w:rsidP="00672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],</w:t>
      </w:r>
    </w:p>
    <w:p w:rsidR="00672B29" w:rsidRDefault="00672B29" w:rsidP="00672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],</w:t>
      </w:r>
    </w:p>
    <w:p w:rsidR="00672B29" w:rsidRDefault="00672B29" w:rsidP="00672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],</w:t>
      </w:r>
    </w:p>
    <w:p w:rsidR="00672B29" w:rsidRDefault="00672B29" w:rsidP="00672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],</w:t>
      </w:r>
    </w:p>
    <w:p w:rsidR="00672B29" w:rsidRDefault="00672B29" w:rsidP="00672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],</w:t>
      </w:r>
    </w:p>
    <w:p w:rsidR="00672B29" w:rsidRDefault="00672B29" w:rsidP="00672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lastRenderedPageBreak/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],</w:t>
      </w:r>
    </w:p>
    <w:p w:rsidR="00672B29" w:rsidRDefault="00672B29" w:rsidP="00672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],</w:t>
      </w:r>
    </w:p>
    <w:p w:rsidR="00672B29" w:rsidRDefault="00672B29" w:rsidP="00672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672B29" w:rsidRDefault="00672B29" w:rsidP="00672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672B29" w:rsidRDefault="00672B29" w:rsidP="00672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672B29" w:rsidRDefault="00672B29" w:rsidP="00672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672B29" w:rsidRDefault="00672B29" w:rsidP="00672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72B29" w:rsidRDefault="00672B29" w:rsidP="00672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672B29" w:rsidRDefault="00672B29" w:rsidP="00672B29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85.7143,1280.0000];</w:t>
      </w:r>
    </w:p>
    <w:p w:rsidR="00672B29" w:rsidRDefault="00672B29" w:rsidP="00325C8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325C88" w:rsidRPr="00E903C1" w:rsidRDefault="00325C88" w:rsidP="00325C8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3 Data:</w:t>
      </w:r>
    </w:p>
    <w:p w:rsidR="00325C88" w:rsidRDefault="00325C88" w:rsidP="00325C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325C88" w:rsidRDefault="00325C88" w:rsidP="00325C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325C88" w:rsidRDefault="00325C88" w:rsidP="00325C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325C88" w:rsidRDefault="00325C88" w:rsidP="00325C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325C88" w:rsidRDefault="00325C88" w:rsidP="00325C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325C88" w:rsidRDefault="00325C88" w:rsidP="00325C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325C88" w:rsidRDefault="00325C88" w:rsidP="00325C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325C88" w:rsidRDefault="00325C88" w:rsidP="00325C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325C88" w:rsidRDefault="00325C88" w:rsidP="00325C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325C88" w:rsidRDefault="00325C88" w:rsidP="00325C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325C88" w:rsidRDefault="00325C88" w:rsidP="00325C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325C88" w:rsidRDefault="00325C88" w:rsidP="00325C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325C88" w:rsidRDefault="00325C88" w:rsidP="00325C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325C88" w:rsidRDefault="00325C88" w:rsidP="00325C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325C88" w:rsidRDefault="00325C88" w:rsidP="00325C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325C88" w:rsidRDefault="00325C88" w:rsidP="00325C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325C88" w:rsidRDefault="00325C88" w:rsidP="00325C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325C88" w:rsidRDefault="00325C88" w:rsidP="00325C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325C88" w:rsidRDefault="00325C88" w:rsidP="00325C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325C88" w:rsidRDefault="00325C88" w:rsidP="00325C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325C88" w:rsidRDefault="00325C88" w:rsidP="00325C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325C88" w:rsidRDefault="00325C88" w:rsidP="00325C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325C88" w:rsidRDefault="00325C88" w:rsidP="00325C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325C88" w:rsidRDefault="00325C88" w:rsidP="00325C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325C88" w:rsidRDefault="00325C88" w:rsidP="00325C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325C88" w:rsidRDefault="00325C88" w:rsidP="00325C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325C88" w:rsidRDefault="00325C88" w:rsidP="00325C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325C88" w:rsidRDefault="00325C88" w:rsidP="00325C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325C88" w:rsidRDefault="00325C88" w:rsidP="00325C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5</w:t>
      </w:r>
    </w:p>
    <w:p w:rsidR="00325C88" w:rsidRDefault="00325C88" w:rsidP="00325C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36.0000,100.8100,100.0182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325C88" w:rsidRDefault="00325C88" w:rsidP="00325C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325C88" w:rsidRDefault="00325C88" w:rsidP="00325C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],</w:t>
      </w:r>
    </w:p>
    <w:p w:rsidR="00325C88" w:rsidRDefault="00325C88" w:rsidP="00325C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],</w:t>
      </w:r>
    </w:p>
    <w:p w:rsidR="00325C88" w:rsidRDefault="00325C88" w:rsidP="00325C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],</w:t>
      </w:r>
    </w:p>
    <w:p w:rsidR="00325C88" w:rsidRDefault="00325C88" w:rsidP="00325C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],</w:t>
      </w:r>
    </w:p>
    <w:p w:rsidR="00325C88" w:rsidRDefault="00325C88" w:rsidP="00325C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],</w:t>
      </w:r>
    </w:p>
    <w:p w:rsidR="00325C88" w:rsidRDefault="00325C88" w:rsidP="00325C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],</w:t>
      </w:r>
    </w:p>
    <w:p w:rsidR="00325C88" w:rsidRDefault="00325C88" w:rsidP="00325C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],</w:t>
      </w:r>
    </w:p>
    <w:p w:rsidR="00325C88" w:rsidRDefault="00325C88" w:rsidP="00325C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],</w:t>
      </w:r>
    </w:p>
    <w:p w:rsidR="00325C88" w:rsidRDefault="00325C88" w:rsidP="00325C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325C88" w:rsidRDefault="00325C88" w:rsidP="00325C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325C88" w:rsidRDefault="00325C88" w:rsidP="00325C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325C88" w:rsidRDefault="00325C88" w:rsidP="00325C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325C88" w:rsidRDefault="00325C88" w:rsidP="00325C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325C88" w:rsidRDefault="00325C88" w:rsidP="00325C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lastRenderedPageBreak/>
        <w:t>// Capacity Utilization Profile - IV (90%, 70%, 50%)</w:t>
      </w:r>
    </w:p>
    <w:p w:rsidR="00325C88" w:rsidRDefault="00325C88" w:rsidP="00325C88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85.7143,1280.0000];</w:t>
      </w:r>
    </w:p>
    <w:p w:rsidR="00325C88" w:rsidRDefault="00325C88" w:rsidP="00325C8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325C88" w:rsidRPr="00E903C1" w:rsidRDefault="00325C88" w:rsidP="00325C8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4 Data: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5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36.0000,100.8100,100.0182,100.0004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,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,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,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,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,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,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,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,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84F08" w:rsidRDefault="00C84F08" w:rsidP="00C84F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C84F08" w:rsidRDefault="00C84F08" w:rsidP="00C84F08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85.7143,1280.0000];</w:t>
      </w:r>
    </w:p>
    <w:p w:rsidR="00C84F08" w:rsidRDefault="00C84F08" w:rsidP="00C84F08">
      <w:pPr>
        <w:spacing w:after="0" w:line="240" w:lineRule="auto"/>
        <w:rPr>
          <w:rFonts w:ascii="Consolas" w:hAnsi="Consolas" w:cs="Consolas"/>
          <w:color w:val="000000"/>
        </w:rPr>
      </w:pPr>
    </w:p>
    <w:p w:rsidR="00490F32" w:rsidRDefault="00490F32" w:rsidP="00490F32">
      <w:pPr>
        <w:spacing w:after="0"/>
        <w:rPr>
          <w:rFonts w:ascii="Times New Roman" w:hAnsi="Times New Roman" w:cs="Times New Roman"/>
          <w:b/>
          <w:color w:val="FF0000"/>
        </w:rPr>
      </w:pPr>
    </w:p>
    <w:p w:rsidR="00412ADC" w:rsidRDefault="00412ADC" w:rsidP="00490F32">
      <w:pPr>
        <w:spacing w:after="0"/>
        <w:rPr>
          <w:rFonts w:ascii="Times New Roman" w:hAnsi="Times New Roman" w:cs="Times New Roman"/>
          <w:b/>
          <w:color w:val="FF0000"/>
        </w:rPr>
      </w:pPr>
    </w:p>
    <w:p w:rsidR="00412ADC" w:rsidRDefault="00412ADC" w:rsidP="00490F32">
      <w:pPr>
        <w:spacing w:after="0"/>
        <w:rPr>
          <w:rFonts w:ascii="Times New Roman" w:hAnsi="Times New Roman" w:cs="Times New Roman"/>
          <w:b/>
          <w:color w:val="FF0000"/>
        </w:rPr>
      </w:pPr>
    </w:p>
    <w:p w:rsidR="00490F32" w:rsidRPr="001451B3" w:rsidRDefault="00C84F08" w:rsidP="00490F32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lastRenderedPageBreak/>
        <w:t>Test Instance-33</w:t>
      </w:r>
      <w:r w:rsidR="00490F32"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AS1C4</w:t>
      </w:r>
      <w:r w:rsidR="00490F32">
        <w:rPr>
          <w:rFonts w:ascii="Times New Roman" w:hAnsi="Times New Roman" w:cs="Times New Roman"/>
          <w:color w:val="FF0000"/>
        </w:rPr>
        <w:t>D6</w:t>
      </w:r>
      <w:r w:rsidR="00490F32" w:rsidRPr="001C684C">
        <w:rPr>
          <w:rFonts w:ascii="Times New Roman" w:hAnsi="Times New Roman" w:cs="Times New Roman"/>
          <w:color w:val="FF0000"/>
        </w:rPr>
        <w:t xml:space="preserve"> (Test Assembly Setup-Profile_1 Ca</w:t>
      </w:r>
      <w:r>
        <w:rPr>
          <w:rFonts w:ascii="Times New Roman" w:hAnsi="Times New Roman" w:cs="Times New Roman"/>
          <w:color w:val="FF0000"/>
        </w:rPr>
        <w:t>pacity-Profile_4</w:t>
      </w:r>
      <w:r w:rsidR="00490F32">
        <w:rPr>
          <w:rFonts w:ascii="Times New Roman" w:hAnsi="Times New Roman" w:cs="Times New Roman"/>
          <w:color w:val="FF0000"/>
        </w:rPr>
        <w:t xml:space="preserve"> Demand-Series_6</w:t>
      </w:r>
      <w:r w:rsidR="00490F32" w:rsidRPr="001C684C">
        <w:rPr>
          <w:rFonts w:ascii="Times New Roman" w:hAnsi="Times New Roman" w:cs="Times New Roman"/>
          <w:color w:val="FF0000"/>
        </w:rPr>
        <w:t>)</w:t>
      </w:r>
    </w:p>
    <w:p w:rsidR="00AA62E8" w:rsidRPr="00412ADC" w:rsidRDefault="00AA62E8" w:rsidP="00AA62E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1 Data:</w:t>
      </w:r>
    </w:p>
    <w:p w:rsidR="00AA62E8" w:rsidRDefault="00AA62E8" w:rsidP="00AA62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AA62E8" w:rsidRDefault="00AA62E8" w:rsidP="00AA62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AA62E8" w:rsidRDefault="00AA62E8" w:rsidP="00AA62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AA62E8" w:rsidRDefault="00AA62E8" w:rsidP="00AA62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AA62E8" w:rsidRDefault="00AA62E8" w:rsidP="00AA62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AA62E8" w:rsidRDefault="00AA62E8" w:rsidP="00AA62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AA62E8" w:rsidRDefault="00AA62E8" w:rsidP="00AA62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AA62E8" w:rsidRDefault="00AA62E8" w:rsidP="00AA62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AA62E8" w:rsidRDefault="00AA62E8" w:rsidP="00AA62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AA62E8" w:rsidRDefault="00AA62E8" w:rsidP="00AA62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AA62E8" w:rsidRDefault="00AA62E8" w:rsidP="00AA62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AA62E8" w:rsidRDefault="00AA62E8" w:rsidP="00AA62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AA62E8" w:rsidRDefault="00AA62E8" w:rsidP="00AA62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AA62E8" w:rsidRDefault="00AA62E8" w:rsidP="00AA62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AA62E8" w:rsidRDefault="00AA62E8" w:rsidP="00AA62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AA62E8" w:rsidRDefault="00AA62E8" w:rsidP="00AA62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AA62E8" w:rsidRDefault="00AA62E8" w:rsidP="00AA62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AA62E8" w:rsidRDefault="00AA62E8" w:rsidP="00AA62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A62E8" w:rsidRDefault="00AA62E8" w:rsidP="00AA62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AA62E8" w:rsidRDefault="00AA62E8" w:rsidP="00AA62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AA62E8" w:rsidRDefault="00AA62E8" w:rsidP="00AA62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AA62E8" w:rsidRDefault="00AA62E8" w:rsidP="00AA62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AA62E8" w:rsidRDefault="00AA62E8" w:rsidP="00AA62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AA62E8" w:rsidRDefault="00AA62E8" w:rsidP="00AA62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AA62E8" w:rsidRDefault="00AA62E8" w:rsidP="00AA62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AA62E8" w:rsidRDefault="00AA62E8" w:rsidP="00AA62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A62E8" w:rsidRDefault="00AA62E8" w:rsidP="00AA62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6</w:t>
      </w:r>
    </w:p>
    <w:p w:rsidR="00AA62E8" w:rsidRDefault="00AA62E8" w:rsidP="00AA62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210.25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AA62E8" w:rsidRDefault="00AA62E8" w:rsidP="00AA62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AA62E8" w:rsidRDefault="00AA62E8" w:rsidP="00AA62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],</w:t>
      </w:r>
    </w:p>
    <w:p w:rsidR="00AA62E8" w:rsidRDefault="00AA62E8" w:rsidP="00AA62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],</w:t>
      </w:r>
    </w:p>
    <w:p w:rsidR="00AA62E8" w:rsidRDefault="00AA62E8" w:rsidP="00AA62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],</w:t>
      </w:r>
    </w:p>
    <w:p w:rsidR="00AA62E8" w:rsidRDefault="00AA62E8" w:rsidP="00AA62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],</w:t>
      </w:r>
    </w:p>
    <w:p w:rsidR="00AA62E8" w:rsidRDefault="00AA62E8" w:rsidP="00AA62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],</w:t>
      </w:r>
    </w:p>
    <w:p w:rsidR="00AA62E8" w:rsidRDefault="00AA62E8" w:rsidP="00AA62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],</w:t>
      </w:r>
    </w:p>
    <w:p w:rsidR="00AA62E8" w:rsidRDefault="00AA62E8" w:rsidP="00AA62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],</w:t>
      </w:r>
    </w:p>
    <w:p w:rsidR="00AA62E8" w:rsidRDefault="00AA62E8" w:rsidP="00AA62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],</w:t>
      </w:r>
    </w:p>
    <w:p w:rsidR="00AA62E8" w:rsidRDefault="00AA62E8" w:rsidP="00AA62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AA62E8" w:rsidRDefault="00AA62E8" w:rsidP="00AA62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AA62E8" w:rsidRDefault="00AA62E8" w:rsidP="00AA62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AA62E8" w:rsidRDefault="00AA62E8" w:rsidP="00AA62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AA62E8" w:rsidRDefault="00AA62E8" w:rsidP="00AA62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A62E8" w:rsidRDefault="00AA62E8" w:rsidP="00AA62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AA62E8" w:rsidRDefault="00AA62E8" w:rsidP="00AA62E8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85.7143,1280.0000];</w:t>
      </w:r>
    </w:p>
    <w:p w:rsidR="00AA62E8" w:rsidRDefault="00AA62E8" w:rsidP="00F8518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F85189" w:rsidRPr="00412ADC" w:rsidRDefault="00F85189" w:rsidP="00F8518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2 Data:</w:t>
      </w:r>
    </w:p>
    <w:p w:rsidR="00F85189" w:rsidRDefault="00F85189" w:rsidP="00F851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F85189" w:rsidRDefault="00F85189" w:rsidP="00F851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F85189" w:rsidRDefault="00F85189" w:rsidP="00F851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F85189" w:rsidRDefault="00F85189" w:rsidP="00F851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F85189" w:rsidRDefault="00F85189" w:rsidP="00F851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F85189" w:rsidRDefault="00F85189" w:rsidP="00F851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F85189" w:rsidRDefault="00F85189" w:rsidP="00F851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F85189" w:rsidRDefault="00F85189" w:rsidP="00F851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F85189" w:rsidRDefault="00F85189" w:rsidP="00F851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F85189" w:rsidRDefault="00F85189" w:rsidP="00F851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F85189" w:rsidRDefault="00F85189" w:rsidP="00F851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F85189" w:rsidRDefault="00F85189" w:rsidP="00F851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F85189" w:rsidRDefault="00F85189" w:rsidP="00F851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F85189" w:rsidRDefault="00F85189" w:rsidP="00F851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F85189" w:rsidRDefault="00F85189" w:rsidP="00F851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F85189" w:rsidRDefault="00F85189" w:rsidP="00F851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F85189" w:rsidRDefault="00F85189" w:rsidP="00F851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F85189" w:rsidRDefault="00F85189" w:rsidP="00F851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F85189" w:rsidRDefault="00F85189" w:rsidP="00F851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85189" w:rsidRDefault="00F85189" w:rsidP="00F851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F85189" w:rsidRDefault="00F85189" w:rsidP="00F851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F85189" w:rsidRDefault="00F85189" w:rsidP="00F851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F85189" w:rsidRDefault="00F85189" w:rsidP="00F851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F85189" w:rsidRDefault="00F85189" w:rsidP="00F851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F85189" w:rsidRDefault="00F85189" w:rsidP="00F851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F85189" w:rsidRDefault="00F85189" w:rsidP="00F851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F85189" w:rsidRDefault="00F85189" w:rsidP="00F851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85189" w:rsidRDefault="00F85189" w:rsidP="00F851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6</w:t>
      </w:r>
    </w:p>
    <w:p w:rsidR="00F85189" w:rsidRDefault="00F85189" w:rsidP="00F851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210.2500,102.4806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F85189" w:rsidRDefault="00F85189" w:rsidP="00F851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F85189" w:rsidRDefault="00F85189" w:rsidP="00F851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],</w:t>
      </w:r>
    </w:p>
    <w:p w:rsidR="00F85189" w:rsidRDefault="00F85189" w:rsidP="00F851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],</w:t>
      </w:r>
    </w:p>
    <w:p w:rsidR="00F85189" w:rsidRDefault="00F85189" w:rsidP="00F851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],</w:t>
      </w:r>
    </w:p>
    <w:p w:rsidR="00F85189" w:rsidRDefault="00F85189" w:rsidP="00F851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],</w:t>
      </w:r>
    </w:p>
    <w:p w:rsidR="00F85189" w:rsidRDefault="00F85189" w:rsidP="00F851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],</w:t>
      </w:r>
    </w:p>
    <w:p w:rsidR="00F85189" w:rsidRDefault="00F85189" w:rsidP="00F851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],</w:t>
      </w:r>
    </w:p>
    <w:p w:rsidR="00F85189" w:rsidRDefault="00F85189" w:rsidP="00F851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],</w:t>
      </w:r>
    </w:p>
    <w:p w:rsidR="00F85189" w:rsidRDefault="00F85189" w:rsidP="00F851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],</w:t>
      </w:r>
    </w:p>
    <w:p w:rsidR="00F85189" w:rsidRDefault="00F85189" w:rsidP="00F851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F85189" w:rsidRDefault="00F85189" w:rsidP="00F851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F85189" w:rsidRDefault="00F85189" w:rsidP="00F851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F85189" w:rsidRDefault="00F85189" w:rsidP="00F851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F85189" w:rsidRDefault="00F85189" w:rsidP="00F851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85189" w:rsidRDefault="00F85189" w:rsidP="00F851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F85189" w:rsidRDefault="00F85189" w:rsidP="00F85189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85.7143,1280.0000];</w:t>
      </w:r>
    </w:p>
    <w:p w:rsidR="00F85189" w:rsidRDefault="00F85189" w:rsidP="00412AD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12ADC" w:rsidRPr="00412ADC" w:rsidRDefault="00412ADC" w:rsidP="00412AD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3 Data:</w:t>
      </w:r>
    </w:p>
    <w:p w:rsidR="00412ADC" w:rsidRDefault="00412ADC" w:rsidP="00412A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412ADC" w:rsidRDefault="00412ADC" w:rsidP="00412A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412ADC" w:rsidRDefault="00412ADC" w:rsidP="00412A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412ADC" w:rsidRDefault="00412ADC" w:rsidP="00412A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412ADC" w:rsidRDefault="00412ADC" w:rsidP="00412A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412ADC" w:rsidRDefault="00412ADC" w:rsidP="00412A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412ADC" w:rsidRDefault="00412ADC" w:rsidP="00412A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412ADC" w:rsidRDefault="00412ADC" w:rsidP="00412A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412ADC" w:rsidRDefault="00412ADC" w:rsidP="00412A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412ADC" w:rsidRDefault="00412ADC" w:rsidP="00412A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412ADC" w:rsidRDefault="00412ADC" w:rsidP="00412A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412ADC" w:rsidRDefault="00412ADC" w:rsidP="00412A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412ADC" w:rsidRDefault="00412ADC" w:rsidP="00412A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412ADC" w:rsidRDefault="00412ADC" w:rsidP="00412A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412ADC" w:rsidRDefault="00412ADC" w:rsidP="00412A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412ADC" w:rsidRDefault="00412ADC" w:rsidP="00412A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412ADC" w:rsidRDefault="00412ADC" w:rsidP="00412A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412ADC" w:rsidRDefault="00412ADC" w:rsidP="00412A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412ADC" w:rsidRDefault="00412ADC" w:rsidP="00412A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412ADC" w:rsidRDefault="00412ADC" w:rsidP="00412A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12ADC" w:rsidRDefault="00412ADC" w:rsidP="00412A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412ADC" w:rsidRDefault="00412ADC" w:rsidP="00412A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412ADC" w:rsidRDefault="00412ADC" w:rsidP="00412A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412ADC" w:rsidRDefault="00412ADC" w:rsidP="00412A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412ADC" w:rsidRDefault="00412ADC" w:rsidP="00412A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412ADC" w:rsidRDefault="00412ADC" w:rsidP="00412A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412ADC" w:rsidRDefault="00412ADC" w:rsidP="00412A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412ADC" w:rsidRDefault="00412ADC" w:rsidP="00412A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12ADC" w:rsidRDefault="00412ADC" w:rsidP="00412A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6</w:t>
      </w:r>
    </w:p>
    <w:p w:rsidR="00412ADC" w:rsidRDefault="00412ADC" w:rsidP="00412A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210.2500,102.4806,100.0558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412ADC" w:rsidRDefault="00412ADC" w:rsidP="00412A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412ADC" w:rsidRDefault="00412ADC" w:rsidP="00412A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],</w:t>
      </w:r>
    </w:p>
    <w:p w:rsidR="00412ADC" w:rsidRDefault="00412ADC" w:rsidP="00412A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],</w:t>
      </w:r>
    </w:p>
    <w:p w:rsidR="00412ADC" w:rsidRDefault="00412ADC" w:rsidP="00412A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],</w:t>
      </w:r>
    </w:p>
    <w:p w:rsidR="00412ADC" w:rsidRDefault="00412ADC" w:rsidP="00412A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],</w:t>
      </w:r>
    </w:p>
    <w:p w:rsidR="00412ADC" w:rsidRDefault="00412ADC" w:rsidP="00412A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],</w:t>
      </w:r>
    </w:p>
    <w:p w:rsidR="00412ADC" w:rsidRDefault="00412ADC" w:rsidP="00412A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],</w:t>
      </w:r>
    </w:p>
    <w:p w:rsidR="00412ADC" w:rsidRDefault="00412ADC" w:rsidP="00412A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],</w:t>
      </w:r>
    </w:p>
    <w:p w:rsidR="00412ADC" w:rsidRDefault="00412ADC" w:rsidP="00412A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],</w:t>
      </w:r>
    </w:p>
    <w:p w:rsidR="00412ADC" w:rsidRDefault="00412ADC" w:rsidP="00412A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412ADC" w:rsidRDefault="00412ADC" w:rsidP="00412A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412ADC" w:rsidRDefault="00412ADC" w:rsidP="00412A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412ADC" w:rsidRDefault="00412ADC" w:rsidP="00412A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412ADC" w:rsidRDefault="00412ADC" w:rsidP="00412A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12ADC" w:rsidRDefault="00412ADC" w:rsidP="00412A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412ADC" w:rsidRDefault="00412ADC" w:rsidP="00412ADC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85.7143,1280.0000];</w:t>
      </w:r>
    </w:p>
    <w:p w:rsidR="00412ADC" w:rsidRDefault="00412ADC" w:rsidP="00490F3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90F32" w:rsidRPr="00412ADC" w:rsidRDefault="00412ADC" w:rsidP="00490F3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4 Data: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6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210.2500,102.4806,100.0558,100.0013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,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,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,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,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,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,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,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,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84F08" w:rsidRDefault="00C84F08" w:rsidP="00C84F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C84F08" w:rsidRDefault="00C84F08" w:rsidP="00C84F08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85.7143,1280.0000];</w:t>
      </w:r>
    </w:p>
    <w:p w:rsidR="00490F32" w:rsidRDefault="00490F32" w:rsidP="00490F32">
      <w:pPr>
        <w:spacing w:after="0"/>
        <w:rPr>
          <w:rFonts w:ascii="Times New Roman" w:hAnsi="Times New Roman" w:cs="Times New Roman"/>
          <w:b/>
          <w:color w:val="FF0000"/>
        </w:rPr>
      </w:pPr>
    </w:p>
    <w:p w:rsidR="00490F32" w:rsidRPr="001451B3" w:rsidRDefault="00C84F08" w:rsidP="00490F32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34</w:t>
      </w:r>
      <w:r w:rsidR="00490F32"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AS1C4</w:t>
      </w:r>
      <w:r w:rsidR="00490F32">
        <w:rPr>
          <w:rFonts w:ascii="Times New Roman" w:hAnsi="Times New Roman" w:cs="Times New Roman"/>
          <w:color w:val="FF0000"/>
        </w:rPr>
        <w:t>D7</w:t>
      </w:r>
      <w:r w:rsidR="00490F32" w:rsidRPr="001C684C">
        <w:rPr>
          <w:rFonts w:ascii="Times New Roman" w:hAnsi="Times New Roman" w:cs="Times New Roman"/>
          <w:color w:val="FF0000"/>
        </w:rPr>
        <w:t xml:space="preserve"> (Test Assembly Setup-Profile_1 Ca</w:t>
      </w:r>
      <w:r w:rsidR="00490F32">
        <w:rPr>
          <w:rFonts w:ascii="Times New Roman" w:hAnsi="Times New Roman" w:cs="Times New Roman"/>
          <w:color w:val="FF0000"/>
        </w:rPr>
        <w:t>p</w:t>
      </w:r>
      <w:r>
        <w:rPr>
          <w:rFonts w:ascii="Times New Roman" w:hAnsi="Times New Roman" w:cs="Times New Roman"/>
          <w:color w:val="FF0000"/>
        </w:rPr>
        <w:t>acity-Profile_4</w:t>
      </w:r>
      <w:r w:rsidR="00490F32">
        <w:rPr>
          <w:rFonts w:ascii="Times New Roman" w:hAnsi="Times New Roman" w:cs="Times New Roman"/>
          <w:color w:val="FF0000"/>
        </w:rPr>
        <w:t xml:space="preserve"> Demand-Series_7</w:t>
      </w:r>
      <w:r w:rsidR="00490F32" w:rsidRPr="001C684C">
        <w:rPr>
          <w:rFonts w:ascii="Times New Roman" w:hAnsi="Times New Roman" w:cs="Times New Roman"/>
          <w:color w:val="FF0000"/>
        </w:rPr>
        <w:t>)</w:t>
      </w:r>
    </w:p>
    <w:p w:rsidR="00BF60A4" w:rsidRPr="00412ADC" w:rsidRDefault="00BF60A4" w:rsidP="00BF60A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1 Data:</w:t>
      </w:r>
    </w:p>
    <w:p w:rsidR="00BF60A4" w:rsidRDefault="00BF60A4" w:rsidP="00BF60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BF60A4" w:rsidRDefault="00BF60A4" w:rsidP="00BF60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BF60A4" w:rsidRDefault="00BF60A4" w:rsidP="00BF60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BF60A4" w:rsidRDefault="00BF60A4" w:rsidP="00BF60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BF60A4" w:rsidRDefault="00BF60A4" w:rsidP="00BF60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BF60A4" w:rsidRDefault="00BF60A4" w:rsidP="00BF60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BF60A4" w:rsidRDefault="00BF60A4" w:rsidP="00BF60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BF60A4" w:rsidRDefault="00BF60A4" w:rsidP="00BF60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BF60A4" w:rsidRDefault="00BF60A4" w:rsidP="00BF60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BF60A4" w:rsidRDefault="00BF60A4" w:rsidP="00BF60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BF60A4" w:rsidRDefault="00BF60A4" w:rsidP="00BF60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BF60A4" w:rsidRDefault="00BF60A4" w:rsidP="00BF60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BF60A4" w:rsidRDefault="00BF60A4" w:rsidP="00BF60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BF60A4" w:rsidRDefault="00BF60A4" w:rsidP="00BF60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BF60A4" w:rsidRDefault="00BF60A4" w:rsidP="00BF60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BF60A4" w:rsidRDefault="00BF60A4" w:rsidP="00BF60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BF60A4" w:rsidRDefault="00BF60A4" w:rsidP="00BF60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BF60A4" w:rsidRDefault="00BF60A4" w:rsidP="00BF60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F60A4" w:rsidRDefault="00BF60A4" w:rsidP="00BF60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BF60A4" w:rsidRDefault="00BF60A4" w:rsidP="00BF60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BF60A4" w:rsidRDefault="00BF60A4" w:rsidP="00BF60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BF60A4" w:rsidRDefault="00BF60A4" w:rsidP="00BF60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BF60A4" w:rsidRDefault="00BF60A4" w:rsidP="00BF60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BF60A4" w:rsidRDefault="00BF60A4" w:rsidP="00BF60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BF60A4" w:rsidRDefault="00BF60A4" w:rsidP="00BF60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BF60A4" w:rsidRDefault="00BF60A4" w:rsidP="00BF60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F60A4" w:rsidRDefault="00BF60A4" w:rsidP="00BF60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7</w:t>
      </w:r>
    </w:p>
    <w:p w:rsidR="00BF60A4" w:rsidRDefault="00BF60A4" w:rsidP="00BF60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primary_demand</w:t>
      </w:r>
      <w:r>
        <w:rPr>
          <w:rFonts w:ascii="Consolas" w:hAnsi="Consolas" w:cs="Consolas"/>
          <w:color w:val="000000"/>
        </w:rPr>
        <w:t xml:space="preserve"> = [[104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BF60A4" w:rsidRDefault="00BF60A4" w:rsidP="00BF60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BF60A4" w:rsidRDefault="00BF60A4" w:rsidP="00BF60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],</w:t>
      </w:r>
    </w:p>
    <w:p w:rsidR="00BF60A4" w:rsidRDefault="00BF60A4" w:rsidP="00BF60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],</w:t>
      </w:r>
    </w:p>
    <w:p w:rsidR="00BF60A4" w:rsidRDefault="00BF60A4" w:rsidP="00BF60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],</w:t>
      </w:r>
    </w:p>
    <w:p w:rsidR="00BF60A4" w:rsidRDefault="00BF60A4" w:rsidP="00BF60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],</w:t>
      </w:r>
    </w:p>
    <w:p w:rsidR="00BF60A4" w:rsidRDefault="00BF60A4" w:rsidP="00BF60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],</w:t>
      </w:r>
    </w:p>
    <w:p w:rsidR="00BF60A4" w:rsidRDefault="00BF60A4" w:rsidP="00BF60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],</w:t>
      </w:r>
    </w:p>
    <w:p w:rsidR="00BF60A4" w:rsidRDefault="00BF60A4" w:rsidP="00BF60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],</w:t>
      </w:r>
    </w:p>
    <w:p w:rsidR="00BF60A4" w:rsidRDefault="00BF60A4" w:rsidP="00BF60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],</w:t>
      </w:r>
    </w:p>
    <w:p w:rsidR="00BF60A4" w:rsidRDefault="00BF60A4" w:rsidP="00BF60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BF60A4" w:rsidRDefault="00BF60A4" w:rsidP="00BF60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BF60A4" w:rsidRDefault="00BF60A4" w:rsidP="00BF60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BF60A4" w:rsidRDefault="00BF60A4" w:rsidP="00BF60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BF60A4" w:rsidRDefault="00BF60A4" w:rsidP="00BF60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F60A4" w:rsidRDefault="00BF60A4" w:rsidP="00BF60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BF60A4" w:rsidRDefault="00BF60A4" w:rsidP="00BF60A4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85.7143,1280.0000];</w:t>
      </w:r>
    </w:p>
    <w:p w:rsidR="00BF60A4" w:rsidRDefault="00BF60A4" w:rsidP="007150B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7150B2" w:rsidRPr="00412ADC" w:rsidRDefault="007150B2" w:rsidP="007150B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2 Data:</w:t>
      </w:r>
    </w:p>
    <w:p w:rsidR="007150B2" w:rsidRDefault="007150B2" w:rsidP="007150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7150B2" w:rsidRDefault="007150B2" w:rsidP="007150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7150B2" w:rsidRDefault="007150B2" w:rsidP="007150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7150B2" w:rsidRDefault="007150B2" w:rsidP="007150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7150B2" w:rsidRDefault="007150B2" w:rsidP="007150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7150B2" w:rsidRDefault="007150B2" w:rsidP="007150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7150B2" w:rsidRDefault="007150B2" w:rsidP="007150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7150B2" w:rsidRDefault="007150B2" w:rsidP="007150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7150B2" w:rsidRDefault="007150B2" w:rsidP="007150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7150B2" w:rsidRDefault="007150B2" w:rsidP="007150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7150B2" w:rsidRDefault="007150B2" w:rsidP="007150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7150B2" w:rsidRDefault="007150B2" w:rsidP="007150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7150B2" w:rsidRDefault="007150B2" w:rsidP="007150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7150B2" w:rsidRDefault="007150B2" w:rsidP="007150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7150B2" w:rsidRDefault="007150B2" w:rsidP="007150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7150B2" w:rsidRDefault="007150B2" w:rsidP="007150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7150B2" w:rsidRDefault="007150B2" w:rsidP="007150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7150B2" w:rsidRDefault="007150B2" w:rsidP="007150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7150B2" w:rsidRDefault="007150B2" w:rsidP="007150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7150B2" w:rsidRDefault="007150B2" w:rsidP="007150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7150B2" w:rsidRDefault="007150B2" w:rsidP="007150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7150B2" w:rsidRDefault="007150B2" w:rsidP="007150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7150B2" w:rsidRDefault="007150B2" w:rsidP="007150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7150B2" w:rsidRDefault="007150B2" w:rsidP="007150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7150B2" w:rsidRDefault="007150B2" w:rsidP="007150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7150B2" w:rsidRDefault="007150B2" w:rsidP="007150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7150B2" w:rsidRDefault="007150B2" w:rsidP="007150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7150B2" w:rsidRDefault="007150B2" w:rsidP="007150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7</w:t>
      </w:r>
    </w:p>
    <w:p w:rsidR="007150B2" w:rsidRDefault="007150B2" w:rsidP="007150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4.0000,100.16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7150B2" w:rsidRDefault="007150B2" w:rsidP="007150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7150B2" w:rsidRDefault="007150B2" w:rsidP="007150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],</w:t>
      </w:r>
    </w:p>
    <w:p w:rsidR="007150B2" w:rsidRDefault="007150B2" w:rsidP="007150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],</w:t>
      </w:r>
    </w:p>
    <w:p w:rsidR="007150B2" w:rsidRDefault="007150B2" w:rsidP="007150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],</w:t>
      </w:r>
    </w:p>
    <w:p w:rsidR="007150B2" w:rsidRDefault="007150B2" w:rsidP="007150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],</w:t>
      </w:r>
    </w:p>
    <w:p w:rsidR="007150B2" w:rsidRDefault="007150B2" w:rsidP="007150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],</w:t>
      </w:r>
    </w:p>
    <w:p w:rsidR="007150B2" w:rsidRDefault="007150B2" w:rsidP="007150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],</w:t>
      </w:r>
    </w:p>
    <w:p w:rsidR="007150B2" w:rsidRDefault="007150B2" w:rsidP="007150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lastRenderedPageBreak/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],</w:t>
      </w:r>
    </w:p>
    <w:p w:rsidR="007150B2" w:rsidRDefault="007150B2" w:rsidP="007150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],</w:t>
      </w:r>
    </w:p>
    <w:p w:rsidR="007150B2" w:rsidRDefault="007150B2" w:rsidP="007150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7150B2" w:rsidRDefault="007150B2" w:rsidP="007150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7150B2" w:rsidRDefault="007150B2" w:rsidP="007150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7150B2" w:rsidRDefault="007150B2" w:rsidP="007150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7150B2" w:rsidRDefault="007150B2" w:rsidP="007150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7150B2" w:rsidRDefault="007150B2" w:rsidP="007150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7150B2" w:rsidRDefault="007150B2" w:rsidP="007150B2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85.7143,1280.0000];</w:t>
      </w:r>
    </w:p>
    <w:p w:rsidR="007150B2" w:rsidRDefault="007150B2" w:rsidP="001B318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1B3186" w:rsidRPr="00412ADC" w:rsidRDefault="001B3186" w:rsidP="001B318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3 Data:</w:t>
      </w:r>
    </w:p>
    <w:p w:rsidR="001B3186" w:rsidRDefault="001B3186" w:rsidP="001B31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1B3186" w:rsidRDefault="001B3186" w:rsidP="001B31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1B3186" w:rsidRDefault="001B3186" w:rsidP="001B31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1B3186" w:rsidRDefault="001B3186" w:rsidP="001B31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1B3186" w:rsidRDefault="001B3186" w:rsidP="001B31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1B3186" w:rsidRDefault="001B3186" w:rsidP="001B31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1B3186" w:rsidRDefault="001B3186" w:rsidP="001B31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1B3186" w:rsidRDefault="001B3186" w:rsidP="001B31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1B3186" w:rsidRDefault="001B3186" w:rsidP="001B31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1B3186" w:rsidRDefault="001B3186" w:rsidP="001B31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1B3186" w:rsidRDefault="001B3186" w:rsidP="001B31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1B3186" w:rsidRDefault="001B3186" w:rsidP="001B31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1B3186" w:rsidRDefault="001B3186" w:rsidP="001B31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1B3186" w:rsidRDefault="001B3186" w:rsidP="001B31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1B3186" w:rsidRDefault="001B3186" w:rsidP="001B31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1B3186" w:rsidRDefault="001B3186" w:rsidP="001B31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1B3186" w:rsidRDefault="001B3186" w:rsidP="001B31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1B3186" w:rsidRDefault="001B3186" w:rsidP="001B31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1B3186" w:rsidRDefault="001B3186" w:rsidP="001B31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1B3186" w:rsidRDefault="001B3186" w:rsidP="001B31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1B3186" w:rsidRDefault="001B3186" w:rsidP="001B31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1B3186" w:rsidRDefault="001B3186" w:rsidP="001B31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1B3186" w:rsidRDefault="001B3186" w:rsidP="001B31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1B3186" w:rsidRDefault="001B3186" w:rsidP="001B31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1B3186" w:rsidRDefault="001B3186" w:rsidP="001B31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1B3186" w:rsidRDefault="001B3186" w:rsidP="001B31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1B3186" w:rsidRDefault="001B3186" w:rsidP="001B31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1B3186" w:rsidRDefault="001B3186" w:rsidP="001B31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1B3186" w:rsidRDefault="001B3186" w:rsidP="001B31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7</w:t>
      </w:r>
    </w:p>
    <w:p w:rsidR="001B3186" w:rsidRDefault="001B3186" w:rsidP="001B31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4.0000,100.1600,100.0064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1B3186" w:rsidRDefault="001B3186" w:rsidP="001B31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1B3186" w:rsidRDefault="001B3186" w:rsidP="001B31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],</w:t>
      </w:r>
    </w:p>
    <w:p w:rsidR="001B3186" w:rsidRDefault="001B3186" w:rsidP="001B31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],</w:t>
      </w:r>
    </w:p>
    <w:p w:rsidR="001B3186" w:rsidRDefault="001B3186" w:rsidP="001B31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],</w:t>
      </w:r>
    </w:p>
    <w:p w:rsidR="001B3186" w:rsidRDefault="001B3186" w:rsidP="001B31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],</w:t>
      </w:r>
    </w:p>
    <w:p w:rsidR="001B3186" w:rsidRDefault="001B3186" w:rsidP="001B31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],</w:t>
      </w:r>
    </w:p>
    <w:p w:rsidR="001B3186" w:rsidRDefault="001B3186" w:rsidP="001B31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],</w:t>
      </w:r>
    </w:p>
    <w:p w:rsidR="001B3186" w:rsidRDefault="001B3186" w:rsidP="001B31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],</w:t>
      </w:r>
    </w:p>
    <w:p w:rsidR="001B3186" w:rsidRDefault="001B3186" w:rsidP="001B31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],</w:t>
      </w:r>
    </w:p>
    <w:p w:rsidR="001B3186" w:rsidRDefault="001B3186" w:rsidP="001B31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1B3186" w:rsidRDefault="001B3186" w:rsidP="001B31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1B3186" w:rsidRDefault="001B3186" w:rsidP="001B31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1B3186" w:rsidRDefault="001B3186" w:rsidP="001B31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1B3186" w:rsidRDefault="001B3186" w:rsidP="001B31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1B3186" w:rsidRDefault="001B3186" w:rsidP="001B31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lastRenderedPageBreak/>
        <w:t>// Capacity Utilization Profile - IV (90%, 70%, 50%)</w:t>
      </w:r>
    </w:p>
    <w:p w:rsidR="001B3186" w:rsidRDefault="001B3186" w:rsidP="001B3186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85.7143,1280.0000];</w:t>
      </w:r>
    </w:p>
    <w:p w:rsidR="001B3186" w:rsidRDefault="001B3186" w:rsidP="001B318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1B3186" w:rsidRPr="00412ADC" w:rsidRDefault="001B3186" w:rsidP="001B318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4 Data: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7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4.0000,100.1600,100.0064,100.0003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,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,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,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,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,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,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,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,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84F08" w:rsidRDefault="00C84F08" w:rsidP="00C84F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C84F08" w:rsidRDefault="00C84F08" w:rsidP="00C84F08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85.7143,1280.0000];</w:t>
      </w:r>
    </w:p>
    <w:p w:rsidR="00C84F08" w:rsidRDefault="00C84F08" w:rsidP="00C84F08">
      <w:pPr>
        <w:spacing w:after="0" w:line="240" w:lineRule="auto"/>
        <w:rPr>
          <w:rFonts w:ascii="Consolas" w:hAnsi="Consolas" w:cs="Consolas"/>
          <w:color w:val="000000"/>
        </w:rPr>
      </w:pPr>
    </w:p>
    <w:p w:rsidR="00490F32" w:rsidRPr="00F83651" w:rsidRDefault="00490F32" w:rsidP="00490F32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490F32" w:rsidRDefault="00490F32" w:rsidP="00490F32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490F32" w:rsidRDefault="00490F32" w:rsidP="00490F32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490F32" w:rsidRPr="001451B3" w:rsidRDefault="00C84F08" w:rsidP="00490F32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lastRenderedPageBreak/>
        <w:t>Test Instance-35</w:t>
      </w:r>
      <w:r w:rsidR="00490F32"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AS1C4</w:t>
      </w:r>
      <w:r w:rsidR="00490F32">
        <w:rPr>
          <w:rFonts w:ascii="Times New Roman" w:hAnsi="Times New Roman" w:cs="Times New Roman"/>
          <w:color w:val="FF0000"/>
        </w:rPr>
        <w:t>D8</w:t>
      </w:r>
      <w:r w:rsidR="00490F32" w:rsidRPr="001C684C">
        <w:rPr>
          <w:rFonts w:ascii="Times New Roman" w:hAnsi="Times New Roman" w:cs="Times New Roman"/>
          <w:color w:val="FF0000"/>
        </w:rPr>
        <w:t xml:space="preserve"> (Test Assembly Setup-Profile_1 Ca</w:t>
      </w:r>
      <w:r>
        <w:rPr>
          <w:rFonts w:ascii="Times New Roman" w:hAnsi="Times New Roman" w:cs="Times New Roman"/>
          <w:color w:val="FF0000"/>
        </w:rPr>
        <w:t>pacity-Profile_4</w:t>
      </w:r>
      <w:r w:rsidR="00490F32">
        <w:rPr>
          <w:rFonts w:ascii="Times New Roman" w:hAnsi="Times New Roman" w:cs="Times New Roman"/>
          <w:color w:val="FF0000"/>
        </w:rPr>
        <w:t xml:space="preserve"> Demand-Series_8</w:t>
      </w:r>
      <w:r w:rsidR="00490F32" w:rsidRPr="001C684C">
        <w:rPr>
          <w:rFonts w:ascii="Times New Roman" w:hAnsi="Times New Roman" w:cs="Times New Roman"/>
          <w:color w:val="FF0000"/>
        </w:rPr>
        <w:t>)</w:t>
      </w:r>
    </w:p>
    <w:p w:rsidR="0054240F" w:rsidRPr="00412ADC" w:rsidRDefault="0054240F" w:rsidP="0054240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1 Data:</w:t>
      </w:r>
    </w:p>
    <w:p w:rsidR="0054240F" w:rsidRDefault="0054240F" w:rsidP="005424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54240F" w:rsidRDefault="0054240F" w:rsidP="005424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54240F" w:rsidRDefault="0054240F" w:rsidP="005424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54240F" w:rsidRDefault="0054240F" w:rsidP="005424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54240F" w:rsidRDefault="0054240F" w:rsidP="005424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54240F" w:rsidRDefault="0054240F" w:rsidP="005424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54240F" w:rsidRDefault="0054240F" w:rsidP="005424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54240F" w:rsidRDefault="0054240F" w:rsidP="005424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54240F" w:rsidRDefault="0054240F" w:rsidP="005424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54240F" w:rsidRDefault="0054240F" w:rsidP="005424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54240F" w:rsidRDefault="0054240F" w:rsidP="005424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54240F" w:rsidRDefault="0054240F" w:rsidP="005424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54240F" w:rsidRDefault="0054240F" w:rsidP="005424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54240F" w:rsidRDefault="0054240F" w:rsidP="005424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54240F" w:rsidRDefault="0054240F" w:rsidP="005424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54240F" w:rsidRDefault="0054240F" w:rsidP="005424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54240F" w:rsidRDefault="0054240F" w:rsidP="005424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54240F" w:rsidRDefault="0054240F" w:rsidP="005424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54240F" w:rsidRDefault="0054240F" w:rsidP="005424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54240F" w:rsidRDefault="0054240F" w:rsidP="005424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54240F" w:rsidRDefault="0054240F" w:rsidP="005424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54240F" w:rsidRDefault="0054240F" w:rsidP="005424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54240F" w:rsidRDefault="0054240F" w:rsidP="005424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54240F" w:rsidRDefault="0054240F" w:rsidP="005424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54240F" w:rsidRDefault="0054240F" w:rsidP="005424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54240F" w:rsidRDefault="0054240F" w:rsidP="005424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54240F" w:rsidRDefault="0054240F" w:rsidP="005424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8</w:t>
      </w:r>
    </w:p>
    <w:p w:rsidR="0054240F" w:rsidRDefault="0054240F" w:rsidP="005424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64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54240F" w:rsidRDefault="0054240F" w:rsidP="005424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54240F" w:rsidRDefault="0054240F" w:rsidP="005424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],</w:t>
      </w:r>
    </w:p>
    <w:p w:rsidR="0054240F" w:rsidRDefault="0054240F" w:rsidP="005424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],</w:t>
      </w:r>
    </w:p>
    <w:p w:rsidR="0054240F" w:rsidRDefault="0054240F" w:rsidP="005424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],</w:t>
      </w:r>
    </w:p>
    <w:p w:rsidR="0054240F" w:rsidRDefault="0054240F" w:rsidP="005424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],</w:t>
      </w:r>
    </w:p>
    <w:p w:rsidR="0054240F" w:rsidRDefault="0054240F" w:rsidP="005424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],</w:t>
      </w:r>
    </w:p>
    <w:p w:rsidR="0054240F" w:rsidRDefault="0054240F" w:rsidP="005424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],</w:t>
      </w:r>
    </w:p>
    <w:p w:rsidR="0054240F" w:rsidRDefault="0054240F" w:rsidP="005424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],</w:t>
      </w:r>
    </w:p>
    <w:p w:rsidR="0054240F" w:rsidRDefault="0054240F" w:rsidP="005424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],</w:t>
      </w:r>
    </w:p>
    <w:p w:rsidR="0054240F" w:rsidRDefault="0054240F" w:rsidP="005424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54240F" w:rsidRDefault="0054240F" w:rsidP="005424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54240F" w:rsidRDefault="0054240F" w:rsidP="005424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54240F" w:rsidRDefault="0054240F" w:rsidP="005424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54240F" w:rsidRDefault="0054240F" w:rsidP="005424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54240F" w:rsidRDefault="0054240F" w:rsidP="005424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54240F" w:rsidRDefault="0054240F" w:rsidP="0054240F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85.7143,1280.0000];</w:t>
      </w:r>
    </w:p>
    <w:p w:rsidR="0054240F" w:rsidRDefault="0054240F" w:rsidP="00B7005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B70055" w:rsidRPr="00412ADC" w:rsidRDefault="00B70055" w:rsidP="00B7005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2 Data:</w:t>
      </w:r>
    </w:p>
    <w:p w:rsidR="00B70055" w:rsidRDefault="00B70055" w:rsidP="00B700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B70055" w:rsidRDefault="00B70055" w:rsidP="00B700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B70055" w:rsidRDefault="00B70055" w:rsidP="00B700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B70055" w:rsidRDefault="00B70055" w:rsidP="00B700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B70055" w:rsidRDefault="00B70055" w:rsidP="00B700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B70055" w:rsidRDefault="00B70055" w:rsidP="00B700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B70055" w:rsidRDefault="00B70055" w:rsidP="00B700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B70055" w:rsidRDefault="00B70055" w:rsidP="00B700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B70055" w:rsidRDefault="00B70055" w:rsidP="00B700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B70055" w:rsidRDefault="00B70055" w:rsidP="00B700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B70055" w:rsidRDefault="00B70055" w:rsidP="00B700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B70055" w:rsidRDefault="00B70055" w:rsidP="00B700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B70055" w:rsidRDefault="00B70055" w:rsidP="00B700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B70055" w:rsidRDefault="00B70055" w:rsidP="00B700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B70055" w:rsidRDefault="00B70055" w:rsidP="00B700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B70055" w:rsidRDefault="00B70055" w:rsidP="00B700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B70055" w:rsidRDefault="00B70055" w:rsidP="00B700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B70055" w:rsidRDefault="00B70055" w:rsidP="00B700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B70055" w:rsidRDefault="00B70055" w:rsidP="00B700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70055" w:rsidRDefault="00B70055" w:rsidP="00B700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B70055" w:rsidRDefault="00B70055" w:rsidP="00B700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B70055" w:rsidRDefault="00B70055" w:rsidP="00B700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B70055" w:rsidRDefault="00B70055" w:rsidP="00B700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B70055" w:rsidRDefault="00B70055" w:rsidP="00B700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B70055" w:rsidRDefault="00B70055" w:rsidP="00B700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B70055" w:rsidRDefault="00B70055" w:rsidP="00B700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B70055" w:rsidRDefault="00B70055" w:rsidP="00B700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70055" w:rsidRDefault="00B70055" w:rsidP="00B700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8</w:t>
      </w:r>
    </w:p>
    <w:p w:rsidR="00B70055" w:rsidRDefault="00B70055" w:rsidP="00B700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 w:rsidR="001D1655">
        <w:rPr>
          <w:rFonts w:ascii="Consolas" w:hAnsi="Consolas" w:cs="Consolas"/>
          <w:color w:val="000000"/>
        </w:rPr>
        <w:t xml:space="preserve"> = [[164.0000,102.5600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B70055" w:rsidRDefault="00B70055" w:rsidP="00B700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B70055" w:rsidRDefault="00B70055" w:rsidP="00B700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],</w:t>
      </w:r>
    </w:p>
    <w:p w:rsidR="00B70055" w:rsidRDefault="00B70055" w:rsidP="00B700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],</w:t>
      </w:r>
    </w:p>
    <w:p w:rsidR="00B70055" w:rsidRDefault="00B70055" w:rsidP="00B700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],</w:t>
      </w:r>
    </w:p>
    <w:p w:rsidR="00B70055" w:rsidRDefault="00B70055" w:rsidP="00B700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],</w:t>
      </w:r>
    </w:p>
    <w:p w:rsidR="00B70055" w:rsidRDefault="00B70055" w:rsidP="00B700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],</w:t>
      </w:r>
    </w:p>
    <w:p w:rsidR="00B70055" w:rsidRDefault="00B70055" w:rsidP="00B700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],</w:t>
      </w:r>
    </w:p>
    <w:p w:rsidR="00B70055" w:rsidRDefault="00B70055" w:rsidP="00B700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],</w:t>
      </w:r>
    </w:p>
    <w:p w:rsidR="00B70055" w:rsidRDefault="00B70055" w:rsidP="00B700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],</w:t>
      </w:r>
    </w:p>
    <w:p w:rsidR="00B70055" w:rsidRDefault="00B70055" w:rsidP="00B700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B70055" w:rsidRDefault="00B70055" w:rsidP="00B700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B70055" w:rsidRDefault="00B70055" w:rsidP="00B700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B70055" w:rsidRDefault="00B70055" w:rsidP="00B700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B70055" w:rsidRDefault="00B70055" w:rsidP="00B700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70055" w:rsidRDefault="00B70055" w:rsidP="00B700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B70055" w:rsidRDefault="00B70055" w:rsidP="00B70055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85.7143,1280.0000];</w:t>
      </w:r>
    </w:p>
    <w:p w:rsidR="00B70055" w:rsidRDefault="00B70055" w:rsidP="0058598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585987" w:rsidRPr="00412ADC" w:rsidRDefault="00585987" w:rsidP="0058598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3 Data:</w:t>
      </w:r>
    </w:p>
    <w:p w:rsidR="00585987" w:rsidRDefault="00585987" w:rsidP="0058598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585987" w:rsidRDefault="00585987" w:rsidP="0058598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585987" w:rsidRDefault="00585987" w:rsidP="0058598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585987" w:rsidRDefault="00585987" w:rsidP="0058598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585987" w:rsidRDefault="00585987" w:rsidP="0058598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585987" w:rsidRDefault="00585987" w:rsidP="0058598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585987" w:rsidRDefault="00585987" w:rsidP="0058598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585987" w:rsidRDefault="00585987" w:rsidP="0058598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585987" w:rsidRDefault="00585987" w:rsidP="0058598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585987" w:rsidRDefault="00585987" w:rsidP="0058598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585987" w:rsidRDefault="00585987" w:rsidP="0058598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585987" w:rsidRDefault="00585987" w:rsidP="0058598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585987" w:rsidRDefault="00585987" w:rsidP="0058598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585987" w:rsidRDefault="00585987" w:rsidP="0058598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585987" w:rsidRDefault="00585987" w:rsidP="0058598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585987" w:rsidRDefault="00585987" w:rsidP="0058598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585987" w:rsidRDefault="00585987" w:rsidP="0058598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585987" w:rsidRDefault="00585987" w:rsidP="0058598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585987" w:rsidRDefault="00585987" w:rsidP="0058598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585987" w:rsidRDefault="00585987" w:rsidP="0058598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585987" w:rsidRDefault="00585987" w:rsidP="0058598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585987" w:rsidRDefault="00585987" w:rsidP="0058598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585987" w:rsidRDefault="00585987" w:rsidP="0058598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585987" w:rsidRDefault="00585987" w:rsidP="0058598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585987" w:rsidRDefault="00585987" w:rsidP="0058598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585987" w:rsidRDefault="00585987" w:rsidP="0058598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585987" w:rsidRDefault="00585987" w:rsidP="0058598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585987" w:rsidRDefault="00585987" w:rsidP="0058598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585987" w:rsidRDefault="00585987" w:rsidP="0058598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8</w:t>
      </w:r>
    </w:p>
    <w:p w:rsidR="00585987" w:rsidRDefault="00585987" w:rsidP="0058598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64.0000,102.5600,100.1024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585987" w:rsidRDefault="00585987" w:rsidP="0058598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585987" w:rsidRDefault="00585987" w:rsidP="0058598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],</w:t>
      </w:r>
    </w:p>
    <w:p w:rsidR="00585987" w:rsidRDefault="00585987" w:rsidP="0058598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],</w:t>
      </w:r>
    </w:p>
    <w:p w:rsidR="00585987" w:rsidRDefault="00585987" w:rsidP="0058598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],</w:t>
      </w:r>
    </w:p>
    <w:p w:rsidR="00585987" w:rsidRDefault="00585987" w:rsidP="0058598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],</w:t>
      </w:r>
    </w:p>
    <w:p w:rsidR="00585987" w:rsidRDefault="00585987" w:rsidP="0058598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],</w:t>
      </w:r>
    </w:p>
    <w:p w:rsidR="00585987" w:rsidRDefault="00585987" w:rsidP="0058598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],</w:t>
      </w:r>
    </w:p>
    <w:p w:rsidR="00585987" w:rsidRDefault="00585987" w:rsidP="0058598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],</w:t>
      </w:r>
    </w:p>
    <w:p w:rsidR="00585987" w:rsidRDefault="00585987" w:rsidP="0058598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],</w:t>
      </w:r>
    </w:p>
    <w:p w:rsidR="00585987" w:rsidRDefault="00585987" w:rsidP="0058598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585987" w:rsidRDefault="00585987" w:rsidP="0058598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585987" w:rsidRDefault="00585987" w:rsidP="0058598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585987" w:rsidRDefault="00585987" w:rsidP="0058598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585987" w:rsidRDefault="00585987" w:rsidP="0058598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585987" w:rsidRDefault="00585987" w:rsidP="0058598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585987" w:rsidRDefault="00585987" w:rsidP="00585987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85.7143,1280.0000];</w:t>
      </w:r>
    </w:p>
    <w:p w:rsidR="00585987" w:rsidRDefault="00585987" w:rsidP="00C7107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C7107C" w:rsidRPr="00412ADC" w:rsidRDefault="00C7107C" w:rsidP="00C7107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4 Data: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8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64.0000,102.5600,100.1024,100.0041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,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,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,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,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,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,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,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,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84F08" w:rsidRDefault="00C84F08" w:rsidP="00C84F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C84F08" w:rsidRDefault="00C84F08" w:rsidP="00C84F08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85.7143,1280.0000];</w:t>
      </w:r>
    </w:p>
    <w:p w:rsidR="00C84F08" w:rsidRDefault="00C84F08" w:rsidP="00C84F08">
      <w:pPr>
        <w:spacing w:after="0" w:line="240" w:lineRule="auto"/>
        <w:rPr>
          <w:rFonts w:ascii="Consolas" w:hAnsi="Consolas" w:cs="Consolas"/>
          <w:color w:val="000000"/>
        </w:rPr>
      </w:pPr>
    </w:p>
    <w:p w:rsidR="00490F32" w:rsidRPr="001451B3" w:rsidRDefault="00490F32" w:rsidP="00490F32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</w:t>
      </w:r>
      <w:r w:rsidR="00C84F08">
        <w:rPr>
          <w:rFonts w:ascii="Times New Roman" w:hAnsi="Times New Roman" w:cs="Times New Roman"/>
          <w:b/>
          <w:color w:val="FF0000"/>
        </w:rPr>
        <w:t>36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AS1C</w:t>
      </w:r>
      <w:r w:rsidR="00E65849">
        <w:rPr>
          <w:rFonts w:ascii="Times New Roman" w:hAnsi="Times New Roman" w:cs="Times New Roman"/>
          <w:color w:val="FF0000"/>
        </w:rPr>
        <w:t>4</w:t>
      </w:r>
      <w:r>
        <w:rPr>
          <w:rFonts w:ascii="Times New Roman" w:hAnsi="Times New Roman" w:cs="Times New Roman"/>
          <w:color w:val="FF0000"/>
        </w:rPr>
        <w:t>D9</w:t>
      </w:r>
      <w:r w:rsidRPr="001C684C">
        <w:rPr>
          <w:rFonts w:ascii="Times New Roman" w:hAnsi="Times New Roman" w:cs="Times New Roman"/>
          <w:color w:val="FF0000"/>
        </w:rPr>
        <w:t xml:space="preserve"> (Test Assembly Setup-Profile_1 Ca</w:t>
      </w:r>
      <w:r>
        <w:rPr>
          <w:rFonts w:ascii="Times New Roman" w:hAnsi="Times New Roman" w:cs="Times New Roman"/>
          <w:color w:val="FF0000"/>
        </w:rPr>
        <w:t>pacity-Profile_</w:t>
      </w:r>
      <w:r w:rsidR="00E65849">
        <w:rPr>
          <w:rFonts w:ascii="Times New Roman" w:hAnsi="Times New Roman" w:cs="Times New Roman"/>
          <w:color w:val="FF0000"/>
        </w:rPr>
        <w:t>4</w:t>
      </w:r>
      <w:r>
        <w:rPr>
          <w:rFonts w:ascii="Times New Roman" w:hAnsi="Times New Roman" w:cs="Times New Roman"/>
          <w:color w:val="FF0000"/>
        </w:rPr>
        <w:t xml:space="preserve"> Demand-Series_9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C84ABA" w:rsidRPr="00E95B90" w:rsidRDefault="00C84ABA" w:rsidP="00C84AB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1 Data:</w:t>
      </w:r>
    </w:p>
    <w:p w:rsidR="00C84ABA" w:rsidRDefault="00C84ABA" w:rsidP="00C84AB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C84ABA" w:rsidRDefault="00C84ABA" w:rsidP="00C84AB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C84ABA" w:rsidRDefault="00C84ABA" w:rsidP="00C84AB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C84ABA" w:rsidRDefault="00C84ABA" w:rsidP="00C84AB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C84ABA" w:rsidRDefault="00C84ABA" w:rsidP="00C84AB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C84ABA" w:rsidRDefault="00C84ABA" w:rsidP="00C84AB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C84ABA" w:rsidRDefault="00C84ABA" w:rsidP="00C84AB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C84ABA" w:rsidRDefault="00C84ABA" w:rsidP="00C84AB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C84ABA" w:rsidRDefault="00C84ABA" w:rsidP="00C84AB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C84ABA" w:rsidRDefault="00C84ABA" w:rsidP="00C84AB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C84ABA" w:rsidRDefault="00C84ABA" w:rsidP="00C84AB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C84ABA" w:rsidRDefault="00C84ABA" w:rsidP="00C84AB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C84ABA" w:rsidRDefault="00C84ABA" w:rsidP="00C84AB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C84ABA" w:rsidRDefault="00C84ABA" w:rsidP="00C84AB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C84ABA" w:rsidRDefault="00C84ABA" w:rsidP="00C84AB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C84ABA" w:rsidRDefault="00C84ABA" w:rsidP="00C84AB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C84ABA" w:rsidRDefault="00C84ABA" w:rsidP="00C84AB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C84ABA" w:rsidRDefault="00C84ABA" w:rsidP="00C84AB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84ABA" w:rsidRDefault="00C84ABA" w:rsidP="00C84AB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C84ABA" w:rsidRDefault="00C84ABA" w:rsidP="00C84AB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C84ABA" w:rsidRDefault="00C84ABA" w:rsidP="00C84AB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C84ABA" w:rsidRDefault="00C84ABA" w:rsidP="00C84AB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C84ABA" w:rsidRDefault="00C84ABA" w:rsidP="00C84AB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C84ABA" w:rsidRDefault="00C84ABA" w:rsidP="00C84AB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C84ABA" w:rsidRDefault="00C84ABA" w:rsidP="00C84AB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C84ABA" w:rsidRDefault="00C84ABA" w:rsidP="00C84AB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84ABA" w:rsidRDefault="00C84ABA" w:rsidP="00C84AB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9</w:t>
      </w:r>
    </w:p>
    <w:p w:rsidR="00C84ABA" w:rsidRDefault="00C84ABA" w:rsidP="00C84AB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primary_demand</w:t>
      </w:r>
      <w:r>
        <w:rPr>
          <w:rFonts w:ascii="Consolas" w:hAnsi="Consolas" w:cs="Consolas"/>
          <w:color w:val="000000"/>
        </w:rPr>
        <w:t xml:space="preserve"> = [[296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C84ABA" w:rsidRDefault="00C84ABA" w:rsidP="00C84AB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C84ABA" w:rsidRDefault="00C84ABA" w:rsidP="00C84AB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],</w:t>
      </w:r>
    </w:p>
    <w:p w:rsidR="00C84ABA" w:rsidRDefault="00C84ABA" w:rsidP="00C84AB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],</w:t>
      </w:r>
    </w:p>
    <w:p w:rsidR="00C84ABA" w:rsidRDefault="00C84ABA" w:rsidP="00C84AB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],</w:t>
      </w:r>
    </w:p>
    <w:p w:rsidR="00C84ABA" w:rsidRDefault="00C84ABA" w:rsidP="00C84AB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],</w:t>
      </w:r>
    </w:p>
    <w:p w:rsidR="00C84ABA" w:rsidRDefault="00C84ABA" w:rsidP="00C84AB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],</w:t>
      </w:r>
    </w:p>
    <w:p w:rsidR="00C84ABA" w:rsidRDefault="00C84ABA" w:rsidP="00C84AB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],</w:t>
      </w:r>
    </w:p>
    <w:p w:rsidR="00C84ABA" w:rsidRDefault="00C84ABA" w:rsidP="00C84AB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],</w:t>
      </w:r>
    </w:p>
    <w:p w:rsidR="00C84ABA" w:rsidRDefault="00C84ABA" w:rsidP="00C84AB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],</w:t>
      </w:r>
    </w:p>
    <w:p w:rsidR="00C84ABA" w:rsidRDefault="00C84ABA" w:rsidP="00C84AB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C84ABA" w:rsidRDefault="00C84ABA" w:rsidP="00C84AB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C84ABA" w:rsidRDefault="00C84ABA" w:rsidP="00C84AB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C84ABA" w:rsidRDefault="00C84ABA" w:rsidP="00C84AB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C84ABA" w:rsidRDefault="00C84ABA" w:rsidP="00C84AB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84ABA" w:rsidRDefault="00C84ABA" w:rsidP="00C84AB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C84ABA" w:rsidRDefault="00C84ABA" w:rsidP="00C84ABA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85.7143,1280.0000];</w:t>
      </w:r>
    </w:p>
    <w:p w:rsidR="00C84ABA" w:rsidRDefault="00C84ABA" w:rsidP="000727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07273E" w:rsidRPr="00E95B90" w:rsidRDefault="0007273E" w:rsidP="000727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2 Data:</w:t>
      </w:r>
    </w:p>
    <w:p w:rsidR="0007273E" w:rsidRDefault="0007273E" w:rsidP="000727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07273E" w:rsidRDefault="0007273E" w:rsidP="000727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07273E" w:rsidRDefault="0007273E" w:rsidP="000727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07273E" w:rsidRDefault="0007273E" w:rsidP="000727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07273E" w:rsidRDefault="0007273E" w:rsidP="000727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07273E" w:rsidRDefault="0007273E" w:rsidP="000727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07273E" w:rsidRDefault="0007273E" w:rsidP="000727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07273E" w:rsidRDefault="0007273E" w:rsidP="000727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07273E" w:rsidRDefault="0007273E" w:rsidP="000727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07273E" w:rsidRDefault="0007273E" w:rsidP="000727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07273E" w:rsidRDefault="0007273E" w:rsidP="000727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07273E" w:rsidRDefault="0007273E" w:rsidP="000727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07273E" w:rsidRDefault="0007273E" w:rsidP="000727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07273E" w:rsidRDefault="0007273E" w:rsidP="000727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07273E" w:rsidRDefault="0007273E" w:rsidP="000727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07273E" w:rsidRDefault="0007273E" w:rsidP="000727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07273E" w:rsidRDefault="0007273E" w:rsidP="000727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07273E" w:rsidRDefault="0007273E" w:rsidP="000727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07273E" w:rsidRDefault="0007273E" w:rsidP="000727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07273E" w:rsidRDefault="0007273E" w:rsidP="000727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07273E" w:rsidRDefault="0007273E" w:rsidP="000727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07273E" w:rsidRDefault="0007273E" w:rsidP="000727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07273E" w:rsidRDefault="0007273E" w:rsidP="000727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07273E" w:rsidRDefault="0007273E" w:rsidP="000727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07273E" w:rsidRDefault="0007273E" w:rsidP="000727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07273E" w:rsidRDefault="0007273E" w:rsidP="000727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07273E" w:rsidRDefault="0007273E" w:rsidP="000727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07273E" w:rsidRDefault="0007273E" w:rsidP="000727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9</w:t>
      </w:r>
    </w:p>
    <w:p w:rsidR="0007273E" w:rsidRDefault="0007273E" w:rsidP="000727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296.0000,107.84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07273E" w:rsidRDefault="0007273E" w:rsidP="000727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07273E" w:rsidRDefault="0007273E" w:rsidP="000727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],</w:t>
      </w:r>
    </w:p>
    <w:p w:rsidR="0007273E" w:rsidRDefault="0007273E" w:rsidP="000727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],</w:t>
      </w:r>
    </w:p>
    <w:p w:rsidR="0007273E" w:rsidRDefault="0007273E" w:rsidP="000727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],</w:t>
      </w:r>
    </w:p>
    <w:p w:rsidR="0007273E" w:rsidRDefault="0007273E" w:rsidP="000727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],</w:t>
      </w:r>
    </w:p>
    <w:p w:rsidR="0007273E" w:rsidRDefault="0007273E" w:rsidP="000727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],</w:t>
      </w:r>
    </w:p>
    <w:p w:rsidR="0007273E" w:rsidRDefault="0007273E" w:rsidP="000727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],</w:t>
      </w:r>
    </w:p>
    <w:p w:rsidR="0007273E" w:rsidRDefault="0007273E" w:rsidP="000727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lastRenderedPageBreak/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],</w:t>
      </w:r>
    </w:p>
    <w:p w:rsidR="0007273E" w:rsidRDefault="0007273E" w:rsidP="000727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],</w:t>
      </w:r>
    </w:p>
    <w:p w:rsidR="0007273E" w:rsidRDefault="0007273E" w:rsidP="000727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07273E" w:rsidRDefault="0007273E" w:rsidP="000727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07273E" w:rsidRDefault="0007273E" w:rsidP="000727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07273E" w:rsidRDefault="0007273E" w:rsidP="000727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07273E" w:rsidRDefault="0007273E" w:rsidP="000727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07273E" w:rsidRDefault="0007273E" w:rsidP="000727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07273E" w:rsidRDefault="0007273E" w:rsidP="0007273E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85.7143,1280.0000];</w:t>
      </w:r>
    </w:p>
    <w:p w:rsidR="0007273E" w:rsidRDefault="0007273E" w:rsidP="00E95B9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E95B90" w:rsidRPr="00E95B90" w:rsidRDefault="00E95B90" w:rsidP="00E95B9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3 Data:</w:t>
      </w:r>
    </w:p>
    <w:p w:rsidR="00E95B90" w:rsidRDefault="00E95B90" w:rsidP="00E95B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E95B90" w:rsidRDefault="00E95B90" w:rsidP="00E95B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E95B90" w:rsidRDefault="00E95B90" w:rsidP="00E95B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E95B90" w:rsidRDefault="00E95B90" w:rsidP="00E95B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E95B90" w:rsidRDefault="00E95B90" w:rsidP="00E95B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E95B90" w:rsidRDefault="00E95B90" w:rsidP="00E95B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E95B90" w:rsidRDefault="00E95B90" w:rsidP="00E95B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E95B90" w:rsidRDefault="00E95B90" w:rsidP="00E95B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E95B90" w:rsidRDefault="00E95B90" w:rsidP="00E95B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E95B90" w:rsidRDefault="00E95B90" w:rsidP="00E95B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E95B90" w:rsidRDefault="00E95B90" w:rsidP="00E95B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E95B90" w:rsidRDefault="00E95B90" w:rsidP="00E95B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E95B90" w:rsidRDefault="00E95B90" w:rsidP="00E95B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E95B90" w:rsidRDefault="00E95B90" w:rsidP="00E95B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E95B90" w:rsidRDefault="00E95B90" w:rsidP="00E95B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E95B90" w:rsidRDefault="00E95B90" w:rsidP="00E95B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E95B90" w:rsidRDefault="00E95B90" w:rsidP="00E95B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E95B90" w:rsidRDefault="00E95B90" w:rsidP="00E95B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E95B90" w:rsidRDefault="00E95B90" w:rsidP="00E95B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E95B90" w:rsidRDefault="00E95B90" w:rsidP="00E95B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E95B90" w:rsidRDefault="00E95B90" w:rsidP="00E95B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E95B90" w:rsidRDefault="00E95B90" w:rsidP="00E95B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E95B90" w:rsidRDefault="00E95B90" w:rsidP="00E95B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E95B90" w:rsidRDefault="00E95B90" w:rsidP="00E95B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E95B90" w:rsidRDefault="00E95B90" w:rsidP="00E95B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E95B90" w:rsidRDefault="00E95B90" w:rsidP="00E95B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E95B90" w:rsidRDefault="00E95B90" w:rsidP="00E95B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E95B90" w:rsidRDefault="00E95B90" w:rsidP="00E95B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E95B90" w:rsidRDefault="00E95B90" w:rsidP="00E95B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9</w:t>
      </w:r>
    </w:p>
    <w:p w:rsidR="00E95B90" w:rsidRDefault="00E95B90" w:rsidP="00E95B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296.0000,107.8400,100.3136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E95B90" w:rsidRDefault="00E95B90" w:rsidP="00E95B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E95B90" w:rsidRDefault="00E95B90" w:rsidP="00E95B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],</w:t>
      </w:r>
    </w:p>
    <w:p w:rsidR="00E95B90" w:rsidRDefault="00E95B90" w:rsidP="00E95B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],</w:t>
      </w:r>
    </w:p>
    <w:p w:rsidR="00E95B90" w:rsidRDefault="00E95B90" w:rsidP="00E95B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],</w:t>
      </w:r>
    </w:p>
    <w:p w:rsidR="00E95B90" w:rsidRDefault="00E95B90" w:rsidP="00E95B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],</w:t>
      </w:r>
    </w:p>
    <w:p w:rsidR="00E95B90" w:rsidRDefault="00E95B90" w:rsidP="00E95B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],</w:t>
      </w:r>
    </w:p>
    <w:p w:rsidR="00E95B90" w:rsidRDefault="00E95B90" w:rsidP="00E95B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],</w:t>
      </w:r>
    </w:p>
    <w:p w:rsidR="00E95B90" w:rsidRDefault="00E95B90" w:rsidP="00E95B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],</w:t>
      </w:r>
    </w:p>
    <w:p w:rsidR="00E95B90" w:rsidRDefault="00E95B90" w:rsidP="00E95B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],</w:t>
      </w:r>
    </w:p>
    <w:p w:rsidR="00E95B90" w:rsidRDefault="00E95B90" w:rsidP="00E95B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E95B90" w:rsidRDefault="00E95B90" w:rsidP="00E95B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E95B90" w:rsidRDefault="00E95B90" w:rsidP="00E95B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E95B90" w:rsidRDefault="00E95B90" w:rsidP="00E95B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E95B90" w:rsidRDefault="00E95B90" w:rsidP="00E95B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E95B90" w:rsidRDefault="00E95B90" w:rsidP="00E95B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lastRenderedPageBreak/>
        <w:t>// Capacity Utilization Profile - IV (90%, 70%, 50%)</w:t>
      </w:r>
    </w:p>
    <w:p w:rsidR="00E95B90" w:rsidRDefault="00E95B90" w:rsidP="00E95B90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85.7143,1280.0000];</w:t>
      </w:r>
    </w:p>
    <w:p w:rsidR="00E95B90" w:rsidRDefault="00E95B90" w:rsidP="00490F3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90F32" w:rsidRPr="00E95B90" w:rsidRDefault="00E95B90" w:rsidP="00490F3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4 Data: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9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296.0000,107.8400,100.3136,100.0125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,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,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,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,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,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,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,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,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E65849" w:rsidRDefault="00E65849" w:rsidP="00E65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E65849" w:rsidRDefault="00E65849" w:rsidP="00E65849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85.7143,1280.0000];</w:t>
      </w:r>
    </w:p>
    <w:p w:rsidR="00E65849" w:rsidRDefault="00E65849" w:rsidP="00E65849">
      <w:pPr>
        <w:spacing w:after="0" w:line="240" w:lineRule="auto"/>
        <w:rPr>
          <w:rFonts w:ascii="Consolas" w:hAnsi="Consolas" w:cs="Consolas"/>
          <w:color w:val="000000"/>
        </w:rPr>
      </w:pPr>
    </w:p>
    <w:p w:rsidR="00670D41" w:rsidRPr="00F83651" w:rsidRDefault="00670D41" w:rsidP="00C76829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C76829" w:rsidRDefault="00C76829" w:rsidP="00CD2DC7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AD7034" w:rsidRDefault="00AD7034" w:rsidP="00CD2DC7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AD7034" w:rsidRPr="001451B3" w:rsidRDefault="00AD7034" w:rsidP="00AD7034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lastRenderedPageBreak/>
        <w:t>Test Instance-37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AS1C5</w:t>
      </w:r>
      <w:r w:rsidRPr="001C684C">
        <w:rPr>
          <w:rFonts w:ascii="Times New Roman" w:hAnsi="Times New Roman" w:cs="Times New Roman"/>
          <w:color w:val="FF0000"/>
        </w:rPr>
        <w:t>D1 (Test Assembly Setup-Profile_1 Capacity-Profile_</w:t>
      </w:r>
      <w:r>
        <w:rPr>
          <w:rFonts w:ascii="Times New Roman" w:hAnsi="Times New Roman" w:cs="Times New Roman"/>
          <w:color w:val="FF0000"/>
        </w:rPr>
        <w:t>5</w:t>
      </w:r>
      <w:r w:rsidRPr="001C684C">
        <w:rPr>
          <w:rFonts w:ascii="Times New Roman" w:hAnsi="Times New Roman" w:cs="Times New Roman"/>
          <w:color w:val="FF0000"/>
        </w:rPr>
        <w:t xml:space="preserve"> Demand-Series_1)</w:t>
      </w:r>
    </w:p>
    <w:p w:rsidR="00DD476C" w:rsidRPr="00ED6B76" w:rsidRDefault="00DD476C" w:rsidP="00DD476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1 Data:</w:t>
      </w:r>
    </w:p>
    <w:p w:rsidR="00DD476C" w:rsidRDefault="00DD476C" w:rsidP="00DD47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DD476C" w:rsidRDefault="00DD476C" w:rsidP="00DD47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DD476C" w:rsidRDefault="00DD476C" w:rsidP="00DD47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DD476C" w:rsidRDefault="00DD476C" w:rsidP="00DD47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DD476C" w:rsidRDefault="00DD476C" w:rsidP="00DD47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DD476C" w:rsidRDefault="00DD476C" w:rsidP="00DD47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DD476C" w:rsidRDefault="00DD476C" w:rsidP="00DD47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DD476C" w:rsidRDefault="00DD476C" w:rsidP="00DD47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DD476C" w:rsidRDefault="00DD476C" w:rsidP="00DD47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DD476C" w:rsidRDefault="00DD476C" w:rsidP="00DD47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DD476C" w:rsidRDefault="00DD476C" w:rsidP="00DD47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DD476C" w:rsidRDefault="00DD476C" w:rsidP="00DD47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DD476C" w:rsidRDefault="00DD476C" w:rsidP="00DD47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DD476C" w:rsidRDefault="00DD476C" w:rsidP="00DD47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DD476C" w:rsidRDefault="00DD476C" w:rsidP="00DD47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DD476C" w:rsidRDefault="00DD476C" w:rsidP="00DD47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DD476C" w:rsidRDefault="00DD476C" w:rsidP="00DD47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D476C" w:rsidRDefault="00DD476C" w:rsidP="00DD47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D476C" w:rsidRDefault="00DD476C" w:rsidP="00DD47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D476C" w:rsidRDefault="00DD476C" w:rsidP="00DD47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D476C" w:rsidRDefault="00DD476C" w:rsidP="00DD47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D476C" w:rsidRDefault="00DD476C" w:rsidP="00DD47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D476C" w:rsidRDefault="00DD476C" w:rsidP="00DD47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D476C" w:rsidRDefault="00DD476C" w:rsidP="00DD47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D476C" w:rsidRDefault="00DD476C" w:rsidP="00DD47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DD476C" w:rsidRDefault="00DD476C" w:rsidP="00DD47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D476C" w:rsidRDefault="00DD476C" w:rsidP="00DD47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1</w:t>
      </w:r>
    </w:p>
    <w:p w:rsidR="00DD476C" w:rsidRDefault="00DD476C" w:rsidP="00DD47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1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DD476C" w:rsidRDefault="00DD476C" w:rsidP="00DD47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D476C" w:rsidRDefault="00DD476C" w:rsidP="00DD47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],</w:t>
      </w:r>
    </w:p>
    <w:p w:rsidR="00DD476C" w:rsidRDefault="00DD476C" w:rsidP="00DD47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],</w:t>
      </w:r>
    </w:p>
    <w:p w:rsidR="00DD476C" w:rsidRDefault="00DD476C" w:rsidP="00DD47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],</w:t>
      </w:r>
    </w:p>
    <w:p w:rsidR="00DD476C" w:rsidRDefault="00DD476C" w:rsidP="00DD47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],</w:t>
      </w:r>
    </w:p>
    <w:p w:rsidR="00DD476C" w:rsidRDefault="00DD476C" w:rsidP="00DD47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],</w:t>
      </w:r>
    </w:p>
    <w:p w:rsidR="00DD476C" w:rsidRDefault="00DD476C" w:rsidP="00DD47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],</w:t>
      </w:r>
    </w:p>
    <w:p w:rsidR="00DD476C" w:rsidRDefault="00DD476C" w:rsidP="00DD47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],</w:t>
      </w:r>
    </w:p>
    <w:p w:rsidR="00DD476C" w:rsidRDefault="00DD476C" w:rsidP="00DD47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],</w:t>
      </w:r>
    </w:p>
    <w:p w:rsidR="00DD476C" w:rsidRDefault="00DD476C" w:rsidP="00DD47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DD476C" w:rsidRDefault="00DD476C" w:rsidP="00DD47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DD476C" w:rsidRDefault="00DD476C" w:rsidP="00DD47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DD476C" w:rsidRDefault="00DD476C" w:rsidP="00DD47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DD476C" w:rsidRDefault="00DD476C" w:rsidP="00DD47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D476C" w:rsidRDefault="00DD476C" w:rsidP="00DD47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DD476C" w:rsidRDefault="00DD476C" w:rsidP="00DD476C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85.7143,711.1111];</w:t>
      </w:r>
    </w:p>
    <w:p w:rsidR="00DD476C" w:rsidRDefault="00DD476C" w:rsidP="00DD476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DD476C" w:rsidRPr="00ED6B76" w:rsidRDefault="00DD476C" w:rsidP="00DD476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2 Data:</w:t>
      </w:r>
    </w:p>
    <w:p w:rsidR="00DD476C" w:rsidRDefault="00DD476C" w:rsidP="00DD47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DD476C" w:rsidRDefault="00DD476C" w:rsidP="00DD47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DD476C" w:rsidRDefault="00DD476C" w:rsidP="00DD47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DD476C" w:rsidRDefault="00DD476C" w:rsidP="00DD47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DD476C" w:rsidRDefault="00DD476C" w:rsidP="00DD47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DD476C" w:rsidRDefault="00DD476C" w:rsidP="00DD47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DD476C" w:rsidRDefault="00DD476C" w:rsidP="00DD47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DD476C" w:rsidRDefault="00DD476C" w:rsidP="00DD47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DD476C" w:rsidRDefault="00DD476C" w:rsidP="00DD47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DD476C" w:rsidRDefault="00DD476C" w:rsidP="00DD47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DD476C" w:rsidRDefault="00DD476C" w:rsidP="00DD47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DD476C" w:rsidRDefault="00DD476C" w:rsidP="00DD47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DD476C" w:rsidRDefault="00DD476C" w:rsidP="00DD47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DD476C" w:rsidRDefault="00DD476C" w:rsidP="00DD47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DD476C" w:rsidRDefault="00DD476C" w:rsidP="00DD47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DD476C" w:rsidRDefault="00DD476C" w:rsidP="00DD47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DD476C" w:rsidRDefault="00DD476C" w:rsidP="00DD47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D476C" w:rsidRDefault="00DD476C" w:rsidP="00DD47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D476C" w:rsidRDefault="00DD476C" w:rsidP="00DD47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D476C" w:rsidRDefault="00DD476C" w:rsidP="00DD47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D476C" w:rsidRDefault="00DD476C" w:rsidP="00DD47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D476C" w:rsidRDefault="00DD476C" w:rsidP="00DD47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D476C" w:rsidRDefault="00DD476C" w:rsidP="00DD47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D476C" w:rsidRDefault="00DD476C" w:rsidP="00DD47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D476C" w:rsidRDefault="00DD476C" w:rsidP="00DD47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D476C" w:rsidRDefault="00DD476C" w:rsidP="00DD47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DD476C" w:rsidRDefault="00DD476C" w:rsidP="00DD47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D476C" w:rsidRDefault="00DD476C" w:rsidP="00DD47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1</w:t>
      </w:r>
    </w:p>
    <w:p w:rsidR="00DD476C" w:rsidRDefault="00DD476C" w:rsidP="00DD47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1.0000,100.01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DD476C" w:rsidRDefault="00DD476C" w:rsidP="00DD47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D476C" w:rsidRDefault="00DD476C" w:rsidP="00DD47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],</w:t>
      </w:r>
    </w:p>
    <w:p w:rsidR="00DD476C" w:rsidRDefault="00DD476C" w:rsidP="00DD47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],</w:t>
      </w:r>
    </w:p>
    <w:p w:rsidR="00DD476C" w:rsidRDefault="00DD476C" w:rsidP="00DD47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],</w:t>
      </w:r>
    </w:p>
    <w:p w:rsidR="00DD476C" w:rsidRDefault="00DD476C" w:rsidP="00DD47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],</w:t>
      </w:r>
    </w:p>
    <w:p w:rsidR="00DD476C" w:rsidRDefault="00DD476C" w:rsidP="00DD47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],</w:t>
      </w:r>
    </w:p>
    <w:p w:rsidR="00DD476C" w:rsidRDefault="00DD476C" w:rsidP="00DD47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],</w:t>
      </w:r>
    </w:p>
    <w:p w:rsidR="00DD476C" w:rsidRDefault="00DD476C" w:rsidP="00DD47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],</w:t>
      </w:r>
    </w:p>
    <w:p w:rsidR="00DD476C" w:rsidRDefault="00DD476C" w:rsidP="00DD47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],</w:t>
      </w:r>
    </w:p>
    <w:p w:rsidR="00DD476C" w:rsidRDefault="00DD476C" w:rsidP="00DD47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DD476C" w:rsidRDefault="00DD476C" w:rsidP="00DD47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DD476C" w:rsidRDefault="00DD476C" w:rsidP="00DD47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DD476C" w:rsidRDefault="00DD476C" w:rsidP="00DD47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DD476C" w:rsidRDefault="00DD476C" w:rsidP="00DD47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D476C" w:rsidRDefault="00DD476C" w:rsidP="00DD47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DD476C" w:rsidRDefault="00DD476C" w:rsidP="00DD476C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85.7143,711.1111];</w:t>
      </w:r>
    </w:p>
    <w:p w:rsidR="00DD476C" w:rsidRDefault="00DD476C" w:rsidP="00ED6B7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ED6B76" w:rsidRPr="00ED6B76" w:rsidRDefault="00ED6B76" w:rsidP="00ED6B7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3 Data:</w:t>
      </w:r>
    </w:p>
    <w:p w:rsidR="00ED6B76" w:rsidRDefault="00ED6B76" w:rsidP="00ED6B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ED6B76" w:rsidRDefault="00ED6B76" w:rsidP="00ED6B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ED6B76" w:rsidRDefault="00ED6B76" w:rsidP="00ED6B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ED6B76" w:rsidRDefault="00ED6B76" w:rsidP="00ED6B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ED6B76" w:rsidRDefault="00ED6B76" w:rsidP="00ED6B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ED6B76" w:rsidRDefault="00ED6B76" w:rsidP="00ED6B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ED6B76" w:rsidRDefault="00ED6B76" w:rsidP="00ED6B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ED6B76" w:rsidRDefault="00ED6B76" w:rsidP="00ED6B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ED6B76" w:rsidRDefault="00ED6B76" w:rsidP="00ED6B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ED6B76" w:rsidRDefault="00ED6B76" w:rsidP="00ED6B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ED6B76" w:rsidRDefault="00ED6B76" w:rsidP="00ED6B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ED6B76" w:rsidRDefault="00ED6B76" w:rsidP="00ED6B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ED6B76" w:rsidRDefault="00ED6B76" w:rsidP="00ED6B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ED6B76" w:rsidRDefault="00ED6B76" w:rsidP="00ED6B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ED6B76" w:rsidRDefault="00ED6B76" w:rsidP="00ED6B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ED6B76" w:rsidRDefault="00ED6B76" w:rsidP="00ED6B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ED6B76" w:rsidRDefault="00ED6B76" w:rsidP="00ED6B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ED6B76" w:rsidRDefault="00ED6B76" w:rsidP="00ED6B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ED6B76" w:rsidRDefault="00ED6B76" w:rsidP="00ED6B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ED6B76" w:rsidRDefault="00ED6B76" w:rsidP="00ED6B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ED6B76" w:rsidRDefault="00ED6B76" w:rsidP="00ED6B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ED6B76" w:rsidRDefault="00ED6B76" w:rsidP="00ED6B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ED6B76" w:rsidRDefault="00ED6B76" w:rsidP="00ED6B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ED6B76" w:rsidRDefault="00ED6B76" w:rsidP="00ED6B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ED6B76" w:rsidRDefault="00ED6B76" w:rsidP="00ED6B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ED6B76" w:rsidRDefault="00ED6B76" w:rsidP="00ED6B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ED6B76" w:rsidRDefault="00ED6B76" w:rsidP="00ED6B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ED6B76" w:rsidRDefault="00ED6B76" w:rsidP="00ED6B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ED6B76" w:rsidRDefault="00ED6B76" w:rsidP="00ED6B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1</w:t>
      </w:r>
    </w:p>
    <w:p w:rsidR="00ED6B76" w:rsidRDefault="00ED6B76" w:rsidP="00ED6B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1.0000,100.0100,100.0001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ED6B76" w:rsidRDefault="00ED6B76" w:rsidP="00ED6B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ED6B76" w:rsidRDefault="00ED6B76" w:rsidP="00ED6B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],</w:t>
      </w:r>
    </w:p>
    <w:p w:rsidR="00ED6B76" w:rsidRDefault="00ED6B76" w:rsidP="00ED6B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],</w:t>
      </w:r>
    </w:p>
    <w:p w:rsidR="00ED6B76" w:rsidRDefault="00ED6B76" w:rsidP="00ED6B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],</w:t>
      </w:r>
    </w:p>
    <w:p w:rsidR="00ED6B76" w:rsidRDefault="00ED6B76" w:rsidP="00ED6B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],</w:t>
      </w:r>
    </w:p>
    <w:p w:rsidR="00ED6B76" w:rsidRDefault="00ED6B76" w:rsidP="00ED6B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],</w:t>
      </w:r>
    </w:p>
    <w:p w:rsidR="00ED6B76" w:rsidRDefault="00ED6B76" w:rsidP="00ED6B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],</w:t>
      </w:r>
    </w:p>
    <w:p w:rsidR="00ED6B76" w:rsidRDefault="00ED6B76" w:rsidP="00ED6B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],</w:t>
      </w:r>
    </w:p>
    <w:p w:rsidR="00ED6B76" w:rsidRDefault="00ED6B76" w:rsidP="00ED6B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],</w:t>
      </w:r>
    </w:p>
    <w:p w:rsidR="00ED6B76" w:rsidRDefault="00ED6B76" w:rsidP="00ED6B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ED6B76" w:rsidRDefault="00ED6B76" w:rsidP="00ED6B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ED6B76" w:rsidRDefault="00ED6B76" w:rsidP="00ED6B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ED6B76" w:rsidRDefault="00ED6B76" w:rsidP="00ED6B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ED6B76" w:rsidRDefault="00ED6B76" w:rsidP="00ED6B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ED6B76" w:rsidRDefault="00ED6B76" w:rsidP="00ED6B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ED6B76" w:rsidRDefault="00ED6B76" w:rsidP="00ED6B76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85.7143,711.1111];</w:t>
      </w:r>
    </w:p>
    <w:p w:rsidR="00ED6B76" w:rsidRDefault="00ED6B76" w:rsidP="00AD70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AD7034" w:rsidRPr="00ED6B76" w:rsidRDefault="00ED6B76" w:rsidP="00AD70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4 Data: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1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1.0000,100.0100,100.0001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,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,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,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,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,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,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,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,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AD7034" w:rsidRDefault="00AD7034" w:rsidP="00AD7034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85.7143,711.1111];</w:t>
      </w:r>
    </w:p>
    <w:p w:rsidR="00AD7034" w:rsidRDefault="00AD7034" w:rsidP="00AD7034">
      <w:pPr>
        <w:spacing w:after="0" w:line="240" w:lineRule="auto"/>
        <w:rPr>
          <w:rFonts w:ascii="Consolas" w:hAnsi="Consolas" w:cs="Consolas"/>
          <w:color w:val="000000"/>
        </w:rPr>
      </w:pPr>
    </w:p>
    <w:p w:rsidR="00AD7034" w:rsidRPr="001451B3" w:rsidRDefault="00D223A7" w:rsidP="00AD7034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38</w:t>
      </w:r>
      <w:r w:rsidR="00AD7034"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AS1C5</w:t>
      </w:r>
      <w:r w:rsidR="00AD7034">
        <w:rPr>
          <w:rFonts w:ascii="Times New Roman" w:hAnsi="Times New Roman" w:cs="Times New Roman"/>
          <w:color w:val="FF0000"/>
        </w:rPr>
        <w:t>D2</w:t>
      </w:r>
      <w:r w:rsidR="00AD7034" w:rsidRPr="001C684C">
        <w:rPr>
          <w:rFonts w:ascii="Times New Roman" w:hAnsi="Times New Roman" w:cs="Times New Roman"/>
          <w:color w:val="FF0000"/>
        </w:rPr>
        <w:t xml:space="preserve"> (Test Assembly Setup-Profile_1 Ca</w:t>
      </w:r>
      <w:r w:rsidR="00AD7034">
        <w:rPr>
          <w:rFonts w:ascii="Times New Roman" w:hAnsi="Times New Roman" w:cs="Times New Roman"/>
          <w:color w:val="FF0000"/>
        </w:rPr>
        <w:t>pacity-Profile_</w:t>
      </w:r>
      <w:r>
        <w:rPr>
          <w:rFonts w:ascii="Times New Roman" w:hAnsi="Times New Roman" w:cs="Times New Roman"/>
          <w:color w:val="FF0000"/>
        </w:rPr>
        <w:t>5</w:t>
      </w:r>
      <w:r w:rsidR="00AD7034">
        <w:rPr>
          <w:rFonts w:ascii="Times New Roman" w:hAnsi="Times New Roman" w:cs="Times New Roman"/>
          <w:color w:val="FF0000"/>
        </w:rPr>
        <w:t xml:space="preserve"> Demand-Series_2</w:t>
      </w:r>
      <w:r w:rsidR="00AD7034" w:rsidRPr="001C684C">
        <w:rPr>
          <w:rFonts w:ascii="Times New Roman" w:hAnsi="Times New Roman" w:cs="Times New Roman"/>
          <w:color w:val="FF0000"/>
        </w:rPr>
        <w:t>)</w:t>
      </w:r>
    </w:p>
    <w:p w:rsidR="00A15E4B" w:rsidRPr="00B84A54" w:rsidRDefault="00A15E4B" w:rsidP="00A15E4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1 Data:</w:t>
      </w:r>
    </w:p>
    <w:p w:rsidR="00A15E4B" w:rsidRDefault="00A15E4B" w:rsidP="00A15E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A15E4B" w:rsidRDefault="00A15E4B" w:rsidP="00A15E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A15E4B" w:rsidRDefault="00A15E4B" w:rsidP="00A15E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A15E4B" w:rsidRDefault="00A15E4B" w:rsidP="00A15E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A15E4B" w:rsidRDefault="00A15E4B" w:rsidP="00A15E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A15E4B" w:rsidRDefault="00A15E4B" w:rsidP="00A15E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A15E4B" w:rsidRDefault="00A15E4B" w:rsidP="00A15E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A15E4B" w:rsidRDefault="00A15E4B" w:rsidP="00A15E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A15E4B" w:rsidRDefault="00A15E4B" w:rsidP="00A15E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A15E4B" w:rsidRDefault="00A15E4B" w:rsidP="00A15E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A15E4B" w:rsidRDefault="00A15E4B" w:rsidP="00A15E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A15E4B" w:rsidRDefault="00A15E4B" w:rsidP="00A15E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A15E4B" w:rsidRDefault="00A15E4B" w:rsidP="00A15E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A15E4B" w:rsidRDefault="00A15E4B" w:rsidP="00A15E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A15E4B" w:rsidRDefault="00A15E4B" w:rsidP="00A15E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A15E4B" w:rsidRDefault="00A15E4B" w:rsidP="00A15E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A15E4B" w:rsidRDefault="00A15E4B" w:rsidP="00A15E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A15E4B" w:rsidRDefault="00A15E4B" w:rsidP="00A15E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15E4B" w:rsidRDefault="00A15E4B" w:rsidP="00A15E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A15E4B" w:rsidRDefault="00A15E4B" w:rsidP="00A15E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A15E4B" w:rsidRDefault="00A15E4B" w:rsidP="00A15E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A15E4B" w:rsidRDefault="00A15E4B" w:rsidP="00A15E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A15E4B" w:rsidRDefault="00A15E4B" w:rsidP="00A15E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A15E4B" w:rsidRDefault="00A15E4B" w:rsidP="00A15E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A15E4B" w:rsidRDefault="00A15E4B" w:rsidP="00A15E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A15E4B" w:rsidRDefault="00A15E4B" w:rsidP="00A15E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15E4B" w:rsidRDefault="00A15E4B" w:rsidP="00A15E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2</w:t>
      </w:r>
    </w:p>
    <w:p w:rsidR="00A15E4B" w:rsidRDefault="00A15E4B" w:rsidP="00A15E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primary_demand</w:t>
      </w:r>
      <w:r>
        <w:rPr>
          <w:rFonts w:ascii="Consolas" w:hAnsi="Consolas" w:cs="Consolas"/>
          <w:color w:val="000000"/>
        </w:rPr>
        <w:t xml:space="preserve"> = [[116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A15E4B" w:rsidRDefault="00A15E4B" w:rsidP="00A15E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A15E4B" w:rsidRDefault="00A15E4B" w:rsidP="00A15E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],</w:t>
      </w:r>
    </w:p>
    <w:p w:rsidR="00A15E4B" w:rsidRDefault="00A15E4B" w:rsidP="00A15E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],</w:t>
      </w:r>
    </w:p>
    <w:p w:rsidR="00A15E4B" w:rsidRDefault="00A15E4B" w:rsidP="00A15E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],</w:t>
      </w:r>
    </w:p>
    <w:p w:rsidR="00A15E4B" w:rsidRDefault="00A15E4B" w:rsidP="00A15E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],</w:t>
      </w:r>
    </w:p>
    <w:p w:rsidR="00A15E4B" w:rsidRDefault="00A15E4B" w:rsidP="00A15E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],</w:t>
      </w:r>
    </w:p>
    <w:p w:rsidR="00A15E4B" w:rsidRDefault="00A15E4B" w:rsidP="00A15E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],</w:t>
      </w:r>
    </w:p>
    <w:p w:rsidR="00A15E4B" w:rsidRDefault="00A15E4B" w:rsidP="00A15E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],</w:t>
      </w:r>
    </w:p>
    <w:p w:rsidR="00A15E4B" w:rsidRDefault="00A15E4B" w:rsidP="00A15E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],</w:t>
      </w:r>
    </w:p>
    <w:p w:rsidR="00A15E4B" w:rsidRDefault="00A15E4B" w:rsidP="00A15E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A15E4B" w:rsidRDefault="00A15E4B" w:rsidP="00A15E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A15E4B" w:rsidRDefault="00A15E4B" w:rsidP="00A15E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A15E4B" w:rsidRDefault="00A15E4B" w:rsidP="00A15E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A15E4B" w:rsidRDefault="00A15E4B" w:rsidP="00A15E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15E4B" w:rsidRDefault="00A15E4B" w:rsidP="00A15E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A15E4B" w:rsidRDefault="00A15E4B" w:rsidP="00A15E4B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85.7143,711.1111];</w:t>
      </w:r>
    </w:p>
    <w:p w:rsidR="00A15E4B" w:rsidRDefault="00A15E4B" w:rsidP="00A15E4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A15E4B" w:rsidRPr="00B84A54" w:rsidRDefault="00A15E4B" w:rsidP="00A15E4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2 Data:</w:t>
      </w:r>
    </w:p>
    <w:p w:rsidR="00A15E4B" w:rsidRDefault="00A15E4B" w:rsidP="00A15E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A15E4B" w:rsidRDefault="00A15E4B" w:rsidP="00A15E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A15E4B" w:rsidRDefault="00A15E4B" w:rsidP="00A15E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A15E4B" w:rsidRDefault="00A15E4B" w:rsidP="00A15E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A15E4B" w:rsidRDefault="00A15E4B" w:rsidP="00A15E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A15E4B" w:rsidRDefault="00A15E4B" w:rsidP="00A15E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A15E4B" w:rsidRDefault="00A15E4B" w:rsidP="00A15E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A15E4B" w:rsidRDefault="00A15E4B" w:rsidP="00A15E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A15E4B" w:rsidRDefault="00A15E4B" w:rsidP="00A15E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A15E4B" w:rsidRDefault="00A15E4B" w:rsidP="00A15E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A15E4B" w:rsidRDefault="00A15E4B" w:rsidP="00A15E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A15E4B" w:rsidRDefault="00A15E4B" w:rsidP="00A15E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A15E4B" w:rsidRDefault="00A15E4B" w:rsidP="00A15E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A15E4B" w:rsidRDefault="00A15E4B" w:rsidP="00A15E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A15E4B" w:rsidRDefault="00A15E4B" w:rsidP="00A15E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A15E4B" w:rsidRDefault="00A15E4B" w:rsidP="00A15E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A15E4B" w:rsidRDefault="00A15E4B" w:rsidP="00A15E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A15E4B" w:rsidRDefault="00A15E4B" w:rsidP="00A15E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A15E4B" w:rsidRDefault="00A15E4B" w:rsidP="00A15E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15E4B" w:rsidRDefault="00A15E4B" w:rsidP="00A15E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A15E4B" w:rsidRDefault="00A15E4B" w:rsidP="00A15E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A15E4B" w:rsidRDefault="00A15E4B" w:rsidP="00A15E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A15E4B" w:rsidRDefault="00A15E4B" w:rsidP="00A15E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A15E4B" w:rsidRDefault="00A15E4B" w:rsidP="00A15E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A15E4B" w:rsidRDefault="00A15E4B" w:rsidP="00A15E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A15E4B" w:rsidRDefault="00A15E4B" w:rsidP="00A15E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A15E4B" w:rsidRDefault="00A15E4B" w:rsidP="00A15E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15E4B" w:rsidRDefault="00A15E4B" w:rsidP="00A15E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2</w:t>
      </w:r>
    </w:p>
    <w:p w:rsidR="00A15E4B" w:rsidRDefault="00A15E4B" w:rsidP="00A15E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16.0000,100.16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A15E4B" w:rsidRDefault="00A15E4B" w:rsidP="00A15E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A15E4B" w:rsidRDefault="00A15E4B" w:rsidP="00A15E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],</w:t>
      </w:r>
    </w:p>
    <w:p w:rsidR="00A15E4B" w:rsidRDefault="00A15E4B" w:rsidP="00A15E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],</w:t>
      </w:r>
    </w:p>
    <w:p w:rsidR="00A15E4B" w:rsidRDefault="00A15E4B" w:rsidP="00A15E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],</w:t>
      </w:r>
    </w:p>
    <w:p w:rsidR="00A15E4B" w:rsidRDefault="00A15E4B" w:rsidP="00A15E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],</w:t>
      </w:r>
    </w:p>
    <w:p w:rsidR="00A15E4B" w:rsidRDefault="00A15E4B" w:rsidP="00A15E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],</w:t>
      </w:r>
    </w:p>
    <w:p w:rsidR="00A15E4B" w:rsidRDefault="00A15E4B" w:rsidP="00A15E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],</w:t>
      </w:r>
    </w:p>
    <w:p w:rsidR="00A15E4B" w:rsidRDefault="00A15E4B" w:rsidP="00A15E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lastRenderedPageBreak/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],</w:t>
      </w:r>
    </w:p>
    <w:p w:rsidR="00A15E4B" w:rsidRDefault="00A15E4B" w:rsidP="00A15E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],</w:t>
      </w:r>
    </w:p>
    <w:p w:rsidR="00A15E4B" w:rsidRDefault="00A15E4B" w:rsidP="00A15E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A15E4B" w:rsidRDefault="00A15E4B" w:rsidP="00A15E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A15E4B" w:rsidRDefault="00A15E4B" w:rsidP="00A15E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A15E4B" w:rsidRDefault="00A15E4B" w:rsidP="00A15E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A15E4B" w:rsidRDefault="00A15E4B" w:rsidP="00A15E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15E4B" w:rsidRDefault="00A15E4B" w:rsidP="00A15E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A15E4B" w:rsidRDefault="00A15E4B" w:rsidP="00A15E4B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85.7143,711.1111];</w:t>
      </w:r>
    </w:p>
    <w:p w:rsidR="00A15E4B" w:rsidRDefault="00A15E4B" w:rsidP="00B84A5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B84A54" w:rsidRPr="00B84A54" w:rsidRDefault="00B84A54" w:rsidP="00B84A5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3 Data:</w:t>
      </w:r>
    </w:p>
    <w:p w:rsidR="00B84A54" w:rsidRDefault="00B84A54" w:rsidP="00B84A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B84A54" w:rsidRDefault="00B84A54" w:rsidP="00B84A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B84A54" w:rsidRDefault="00B84A54" w:rsidP="00B84A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B84A54" w:rsidRDefault="00B84A54" w:rsidP="00B84A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B84A54" w:rsidRDefault="00B84A54" w:rsidP="00B84A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B84A54" w:rsidRDefault="00B84A54" w:rsidP="00B84A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B84A54" w:rsidRDefault="00B84A54" w:rsidP="00B84A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B84A54" w:rsidRDefault="00B84A54" w:rsidP="00B84A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B84A54" w:rsidRDefault="00B84A54" w:rsidP="00B84A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B84A54" w:rsidRDefault="00B84A54" w:rsidP="00B84A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B84A54" w:rsidRDefault="00B84A54" w:rsidP="00B84A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B84A54" w:rsidRDefault="00B84A54" w:rsidP="00B84A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B84A54" w:rsidRDefault="00B84A54" w:rsidP="00B84A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B84A54" w:rsidRDefault="00B84A54" w:rsidP="00B84A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B84A54" w:rsidRDefault="00B84A54" w:rsidP="00B84A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B84A54" w:rsidRDefault="00B84A54" w:rsidP="00B84A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B84A54" w:rsidRDefault="00B84A54" w:rsidP="00B84A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B84A54" w:rsidRDefault="00B84A54" w:rsidP="00B84A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B84A54" w:rsidRDefault="00B84A54" w:rsidP="00B84A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B84A54" w:rsidRDefault="00B84A54" w:rsidP="00B84A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84A54" w:rsidRDefault="00B84A54" w:rsidP="00B84A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B84A54" w:rsidRDefault="00B84A54" w:rsidP="00B84A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B84A54" w:rsidRDefault="00B84A54" w:rsidP="00B84A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B84A54" w:rsidRDefault="00B84A54" w:rsidP="00B84A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B84A54" w:rsidRDefault="00B84A54" w:rsidP="00B84A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B84A54" w:rsidRDefault="00B84A54" w:rsidP="00B84A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B84A54" w:rsidRDefault="00B84A54" w:rsidP="00B84A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B84A54" w:rsidRDefault="00B84A54" w:rsidP="00B84A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84A54" w:rsidRDefault="00B84A54" w:rsidP="00B84A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2</w:t>
      </w:r>
    </w:p>
    <w:p w:rsidR="00B84A54" w:rsidRDefault="00B84A54" w:rsidP="00B84A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16.0000,100.1600,100.0016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B84A54" w:rsidRDefault="00B84A54" w:rsidP="00B84A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B84A54" w:rsidRDefault="00B84A54" w:rsidP="00B84A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],</w:t>
      </w:r>
    </w:p>
    <w:p w:rsidR="00B84A54" w:rsidRDefault="00B84A54" w:rsidP="00B84A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],</w:t>
      </w:r>
    </w:p>
    <w:p w:rsidR="00B84A54" w:rsidRDefault="00B84A54" w:rsidP="00B84A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],</w:t>
      </w:r>
    </w:p>
    <w:p w:rsidR="00B84A54" w:rsidRDefault="00B84A54" w:rsidP="00B84A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],</w:t>
      </w:r>
    </w:p>
    <w:p w:rsidR="00B84A54" w:rsidRDefault="00B84A54" w:rsidP="00B84A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],</w:t>
      </w:r>
    </w:p>
    <w:p w:rsidR="00B84A54" w:rsidRDefault="00B84A54" w:rsidP="00B84A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],</w:t>
      </w:r>
    </w:p>
    <w:p w:rsidR="00B84A54" w:rsidRDefault="00B84A54" w:rsidP="00B84A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],</w:t>
      </w:r>
    </w:p>
    <w:p w:rsidR="00B84A54" w:rsidRDefault="00B84A54" w:rsidP="00B84A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],</w:t>
      </w:r>
    </w:p>
    <w:p w:rsidR="00B84A54" w:rsidRDefault="00B84A54" w:rsidP="00B84A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B84A54" w:rsidRDefault="00B84A54" w:rsidP="00B84A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B84A54" w:rsidRDefault="00B84A54" w:rsidP="00B84A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B84A54" w:rsidRDefault="00B84A54" w:rsidP="00B84A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B84A54" w:rsidRDefault="00B84A54" w:rsidP="00B84A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84A54" w:rsidRDefault="00B84A54" w:rsidP="00B84A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lastRenderedPageBreak/>
        <w:t>// Capacity Utilization Profile - V (50%, 70%, 90%)</w:t>
      </w:r>
    </w:p>
    <w:p w:rsidR="00B84A54" w:rsidRDefault="00B84A54" w:rsidP="00B84A54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85.7143,711.1111];</w:t>
      </w:r>
    </w:p>
    <w:p w:rsidR="00B84A54" w:rsidRDefault="00B84A54" w:rsidP="00AD70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AD7034" w:rsidRPr="00B84A54" w:rsidRDefault="00B84A54" w:rsidP="00AD70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4 Data: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2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16.0000,100.1600,100.0016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,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,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,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,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,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,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,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,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223A7" w:rsidRDefault="00D223A7" w:rsidP="00D223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D223A7" w:rsidRDefault="00D223A7" w:rsidP="00D223A7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85.7143,711.1111];</w:t>
      </w:r>
    </w:p>
    <w:p w:rsidR="00D223A7" w:rsidRDefault="00D223A7" w:rsidP="00D223A7">
      <w:pPr>
        <w:spacing w:after="0" w:line="240" w:lineRule="auto"/>
        <w:rPr>
          <w:rFonts w:ascii="Consolas" w:hAnsi="Consolas" w:cs="Consolas"/>
          <w:color w:val="000000"/>
        </w:rPr>
      </w:pPr>
    </w:p>
    <w:p w:rsidR="00AD7034" w:rsidRDefault="00AD7034" w:rsidP="00AD7034">
      <w:pPr>
        <w:spacing w:after="0" w:line="240" w:lineRule="auto"/>
        <w:rPr>
          <w:rFonts w:ascii="Consolas" w:hAnsi="Consolas" w:cs="Consolas"/>
          <w:color w:val="000000"/>
        </w:rPr>
      </w:pPr>
    </w:p>
    <w:p w:rsidR="00AD7034" w:rsidRDefault="00AD7034" w:rsidP="00AD7034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AD7034" w:rsidRDefault="00AD7034" w:rsidP="00AD7034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AD7034" w:rsidRPr="001451B3" w:rsidRDefault="00D223A7" w:rsidP="00AD7034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lastRenderedPageBreak/>
        <w:t>Test Instance-39</w:t>
      </w:r>
      <w:r w:rsidR="00AD7034"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AS1C5</w:t>
      </w:r>
      <w:r w:rsidR="00AD7034">
        <w:rPr>
          <w:rFonts w:ascii="Times New Roman" w:hAnsi="Times New Roman" w:cs="Times New Roman"/>
          <w:color w:val="FF0000"/>
        </w:rPr>
        <w:t>D3</w:t>
      </w:r>
      <w:r w:rsidR="00AD7034" w:rsidRPr="001C684C">
        <w:rPr>
          <w:rFonts w:ascii="Times New Roman" w:hAnsi="Times New Roman" w:cs="Times New Roman"/>
          <w:color w:val="FF0000"/>
        </w:rPr>
        <w:t xml:space="preserve"> (Test Assembly Setup-Profile_1 Ca</w:t>
      </w:r>
      <w:r>
        <w:rPr>
          <w:rFonts w:ascii="Times New Roman" w:hAnsi="Times New Roman" w:cs="Times New Roman"/>
          <w:color w:val="FF0000"/>
        </w:rPr>
        <w:t>pacity-Profile_5</w:t>
      </w:r>
      <w:r w:rsidR="00AD7034">
        <w:rPr>
          <w:rFonts w:ascii="Times New Roman" w:hAnsi="Times New Roman" w:cs="Times New Roman"/>
          <w:color w:val="FF0000"/>
        </w:rPr>
        <w:t xml:space="preserve"> Demand-Series_3</w:t>
      </w:r>
      <w:r w:rsidR="00AD7034" w:rsidRPr="001C684C">
        <w:rPr>
          <w:rFonts w:ascii="Times New Roman" w:hAnsi="Times New Roman" w:cs="Times New Roman"/>
          <w:color w:val="FF0000"/>
        </w:rPr>
        <w:t>)</w:t>
      </w:r>
    </w:p>
    <w:p w:rsidR="00BC15B6" w:rsidRPr="00161737" w:rsidRDefault="00BC15B6" w:rsidP="00BC15B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1 Data:</w:t>
      </w:r>
    </w:p>
    <w:p w:rsidR="00BC15B6" w:rsidRDefault="00BC15B6" w:rsidP="00BC15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BC15B6" w:rsidRDefault="00BC15B6" w:rsidP="00BC15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BC15B6" w:rsidRDefault="00BC15B6" w:rsidP="00BC15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BC15B6" w:rsidRDefault="00BC15B6" w:rsidP="00BC15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BC15B6" w:rsidRDefault="00BC15B6" w:rsidP="00BC15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BC15B6" w:rsidRDefault="00BC15B6" w:rsidP="00BC15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BC15B6" w:rsidRDefault="00BC15B6" w:rsidP="00BC15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BC15B6" w:rsidRDefault="00BC15B6" w:rsidP="00BC15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BC15B6" w:rsidRDefault="00BC15B6" w:rsidP="00BC15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BC15B6" w:rsidRDefault="00BC15B6" w:rsidP="00BC15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BC15B6" w:rsidRDefault="00BC15B6" w:rsidP="00BC15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BC15B6" w:rsidRDefault="00BC15B6" w:rsidP="00BC15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BC15B6" w:rsidRDefault="00BC15B6" w:rsidP="00BC15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BC15B6" w:rsidRDefault="00BC15B6" w:rsidP="00BC15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BC15B6" w:rsidRDefault="00BC15B6" w:rsidP="00BC15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BC15B6" w:rsidRDefault="00BC15B6" w:rsidP="00BC15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BC15B6" w:rsidRDefault="00BC15B6" w:rsidP="00BC15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BC15B6" w:rsidRDefault="00BC15B6" w:rsidP="00BC15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C15B6" w:rsidRDefault="00BC15B6" w:rsidP="00BC15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BC15B6" w:rsidRDefault="00BC15B6" w:rsidP="00BC15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BC15B6" w:rsidRDefault="00BC15B6" w:rsidP="00BC15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BC15B6" w:rsidRDefault="00BC15B6" w:rsidP="00BC15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BC15B6" w:rsidRDefault="00BC15B6" w:rsidP="00BC15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BC15B6" w:rsidRDefault="00BC15B6" w:rsidP="00BC15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BC15B6" w:rsidRDefault="00BC15B6" w:rsidP="00BC15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BC15B6" w:rsidRDefault="00BC15B6" w:rsidP="00BC15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C15B6" w:rsidRDefault="00BC15B6" w:rsidP="00BC15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C15B6" w:rsidRDefault="00BC15B6" w:rsidP="00BC15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3</w:t>
      </w:r>
    </w:p>
    <w:p w:rsidR="00BC15B6" w:rsidRDefault="00BC15B6" w:rsidP="00BC15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49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BC15B6" w:rsidRDefault="00BC15B6" w:rsidP="00BC15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BC15B6" w:rsidRDefault="00BC15B6" w:rsidP="00BC15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],</w:t>
      </w:r>
    </w:p>
    <w:p w:rsidR="00BC15B6" w:rsidRDefault="00BC15B6" w:rsidP="00BC15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],</w:t>
      </w:r>
    </w:p>
    <w:p w:rsidR="00BC15B6" w:rsidRDefault="00BC15B6" w:rsidP="00BC15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],</w:t>
      </w:r>
    </w:p>
    <w:p w:rsidR="00BC15B6" w:rsidRDefault="00BC15B6" w:rsidP="00BC15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],</w:t>
      </w:r>
    </w:p>
    <w:p w:rsidR="00BC15B6" w:rsidRDefault="00BC15B6" w:rsidP="00BC15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],</w:t>
      </w:r>
    </w:p>
    <w:p w:rsidR="00BC15B6" w:rsidRDefault="00BC15B6" w:rsidP="00BC15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],</w:t>
      </w:r>
    </w:p>
    <w:p w:rsidR="00BC15B6" w:rsidRDefault="00BC15B6" w:rsidP="00BC15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],</w:t>
      </w:r>
    </w:p>
    <w:p w:rsidR="00BC15B6" w:rsidRDefault="00BC15B6" w:rsidP="00BC15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],</w:t>
      </w:r>
    </w:p>
    <w:p w:rsidR="00BC15B6" w:rsidRDefault="00BC15B6" w:rsidP="00BC15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BC15B6" w:rsidRDefault="00BC15B6" w:rsidP="00BC15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BC15B6" w:rsidRDefault="00BC15B6" w:rsidP="00BC15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BC15B6" w:rsidRDefault="00BC15B6" w:rsidP="00BC15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BC15B6" w:rsidRDefault="00BC15B6" w:rsidP="00BC15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C15B6" w:rsidRDefault="00BC15B6" w:rsidP="00BC15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BC15B6" w:rsidRDefault="00BC15B6" w:rsidP="00BC15B6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85.7143,711.1111];</w:t>
      </w:r>
    </w:p>
    <w:p w:rsidR="00BC15B6" w:rsidRDefault="00BC15B6" w:rsidP="002A1C8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2A1C89" w:rsidRPr="00161737" w:rsidRDefault="002A1C89" w:rsidP="002A1C8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2 Data:</w:t>
      </w:r>
    </w:p>
    <w:p w:rsidR="002A1C89" w:rsidRDefault="002A1C89" w:rsidP="002A1C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2A1C89" w:rsidRDefault="002A1C89" w:rsidP="002A1C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2A1C89" w:rsidRDefault="002A1C89" w:rsidP="002A1C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2A1C89" w:rsidRDefault="002A1C89" w:rsidP="002A1C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2A1C89" w:rsidRDefault="002A1C89" w:rsidP="002A1C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2A1C89" w:rsidRDefault="002A1C89" w:rsidP="002A1C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2A1C89" w:rsidRDefault="002A1C89" w:rsidP="002A1C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2A1C89" w:rsidRDefault="002A1C89" w:rsidP="002A1C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2A1C89" w:rsidRDefault="002A1C89" w:rsidP="002A1C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2A1C89" w:rsidRDefault="002A1C89" w:rsidP="002A1C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2A1C89" w:rsidRDefault="002A1C89" w:rsidP="002A1C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2A1C89" w:rsidRDefault="002A1C89" w:rsidP="002A1C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2A1C89" w:rsidRDefault="002A1C89" w:rsidP="002A1C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2A1C89" w:rsidRDefault="002A1C89" w:rsidP="002A1C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2A1C89" w:rsidRDefault="002A1C89" w:rsidP="002A1C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2A1C89" w:rsidRDefault="002A1C89" w:rsidP="002A1C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2A1C89" w:rsidRDefault="002A1C89" w:rsidP="002A1C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2A1C89" w:rsidRDefault="002A1C89" w:rsidP="002A1C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2A1C89" w:rsidRDefault="002A1C89" w:rsidP="002A1C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2A1C89" w:rsidRDefault="002A1C89" w:rsidP="002A1C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2A1C89" w:rsidRDefault="002A1C89" w:rsidP="002A1C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2A1C89" w:rsidRDefault="002A1C89" w:rsidP="002A1C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2A1C89" w:rsidRDefault="002A1C89" w:rsidP="002A1C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2A1C89" w:rsidRDefault="002A1C89" w:rsidP="002A1C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2A1C89" w:rsidRDefault="002A1C89" w:rsidP="002A1C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2A1C89" w:rsidRDefault="002A1C89" w:rsidP="002A1C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2A1C89" w:rsidRDefault="002A1C89" w:rsidP="002A1C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2A1C89" w:rsidRDefault="002A1C89" w:rsidP="002A1C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2A1C89" w:rsidRDefault="002A1C89" w:rsidP="002A1C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3</w:t>
      </w:r>
    </w:p>
    <w:p w:rsidR="002A1C89" w:rsidRDefault="002A1C89" w:rsidP="002A1C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49</w:t>
      </w:r>
      <w:r w:rsidR="005068FA">
        <w:rPr>
          <w:rFonts w:ascii="Consolas" w:hAnsi="Consolas" w:cs="Consolas"/>
          <w:color w:val="000000"/>
        </w:rPr>
        <w:t>.0000,100.4900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2A1C89" w:rsidRDefault="002A1C89" w:rsidP="002A1C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2A1C89" w:rsidRDefault="002A1C89" w:rsidP="002A1C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],</w:t>
      </w:r>
    </w:p>
    <w:p w:rsidR="002A1C89" w:rsidRDefault="002A1C89" w:rsidP="002A1C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],</w:t>
      </w:r>
    </w:p>
    <w:p w:rsidR="002A1C89" w:rsidRDefault="002A1C89" w:rsidP="002A1C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],</w:t>
      </w:r>
    </w:p>
    <w:p w:rsidR="002A1C89" w:rsidRDefault="002A1C89" w:rsidP="002A1C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],</w:t>
      </w:r>
    </w:p>
    <w:p w:rsidR="002A1C89" w:rsidRDefault="002A1C89" w:rsidP="002A1C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],</w:t>
      </w:r>
    </w:p>
    <w:p w:rsidR="002A1C89" w:rsidRDefault="002A1C89" w:rsidP="002A1C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],</w:t>
      </w:r>
    </w:p>
    <w:p w:rsidR="002A1C89" w:rsidRDefault="002A1C89" w:rsidP="002A1C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],</w:t>
      </w:r>
    </w:p>
    <w:p w:rsidR="002A1C89" w:rsidRDefault="002A1C89" w:rsidP="002A1C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],</w:t>
      </w:r>
    </w:p>
    <w:p w:rsidR="002A1C89" w:rsidRDefault="002A1C89" w:rsidP="002A1C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2A1C89" w:rsidRDefault="002A1C89" w:rsidP="002A1C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2A1C89" w:rsidRDefault="002A1C89" w:rsidP="002A1C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2A1C89" w:rsidRDefault="002A1C89" w:rsidP="002A1C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2A1C89" w:rsidRDefault="002A1C89" w:rsidP="002A1C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2A1C89" w:rsidRDefault="002A1C89" w:rsidP="002A1C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2A1C89" w:rsidRDefault="002A1C89" w:rsidP="002A1C89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85.7143,711.1111];</w:t>
      </w:r>
    </w:p>
    <w:p w:rsidR="002A1C89" w:rsidRDefault="002A1C89" w:rsidP="0016173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161737" w:rsidRPr="00161737" w:rsidRDefault="00161737" w:rsidP="0016173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3 Data:</w:t>
      </w:r>
    </w:p>
    <w:p w:rsidR="00161737" w:rsidRDefault="00161737" w:rsidP="00161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161737" w:rsidRDefault="00161737" w:rsidP="00161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161737" w:rsidRDefault="00161737" w:rsidP="00161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161737" w:rsidRDefault="00161737" w:rsidP="00161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161737" w:rsidRDefault="00161737" w:rsidP="00161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161737" w:rsidRDefault="00161737" w:rsidP="00161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161737" w:rsidRDefault="00161737" w:rsidP="00161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161737" w:rsidRDefault="00161737" w:rsidP="00161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161737" w:rsidRDefault="00161737" w:rsidP="00161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161737" w:rsidRDefault="00161737" w:rsidP="00161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161737" w:rsidRDefault="00161737" w:rsidP="00161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161737" w:rsidRDefault="00161737" w:rsidP="00161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161737" w:rsidRDefault="00161737" w:rsidP="00161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161737" w:rsidRDefault="00161737" w:rsidP="00161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161737" w:rsidRDefault="00161737" w:rsidP="00161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161737" w:rsidRDefault="00161737" w:rsidP="00161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161737" w:rsidRDefault="00161737" w:rsidP="00161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161737" w:rsidRDefault="00161737" w:rsidP="00161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161737" w:rsidRDefault="00161737" w:rsidP="00161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161737" w:rsidRDefault="00161737" w:rsidP="00161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161737" w:rsidRDefault="00161737" w:rsidP="00161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161737" w:rsidRDefault="00161737" w:rsidP="00161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161737" w:rsidRDefault="00161737" w:rsidP="00161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161737" w:rsidRDefault="00161737" w:rsidP="00161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161737" w:rsidRDefault="00161737" w:rsidP="00161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161737" w:rsidRDefault="00161737" w:rsidP="00161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161737" w:rsidRDefault="00161737" w:rsidP="00161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161737" w:rsidRDefault="00161737" w:rsidP="00161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161737" w:rsidRDefault="00161737" w:rsidP="00161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161737" w:rsidRDefault="00161737" w:rsidP="00161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3</w:t>
      </w:r>
    </w:p>
    <w:p w:rsidR="00161737" w:rsidRDefault="00161737" w:rsidP="00161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49.0000,100.4900,100.0049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161737" w:rsidRDefault="00161737" w:rsidP="00161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161737" w:rsidRDefault="00161737" w:rsidP="00161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],</w:t>
      </w:r>
    </w:p>
    <w:p w:rsidR="00161737" w:rsidRDefault="00161737" w:rsidP="00161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],</w:t>
      </w:r>
    </w:p>
    <w:p w:rsidR="00161737" w:rsidRDefault="00161737" w:rsidP="00161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],</w:t>
      </w:r>
    </w:p>
    <w:p w:rsidR="00161737" w:rsidRDefault="00161737" w:rsidP="00161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],</w:t>
      </w:r>
    </w:p>
    <w:p w:rsidR="00161737" w:rsidRDefault="00161737" w:rsidP="00161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],</w:t>
      </w:r>
    </w:p>
    <w:p w:rsidR="00161737" w:rsidRDefault="00161737" w:rsidP="00161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],</w:t>
      </w:r>
    </w:p>
    <w:p w:rsidR="00161737" w:rsidRDefault="00161737" w:rsidP="00161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],</w:t>
      </w:r>
    </w:p>
    <w:p w:rsidR="00161737" w:rsidRDefault="00161737" w:rsidP="00161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],</w:t>
      </w:r>
    </w:p>
    <w:p w:rsidR="00161737" w:rsidRDefault="00161737" w:rsidP="00161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161737" w:rsidRDefault="00161737" w:rsidP="00161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161737" w:rsidRDefault="00161737" w:rsidP="00161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161737" w:rsidRDefault="00161737" w:rsidP="00161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161737" w:rsidRDefault="00161737" w:rsidP="00161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161737" w:rsidRDefault="00161737" w:rsidP="00161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161737" w:rsidRDefault="00161737" w:rsidP="00161737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85.7143,711.1111];</w:t>
      </w:r>
    </w:p>
    <w:p w:rsidR="00161737" w:rsidRDefault="00161737" w:rsidP="00AD70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AD7034" w:rsidRPr="00161737" w:rsidRDefault="00161737" w:rsidP="00AD70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4 Data: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3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49.0000,100.4900,100.0049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,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,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,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,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,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,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,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,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223A7" w:rsidRDefault="00D223A7" w:rsidP="00D223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D223A7" w:rsidRDefault="00D223A7" w:rsidP="00D223A7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85.7143,711.1111];</w:t>
      </w:r>
    </w:p>
    <w:p w:rsidR="00AD7034" w:rsidRDefault="00AD7034" w:rsidP="00AD7034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AD7034" w:rsidRPr="001451B3" w:rsidRDefault="00D223A7" w:rsidP="00AD7034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40</w:t>
      </w:r>
      <w:r w:rsidR="00AD7034"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AS1C5</w:t>
      </w:r>
      <w:r w:rsidR="00AD7034">
        <w:rPr>
          <w:rFonts w:ascii="Times New Roman" w:hAnsi="Times New Roman" w:cs="Times New Roman"/>
          <w:color w:val="FF0000"/>
        </w:rPr>
        <w:t>D4</w:t>
      </w:r>
      <w:r w:rsidR="00AD7034" w:rsidRPr="001C684C">
        <w:rPr>
          <w:rFonts w:ascii="Times New Roman" w:hAnsi="Times New Roman" w:cs="Times New Roman"/>
          <w:color w:val="FF0000"/>
        </w:rPr>
        <w:t xml:space="preserve"> (Test Assembly Setup-Profile_1 Ca</w:t>
      </w:r>
      <w:r>
        <w:rPr>
          <w:rFonts w:ascii="Times New Roman" w:hAnsi="Times New Roman" w:cs="Times New Roman"/>
          <w:color w:val="FF0000"/>
        </w:rPr>
        <w:t>pacity-Profile_5</w:t>
      </w:r>
      <w:r w:rsidR="00AD7034">
        <w:rPr>
          <w:rFonts w:ascii="Times New Roman" w:hAnsi="Times New Roman" w:cs="Times New Roman"/>
          <w:color w:val="FF0000"/>
        </w:rPr>
        <w:t xml:space="preserve"> Demand-Series_4</w:t>
      </w:r>
      <w:r w:rsidR="00AD7034" w:rsidRPr="001C684C">
        <w:rPr>
          <w:rFonts w:ascii="Times New Roman" w:hAnsi="Times New Roman" w:cs="Times New Roman"/>
          <w:color w:val="FF0000"/>
        </w:rPr>
        <w:t>)</w:t>
      </w:r>
    </w:p>
    <w:p w:rsidR="00573DC0" w:rsidRPr="005B1755" w:rsidRDefault="00573DC0" w:rsidP="00573DC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1 Data:</w:t>
      </w:r>
    </w:p>
    <w:p w:rsidR="00573DC0" w:rsidRDefault="00573DC0" w:rsidP="00573D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573DC0" w:rsidRDefault="00573DC0" w:rsidP="00573D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573DC0" w:rsidRDefault="00573DC0" w:rsidP="00573D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573DC0" w:rsidRDefault="00573DC0" w:rsidP="00573D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573DC0" w:rsidRDefault="00573DC0" w:rsidP="00573D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573DC0" w:rsidRDefault="00573DC0" w:rsidP="00573D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573DC0" w:rsidRDefault="00573DC0" w:rsidP="00573D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573DC0" w:rsidRDefault="00573DC0" w:rsidP="00573D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573DC0" w:rsidRDefault="00573DC0" w:rsidP="00573D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573DC0" w:rsidRDefault="00573DC0" w:rsidP="00573D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573DC0" w:rsidRDefault="00573DC0" w:rsidP="00573D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573DC0" w:rsidRDefault="00573DC0" w:rsidP="00573D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573DC0" w:rsidRDefault="00573DC0" w:rsidP="00573D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573DC0" w:rsidRDefault="00573DC0" w:rsidP="00573D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573DC0" w:rsidRDefault="00573DC0" w:rsidP="00573D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573DC0" w:rsidRDefault="00573DC0" w:rsidP="00573D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573DC0" w:rsidRDefault="00573DC0" w:rsidP="00573D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573DC0" w:rsidRDefault="00573DC0" w:rsidP="00573D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573DC0" w:rsidRDefault="00573DC0" w:rsidP="00573D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573DC0" w:rsidRDefault="00573DC0" w:rsidP="00573D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573DC0" w:rsidRDefault="00573DC0" w:rsidP="00573D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573DC0" w:rsidRDefault="00573DC0" w:rsidP="00573D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573DC0" w:rsidRDefault="00573DC0" w:rsidP="00573D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573DC0" w:rsidRDefault="00573DC0" w:rsidP="00573D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573DC0" w:rsidRDefault="00573DC0" w:rsidP="00573D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573DC0" w:rsidRDefault="00573DC0" w:rsidP="00573D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573DC0" w:rsidRDefault="00573DC0" w:rsidP="00573D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4</w:t>
      </w:r>
    </w:p>
    <w:p w:rsidR="00573DC0" w:rsidRDefault="00573DC0" w:rsidP="00573D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2.25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573DC0" w:rsidRDefault="00573DC0" w:rsidP="00573D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573DC0" w:rsidRDefault="00573DC0" w:rsidP="00573D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],</w:t>
      </w:r>
    </w:p>
    <w:p w:rsidR="00573DC0" w:rsidRDefault="00573DC0" w:rsidP="00573D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],</w:t>
      </w:r>
    </w:p>
    <w:p w:rsidR="00573DC0" w:rsidRDefault="00573DC0" w:rsidP="00573D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],</w:t>
      </w:r>
    </w:p>
    <w:p w:rsidR="00573DC0" w:rsidRDefault="00573DC0" w:rsidP="00573D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],</w:t>
      </w:r>
    </w:p>
    <w:p w:rsidR="00573DC0" w:rsidRDefault="00573DC0" w:rsidP="00573D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],</w:t>
      </w:r>
    </w:p>
    <w:p w:rsidR="00573DC0" w:rsidRDefault="00573DC0" w:rsidP="00573D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],</w:t>
      </w:r>
    </w:p>
    <w:p w:rsidR="00573DC0" w:rsidRDefault="00573DC0" w:rsidP="00573D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],</w:t>
      </w:r>
    </w:p>
    <w:p w:rsidR="00573DC0" w:rsidRDefault="00573DC0" w:rsidP="00573D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],</w:t>
      </w:r>
    </w:p>
    <w:p w:rsidR="00573DC0" w:rsidRDefault="00573DC0" w:rsidP="00573D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573DC0" w:rsidRDefault="00573DC0" w:rsidP="00573D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573DC0" w:rsidRDefault="00573DC0" w:rsidP="00573D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573DC0" w:rsidRDefault="00573DC0" w:rsidP="00573D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573DC0" w:rsidRDefault="00573DC0" w:rsidP="00573D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573DC0" w:rsidRDefault="00573DC0" w:rsidP="00573D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573DC0" w:rsidRDefault="00573DC0" w:rsidP="00573DC0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85.7143,711.1111];</w:t>
      </w:r>
    </w:p>
    <w:p w:rsidR="00573DC0" w:rsidRDefault="00573DC0" w:rsidP="0058536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585366" w:rsidRPr="005B1755" w:rsidRDefault="00585366" w:rsidP="0058536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2 Data:</w:t>
      </w:r>
    </w:p>
    <w:p w:rsidR="00585366" w:rsidRDefault="00585366" w:rsidP="005853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585366" w:rsidRDefault="00585366" w:rsidP="005853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585366" w:rsidRDefault="00585366" w:rsidP="005853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585366" w:rsidRDefault="00585366" w:rsidP="005853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585366" w:rsidRDefault="00585366" w:rsidP="005853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585366" w:rsidRDefault="00585366" w:rsidP="005853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585366" w:rsidRDefault="00585366" w:rsidP="005853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585366" w:rsidRDefault="00585366" w:rsidP="005853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585366" w:rsidRDefault="00585366" w:rsidP="005853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585366" w:rsidRDefault="00585366" w:rsidP="005853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585366" w:rsidRDefault="00585366" w:rsidP="005853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585366" w:rsidRDefault="00585366" w:rsidP="005853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585366" w:rsidRDefault="00585366" w:rsidP="005853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585366" w:rsidRDefault="00585366" w:rsidP="005853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585366" w:rsidRDefault="00585366" w:rsidP="005853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585366" w:rsidRDefault="00585366" w:rsidP="005853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585366" w:rsidRDefault="00585366" w:rsidP="005853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585366" w:rsidRDefault="00585366" w:rsidP="005853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585366" w:rsidRDefault="00585366" w:rsidP="005853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585366" w:rsidRDefault="00585366" w:rsidP="005853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585366" w:rsidRDefault="00585366" w:rsidP="005853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585366" w:rsidRDefault="00585366" w:rsidP="005853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585366" w:rsidRDefault="00585366" w:rsidP="005853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585366" w:rsidRDefault="00585366" w:rsidP="005853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585366" w:rsidRDefault="00585366" w:rsidP="005853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585366" w:rsidRDefault="00585366" w:rsidP="005853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585366" w:rsidRDefault="00585366" w:rsidP="005853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585366" w:rsidRDefault="00585366" w:rsidP="005853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4</w:t>
      </w:r>
    </w:p>
    <w:p w:rsidR="00585366" w:rsidRDefault="00585366" w:rsidP="005853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2.2500,100.0506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585366" w:rsidRDefault="00585366" w:rsidP="005853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585366" w:rsidRDefault="00585366" w:rsidP="005853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],</w:t>
      </w:r>
    </w:p>
    <w:p w:rsidR="00585366" w:rsidRDefault="00585366" w:rsidP="005853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],</w:t>
      </w:r>
    </w:p>
    <w:p w:rsidR="00585366" w:rsidRDefault="00585366" w:rsidP="005853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lastRenderedPageBreak/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],</w:t>
      </w:r>
    </w:p>
    <w:p w:rsidR="00585366" w:rsidRDefault="00585366" w:rsidP="005853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],</w:t>
      </w:r>
    </w:p>
    <w:p w:rsidR="00585366" w:rsidRDefault="00585366" w:rsidP="005853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],</w:t>
      </w:r>
    </w:p>
    <w:p w:rsidR="00585366" w:rsidRDefault="00585366" w:rsidP="005853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],</w:t>
      </w:r>
    </w:p>
    <w:p w:rsidR="00585366" w:rsidRDefault="00585366" w:rsidP="005853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],</w:t>
      </w:r>
    </w:p>
    <w:p w:rsidR="00585366" w:rsidRDefault="00585366" w:rsidP="005853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],</w:t>
      </w:r>
    </w:p>
    <w:p w:rsidR="00585366" w:rsidRDefault="00585366" w:rsidP="005853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585366" w:rsidRDefault="00585366" w:rsidP="005853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585366" w:rsidRDefault="00585366" w:rsidP="005853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585366" w:rsidRDefault="00585366" w:rsidP="005853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585366" w:rsidRDefault="00585366" w:rsidP="005853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585366" w:rsidRDefault="00585366" w:rsidP="005853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585366" w:rsidRDefault="00585366" w:rsidP="00585366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85.7143,711.1111];</w:t>
      </w:r>
    </w:p>
    <w:p w:rsidR="00585366" w:rsidRDefault="00585366" w:rsidP="005B175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5B1755" w:rsidRPr="005B1755" w:rsidRDefault="005B1755" w:rsidP="005B175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3 Data:</w:t>
      </w:r>
    </w:p>
    <w:p w:rsidR="005B1755" w:rsidRDefault="005B1755" w:rsidP="005B17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5B1755" w:rsidRDefault="005B1755" w:rsidP="005B17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5B1755" w:rsidRDefault="005B1755" w:rsidP="005B17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5B1755" w:rsidRDefault="005B1755" w:rsidP="005B17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5B1755" w:rsidRDefault="005B1755" w:rsidP="005B17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5B1755" w:rsidRDefault="005B1755" w:rsidP="005B17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5B1755" w:rsidRDefault="005B1755" w:rsidP="005B17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5B1755" w:rsidRDefault="005B1755" w:rsidP="005B17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5B1755" w:rsidRDefault="005B1755" w:rsidP="005B17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5B1755" w:rsidRDefault="005B1755" w:rsidP="005B17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5B1755" w:rsidRDefault="005B1755" w:rsidP="005B17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5B1755" w:rsidRDefault="005B1755" w:rsidP="005B17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5B1755" w:rsidRDefault="005B1755" w:rsidP="005B17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5B1755" w:rsidRDefault="005B1755" w:rsidP="005B17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5B1755" w:rsidRDefault="005B1755" w:rsidP="005B17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5B1755" w:rsidRDefault="005B1755" w:rsidP="005B17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5B1755" w:rsidRDefault="005B1755" w:rsidP="005B17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5B1755" w:rsidRDefault="005B1755" w:rsidP="005B17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5B1755" w:rsidRDefault="005B1755" w:rsidP="005B17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5B1755" w:rsidRDefault="005B1755" w:rsidP="005B17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5B1755" w:rsidRDefault="005B1755" w:rsidP="005B17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5B1755" w:rsidRDefault="005B1755" w:rsidP="005B17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5B1755" w:rsidRDefault="005B1755" w:rsidP="005B17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5B1755" w:rsidRDefault="005B1755" w:rsidP="005B17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5B1755" w:rsidRDefault="005B1755" w:rsidP="005B17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5B1755" w:rsidRDefault="005B1755" w:rsidP="005B17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5B1755" w:rsidRDefault="005B1755" w:rsidP="005B17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5B1755" w:rsidRDefault="005B1755" w:rsidP="005B17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5B1755" w:rsidRDefault="005B1755" w:rsidP="005B17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4</w:t>
      </w:r>
    </w:p>
    <w:p w:rsidR="005B1755" w:rsidRDefault="005B1755" w:rsidP="005B17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2.2500,100.0506,100.0011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5B1755" w:rsidRDefault="005B1755" w:rsidP="005B17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5B1755" w:rsidRDefault="005B1755" w:rsidP="005B17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],</w:t>
      </w:r>
    </w:p>
    <w:p w:rsidR="005B1755" w:rsidRDefault="005B1755" w:rsidP="005B17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],</w:t>
      </w:r>
    </w:p>
    <w:p w:rsidR="005B1755" w:rsidRDefault="005B1755" w:rsidP="005B17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],</w:t>
      </w:r>
    </w:p>
    <w:p w:rsidR="005B1755" w:rsidRDefault="005B1755" w:rsidP="005B17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],</w:t>
      </w:r>
    </w:p>
    <w:p w:rsidR="005B1755" w:rsidRDefault="005B1755" w:rsidP="005B17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],</w:t>
      </w:r>
    </w:p>
    <w:p w:rsidR="005B1755" w:rsidRDefault="005B1755" w:rsidP="005B17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],</w:t>
      </w:r>
    </w:p>
    <w:p w:rsidR="005B1755" w:rsidRDefault="005B1755" w:rsidP="005B17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],</w:t>
      </w:r>
    </w:p>
    <w:p w:rsidR="005B1755" w:rsidRDefault="005B1755" w:rsidP="005B17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],</w:t>
      </w:r>
    </w:p>
    <w:p w:rsidR="005B1755" w:rsidRDefault="005B1755" w:rsidP="005B17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5B1755" w:rsidRDefault="005B1755" w:rsidP="005B17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lastRenderedPageBreak/>
        <w:t>// Setup Profile - I</w:t>
      </w:r>
    </w:p>
    <w:p w:rsidR="005B1755" w:rsidRDefault="005B1755" w:rsidP="005B17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5B1755" w:rsidRDefault="005B1755" w:rsidP="005B17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5B1755" w:rsidRDefault="005B1755" w:rsidP="005B17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5B1755" w:rsidRDefault="005B1755" w:rsidP="005B17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5B1755" w:rsidRDefault="005B1755" w:rsidP="005B1755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85.7143,711.1111];</w:t>
      </w:r>
    </w:p>
    <w:p w:rsidR="005B1755" w:rsidRDefault="005B1755" w:rsidP="00AD70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AD7034" w:rsidRPr="005B1755" w:rsidRDefault="005B1755" w:rsidP="00AD70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4 Data: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4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2.2500,100.0506,100.0011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,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,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,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,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,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,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,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,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223A7" w:rsidRDefault="00D223A7" w:rsidP="00D223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D223A7" w:rsidRDefault="00D223A7" w:rsidP="00D223A7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85.7143,711.1111];</w:t>
      </w:r>
    </w:p>
    <w:p w:rsidR="00AD7034" w:rsidRPr="001451B3" w:rsidRDefault="00AD7034" w:rsidP="00AD7034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lastRenderedPageBreak/>
        <w:t>Test Instance-</w:t>
      </w:r>
      <w:r w:rsidR="00D223A7">
        <w:rPr>
          <w:rFonts w:ascii="Times New Roman" w:hAnsi="Times New Roman" w:cs="Times New Roman"/>
          <w:b/>
          <w:color w:val="FF0000"/>
        </w:rPr>
        <w:t>41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D223A7">
        <w:rPr>
          <w:rFonts w:ascii="Times New Roman" w:hAnsi="Times New Roman" w:cs="Times New Roman"/>
          <w:color w:val="FF0000"/>
        </w:rPr>
        <w:t xml:space="preserve"> TAS1C5</w:t>
      </w:r>
      <w:r>
        <w:rPr>
          <w:rFonts w:ascii="Times New Roman" w:hAnsi="Times New Roman" w:cs="Times New Roman"/>
          <w:color w:val="FF0000"/>
        </w:rPr>
        <w:t>D5</w:t>
      </w:r>
      <w:r w:rsidRPr="001C684C">
        <w:rPr>
          <w:rFonts w:ascii="Times New Roman" w:hAnsi="Times New Roman" w:cs="Times New Roman"/>
          <w:color w:val="FF0000"/>
        </w:rPr>
        <w:t xml:space="preserve"> (Test Assembly Setup-Profile_1 Ca</w:t>
      </w:r>
      <w:r w:rsidR="00D223A7">
        <w:rPr>
          <w:rFonts w:ascii="Times New Roman" w:hAnsi="Times New Roman" w:cs="Times New Roman"/>
          <w:color w:val="FF0000"/>
        </w:rPr>
        <w:t>pacity-Profile_5</w:t>
      </w:r>
      <w:r>
        <w:rPr>
          <w:rFonts w:ascii="Times New Roman" w:hAnsi="Times New Roman" w:cs="Times New Roman"/>
          <w:color w:val="FF0000"/>
        </w:rPr>
        <w:t xml:space="preserve"> Demand-Series_5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971D68" w:rsidRPr="00573DC0" w:rsidRDefault="00971D68" w:rsidP="00971D6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1 Data:</w:t>
      </w:r>
    </w:p>
    <w:p w:rsidR="00971D68" w:rsidRDefault="00971D68" w:rsidP="00971D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971D68" w:rsidRDefault="00971D68" w:rsidP="00971D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971D68" w:rsidRDefault="00971D68" w:rsidP="00971D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971D68" w:rsidRDefault="00971D68" w:rsidP="00971D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971D68" w:rsidRDefault="00971D68" w:rsidP="00971D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971D68" w:rsidRDefault="00971D68" w:rsidP="00971D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971D68" w:rsidRDefault="00971D68" w:rsidP="00971D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971D68" w:rsidRDefault="00971D68" w:rsidP="00971D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971D68" w:rsidRDefault="00971D68" w:rsidP="00971D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971D68" w:rsidRDefault="00971D68" w:rsidP="00971D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971D68" w:rsidRDefault="00971D68" w:rsidP="00971D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971D68" w:rsidRDefault="00971D68" w:rsidP="00971D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971D68" w:rsidRDefault="00971D68" w:rsidP="00971D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971D68" w:rsidRDefault="00971D68" w:rsidP="00971D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971D68" w:rsidRDefault="00971D68" w:rsidP="00971D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971D68" w:rsidRDefault="00971D68" w:rsidP="00971D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971D68" w:rsidRDefault="00971D68" w:rsidP="00971D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971D68" w:rsidRDefault="00971D68" w:rsidP="00971D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971D68" w:rsidRDefault="00971D68" w:rsidP="00971D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971D68" w:rsidRDefault="00971D68" w:rsidP="00971D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971D68" w:rsidRDefault="00971D68" w:rsidP="00971D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971D68" w:rsidRDefault="00971D68" w:rsidP="00971D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971D68" w:rsidRDefault="00971D68" w:rsidP="00971D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971D68" w:rsidRDefault="00971D68" w:rsidP="00971D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971D68" w:rsidRDefault="00971D68" w:rsidP="00971D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971D68" w:rsidRDefault="00971D68" w:rsidP="00971D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971D68" w:rsidRDefault="00971D68" w:rsidP="00971D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5</w:t>
      </w:r>
    </w:p>
    <w:p w:rsidR="00971D68" w:rsidRDefault="00971D68" w:rsidP="00971D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36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971D68" w:rsidRDefault="00971D68" w:rsidP="00971D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971D68" w:rsidRDefault="00971D68" w:rsidP="00971D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],</w:t>
      </w:r>
    </w:p>
    <w:p w:rsidR="00971D68" w:rsidRDefault="00971D68" w:rsidP="00971D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],</w:t>
      </w:r>
    </w:p>
    <w:p w:rsidR="00971D68" w:rsidRDefault="00971D68" w:rsidP="00971D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],</w:t>
      </w:r>
    </w:p>
    <w:p w:rsidR="00971D68" w:rsidRDefault="00971D68" w:rsidP="00971D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],</w:t>
      </w:r>
    </w:p>
    <w:p w:rsidR="00971D68" w:rsidRDefault="00971D68" w:rsidP="00971D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],</w:t>
      </w:r>
    </w:p>
    <w:p w:rsidR="00971D68" w:rsidRDefault="00971D68" w:rsidP="00971D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],</w:t>
      </w:r>
    </w:p>
    <w:p w:rsidR="00971D68" w:rsidRDefault="00971D68" w:rsidP="00971D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],</w:t>
      </w:r>
    </w:p>
    <w:p w:rsidR="00971D68" w:rsidRDefault="00971D68" w:rsidP="00971D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],</w:t>
      </w:r>
    </w:p>
    <w:p w:rsidR="00971D68" w:rsidRDefault="00971D68" w:rsidP="00971D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971D68" w:rsidRDefault="00971D68" w:rsidP="00971D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971D68" w:rsidRDefault="00971D68" w:rsidP="00971D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971D68" w:rsidRDefault="00971D68" w:rsidP="00971D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971D68" w:rsidRDefault="00971D68" w:rsidP="00971D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971D68" w:rsidRDefault="00971D68" w:rsidP="00971D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971D68" w:rsidRDefault="00971D68" w:rsidP="00971D68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85.7143,711.1111];</w:t>
      </w:r>
    </w:p>
    <w:p w:rsidR="00971D68" w:rsidRDefault="00971D68" w:rsidP="00573DC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573DC0" w:rsidRPr="00573DC0" w:rsidRDefault="00573DC0" w:rsidP="00573DC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2 Data:</w:t>
      </w:r>
    </w:p>
    <w:p w:rsidR="00573DC0" w:rsidRDefault="00573DC0" w:rsidP="00573D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573DC0" w:rsidRDefault="00573DC0" w:rsidP="00573D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573DC0" w:rsidRDefault="00573DC0" w:rsidP="00573D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573DC0" w:rsidRDefault="00573DC0" w:rsidP="00573D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573DC0" w:rsidRDefault="00573DC0" w:rsidP="00573D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573DC0" w:rsidRDefault="00573DC0" w:rsidP="00573D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573DC0" w:rsidRDefault="00573DC0" w:rsidP="00573D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573DC0" w:rsidRDefault="00573DC0" w:rsidP="00573D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573DC0" w:rsidRDefault="00573DC0" w:rsidP="00573D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573DC0" w:rsidRDefault="00573DC0" w:rsidP="00573D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573DC0" w:rsidRDefault="00573DC0" w:rsidP="00573D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573DC0" w:rsidRDefault="00573DC0" w:rsidP="00573D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573DC0" w:rsidRDefault="00573DC0" w:rsidP="00573D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573DC0" w:rsidRDefault="00573DC0" w:rsidP="00573D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573DC0" w:rsidRDefault="00573DC0" w:rsidP="00573D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573DC0" w:rsidRDefault="00573DC0" w:rsidP="00573D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573DC0" w:rsidRDefault="00573DC0" w:rsidP="00573D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573DC0" w:rsidRDefault="00573DC0" w:rsidP="00573D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573DC0" w:rsidRDefault="00573DC0" w:rsidP="00573D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573DC0" w:rsidRDefault="00573DC0" w:rsidP="00573D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573DC0" w:rsidRDefault="00573DC0" w:rsidP="00573D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573DC0" w:rsidRDefault="00573DC0" w:rsidP="00573D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573DC0" w:rsidRDefault="00573DC0" w:rsidP="00573D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573DC0" w:rsidRDefault="00573DC0" w:rsidP="00573D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573DC0" w:rsidRDefault="00573DC0" w:rsidP="00573D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573DC0" w:rsidRDefault="00573DC0" w:rsidP="00573D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573DC0" w:rsidRDefault="00573DC0" w:rsidP="00573D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573DC0" w:rsidRDefault="00573DC0" w:rsidP="00573D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5</w:t>
      </w:r>
    </w:p>
    <w:p w:rsidR="00573DC0" w:rsidRDefault="00573DC0" w:rsidP="00573D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36.0000,100.81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573DC0" w:rsidRDefault="00573DC0" w:rsidP="00573D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573DC0" w:rsidRDefault="00573DC0" w:rsidP="00573D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],</w:t>
      </w:r>
    </w:p>
    <w:p w:rsidR="00573DC0" w:rsidRDefault="00573DC0" w:rsidP="00573D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],</w:t>
      </w:r>
    </w:p>
    <w:p w:rsidR="00573DC0" w:rsidRDefault="00573DC0" w:rsidP="00573D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],</w:t>
      </w:r>
    </w:p>
    <w:p w:rsidR="00573DC0" w:rsidRDefault="00573DC0" w:rsidP="00573D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],</w:t>
      </w:r>
    </w:p>
    <w:p w:rsidR="00573DC0" w:rsidRDefault="00573DC0" w:rsidP="00573D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],</w:t>
      </w:r>
    </w:p>
    <w:p w:rsidR="00573DC0" w:rsidRDefault="00573DC0" w:rsidP="00573D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],</w:t>
      </w:r>
    </w:p>
    <w:p w:rsidR="00573DC0" w:rsidRDefault="00573DC0" w:rsidP="00573D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],</w:t>
      </w:r>
    </w:p>
    <w:p w:rsidR="00573DC0" w:rsidRDefault="00573DC0" w:rsidP="00573D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],</w:t>
      </w:r>
    </w:p>
    <w:p w:rsidR="00573DC0" w:rsidRDefault="00573DC0" w:rsidP="00573D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573DC0" w:rsidRDefault="00573DC0" w:rsidP="00573D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573DC0" w:rsidRDefault="00573DC0" w:rsidP="00573D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573DC0" w:rsidRDefault="00573DC0" w:rsidP="00573D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573DC0" w:rsidRDefault="00573DC0" w:rsidP="00573D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573DC0" w:rsidRDefault="00573DC0" w:rsidP="00573D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573DC0" w:rsidRDefault="00573DC0" w:rsidP="00573DC0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85.7143,711.1111];</w:t>
      </w:r>
    </w:p>
    <w:p w:rsidR="00573DC0" w:rsidRDefault="00573DC0" w:rsidP="00573DC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573DC0" w:rsidRPr="00573DC0" w:rsidRDefault="00573DC0" w:rsidP="00573DC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3 Data:</w:t>
      </w:r>
    </w:p>
    <w:p w:rsidR="00573DC0" w:rsidRDefault="00573DC0" w:rsidP="00573D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573DC0" w:rsidRDefault="00573DC0" w:rsidP="00573D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573DC0" w:rsidRDefault="00573DC0" w:rsidP="00573D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573DC0" w:rsidRDefault="00573DC0" w:rsidP="00573D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573DC0" w:rsidRDefault="00573DC0" w:rsidP="00573D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573DC0" w:rsidRDefault="00573DC0" w:rsidP="00573D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573DC0" w:rsidRDefault="00573DC0" w:rsidP="00573D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573DC0" w:rsidRDefault="00573DC0" w:rsidP="00573D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573DC0" w:rsidRDefault="00573DC0" w:rsidP="00573D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573DC0" w:rsidRDefault="00573DC0" w:rsidP="00573D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573DC0" w:rsidRDefault="00573DC0" w:rsidP="00573D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573DC0" w:rsidRDefault="00573DC0" w:rsidP="00573D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573DC0" w:rsidRDefault="00573DC0" w:rsidP="00573D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573DC0" w:rsidRDefault="00573DC0" w:rsidP="00573D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573DC0" w:rsidRDefault="00573DC0" w:rsidP="00573D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573DC0" w:rsidRDefault="00573DC0" w:rsidP="00573D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573DC0" w:rsidRDefault="00573DC0" w:rsidP="00573D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573DC0" w:rsidRDefault="00573DC0" w:rsidP="00573D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573DC0" w:rsidRDefault="00573DC0" w:rsidP="00573D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573DC0" w:rsidRDefault="00573DC0" w:rsidP="00573D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573DC0" w:rsidRDefault="00573DC0" w:rsidP="00573D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573DC0" w:rsidRDefault="00573DC0" w:rsidP="00573D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573DC0" w:rsidRDefault="00573DC0" w:rsidP="00573D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573DC0" w:rsidRDefault="00573DC0" w:rsidP="00573D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573DC0" w:rsidRDefault="00573DC0" w:rsidP="00573D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573DC0" w:rsidRDefault="00573DC0" w:rsidP="00573D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573DC0" w:rsidRDefault="00573DC0" w:rsidP="00573D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573DC0" w:rsidRDefault="00573DC0" w:rsidP="00573D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573DC0" w:rsidRDefault="00573DC0" w:rsidP="00573D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5</w:t>
      </w:r>
    </w:p>
    <w:p w:rsidR="00573DC0" w:rsidRDefault="00573DC0" w:rsidP="00573D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36.0000,100.8100,100.0182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573DC0" w:rsidRDefault="00573DC0" w:rsidP="00573D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573DC0" w:rsidRDefault="00573DC0" w:rsidP="00573D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],</w:t>
      </w:r>
    </w:p>
    <w:p w:rsidR="00573DC0" w:rsidRDefault="00573DC0" w:rsidP="00573D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],</w:t>
      </w:r>
    </w:p>
    <w:p w:rsidR="00573DC0" w:rsidRDefault="00573DC0" w:rsidP="00573D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],</w:t>
      </w:r>
    </w:p>
    <w:p w:rsidR="00573DC0" w:rsidRDefault="00573DC0" w:rsidP="00573D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],</w:t>
      </w:r>
    </w:p>
    <w:p w:rsidR="00573DC0" w:rsidRDefault="00573DC0" w:rsidP="00573D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],</w:t>
      </w:r>
    </w:p>
    <w:p w:rsidR="00573DC0" w:rsidRDefault="00573DC0" w:rsidP="00573D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],</w:t>
      </w:r>
    </w:p>
    <w:p w:rsidR="00573DC0" w:rsidRDefault="00573DC0" w:rsidP="00573D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],</w:t>
      </w:r>
    </w:p>
    <w:p w:rsidR="00573DC0" w:rsidRDefault="00573DC0" w:rsidP="00573D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],</w:t>
      </w:r>
    </w:p>
    <w:p w:rsidR="00573DC0" w:rsidRDefault="00573DC0" w:rsidP="00573D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573DC0" w:rsidRDefault="00573DC0" w:rsidP="00573D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573DC0" w:rsidRDefault="00573DC0" w:rsidP="00573D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573DC0" w:rsidRDefault="00573DC0" w:rsidP="00573D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573DC0" w:rsidRDefault="00573DC0" w:rsidP="00573D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573DC0" w:rsidRDefault="00573DC0" w:rsidP="00573D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573DC0" w:rsidRDefault="00573DC0" w:rsidP="00573DC0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85.7143,711.1111];</w:t>
      </w:r>
    </w:p>
    <w:p w:rsidR="00573DC0" w:rsidRDefault="00573DC0" w:rsidP="00AD70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AD7034" w:rsidRPr="00573DC0" w:rsidRDefault="00573DC0" w:rsidP="00AD70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4 Data: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5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36.0000,100.8100,100.0182,100.0004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,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,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,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,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,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,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,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,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223A7" w:rsidRDefault="00D223A7" w:rsidP="00D223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D223A7" w:rsidRDefault="00D223A7" w:rsidP="00D223A7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85.7143,711.1111];</w:t>
      </w:r>
    </w:p>
    <w:p w:rsidR="00D223A7" w:rsidRDefault="00D223A7" w:rsidP="00D223A7">
      <w:pPr>
        <w:spacing w:after="0" w:line="240" w:lineRule="auto"/>
        <w:rPr>
          <w:rFonts w:ascii="Consolas" w:hAnsi="Consolas" w:cs="Consolas"/>
          <w:color w:val="000000"/>
        </w:rPr>
      </w:pPr>
    </w:p>
    <w:p w:rsidR="00AD7034" w:rsidRPr="001451B3" w:rsidRDefault="00D223A7" w:rsidP="00AD7034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42</w:t>
      </w:r>
      <w:r w:rsidR="00AD7034"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AS1C5</w:t>
      </w:r>
      <w:r w:rsidR="00AD7034">
        <w:rPr>
          <w:rFonts w:ascii="Times New Roman" w:hAnsi="Times New Roman" w:cs="Times New Roman"/>
          <w:color w:val="FF0000"/>
        </w:rPr>
        <w:t>D6</w:t>
      </w:r>
      <w:r w:rsidR="00AD7034" w:rsidRPr="001C684C">
        <w:rPr>
          <w:rFonts w:ascii="Times New Roman" w:hAnsi="Times New Roman" w:cs="Times New Roman"/>
          <w:color w:val="FF0000"/>
        </w:rPr>
        <w:t xml:space="preserve"> (Test Assembly Setup-Profile_1 Ca</w:t>
      </w:r>
      <w:r>
        <w:rPr>
          <w:rFonts w:ascii="Times New Roman" w:hAnsi="Times New Roman" w:cs="Times New Roman"/>
          <w:color w:val="FF0000"/>
        </w:rPr>
        <w:t>pacity-Profile_5</w:t>
      </w:r>
      <w:r w:rsidR="00AD7034">
        <w:rPr>
          <w:rFonts w:ascii="Times New Roman" w:hAnsi="Times New Roman" w:cs="Times New Roman"/>
          <w:color w:val="FF0000"/>
        </w:rPr>
        <w:t xml:space="preserve"> Demand-Series_6</w:t>
      </w:r>
      <w:r w:rsidR="00AD7034" w:rsidRPr="001C684C">
        <w:rPr>
          <w:rFonts w:ascii="Times New Roman" w:hAnsi="Times New Roman" w:cs="Times New Roman"/>
          <w:color w:val="FF0000"/>
        </w:rPr>
        <w:t>)</w:t>
      </w:r>
    </w:p>
    <w:p w:rsidR="00663B36" w:rsidRPr="00E11ABD" w:rsidRDefault="00663B36" w:rsidP="00663B3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1 Data:</w:t>
      </w:r>
    </w:p>
    <w:p w:rsidR="00663B36" w:rsidRDefault="00663B36" w:rsidP="00663B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663B36" w:rsidRDefault="00663B36" w:rsidP="00663B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663B36" w:rsidRDefault="00663B36" w:rsidP="00663B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663B36" w:rsidRDefault="00663B36" w:rsidP="00663B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663B36" w:rsidRDefault="00663B36" w:rsidP="00663B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663B36" w:rsidRDefault="00663B36" w:rsidP="00663B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663B36" w:rsidRDefault="00663B36" w:rsidP="00663B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663B36" w:rsidRDefault="00663B36" w:rsidP="00663B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663B36" w:rsidRDefault="00663B36" w:rsidP="00663B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663B36" w:rsidRDefault="00663B36" w:rsidP="00663B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663B36" w:rsidRDefault="00663B36" w:rsidP="00663B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663B36" w:rsidRDefault="00663B36" w:rsidP="00663B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663B36" w:rsidRDefault="00663B36" w:rsidP="00663B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663B36" w:rsidRDefault="00663B36" w:rsidP="00663B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663B36" w:rsidRDefault="00663B36" w:rsidP="00663B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663B36" w:rsidRDefault="00663B36" w:rsidP="00663B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663B36" w:rsidRDefault="00663B36" w:rsidP="00663B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663B36" w:rsidRDefault="00663B36" w:rsidP="00663B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</w:rPr>
      </w:pPr>
    </w:p>
    <w:p w:rsidR="00663B36" w:rsidRDefault="00663B36" w:rsidP="00663B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663B36" w:rsidRDefault="00663B36" w:rsidP="00663B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663B36" w:rsidRDefault="00663B36" w:rsidP="00663B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663B36" w:rsidRDefault="00663B36" w:rsidP="00663B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663B36" w:rsidRDefault="00663B36" w:rsidP="00663B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663B36" w:rsidRDefault="00663B36" w:rsidP="00663B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663B36" w:rsidRDefault="00663B36" w:rsidP="00663B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663B36" w:rsidRDefault="00663B36" w:rsidP="00663B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63B36" w:rsidRDefault="00663B36" w:rsidP="00663B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6</w:t>
      </w:r>
    </w:p>
    <w:p w:rsidR="00663B36" w:rsidRDefault="00663B36" w:rsidP="00663B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primary_demand</w:t>
      </w:r>
      <w:r>
        <w:rPr>
          <w:rFonts w:ascii="Consolas" w:hAnsi="Consolas" w:cs="Consolas"/>
          <w:color w:val="000000"/>
        </w:rPr>
        <w:t xml:space="preserve"> = [[210.25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663B36" w:rsidRDefault="00663B36" w:rsidP="00663B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663B36" w:rsidRDefault="00663B36" w:rsidP="00663B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],</w:t>
      </w:r>
    </w:p>
    <w:p w:rsidR="00663B36" w:rsidRDefault="00663B36" w:rsidP="00663B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],</w:t>
      </w:r>
    </w:p>
    <w:p w:rsidR="00663B36" w:rsidRDefault="00663B36" w:rsidP="00663B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],</w:t>
      </w:r>
    </w:p>
    <w:p w:rsidR="00663B36" w:rsidRDefault="00663B36" w:rsidP="00663B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],</w:t>
      </w:r>
    </w:p>
    <w:p w:rsidR="00663B36" w:rsidRDefault="00663B36" w:rsidP="00663B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],</w:t>
      </w:r>
    </w:p>
    <w:p w:rsidR="00663B36" w:rsidRDefault="00663B36" w:rsidP="00663B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],</w:t>
      </w:r>
    </w:p>
    <w:p w:rsidR="00663B36" w:rsidRDefault="00663B36" w:rsidP="00663B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],</w:t>
      </w:r>
    </w:p>
    <w:p w:rsidR="00663B36" w:rsidRDefault="00663B36" w:rsidP="00663B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],</w:t>
      </w:r>
    </w:p>
    <w:p w:rsidR="00663B36" w:rsidRDefault="00663B36" w:rsidP="00663B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663B36" w:rsidRDefault="00663B36" w:rsidP="00663B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663B36" w:rsidRDefault="00663B36" w:rsidP="00663B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663B36" w:rsidRDefault="00663B36" w:rsidP="00663B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663B36" w:rsidRDefault="00663B36" w:rsidP="00663B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63B36" w:rsidRDefault="00663B36" w:rsidP="00663B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663B36" w:rsidRDefault="00663B36" w:rsidP="00663B36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85.7143,711.1111];</w:t>
      </w:r>
    </w:p>
    <w:p w:rsidR="00663B36" w:rsidRDefault="00663B36" w:rsidP="00E11AB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E11ABD" w:rsidRPr="00E11ABD" w:rsidRDefault="00E11ABD" w:rsidP="00E11AB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 w:rsidR="00364797">
        <w:rPr>
          <w:rFonts w:ascii="Times New Roman" w:hAnsi="Times New Roman" w:cs="Times New Roman"/>
          <w:b/>
          <w:color w:val="404080"/>
          <w:sz w:val="24"/>
          <w:u w:val="single"/>
        </w:rPr>
        <w:t>–2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E11ABD" w:rsidRDefault="00E11ABD" w:rsidP="00E11A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E11ABD" w:rsidRDefault="00E11ABD" w:rsidP="00E11A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E11ABD" w:rsidRDefault="00E11ABD" w:rsidP="00E11A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E11ABD" w:rsidRDefault="00E11ABD" w:rsidP="00E11A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E11ABD" w:rsidRDefault="00E11ABD" w:rsidP="00E11A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 w:rsidR="00364797">
        <w:rPr>
          <w:rFonts w:ascii="Consolas" w:hAnsi="Consolas" w:cs="Consolas"/>
          <w:color w:val="000000"/>
        </w:rPr>
        <w:t xml:space="preserve"> = 2</w:t>
      </w:r>
      <w:r>
        <w:rPr>
          <w:rFonts w:ascii="Consolas" w:hAnsi="Consolas" w:cs="Consolas"/>
          <w:color w:val="000000"/>
        </w:rPr>
        <w:t>;</w:t>
      </w:r>
    </w:p>
    <w:p w:rsidR="00E11ABD" w:rsidRDefault="00E11ABD" w:rsidP="00E11A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 w:rsidR="00364797">
        <w:rPr>
          <w:rFonts w:ascii="Consolas" w:hAnsi="Consolas" w:cs="Consolas"/>
          <w:color w:val="000000"/>
        </w:rPr>
        <w:t xml:space="preserve"> = 6</w:t>
      </w:r>
      <w:r>
        <w:rPr>
          <w:rFonts w:ascii="Consolas" w:hAnsi="Consolas" w:cs="Consolas"/>
          <w:color w:val="000000"/>
        </w:rPr>
        <w:t>;</w:t>
      </w:r>
    </w:p>
    <w:p w:rsidR="00E11ABD" w:rsidRDefault="00E11ABD" w:rsidP="00E11A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E11ABD" w:rsidRDefault="00E11ABD" w:rsidP="00E11A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E11ABD" w:rsidRDefault="00E11ABD" w:rsidP="00E11A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E11ABD" w:rsidRDefault="00E11ABD" w:rsidP="00E11A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E11ABD" w:rsidRDefault="00E11ABD" w:rsidP="00E11A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E11ABD" w:rsidRDefault="00E11ABD" w:rsidP="00E11A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E11ABD" w:rsidRDefault="00E11ABD" w:rsidP="00E11A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E11ABD" w:rsidRDefault="00E11ABD" w:rsidP="00E11A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E11ABD" w:rsidRDefault="00E11ABD" w:rsidP="00E11A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E11ABD" w:rsidRDefault="00E11ABD" w:rsidP="00E11A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E11ABD" w:rsidRDefault="00E11ABD" w:rsidP="00E11A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E11ABD" w:rsidRDefault="00E11ABD" w:rsidP="00E11A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E11ABD" w:rsidRDefault="00E11ABD" w:rsidP="00E11A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</w:rPr>
      </w:pPr>
    </w:p>
    <w:p w:rsidR="00E11ABD" w:rsidRDefault="00E11ABD" w:rsidP="00E11A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E11ABD" w:rsidRDefault="00E11ABD" w:rsidP="00E11A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E11ABD" w:rsidRDefault="00E11ABD" w:rsidP="00E11A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E11ABD" w:rsidRDefault="00E11ABD" w:rsidP="00E11A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E11ABD" w:rsidRDefault="00E11ABD" w:rsidP="00E11A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E11ABD" w:rsidRDefault="00E11ABD" w:rsidP="00E11A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E11ABD" w:rsidRDefault="00E11ABD" w:rsidP="00E11A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E11ABD" w:rsidRDefault="00E11ABD" w:rsidP="00E11A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E11ABD" w:rsidRDefault="00E11ABD" w:rsidP="00E11A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6</w:t>
      </w:r>
    </w:p>
    <w:p w:rsidR="00E11ABD" w:rsidRDefault="00E11ABD" w:rsidP="00E11A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 w:rsidR="00364797">
        <w:rPr>
          <w:rFonts w:ascii="Consolas" w:hAnsi="Consolas" w:cs="Consolas"/>
          <w:color w:val="000000"/>
        </w:rPr>
        <w:t xml:space="preserve"> = [[210.2500,102.4806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E11ABD" w:rsidRDefault="00E11ABD" w:rsidP="00E11A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E11ABD" w:rsidRDefault="00E11ABD" w:rsidP="00E11A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],</w:t>
      </w:r>
    </w:p>
    <w:p w:rsidR="00E11ABD" w:rsidRDefault="00E11ABD" w:rsidP="00E11A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],</w:t>
      </w:r>
    </w:p>
    <w:p w:rsidR="00E11ABD" w:rsidRDefault="00E11ABD" w:rsidP="00E11A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],</w:t>
      </w:r>
    </w:p>
    <w:p w:rsidR="00E11ABD" w:rsidRDefault="00E11ABD" w:rsidP="00E11A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],</w:t>
      </w:r>
    </w:p>
    <w:p w:rsidR="00E11ABD" w:rsidRDefault="00E11ABD" w:rsidP="00E11A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],</w:t>
      </w:r>
    </w:p>
    <w:p w:rsidR="00E11ABD" w:rsidRDefault="00E11ABD" w:rsidP="00E11A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],</w:t>
      </w:r>
    </w:p>
    <w:p w:rsidR="00E11ABD" w:rsidRDefault="00E11ABD" w:rsidP="00E11A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lastRenderedPageBreak/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],</w:t>
      </w:r>
    </w:p>
    <w:p w:rsidR="00E11ABD" w:rsidRDefault="00E11ABD" w:rsidP="00E11A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],</w:t>
      </w:r>
    </w:p>
    <w:p w:rsidR="00E11ABD" w:rsidRDefault="00E11ABD" w:rsidP="00E11A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E11ABD" w:rsidRDefault="00E11ABD" w:rsidP="00E11A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E11ABD" w:rsidRDefault="00E11ABD" w:rsidP="00E11A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E11ABD" w:rsidRDefault="00E11ABD" w:rsidP="00E11A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E11ABD" w:rsidRDefault="00E11ABD" w:rsidP="00E11A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E11ABD" w:rsidRDefault="00E11ABD" w:rsidP="00E11A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E11ABD" w:rsidRDefault="00E11ABD" w:rsidP="00E11ABD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85.7143,711.1111];</w:t>
      </w:r>
    </w:p>
    <w:p w:rsidR="00E11ABD" w:rsidRDefault="00E11ABD" w:rsidP="00E11AB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E11ABD" w:rsidRPr="00E11ABD" w:rsidRDefault="00E11ABD" w:rsidP="00E11AB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3 Data:</w:t>
      </w:r>
    </w:p>
    <w:p w:rsidR="00E11ABD" w:rsidRDefault="00E11ABD" w:rsidP="00E11A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E11ABD" w:rsidRDefault="00E11ABD" w:rsidP="00E11A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E11ABD" w:rsidRDefault="00E11ABD" w:rsidP="00E11A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E11ABD" w:rsidRDefault="00E11ABD" w:rsidP="00E11A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E11ABD" w:rsidRDefault="00E11ABD" w:rsidP="00E11A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E11ABD" w:rsidRDefault="00E11ABD" w:rsidP="00E11A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E11ABD" w:rsidRDefault="00E11ABD" w:rsidP="00E11A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E11ABD" w:rsidRDefault="00E11ABD" w:rsidP="00E11A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E11ABD" w:rsidRDefault="00E11ABD" w:rsidP="00E11A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E11ABD" w:rsidRDefault="00E11ABD" w:rsidP="00E11A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E11ABD" w:rsidRDefault="00E11ABD" w:rsidP="00E11A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E11ABD" w:rsidRDefault="00E11ABD" w:rsidP="00E11A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E11ABD" w:rsidRDefault="00E11ABD" w:rsidP="00E11A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E11ABD" w:rsidRDefault="00E11ABD" w:rsidP="00E11A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E11ABD" w:rsidRDefault="00E11ABD" w:rsidP="00E11A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E11ABD" w:rsidRDefault="00E11ABD" w:rsidP="00E11A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E11ABD" w:rsidRDefault="00E11ABD" w:rsidP="00E11A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E11ABD" w:rsidRDefault="00E11ABD" w:rsidP="00E11A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E11ABD" w:rsidRDefault="00E11ABD" w:rsidP="00E11A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E11ABD" w:rsidRDefault="00E11ABD" w:rsidP="00E11A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</w:rPr>
      </w:pPr>
    </w:p>
    <w:p w:rsidR="00E11ABD" w:rsidRDefault="00E11ABD" w:rsidP="00E11A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E11ABD" w:rsidRDefault="00E11ABD" w:rsidP="00E11A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E11ABD" w:rsidRDefault="00E11ABD" w:rsidP="00E11A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E11ABD" w:rsidRDefault="00E11ABD" w:rsidP="00E11A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E11ABD" w:rsidRDefault="00E11ABD" w:rsidP="00E11A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E11ABD" w:rsidRDefault="00E11ABD" w:rsidP="00E11A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E11ABD" w:rsidRDefault="00E11ABD" w:rsidP="00E11A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E11ABD" w:rsidRDefault="00E11ABD" w:rsidP="00E11A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E11ABD" w:rsidRDefault="00E11ABD" w:rsidP="00E11A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6</w:t>
      </w:r>
    </w:p>
    <w:p w:rsidR="00E11ABD" w:rsidRDefault="00E11ABD" w:rsidP="00E11A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210.2500,102.4806,100.0558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E11ABD" w:rsidRDefault="00E11ABD" w:rsidP="00E11A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E11ABD" w:rsidRDefault="00E11ABD" w:rsidP="00E11A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],</w:t>
      </w:r>
    </w:p>
    <w:p w:rsidR="00E11ABD" w:rsidRDefault="00E11ABD" w:rsidP="00E11A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],</w:t>
      </w:r>
    </w:p>
    <w:p w:rsidR="00E11ABD" w:rsidRDefault="00E11ABD" w:rsidP="00E11A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],</w:t>
      </w:r>
    </w:p>
    <w:p w:rsidR="00E11ABD" w:rsidRDefault="00E11ABD" w:rsidP="00E11A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],</w:t>
      </w:r>
    </w:p>
    <w:p w:rsidR="00E11ABD" w:rsidRDefault="00E11ABD" w:rsidP="00E11A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],</w:t>
      </w:r>
    </w:p>
    <w:p w:rsidR="00E11ABD" w:rsidRDefault="00E11ABD" w:rsidP="00E11A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],</w:t>
      </w:r>
    </w:p>
    <w:p w:rsidR="00E11ABD" w:rsidRDefault="00E11ABD" w:rsidP="00E11A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],</w:t>
      </w:r>
    </w:p>
    <w:p w:rsidR="00E11ABD" w:rsidRDefault="00E11ABD" w:rsidP="00E11A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],</w:t>
      </w:r>
    </w:p>
    <w:p w:rsidR="00E11ABD" w:rsidRDefault="00E11ABD" w:rsidP="00E11A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E11ABD" w:rsidRDefault="00E11ABD" w:rsidP="00E11A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E11ABD" w:rsidRDefault="00E11ABD" w:rsidP="00E11A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E11ABD" w:rsidRDefault="00E11ABD" w:rsidP="00E11A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E11ABD" w:rsidRDefault="00E11ABD" w:rsidP="00E11A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E11ABD" w:rsidRDefault="00E11ABD" w:rsidP="00E11A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lastRenderedPageBreak/>
        <w:t>// Capacity Utilization Profile - V (50%, 70%, 90%)</w:t>
      </w:r>
    </w:p>
    <w:p w:rsidR="00E11ABD" w:rsidRDefault="00E11ABD" w:rsidP="00E11ABD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85.7143,711.1111];</w:t>
      </w:r>
    </w:p>
    <w:p w:rsidR="00E11ABD" w:rsidRDefault="00E11ABD" w:rsidP="00AD70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AD7034" w:rsidRPr="00E11ABD" w:rsidRDefault="00E11ABD" w:rsidP="00AD70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4 Data: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6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210.2500,102.4806,100.0558,100.0013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,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,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,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,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,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,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,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,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223A7" w:rsidRDefault="00D223A7" w:rsidP="00D223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D223A7" w:rsidRDefault="00D223A7" w:rsidP="00D223A7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85.7143,711.1111];</w:t>
      </w:r>
    </w:p>
    <w:p w:rsidR="00D223A7" w:rsidRDefault="00D223A7" w:rsidP="00D223A7">
      <w:pPr>
        <w:spacing w:after="0" w:line="240" w:lineRule="auto"/>
        <w:rPr>
          <w:rFonts w:ascii="Consolas" w:hAnsi="Consolas" w:cs="Consolas"/>
          <w:color w:val="000000"/>
        </w:rPr>
      </w:pPr>
    </w:p>
    <w:p w:rsidR="00AD7034" w:rsidRDefault="00AD7034" w:rsidP="00AD7034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AD7034" w:rsidRDefault="00AD7034" w:rsidP="00AD7034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AD7034" w:rsidRDefault="00AD7034" w:rsidP="00AD7034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AD7034" w:rsidRPr="001451B3" w:rsidRDefault="00D223A7" w:rsidP="00AD7034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lastRenderedPageBreak/>
        <w:t>Test Instance-43</w:t>
      </w:r>
      <w:r w:rsidR="00AD7034"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AS1C5</w:t>
      </w:r>
      <w:r w:rsidR="00AD7034">
        <w:rPr>
          <w:rFonts w:ascii="Times New Roman" w:hAnsi="Times New Roman" w:cs="Times New Roman"/>
          <w:color w:val="FF0000"/>
        </w:rPr>
        <w:t>D7</w:t>
      </w:r>
      <w:r w:rsidR="00AD7034" w:rsidRPr="001C684C">
        <w:rPr>
          <w:rFonts w:ascii="Times New Roman" w:hAnsi="Times New Roman" w:cs="Times New Roman"/>
          <w:color w:val="FF0000"/>
        </w:rPr>
        <w:t xml:space="preserve"> (Test Assembly Setup-Profile_1 Ca</w:t>
      </w:r>
      <w:r w:rsidR="00AD7034">
        <w:rPr>
          <w:rFonts w:ascii="Times New Roman" w:hAnsi="Times New Roman" w:cs="Times New Roman"/>
          <w:color w:val="FF0000"/>
        </w:rPr>
        <w:t>pacit</w:t>
      </w:r>
      <w:r>
        <w:rPr>
          <w:rFonts w:ascii="Times New Roman" w:hAnsi="Times New Roman" w:cs="Times New Roman"/>
          <w:color w:val="FF0000"/>
        </w:rPr>
        <w:t>y-Profile_5</w:t>
      </w:r>
      <w:r w:rsidR="00AD7034">
        <w:rPr>
          <w:rFonts w:ascii="Times New Roman" w:hAnsi="Times New Roman" w:cs="Times New Roman"/>
          <w:color w:val="FF0000"/>
        </w:rPr>
        <w:t xml:space="preserve"> Demand-Series_7</w:t>
      </w:r>
      <w:r w:rsidR="00AD7034" w:rsidRPr="001C684C">
        <w:rPr>
          <w:rFonts w:ascii="Times New Roman" w:hAnsi="Times New Roman" w:cs="Times New Roman"/>
          <w:color w:val="FF0000"/>
        </w:rPr>
        <w:t>)</w:t>
      </w:r>
    </w:p>
    <w:p w:rsidR="00D02C48" w:rsidRPr="007D2BA2" w:rsidRDefault="00D02C48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1 Data:</w:t>
      </w:r>
    </w:p>
    <w:p w:rsidR="00D02C48" w:rsidRDefault="00D02C48" w:rsidP="00D02C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D02C48" w:rsidRDefault="00D02C48" w:rsidP="00D02C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D02C48" w:rsidRDefault="00D02C48" w:rsidP="00D02C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D02C48" w:rsidRDefault="00D02C48" w:rsidP="00D02C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D02C48" w:rsidRDefault="00D02C48" w:rsidP="00D02C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D02C48" w:rsidRDefault="00D02C48" w:rsidP="00D02C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D02C48" w:rsidRDefault="00D02C48" w:rsidP="00D02C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D02C48" w:rsidRDefault="00D02C48" w:rsidP="00D02C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D02C48" w:rsidRDefault="00D02C48" w:rsidP="00D02C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D02C48" w:rsidRDefault="00D02C48" w:rsidP="00D02C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D02C48" w:rsidRDefault="00D02C48" w:rsidP="00D02C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D02C48" w:rsidRDefault="00D02C48" w:rsidP="00D02C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D02C48" w:rsidRDefault="00D02C48" w:rsidP="00D02C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D02C48" w:rsidRDefault="00D02C48" w:rsidP="00D02C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D02C48" w:rsidRDefault="00D02C48" w:rsidP="00D02C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D02C48" w:rsidRDefault="00D02C48" w:rsidP="00D02C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D02C48" w:rsidRDefault="00D02C48" w:rsidP="00D02C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02C48" w:rsidRDefault="00D02C48" w:rsidP="00D02C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02C48" w:rsidRDefault="00D02C48" w:rsidP="00D02C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02C48" w:rsidRDefault="00D02C48" w:rsidP="00D02C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02C48" w:rsidRDefault="00D02C48" w:rsidP="00D02C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02C48" w:rsidRDefault="00D02C48" w:rsidP="00D02C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02C48" w:rsidRDefault="00D02C48" w:rsidP="00D02C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02C48" w:rsidRDefault="00D02C48" w:rsidP="00D02C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02C48" w:rsidRDefault="00D02C48" w:rsidP="00D02C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D02C48" w:rsidRDefault="00D02C48" w:rsidP="00D02C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02C48" w:rsidRDefault="00D02C48" w:rsidP="00D02C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7</w:t>
      </w:r>
    </w:p>
    <w:p w:rsidR="00D02C48" w:rsidRDefault="00D02C48" w:rsidP="00D02C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4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D02C48" w:rsidRDefault="00D02C48" w:rsidP="00D02C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02C48" w:rsidRDefault="00D02C48" w:rsidP="00D02C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],</w:t>
      </w:r>
    </w:p>
    <w:p w:rsidR="00D02C48" w:rsidRDefault="00D02C48" w:rsidP="00D02C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],</w:t>
      </w:r>
    </w:p>
    <w:p w:rsidR="00D02C48" w:rsidRDefault="00D02C48" w:rsidP="00D02C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],</w:t>
      </w:r>
    </w:p>
    <w:p w:rsidR="00D02C48" w:rsidRDefault="00D02C48" w:rsidP="00D02C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],</w:t>
      </w:r>
    </w:p>
    <w:p w:rsidR="00D02C48" w:rsidRDefault="00D02C48" w:rsidP="00D02C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],</w:t>
      </w:r>
    </w:p>
    <w:p w:rsidR="00D02C48" w:rsidRDefault="00D02C48" w:rsidP="00D02C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],</w:t>
      </w:r>
    </w:p>
    <w:p w:rsidR="00D02C48" w:rsidRDefault="00D02C48" w:rsidP="00D02C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],</w:t>
      </w:r>
    </w:p>
    <w:p w:rsidR="00D02C48" w:rsidRDefault="00D02C48" w:rsidP="00D02C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],</w:t>
      </w:r>
    </w:p>
    <w:p w:rsidR="00D02C48" w:rsidRDefault="00D02C48" w:rsidP="00D02C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D02C48" w:rsidRDefault="00D02C48" w:rsidP="00D02C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D02C48" w:rsidRDefault="00D02C48" w:rsidP="00D02C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D02C48" w:rsidRDefault="00D02C48" w:rsidP="00D02C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D02C48" w:rsidRDefault="00D02C48" w:rsidP="00D02C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02C48" w:rsidRDefault="00D02C48" w:rsidP="00D02C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D02C48" w:rsidRDefault="00D02C48" w:rsidP="00D02C48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85.7143,711.1111];</w:t>
      </w:r>
    </w:p>
    <w:p w:rsidR="00D02C48" w:rsidRDefault="00D02C48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D02C48" w:rsidRPr="007D2BA2" w:rsidRDefault="00D02C48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2 Data:</w:t>
      </w:r>
    </w:p>
    <w:p w:rsidR="00D02C48" w:rsidRDefault="00D02C48" w:rsidP="00D02C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D02C48" w:rsidRDefault="00D02C48" w:rsidP="00D02C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D02C48" w:rsidRDefault="00D02C48" w:rsidP="00D02C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D02C48" w:rsidRDefault="00D02C48" w:rsidP="00D02C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D02C48" w:rsidRDefault="00D02C48" w:rsidP="00D02C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D02C48" w:rsidRDefault="00D02C48" w:rsidP="00D02C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D02C48" w:rsidRDefault="00D02C48" w:rsidP="00D02C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D02C48" w:rsidRDefault="00D02C48" w:rsidP="00D02C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D02C48" w:rsidRDefault="00D02C48" w:rsidP="00D02C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D02C48" w:rsidRDefault="00D02C48" w:rsidP="00D02C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D02C48" w:rsidRDefault="00D02C48" w:rsidP="00D02C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D02C48" w:rsidRDefault="00D02C48" w:rsidP="00D02C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D02C48" w:rsidRDefault="00D02C48" w:rsidP="00D02C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D02C48" w:rsidRDefault="00D02C48" w:rsidP="00D02C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D02C48" w:rsidRDefault="00D02C48" w:rsidP="00D02C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D02C48" w:rsidRDefault="00D02C48" w:rsidP="00D02C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D02C48" w:rsidRDefault="00D02C48" w:rsidP="00D02C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02C48" w:rsidRDefault="00D02C48" w:rsidP="00D02C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02C48" w:rsidRDefault="00D02C48" w:rsidP="00D02C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02C48" w:rsidRDefault="00D02C48" w:rsidP="00D02C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02C48" w:rsidRDefault="00D02C48" w:rsidP="00D02C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02C48" w:rsidRDefault="00D02C48" w:rsidP="00D02C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02C48" w:rsidRDefault="00D02C48" w:rsidP="00D02C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02C48" w:rsidRDefault="00D02C48" w:rsidP="00D02C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02C48" w:rsidRDefault="00D02C48" w:rsidP="00D02C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02C48" w:rsidRDefault="00D02C48" w:rsidP="00D02C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D02C48" w:rsidRDefault="00D02C48" w:rsidP="00D02C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02C48" w:rsidRDefault="00D02C48" w:rsidP="00D02C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7</w:t>
      </w:r>
    </w:p>
    <w:p w:rsidR="00D02C48" w:rsidRDefault="00D02C48" w:rsidP="00D02C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4.0000,100.16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D02C48" w:rsidRDefault="00D02C48" w:rsidP="00D02C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02C48" w:rsidRDefault="00D02C48" w:rsidP="00D02C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],</w:t>
      </w:r>
    </w:p>
    <w:p w:rsidR="00D02C48" w:rsidRDefault="00D02C48" w:rsidP="00D02C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],</w:t>
      </w:r>
    </w:p>
    <w:p w:rsidR="00D02C48" w:rsidRDefault="00D02C48" w:rsidP="00D02C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],</w:t>
      </w:r>
    </w:p>
    <w:p w:rsidR="00D02C48" w:rsidRDefault="00D02C48" w:rsidP="00D02C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],</w:t>
      </w:r>
    </w:p>
    <w:p w:rsidR="00D02C48" w:rsidRDefault="00D02C48" w:rsidP="00D02C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],</w:t>
      </w:r>
    </w:p>
    <w:p w:rsidR="00D02C48" w:rsidRDefault="00D02C48" w:rsidP="00D02C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],</w:t>
      </w:r>
    </w:p>
    <w:p w:rsidR="00D02C48" w:rsidRDefault="00D02C48" w:rsidP="00D02C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],</w:t>
      </w:r>
    </w:p>
    <w:p w:rsidR="00D02C48" w:rsidRDefault="00D02C48" w:rsidP="00D02C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],</w:t>
      </w:r>
    </w:p>
    <w:p w:rsidR="00D02C48" w:rsidRDefault="00D02C48" w:rsidP="00D02C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D02C48" w:rsidRDefault="00D02C48" w:rsidP="00D02C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D02C48" w:rsidRDefault="00D02C48" w:rsidP="00D02C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D02C48" w:rsidRDefault="00D02C48" w:rsidP="00D02C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D02C48" w:rsidRDefault="00D02C48" w:rsidP="00D02C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02C48" w:rsidRDefault="00D02C48" w:rsidP="00D02C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D02C48" w:rsidRDefault="00D02C48" w:rsidP="00D02C48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85.7143,711.1111];</w:t>
      </w:r>
    </w:p>
    <w:p w:rsidR="00D02C48" w:rsidRDefault="00D02C48" w:rsidP="007D2BA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7D2BA2" w:rsidRPr="007D2BA2" w:rsidRDefault="007D2BA2" w:rsidP="007D2BA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3 Data:</w:t>
      </w:r>
    </w:p>
    <w:p w:rsidR="007D2BA2" w:rsidRDefault="007D2BA2" w:rsidP="007D2B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7D2BA2" w:rsidRDefault="007D2BA2" w:rsidP="007D2B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7D2BA2" w:rsidRDefault="007D2BA2" w:rsidP="007D2B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7D2BA2" w:rsidRDefault="007D2BA2" w:rsidP="007D2B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7D2BA2" w:rsidRDefault="007D2BA2" w:rsidP="007D2B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7D2BA2" w:rsidRDefault="007D2BA2" w:rsidP="007D2B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7D2BA2" w:rsidRDefault="007D2BA2" w:rsidP="007D2B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7D2BA2" w:rsidRDefault="007D2BA2" w:rsidP="007D2B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7D2BA2" w:rsidRDefault="007D2BA2" w:rsidP="007D2B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7D2BA2" w:rsidRDefault="007D2BA2" w:rsidP="007D2B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7D2BA2" w:rsidRDefault="007D2BA2" w:rsidP="007D2B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7D2BA2" w:rsidRDefault="007D2BA2" w:rsidP="007D2B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7D2BA2" w:rsidRDefault="007D2BA2" w:rsidP="007D2B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7D2BA2" w:rsidRDefault="007D2BA2" w:rsidP="007D2B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7D2BA2" w:rsidRDefault="007D2BA2" w:rsidP="007D2B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7D2BA2" w:rsidRDefault="007D2BA2" w:rsidP="007D2B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7D2BA2" w:rsidRDefault="007D2BA2" w:rsidP="007D2B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7D2BA2" w:rsidRDefault="007D2BA2" w:rsidP="007D2B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7D2BA2" w:rsidRDefault="007D2BA2" w:rsidP="007D2B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7D2BA2" w:rsidRDefault="007D2BA2" w:rsidP="007D2B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7D2BA2" w:rsidRDefault="007D2BA2" w:rsidP="007D2B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7D2BA2" w:rsidRDefault="007D2BA2" w:rsidP="007D2B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7D2BA2" w:rsidRDefault="007D2BA2" w:rsidP="007D2B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7D2BA2" w:rsidRDefault="007D2BA2" w:rsidP="007D2B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7D2BA2" w:rsidRDefault="007D2BA2" w:rsidP="007D2B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7D2BA2" w:rsidRDefault="007D2BA2" w:rsidP="007D2B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7D2BA2" w:rsidRDefault="007D2BA2" w:rsidP="007D2B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7D2BA2" w:rsidRDefault="007D2BA2" w:rsidP="007D2B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7D2BA2" w:rsidRDefault="007D2BA2" w:rsidP="007D2B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7</w:t>
      </w:r>
    </w:p>
    <w:p w:rsidR="007D2BA2" w:rsidRDefault="007D2BA2" w:rsidP="007D2B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4.0000,100.1600,100.0064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7D2BA2" w:rsidRDefault="007D2BA2" w:rsidP="007D2B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7D2BA2" w:rsidRDefault="007D2BA2" w:rsidP="007D2B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],</w:t>
      </w:r>
    </w:p>
    <w:p w:rsidR="007D2BA2" w:rsidRDefault="007D2BA2" w:rsidP="007D2B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],</w:t>
      </w:r>
    </w:p>
    <w:p w:rsidR="007D2BA2" w:rsidRDefault="007D2BA2" w:rsidP="007D2B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],</w:t>
      </w:r>
    </w:p>
    <w:p w:rsidR="007D2BA2" w:rsidRDefault="007D2BA2" w:rsidP="007D2B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],</w:t>
      </w:r>
    </w:p>
    <w:p w:rsidR="007D2BA2" w:rsidRDefault="007D2BA2" w:rsidP="007D2B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],</w:t>
      </w:r>
    </w:p>
    <w:p w:rsidR="007D2BA2" w:rsidRDefault="007D2BA2" w:rsidP="007D2B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],</w:t>
      </w:r>
    </w:p>
    <w:p w:rsidR="007D2BA2" w:rsidRDefault="007D2BA2" w:rsidP="007D2B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],</w:t>
      </w:r>
    </w:p>
    <w:p w:rsidR="007D2BA2" w:rsidRDefault="007D2BA2" w:rsidP="007D2B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],</w:t>
      </w:r>
    </w:p>
    <w:p w:rsidR="007D2BA2" w:rsidRDefault="007D2BA2" w:rsidP="007D2B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7D2BA2" w:rsidRDefault="007D2BA2" w:rsidP="007D2B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7D2BA2" w:rsidRDefault="007D2BA2" w:rsidP="007D2B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7D2BA2" w:rsidRDefault="007D2BA2" w:rsidP="007D2B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7D2BA2" w:rsidRDefault="007D2BA2" w:rsidP="007D2B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7D2BA2" w:rsidRDefault="007D2BA2" w:rsidP="007D2B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7D2BA2" w:rsidRDefault="007D2BA2" w:rsidP="007D2BA2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85.7143,711.1111];</w:t>
      </w:r>
    </w:p>
    <w:p w:rsidR="007D2BA2" w:rsidRDefault="007D2BA2" w:rsidP="00AD70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AD7034" w:rsidRPr="007D2BA2" w:rsidRDefault="007D2BA2" w:rsidP="00AD70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4 Data: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7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4.0000,100.1600,100.0064,100.0003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,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,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,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,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,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,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,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,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223A7" w:rsidRDefault="00D223A7" w:rsidP="00D223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D223A7" w:rsidRDefault="00D223A7" w:rsidP="00D223A7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85.7143,711.1111];</w:t>
      </w:r>
    </w:p>
    <w:p w:rsidR="00AD7034" w:rsidRDefault="00AD7034" w:rsidP="00AD7034">
      <w:pPr>
        <w:spacing w:after="0"/>
        <w:rPr>
          <w:rFonts w:ascii="Times New Roman" w:hAnsi="Times New Roman" w:cs="Times New Roman"/>
          <w:b/>
          <w:color w:val="FF0000"/>
        </w:rPr>
      </w:pPr>
    </w:p>
    <w:p w:rsidR="00AD7034" w:rsidRPr="001451B3" w:rsidRDefault="00D223A7" w:rsidP="00AD7034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44</w:t>
      </w:r>
      <w:r w:rsidR="00AD7034"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AS1C5</w:t>
      </w:r>
      <w:r w:rsidR="00AD7034">
        <w:rPr>
          <w:rFonts w:ascii="Times New Roman" w:hAnsi="Times New Roman" w:cs="Times New Roman"/>
          <w:color w:val="FF0000"/>
        </w:rPr>
        <w:t>D8</w:t>
      </w:r>
      <w:r w:rsidR="00AD7034" w:rsidRPr="001C684C">
        <w:rPr>
          <w:rFonts w:ascii="Times New Roman" w:hAnsi="Times New Roman" w:cs="Times New Roman"/>
          <w:color w:val="FF0000"/>
        </w:rPr>
        <w:t xml:space="preserve"> (Test Assembly Setup-Profile_1 Ca</w:t>
      </w:r>
      <w:r>
        <w:rPr>
          <w:rFonts w:ascii="Times New Roman" w:hAnsi="Times New Roman" w:cs="Times New Roman"/>
          <w:color w:val="FF0000"/>
        </w:rPr>
        <w:t>pacity-Profile_5</w:t>
      </w:r>
      <w:r w:rsidR="00AD7034">
        <w:rPr>
          <w:rFonts w:ascii="Times New Roman" w:hAnsi="Times New Roman" w:cs="Times New Roman"/>
          <w:color w:val="FF0000"/>
        </w:rPr>
        <w:t xml:space="preserve"> Demand-Series_8</w:t>
      </w:r>
      <w:r w:rsidR="00AD7034" w:rsidRPr="001C684C">
        <w:rPr>
          <w:rFonts w:ascii="Times New Roman" w:hAnsi="Times New Roman" w:cs="Times New Roman"/>
          <w:color w:val="FF0000"/>
        </w:rPr>
        <w:t>)</w:t>
      </w:r>
    </w:p>
    <w:p w:rsidR="006D5822" w:rsidRPr="007307E3" w:rsidRDefault="006D5822" w:rsidP="006D582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1 Data:</w:t>
      </w:r>
    </w:p>
    <w:p w:rsidR="006D5822" w:rsidRDefault="006D5822" w:rsidP="006D58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6D5822" w:rsidRDefault="006D5822" w:rsidP="006D58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6D5822" w:rsidRDefault="006D5822" w:rsidP="006D58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6D5822" w:rsidRDefault="006D5822" w:rsidP="006D58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6D5822" w:rsidRDefault="006D5822" w:rsidP="006D58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6D5822" w:rsidRDefault="006D5822" w:rsidP="006D58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6D5822" w:rsidRDefault="006D5822" w:rsidP="006D58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6D5822" w:rsidRDefault="006D5822" w:rsidP="006D58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6D5822" w:rsidRDefault="006D5822" w:rsidP="006D58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6D5822" w:rsidRDefault="006D5822" w:rsidP="006D58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6D5822" w:rsidRDefault="006D5822" w:rsidP="006D58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6D5822" w:rsidRDefault="006D5822" w:rsidP="006D58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6D5822" w:rsidRDefault="006D5822" w:rsidP="006D58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6D5822" w:rsidRDefault="006D5822" w:rsidP="006D58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6D5822" w:rsidRDefault="006D5822" w:rsidP="006D58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6D5822" w:rsidRDefault="006D5822" w:rsidP="006D58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6D5822" w:rsidRDefault="006D5822" w:rsidP="006D58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6D5822" w:rsidRDefault="006D5822" w:rsidP="006D58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D5822" w:rsidRDefault="006D5822" w:rsidP="006D58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6D5822" w:rsidRDefault="006D5822" w:rsidP="006D58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6D5822" w:rsidRDefault="006D5822" w:rsidP="006D58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6D5822" w:rsidRDefault="006D5822" w:rsidP="006D58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6D5822" w:rsidRDefault="006D5822" w:rsidP="006D58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6D5822" w:rsidRDefault="006D5822" w:rsidP="006D58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6D5822" w:rsidRDefault="006D5822" w:rsidP="006D58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6D5822" w:rsidRDefault="006D5822" w:rsidP="006D58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D5822" w:rsidRDefault="006D5822" w:rsidP="006D58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8</w:t>
      </w:r>
    </w:p>
    <w:p w:rsidR="006D5822" w:rsidRDefault="006D5822" w:rsidP="006D58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primary_demand</w:t>
      </w:r>
      <w:r>
        <w:rPr>
          <w:rFonts w:ascii="Consolas" w:hAnsi="Consolas" w:cs="Consolas"/>
          <w:color w:val="000000"/>
        </w:rPr>
        <w:t xml:space="preserve"> = [[164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6D5822" w:rsidRDefault="006D5822" w:rsidP="006D58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6D5822" w:rsidRDefault="006D5822" w:rsidP="006D58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],</w:t>
      </w:r>
    </w:p>
    <w:p w:rsidR="006D5822" w:rsidRDefault="006D5822" w:rsidP="006D58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],</w:t>
      </w:r>
    </w:p>
    <w:p w:rsidR="006D5822" w:rsidRDefault="006D5822" w:rsidP="006D58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],</w:t>
      </w:r>
    </w:p>
    <w:p w:rsidR="006D5822" w:rsidRDefault="006D5822" w:rsidP="006D58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],</w:t>
      </w:r>
    </w:p>
    <w:p w:rsidR="006D5822" w:rsidRDefault="006D5822" w:rsidP="006D58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],</w:t>
      </w:r>
    </w:p>
    <w:p w:rsidR="006D5822" w:rsidRDefault="006D5822" w:rsidP="006D58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],</w:t>
      </w:r>
    </w:p>
    <w:p w:rsidR="006D5822" w:rsidRDefault="006D5822" w:rsidP="006D58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],</w:t>
      </w:r>
    </w:p>
    <w:p w:rsidR="006D5822" w:rsidRDefault="006D5822" w:rsidP="006D58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],</w:t>
      </w:r>
    </w:p>
    <w:p w:rsidR="006D5822" w:rsidRDefault="006D5822" w:rsidP="006D58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6D5822" w:rsidRDefault="006D5822" w:rsidP="006D58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6D5822" w:rsidRDefault="006D5822" w:rsidP="006D58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6D5822" w:rsidRDefault="006D5822" w:rsidP="006D58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6D5822" w:rsidRDefault="006D5822" w:rsidP="006D58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D5822" w:rsidRDefault="006D5822" w:rsidP="006D58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6D5822" w:rsidRDefault="006D5822" w:rsidP="006D5822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85.7143,711.1111];</w:t>
      </w:r>
    </w:p>
    <w:p w:rsidR="006D5822" w:rsidRDefault="006D5822" w:rsidP="002C0FB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2C0FB2" w:rsidRPr="007307E3" w:rsidRDefault="002C0FB2" w:rsidP="002C0FB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2 Data:</w:t>
      </w:r>
    </w:p>
    <w:p w:rsidR="002C0FB2" w:rsidRDefault="002C0FB2" w:rsidP="002C0F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2C0FB2" w:rsidRDefault="002C0FB2" w:rsidP="002C0F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2C0FB2" w:rsidRDefault="002C0FB2" w:rsidP="002C0F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2C0FB2" w:rsidRDefault="002C0FB2" w:rsidP="002C0F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2C0FB2" w:rsidRDefault="002C0FB2" w:rsidP="002C0F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2C0FB2" w:rsidRDefault="002C0FB2" w:rsidP="002C0F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2C0FB2" w:rsidRDefault="002C0FB2" w:rsidP="002C0F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2C0FB2" w:rsidRDefault="002C0FB2" w:rsidP="002C0F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2C0FB2" w:rsidRDefault="002C0FB2" w:rsidP="002C0F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2C0FB2" w:rsidRDefault="002C0FB2" w:rsidP="002C0F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2C0FB2" w:rsidRDefault="002C0FB2" w:rsidP="002C0F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2C0FB2" w:rsidRDefault="002C0FB2" w:rsidP="002C0F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2C0FB2" w:rsidRDefault="002C0FB2" w:rsidP="002C0F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2C0FB2" w:rsidRDefault="002C0FB2" w:rsidP="002C0F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2C0FB2" w:rsidRDefault="002C0FB2" w:rsidP="002C0F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2C0FB2" w:rsidRDefault="002C0FB2" w:rsidP="002C0F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2C0FB2" w:rsidRDefault="002C0FB2" w:rsidP="002C0F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2C0FB2" w:rsidRDefault="002C0FB2" w:rsidP="002C0F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2C0FB2" w:rsidRDefault="002C0FB2" w:rsidP="002C0F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2C0FB2" w:rsidRDefault="002C0FB2" w:rsidP="002C0F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2C0FB2" w:rsidRDefault="002C0FB2" w:rsidP="002C0F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2C0FB2" w:rsidRDefault="002C0FB2" w:rsidP="002C0F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2C0FB2" w:rsidRDefault="002C0FB2" w:rsidP="002C0F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2C0FB2" w:rsidRDefault="002C0FB2" w:rsidP="002C0F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2C0FB2" w:rsidRDefault="002C0FB2" w:rsidP="002C0F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2C0FB2" w:rsidRDefault="002C0FB2" w:rsidP="002C0F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2C0FB2" w:rsidRDefault="002C0FB2" w:rsidP="002C0F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2C0FB2" w:rsidRDefault="002C0FB2" w:rsidP="002C0F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8</w:t>
      </w:r>
    </w:p>
    <w:p w:rsidR="002C0FB2" w:rsidRDefault="002C0FB2" w:rsidP="002C0F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64.0000,102.56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2C0FB2" w:rsidRDefault="002C0FB2" w:rsidP="002C0F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2C0FB2" w:rsidRDefault="002C0FB2" w:rsidP="002C0F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],</w:t>
      </w:r>
    </w:p>
    <w:p w:rsidR="002C0FB2" w:rsidRDefault="002C0FB2" w:rsidP="002C0F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],</w:t>
      </w:r>
    </w:p>
    <w:p w:rsidR="002C0FB2" w:rsidRDefault="002C0FB2" w:rsidP="002C0F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],</w:t>
      </w:r>
    </w:p>
    <w:p w:rsidR="002C0FB2" w:rsidRDefault="002C0FB2" w:rsidP="002C0F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],</w:t>
      </w:r>
    </w:p>
    <w:p w:rsidR="002C0FB2" w:rsidRDefault="002C0FB2" w:rsidP="002C0F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],</w:t>
      </w:r>
    </w:p>
    <w:p w:rsidR="002C0FB2" w:rsidRDefault="002C0FB2" w:rsidP="002C0F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],</w:t>
      </w:r>
    </w:p>
    <w:p w:rsidR="002C0FB2" w:rsidRDefault="002C0FB2" w:rsidP="002C0F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lastRenderedPageBreak/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],</w:t>
      </w:r>
    </w:p>
    <w:p w:rsidR="002C0FB2" w:rsidRDefault="002C0FB2" w:rsidP="002C0F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],</w:t>
      </w:r>
    </w:p>
    <w:p w:rsidR="002C0FB2" w:rsidRDefault="002C0FB2" w:rsidP="002C0F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2C0FB2" w:rsidRDefault="002C0FB2" w:rsidP="002C0F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2C0FB2" w:rsidRDefault="002C0FB2" w:rsidP="002C0F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2C0FB2" w:rsidRDefault="002C0FB2" w:rsidP="002C0F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2C0FB2" w:rsidRDefault="002C0FB2" w:rsidP="002C0F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2C0FB2" w:rsidRDefault="002C0FB2" w:rsidP="002C0F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2C0FB2" w:rsidRDefault="002C0FB2" w:rsidP="002C0FB2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85.7143,711.1111];</w:t>
      </w:r>
    </w:p>
    <w:p w:rsidR="002C0FB2" w:rsidRDefault="002C0FB2" w:rsidP="007307E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7307E3" w:rsidRPr="007307E3" w:rsidRDefault="007307E3" w:rsidP="007307E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3 Data:</w:t>
      </w:r>
    </w:p>
    <w:p w:rsidR="007307E3" w:rsidRDefault="007307E3" w:rsidP="007307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7307E3" w:rsidRDefault="007307E3" w:rsidP="007307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7307E3" w:rsidRDefault="007307E3" w:rsidP="007307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7307E3" w:rsidRDefault="007307E3" w:rsidP="007307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7307E3" w:rsidRDefault="007307E3" w:rsidP="007307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7307E3" w:rsidRDefault="007307E3" w:rsidP="007307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7307E3" w:rsidRDefault="007307E3" w:rsidP="007307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7307E3" w:rsidRDefault="007307E3" w:rsidP="007307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7307E3" w:rsidRDefault="007307E3" w:rsidP="007307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7307E3" w:rsidRDefault="007307E3" w:rsidP="007307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7307E3" w:rsidRDefault="007307E3" w:rsidP="007307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7307E3" w:rsidRDefault="007307E3" w:rsidP="007307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7307E3" w:rsidRDefault="007307E3" w:rsidP="007307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7307E3" w:rsidRDefault="007307E3" w:rsidP="007307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7307E3" w:rsidRDefault="007307E3" w:rsidP="007307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7307E3" w:rsidRDefault="007307E3" w:rsidP="007307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7307E3" w:rsidRDefault="007307E3" w:rsidP="007307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7307E3" w:rsidRDefault="007307E3" w:rsidP="007307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7307E3" w:rsidRDefault="007307E3" w:rsidP="007307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7307E3" w:rsidRDefault="007307E3" w:rsidP="007307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7307E3" w:rsidRDefault="007307E3" w:rsidP="007307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7307E3" w:rsidRDefault="007307E3" w:rsidP="007307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7307E3" w:rsidRDefault="007307E3" w:rsidP="007307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7307E3" w:rsidRDefault="007307E3" w:rsidP="007307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7307E3" w:rsidRDefault="007307E3" w:rsidP="007307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7307E3" w:rsidRDefault="007307E3" w:rsidP="007307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7307E3" w:rsidRDefault="007307E3" w:rsidP="007307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7307E3" w:rsidRDefault="007307E3" w:rsidP="007307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7307E3" w:rsidRDefault="007307E3" w:rsidP="007307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8</w:t>
      </w:r>
    </w:p>
    <w:p w:rsidR="007307E3" w:rsidRDefault="007307E3" w:rsidP="007307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64.0000,102.5600,100.1024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7307E3" w:rsidRDefault="007307E3" w:rsidP="007307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7307E3" w:rsidRDefault="007307E3" w:rsidP="007307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],</w:t>
      </w:r>
    </w:p>
    <w:p w:rsidR="007307E3" w:rsidRDefault="007307E3" w:rsidP="007307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],</w:t>
      </w:r>
    </w:p>
    <w:p w:rsidR="007307E3" w:rsidRDefault="007307E3" w:rsidP="007307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],</w:t>
      </w:r>
    </w:p>
    <w:p w:rsidR="007307E3" w:rsidRDefault="007307E3" w:rsidP="007307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],</w:t>
      </w:r>
    </w:p>
    <w:p w:rsidR="007307E3" w:rsidRDefault="007307E3" w:rsidP="007307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],</w:t>
      </w:r>
    </w:p>
    <w:p w:rsidR="007307E3" w:rsidRDefault="007307E3" w:rsidP="007307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],</w:t>
      </w:r>
    </w:p>
    <w:p w:rsidR="007307E3" w:rsidRDefault="007307E3" w:rsidP="007307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],</w:t>
      </w:r>
    </w:p>
    <w:p w:rsidR="007307E3" w:rsidRDefault="007307E3" w:rsidP="007307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],</w:t>
      </w:r>
    </w:p>
    <w:p w:rsidR="007307E3" w:rsidRDefault="007307E3" w:rsidP="007307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7307E3" w:rsidRDefault="007307E3" w:rsidP="007307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7307E3" w:rsidRDefault="007307E3" w:rsidP="007307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7307E3" w:rsidRDefault="007307E3" w:rsidP="007307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7307E3" w:rsidRDefault="007307E3" w:rsidP="007307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7307E3" w:rsidRDefault="007307E3" w:rsidP="007307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lastRenderedPageBreak/>
        <w:t>// Capacity Utilization Profile - V (50%, 70%, 90%)</w:t>
      </w:r>
    </w:p>
    <w:p w:rsidR="007307E3" w:rsidRDefault="007307E3" w:rsidP="007307E3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85.7143,711.1111];</w:t>
      </w:r>
    </w:p>
    <w:p w:rsidR="007307E3" w:rsidRDefault="007307E3" w:rsidP="00AD70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AD7034" w:rsidRPr="007307E3" w:rsidRDefault="007307E3" w:rsidP="00AD70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4 Data: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8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64.0000,102.5600,100.1024,100.0041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,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,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,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,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,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,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,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,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223A7" w:rsidRDefault="00D223A7" w:rsidP="00D223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D223A7" w:rsidRDefault="00D223A7" w:rsidP="00D223A7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85.7143,711.1111];</w:t>
      </w:r>
    </w:p>
    <w:p w:rsidR="00D223A7" w:rsidRDefault="00D223A7" w:rsidP="00D223A7">
      <w:pPr>
        <w:spacing w:after="0" w:line="240" w:lineRule="auto"/>
        <w:rPr>
          <w:rFonts w:ascii="Consolas" w:hAnsi="Consolas" w:cs="Consolas"/>
          <w:color w:val="000000"/>
        </w:rPr>
      </w:pPr>
    </w:p>
    <w:p w:rsidR="00AD7034" w:rsidRDefault="00AD7034" w:rsidP="00AD7034">
      <w:pPr>
        <w:spacing w:after="0" w:line="240" w:lineRule="auto"/>
        <w:rPr>
          <w:rFonts w:ascii="Consolas" w:hAnsi="Consolas" w:cs="Consolas"/>
          <w:color w:val="000000"/>
        </w:rPr>
      </w:pPr>
    </w:p>
    <w:p w:rsidR="00AD7034" w:rsidRDefault="00AD7034" w:rsidP="00AD7034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AD7034" w:rsidRDefault="00AD7034" w:rsidP="00AD7034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AD7034" w:rsidRPr="001451B3" w:rsidRDefault="00AD7034" w:rsidP="00AD7034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lastRenderedPageBreak/>
        <w:t>Test Instance-</w:t>
      </w:r>
      <w:r w:rsidR="00D223A7">
        <w:rPr>
          <w:rFonts w:ascii="Times New Roman" w:hAnsi="Times New Roman" w:cs="Times New Roman"/>
          <w:b/>
          <w:color w:val="FF0000"/>
        </w:rPr>
        <w:t>45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AS1C</w:t>
      </w:r>
      <w:r w:rsidR="00D223A7">
        <w:rPr>
          <w:rFonts w:ascii="Times New Roman" w:hAnsi="Times New Roman" w:cs="Times New Roman"/>
          <w:color w:val="FF0000"/>
        </w:rPr>
        <w:t>5</w:t>
      </w:r>
      <w:r>
        <w:rPr>
          <w:rFonts w:ascii="Times New Roman" w:hAnsi="Times New Roman" w:cs="Times New Roman"/>
          <w:color w:val="FF0000"/>
        </w:rPr>
        <w:t>D9</w:t>
      </w:r>
      <w:r w:rsidRPr="001C684C">
        <w:rPr>
          <w:rFonts w:ascii="Times New Roman" w:hAnsi="Times New Roman" w:cs="Times New Roman"/>
          <w:color w:val="FF0000"/>
        </w:rPr>
        <w:t xml:space="preserve"> (Test Assembly Setup-Profile_1 Ca</w:t>
      </w:r>
      <w:r>
        <w:rPr>
          <w:rFonts w:ascii="Times New Roman" w:hAnsi="Times New Roman" w:cs="Times New Roman"/>
          <w:color w:val="FF0000"/>
        </w:rPr>
        <w:t>pacity-Profile_</w:t>
      </w:r>
      <w:r w:rsidR="00D223A7">
        <w:rPr>
          <w:rFonts w:ascii="Times New Roman" w:hAnsi="Times New Roman" w:cs="Times New Roman"/>
          <w:color w:val="FF0000"/>
        </w:rPr>
        <w:t>5</w:t>
      </w:r>
      <w:r>
        <w:rPr>
          <w:rFonts w:ascii="Times New Roman" w:hAnsi="Times New Roman" w:cs="Times New Roman"/>
          <w:color w:val="FF0000"/>
        </w:rPr>
        <w:t xml:space="preserve"> Demand-Series_9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A8606B" w:rsidRPr="007307E3" w:rsidRDefault="00A8606B" w:rsidP="00A860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1 Data:</w:t>
      </w:r>
    </w:p>
    <w:p w:rsidR="00A8606B" w:rsidRDefault="00A8606B" w:rsidP="00A860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A8606B" w:rsidRDefault="00A8606B" w:rsidP="00A860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A8606B" w:rsidRDefault="00A8606B" w:rsidP="00A860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A8606B" w:rsidRDefault="00A8606B" w:rsidP="00A860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A8606B" w:rsidRDefault="00A8606B" w:rsidP="00A860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A8606B" w:rsidRDefault="00A8606B" w:rsidP="00A860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A8606B" w:rsidRDefault="00A8606B" w:rsidP="00A860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A8606B" w:rsidRDefault="00A8606B" w:rsidP="00A860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A8606B" w:rsidRDefault="00A8606B" w:rsidP="00A860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A8606B" w:rsidRDefault="00A8606B" w:rsidP="00A860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A8606B" w:rsidRDefault="00A8606B" w:rsidP="00A860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A8606B" w:rsidRDefault="00A8606B" w:rsidP="00A860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A8606B" w:rsidRDefault="00A8606B" w:rsidP="00A860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A8606B" w:rsidRDefault="00A8606B" w:rsidP="00A860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A8606B" w:rsidRDefault="00A8606B" w:rsidP="00A860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A8606B" w:rsidRDefault="00A8606B" w:rsidP="00A860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A8606B" w:rsidRDefault="00A8606B" w:rsidP="00A860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A8606B" w:rsidRDefault="00A8606B" w:rsidP="00A860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8606B" w:rsidRDefault="00A8606B" w:rsidP="00A860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A8606B" w:rsidRDefault="00A8606B" w:rsidP="00A860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A8606B" w:rsidRDefault="00A8606B" w:rsidP="00A860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A8606B" w:rsidRDefault="00A8606B" w:rsidP="00A860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A8606B" w:rsidRDefault="00A8606B" w:rsidP="00A860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A8606B" w:rsidRDefault="00A8606B" w:rsidP="00A860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A8606B" w:rsidRDefault="00A8606B" w:rsidP="00A860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A8606B" w:rsidRDefault="00A8606B" w:rsidP="00A860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8606B" w:rsidRDefault="00A8606B" w:rsidP="00A860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9</w:t>
      </w:r>
    </w:p>
    <w:p w:rsidR="00A8606B" w:rsidRDefault="00A8606B" w:rsidP="00A860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 w:rsidR="00176222">
        <w:rPr>
          <w:rFonts w:ascii="Consolas" w:hAnsi="Consolas" w:cs="Consolas"/>
          <w:color w:val="000000"/>
        </w:rPr>
        <w:t xml:space="preserve"> = [[296.0000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A8606B" w:rsidRDefault="00A8606B" w:rsidP="00A860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A8606B" w:rsidRDefault="00A8606B" w:rsidP="00A860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],</w:t>
      </w:r>
    </w:p>
    <w:p w:rsidR="00A8606B" w:rsidRDefault="00A8606B" w:rsidP="00A860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],</w:t>
      </w:r>
    </w:p>
    <w:p w:rsidR="00A8606B" w:rsidRDefault="00A8606B" w:rsidP="00A860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],</w:t>
      </w:r>
    </w:p>
    <w:p w:rsidR="00A8606B" w:rsidRDefault="00A8606B" w:rsidP="00A860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],</w:t>
      </w:r>
    </w:p>
    <w:p w:rsidR="00A8606B" w:rsidRDefault="00A8606B" w:rsidP="00A860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],</w:t>
      </w:r>
    </w:p>
    <w:p w:rsidR="00A8606B" w:rsidRDefault="00A8606B" w:rsidP="00A860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],</w:t>
      </w:r>
    </w:p>
    <w:p w:rsidR="00A8606B" w:rsidRDefault="00A8606B" w:rsidP="00A860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],</w:t>
      </w:r>
    </w:p>
    <w:p w:rsidR="00A8606B" w:rsidRDefault="00A8606B" w:rsidP="00A860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],</w:t>
      </w:r>
    </w:p>
    <w:p w:rsidR="00A8606B" w:rsidRDefault="00A8606B" w:rsidP="00A860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A8606B" w:rsidRDefault="00A8606B" w:rsidP="00A860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A8606B" w:rsidRDefault="00A8606B" w:rsidP="00A860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A8606B" w:rsidRDefault="00A8606B" w:rsidP="00A860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A8606B" w:rsidRDefault="00A8606B" w:rsidP="00A860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8606B" w:rsidRDefault="00A8606B" w:rsidP="00A860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A8606B" w:rsidRDefault="00A8606B" w:rsidP="00A8606B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85.7143,711.1111];</w:t>
      </w:r>
    </w:p>
    <w:p w:rsidR="00A8606B" w:rsidRDefault="00A8606B" w:rsidP="0012651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126517" w:rsidRPr="007307E3" w:rsidRDefault="00126517" w:rsidP="0012651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2 Data:</w:t>
      </w:r>
    </w:p>
    <w:p w:rsidR="00126517" w:rsidRDefault="00126517" w:rsidP="00126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126517" w:rsidRDefault="00126517" w:rsidP="00126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126517" w:rsidRDefault="00126517" w:rsidP="00126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126517" w:rsidRDefault="00126517" w:rsidP="00126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126517" w:rsidRDefault="00126517" w:rsidP="00126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126517" w:rsidRDefault="00126517" w:rsidP="00126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126517" w:rsidRDefault="00126517" w:rsidP="00126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126517" w:rsidRDefault="00126517" w:rsidP="00126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126517" w:rsidRDefault="00126517" w:rsidP="00126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126517" w:rsidRDefault="00126517" w:rsidP="00126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126517" w:rsidRDefault="00126517" w:rsidP="00126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126517" w:rsidRDefault="00126517" w:rsidP="00126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126517" w:rsidRDefault="00126517" w:rsidP="00126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126517" w:rsidRDefault="00126517" w:rsidP="00126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126517" w:rsidRDefault="00126517" w:rsidP="00126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126517" w:rsidRDefault="00126517" w:rsidP="00126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126517" w:rsidRDefault="00126517" w:rsidP="00126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126517" w:rsidRDefault="00126517" w:rsidP="00126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126517" w:rsidRDefault="00126517" w:rsidP="00126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126517" w:rsidRDefault="00126517" w:rsidP="00126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126517" w:rsidRDefault="00126517" w:rsidP="00126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126517" w:rsidRDefault="00126517" w:rsidP="00126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126517" w:rsidRDefault="00126517" w:rsidP="00126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126517" w:rsidRDefault="00126517" w:rsidP="00126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126517" w:rsidRDefault="00126517" w:rsidP="00126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126517" w:rsidRDefault="00126517" w:rsidP="00126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126517" w:rsidRDefault="00126517" w:rsidP="00126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126517" w:rsidRDefault="00126517" w:rsidP="00126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9</w:t>
      </w:r>
    </w:p>
    <w:p w:rsidR="00126517" w:rsidRDefault="00126517" w:rsidP="00126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296.0000,107.84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126517" w:rsidRDefault="00126517" w:rsidP="00126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126517" w:rsidRDefault="00126517" w:rsidP="00126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],</w:t>
      </w:r>
    </w:p>
    <w:p w:rsidR="00126517" w:rsidRDefault="00126517" w:rsidP="00126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],</w:t>
      </w:r>
    </w:p>
    <w:p w:rsidR="00126517" w:rsidRDefault="00126517" w:rsidP="00126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],</w:t>
      </w:r>
    </w:p>
    <w:p w:rsidR="00126517" w:rsidRDefault="00126517" w:rsidP="00126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],</w:t>
      </w:r>
    </w:p>
    <w:p w:rsidR="00126517" w:rsidRDefault="00126517" w:rsidP="00126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],</w:t>
      </w:r>
    </w:p>
    <w:p w:rsidR="00126517" w:rsidRDefault="00126517" w:rsidP="00126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],</w:t>
      </w:r>
    </w:p>
    <w:p w:rsidR="00126517" w:rsidRDefault="00126517" w:rsidP="00126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],</w:t>
      </w:r>
    </w:p>
    <w:p w:rsidR="00126517" w:rsidRDefault="00126517" w:rsidP="00126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],</w:t>
      </w:r>
    </w:p>
    <w:p w:rsidR="00126517" w:rsidRDefault="00126517" w:rsidP="00126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126517" w:rsidRDefault="00126517" w:rsidP="00126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126517" w:rsidRDefault="00126517" w:rsidP="00126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126517" w:rsidRDefault="00126517" w:rsidP="00126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126517" w:rsidRDefault="00126517" w:rsidP="00126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126517" w:rsidRDefault="00126517" w:rsidP="00126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126517" w:rsidRDefault="00126517" w:rsidP="00126517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85.7143,711.1111];</w:t>
      </w:r>
    </w:p>
    <w:p w:rsidR="00126517" w:rsidRDefault="00126517" w:rsidP="00052F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052FAD" w:rsidRPr="007307E3" w:rsidRDefault="00052FAD" w:rsidP="00052F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3 Data:</w:t>
      </w:r>
    </w:p>
    <w:p w:rsidR="00052FAD" w:rsidRDefault="00052FAD" w:rsidP="00052F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052FAD" w:rsidRDefault="00052FAD" w:rsidP="00052F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052FAD" w:rsidRDefault="00052FAD" w:rsidP="00052F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052FAD" w:rsidRDefault="00052FAD" w:rsidP="00052F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052FAD" w:rsidRDefault="00052FAD" w:rsidP="00052F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052FAD" w:rsidRDefault="00052FAD" w:rsidP="00052F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052FAD" w:rsidRDefault="00052FAD" w:rsidP="00052F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052FAD" w:rsidRDefault="00052FAD" w:rsidP="00052F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052FAD" w:rsidRDefault="00052FAD" w:rsidP="00052F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052FAD" w:rsidRDefault="00052FAD" w:rsidP="00052F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052FAD" w:rsidRDefault="00052FAD" w:rsidP="00052F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052FAD" w:rsidRDefault="00052FAD" w:rsidP="00052F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052FAD" w:rsidRDefault="00052FAD" w:rsidP="00052F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052FAD" w:rsidRDefault="00052FAD" w:rsidP="00052F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052FAD" w:rsidRDefault="00052FAD" w:rsidP="00052F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052FAD" w:rsidRDefault="00052FAD" w:rsidP="00052F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052FAD" w:rsidRDefault="00052FAD" w:rsidP="00052F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052FAD" w:rsidRDefault="00052FAD" w:rsidP="00052F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052FAD" w:rsidRDefault="00052FAD" w:rsidP="00052F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052FAD" w:rsidRDefault="00052FAD" w:rsidP="00052F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052FAD" w:rsidRDefault="00052FAD" w:rsidP="00052F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052FAD" w:rsidRDefault="00052FAD" w:rsidP="00052F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052FAD" w:rsidRDefault="00052FAD" w:rsidP="00052F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052FAD" w:rsidRDefault="00052FAD" w:rsidP="00052F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052FAD" w:rsidRDefault="00052FAD" w:rsidP="00052F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052FAD" w:rsidRDefault="00052FAD" w:rsidP="00052F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052FAD" w:rsidRDefault="00052FAD" w:rsidP="00052F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052FAD" w:rsidRDefault="00052FAD" w:rsidP="00052F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052FAD" w:rsidRDefault="00052FAD" w:rsidP="00052F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9</w:t>
      </w:r>
    </w:p>
    <w:p w:rsidR="00052FAD" w:rsidRDefault="00052FAD" w:rsidP="00052F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296.0000,107.8400,100.3136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052FAD" w:rsidRDefault="00052FAD" w:rsidP="00052F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052FAD" w:rsidRDefault="00052FAD" w:rsidP="00052F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],</w:t>
      </w:r>
    </w:p>
    <w:p w:rsidR="00052FAD" w:rsidRDefault="00052FAD" w:rsidP="00052F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],</w:t>
      </w:r>
    </w:p>
    <w:p w:rsidR="00052FAD" w:rsidRDefault="00052FAD" w:rsidP="00052F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],</w:t>
      </w:r>
    </w:p>
    <w:p w:rsidR="00052FAD" w:rsidRDefault="00052FAD" w:rsidP="00052F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],</w:t>
      </w:r>
    </w:p>
    <w:p w:rsidR="00052FAD" w:rsidRDefault="00052FAD" w:rsidP="00052F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],</w:t>
      </w:r>
    </w:p>
    <w:p w:rsidR="00052FAD" w:rsidRDefault="00052FAD" w:rsidP="00052F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],</w:t>
      </w:r>
    </w:p>
    <w:p w:rsidR="00052FAD" w:rsidRDefault="00052FAD" w:rsidP="00052F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],</w:t>
      </w:r>
    </w:p>
    <w:p w:rsidR="00052FAD" w:rsidRDefault="00052FAD" w:rsidP="00052F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],</w:t>
      </w:r>
    </w:p>
    <w:p w:rsidR="00052FAD" w:rsidRDefault="00052FAD" w:rsidP="00052F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052FAD" w:rsidRDefault="00052FAD" w:rsidP="00052F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052FAD" w:rsidRDefault="00052FAD" w:rsidP="00052F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052FAD" w:rsidRDefault="00052FAD" w:rsidP="00052F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052FAD" w:rsidRDefault="00052FAD" w:rsidP="00052F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052FAD" w:rsidRDefault="00052FAD" w:rsidP="00052F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052FAD" w:rsidRDefault="00052FAD" w:rsidP="00052FAD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85.7143,711.1111];</w:t>
      </w:r>
    </w:p>
    <w:p w:rsidR="00052FAD" w:rsidRDefault="00052FAD" w:rsidP="00052F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052FAD" w:rsidRPr="007307E3" w:rsidRDefault="00052FAD" w:rsidP="00052F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4 Data: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9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296.0000,107.8400,100.3136,100.0125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,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,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,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,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,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,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,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,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223A7" w:rsidRDefault="00D223A7" w:rsidP="00D223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D223A7" w:rsidRDefault="00D223A7" w:rsidP="00D223A7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85.7143,711.1111];</w:t>
      </w:r>
    </w:p>
    <w:p w:rsidR="00D223A7" w:rsidRDefault="00D223A7" w:rsidP="00D223A7">
      <w:pPr>
        <w:spacing w:after="0" w:line="240" w:lineRule="auto"/>
        <w:rPr>
          <w:rFonts w:ascii="Consolas" w:hAnsi="Consolas" w:cs="Consolas"/>
          <w:color w:val="000000"/>
        </w:rPr>
      </w:pPr>
    </w:p>
    <w:p w:rsidR="00AD7034" w:rsidRDefault="00AD7034" w:rsidP="00CD2DC7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AD7034" w:rsidRDefault="00AD7034" w:rsidP="00CD2DC7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267493" w:rsidRDefault="00267493" w:rsidP="00CD2DC7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267493" w:rsidRDefault="00267493" w:rsidP="00CD2DC7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267493" w:rsidRDefault="00267493" w:rsidP="00CD2DC7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267493" w:rsidRDefault="00267493" w:rsidP="00CD2DC7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267493" w:rsidRDefault="00267493" w:rsidP="00CD2DC7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267493" w:rsidRDefault="00267493" w:rsidP="00CD2DC7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267493" w:rsidRDefault="00267493" w:rsidP="00CD2DC7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267493" w:rsidRDefault="00267493" w:rsidP="00CD2DC7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267493" w:rsidRDefault="00267493" w:rsidP="00CD2DC7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267493" w:rsidRDefault="00267493" w:rsidP="00CD2DC7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267493" w:rsidRDefault="00267493" w:rsidP="00CD2DC7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267493" w:rsidRDefault="00267493" w:rsidP="00CD2DC7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267493" w:rsidRDefault="00267493" w:rsidP="00CD2DC7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267493" w:rsidRDefault="00267493" w:rsidP="00CD2DC7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267493" w:rsidRDefault="00267493" w:rsidP="00CD2DC7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267493" w:rsidRDefault="00267493" w:rsidP="00CD2DC7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267493" w:rsidRDefault="00267493" w:rsidP="00CD2DC7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267493" w:rsidRDefault="00267493" w:rsidP="00CD2DC7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267493" w:rsidRDefault="00267493" w:rsidP="00CD2DC7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267493" w:rsidRDefault="00267493" w:rsidP="00CD2DC7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267493" w:rsidRDefault="00267493" w:rsidP="00CD2DC7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267493" w:rsidRDefault="00267493" w:rsidP="00CD2DC7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267493" w:rsidRDefault="00267493" w:rsidP="00CD2DC7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267493" w:rsidRDefault="00267493" w:rsidP="00CD2DC7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267493" w:rsidRDefault="00267493" w:rsidP="00CD2DC7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267493" w:rsidRDefault="00267493" w:rsidP="00CD2DC7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267493" w:rsidRDefault="00267493" w:rsidP="00CD2DC7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Default="00D4754A" w:rsidP="00CD2DC7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Default="0065653F" w:rsidP="00CD2DC7">
      <w:pPr>
        <w:spacing w:after="0" w:line="240" w:lineRule="auto"/>
        <w:rPr>
          <w:rFonts w:ascii="Times New Roman" w:hAnsi="Times New Roman" w:cs="Times New Roman"/>
          <w:b/>
          <w:u w:val="single"/>
        </w:rPr>
      </w:pPr>
      <w:r>
        <w:rPr>
          <w:rFonts w:ascii="Times New Roman" w:hAnsi="Times New Roman" w:cs="Times New Roman"/>
          <w:b/>
          <w:u w:val="single"/>
        </w:rPr>
        <w:lastRenderedPageBreak/>
        <w:t>Setup Profile – II</w:t>
      </w:r>
    </w:p>
    <w:p w:rsidR="00D4754A" w:rsidRDefault="00D4754A" w:rsidP="00CD2DC7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Pr="001451B3" w:rsidRDefault="00D4754A" w:rsidP="00D4754A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 xml:space="preserve">Test </w:t>
      </w:r>
      <w:r w:rsidR="006F50A9">
        <w:rPr>
          <w:rFonts w:ascii="Times New Roman" w:hAnsi="Times New Roman" w:cs="Times New Roman"/>
          <w:b/>
          <w:color w:val="FF0000"/>
        </w:rPr>
        <w:t>Instance-1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AS2</w:t>
      </w:r>
      <w:r w:rsidRPr="001C684C">
        <w:rPr>
          <w:rFonts w:ascii="Times New Roman" w:hAnsi="Times New Roman" w:cs="Times New Roman"/>
          <w:color w:val="FF0000"/>
        </w:rPr>
        <w:t>C1D</w:t>
      </w:r>
      <w:r>
        <w:rPr>
          <w:rFonts w:ascii="Times New Roman" w:hAnsi="Times New Roman" w:cs="Times New Roman"/>
          <w:color w:val="FF0000"/>
        </w:rPr>
        <w:t>1 (Test Assembly Setup-Profile_2</w:t>
      </w:r>
      <w:r w:rsidRPr="001C684C">
        <w:rPr>
          <w:rFonts w:ascii="Times New Roman" w:hAnsi="Times New Roman" w:cs="Times New Roman"/>
          <w:color w:val="FF0000"/>
        </w:rPr>
        <w:t xml:space="preserve"> Capacity-Profile_1 Demand-Series_1)</w:t>
      </w:r>
    </w:p>
    <w:p w:rsidR="00B41729" w:rsidRPr="00267493" w:rsidRDefault="00B41729" w:rsidP="00B4172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1 Data:</w:t>
      </w:r>
    </w:p>
    <w:p w:rsidR="00B41729" w:rsidRDefault="00B41729" w:rsidP="00B4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B41729" w:rsidRDefault="00B41729" w:rsidP="00B4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B41729" w:rsidRDefault="00B41729" w:rsidP="00B4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B41729" w:rsidRDefault="00B41729" w:rsidP="00B4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B41729" w:rsidRDefault="00B41729" w:rsidP="00B4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B41729" w:rsidRDefault="00B41729" w:rsidP="00B4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B41729" w:rsidRDefault="00B41729" w:rsidP="00B4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B41729" w:rsidRDefault="00B41729" w:rsidP="00B4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B41729" w:rsidRDefault="00B41729" w:rsidP="00B4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B41729" w:rsidRDefault="00B41729" w:rsidP="00B4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B41729" w:rsidRDefault="00B41729" w:rsidP="00B4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B41729" w:rsidRDefault="00B41729" w:rsidP="00B4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B41729" w:rsidRDefault="00B41729" w:rsidP="00B4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B41729" w:rsidRDefault="00B41729" w:rsidP="00B4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B41729" w:rsidRDefault="00B41729" w:rsidP="00B4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B41729" w:rsidRDefault="00B41729" w:rsidP="00B4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B41729" w:rsidRDefault="00B41729" w:rsidP="00B4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B41729" w:rsidRDefault="00B41729" w:rsidP="00B4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41729" w:rsidRDefault="00B41729" w:rsidP="00B4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B41729" w:rsidRDefault="00B41729" w:rsidP="00B4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B41729" w:rsidRDefault="00B41729" w:rsidP="00B4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B41729" w:rsidRDefault="00B41729" w:rsidP="00B4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B41729" w:rsidRDefault="00B41729" w:rsidP="00B4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B41729" w:rsidRDefault="00B41729" w:rsidP="00B4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B41729" w:rsidRDefault="00B41729" w:rsidP="00B4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B41729" w:rsidRDefault="00B41729" w:rsidP="00B4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41729" w:rsidRDefault="00B41729" w:rsidP="00B4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1</w:t>
      </w:r>
    </w:p>
    <w:p w:rsidR="00B41729" w:rsidRDefault="00B41729" w:rsidP="00B4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1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B41729" w:rsidRDefault="00B41729" w:rsidP="00B4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B41729" w:rsidRDefault="00B41729" w:rsidP="00B4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],</w:t>
      </w:r>
    </w:p>
    <w:p w:rsidR="00B41729" w:rsidRDefault="00B41729" w:rsidP="00B4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],</w:t>
      </w:r>
    </w:p>
    <w:p w:rsidR="00B41729" w:rsidRDefault="00B41729" w:rsidP="00B4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],</w:t>
      </w:r>
    </w:p>
    <w:p w:rsidR="00B41729" w:rsidRDefault="00B41729" w:rsidP="00B4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],</w:t>
      </w:r>
    </w:p>
    <w:p w:rsidR="00B41729" w:rsidRDefault="00B41729" w:rsidP="00B4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],</w:t>
      </w:r>
    </w:p>
    <w:p w:rsidR="00B41729" w:rsidRDefault="00B41729" w:rsidP="00B4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],</w:t>
      </w:r>
    </w:p>
    <w:p w:rsidR="00B41729" w:rsidRDefault="00B41729" w:rsidP="00B4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],</w:t>
      </w:r>
    </w:p>
    <w:p w:rsidR="00B41729" w:rsidRDefault="00B41729" w:rsidP="00B4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],</w:t>
      </w:r>
    </w:p>
    <w:p w:rsidR="00B41729" w:rsidRDefault="00B41729" w:rsidP="00B4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B41729" w:rsidRDefault="00B41729" w:rsidP="00B4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</w:rPr>
      </w:pPr>
    </w:p>
    <w:p w:rsidR="00B41729" w:rsidRDefault="00B41729" w:rsidP="00B4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B41729" w:rsidRDefault="00B41729" w:rsidP="00B4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B41729" w:rsidRDefault="00B41729" w:rsidP="00B4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B41729" w:rsidRDefault="00B41729" w:rsidP="00B4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41729" w:rsidRDefault="00B41729" w:rsidP="00B4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B41729" w:rsidRDefault="00B41729" w:rsidP="00B41729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55.5556,755.5556];</w:t>
      </w:r>
    </w:p>
    <w:p w:rsidR="00B41729" w:rsidRDefault="00B41729" w:rsidP="0005568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055680" w:rsidRPr="00267493" w:rsidRDefault="00055680" w:rsidP="0005568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2 Data:</w:t>
      </w:r>
    </w:p>
    <w:p w:rsidR="00055680" w:rsidRDefault="00055680" w:rsidP="000556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055680" w:rsidRDefault="00055680" w:rsidP="000556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055680" w:rsidRDefault="00055680" w:rsidP="000556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055680" w:rsidRDefault="00055680" w:rsidP="000556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055680" w:rsidRDefault="00055680" w:rsidP="000556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055680" w:rsidRDefault="00055680" w:rsidP="000556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055680" w:rsidRDefault="00055680" w:rsidP="000556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055680" w:rsidRDefault="00055680" w:rsidP="000556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055680" w:rsidRDefault="00055680" w:rsidP="000556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055680" w:rsidRDefault="00055680" w:rsidP="000556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055680" w:rsidRDefault="00055680" w:rsidP="000556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055680" w:rsidRDefault="00055680" w:rsidP="000556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055680" w:rsidRDefault="00055680" w:rsidP="000556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055680" w:rsidRDefault="00055680" w:rsidP="000556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055680" w:rsidRDefault="00055680" w:rsidP="000556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055680" w:rsidRDefault="00055680" w:rsidP="000556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055680" w:rsidRDefault="00055680" w:rsidP="000556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055680" w:rsidRDefault="00055680" w:rsidP="000556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055680" w:rsidRDefault="00055680" w:rsidP="000556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055680" w:rsidRDefault="00055680" w:rsidP="000556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055680" w:rsidRDefault="00055680" w:rsidP="000556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055680" w:rsidRDefault="00055680" w:rsidP="000556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055680" w:rsidRDefault="00055680" w:rsidP="000556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055680" w:rsidRDefault="00055680" w:rsidP="000556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055680" w:rsidRDefault="00055680" w:rsidP="000556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055680" w:rsidRDefault="00055680" w:rsidP="000556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055680" w:rsidRDefault="00055680" w:rsidP="000556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055680" w:rsidRDefault="00055680" w:rsidP="000556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1</w:t>
      </w:r>
    </w:p>
    <w:p w:rsidR="00055680" w:rsidRDefault="00055680" w:rsidP="000556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1.0000,100.01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055680" w:rsidRDefault="00055680" w:rsidP="000556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055680" w:rsidRDefault="00055680" w:rsidP="000556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],</w:t>
      </w:r>
    </w:p>
    <w:p w:rsidR="00055680" w:rsidRDefault="00055680" w:rsidP="000556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],</w:t>
      </w:r>
    </w:p>
    <w:p w:rsidR="00055680" w:rsidRDefault="00055680" w:rsidP="000556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],</w:t>
      </w:r>
    </w:p>
    <w:p w:rsidR="00055680" w:rsidRDefault="00055680" w:rsidP="000556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],</w:t>
      </w:r>
    </w:p>
    <w:p w:rsidR="00055680" w:rsidRDefault="00055680" w:rsidP="000556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],</w:t>
      </w:r>
    </w:p>
    <w:p w:rsidR="00055680" w:rsidRDefault="00055680" w:rsidP="000556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],</w:t>
      </w:r>
    </w:p>
    <w:p w:rsidR="00055680" w:rsidRDefault="00055680" w:rsidP="000556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],</w:t>
      </w:r>
    </w:p>
    <w:p w:rsidR="00055680" w:rsidRDefault="00055680" w:rsidP="000556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],</w:t>
      </w:r>
    </w:p>
    <w:p w:rsidR="00055680" w:rsidRDefault="00055680" w:rsidP="000556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055680" w:rsidRDefault="00055680" w:rsidP="000556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</w:rPr>
      </w:pPr>
    </w:p>
    <w:p w:rsidR="00055680" w:rsidRDefault="00055680" w:rsidP="000556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055680" w:rsidRDefault="00055680" w:rsidP="000556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055680" w:rsidRDefault="00055680" w:rsidP="000556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055680" w:rsidRDefault="00055680" w:rsidP="000556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055680" w:rsidRDefault="00055680" w:rsidP="000556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055680" w:rsidRDefault="00055680" w:rsidP="00055680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55.5556,755.5556];</w:t>
      </w:r>
    </w:p>
    <w:p w:rsidR="00055680" w:rsidRDefault="00055680" w:rsidP="0005568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055680" w:rsidRPr="00267493" w:rsidRDefault="00055680" w:rsidP="0005568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3 Data:</w:t>
      </w:r>
    </w:p>
    <w:p w:rsidR="00055680" w:rsidRDefault="00055680" w:rsidP="000556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055680" w:rsidRDefault="00055680" w:rsidP="000556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055680" w:rsidRDefault="00055680" w:rsidP="000556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055680" w:rsidRDefault="00055680" w:rsidP="000556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055680" w:rsidRDefault="00055680" w:rsidP="000556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055680" w:rsidRDefault="00055680" w:rsidP="000556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055680" w:rsidRDefault="00055680" w:rsidP="000556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055680" w:rsidRDefault="00055680" w:rsidP="000556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055680" w:rsidRDefault="00055680" w:rsidP="000556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055680" w:rsidRDefault="00055680" w:rsidP="000556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055680" w:rsidRDefault="00055680" w:rsidP="000556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055680" w:rsidRDefault="00055680" w:rsidP="000556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055680" w:rsidRDefault="00055680" w:rsidP="000556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055680" w:rsidRDefault="00055680" w:rsidP="000556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055680" w:rsidRDefault="00055680" w:rsidP="000556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055680" w:rsidRDefault="00055680" w:rsidP="000556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055680" w:rsidRDefault="00055680" w:rsidP="000556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055680" w:rsidRDefault="00055680" w:rsidP="000556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055680" w:rsidRDefault="00055680" w:rsidP="000556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055680" w:rsidRDefault="00055680" w:rsidP="000556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055680" w:rsidRDefault="00055680" w:rsidP="000556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055680" w:rsidRDefault="00055680" w:rsidP="000556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055680" w:rsidRDefault="00055680" w:rsidP="000556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055680" w:rsidRDefault="00055680" w:rsidP="000556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055680" w:rsidRDefault="00055680" w:rsidP="000556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055680" w:rsidRDefault="00055680" w:rsidP="000556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055680" w:rsidRDefault="00055680" w:rsidP="000556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055680" w:rsidRDefault="00055680" w:rsidP="000556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055680" w:rsidRDefault="00055680" w:rsidP="000556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1</w:t>
      </w:r>
    </w:p>
    <w:p w:rsidR="00055680" w:rsidRDefault="00055680" w:rsidP="000556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1.0000,100.0100,100.0001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055680" w:rsidRDefault="00055680" w:rsidP="000556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055680" w:rsidRDefault="00055680" w:rsidP="000556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],</w:t>
      </w:r>
    </w:p>
    <w:p w:rsidR="00055680" w:rsidRDefault="00055680" w:rsidP="000556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],</w:t>
      </w:r>
    </w:p>
    <w:p w:rsidR="00055680" w:rsidRDefault="00055680" w:rsidP="000556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],</w:t>
      </w:r>
    </w:p>
    <w:p w:rsidR="00055680" w:rsidRDefault="00055680" w:rsidP="000556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],</w:t>
      </w:r>
    </w:p>
    <w:p w:rsidR="00055680" w:rsidRDefault="00055680" w:rsidP="000556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],</w:t>
      </w:r>
    </w:p>
    <w:p w:rsidR="00055680" w:rsidRDefault="00055680" w:rsidP="000556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],</w:t>
      </w:r>
    </w:p>
    <w:p w:rsidR="00055680" w:rsidRDefault="00055680" w:rsidP="000556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],</w:t>
      </w:r>
    </w:p>
    <w:p w:rsidR="00055680" w:rsidRDefault="00055680" w:rsidP="000556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],</w:t>
      </w:r>
    </w:p>
    <w:p w:rsidR="00055680" w:rsidRDefault="00055680" w:rsidP="000556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055680" w:rsidRDefault="00055680" w:rsidP="000556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</w:rPr>
      </w:pPr>
    </w:p>
    <w:p w:rsidR="00055680" w:rsidRDefault="00055680" w:rsidP="000556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055680" w:rsidRDefault="00055680" w:rsidP="000556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055680" w:rsidRDefault="00055680" w:rsidP="000556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055680" w:rsidRDefault="00055680" w:rsidP="000556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055680" w:rsidRDefault="00055680" w:rsidP="000556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055680" w:rsidRDefault="00055680" w:rsidP="00055680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55.5556,755.5556];</w:t>
      </w:r>
    </w:p>
    <w:p w:rsidR="00055680" w:rsidRDefault="00055680" w:rsidP="00D475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267493" w:rsidRPr="00267493" w:rsidRDefault="00267493" w:rsidP="00D475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4 Data: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1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1.0000,100.0100,100.0001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6F50A9" w:rsidRDefault="006F50A9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  <w:r w:rsidR="006F50A9">
        <w:rPr>
          <w:rFonts w:ascii="Consolas" w:hAnsi="Consolas" w:cs="Consolas"/>
          <w:color w:val="008000"/>
        </w:rPr>
        <w:t>I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D4754A" w:rsidRDefault="00D4754A" w:rsidP="00D4754A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</w:t>
      </w:r>
      <w:r w:rsidR="00335825">
        <w:rPr>
          <w:rFonts w:ascii="Consolas" w:hAnsi="Consolas" w:cs="Consolas"/>
          <w:color w:val="000000"/>
        </w:rPr>
        <w:t>355.5556,755.5556</w:t>
      </w:r>
      <w:r>
        <w:rPr>
          <w:rFonts w:ascii="Consolas" w:hAnsi="Consolas" w:cs="Consolas"/>
          <w:color w:val="000000"/>
        </w:rPr>
        <w:t>];</w:t>
      </w:r>
    </w:p>
    <w:p w:rsidR="00D4754A" w:rsidRDefault="00D4754A" w:rsidP="00D4754A">
      <w:pPr>
        <w:spacing w:after="0" w:line="240" w:lineRule="auto"/>
        <w:rPr>
          <w:rFonts w:ascii="Consolas" w:hAnsi="Consolas" w:cs="Consolas"/>
          <w:color w:val="000000"/>
        </w:rPr>
      </w:pPr>
    </w:p>
    <w:p w:rsidR="00D4754A" w:rsidRPr="001451B3" w:rsidRDefault="00D4754A" w:rsidP="00D4754A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2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6F50A9">
        <w:rPr>
          <w:rFonts w:ascii="Times New Roman" w:hAnsi="Times New Roman" w:cs="Times New Roman"/>
          <w:color w:val="FF0000"/>
        </w:rPr>
        <w:t xml:space="preserve"> TAS2</w:t>
      </w:r>
      <w:r>
        <w:rPr>
          <w:rFonts w:ascii="Times New Roman" w:hAnsi="Times New Roman" w:cs="Times New Roman"/>
          <w:color w:val="FF0000"/>
        </w:rPr>
        <w:t>C1D2</w:t>
      </w:r>
      <w:r w:rsidR="006972BC">
        <w:rPr>
          <w:rFonts w:ascii="Times New Roman" w:hAnsi="Times New Roman" w:cs="Times New Roman"/>
          <w:color w:val="FF0000"/>
        </w:rPr>
        <w:t xml:space="preserve"> (Test Assembly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1 Demand-Series_2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E72C7C" w:rsidRPr="00B41729" w:rsidRDefault="00E72C7C" w:rsidP="00E72C7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1 Data:</w:t>
      </w:r>
    </w:p>
    <w:p w:rsidR="00E72C7C" w:rsidRDefault="00E72C7C" w:rsidP="00E72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E72C7C" w:rsidRDefault="00E72C7C" w:rsidP="00E72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E72C7C" w:rsidRDefault="00E72C7C" w:rsidP="00E72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E72C7C" w:rsidRDefault="00E72C7C" w:rsidP="00E72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E72C7C" w:rsidRDefault="00E72C7C" w:rsidP="00E72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E72C7C" w:rsidRDefault="00E72C7C" w:rsidP="00E72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E72C7C" w:rsidRDefault="00E72C7C" w:rsidP="00E72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E72C7C" w:rsidRDefault="00E72C7C" w:rsidP="00E72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E72C7C" w:rsidRDefault="00E72C7C" w:rsidP="00E72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E72C7C" w:rsidRDefault="00E72C7C" w:rsidP="00E72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E72C7C" w:rsidRDefault="00E72C7C" w:rsidP="00E72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E72C7C" w:rsidRDefault="00E72C7C" w:rsidP="00E72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E72C7C" w:rsidRDefault="00E72C7C" w:rsidP="00E72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E72C7C" w:rsidRDefault="00E72C7C" w:rsidP="00E72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E72C7C" w:rsidRDefault="00E72C7C" w:rsidP="00E72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E72C7C" w:rsidRDefault="00E72C7C" w:rsidP="00E72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E72C7C" w:rsidRDefault="00E72C7C" w:rsidP="00E72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E72C7C" w:rsidRDefault="00E72C7C" w:rsidP="00E72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E72C7C" w:rsidRDefault="00E72C7C" w:rsidP="00E72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E72C7C" w:rsidRDefault="00E72C7C" w:rsidP="00E72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E72C7C" w:rsidRDefault="00E72C7C" w:rsidP="00E72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E72C7C" w:rsidRDefault="00E72C7C" w:rsidP="00E72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E72C7C" w:rsidRDefault="00E72C7C" w:rsidP="00E72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E72C7C" w:rsidRDefault="00E72C7C" w:rsidP="00E72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E72C7C" w:rsidRDefault="00E72C7C" w:rsidP="00E72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E72C7C" w:rsidRDefault="00E72C7C" w:rsidP="00E72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E72C7C" w:rsidRDefault="00E72C7C" w:rsidP="00E72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2</w:t>
      </w:r>
    </w:p>
    <w:p w:rsidR="00E72C7C" w:rsidRDefault="00E72C7C" w:rsidP="00E72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16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E72C7C" w:rsidRDefault="00E72C7C" w:rsidP="00E72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E72C7C" w:rsidRDefault="00E72C7C" w:rsidP="00E72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],</w:t>
      </w:r>
    </w:p>
    <w:p w:rsidR="00E72C7C" w:rsidRDefault="00E72C7C" w:rsidP="00E72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],</w:t>
      </w:r>
    </w:p>
    <w:p w:rsidR="00E72C7C" w:rsidRDefault="00E72C7C" w:rsidP="00E72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],</w:t>
      </w:r>
    </w:p>
    <w:p w:rsidR="00E72C7C" w:rsidRDefault="00E72C7C" w:rsidP="00E72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],</w:t>
      </w:r>
    </w:p>
    <w:p w:rsidR="00E72C7C" w:rsidRDefault="00E72C7C" w:rsidP="00E72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],</w:t>
      </w:r>
    </w:p>
    <w:p w:rsidR="00E72C7C" w:rsidRDefault="00E72C7C" w:rsidP="00E72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],</w:t>
      </w:r>
    </w:p>
    <w:p w:rsidR="00E72C7C" w:rsidRDefault="00E72C7C" w:rsidP="00E72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],</w:t>
      </w:r>
    </w:p>
    <w:p w:rsidR="00E72C7C" w:rsidRDefault="00E72C7C" w:rsidP="00E72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],</w:t>
      </w:r>
    </w:p>
    <w:p w:rsidR="00E72C7C" w:rsidRDefault="00E72C7C" w:rsidP="00E72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E72C7C" w:rsidRDefault="00E72C7C" w:rsidP="00E72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</w:rPr>
      </w:pPr>
    </w:p>
    <w:p w:rsidR="00E72C7C" w:rsidRDefault="00E72C7C" w:rsidP="00E72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E72C7C" w:rsidRDefault="00E72C7C" w:rsidP="00E72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E72C7C" w:rsidRDefault="00E72C7C" w:rsidP="00E72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E72C7C" w:rsidRDefault="00E72C7C" w:rsidP="00E72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E72C7C" w:rsidRDefault="00E72C7C" w:rsidP="00E72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E72C7C" w:rsidRDefault="00E72C7C" w:rsidP="00E72C7C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55.5556,755.5556];</w:t>
      </w:r>
    </w:p>
    <w:p w:rsidR="00E72C7C" w:rsidRDefault="00E72C7C" w:rsidP="00A45E4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A45E4E" w:rsidRPr="00B41729" w:rsidRDefault="00A45E4E" w:rsidP="00A45E4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2 Data:</w:t>
      </w:r>
    </w:p>
    <w:p w:rsidR="00A45E4E" w:rsidRDefault="00A45E4E" w:rsidP="00A45E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A45E4E" w:rsidRDefault="00A45E4E" w:rsidP="00A45E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A45E4E" w:rsidRDefault="00A45E4E" w:rsidP="00A45E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A45E4E" w:rsidRDefault="00A45E4E" w:rsidP="00A45E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A45E4E" w:rsidRDefault="00A45E4E" w:rsidP="00A45E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A45E4E" w:rsidRDefault="00A45E4E" w:rsidP="00A45E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A45E4E" w:rsidRDefault="00A45E4E" w:rsidP="00A45E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A45E4E" w:rsidRDefault="00A45E4E" w:rsidP="00A45E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A45E4E" w:rsidRDefault="00A45E4E" w:rsidP="00A45E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A45E4E" w:rsidRDefault="00A45E4E" w:rsidP="00A45E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A45E4E" w:rsidRDefault="00A45E4E" w:rsidP="00A45E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A45E4E" w:rsidRDefault="00A45E4E" w:rsidP="00A45E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A45E4E" w:rsidRDefault="00A45E4E" w:rsidP="00A45E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A45E4E" w:rsidRDefault="00A45E4E" w:rsidP="00A45E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A45E4E" w:rsidRDefault="00A45E4E" w:rsidP="00A45E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A45E4E" w:rsidRDefault="00A45E4E" w:rsidP="00A45E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A45E4E" w:rsidRDefault="00A45E4E" w:rsidP="00A45E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A45E4E" w:rsidRDefault="00A45E4E" w:rsidP="00A45E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A45E4E" w:rsidRDefault="00A45E4E" w:rsidP="00A45E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45E4E" w:rsidRDefault="00A45E4E" w:rsidP="00A45E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A45E4E" w:rsidRDefault="00A45E4E" w:rsidP="00A45E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A45E4E" w:rsidRDefault="00A45E4E" w:rsidP="00A45E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A45E4E" w:rsidRDefault="00A45E4E" w:rsidP="00A45E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A45E4E" w:rsidRDefault="00A45E4E" w:rsidP="00A45E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A45E4E" w:rsidRDefault="00A45E4E" w:rsidP="00A45E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A45E4E" w:rsidRDefault="00A45E4E" w:rsidP="00A45E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A45E4E" w:rsidRDefault="00A45E4E" w:rsidP="00A45E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45E4E" w:rsidRDefault="00A45E4E" w:rsidP="00A45E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2</w:t>
      </w:r>
    </w:p>
    <w:p w:rsidR="00A45E4E" w:rsidRDefault="00A45E4E" w:rsidP="00A45E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16.0000,100.16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A45E4E" w:rsidRDefault="00A45E4E" w:rsidP="00A45E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A45E4E" w:rsidRDefault="00A45E4E" w:rsidP="00A45E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],</w:t>
      </w:r>
    </w:p>
    <w:p w:rsidR="00A45E4E" w:rsidRDefault="00A45E4E" w:rsidP="00A45E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],</w:t>
      </w:r>
    </w:p>
    <w:p w:rsidR="00A45E4E" w:rsidRDefault="00A45E4E" w:rsidP="00A45E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],</w:t>
      </w:r>
    </w:p>
    <w:p w:rsidR="00A45E4E" w:rsidRDefault="00A45E4E" w:rsidP="00A45E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],</w:t>
      </w:r>
    </w:p>
    <w:p w:rsidR="00A45E4E" w:rsidRDefault="00A45E4E" w:rsidP="00A45E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],</w:t>
      </w:r>
    </w:p>
    <w:p w:rsidR="00A45E4E" w:rsidRDefault="00A45E4E" w:rsidP="00A45E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],</w:t>
      </w:r>
    </w:p>
    <w:p w:rsidR="00A45E4E" w:rsidRDefault="00A45E4E" w:rsidP="00A45E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],</w:t>
      </w:r>
    </w:p>
    <w:p w:rsidR="00A45E4E" w:rsidRDefault="00A45E4E" w:rsidP="00A45E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],</w:t>
      </w:r>
    </w:p>
    <w:p w:rsidR="00A45E4E" w:rsidRDefault="00A45E4E" w:rsidP="00A45E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A45E4E" w:rsidRDefault="00A45E4E" w:rsidP="00A45E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</w:rPr>
      </w:pPr>
    </w:p>
    <w:p w:rsidR="00A45E4E" w:rsidRDefault="00A45E4E" w:rsidP="00A45E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A45E4E" w:rsidRDefault="00A45E4E" w:rsidP="00A45E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A45E4E" w:rsidRDefault="00A45E4E" w:rsidP="00A45E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A45E4E" w:rsidRDefault="00A45E4E" w:rsidP="00A45E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45E4E" w:rsidRDefault="00A45E4E" w:rsidP="00A45E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A45E4E" w:rsidRDefault="00A45E4E" w:rsidP="00A45E4E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55.5556,755.5556];</w:t>
      </w:r>
    </w:p>
    <w:p w:rsidR="00A45E4E" w:rsidRDefault="00A45E4E" w:rsidP="00B4172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B41729" w:rsidRPr="00B41729" w:rsidRDefault="00B41729" w:rsidP="00B4172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3 Data:</w:t>
      </w:r>
    </w:p>
    <w:p w:rsidR="00B41729" w:rsidRDefault="00B41729" w:rsidP="00B4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B41729" w:rsidRDefault="00B41729" w:rsidP="00B4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B41729" w:rsidRDefault="00B41729" w:rsidP="00B4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B41729" w:rsidRDefault="00B41729" w:rsidP="00B4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B41729" w:rsidRDefault="00B41729" w:rsidP="00B4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B41729" w:rsidRDefault="00B41729" w:rsidP="00B4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B41729" w:rsidRDefault="00B41729" w:rsidP="00B4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B41729" w:rsidRDefault="00B41729" w:rsidP="00B4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B41729" w:rsidRDefault="00B41729" w:rsidP="00B4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B41729" w:rsidRDefault="00B41729" w:rsidP="00B4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B41729" w:rsidRDefault="00B41729" w:rsidP="00B4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B41729" w:rsidRDefault="00B41729" w:rsidP="00B4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B41729" w:rsidRDefault="00B41729" w:rsidP="00B4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B41729" w:rsidRDefault="00B41729" w:rsidP="00B4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B41729" w:rsidRDefault="00B41729" w:rsidP="00B4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B41729" w:rsidRDefault="00B41729" w:rsidP="00B4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B41729" w:rsidRDefault="00B41729" w:rsidP="00B4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B41729" w:rsidRDefault="00B41729" w:rsidP="00B4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B41729" w:rsidRDefault="00B41729" w:rsidP="00B4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B41729" w:rsidRDefault="00B41729" w:rsidP="00B4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41729" w:rsidRDefault="00B41729" w:rsidP="00B4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B41729" w:rsidRDefault="00B41729" w:rsidP="00B4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B41729" w:rsidRDefault="00B41729" w:rsidP="00B4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B41729" w:rsidRDefault="00B41729" w:rsidP="00B4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B41729" w:rsidRDefault="00B41729" w:rsidP="00B4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B41729" w:rsidRDefault="00B41729" w:rsidP="00B4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B41729" w:rsidRDefault="00B41729" w:rsidP="00B4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B41729" w:rsidRDefault="00B41729" w:rsidP="00B4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41729" w:rsidRDefault="00B41729" w:rsidP="00B4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2</w:t>
      </w:r>
    </w:p>
    <w:p w:rsidR="00B41729" w:rsidRDefault="00B41729" w:rsidP="00B4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16.0000,100.1600,100.0016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B41729" w:rsidRDefault="00B41729" w:rsidP="00B4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B41729" w:rsidRDefault="00B41729" w:rsidP="00B4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],</w:t>
      </w:r>
    </w:p>
    <w:p w:rsidR="00B41729" w:rsidRDefault="00B41729" w:rsidP="00B4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],</w:t>
      </w:r>
    </w:p>
    <w:p w:rsidR="00B41729" w:rsidRDefault="00B41729" w:rsidP="00B4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],</w:t>
      </w:r>
    </w:p>
    <w:p w:rsidR="00B41729" w:rsidRDefault="00B41729" w:rsidP="00B4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],</w:t>
      </w:r>
    </w:p>
    <w:p w:rsidR="00B41729" w:rsidRDefault="00B41729" w:rsidP="00B4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],</w:t>
      </w:r>
    </w:p>
    <w:p w:rsidR="00B41729" w:rsidRDefault="00B41729" w:rsidP="00B4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lastRenderedPageBreak/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],</w:t>
      </w:r>
    </w:p>
    <w:p w:rsidR="00B41729" w:rsidRDefault="00B41729" w:rsidP="00B4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],</w:t>
      </w:r>
    </w:p>
    <w:p w:rsidR="00B41729" w:rsidRDefault="00B41729" w:rsidP="00B4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],</w:t>
      </w:r>
    </w:p>
    <w:p w:rsidR="00B41729" w:rsidRDefault="00B41729" w:rsidP="00B4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B41729" w:rsidRDefault="00B41729" w:rsidP="00B4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</w:rPr>
      </w:pPr>
    </w:p>
    <w:p w:rsidR="00B41729" w:rsidRDefault="00B41729" w:rsidP="00B4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B41729" w:rsidRDefault="00B41729" w:rsidP="00B4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B41729" w:rsidRDefault="00B41729" w:rsidP="00B4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B41729" w:rsidRDefault="00B41729" w:rsidP="00B4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41729" w:rsidRDefault="00B41729" w:rsidP="00B4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B41729" w:rsidRDefault="00B41729" w:rsidP="00B41729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55.5556,755.5556];</w:t>
      </w:r>
    </w:p>
    <w:p w:rsidR="00B41729" w:rsidRDefault="00B41729" w:rsidP="00D475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D4754A" w:rsidRPr="00B41729" w:rsidRDefault="00B41729" w:rsidP="00D475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4 Data: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2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16.0000,100.1600,100.0016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6972BC" w:rsidRDefault="006972BC" w:rsidP="006972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</w:rPr>
      </w:pPr>
    </w:p>
    <w:p w:rsidR="006972BC" w:rsidRDefault="006972BC" w:rsidP="006972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lastRenderedPageBreak/>
        <w:t>// Setup Profile - II</w:t>
      </w:r>
    </w:p>
    <w:p w:rsidR="006972BC" w:rsidRDefault="006972BC" w:rsidP="006972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6972BC" w:rsidRDefault="006972BC" w:rsidP="006972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6972BC" w:rsidRDefault="006972BC" w:rsidP="006972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972BC" w:rsidRDefault="006972BC" w:rsidP="006972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6972BC" w:rsidRDefault="006972BC" w:rsidP="006972BC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55.5556,755.5556];</w:t>
      </w: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Pr="001451B3" w:rsidRDefault="00D4754A" w:rsidP="00D4754A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3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6972BC">
        <w:rPr>
          <w:rFonts w:ascii="Times New Roman" w:hAnsi="Times New Roman" w:cs="Times New Roman"/>
          <w:color w:val="FF0000"/>
        </w:rPr>
        <w:t xml:space="preserve"> TAS2</w:t>
      </w:r>
      <w:r>
        <w:rPr>
          <w:rFonts w:ascii="Times New Roman" w:hAnsi="Times New Roman" w:cs="Times New Roman"/>
          <w:color w:val="FF0000"/>
        </w:rPr>
        <w:t>C1D3</w:t>
      </w:r>
      <w:r w:rsidRPr="001C684C">
        <w:rPr>
          <w:rFonts w:ascii="Times New Roman" w:hAnsi="Times New Roman" w:cs="Times New Roman"/>
          <w:color w:val="FF0000"/>
        </w:rPr>
        <w:t xml:space="preserve"> </w:t>
      </w:r>
      <w:r w:rsidR="006972BC">
        <w:rPr>
          <w:rFonts w:ascii="Times New Roman" w:hAnsi="Times New Roman" w:cs="Times New Roman"/>
          <w:color w:val="FF0000"/>
        </w:rPr>
        <w:t>(Test Assembly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1 Demand-Series_3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4A0D08" w:rsidRPr="004A0D08" w:rsidRDefault="004A0D08" w:rsidP="004A0D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1 Data:</w:t>
      </w:r>
    </w:p>
    <w:p w:rsidR="004A0D08" w:rsidRDefault="004A0D08" w:rsidP="004A0D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4A0D08" w:rsidRDefault="004A0D08" w:rsidP="004A0D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4A0D08" w:rsidRDefault="004A0D08" w:rsidP="004A0D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4A0D08" w:rsidRDefault="004A0D08" w:rsidP="004A0D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4A0D08" w:rsidRDefault="004A0D08" w:rsidP="004A0D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4A0D08" w:rsidRDefault="004A0D08" w:rsidP="004A0D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4A0D08" w:rsidRDefault="004A0D08" w:rsidP="004A0D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4A0D08" w:rsidRDefault="004A0D08" w:rsidP="004A0D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4A0D08" w:rsidRDefault="004A0D08" w:rsidP="004A0D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4A0D08" w:rsidRDefault="004A0D08" w:rsidP="004A0D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4A0D08" w:rsidRDefault="004A0D08" w:rsidP="004A0D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4A0D08" w:rsidRDefault="004A0D08" w:rsidP="004A0D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4A0D08" w:rsidRDefault="004A0D08" w:rsidP="004A0D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4A0D08" w:rsidRDefault="004A0D08" w:rsidP="004A0D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4A0D08" w:rsidRDefault="004A0D08" w:rsidP="004A0D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4A0D08" w:rsidRDefault="004A0D08" w:rsidP="004A0D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4A0D08" w:rsidRDefault="004A0D08" w:rsidP="004A0D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4A0D08" w:rsidRDefault="004A0D08" w:rsidP="004A0D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A0D08" w:rsidRDefault="004A0D08" w:rsidP="004A0D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4A0D08" w:rsidRDefault="004A0D08" w:rsidP="004A0D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4A0D08" w:rsidRDefault="004A0D08" w:rsidP="004A0D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4A0D08" w:rsidRDefault="004A0D08" w:rsidP="004A0D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4A0D08" w:rsidRDefault="004A0D08" w:rsidP="004A0D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4A0D08" w:rsidRDefault="004A0D08" w:rsidP="004A0D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4A0D08" w:rsidRDefault="004A0D08" w:rsidP="004A0D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4A0D08" w:rsidRDefault="004A0D08" w:rsidP="004A0D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A0D08" w:rsidRDefault="004A0D08" w:rsidP="004A0D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A0D08" w:rsidRDefault="004A0D08" w:rsidP="004A0D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3</w:t>
      </w:r>
    </w:p>
    <w:p w:rsidR="004A0D08" w:rsidRDefault="004A0D08" w:rsidP="004A0D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 w:rsidR="002B02A3">
        <w:rPr>
          <w:rFonts w:ascii="Consolas" w:hAnsi="Consolas" w:cs="Consolas"/>
          <w:color w:val="000000"/>
        </w:rPr>
        <w:t xml:space="preserve"> = [[149.0000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4A0D08" w:rsidRDefault="004A0D08" w:rsidP="004A0D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4A0D08" w:rsidRDefault="004A0D08" w:rsidP="004A0D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],</w:t>
      </w:r>
    </w:p>
    <w:p w:rsidR="004A0D08" w:rsidRDefault="004A0D08" w:rsidP="004A0D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],</w:t>
      </w:r>
    </w:p>
    <w:p w:rsidR="004A0D08" w:rsidRDefault="004A0D08" w:rsidP="004A0D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],</w:t>
      </w:r>
    </w:p>
    <w:p w:rsidR="004A0D08" w:rsidRDefault="004A0D08" w:rsidP="004A0D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],</w:t>
      </w:r>
    </w:p>
    <w:p w:rsidR="004A0D08" w:rsidRDefault="004A0D08" w:rsidP="004A0D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],</w:t>
      </w:r>
    </w:p>
    <w:p w:rsidR="004A0D08" w:rsidRDefault="004A0D08" w:rsidP="004A0D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],</w:t>
      </w:r>
    </w:p>
    <w:p w:rsidR="004A0D08" w:rsidRDefault="004A0D08" w:rsidP="004A0D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],</w:t>
      </w:r>
    </w:p>
    <w:p w:rsidR="004A0D08" w:rsidRDefault="004A0D08" w:rsidP="004A0D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],</w:t>
      </w:r>
    </w:p>
    <w:p w:rsidR="004A0D08" w:rsidRDefault="004A0D08" w:rsidP="004A0D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4A0D08" w:rsidRDefault="004A0D08" w:rsidP="004A0D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4A0D08" w:rsidRDefault="004A0D08" w:rsidP="004A0D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4A0D08" w:rsidRDefault="004A0D08" w:rsidP="004A0D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4A0D08" w:rsidRDefault="004A0D08" w:rsidP="004A0D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A0D08" w:rsidRDefault="004A0D08" w:rsidP="004A0D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4A0D08" w:rsidRDefault="004A0D08" w:rsidP="004A0D08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55.5556,755.5556];</w:t>
      </w:r>
    </w:p>
    <w:p w:rsidR="004A0D08" w:rsidRDefault="004A0D08" w:rsidP="004A0D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A0D08" w:rsidRPr="004A0D08" w:rsidRDefault="004A0D08" w:rsidP="004A0D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lastRenderedPageBreak/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2 Data:</w:t>
      </w:r>
    </w:p>
    <w:p w:rsidR="004A0D08" w:rsidRDefault="004A0D08" w:rsidP="004A0D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4A0D08" w:rsidRDefault="004A0D08" w:rsidP="004A0D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4A0D08" w:rsidRDefault="004A0D08" w:rsidP="004A0D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4A0D08" w:rsidRDefault="004A0D08" w:rsidP="004A0D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4A0D08" w:rsidRDefault="004A0D08" w:rsidP="004A0D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4A0D08" w:rsidRDefault="004A0D08" w:rsidP="004A0D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4A0D08" w:rsidRDefault="004A0D08" w:rsidP="004A0D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4A0D08" w:rsidRDefault="004A0D08" w:rsidP="004A0D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4A0D08" w:rsidRDefault="004A0D08" w:rsidP="004A0D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4A0D08" w:rsidRDefault="004A0D08" w:rsidP="004A0D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4A0D08" w:rsidRDefault="004A0D08" w:rsidP="004A0D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4A0D08" w:rsidRDefault="004A0D08" w:rsidP="004A0D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4A0D08" w:rsidRDefault="004A0D08" w:rsidP="004A0D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4A0D08" w:rsidRDefault="004A0D08" w:rsidP="004A0D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4A0D08" w:rsidRDefault="004A0D08" w:rsidP="004A0D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4A0D08" w:rsidRDefault="004A0D08" w:rsidP="004A0D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4A0D08" w:rsidRDefault="004A0D08" w:rsidP="004A0D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4A0D08" w:rsidRDefault="004A0D08" w:rsidP="004A0D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4A0D08" w:rsidRDefault="004A0D08" w:rsidP="004A0D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A0D08" w:rsidRDefault="004A0D08" w:rsidP="004A0D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4A0D08" w:rsidRDefault="004A0D08" w:rsidP="004A0D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4A0D08" w:rsidRDefault="004A0D08" w:rsidP="004A0D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4A0D08" w:rsidRDefault="004A0D08" w:rsidP="004A0D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4A0D08" w:rsidRDefault="004A0D08" w:rsidP="004A0D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4A0D08" w:rsidRDefault="004A0D08" w:rsidP="004A0D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4A0D08" w:rsidRDefault="004A0D08" w:rsidP="004A0D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4A0D08" w:rsidRDefault="004A0D08" w:rsidP="004A0D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A0D08" w:rsidRDefault="004A0D08" w:rsidP="004A0D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A0D08" w:rsidRDefault="004A0D08" w:rsidP="004A0D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3</w:t>
      </w:r>
    </w:p>
    <w:p w:rsidR="004A0D08" w:rsidRDefault="004A0D08" w:rsidP="004A0D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49.0000,100.49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4A0D08" w:rsidRDefault="004A0D08" w:rsidP="004A0D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4A0D08" w:rsidRDefault="004A0D08" w:rsidP="004A0D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],</w:t>
      </w:r>
    </w:p>
    <w:p w:rsidR="004A0D08" w:rsidRDefault="004A0D08" w:rsidP="004A0D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],</w:t>
      </w:r>
    </w:p>
    <w:p w:rsidR="004A0D08" w:rsidRDefault="004A0D08" w:rsidP="004A0D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],</w:t>
      </w:r>
    </w:p>
    <w:p w:rsidR="004A0D08" w:rsidRDefault="004A0D08" w:rsidP="004A0D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],</w:t>
      </w:r>
    </w:p>
    <w:p w:rsidR="004A0D08" w:rsidRDefault="004A0D08" w:rsidP="004A0D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],</w:t>
      </w:r>
    </w:p>
    <w:p w:rsidR="004A0D08" w:rsidRDefault="004A0D08" w:rsidP="004A0D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],</w:t>
      </w:r>
    </w:p>
    <w:p w:rsidR="004A0D08" w:rsidRDefault="004A0D08" w:rsidP="004A0D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],</w:t>
      </w:r>
    </w:p>
    <w:p w:rsidR="004A0D08" w:rsidRDefault="004A0D08" w:rsidP="004A0D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],</w:t>
      </w:r>
    </w:p>
    <w:p w:rsidR="004A0D08" w:rsidRDefault="004A0D08" w:rsidP="004A0D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4A0D08" w:rsidRDefault="004A0D08" w:rsidP="004A0D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4A0D08" w:rsidRDefault="004A0D08" w:rsidP="004A0D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4A0D08" w:rsidRDefault="004A0D08" w:rsidP="004A0D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4A0D08" w:rsidRDefault="004A0D08" w:rsidP="004A0D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A0D08" w:rsidRDefault="004A0D08" w:rsidP="004A0D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4A0D08" w:rsidRDefault="004A0D08" w:rsidP="004A0D08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55.5556,755.5556];</w:t>
      </w:r>
    </w:p>
    <w:p w:rsidR="004A0D08" w:rsidRDefault="004A0D08" w:rsidP="004A0D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A0D08" w:rsidRPr="004A0D08" w:rsidRDefault="004A0D08" w:rsidP="004A0D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3 Data:</w:t>
      </w:r>
    </w:p>
    <w:p w:rsidR="004A0D08" w:rsidRDefault="004A0D08" w:rsidP="004A0D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4A0D08" w:rsidRDefault="004A0D08" w:rsidP="004A0D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4A0D08" w:rsidRDefault="004A0D08" w:rsidP="004A0D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4A0D08" w:rsidRDefault="004A0D08" w:rsidP="004A0D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4A0D08" w:rsidRDefault="004A0D08" w:rsidP="004A0D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4A0D08" w:rsidRDefault="004A0D08" w:rsidP="004A0D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4A0D08" w:rsidRDefault="004A0D08" w:rsidP="004A0D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4A0D08" w:rsidRDefault="004A0D08" w:rsidP="004A0D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4A0D08" w:rsidRDefault="004A0D08" w:rsidP="004A0D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4A0D08" w:rsidRDefault="004A0D08" w:rsidP="004A0D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4A0D08" w:rsidRDefault="004A0D08" w:rsidP="004A0D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4A0D08" w:rsidRDefault="004A0D08" w:rsidP="004A0D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4A0D08" w:rsidRDefault="004A0D08" w:rsidP="004A0D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4A0D08" w:rsidRDefault="004A0D08" w:rsidP="004A0D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4A0D08" w:rsidRDefault="004A0D08" w:rsidP="004A0D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4A0D08" w:rsidRDefault="004A0D08" w:rsidP="004A0D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4A0D08" w:rsidRDefault="004A0D08" w:rsidP="004A0D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4A0D08" w:rsidRDefault="004A0D08" w:rsidP="004A0D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4A0D08" w:rsidRDefault="004A0D08" w:rsidP="004A0D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4A0D08" w:rsidRDefault="004A0D08" w:rsidP="004A0D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A0D08" w:rsidRDefault="004A0D08" w:rsidP="004A0D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4A0D08" w:rsidRDefault="004A0D08" w:rsidP="004A0D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4A0D08" w:rsidRDefault="004A0D08" w:rsidP="004A0D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4A0D08" w:rsidRDefault="004A0D08" w:rsidP="004A0D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4A0D08" w:rsidRDefault="004A0D08" w:rsidP="004A0D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4A0D08" w:rsidRDefault="004A0D08" w:rsidP="004A0D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4A0D08" w:rsidRDefault="004A0D08" w:rsidP="004A0D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4A0D08" w:rsidRDefault="004A0D08" w:rsidP="004A0D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A0D08" w:rsidRDefault="004A0D08" w:rsidP="004A0D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A0D08" w:rsidRDefault="004A0D08" w:rsidP="004A0D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3</w:t>
      </w:r>
    </w:p>
    <w:p w:rsidR="004A0D08" w:rsidRDefault="004A0D08" w:rsidP="004A0D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49.0000,100.4900,100.0049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4A0D08" w:rsidRDefault="004A0D08" w:rsidP="004A0D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4A0D08" w:rsidRDefault="004A0D08" w:rsidP="004A0D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],</w:t>
      </w:r>
    </w:p>
    <w:p w:rsidR="004A0D08" w:rsidRDefault="004A0D08" w:rsidP="004A0D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],</w:t>
      </w:r>
    </w:p>
    <w:p w:rsidR="004A0D08" w:rsidRDefault="004A0D08" w:rsidP="004A0D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],</w:t>
      </w:r>
    </w:p>
    <w:p w:rsidR="004A0D08" w:rsidRDefault="004A0D08" w:rsidP="004A0D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],</w:t>
      </w:r>
    </w:p>
    <w:p w:rsidR="004A0D08" w:rsidRDefault="004A0D08" w:rsidP="004A0D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],</w:t>
      </w:r>
    </w:p>
    <w:p w:rsidR="004A0D08" w:rsidRDefault="004A0D08" w:rsidP="004A0D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],</w:t>
      </w:r>
    </w:p>
    <w:p w:rsidR="004A0D08" w:rsidRDefault="004A0D08" w:rsidP="004A0D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],</w:t>
      </w:r>
    </w:p>
    <w:p w:rsidR="004A0D08" w:rsidRDefault="004A0D08" w:rsidP="004A0D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],</w:t>
      </w:r>
    </w:p>
    <w:p w:rsidR="004A0D08" w:rsidRDefault="004A0D08" w:rsidP="004A0D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4A0D08" w:rsidRDefault="004A0D08" w:rsidP="004A0D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4A0D08" w:rsidRDefault="004A0D08" w:rsidP="004A0D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4A0D08" w:rsidRDefault="004A0D08" w:rsidP="004A0D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4A0D08" w:rsidRDefault="004A0D08" w:rsidP="004A0D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A0D08" w:rsidRDefault="004A0D08" w:rsidP="004A0D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4A0D08" w:rsidRDefault="004A0D08" w:rsidP="004A0D08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55.5556,755.5556];</w:t>
      </w:r>
    </w:p>
    <w:p w:rsidR="004A0D08" w:rsidRDefault="004A0D08" w:rsidP="00D475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D4754A" w:rsidRPr="004A0D08" w:rsidRDefault="004A0D08" w:rsidP="00D475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4 Data: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3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49.0000,100.4900,100.0049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6972BC" w:rsidRDefault="006972BC" w:rsidP="006972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6972BC" w:rsidRDefault="006972BC" w:rsidP="006972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6972BC" w:rsidRDefault="006972BC" w:rsidP="006972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6972BC" w:rsidRDefault="006972BC" w:rsidP="006972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972BC" w:rsidRDefault="006972BC" w:rsidP="006972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6972BC" w:rsidRDefault="006972BC" w:rsidP="006972BC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55.5556,755.5556];</w:t>
      </w: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Pr="001451B3" w:rsidRDefault="00D4754A" w:rsidP="00D4754A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4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6972BC">
        <w:rPr>
          <w:rFonts w:ascii="Times New Roman" w:hAnsi="Times New Roman" w:cs="Times New Roman"/>
          <w:color w:val="FF0000"/>
        </w:rPr>
        <w:t xml:space="preserve"> TAS2</w:t>
      </w:r>
      <w:r>
        <w:rPr>
          <w:rFonts w:ascii="Times New Roman" w:hAnsi="Times New Roman" w:cs="Times New Roman"/>
          <w:color w:val="FF0000"/>
        </w:rPr>
        <w:t>C1D4</w:t>
      </w:r>
      <w:r w:rsidR="006972BC">
        <w:rPr>
          <w:rFonts w:ascii="Times New Roman" w:hAnsi="Times New Roman" w:cs="Times New Roman"/>
          <w:color w:val="FF0000"/>
        </w:rPr>
        <w:t xml:space="preserve"> (Test Assembly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1 Demand-Series_4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AF51AE" w:rsidRPr="00AF51AE" w:rsidRDefault="00AF51AE" w:rsidP="00AF51A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1 Data:</w:t>
      </w:r>
    </w:p>
    <w:p w:rsidR="00AF51AE" w:rsidRDefault="00AF51AE" w:rsidP="00AF5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AF51AE" w:rsidRDefault="00AF51AE" w:rsidP="00AF5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AF51AE" w:rsidRDefault="00AF51AE" w:rsidP="00AF5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AF51AE" w:rsidRDefault="00AF51AE" w:rsidP="00AF5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AF51AE" w:rsidRDefault="00AF51AE" w:rsidP="00AF5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AF51AE" w:rsidRDefault="00AF51AE" w:rsidP="00AF5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AF51AE" w:rsidRDefault="00AF51AE" w:rsidP="00AF5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AF51AE" w:rsidRDefault="00AF51AE" w:rsidP="00AF5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AF51AE" w:rsidRDefault="00AF51AE" w:rsidP="00AF5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AF51AE" w:rsidRDefault="00AF51AE" w:rsidP="00AF5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AF51AE" w:rsidRDefault="00AF51AE" w:rsidP="00AF5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AF51AE" w:rsidRDefault="00AF51AE" w:rsidP="00AF5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AF51AE" w:rsidRDefault="00AF51AE" w:rsidP="00AF5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AF51AE" w:rsidRDefault="00AF51AE" w:rsidP="00AF5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AF51AE" w:rsidRDefault="00AF51AE" w:rsidP="00AF5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AF51AE" w:rsidRDefault="00AF51AE" w:rsidP="00AF5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AF51AE" w:rsidRDefault="00AF51AE" w:rsidP="00AF5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AF51AE" w:rsidRDefault="00AF51AE" w:rsidP="00AF5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F51AE" w:rsidRDefault="00AF51AE" w:rsidP="00AF5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AF51AE" w:rsidRDefault="00AF51AE" w:rsidP="00AF5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AF51AE" w:rsidRDefault="00AF51AE" w:rsidP="00AF5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AF51AE" w:rsidRDefault="00AF51AE" w:rsidP="00AF5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AF51AE" w:rsidRDefault="00AF51AE" w:rsidP="00AF5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AF51AE" w:rsidRDefault="00AF51AE" w:rsidP="00AF5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AF51AE" w:rsidRDefault="00AF51AE" w:rsidP="00AF5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AF51AE" w:rsidRDefault="00AF51AE" w:rsidP="00AF5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F51AE" w:rsidRDefault="00AF51AE" w:rsidP="00AF5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4</w:t>
      </w:r>
    </w:p>
    <w:p w:rsidR="00AF51AE" w:rsidRDefault="00AF51AE" w:rsidP="00AF5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2.25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AF51AE" w:rsidRDefault="00AF51AE" w:rsidP="00AF5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AF51AE" w:rsidRDefault="00AF51AE" w:rsidP="00AF5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],</w:t>
      </w:r>
    </w:p>
    <w:p w:rsidR="00AF51AE" w:rsidRDefault="00AF51AE" w:rsidP="00AF5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],</w:t>
      </w:r>
    </w:p>
    <w:p w:rsidR="00AF51AE" w:rsidRDefault="00AF51AE" w:rsidP="00AF5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],</w:t>
      </w:r>
    </w:p>
    <w:p w:rsidR="00AF51AE" w:rsidRDefault="00AF51AE" w:rsidP="00AF5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],</w:t>
      </w:r>
    </w:p>
    <w:p w:rsidR="00AF51AE" w:rsidRDefault="00AF51AE" w:rsidP="00AF5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],</w:t>
      </w:r>
    </w:p>
    <w:p w:rsidR="00AF51AE" w:rsidRDefault="00AF51AE" w:rsidP="00AF5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],</w:t>
      </w:r>
    </w:p>
    <w:p w:rsidR="00AF51AE" w:rsidRDefault="00AF51AE" w:rsidP="00AF5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],</w:t>
      </w:r>
    </w:p>
    <w:p w:rsidR="00AF51AE" w:rsidRDefault="00AF51AE" w:rsidP="00AF5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],</w:t>
      </w:r>
    </w:p>
    <w:p w:rsidR="00AF51AE" w:rsidRDefault="00AF51AE" w:rsidP="00AF5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AF51AE" w:rsidRDefault="00AF51AE" w:rsidP="00AF5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</w:rPr>
      </w:pPr>
    </w:p>
    <w:p w:rsidR="00AF51AE" w:rsidRDefault="00AF51AE" w:rsidP="00AF5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AF51AE" w:rsidRDefault="00AF51AE" w:rsidP="00AF5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AF51AE" w:rsidRDefault="00AF51AE" w:rsidP="00AF5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AF51AE" w:rsidRDefault="00AF51AE" w:rsidP="00AF5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F51AE" w:rsidRDefault="00AF51AE" w:rsidP="00AF5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AF51AE" w:rsidRDefault="00AF51AE" w:rsidP="00AF51AE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55.5556,755.5556];</w:t>
      </w:r>
    </w:p>
    <w:p w:rsidR="00AF51AE" w:rsidRDefault="00AF51AE" w:rsidP="00AF51A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AF51AE" w:rsidRPr="00AF51AE" w:rsidRDefault="00AF51AE" w:rsidP="00AF51A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2 Data:</w:t>
      </w:r>
    </w:p>
    <w:p w:rsidR="00AF51AE" w:rsidRDefault="00AF51AE" w:rsidP="00AF5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AF51AE" w:rsidRDefault="00AF51AE" w:rsidP="00AF5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AF51AE" w:rsidRDefault="00AF51AE" w:rsidP="00AF5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AF51AE" w:rsidRDefault="00AF51AE" w:rsidP="00AF5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AF51AE" w:rsidRDefault="00AF51AE" w:rsidP="00AF5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AF51AE" w:rsidRDefault="00AF51AE" w:rsidP="00AF5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AF51AE" w:rsidRDefault="00AF51AE" w:rsidP="00AF5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AF51AE" w:rsidRDefault="00AF51AE" w:rsidP="00AF5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AF51AE" w:rsidRDefault="00AF51AE" w:rsidP="00AF5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AF51AE" w:rsidRDefault="00AF51AE" w:rsidP="00AF5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AF51AE" w:rsidRDefault="00AF51AE" w:rsidP="00AF5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AF51AE" w:rsidRDefault="00AF51AE" w:rsidP="00AF5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AF51AE" w:rsidRDefault="00AF51AE" w:rsidP="00AF5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AF51AE" w:rsidRDefault="00AF51AE" w:rsidP="00AF5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AF51AE" w:rsidRDefault="00AF51AE" w:rsidP="00AF5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AF51AE" w:rsidRDefault="00AF51AE" w:rsidP="00AF5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AF51AE" w:rsidRDefault="00AF51AE" w:rsidP="00AF5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AF51AE" w:rsidRDefault="00AF51AE" w:rsidP="00AF5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AF51AE" w:rsidRDefault="00AF51AE" w:rsidP="00AF5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F51AE" w:rsidRDefault="00AF51AE" w:rsidP="00AF5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AF51AE" w:rsidRDefault="00AF51AE" w:rsidP="00AF5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AF51AE" w:rsidRDefault="00AF51AE" w:rsidP="00AF5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AF51AE" w:rsidRDefault="00AF51AE" w:rsidP="00AF5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AF51AE" w:rsidRDefault="00AF51AE" w:rsidP="00AF5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AF51AE" w:rsidRDefault="00AF51AE" w:rsidP="00AF5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AF51AE" w:rsidRDefault="00AF51AE" w:rsidP="00AF5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AF51AE" w:rsidRDefault="00AF51AE" w:rsidP="00AF5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F51AE" w:rsidRDefault="00AF51AE" w:rsidP="00AF5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4</w:t>
      </w:r>
    </w:p>
    <w:p w:rsidR="00AF51AE" w:rsidRDefault="00AF51AE" w:rsidP="00AF5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2.2500,100.0506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AF51AE" w:rsidRDefault="00AF51AE" w:rsidP="00AF5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AF51AE" w:rsidRDefault="00AF51AE" w:rsidP="00AF5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],</w:t>
      </w:r>
    </w:p>
    <w:p w:rsidR="00AF51AE" w:rsidRDefault="00AF51AE" w:rsidP="00AF5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],</w:t>
      </w:r>
    </w:p>
    <w:p w:rsidR="00AF51AE" w:rsidRDefault="00AF51AE" w:rsidP="00AF5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],</w:t>
      </w:r>
    </w:p>
    <w:p w:rsidR="00AF51AE" w:rsidRDefault="00AF51AE" w:rsidP="00AF5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],</w:t>
      </w:r>
    </w:p>
    <w:p w:rsidR="00AF51AE" w:rsidRDefault="00AF51AE" w:rsidP="00AF5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],</w:t>
      </w:r>
    </w:p>
    <w:p w:rsidR="00AF51AE" w:rsidRDefault="00AF51AE" w:rsidP="00AF5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],</w:t>
      </w:r>
    </w:p>
    <w:p w:rsidR="00AF51AE" w:rsidRDefault="00AF51AE" w:rsidP="00AF5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],</w:t>
      </w:r>
    </w:p>
    <w:p w:rsidR="00AF51AE" w:rsidRDefault="00AF51AE" w:rsidP="00AF5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],</w:t>
      </w:r>
    </w:p>
    <w:p w:rsidR="00AF51AE" w:rsidRDefault="00AF51AE" w:rsidP="00AF5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AF51AE" w:rsidRDefault="00AF51AE" w:rsidP="00AF5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</w:rPr>
      </w:pPr>
    </w:p>
    <w:p w:rsidR="00AF51AE" w:rsidRDefault="00AF51AE" w:rsidP="00AF5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AF51AE" w:rsidRDefault="00AF51AE" w:rsidP="00AF5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AF51AE" w:rsidRDefault="00AF51AE" w:rsidP="00AF5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AF51AE" w:rsidRDefault="00AF51AE" w:rsidP="00AF5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F51AE" w:rsidRDefault="00AF51AE" w:rsidP="00AF5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AF51AE" w:rsidRDefault="00AF51AE" w:rsidP="00AF51AE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55.5556,755.5556];</w:t>
      </w:r>
    </w:p>
    <w:p w:rsidR="00AF51AE" w:rsidRDefault="00AF51AE" w:rsidP="00AF51A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AF51AE" w:rsidRPr="00AF51AE" w:rsidRDefault="00AF51AE" w:rsidP="00AF51A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3 Data:</w:t>
      </w:r>
    </w:p>
    <w:p w:rsidR="00AF51AE" w:rsidRDefault="00AF51AE" w:rsidP="00AF5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AF51AE" w:rsidRDefault="00AF51AE" w:rsidP="00AF5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AF51AE" w:rsidRDefault="00AF51AE" w:rsidP="00AF5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AF51AE" w:rsidRDefault="00AF51AE" w:rsidP="00AF5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AF51AE" w:rsidRDefault="00AF51AE" w:rsidP="00AF5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AF51AE" w:rsidRDefault="00AF51AE" w:rsidP="00AF5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AF51AE" w:rsidRDefault="00AF51AE" w:rsidP="00AF5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AF51AE" w:rsidRDefault="00AF51AE" w:rsidP="00AF5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AF51AE" w:rsidRDefault="00AF51AE" w:rsidP="00AF5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AF51AE" w:rsidRDefault="00AF51AE" w:rsidP="00AF5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AF51AE" w:rsidRDefault="00AF51AE" w:rsidP="00AF5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AF51AE" w:rsidRDefault="00AF51AE" w:rsidP="00AF5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AF51AE" w:rsidRDefault="00AF51AE" w:rsidP="00AF5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AF51AE" w:rsidRDefault="00AF51AE" w:rsidP="00AF5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AF51AE" w:rsidRDefault="00AF51AE" w:rsidP="00AF5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AF51AE" w:rsidRDefault="00AF51AE" w:rsidP="00AF5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AF51AE" w:rsidRDefault="00AF51AE" w:rsidP="00AF5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AF51AE" w:rsidRDefault="00AF51AE" w:rsidP="00AF5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AF51AE" w:rsidRDefault="00AF51AE" w:rsidP="00AF5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AF51AE" w:rsidRDefault="00AF51AE" w:rsidP="00AF5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F51AE" w:rsidRDefault="00AF51AE" w:rsidP="00AF5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AF51AE" w:rsidRDefault="00AF51AE" w:rsidP="00AF5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AF51AE" w:rsidRDefault="00AF51AE" w:rsidP="00AF5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AF51AE" w:rsidRDefault="00AF51AE" w:rsidP="00AF5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AF51AE" w:rsidRDefault="00AF51AE" w:rsidP="00AF5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AF51AE" w:rsidRDefault="00AF51AE" w:rsidP="00AF5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AF51AE" w:rsidRDefault="00AF51AE" w:rsidP="00AF5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AF51AE" w:rsidRDefault="00AF51AE" w:rsidP="00AF5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F51AE" w:rsidRDefault="00AF51AE" w:rsidP="00AF5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4</w:t>
      </w:r>
    </w:p>
    <w:p w:rsidR="00AF51AE" w:rsidRDefault="00AF51AE" w:rsidP="00AF5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2.2500,100.0506,100.0011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AF51AE" w:rsidRDefault="00AF51AE" w:rsidP="00AF5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AF51AE" w:rsidRDefault="00AF51AE" w:rsidP="00AF5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lastRenderedPageBreak/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],</w:t>
      </w:r>
    </w:p>
    <w:p w:rsidR="00AF51AE" w:rsidRDefault="00AF51AE" w:rsidP="00AF5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],</w:t>
      </w:r>
    </w:p>
    <w:p w:rsidR="00AF51AE" w:rsidRDefault="00AF51AE" w:rsidP="00AF5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],</w:t>
      </w:r>
    </w:p>
    <w:p w:rsidR="00AF51AE" w:rsidRDefault="00AF51AE" w:rsidP="00AF5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],</w:t>
      </w:r>
    </w:p>
    <w:p w:rsidR="00AF51AE" w:rsidRDefault="00AF51AE" w:rsidP="00AF5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],</w:t>
      </w:r>
    </w:p>
    <w:p w:rsidR="00AF51AE" w:rsidRDefault="00AF51AE" w:rsidP="00AF5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],</w:t>
      </w:r>
    </w:p>
    <w:p w:rsidR="00AF51AE" w:rsidRDefault="00AF51AE" w:rsidP="00AF5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],</w:t>
      </w:r>
    </w:p>
    <w:p w:rsidR="00AF51AE" w:rsidRDefault="00AF51AE" w:rsidP="00AF5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],</w:t>
      </w:r>
    </w:p>
    <w:p w:rsidR="00AF51AE" w:rsidRDefault="00AF51AE" w:rsidP="00AF5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AF51AE" w:rsidRDefault="00AF51AE" w:rsidP="00AF5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</w:rPr>
      </w:pPr>
    </w:p>
    <w:p w:rsidR="00AF51AE" w:rsidRDefault="00AF51AE" w:rsidP="00AF5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AF51AE" w:rsidRDefault="00AF51AE" w:rsidP="00AF5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AF51AE" w:rsidRDefault="00AF51AE" w:rsidP="00AF5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AF51AE" w:rsidRDefault="00AF51AE" w:rsidP="00AF5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F51AE" w:rsidRDefault="00AF51AE" w:rsidP="00AF5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AF51AE" w:rsidRDefault="00AF51AE" w:rsidP="00AF51AE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55.5556,755.5556];</w:t>
      </w:r>
    </w:p>
    <w:p w:rsidR="00AF51AE" w:rsidRDefault="00AF51AE" w:rsidP="00D475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D4754A" w:rsidRPr="00AF51AE" w:rsidRDefault="00AF51AE" w:rsidP="00D475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4 Data: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4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2.2500,100.0506,100.0011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lastRenderedPageBreak/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6972BC" w:rsidRDefault="006972BC" w:rsidP="006972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</w:rPr>
      </w:pPr>
    </w:p>
    <w:p w:rsidR="006972BC" w:rsidRDefault="006972BC" w:rsidP="006972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6972BC" w:rsidRDefault="006972BC" w:rsidP="006972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6972BC" w:rsidRDefault="006972BC" w:rsidP="006972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6972BC" w:rsidRDefault="006972BC" w:rsidP="006972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972BC" w:rsidRDefault="006972BC" w:rsidP="006972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6972BC" w:rsidRDefault="006972BC" w:rsidP="006972BC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55.5556,755.5556];</w:t>
      </w: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Pr="001451B3" w:rsidRDefault="00D4754A" w:rsidP="00D4754A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5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6972BC">
        <w:rPr>
          <w:rFonts w:ascii="Times New Roman" w:hAnsi="Times New Roman" w:cs="Times New Roman"/>
          <w:color w:val="FF0000"/>
        </w:rPr>
        <w:t xml:space="preserve"> TAS2</w:t>
      </w:r>
      <w:r>
        <w:rPr>
          <w:rFonts w:ascii="Times New Roman" w:hAnsi="Times New Roman" w:cs="Times New Roman"/>
          <w:color w:val="FF0000"/>
        </w:rPr>
        <w:t>C1D5</w:t>
      </w:r>
      <w:r w:rsidR="006972BC">
        <w:rPr>
          <w:rFonts w:ascii="Times New Roman" w:hAnsi="Times New Roman" w:cs="Times New Roman"/>
          <w:color w:val="FF0000"/>
        </w:rPr>
        <w:t xml:space="preserve"> (Test Assembly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1 Demand-Series_5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423661" w:rsidRP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1 Data:</w:t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5</w:t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36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],</w:t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],</w:t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],</w:t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],</w:t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],</w:t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],</w:t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],</w:t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],</w:t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423661" w:rsidRDefault="00423661" w:rsidP="00423661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55.5556,755.5556];</w:t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23661" w:rsidRP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2 Data:</w:t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5</w:t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36.0000,100.81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],</w:t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],</w:t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],</w:t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],</w:t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],</w:t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],</w:t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],</w:t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],</w:t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423661" w:rsidRDefault="00423661" w:rsidP="00423661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55.5556,755.5556];</w:t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23661" w:rsidRP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3 Data:</w:t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5</w:t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36.0000,100.8100,100.0182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],</w:t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],</w:t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],</w:t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],</w:t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],</w:t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],</w:t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],</w:t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],</w:t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423661" w:rsidRDefault="00423661" w:rsidP="00423661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55.5556,755.5556];</w:t>
      </w:r>
    </w:p>
    <w:p w:rsidR="00423661" w:rsidRDefault="00423661" w:rsidP="00D475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D4754A" w:rsidRPr="00423661" w:rsidRDefault="00423661" w:rsidP="00D475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4 Data: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5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36.0000,100.8100,100.0182,100.0004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6972BC" w:rsidRDefault="006972BC" w:rsidP="006972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6972BC" w:rsidRDefault="006972BC" w:rsidP="006972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6972BC" w:rsidRDefault="006972BC" w:rsidP="006972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6972BC" w:rsidRDefault="006972BC" w:rsidP="006972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972BC" w:rsidRDefault="006972BC" w:rsidP="006972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6972BC" w:rsidRDefault="006972BC" w:rsidP="006972BC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55.5556,755.5556];</w:t>
      </w:r>
    </w:p>
    <w:p w:rsidR="00D4754A" w:rsidRDefault="00D4754A" w:rsidP="00D4754A">
      <w:pPr>
        <w:spacing w:after="0" w:line="240" w:lineRule="auto"/>
        <w:rPr>
          <w:rFonts w:ascii="Consolas" w:hAnsi="Consolas" w:cs="Consolas"/>
          <w:color w:val="000000"/>
        </w:rPr>
      </w:pPr>
    </w:p>
    <w:p w:rsidR="00D4754A" w:rsidRPr="001451B3" w:rsidRDefault="00D4754A" w:rsidP="00D4754A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6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6972BC">
        <w:rPr>
          <w:rFonts w:ascii="Times New Roman" w:hAnsi="Times New Roman" w:cs="Times New Roman"/>
          <w:color w:val="FF0000"/>
        </w:rPr>
        <w:t xml:space="preserve"> TAS2</w:t>
      </w:r>
      <w:r>
        <w:rPr>
          <w:rFonts w:ascii="Times New Roman" w:hAnsi="Times New Roman" w:cs="Times New Roman"/>
          <w:color w:val="FF0000"/>
        </w:rPr>
        <w:t>C1D6</w:t>
      </w:r>
      <w:r w:rsidR="006972BC">
        <w:rPr>
          <w:rFonts w:ascii="Times New Roman" w:hAnsi="Times New Roman" w:cs="Times New Roman"/>
          <w:color w:val="FF0000"/>
        </w:rPr>
        <w:t xml:space="preserve"> (Test Assembly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1 Demand-Series_6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355CCC" w:rsidRPr="00423661" w:rsidRDefault="00355CCC" w:rsidP="00355CC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1 Data:</w:t>
      </w:r>
    </w:p>
    <w:p w:rsidR="00355CCC" w:rsidRDefault="00355CCC" w:rsidP="00355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355CCC" w:rsidRDefault="00355CCC" w:rsidP="00355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355CCC" w:rsidRDefault="00355CCC" w:rsidP="00355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355CCC" w:rsidRDefault="00355CCC" w:rsidP="00355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355CCC" w:rsidRDefault="00355CCC" w:rsidP="00355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355CCC" w:rsidRDefault="00355CCC" w:rsidP="00355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355CCC" w:rsidRDefault="00355CCC" w:rsidP="00355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355CCC" w:rsidRDefault="00355CCC" w:rsidP="00355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355CCC" w:rsidRDefault="00355CCC" w:rsidP="00355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355CCC" w:rsidRDefault="00355CCC" w:rsidP="00355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355CCC" w:rsidRDefault="00355CCC" w:rsidP="00355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355CCC" w:rsidRDefault="00355CCC" w:rsidP="00355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355CCC" w:rsidRDefault="00355CCC" w:rsidP="00355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355CCC" w:rsidRDefault="00355CCC" w:rsidP="00355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355CCC" w:rsidRDefault="00355CCC" w:rsidP="00355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355CCC" w:rsidRDefault="00355CCC" w:rsidP="00355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355CCC" w:rsidRDefault="00355CCC" w:rsidP="00355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355CCC" w:rsidRDefault="00355CCC" w:rsidP="00355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355CCC" w:rsidRDefault="00355CCC" w:rsidP="00355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355CCC" w:rsidRDefault="00355CCC" w:rsidP="00355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355CCC" w:rsidRDefault="00355CCC" w:rsidP="00355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355CCC" w:rsidRDefault="00355CCC" w:rsidP="00355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355CCC" w:rsidRDefault="00355CCC" w:rsidP="00355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355CCC" w:rsidRDefault="00355CCC" w:rsidP="00355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355CCC" w:rsidRDefault="00355CCC" w:rsidP="00355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355CCC" w:rsidRDefault="00355CCC" w:rsidP="00355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355CCC" w:rsidRDefault="00355CCC" w:rsidP="00355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6</w:t>
      </w:r>
    </w:p>
    <w:p w:rsidR="00355CCC" w:rsidRDefault="00355CCC" w:rsidP="00355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210.25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355CCC" w:rsidRDefault="00355CCC" w:rsidP="00355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355CCC" w:rsidRDefault="00355CCC" w:rsidP="00355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],</w:t>
      </w:r>
    </w:p>
    <w:p w:rsidR="00355CCC" w:rsidRDefault="00355CCC" w:rsidP="00355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],</w:t>
      </w:r>
    </w:p>
    <w:p w:rsidR="00355CCC" w:rsidRDefault="00355CCC" w:rsidP="00355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],</w:t>
      </w:r>
    </w:p>
    <w:p w:rsidR="00355CCC" w:rsidRDefault="00355CCC" w:rsidP="00355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],</w:t>
      </w:r>
    </w:p>
    <w:p w:rsidR="00355CCC" w:rsidRDefault="00355CCC" w:rsidP="00355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],</w:t>
      </w:r>
    </w:p>
    <w:p w:rsidR="00355CCC" w:rsidRDefault="00355CCC" w:rsidP="00355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],</w:t>
      </w:r>
    </w:p>
    <w:p w:rsidR="00355CCC" w:rsidRDefault="00355CCC" w:rsidP="00355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],</w:t>
      </w:r>
    </w:p>
    <w:p w:rsidR="00355CCC" w:rsidRDefault="00355CCC" w:rsidP="00355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],</w:t>
      </w:r>
    </w:p>
    <w:p w:rsidR="00355CCC" w:rsidRDefault="00355CCC" w:rsidP="00355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355CCC" w:rsidRDefault="00355CCC" w:rsidP="00355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355CCC" w:rsidRDefault="00355CCC" w:rsidP="00355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355CCC" w:rsidRDefault="00355CCC" w:rsidP="00355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355CCC" w:rsidRDefault="00355CCC" w:rsidP="00355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355CCC" w:rsidRDefault="00355CCC" w:rsidP="00355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355CCC" w:rsidRDefault="00355CCC" w:rsidP="00355CCC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55.5556,755.5556];</w:t>
      </w:r>
    </w:p>
    <w:p w:rsidR="00355CCC" w:rsidRDefault="00355CCC" w:rsidP="00355CC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355CCC" w:rsidRPr="00423661" w:rsidRDefault="00355CCC" w:rsidP="00355CC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2 Data:</w:t>
      </w:r>
    </w:p>
    <w:p w:rsidR="00355CCC" w:rsidRDefault="00355CCC" w:rsidP="00355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355CCC" w:rsidRDefault="00355CCC" w:rsidP="00355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355CCC" w:rsidRDefault="00355CCC" w:rsidP="00355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355CCC" w:rsidRDefault="00355CCC" w:rsidP="00355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355CCC" w:rsidRDefault="00355CCC" w:rsidP="00355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355CCC" w:rsidRDefault="00355CCC" w:rsidP="00355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355CCC" w:rsidRDefault="00355CCC" w:rsidP="00355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355CCC" w:rsidRDefault="00355CCC" w:rsidP="00355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355CCC" w:rsidRDefault="00355CCC" w:rsidP="00355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355CCC" w:rsidRDefault="00355CCC" w:rsidP="00355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355CCC" w:rsidRDefault="00355CCC" w:rsidP="00355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355CCC" w:rsidRDefault="00355CCC" w:rsidP="00355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355CCC" w:rsidRDefault="00355CCC" w:rsidP="00355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355CCC" w:rsidRDefault="00355CCC" w:rsidP="00355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355CCC" w:rsidRDefault="00355CCC" w:rsidP="00355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355CCC" w:rsidRDefault="00355CCC" w:rsidP="00355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355CCC" w:rsidRDefault="00355CCC" w:rsidP="00355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355CCC" w:rsidRDefault="00355CCC" w:rsidP="00355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355CCC" w:rsidRDefault="00355CCC" w:rsidP="00355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355CCC" w:rsidRDefault="00355CCC" w:rsidP="00355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355CCC" w:rsidRDefault="00355CCC" w:rsidP="00355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355CCC" w:rsidRDefault="00355CCC" w:rsidP="00355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355CCC" w:rsidRDefault="00355CCC" w:rsidP="00355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355CCC" w:rsidRDefault="00355CCC" w:rsidP="00355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355CCC" w:rsidRDefault="00355CCC" w:rsidP="00355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355CCC" w:rsidRDefault="00355CCC" w:rsidP="00355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355CCC" w:rsidRDefault="00355CCC" w:rsidP="00355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355CCC" w:rsidRDefault="00355CCC" w:rsidP="00355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6</w:t>
      </w:r>
    </w:p>
    <w:p w:rsidR="00355CCC" w:rsidRDefault="00355CCC" w:rsidP="00355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210.2500,102.4806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355CCC" w:rsidRDefault="00355CCC" w:rsidP="00355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355CCC" w:rsidRDefault="00355CCC" w:rsidP="00355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],</w:t>
      </w:r>
    </w:p>
    <w:p w:rsidR="00355CCC" w:rsidRDefault="00355CCC" w:rsidP="00355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],</w:t>
      </w:r>
    </w:p>
    <w:p w:rsidR="00355CCC" w:rsidRDefault="00355CCC" w:rsidP="00355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],</w:t>
      </w:r>
    </w:p>
    <w:p w:rsidR="00355CCC" w:rsidRDefault="00355CCC" w:rsidP="00355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],</w:t>
      </w:r>
    </w:p>
    <w:p w:rsidR="00355CCC" w:rsidRDefault="00355CCC" w:rsidP="00355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],</w:t>
      </w:r>
    </w:p>
    <w:p w:rsidR="00355CCC" w:rsidRDefault="00355CCC" w:rsidP="00355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],</w:t>
      </w:r>
    </w:p>
    <w:p w:rsidR="00355CCC" w:rsidRDefault="00355CCC" w:rsidP="00355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],</w:t>
      </w:r>
    </w:p>
    <w:p w:rsidR="00355CCC" w:rsidRDefault="00355CCC" w:rsidP="00355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],</w:t>
      </w:r>
    </w:p>
    <w:p w:rsidR="00355CCC" w:rsidRDefault="00355CCC" w:rsidP="00355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355CCC" w:rsidRDefault="00355CCC" w:rsidP="00355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355CCC" w:rsidRDefault="00355CCC" w:rsidP="00355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355CCC" w:rsidRDefault="00355CCC" w:rsidP="00355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355CCC" w:rsidRDefault="00355CCC" w:rsidP="00355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355CCC" w:rsidRDefault="00355CCC" w:rsidP="00355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355CCC" w:rsidRDefault="00355CCC" w:rsidP="00355CCC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55.5556,755.5556];</w:t>
      </w:r>
    </w:p>
    <w:p w:rsidR="00355CCC" w:rsidRDefault="00355CCC" w:rsidP="0042366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23661" w:rsidRP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3 Data:</w:t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6</w:t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210.2500,102.4806,100.0558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],</w:t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lastRenderedPageBreak/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],</w:t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],</w:t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],</w:t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],</w:t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],</w:t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],</w:t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],</w:t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23661" w:rsidRDefault="00423661" w:rsidP="00423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423661" w:rsidRDefault="00423661" w:rsidP="00423661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55.5556,755.5556];</w:t>
      </w:r>
    </w:p>
    <w:p w:rsidR="00423661" w:rsidRDefault="00423661" w:rsidP="00D475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D4754A" w:rsidRPr="00423661" w:rsidRDefault="00423661" w:rsidP="00D475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4 Data: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6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210.2500,102.4806,100.0558,100.0013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lastRenderedPageBreak/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6972BC" w:rsidRDefault="006972BC" w:rsidP="006972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6972BC" w:rsidRDefault="006972BC" w:rsidP="006972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6972BC" w:rsidRDefault="006972BC" w:rsidP="006972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6972BC" w:rsidRDefault="006972BC" w:rsidP="006972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972BC" w:rsidRDefault="006972BC" w:rsidP="006972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6972BC" w:rsidRDefault="006972BC" w:rsidP="006972BC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55.5556,755.5556];</w:t>
      </w: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Pr="001451B3" w:rsidRDefault="00D4754A" w:rsidP="00D4754A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7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AS</w:t>
      </w:r>
      <w:r w:rsidR="006972BC">
        <w:rPr>
          <w:rFonts w:ascii="Times New Roman" w:hAnsi="Times New Roman" w:cs="Times New Roman"/>
          <w:color w:val="FF0000"/>
        </w:rPr>
        <w:t>2</w:t>
      </w:r>
      <w:r>
        <w:rPr>
          <w:rFonts w:ascii="Times New Roman" w:hAnsi="Times New Roman" w:cs="Times New Roman"/>
          <w:color w:val="FF0000"/>
        </w:rPr>
        <w:t>C1D7</w:t>
      </w:r>
      <w:r w:rsidR="006972BC">
        <w:rPr>
          <w:rFonts w:ascii="Times New Roman" w:hAnsi="Times New Roman" w:cs="Times New Roman"/>
          <w:color w:val="FF0000"/>
        </w:rPr>
        <w:t xml:space="preserve"> (Test Assembly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1 Demand-Series_7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B717F7" w:rsidRPr="00E0205C" w:rsidRDefault="00B717F7" w:rsidP="00B717F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1 Data:</w:t>
      </w:r>
    </w:p>
    <w:p w:rsidR="00B717F7" w:rsidRDefault="00B717F7" w:rsidP="00B71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B717F7" w:rsidRDefault="00B717F7" w:rsidP="00B71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B717F7" w:rsidRDefault="00B717F7" w:rsidP="00B71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B717F7" w:rsidRDefault="00B717F7" w:rsidP="00B71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B717F7" w:rsidRDefault="00B717F7" w:rsidP="00B71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B717F7" w:rsidRDefault="00B717F7" w:rsidP="00B71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B717F7" w:rsidRDefault="00B717F7" w:rsidP="00B71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B717F7" w:rsidRDefault="00B717F7" w:rsidP="00B71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B717F7" w:rsidRDefault="00B717F7" w:rsidP="00B71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B717F7" w:rsidRDefault="00B717F7" w:rsidP="00B71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B717F7" w:rsidRDefault="00B717F7" w:rsidP="00B71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B717F7" w:rsidRDefault="00B717F7" w:rsidP="00B71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B717F7" w:rsidRDefault="00B717F7" w:rsidP="00B71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B717F7" w:rsidRDefault="00B717F7" w:rsidP="00B71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B717F7" w:rsidRDefault="00B717F7" w:rsidP="00B71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B717F7" w:rsidRDefault="00B717F7" w:rsidP="00B71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B717F7" w:rsidRDefault="00B717F7" w:rsidP="00B71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B717F7" w:rsidRDefault="00B717F7" w:rsidP="00B71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717F7" w:rsidRDefault="00B717F7" w:rsidP="00B71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B717F7" w:rsidRDefault="00B717F7" w:rsidP="00B71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B717F7" w:rsidRDefault="00B717F7" w:rsidP="00B71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B717F7" w:rsidRDefault="00B717F7" w:rsidP="00B71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B717F7" w:rsidRDefault="00B717F7" w:rsidP="00B71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B717F7" w:rsidRDefault="00B717F7" w:rsidP="00B71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B717F7" w:rsidRDefault="00B717F7" w:rsidP="00B71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B717F7" w:rsidRDefault="00B717F7" w:rsidP="00B71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717F7" w:rsidRDefault="00B717F7" w:rsidP="00B71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7</w:t>
      </w:r>
    </w:p>
    <w:p w:rsidR="00B717F7" w:rsidRDefault="00B717F7" w:rsidP="00B71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4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B717F7" w:rsidRDefault="00B717F7" w:rsidP="00B71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B717F7" w:rsidRDefault="00B717F7" w:rsidP="00B71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],</w:t>
      </w:r>
    </w:p>
    <w:p w:rsidR="00B717F7" w:rsidRDefault="00B717F7" w:rsidP="00B71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],</w:t>
      </w:r>
    </w:p>
    <w:p w:rsidR="00B717F7" w:rsidRDefault="00B717F7" w:rsidP="00B71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],</w:t>
      </w:r>
    </w:p>
    <w:p w:rsidR="00B717F7" w:rsidRDefault="00B717F7" w:rsidP="00B71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],</w:t>
      </w:r>
    </w:p>
    <w:p w:rsidR="00B717F7" w:rsidRDefault="00B717F7" w:rsidP="00B71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],</w:t>
      </w:r>
    </w:p>
    <w:p w:rsidR="00B717F7" w:rsidRDefault="00B717F7" w:rsidP="00B71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],</w:t>
      </w:r>
    </w:p>
    <w:p w:rsidR="00B717F7" w:rsidRDefault="00B717F7" w:rsidP="00B71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],</w:t>
      </w:r>
    </w:p>
    <w:p w:rsidR="00B717F7" w:rsidRDefault="00B717F7" w:rsidP="00B71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],</w:t>
      </w:r>
    </w:p>
    <w:p w:rsidR="00B717F7" w:rsidRDefault="00B717F7" w:rsidP="00B71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B717F7" w:rsidRDefault="00B717F7" w:rsidP="00B71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B717F7" w:rsidRDefault="00B717F7" w:rsidP="00B71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B717F7" w:rsidRDefault="00B717F7" w:rsidP="00B71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B717F7" w:rsidRDefault="00B717F7" w:rsidP="00B71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717F7" w:rsidRDefault="00B717F7" w:rsidP="00B71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B717F7" w:rsidRDefault="00B717F7" w:rsidP="00B717F7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55.5556,755.5556];</w:t>
      </w:r>
    </w:p>
    <w:p w:rsidR="00B717F7" w:rsidRDefault="00B717F7" w:rsidP="00B717F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B717F7" w:rsidRPr="00E0205C" w:rsidRDefault="00B717F7" w:rsidP="00B717F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2 Data:</w:t>
      </w:r>
    </w:p>
    <w:p w:rsidR="00B717F7" w:rsidRDefault="00B717F7" w:rsidP="00B71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B717F7" w:rsidRDefault="00B717F7" w:rsidP="00B71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B717F7" w:rsidRDefault="00B717F7" w:rsidP="00B71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B717F7" w:rsidRDefault="00B717F7" w:rsidP="00B71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B717F7" w:rsidRDefault="00B717F7" w:rsidP="00B71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B717F7" w:rsidRDefault="00B717F7" w:rsidP="00B71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B717F7" w:rsidRDefault="00B717F7" w:rsidP="00B71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B717F7" w:rsidRDefault="00B717F7" w:rsidP="00B71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B717F7" w:rsidRDefault="00B717F7" w:rsidP="00B71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B717F7" w:rsidRDefault="00B717F7" w:rsidP="00B71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B717F7" w:rsidRDefault="00B717F7" w:rsidP="00B71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B717F7" w:rsidRDefault="00B717F7" w:rsidP="00B71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B717F7" w:rsidRDefault="00B717F7" w:rsidP="00B71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B717F7" w:rsidRDefault="00B717F7" w:rsidP="00B71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B717F7" w:rsidRDefault="00B717F7" w:rsidP="00B71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B717F7" w:rsidRDefault="00B717F7" w:rsidP="00B71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B717F7" w:rsidRDefault="00B717F7" w:rsidP="00B71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B717F7" w:rsidRDefault="00B717F7" w:rsidP="00B71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B717F7" w:rsidRDefault="00B717F7" w:rsidP="00B71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717F7" w:rsidRDefault="00B717F7" w:rsidP="00B71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B717F7" w:rsidRDefault="00B717F7" w:rsidP="00B71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B717F7" w:rsidRDefault="00B717F7" w:rsidP="00B71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B717F7" w:rsidRDefault="00B717F7" w:rsidP="00B71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B717F7" w:rsidRDefault="00B717F7" w:rsidP="00B71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B717F7" w:rsidRDefault="00B717F7" w:rsidP="00B71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B717F7" w:rsidRDefault="00B717F7" w:rsidP="00B71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B717F7" w:rsidRDefault="00B717F7" w:rsidP="00B71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717F7" w:rsidRDefault="00B717F7" w:rsidP="00B71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7</w:t>
      </w:r>
    </w:p>
    <w:p w:rsidR="00B717F7" w:rsidRDefault="00B717F7" w:rsidP="00B71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4.0000,100.16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B717F7" w:rsidRDefault="00B717F7" w:rsidP="00B71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B717F7" w:rsidRDefault="00B717F7" w:rsidP="00B71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],</w:t>
      </w:r>
    </w:p>
    <w:p w:rsidR="00B717F7" w:rsidRDefault="00B717F7" w:rsidP="00B71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],</w:t>
      </w:r>
    </w:p>
    <w:p w:rsidR="00B717F7" w:rsidRDefault="00B717F7" w:rsidP="00B71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],</w:t>
      </w:r>
    </w:p>
    <w:p w:rsidR="00B717F7" w:rsidRDefault="00B717F7" w:rsidP="00B71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],</w:t>
      </w:r>
    </w:p>
    <w:p w:rsidR="00B717F7" w:rsidRDefault="00B717F7" w:rsidP="00B71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],</w:t>
      </w:r>
    </w:p>
    <w:p w:rsidR="00B717F7" w:rsidRDefault="00B717F7" w:rsidP="00B71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],</w:t>
      </w:r>
    </w:p>
    <w:p w:rsidR="00B717F7" w:rsidRDefault="00B717F7" w:rsidP="00B71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],</w:t>
      </w:r>
    </w:p>
    <w:p w:rsidR="00B717F7" w:rsidRDefault="00B717F7" w:rsidP="00B71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],</w:t>
      </w:r>
    </w:p>
    <w:p w:rsidR="00B717F7" w:rsidRDefault="00B717F7" w:rsidP="00B71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B717F7" w:rsidRDefault="00B717F7" w:rsidP="00B71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B717F7" w:rsidRDefault="00B717F7" w:rsidP="00B71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B717F7" w:rsidRDefault="00B717F7" w:rsidP="00B71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B717F7" w:rsidRDefault="00B717F7" w:rsidP="00B71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717F7" w:rsidRDefault="00B717F7" w:rsidP="00B71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B717F7" w:rsidRDefault="00B717F7" w:rsidP="00B717F7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55.5556,755.5556];</w:t>
      </w:r>
    </w:p>
    <w:p w:rsidR="00B717F7" w:rsidRDefault="00B717F7" w:rsidP="00E0205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E0205C" w:rsidRPr="00E0205C" w:rsidRDefault="00E0205C" w:rsidP="00E0205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 w:rsidR="00B717F7">
        <w:rPr>
          <w:rFonts w:ascii="Times New Roman" w:hAnsi="Times New Roman" w:cs="Times New Roman"/>
          <w:b/>
          <w:color w:val="404080"/>
          <w:sz w:val="24"/>
          <w:u w:val="single"/>
        </w:rPr>
        <w:t>–3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E0205C" w:rsidRDefault="00E0205C" w:rsidP="00E020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E0205C" w:rsidRDefault="00E0205C" w:rsidP="00E020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E0205C" w:rsidRDefault="00E0205C" w:rsidP="00E020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E0205C" w:rsidRDefault="00E0205C" w:rsidP="00E020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E0205C" w:rsidRDefault="00E0205C" w:rsidP="00E020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E0205C" w:rsidRDefault="00E0205C" w:rsidP="00E020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E0205C" w:rsidRDefault="00E0205C" w:rsidP="00E020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E0205C" w:rsidRDefault="00E0205C" w:rsidP="00E020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E0205C" w:rsidRDefault="00E0205C" w:rsidP="00E020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E0205C" w:rsidRDefault="00E0205C" w:rsidP="00E020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E0205C" w:rsidRDefault="00E0205C" w:rsidP="00E020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E0205C" w:rsidRDefault="00E0205C" w:rsidP="00E020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E0205C" w:rsidRDefault="00E0205C" w:rsidP="00E020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E0205C" w:rsidRDefault="00E0205C" w:rsidP="00E020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E0205C" w:rsidRDefault="00E0205C" w:rsidP="00E020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E0205C" w:rsidRDefault="00E0205C" w:rsidP="00E020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E0205C" w:rsidRDefault="00E0205C" w:rsidP="00E020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E0205C" w:rsidRDefault="00E0205C" w:rsidP="00E020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E0205C" w:rsidRDefault="00E0205C" w:rsidP="00E020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E0205C" w:rsidRDefault="00E0205C" w:rsidP="00E020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E0205C" w:rsidRDefault="00E0205C" w:rsidP="00E020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E0205C" w:rsidRDefault="00E0205C" w:rsidP="00E020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E0205C" w:rsidRDefault="00E0205C" w:rsidP="00E020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E0205C" w:rsidRDefault="00E0205C" w:rsidP="00E020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E0205C" w:rsidRDefault="00E0205C" w:rsidP="00E020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E0205C" w:rsidRDefault="00E0205C" w:rsidP="00E020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E0205C" w:rsidRDefault="00E0205C" w:rsidP="00E020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E0205C" w:rsidRDefault="00E0205C" w:rsidP="00E020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E0205C" w:rsidRDefault="00E0205C" w:rsidP="00E020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7</w:t>
      </w:r>
    </w:p>
    <w:p w:rsidR="00E0205C" w:rsidRDefault="00E0205C" w:rsidP="00E020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4.0000,100.1600,100.0064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E0205C" w:rsidRDefault="00E0205C" w:rsidP="00E020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E0205C" w:rsidRDefault="00E0205C" w:rsidP="00E020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],</w:t>
      </w:r>
    </w:p>
    <w:p w:rsidR="00E0205C" w:rsidRDefault="00E0205C" w:rsidP="00E020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],</w:t>
      </w:r>
    </w:p>
    <w:p w:rsidR="00E0205C" w:rsidRDefault="00E0205C" w:rsidP="00E020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],</w:t>
      </w:r>
    </w:p>
    <w:p w:rsidR="00E0205C" w:rsidRDefault="00E0205C" w:rsidP="00E020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],</w:t>
      </w:r>
    </w:p>
    <w:p w:rsidR="00E0205C" w:rsidRDefault="00E0205C" w:rsidP="00E020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],</w:t>
      </w:r>
    </w:p>
    <w:p w:rsidR="00E0205C" w:rsidRDefault="00E0205C" w:rsidP="00E020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],</w:t>
      </w:r>
    </w:p>
    <w:p w:rsidR="00E0205C" w:rsidRDefault="00E0205C" w:rsidP="00E020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],</w:t>
      </w:r>
    </w:p>
    <w:p w:rsidR="00E0205C" w:rsidRDefault="00E0205C" w:rsidP="00E020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],</w:t>
      </w:r>
    </w:p>
    <w:p w:rsidR="00E0205C" w:rsidRDefault="00E0205C" w:rsidP="00E020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E0205C" w:rsidRDefault="00E0205C" w:rsidP="00E020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E0205C" w:rsidRDefault="00E0205C" w:rsidP="00E020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E0205C" w:rsidRDefault="00E0205C" w:rsidP="00E020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E0205C" w:rsidRDefault="00E0205C" w:rsidP="00E020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E0205C" w:rsidRDefault="00E0205C" w:rsidP="00E020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E0205C" w:rsidRDefault="00E0205C" w:rsidP="00E0205C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55.5556,755.5556];</w:t>
      </w:r>
    </w:p>
    <w:p w:rsidR="00E0205C" w:rsidRDefault="00E0205C" w:rsidP="00D475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D4754A" w:rsidRPr="00E0205C" w:rsidRDefault="00E0205C" w:rsidP="00D475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4 Data: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7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4.0000,100.1600,100.0064,100.0003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6972BC" w:rsidRDefault="006972BC" w:rsidP="006972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6972BC" w:rsidRDefault="006972BC" w:rsidP="006972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6972BC" w:rsidRDefault="006972BC" w:rsidP="006972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6972BC" w:rsidRDefault="006972BC" w:rsidP="006972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972BC" w:rsidRDefault="006972BC" w:rsidP="006972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6972BC" w:rsidRDefault="006972BC" w:rsidP="006972BC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55.5556,755.5556];</w:t>
      </w:r>
    </w:p>
    <w:p w:rsidR="00D4754A" w:rsidRDefault="00D4754A" w:rsidP="00D4754A">
      <w:pPr>
        <w:spacing w:after="0"/>
        <w:rPr>
          <w:rFonts w:ascii="Times New Roman" w:hAnsi="Times New Roman" w:cs="Times New Roman"/>
          <w:b/>
          <w:color w:val="FF0000"/>
        </w:rPr>
      </w:pPr>
    </w:p>
    <w:p w:rsidR="00D4754A" w:rsidRPr="001451B3" w:rsidRDefault="00D4754A" w:rsidP="00D4754A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8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6972BC">
        <w:rPr>
          <w:rFonts w:ascii="Times New Roman" w:hAnsi="Times New Roman" w:cs="Times New Roman"/>
          <w:color w:val="FF0000"/>
        </w:rPr>
        <w:t xml:space="preserve"> TAS2</w:t>
      </w:r>
      <w:r>
        <w:rPr>
          <w:rFonts w:ascii="Times New Roman" w:hAnsi="Times New Roman" w:cs="Times New Roman"/>
          <w:color w:val="FF0000"/>
        </w:rPr>
        <w:t>C1D8</w:t>
      </w:r>
      <w:r w:rsidR="006972BC">
        <w:rPr>
          <w:rFonts w:ascii="Times New Roman" w:hAnsi="Times New Roman" w:cs="Times New Roman"/>
          <w:color w:val="FF0000"/>
        </w:rPr>
        <w:t xml:space="preserve"> (Test Assembly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1 Demand-Series_8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657DC4" w:rsidRPr="002A35BE" w:rsidRDefault="00657DC4" w:rsidP="00657DC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1 Data:</w:t>
      </w:r>
    </w:p>
    <w:p w:rsidR="00657DC4" w:rsidRDefault="00657DC4" w:rsidP="00657D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657DC4" w:rsidRDefault="00657DC4" w:rsidP="00657D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657DC4" w:rsidRDefault="00657DC4" w:rsidP="00657D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657DC4" w:rsidRDefault="00657DC4" w:rsidP="00657D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657DC4" w:rsidRDefault="00657DC4" w:rsidP="00657D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657DC4" w:rsidRDefault="00657DC4" w:rsidP="00657D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657DC4" w:rsidRDefault="00657DC4" w:rsidP="00657D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657DC4" w:rsidRDefault="00657DC4" w:rsidP="00657D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657DC4" w:rsidRDefault="00657DC4" w:rsidP="00657D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657DC4" w:rsidRDefault="00657DC4" w:rsidP="00657D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657DC4" w:rsidRDefault="00657DC4" w:rsidP="00657D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657DC4" w:rsidRDefault="00657DC4" w:rsidP="00657D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657DC4" w:rsidRDefault="00657DC4" w:rsidP="00657D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657DC4" w:rsidRDefault="00657DC4" w:rsidP="00657D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657DC4" w:rsidRDefault="00657DC4" w:rsidP="00657D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657DC4" w:rsidRDefault="00657DC4" w:rsidP="00657D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657DC4" w:rsidRDefault="00657DC4" w:rsidP="00657D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657DC4" w:rsidRDefault="00657DC4" w:rsidP="00657D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57DC4" w:rsidRDefault="00657DC4" w:rsidP="00657D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657DC4" w:rsidRDefault="00657DC4" w:rsidP="00657D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657DC4" w:rsidRDefault="00657DC4" w:rsidP="00657D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657DC4" w:rsidRDefault="00657DC4" w:rsidP="00657D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657DC4" w:rsidRDefault="00657DC4" w:rsidP="00657D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657DC4" w:rsidRDefault="00657DC4" w:rsidP="00657D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657DC4" w:rsidRDefault="00657DC4" w:rsidP="00657D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657DC4" w:rsidRDefault="00657DC4" w:rsidP="00657D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57DC4" w:rsidRDefault="00657DC4" w:rsidP="00657D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8</w:t>
      </w:r>
    </w:p>
    <w:p w:rsidR="00657DC4" w:rsidRDefault="00657DC4" w:rsidP="00657D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64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657DC4" w:rsidRDefault="00657DC4" w:rsidP="00657D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657DC4" w:rsidRDefault="00657DC4" w:rsidP="00657D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],</w:t>
      </w:r>
    </w:p>
    <w:p w:rsidR="00657DC4" w:rsidRDefault="00657DC4" w:rsidP="00657D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],</w:t>
      </w:r>
    </w:p>
    <w:p w:rsidR="00657DC4" w:rsidRDefault="00657DC4" w:rsidP="00657D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],</w:t>
      </w:r>
    </w:p>
    <w:p w:rsidR="00657DC4" w:rsidRDefault="00657DC4" w:rsidP="00657D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],</w:t>
      </w:r>
    </w:p>
    <w:p w:rsidR="00657DC4" w:rsidRDefault="00657DC4" w:rsidP="00657D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],</w:t>
      </w:r>
    </w:p>
    <w:p w:rsidR="00657DC4" w:rsidRDefault="00657DC4" w:rsidP="00657D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],</w:t>
      </w:r>
    </w:p>
    <w:p w:rsidR="00657DC4" w:rsidRDefault="00657DC4" w:rsidP="00657D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],</w:t>
      </w:r>
    </w:p>
    <w:p w:rsidR="00657DC4" w:rsidRDefault="00657DC4" w:rsidP="00657D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],</w:t>
      </w:r>
    </w:p>
    <w:p w:rsidR="00657DC4" w:rsidRDefault="00657DC4" w:rsidP="00657D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657DC4" w:rsidRDefault="00657DC4" w:rsidP="00657D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657DC4" w:rsidRDefault="00657DC4" w:rsidP="00657D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657DC4" w:rsidRDefault="00657DC4" w:rsidP="00657D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657DC4" w:rsidRDefault="00657DC4" w:rsidP="00657D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57DC4" w:rsidRDefault="00657DC4" w:rsidP="00657D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657DC4" w:rsidRDefault="00657DC4" w:rsidP="00657DC4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55.5556,755.5556];</w:t>
      </w:r>
    </w:p>
    <w:p w:rsidR="00657DC4" w:rsidRDefault="00657DC4" w:rsidP="00657DC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657DC4" w:rsidRPr="002A35BE" w:rsidRDefault="00657DC4" w:rsidP="00657DC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2 Data:</w:t>
      </w:r>
    </w:p>
    <w:p w:rsidR="00657DC4" w:rsidRDefault="00657DC4" w:rsidP="00657D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657DC4" w:rsidRDefault="00657DC4" w:rsidP="00657D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657DC4" w:rsidRDefault="00657DC4" w:rsidP="00657D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657DC4" w:rsidRDefault="00657DC4" w:rsidP="00657D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657DC4" w:rsidRDefault="00657DC4" w:rsidP="00657D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657DC4" w:rsidRDefault="00657DC4" w:rsidP="00657D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657DC4" w:rsidRDefault="00657DC4" w:rsidP="00657D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657DC4" w:rsidRDefault="00657DC4" w:rsidP="00657D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657DC4" w:rsidRDefault="00657DC4" w:rsidP="00657D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657DC4" w:rsidRDefault="00657DC4" w:rsidP="00657D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657DC4" w:rsidRDefault="00657DC4" w:rsidP="00657D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657DC4" w:rsidRDefault="00657DC4" w:rsidP="00657D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657DC4" w:rsidRDefault="00657DC4" w:rsidP="00657D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657DC4" w:rsidRDefault="00657DC4" w:rsidP="00657D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657DC4" w:rsidRDefault="00657DC4" w:rsidP="00657D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657DC4" w:rsidRDefault="00657DC4" w:rsidP="00657D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657DC4" w:rsidRDefault="00657DC4" w:rsidP="00657D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657DC4" w:rsidRDefault="00657DC4" w:rsidP="00657D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657DC4" w:rsidRDefault="00657DC4" w:rsidP="00657D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57DC4" w:rsidRDefault="00657DC4" w:rsidP="00657D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657DC4" w:rsidRDefault="00657DC4" w:rsidP="00657D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657DC4" w:rsidRDefault="00657DC4" w:rsidP="00657D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657DC4" w:rsidRDefault="00657DC4" w:rsidP="00657D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657DC4" w:rsidRDefault="00657DC4" w:rsidP="00657D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657DC4" w:rsidRDefault="00657DC4" w:rsidP="00657D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657DC4" w:rsidRDefault="00657DC4" w:rsidP="00657D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657DC4" w:rsidRDefault="00657DC4" w:rsidP="00657D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57DC4" w:rsidRDefault="00657DC4" w:rsidP="00657D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lastRenderedPageBreak/>
        <w:t>// Product Demand - Series# 8</w:t>
      </w:r>
    </w:p>
    <w:p w:rsidR="00657DC4" w:rsidRDefault="00657DC4" w:rsidP="00657D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64.0000,102.56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657DC4" w:rsidRDefault="00657DC4" w:rsidP="00657D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657DC4" w:rsidRDefault="00657DC4" w:rsidP="00657D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],</w:t>
      </w:r>
    </w:p>
    <w:p w:rsidR="00657DC4" w:rsidRDefault="00657DC4" w:rsidP="00657D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],</w:t>
      </w:r>
    </w:p>
    <w:p w:rsidR="00657DC4" w:rsidRDefault="00657DC4" w:rsidP="00657D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],</w:t>
      </w:r>
    </w:p>
    <w:p w:rsidR="00657DC4" w:rsidRDefault="00657DC4" w:rsidP="00657D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],</w:t>
      </w:r>
    </w:p>
    <w:p w:rsidR="00657DC4" w:rsidRDefault="00657DC4" w:rsidP="00657D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],</w:t>
      </w:r>
    </w:p>
    <w:p w:rsidR="00657DC4" w:rsidRDefault="00657DC4" w:rsidP="00657D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],</w:t>
      </w:r>
    </w:p>
    <w:p w:rsidR="00657DC4" w:rsidRDefault="00657DC4" w:rsidP="00657D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],</w:t>
      </w:r>
    </w:p>
    <w:p w:rsidR="00657DC4" w:rsidRDefault="00657DC4" w:rsidP="00657D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],</w:t>
      </w:r>
    </w:p>
    <w:p w:rsidR="00657DC4" w:rsidRDefault="00657DC4" w:rsidP="00657D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657DC4" w:rsidRDefault="00657DC4" w:rsidP="00657D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657DC4" w:rsidRDefault="00657DC4" w:rsidP="00657D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657DC4" w:rsidRDefault="00657DC4" w:rsidP="00657D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657DC4" w:rsidRDefault="00657DC4" w:rsidP="00657D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57DC4" w:rsidRDefault="00657DC4" w:rsidP="00657D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657DC4" w:rsidRDefault="00657DC4" w:rsidP="00657DC4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55.5556,755.5556];</w:t>
      </w:r>
    </w:p>
    <w:p w:rsidR="00657DC4" w:rsidRDefault="00657DC4" w:rsidP="002A35B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2A35BE" w:rsidRPr="002A35BE" w:rsidRDefault="002A35BE" w:rsidP="002A35B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3 Data:</w:t>
      </w:r>
    </w:p>
    <w:p w:rsidR="002A35BE" w:rsidRDefault="002A35BE" w:rsidP="002A35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2A35BE" w:rsidRDefault="002A35BE" w:rsidP="002A35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2A35BE" w:rsidRDefault="002A35BE" w:rsidP="002A35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2A35BE" w:rsidRDefault="002A35BE" w:rsidP="002A35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2A35BE" w:rsidRDefault="002A35BE" w:rsidP="002A35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2A35BE" w:rsidRDefault="002A35BE" w:rsidP="002A35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2A35BE" w:rsidRDefault="002A35BE" w:rsidP="002A35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2A35BE" w:rsidRDefault="002A35BE" w:rsidP="002A35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2A35BE" w:rsidRDefault="002A35BE" w:rsidP="002A35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2A35BE" w:rsidRDefault="002A35BE" w:rsidP="002A35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2A35BE" w:rsidRDefault="002A35BE" w:rsidP="002A35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2A35BE" w:rsidRDefault="002A35BE" w:rsidP="002A35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2A35BE" w:rsidRDefault="002A35BE" w:rsidP="002A35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2A35BE" w:rsidRDefault="002A35BE" w:rsidP="002A35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2A35BE" w:rsidRDefault="002A35BE" w:rsidP="002A35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2A35BE" w:rsidRDefault="002A35BE" w:rsidP="002A35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2A35BE" w:rsidRDefault="002A35BE" w:rsidP="002A35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2A35BE" w:rsidRDefault="002A35BE" w:rsidP="002A35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2A35BE" w:rsidRDefault="002A35BE" w:rsidP="002A35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2A35BE" w:rsidRDefault="002A35BE" w:rsidP="002A35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2A35BE" w:rsidRDefault="002A35BE" w:rsidP="002A35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2A35BE" w:rsidRDefault="002A35BE" w:rsidP="002A35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2A35BE" w:rsidRDefault="002A35BE" w:rsidP="002A35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2A35BE" w:rsidRDefault="002A35BE" w:rsidP="002A35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2A35BE" w:rsidRDefault="002A35BE" w:rsidP="002A35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2A35BE" w:rsidRDefault="002A35BE" w:rsidP="002A35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2A35BE" w:rsidRDefault="002A35BE" w:rsidP="002A35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2A35BE" w:rsidRDefault="002A35BE" w:rsidP="002A35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2A35BE" w:rsidRDefault="002A35BE" w:rsidP="002A35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8</w:t>
      </w:r>
    </w:p>
    <w:p w:rsidR="002A35BE" w:rsidRDefault="002A35BE" w:rsidP="002A35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64.0000,102.5600,100.1024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2A35BE" w:rsidRDefault="002A35BE" w:rsidP="002A35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2A35BE" w:rsidRDefault="002A35BE" w:rsidP="002A35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],</w:t>
      </w:r>
    </w:p>
    <w:p w:rsidR="002A35BE" w:rsidRDefault="002A35BE" w:rsidP="002A35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],</w:t>
      </w:r>
    </w:p>
    <w:p w:rsidR="002A35BE" w:rsidRDefault="002A35BE" w:rsidP="002A35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],</w:t>
      </w:r>
    </w:p>
    <w:p w:rsidR="002A35BE" w:rsidRDefault="002A35BE" w:rsidP="002A35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],</w:t>
      </w:r>
    </w:p>
    <w:p w:rsidR="002A35BE" w:rsidRDefault="002A35BE" w:rsidP="002A35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lastRenderedPageBreak/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],</w:t>
      </w:r>
    </w:p>
    <w:p w:rsidR="002A35BE" w:rsidRDefault="002A35BE" w:rsidP="002A35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],</w:t>
      </w:r>
    </w:p>
    <w:p w:rsidR="002A35BE" w:rsidRDefault="002A35BE" w:rsidP="002A35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],</w:t>
      </w:r>
    </w:p>
    <w:p w:rsidR="002A35BE" w:rsidRDefault="002A35BE" w:rsidP="002A35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],</w:t>
      </w:r>
    </w:p>
    <w:p w:rsidR="002A35BE" w:rsidRDefault="002A35BE" w:rsidP="002A35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2A35BE" w:rsidRDefault="002A35BE" w:rsidP="002A35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2A35BE" w:rsidRDefault="002A35BE" w:rsidP="002A35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2A35BE" w:rsidRDefault="002A35BE" w:rsidP="002A35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2A35BE" w:rsidRDefault="002A35BE" w:rsidP="002A35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2A35BE" w:rsidRDefault="002A35BE" w:rsidP="002A35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2A35BE" w:rsidRDefault="002A35BE" w:rsidP="002A35BE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55.5556,755.5556];</w:t>
      </w:r>
    </w:p>
    <w:p w:rsidR="002A35BE" w:rsidRDefault="002A35BE" w:rsidP="00D475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D4754A" w:rsidRPr="002A35BE" w:rsidRDefault="002A35BE" w:rsidP="00D475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4 Data: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8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64.0000,102.5600,100.1024,100.0041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6972BC" w:rsidRDefault="006972BC" w:rsidP="006972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6972BC" w:rsidRDefault="006972BC" w:rsidP="006972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6972BC" w:rsidRDefault="006972BC" w:rsidP="006972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6972BC" w:rsidRDefault="006972BC" w:rsidP="006972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972BC" w:rsidRDefault="006972BC" w:rsidP="006972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6972BC" w:rsidRDefault="006972BC" w:rsidP="006972BC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55.5556,755.5556];</w:t>
      </w:r>
    </w:p>
    <w:p w:rsidR="00D4754A" w:rsidRDefault="00D4754A" w:rsidP="00D4754A">
      <w:pPr>
        <w:spacing w:after="0"/>
        <w:rPr>
          <w:rFonts w:ascii="Times New Roman" w:hAnsi="Times New Roman" w:cs="Times New Roman"/>
          <w:b/>
          <w:color w:val="FF0000"/>
        </w:rPr>
      </w:pPr>
    </w:p>
    <w:p w:rsidR="00D4754A" w:rsidRPr="001451B3" w:rsidRDefault="00D4754A" w:rsidP="00D4754A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9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6972BC">
        <w:rPr>
          <w:rFonts w:ascii="Times New Roman" w:hAnsi="Times New Roman" w:cs="Times New Roman"/>
          <w:color w:val="FF0000"/>
        </w:rPr>
        <w:t xml:space="preserve"> TAS2</w:t>
      </w:r>
      <w:r>
        <w:rPr>
          <w:rFonts w:ascii="Times New Roman" w:hAnsi="Times New Roman" w:cs="Times New Roman"/>
          <w:color w:val="FF0000"/>
        </w:rPr>
        <w:t>C1D9</w:t>
      </w:r>
      <w:r w:rsidR="006972BC">
        <w:rPr>
          <w:rFonts w:ascii="Times New Roman" w:hAnsi="Times New Roman" w:cs="Times New Roman"/>
          <w:color w:val="FF0000"/>
        </w:rPr>
        <w:t xml:space="preserve"> (Test Assembly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1 Demand-Series_9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231D2F" w:rsidRPr="00231D2F" w:rsidRDefault="00231D2F" w:rsidP="00231D2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1 Data:</w:t>
      </w:r>
    </w:p>
    <w:p w:rsidR="00231D2F" w:rsidRDefault="00231D2F" w:rsidP="00231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231D2F" w:rsidRDefault="00231D2F" w:rsidP="00231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231D2F" w:rsidRDefault="00231D2F" w:rsidP="00231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231D2F" w:rsidRDefault="00231D2F" w:rsidP="00231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231D2F" w:rsidRDefault="00231D2F" w:rsidP="00231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231D2F" w:rsidRDefault="00231D2F" w:rsidP="00231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231D2F" w:rsidRDefault="00231D2F" w:rsidP="00231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231D2F" w:rsidRDefault="00231D2F" w:rsidP="00231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231D2F" w:rsidRDefault="00231D2F" w:rsidP="00231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231D2F" w:rsidRDefault="00231D2F" w:rsidP="00231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231D2F" w:rsidRDefault="00231D2F" w:rsidP="00231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231D2F" w:rsidRDefault="00231D2F" w:rsidP="00231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231D2F" w:rsidRDefault="00231D2F" w:rsidP="00231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231D2F" w:rsidRDefault="00231D2F" w:rsidP="00231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231D2F" w:rsidRDefault="00231D2F" w:rsidP="00231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231D2F" w:rsidRDefault="00231D2F" w:rsidP="00231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231D2F" w:rsidRDefault="00231D2F" w:rsidP="00231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231D2F" w:rsidRDefault="00231D2F" w:rsidP="00231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231D2F" w:rsidRDefault="00231D2F" w:rsidP="00231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231D2F" w:rsidRDefault="00231D2F" w:rsidP="00231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231D2F" w:rsidRDefault="00231D2F" w:rsidP="00231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231D2F" w:rsidRDefault="00231D2F" w:rsidP="00231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231D2F" w:rsidRDefault="00231D2F" w:rsidP="00231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231D2F" w:rsidRDefault="00231D2F" w:rsidP="00231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231D2F" w:rsidRDefault="00231D2F" w:rsidP="00231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231D2F" w:rsidRDefault="00231D2F" w:rsidP="00231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231D2F" w:rsidRDefault="00231D2F" w:rsidP="00231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9</w:t>
      </w:r>
    </w:p>
    <w:p w:rsidR="00231D2F" w:rsidRDefault="00231D2F" w:rsidP="00231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296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231D2F" w:rsidRDefault="00231D2F" w:rsidP="00231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231D2F" w:rsidRDefault="00231D2F" w:rsidP="00231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],</w:t>
      </w:r>
    </w:p>
    <w:p w:rsidR="00231D2F" w:rsidRDefault="00231D2F" w:rsidP="00231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],</w:t>
      </w:r>
    </w:p>
    <w:p w:rsidR="00231D2F" w:rsidRDefault="00231D2F" w:rsidP="00231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],</w:t>
      </w:r>
    </w:p>
    <w:p w:rsidR="00231D2F" w:rsidRDefault="00231D2F" w:rsidP="00231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],</w:t>
      </w:r>
    </w:p>
    <w:p w:rsidR="00231D2F" w:rsidRDefault="00231D2F" w:rsidP="00231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],</w:t>
      </w:r>
    </w:p>
    <w:p w:rsidR="00231D2F" w:rsidRDefault="00231D2F" w:rsidP="00231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],</w:t>
      </w:r>
    </w:p>
    <w:p w:rsidR="00231D2F" w:rsidRDefault="00231D2F" w:rsidP="00231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],</w:t>
      </w:r>
    </w:p>
    <w:p w:rsidR="00231D2F" w:rsidRDefault="00231D2F" w:rsidP="00231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],</w:t>
      </w:r>
    </w:p>
    <w:p w:rsidR="00231D2F" w:rsidRDefault="00231D2F" w:rsidP="00231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231D2F" w:rsidRDefault="00231D2F" w:rsidP="00231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231D2F" w:rsidRDefault="00231D2F" w:rsidP="00231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231D2F" w:rsidRDefault="00231D2F" w:rsidP="00231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231D2F" w:rsidRDefault="00231D2F" w:rsidP="00231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231D2F" w:rsidRDefault="00231D2F" w:rsidP="00231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231D2F" w:rsidRDefault="00231D2F" w:rsidP="00231D2F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55.5556,755.5556];</w:t>
      </w:r>
    </w:p>
    <w:p w:rsidR="00231D2F" w:rsidRDefault="00231D2F" w:rsidP="00231D2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7B4C61" w:rsidRDefault="007B4C61" w:rsidP="00231D2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960E6F" w:rsidRDefault="00960E6F" w:rsidP="00231D2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231D2F" w:rsidRPr="00231D2F" w:rsidRDefault="00231D2F" w:rsidP="00231D2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lastRenderedPageBreak/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2 Data:</w:t>
      </w:r>
    </w:p>
    <w:p w:rsidR="00231D2F" w:rsidRDefault="00231D2F" w:rsidP="00231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231D2F" w:rsidRDefault="00231D2F" w:rsidP="00231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231D2F" w:rsidRDefault="00231D2F" w:rsidP="00231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231D2F" w:rsidRDefault="00231D2F" w:rsidP="00231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231D2F" w:rsidRDefault="00231D2F" w:rsidP="00231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231D2F" w:rsidRDefault="00231D2F" w:rsidP="00231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231D2F" w:rsidRDefault="00231D2F" w:rsidP="00231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231D2F" w:rsidRDefault="00231D2F" w:rsidP="00231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231D2F" w:rsidRDefault="00231D2F" w:rsidP="00231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231D2F" w:rsidRDefault="00231D2F" w:rsidP="00231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231D2F" w:rsidRDefault="00231D2F" w:rsidP="00231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231D2F" w:rsidRDefault="00231D2F" w:rsidP="00231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231D2F" w:rsidRDefault="00231D2F" w:rsidP="00231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231D2F" w:rsidRDefault="00231D2F" w:rsidP="00231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231D2F" w:rsidRDefault="00231D2F" w:rsidP="00231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231D2F" w:rsidRDefault="00231D2F" w:rsidP="00231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231D2F" w:rsidRDefault="00231D2F" w:rsidP="00231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231D2F" w:rsidRDefault="00231D2F" w:rsidP="00231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231D2F" w:rsidRDefault="00231D2F" w:rsidP="00231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231D2F" w:rsidRDefault="00231D2F" w:rsidP="00231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231D2F" w:rsidRDefault="00231D2F" w:rsidP="00231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231D2F" w:rsidRDefault="00231D2F" w:rsidP="00231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231D2F" w:rsidRDefault="00231D2F" w:rsidP="00231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231D2F" w:rsidRDefault="00231D2F" w:rsidP="00231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231D2F" w:rsidRDefault="00231D2F" w:rsidP="00231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231D2F" w:rsidRDefault="00231D2F" w:rsidP="00231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231D2F" w:rsidRDefault="00231D2F" w:rsidP="00231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231D2F" w:rsidRDefault="00231D2F" w:rsidP="00231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9</w:t>
      </w:r>
    </w:p>
    <w:p w:rsidR="00231D2F" w:rsidRDefault="00231D2F" w:rsidP="00231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296.0000,107.84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231D2F" w:rsidRDefault="00231D2F" w:rsidP="00231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231D2F" w:rsidRDefault="00231D2F" w:rsidP="00231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],</w:t>
      </w:r>
    </w:p>
    <w:p w:rsidR="00231D2F" w:rsidRDefault="00231D2F" w:rsidP="00231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],</w:t>
      </w:r>
    </w:p>
    <w:p w:rsidR="00231D2F" w:rsidRDefault="00231D2F" w:rsidP="00231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],</w:t>
      </w:r>
    </w:p>
    <w:p w:rsidR="00231D2F" w:rsidRDefault="00231D2F" w:rsidP="00231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],</w:t>
      </w:r>
    </w:p>
    <w:p w:rsidR="00231D2F" w:rsidRDefault="00231D2F" w:rsidP="00231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],</w:t>
      </w:r>
    </w:p>
    <w:p w:rsidR="00231D2F" w:rsidRDefault="00231D2F" w:rsidP="00231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],</w:t>
      </w:r>
    </w:p>
    <w:p w:rsidR="00231D2F" w:rsidRDefault="00231D2F" w:rsidP="00231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],</w:t>
      </w:r>
    </w:p>
    <w:p w:rsidR="00231D2F" w:rsidRDefault="00231D2F" w:rsidP="00231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],</w:t>
      </w:r>
    </w:p>
    <w:p w:rsidR="00231D2F" w:rsidRDefault="00231D2F" w:rsidP="00231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231D2F" w:rsidRDefault="00231D2F" w:rsidP="00231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231D2F" w:rsidRDefault="00231D2F" w:rsidP="00231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231D2F" w:rsidRDefault="00231D2F" w:rsidP="00231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231D2F" w:rsidRDefault="00231D2F" w:rsidP="00231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231D2F" w:rsidRDefault="00231D2F" w:rsidP="00231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231D2F" w:rsidRDefault="00231D2F" w:rsidP="00231D2F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55.5556,755.5556];</w:t>
      </w:r>
    </w:p>
    <w:p w:rsidR="00231D2F" w:rsidRDefault="00231D2F" w:rsidP="00231D2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231D2F" w:rsidRPr="00231D2F" w:rsidRDefault="00231D2F" w:rsidP="00231D2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3 Data:</w:t>
      </w:r>
    </w:p>
    <w:p w:rsidR="00231D2F" w:rsidRDefault="00231D2F" w:rsidP="00231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231D2F" w:rsidRDefault="00231D2F" w:rsidP="00231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231D2F" w:rsidRDefault="00231D2F" w:rsidP="00231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231D2F" w:rsidRDefault="00231D2F" w:rsidP="00231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231D2F" w:rsidRDefault="00231D2F" w:rsidP="00231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231D2F" w:rsidRDefault="00231D2F" w:rsidP="00231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231D2F" w:rsidRDefault="00231D2F" w:rsidP="00231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231D2F" w:rsidRDefault="00231D2F" w:rsidP="00231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231D2F" w:rsidRDefault="00231D2F" w:rsidP="00231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231D2F" w:rsidRDefault="00231D2F" w:rsidP="00231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231D2F" w:rsidRDefault="00231D2F" w:rsidP="00231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231D2F" w:rsidRDefault="00231D2F" w:rsidP="00231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231D2F" w:rsidRDefault="00231D2F" w:rsidP="00231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231D2F" w:rsidRDefault="00231D2F" w:rsidP="00231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231D2F" w:rsidRDefault="00231D2F" w:rsidP="00231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231D2F" w:rsidRDefault="00231D2F" w:rsidP="00231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231D2F" w:rsidRDefault="00231D2F" w:rsidP="00231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231D2F" w:rsidRDefault="00231D2F" w:rsidP="00231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231D2F" w:rsidRDefault="00231D2F" w:rsidP="00231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231D2F" w:rsidRDefault="00231D2F" w:rsidP="00231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231D2F" w:rsidRDefault="00231D2F" w:rsidP="00231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231D2F" w:rsidRDefault="00231D2F" w:rsidP="00231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231D2F" w:rsidRDefault="00231D2F" w:rsidP="00231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231D2F" w:rsidRDefault="00231D2F" w:rsidP="00231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231D2F" w:rsidRDefault="00231D2F" w:rsidP="00231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231D2F" w:rsidRDefault="00231D2F" w:rsidP="00231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231D2F" w:rsidRDefault="00231D2F" w:rsidP="00231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231D2F" w:rsidRDefault="00231D2F" w:rsidP="00231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231D2F" w:rsidRDefault="00231D2F" w:rsidP="00231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9</w:t>
      </w:r>
    </w:p>
    <w:p w:rsidR="00231D2F" w:rsidRDefault="00231D2F" w:rsidP="00231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296.0000,107.8400,100.3136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231D2F" w:rsidRDefault="00231D2F" w:rsidP="00231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231D2F" w:rsidRDefault="00231D2F" w:rsidP="00231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],</w:t>
      </w:r>
    </w:p>
    <w:p w:rsidR="00231D2F" w:rsidRDefault="00231D2F" w:rsidP="00231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],</w:t>
      </w:r>
    </w:p>
    <w:p w:rsidR="00231D2F" w:rsidRDefault="00231D2F" w:rsidP="00231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],</w:t>
      </w:r>
    </w:p>
    <w:p w:rsidR="00231D2F" w:rsidRDefault="00231D2F" w:rsidP="00231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],</w:t>
      </w:r>
    </w:p>
    <w:p w:rsidR="00231D2F" w:rsidRDefault="00231D2F" w:rsidP="00231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],</w:t>
      </w:r>
    </w:p>
    <w:p w:rsidR="00231D2F" w:rsidRDefault="00231D2F" w:rsidP="00231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],</w:t>
      </w:r>
    </w:p>
    <w:p w:rsidR="00231D2F" w:rsidRDefault="00231D2F" w:rsidP="00231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],</w:t>
      </w:r>
    </w:p>
    <w:p w:rsidR="00231D2F" w:rsidRDefault="00231D2F" w:rsidP="00231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],</w:t>
      </w:r>
    </w:p>
    <w:p w:rsidR="00231D2F" w:rsidRDefault="00231D2F" w:rsidP="00231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231D2F" w:rsidRDefault="00231D2F" w:rsidP="00231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231D2F" w:rsidRDefault="00231D2F" w:rsidP="00231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231D2F" w:rsidRDefault="00231D2F" w:rsidP="00231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231D2F" w:rsidRDefault="00231D2F" w:rsidP="00231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231D2F" w:rsidRDefault="00231D2F" w:rsidP="00231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231D2F" w:rsidRDefault="00231D2F" w:rsidP="00231D2F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55.5556,755.5556];</w:t>
      </w:r>
    </w:p>
    <w:p w:rsidR="00231D2F" w:rsidRDefault="00231D2F" w:rsidP="00D475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D4754A" w:rsidRPr="00231D2F" w:rsidRDefault="00231D2F" w:rsidP="00D475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4 Data: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9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296.0000,107.8400,100.3136,100.0125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6972BC" w:rsidRDefault="006972BC" w:rsidP="006972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6972BC" w:rsidRDefault="006972BC" w:rsidP="006972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6972BC" w:rsidRDefault="006972BC" w:rsidP="006972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6972BC" w:rsidRDefault="006972BC" w:rsidP="006972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972BC" w:rsidRDefault="006972BC" w:rsidP="006972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6972BC" w:rsidRDefault="006972BC" w:rsidP="006972BC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55.5556,755.5556];</w:t>
      </w:r>
    </w:p>
    <w:p w:rsidR="00D4754A" w:rsidRPr="00F83651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Pr="001451B3" w:rsidRDefault="00D4754A" w:rsidP="00D4754A">
      <w:pPr>
        <w:spacing w:after="0"/>
        <w:rPr>
          <w:rFonts w:ascii="Times New Roman" w:hAnsi="Times New Roman" w:cs="Times New Roman"/>
          <w:color w:val="FF0000"/>
        </w:rPr>
      </w:pPr>
      <w:r w:rsidRPr="001C684C">
        <w:rPr>
          <w:rFonts w:ascii="Times New Roman" w:hAnsi="Times New Roman" w:cs="Times New Roman"/>
          <w:b/>
          <w:color w:val="FF0000"/>
        </w:rPr>
        <w:t>Test Instance-1</w:t>
      </w:r>
      <w:r>
        <w:rPr>
          <w:rFonts w:ascii="Times New Roman" w:hAnsi="Times New Roman" w:cs="Times New Roman"/>
          <w:b/>
          <w:color w:val="FF0000"/>
        </w:rPr>
        <w:t>0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9C76EF">
        <w:rPr>
          <w:rFonts w:ascii="Times New Roman" w:hAnsi="Times New Roman" w:cs="Times New Roman"/>
          <w:color w:val="FF0000"/>
        </w:rPr>
        <w:t xml:space="preserve"> TAS2</w:t>
      </w:r>
      <w:r>
        <w:rPr>
          <w:rFonts w:ascii="Times New Roman" w:hAnsi="Times New Roman" w:cs="Times New Roman"/>
          <w:color w:val="FF0000"/>
        </w:rPr>
        <w:t>C2</w:t>
      </w:r>
      <w:r w:rsidRPr="001C684C">
        <w:rPr>
          <w:rFonts w:ascii="Times New Roman" w:hAnsi="Times New Roman" w:cs="Times New Roman"/>
          <w:color w:val="FF0000"/>
        </w:rPr>
        <w:t>D1 (Test Assembly Se</w:t>
      </w:r>
      <w:r w:rsidR="009C76EF">
        <w:rPr>
          <w:rFonts w:ascii="Times New Roman" w:hAnsi="Times New Roman" w:cs="Times New Roman"/>
          <w:color w:val="FF0000"/>
        </w:rPr>
        <w:t>tup-Profile_2</w:t>
      </w:r>
      <w:r>
        <w:rPr>
          <w:rFonts w:ascii="Times New Roman" w:hAnsi="Times New Roman" w:cs="Times New Roman"/>
          <w:color w:val="FF0000"/>
        </w:rPr>
        <w:t xml:space="preserve"> Capacity-Profile_2</w:t>
      </w:r>
      <w:r w:rsidRPr="001C684C">
        <w:rPr>
          <w:rFonts w:ascii="Times New Roman" w:hAnsi="Times New Roman" w:cs="Times New Roman"/>
          <w:color w:val="FF0000"/>
        </w:rPr>
        <w:t xml:space="preserve"> Demand-Series_1)</w:t>
      </w:r>
    </w:p>
    <w:p w:rsidR="00465B92" w:rsidRPr="00231D2F" w:rsidRDefault="00465B92" w:rsidP="00465B9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1 Data:</w:t>
      </w:r>
    </w:p>
    <w:p w:rsidR="00465B92" w:rsidRDefault="00465B92" w:rsidP="00465B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465B92" w:rsidRDefault="00465B92" w:rsidP="00465B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465B92" w:rsidRDefault="00465B92" w:rsidP="00465B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465B92" w:rsidRDefault="00465B92" w:rsidP="00465B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465B92" w:rsidRDefault="00465B92" w:rsidP="00465B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465B92" w:rsidRDefault="00465B92" w:rsidP="00465B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465B92" w:rsidRDefault="00465B92" w:rsidP="00465B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465B92" w:rsidRDefault="00465B92" w:rsidP="00465B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465B92" w:rsidRDefault="00465B92" w:rsidP="00465B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465B92" w:rsidRDefault="00465B92" w:rsidP="00465B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465B92" w:rsidRDefault="00465B92" w:rsidP="00465B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465B92" w:rsidRDefault="00465B92" w:rsidP="00465B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465B92" w:rsidRDefault="00465B92" w:rsidP="00465B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465B92" w:rsidRDefault="00465B92" w:rsidP="00465B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465B92" w:rsidRDefault="00465B92" w:rsidP="00465B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465B92" w:rsidRDefault="00465B92" w:rsidP="00465B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465B92" w:rsidRDefault="00465B92" w:rsidP="00465B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465B92" w:rsidRDefault="00465B92" w:rsidP="00465B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</w:rPr>
      </w:pPr>
    </w:p>
    <w:p w:rsidR="00465B92" w:rsidRDefault="00465B92" w:rsidP="00465B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465B92" w:rsidRDefault="00465B92" w:rsidP="00465B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465B92" w:rsidRDefault="00465B92" w:rsidP="00465B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465B92" w:rsidRDefault="00465B92" w:rsidP="00465B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465B92" w:rsidRDefault="00465B92" w:rsidP="00465B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465B92" w:rsidRDefault="00465B92" w:rsidP="00465B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465B92" w:rsidRDefault="00465B92" w:rsidP="00465B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465B92" w:rsidRDefault="00465B92" w:rsidP="00465B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65B92" w:rsidRDefault="00465B92" w:rsidP="00465B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1</w:t>
      </w:r>
    </w:p>
    <w:p w:rsidR="00465B92" w:rsidRDefault="00465B92" w:rsidP="00465B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1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465B92" w:rsidRDefault="00465B92" w:rsidP="00465B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465B92" w:rsidRDefault="00465B92" w:rsidP="00465B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],</w:t>
      </w:r>
    </w:p>
    <w:p w:rsidR="00465B92" w:rsidRDefault="00465B92" w:rsidP="00465B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],</w:t>
      </w:r>
    </w:p>
    <w:p w:rsidR="00465B92" w:rsidRDefault="00465B92" w:rsidP="00465B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],</w:t>
      </w:r>
    </w:p>
    <w:p w:rsidR="00465B92" w:rsidRDefault="00465B92" w:rsidP="00465B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],</w:t>
      </w:r>
    </w:p>
    <w:p w:rsidR="00465B92" w:rsidRDefault="00465B92" w:rsidP="00465B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],</w:t>
      </w:r>
    </w:p>
    <w:p w:rsidR="00465B92" w:rsidRDefault="00465B92" w:rsidP="00465B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],</w:t>
      </w:r>
    </w:p>
    <w:p w:rsidR="00465B92" w:rsidRDefault="00465B92" w:rsidP="00465B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],</w:t>
      </w:r>
    </w:p>
    <w:p w:rsidR="00465B92" w:rsidRDefault="00465B92" w:rsidP="00465B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],</w:t>
      </w:r>
    </w:p>
    <w:p w:rsidR="00465B92" w:rsidRDefault="00465B92" w:rsidP="00465B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465B92" w:rsidRDefault="00465B92" w:rsidP="00465B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465B92" w:rsidRDefault="00465B92" w:rsidP="00465B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465B92" w:rsidRDefault="00465B92" w:rsidP="00465B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465B92" w:rsidRDefault="00465B92" w:rsidP="00465B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65B92" w:rsidRDefault="00465B92" w:rsidP="00465B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2 (70%)</w:t>
      </w:r>
    </w:p>
    <w:p w:rsidR="00465B92" w:rsidRDefault="00465B92" w:rsidP="00465B92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57.1429, 971.4286];</w:t>
      </w:r>
    </w:p>
    <w:p w:rsidR="00465B92" w:rsidRDefault="00465B92" w:rsidP="00F9344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F93447" w:rsidRPr="00231D2F" w:rsidRDefault="00F93447" w:rsidP="00F9344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2 Data:</w:t>
      </w:r>
    </w:p>
    <w:p w:rsidR="00F93447" w:rsidRDefault="00F93447" w:rsidP="00F934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F93447" w:rsidRDefault="00F93447" w:rsidP="00F934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F93447" w:rsidRDefault="00F93447" w:rsidP="00F934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F93447" w:rsidRDefault="00F93447" w:rsidP="00F934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F93447" w:rsidRDefault="00F93447" w:rsidP="00F934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F93447" w:rsidRDefault="00F93447" w:rsidP="00F934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F93447" w:rsidRDefault="00F93447" w:rsidP="00F934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F93447" w:rsidRDefault="00F93447" w:rsidP="00F934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F93447" w:rsidRDefault="00F93447" w:rsidP="00F934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F93447" w:rsidRDefault="00F93447" w:rsidP="00F934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F93447" w:rsidRDefault="00F93447" w:rsidP="00F934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F93447" w:rsidRDefault="00F93447" w:rsidP="00F934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F93447" w:rsidRDefault="00F93447" w:rsidP="00F934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F93447" w:rsidRDefault="00F93447" w:rsidP="00F934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F93447" w:rsidRDefault="00F93447" w:rsidP="00F934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F93447" w:rsidRDefault="00F93447" w:rsidP="00F934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F93447" w:rsidRDefault="00F93447" w:rsidP="00F934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F93447" w:rsidRDefault="00F93447" w:rsidP="00F934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F93447" w:rsidRDefault="00F93447" w:rsidP="00F934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93447" w:rsidRDefault="00F93447" w:rsidP="00F934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F93447" w:rsidRDefault="00F93447" w:rsidP="00F934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F93447" w:rsidRDefault="00F93447" w:rsidP="00F934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F93447" w:rsidRDefault="00F93447" w:rsidP="00F934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F93447" w:rsidRDefault="00F93447" w:rsidP="00F934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F93447" w:rsidRDefault="00F93447" w:rsidP="00F934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F93447" w:rsidRDefault="00F93447" w:rsidP="00F934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F93447" w:rsidRDefault="00F93447" w:rsidP="00F934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93447" w:rsidRDefault="00F93447" w:rsidP="00F934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1</w:t>
      </w:r>
    </w:p>
    <w:p w:rsidR="00F93447" w:rsidRDefault="00F93447" w:rsidP="00F934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primary_demand</w:t>
      </w:r>
      <w:r w:rsidR="00465B92">
        <w:rPr>
          <w:rFonts w:ascii="Consolas" w:hAnsi="Consolas" w:cs="Consolas"/>
          <w:color w:val="000000"/>
        </w:rPr>
        <w:t xml:space="preserve"> = [[101.0000,100.0100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F93447" w:rsidRDefault="00F93447" w:rsidP="00F934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F93447" w:rsidRDefault="00F93447" w:rsidP="00F934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],</w:t>
      </w:r>
    </w:p>
    <w:p w:rsidR="00F93447" w:rsidRDefault="00F93447" w:rsidP="00F934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],</w:t>
      </w:r>
    </w:p>
    <w:p w:rsidR="00F93447" w:rsidRDefault="00F93447" w:rsidP="00F934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],</w:t>
      </w:r>
    </w:p>
    <w:p w:rsidR="00F93447" w:rsidRDefault="00F93447" w:rsidP="00F934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],</w:t>
      </w:r>
    </w:p>
    <w:p w:rsidR="00F93447" w:rsidRDefault="00F93447" w:rsidP="00F934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],</w:t>
      </w:r>
    </w:p>
    <w:p w:rsidR="00F93447" w:rsidRDefault="00F93447" w:rsidP="00F934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],</w:t>
      </w:r>
    </w:p>
    <w:p w:rsidR="00F93447" w:rsidRDefault="00F93447" w:rsidP="00F934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],</w:t>
      </w:r>
    </w:p>
    <w:p w:rsidR="00F93447" w:rsidRDefault="00F93447" w:rsidP="00F934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],</w:t>
      </w:r>
    </w:p>
    <w:p w:rsidR="00F93447" w:rsidRDefault="00F93447" w:rsidP="00F934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F93447" w:rsidRDefault="00F93447" w:rsidP="00F934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F93447" w:rsidRDefault="00F93447" w:rsidP="00F934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F93447" w:rsidRDefault="00F93447" w:rsidP="00F934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F93447" w:rsidRDefault="00F93447" w:rsidP="00F934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93447" w:rsidRDefault="00F93447" w:rsidP="00F934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2 (70%)</w:t>
      </w:r>
    </w:p>
    <w:p w:rsidR="00F93447" w:rsidRDefault="00F93447" w:rsidP="00F93447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57.1429, 971.4286];</w:t>
      </w:r>
    </w:p>
    <w:p w:rsidR="00F93447" w:rsidRDefault="00F93447" w:rsidP="007B4C6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7B4C61" w:rsidRPr="00231D2F" w:rsidRDefault="007B4C61" w:rsidP="007B4C6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3 Data:</w:t>
      </w:r>
    </w:p>
    <w:p w:rsidR="007B4C61" w:rsidRDefault="007B4C61" w:rsidP="007B4C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7B4C61" w:rsidRDefault="007B4C61" w:rsidP="007B4C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7B4C61" w:rsidRDefault="007B4C61" w:rsidP="007B4C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7B4C61" w:rsidRDefault="007B4C61" w:rsidP="007B4C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7B4C61" w:rsidRDefault="007B4C61" w:rsidP="007B4C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7B4C61" w:rsidRDefault="007B4C61" w:rsidP="007B4C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7B4C61" w:rsidRDefault="007B4C61" w:rsidP="007B4C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7B4C61" w:rsidRDefault="007B4C61" w:rsidP="007B4C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7B4C61" w:rsidRDefault="007B4C61" w:rsidP="007B4C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7B4C61" w:rsidRDefault="007B4C61" w:rsidP="007B4C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7B4C61" w:rsidRDefault="007B4C61" w:rsidP="007B4C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7B4C61" w:rsidRDefault="007B4C61" w:rsidP="007B4C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7B4C61" w:rsidRDefault="007B4C61" w:rsidP="007B4C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7B4C61" w:rsidRDefault="007B4C61" w:rsidP="007B4C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7B4C61" w:rsidRDefault="007B4C61" w:rsidP="007B4C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7B4C61" w:rsidRDefault="007B4C61" w:rsidP="007B4C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7B4C61" w:rsidRDefault="007B4C61" w:rsidP="007B4C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7B4C61" w:rsidRDefault="007B4C61" w:rsidP="007B4C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7B4C61" w:rsidRDefault="007B4C61" w:rsidP="007B4C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7B4C61" w:rsidRDefault="007B4C61" w:rsidP="007B4C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7B4C61" w:rsidRDefault="007B4C61" w:rsidP="007B4C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7B4C61" w:rsidRDefault="007B4C61" w:rsidP="007B4C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7B4C61" w:rsidRDefault="007B4C61" w:rsidP="007B4C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7B4C61" w:rsidRDefault="007B4C61" w:rsidP="007B4C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7B4C61" w:rsidRDefault="007B4C61" w:rsidP="007B4C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7B4C61" w:rsidRDefault="007B4C61" w:rsidP="007B4C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7B4C61" w:rsidRDefault="007B4C61" w:rsidP="007B4C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7B4C61" w:rsidRDefault="007B4C61" w:rsidP="007B4C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7B4C61" w:rsidRDefault="007B4C61" w:rsidP="007B4C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1</w:t>
      </w:r>
    </w:p>
    <w:p w:rsidR="007B4C61" w:rsidRDefault="007B4C61" w:rsidP="007B4C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1.0000,100.0100,100.0001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7B4C61" w:rsidRDefault="007B4C61" w:rsidP="007B4C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7B4C61" w:rsidRDefault="007B4C61" w:rsidP="007B4C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],</w:t>
      </w:r>
    </w:p>
    <w:p w:rsidR="007B4C61" w:rsidRDefault="007B4C61" w:rsidP="007B4C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],</w:t>
      </w:r>
    </w:p>
    <w:p w:rsidR="007B4C61" w:rsidRDefault="007B4C61" w:rsidP="007B4C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],</w:t>
      </w:r>
    </w:p>
    <w:p w:rsidR="007B4C61" w:rsidRDefault="007B4C61" w:rsidP="007B4C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],</w:t>
      </w:r>
    </w:p>
    <w:p w:rsidR="007B4C61" w:rsidRDefault="007B4C61" w:rsidP="007B4C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],</w:t>
      </w:r>
    </w:p>
    <w:p w:rsidR="007B4C61" w:rsidRDefault="007B4C61" w:rsidP="007B4C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lastRenderedPageBreak/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],</w:t>
      </w:r>
    </w:p>
    <w:p w:rsidR="007B4C61" w:rsidRDefault="007B4C61" w:rsidP="007B4C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],</w:t>
      </w:r>
    </w:p>
    <w:p w:rsidR="007B4C61" w:rsidRDefault="007B4C61" w:rsidP="007B4C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],</w:t>
      </w:r>
    </w:p>
    <w:p w:rsidR="007B4C61" w:rsidRDefault="007B4C61" w:rsidP="007B4C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7B4C61" w:rsidRDefault="007B4C61" w:rsidP="007B4C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7B4C61" w:rsidRDefault="007B4C61" w:rsidP="007B4C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7B4C61" w:rsidRDefault="007B4C61" w:rsidP="007B4C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7B4C61" w:rsidRDefault="007B4C61" w:rsidP="007B4C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7B4C61" w:rsidRDefault="007B4C61" w:rsidP="007B4C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2 (70%)</w:t>
      </w:r>
    </w:p>
    <w:p w:rsidR="007B4C61" w:rsidRDefault="007B4C61" w:rsidP="007B4C61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57.1429, 971.4286];</w:t>
      </w:r>
    </w:p>
    <w:p w:rsidR="007B4C61" w:rsidRDefault="007B4C61" w:rsidP="007B4C6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7B4C61" w:rsidRPr="00231D2F" w:rsidRDefault="007B4C61" w:rsidP="007B4C6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4 Data: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1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1.0000,100.0100,100.0001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9C76EF" w:rsidRDefault="009C76EF" w:rsidP="009C76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9C76EF" w:rsidRDefault="009C76EF" w:rsidP="009C76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9C76EF" w:rsidRDefault="009C76EF" w:rsidP="009C76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2 (70%)</w:t>
      </w:r>
    </w:p>
    <w:p w:rsidR="00D4754A" w:rsidRDefault="00D4754A" w:rsidP="00D4754A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</w:t>
      </w:r>
      <w:r w:rsidR="009C76EF">
        <w:rPr>
          <w:rFonts w:ascii="Consolas" w:hAnsi="Consolas" w:cs="Consolas"/>
          <w:color w:val="000000"/>
        </w:rPr>
        <w:t>457.1429, 971.4286</w:t>
      </w:r>
      <w:r>
        <w:rPr>
          <w:rFonts w:ascii="Consolas" w:hAnsi="Consolas" w:cs="Consolas"/>
          <w:color w:val="000000"/>
        </w:rPr>
        <w:t>];</w:t>
      </w:r>
    </w:p>
    <w:p w:rsidR="00D4754A" w:rsidRDefault="00D4754A" w:rsidP="00D4754A">
      <w:pPr>
        <w:spacing w:after="0" w:line="240" w:lineRule="auto"/>
        <w:rPr>
          <w:rFonts w:ascii="Consolas" w:hAnsi="Consolas" w:cs="Consolas"/>
          <w:color w:val="000000"/>
        </w:rPr>
      </w:pPr>
    </w:p>
    <w:p w:rsidR="00D4754A" w:rsidRPr="001451B3" w:rsidRDefault="00D4754A" w:rsidP="00D4754A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11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6E75F0">
        <w:rPr>
          <w:rFonts w:ascii="Times New Roman" w:hAnsi="Times New Roman" w:cs="Times New Roman"/>
          <w:color w:val="FF0000"/>
        </w:rPr>
        <w:t xml:space="preserve"> TAS2</w:t>
      </w:r>
      <w:r>
        <w:rPr>
          <w:rFonts w:ascii="Times New Roman" w:hAnsi="Times New Roman" w:cs="Times New Roman"/>
          <w:color w:val="FF0000"/>
        </w:rPr>
        <w:t>C2D2</w:t>
      </w:r>
      <w:r w:rsidR="006E75F0">
        <w:rPr>
          <w:rFonts w:ascii="Times New Roman" w:hAnsi="Times New Roman" w:cs="Times New Roman"/>
          <w:color w:val="FF0000"/>
        </w:rPr>
        <w:t xml:space="preserve"> (Test Assembly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2 Demand-Series_2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18041A" w:rsidRPr="00C57DBF" w:rsidRDefault="0018041A" w:rsidP="0018041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1 Data:</w:t>
      </w:r>
    </w:p>
    <w:p w:rsidR="0018041A" w:rsidRDefault="0018041A" w:rsidP="001804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18041A" w:rsidRDefault="0018041A" w:rsidP="001804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18041A" w:rsidRDefault="0018041A" w:rsidP="001804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18041A" w:rsidRDefault="0018041A" w:rsidP="001804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18041A" w:rsidRDefault="0018041A" w:rsidP="001804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18041A" w:rsidRDefault="0018041A" w:rsidP="001804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18041A" w:rsidRDefault="0018041A" w:rsidP="001804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18041A" w:rsidRDefault="0018041A" w:rsidP="001804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18041A" w:rsidRDefault="0018041A" w:rsidP="001804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18041A" w:rsidRDefault="0018041A" w:rsidP="001804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18041A" w:rsidRDefault="0018041A" w:rsidP="001804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18041A" w:rsidRDefault="0018041A" w:rsidP="001804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18041A" w:rsidRDefault="0018041A" w:rsidP="001804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18041A" w:rsidRDefault="0018041A" w:rsidP="001804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18041A" w:rsidRDefault="0018041A" w:rsidP="001804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18041A" w:rsidRDefault="0018041A" w:rsidP="001804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18041A" w:rsidRDefault="0018041A" w:rsidP="001804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18041A" w:rsidRDefault="0018041A" w:rsidP="001804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18041A" w:rsidRDefault="0018041A" w:rsidP="001804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18041A" w:rsidRDefault="0018041A" w:rsidP="001804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18041A" w:rsidRDefault="0018041A" w:rsidP="001804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18041A" w:rsidRDefault="0018041A" w:rsidP="001804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18041A" w:rsidRDefault="0018041A" w:rsidP="001804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18041A" w:rsidRDefault="0018041A" w:rsidP="001804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18041A" w:rsidRDefault="0018041A" w:rsidP="001804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18041A" w:rsidRDefault="0018041A" w:rsidP="001804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18041A" w:rsidRDefault="0018041A" w:rsidP="001804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2</w:t>
      </w:r>
    </w:p>
    <w:p w:rsidR="0018041A" w:rsidRDefault="0018041A" w:rsidP="001804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16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18041A" w:rsidRDefault="0018041A" w:rsidP="001804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18041A" w:rsidRDefault="0018041A" w:rsidP="001804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],</w:t>
      </w:r>
    </w:p>
    <w:p w:rsidR="0018041A" w:rsidRDefault="0018041A" w:rsidP="001804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],</w:t>
      </w:r>
    </w:p>
    <w:p w:rsidR="0018041A" w:rsidRDefault="0018041A" w:rsidP="001804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],</w:t>
      </w:r>
    </w:p>
    <w:p w:rsidR="0018041A" w:rsidRDefault="0018041A" w:rsidP="001804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],</w:t>
      </w:r>
    </w:p>
    <w:p w:rsidR="0018041A" w:rsidRDefault="0018041A" w:rsidP="001804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],</w:t>
      </w:r>
    </w:p>
    <w:p w:rsidR="0018041A" w:rsidRDefault="0018041A" w:rsidP="001804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],</w:t>
      </w:r>
    </w:p>
    <w:p w:rsidR="0018041A" w:rsidRDefault="0018041A" w:rsidP="001804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],</w:t>
      </w:r>
    </w:p>
    <w:p w:rsidR="0018041A" w:rsidRDefault="0018041A" w:rsidP="001804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],</w:t>
      </w:r>
    </w:p>
    <w:p w:rsidR="0018041A" w:rsidRDefault="0018041A" w:rsidP="001804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18041A" w:rsidRDefault="0018041A" w:rsidP="001804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18041A" w:rsidRDefault="0018041A" w:rsidP="001804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18041A" w:rsidRDefault="0018041A" w:rsidP="001804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18041A" w:rsidRDefault="0018041A" w:rsidP="001804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18041A" w:rsidRDefault="0018041A" w:rsidP="001804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2 (70%)</w:t>
      </w:r>
    </w:p>
    <w:p w:rsidR="0018041A" w:rsidRDefault="0018041A" w:rsidP="0018041A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57.1429, 971.4286];</w:t>
      </w:r>
    </w:p>
    <w:p w:rsidR="0018041A" w:rsidRDefault="0018041A" w:rsidP="002A244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2A2441" w:rsidRPr="00C57DBF" w:rsidRDefault="002A2441" w:rsidP="002A244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2 Data:</w:t>
      </w:r>
    </w:p>
    <w:p w:rsidR="002A2441" w:rsidRDefault="002A2441" w:rsidP="002A24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2A2441" w:rsidRDefault="002A2441" w:rsidP="002A24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2A2441" w:rsidRDefault="002A2441" w:rsidP="002A24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2A2441" w:rsidRDefault="002A2441" w:rsidP="002A24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2A2441" w:rsidRDefault="002A2441" w:rsidP="002A24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2A2441" w:rsidRDefault="002A2441" w:rsidP="002A24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2A2441" w:rsidRDefault="002A2441" w:rsidP="002A24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2A2441" w:rsidRDefault="002A2441" w:rsidP="002A24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2A2441" w:rsidRDefault="002A2441" w:rsidP="002A24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2A2441" w:rsidRDefault="002A2441" w:rsidP="002A24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2A2441" w:rsidRDefault="002A2441" w:rsidP="002A24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2A2441" w:rsidRDefault="002A2441" w:rsidP="002A24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2A2441" w:rsidRDefault="002A2441" w:rsidP="002A24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2A2441" w:rsidRDefault="002A2441" w:rsidP="002A24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2A2441" w:rsidRDefault="002A2441" w:rsidP="002A24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2A2441" w:rsidRDefault="002A2441" w:rsidP="002A24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2A2441" w:rsidRDefault="002A2441" w:rsidP="002A24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2A2441" w:rsidRDefault="002A2441" w:rsidP="002A24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2A2441" w:rsidRDefault="002A2441" w:rsidP="002A24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2A2441" w:rsidRDefault="002A2441" w:rsidP="002A24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2A2441" w:rsidRDefault="002A2441" w:rsidP="002A24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2A2441" w:rsidRDefault="002A2441" w:rsidP="002A24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2A2441" w:rsidRDefault="002A2441" w:rsidP="002A24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2A2441" w:rsidRDefault="002A2441" w:rsidP="002A24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2A2441" w:rsidRDefault="002A2441" w:rsidP="002A24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2A2441" w:rsidRDefault="002A2441" w:rsidP="002A24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2A2441" w:rsidRDefault="002A2441" w:rsidP="002A24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2A2441" w:rsidRDefault="002A2441" w:rsidP="002A24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2</w:t>
      </w:r>
    </w:p>
    <w:p w:rsidR="002A2441" w:rsidRDefault="002A2441" w:rsidP="002A24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16.0000,100.16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2A2441" w:rsidRDefault="002A2441" w:rsidP="002A24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2A2441" w:rsidRDefault="002A2441" w:rsidP="002A24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],</w:t>
      </w:r>
    </w:p>
    <w:p w:rsidR="002A2441" w:rsidRDefault="002A2441" w:rsidP="002A24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],</w:t>
      </w:r>
    </w:p>
    <w:p w:rsidR="002A2441" w:rsidRDefault="002A2441" w:rsidP="002A24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],</w:t>
      </w:r>
    </w:p>
    <w:p w:rsidR="002A2441" w:rsidRDefault="002A2441" w:rsidP="002A24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],</w:t>
      </w:r>
    </w:p>
    <w:p w:rsidR="002A2441" w:rsidRDefault="002A2441" w:rsidP="002A24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],</w:t>
      </w:r>
    </w:p>
    <w:p w:rsidR="002A2441" w:rsidRDefault="002A2441" w:rsidP="002A24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],</w:t>
      </w:r>
    </w:p>
    <w:p w:rsidR="002A2441" w:rsidRDefault="002A2441" w:rsidP="002A24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],</w:t>
      </w:r>
    </w:p>
    <w:p w:rsidR="002A2441" w:rsidRDefault="002A2441" w:rsidP="002A24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],</w:t>
      </w:r>
    </w:p>
    <w:p w:rsidR="002A2441" w:rsidRDefault="002A2441" w:rsidP="002A24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2A2441" w:rsidRDefault="002A2441" w:rsidP="002A24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2A2441" w:rsidRDefault="002A2441" w:rsidP="002A24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2A2441" w:rsidRDefault="002A2441" w:rsidP="002A24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2A2441" w:rsidRDefault="002A2441" w:rsidP="002A24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2A2441" w:rsidRDefault="002A2441" w:rsidP="002A24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2 (70%)</w:t>
      </w:r>
    </w:p>
    <w:p w:rsidR="002A2441" w:rsidRDefault="002A2441" w:rsidP="002A2441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57.1429, 971.4286];</w:t>
      </w:r>
    </w:p>
    <w:p w:rsidR="002A2441" w:rsidRDefault="002A2441" w:rsidP="002A244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2A2441" w:rsidRPr="00C57DBF" w:rsidRDefault="002A2441" w:rsidP="002A244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3 Data:</w:t>
      </w:r>
    </w:p>
    <w:p w:rsidR="002A2441" w:rsidRDefault="002A2441" w:rsidP="002A24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2A2441" w:rsidRDefault="002A2441" w:rsidP="002A24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2A2441" w:rsidRDefault="002A2441" w:rsidP="002A24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2A2441" w:rsidRDefault="002A2441" w:rsidP="002A24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2A2441" w:rsidRDefault="002A2441" w:rsidP="002A24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2A2441" w:rsidRDefault="002A2441" w:rsidP="002A24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2A2441" w:rsidRDefault="002A2441" w:rsidP="002A24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2A2441" w:rsidRDefault="002A2441" w:rsidP="002A24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2A2441" w:rsidRDefault="002A2441" w:rsidP="002A24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2A2441" w:rsidRDefault="002A2441" w:rsidP="002A24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2A2441" w:rsidRDefault="002A2441" w:rsidP="002A24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2A2441" w:rsidRDefault="002A2441" w:rsidP="002A24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2A2441" w:rsidRDefault="002A2441" w:rsidP="002A24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2A2441" w:rsidRDefault="002A2441" w:rsidP="002A24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2A2441" w:rsidRDefault="002A2441" w:rsidP="002A24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2A2441" w:rsidRDefault="002A2441" w:rsidP="002A24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2A2441" w:rsidRDefault="002A2441" w:rsidP="002A24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2A2441" w:rsidRDefault="002A2441" w:rsidP="002A24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2A2441" w:rsidRDefault="002A2441" w:rsidP="002A24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2A2441" w:rsidRDefault="002A2441" w:rsidP="002A24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2A2441" w:rsidRDefault="002A2441" w:rsidP="002A24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2A2441" w:rsidRDefault="002A2441" w:rsidP="002A24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2A2441" w:rsidRDefault="002A2441" w:rsidP="002A24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2A2441" w:rsidRDefault="002A2441" w:rsidP="002A24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2A2441" w:rsidRDefault="002A2441" w:rsidP="002A24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2A2441" w:rsidRDefault="002A2441" w:rsidP="002A24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2A2441" w:rsidRDefault="002A2441" w:rsidP="002A24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2A2441" w:rsidRDefault="002A2441" w:rsidP="002A24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2A2441" w:rsidRDefault="002A2441" w:rsidP="002A24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2</w:t>
      </w:r>
    </w:p>
    <w:p w:rsidR="002A2441" w:rsidRDefault="002A2441" w:rsidP="002A24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16.0000,100.1600,100.0016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2A2441" w:rsidRDefault="002A2441" w:rsidP="002A24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2A2441" w:rsidRDefault="002A2441" w:rsidP="002A24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],</w:t>
      </w:r>
    </w:p>
    <w:p w:rsidR="002A2441" w:rsidRDefault="002A2441" w:rsidP="002A24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],</w:t>
      </w:r>
    </w:p>
    <w:p w:rsidR="002A2441" w:rsidRDefault="002A2441" w:rsidP="002A24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],</w:t>
      </w:r>
    </w:p>
    <w:p w:rsidR="002A2441" w:rsidRDefault="002A2441" w:rsidP="002A24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],</w:t>
      </w:r>
    </w:p>
    <w:p w:rsidR="002A2441" w:rsidRDefault="002A2441" w:rsidP="002A24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],</w:t>
      </w:r>
    </w:p>
    <w:p w:rsidR="002A2441" w:rsidRDefault="002A2441" w:rsidP="002A24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],</w:t>
      </w:r>
    </w:p>
    <w:p w:rsidR="002A2441" w:rsidRDefault="002A2441" w:rsidP="002A24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],</w:t>
      </w:r>
    </w:p>
    <w:p w:rsidR="002A2441" w:rsidRDefault="002A2441" w:rsidP="002A24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],</w:t>
      </w:r>
    </w:p>
    <w:p w:rsidR="002A2441" w:rsidRDefault="002A2441" w:rsidP="002A24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2A2441" w:rsidRDefault="002A2441" w:rsidP="002A24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2A2441" w:rsidRDefault="002A2441" w:rsidP="002A24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2A2441" w:rsidRDefault="002A2441" w:rsidP="002A24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2A2441" w:rsidRDefault="002A2441" w:rsidP="002A24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2A2441" w:rsidRDefault="002A2441" w:rsidP="002A24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2 (70%)</w:t>
      </w:r>
    </w:p>
    <w:p w:rsidR="002A2441" w:rsidRDefault="002A2441" w:rsidP="002A2441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57.1429, 971.4286];</w:t>
      </w:r>
    </w:p>
    <w:p w:rsidR="002A2441" w:rsidRDefault="002A2441" w:rsidP="00D475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D4754A" w:rsidRPr="00C57DBF" w:rsidRDefault="00C57DBF" w:rsidP="00D475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4 Data: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2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16.0000,100.1600,100.0016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6E75F0" w:rsidRDefault="006E75F0" w:rsidP="006E75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6E75F0" w:rsidRDefault="006E75F0" w:rsidP="006E75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6E75F0" w:rsidRDefault="006E75F0" w:rsidP="006E75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6E75F0" w:rsidRDefault="006E75F0" w:rsidP="006E75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E75F0" w:rsidRDefault="006E75F0" w:rsidP="006E75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2 (70%)</w:t>
      </w:r>
    </w:p>
    <w:p w:rsidR="006E75F0" w:rsidRDefault="006E75F0" w:rsidP="006E75F0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57.1429, 971.4286];</w:t>
      </w: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Pr="001451B3" w:rsidRDefault="00D4754A" w:rsidP="00D4754A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12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6E75F0">
        <w:rPr>
          <w:rFonts w:ascii="Times New Roman" w:hAnsi="Times New Roman" w:cs="Times New Roman"/>
          <w:color w:val="FF0000"/>
        </w:rPr>
        <w:t xml:space="preserve"> TAS2</w:t>
      </w:r>
      <w:r>
        <w:rPr>
          <w:rFonts w:ascii="Times New Roman" w:hAnsi="Times New Roman" w:cs="Times New Roman"/>
          <w:color w:val="FF0000"/>
        </w:rPr>
        <w:t>C2D3</w:t>
      </w:r>
      <w:r w:rsidRPr="001C684C">
        <w:rPr>
          <w:rFonts w:ascii="Times New Roman" w:hAnsi="Times New Roman" w:cs="Times New Roman"/>
          <w:color w:val="FF0000"/>
        </w:rPr>
        <w:t xml:space="preserve"> (Tes</w:t>
      </w:r>
      <w:r w:rsidR="006E75F0">
        <w:rPr>
          <w:rFonts w:ascii="Times New Roman" w:hAnsi="Times New Roman" w:cs="Times New Roman"/>
          <w:color w:val="FF0000"/>
        </w:rPr>
        <w:t>t Assembly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2 Demand-Series_3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6D28D6" w:rsidRPr="00686A4E" w:rsidRDefault="006D28D6" w:rsidP="006D28D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1 Data:</w:t>
      </w:r>
    </w:p>
    <w:p w:rsidR="006D28D6" w:rsidRDefault="006D28D6" w:rsidP="006D28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6D28D6" w:rsidRDefault="006D28D6" w:rsidP="006D28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6D28D6" w:rsidRDefault="006D28D6" w:rsidP="006D28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6D28D6" w:rsidRDefault="006D28D6" w:rsidP="006D28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6D28D6" w:rsidRDefault="006D28D6" w:rsidP="006D28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6D28D6" w:rsidRDefault="006D28D6" w:rsidP="006D28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6D28D6" w:rsidRDefault="006D28D6" w:rsidP="006D28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6D28D6" w:rsidRDefault="006D28D6" w:rsidP="006D28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6D28D6" w:rsidRDefault="006D28D6" w:rsidP="006D28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6D28D6" w:rsidRDefault="006D28D6" w:rsidP="006D28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6D28D6" w:rsidRDefault="006D28D6" w:rsidP="006D28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6D28D6" w:rsidRDefault="006D28D6" w:rsidP="006D28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6D28D6" w:rsidRDefault="006D28D6" w:rsidP="006D28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6D28D6" w:rsidRDefault="006D28D6" w:rsidP="006D28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6D28D6" w:rsidRDefault="006D28D6" w:rsidP="006D28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6D28D6" w:rsidRDefault="006D28D6" w:rsidP="006D28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6D28D6" w:rsidRDefault="006D28D6" w:rsidP="006D28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6D28D6" w:rsidRDefault="006D28D6" w:rsidP="006D28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D28D6" w:rsidRDefault="006D28D6" w:rsidP="006D28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6D28D6" w:rsidRDefault="006D28D6" w:rsidP="006D28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6D28D6" w:rsidRDefault="006D28D6" w:rsidP="006D28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6D28D6" w:rsidRDefault="006D28D6" w:rsidP="006D28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6D28D6" w:rsidRDefault="006D28D6" w:rsidP="006D28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6D28D6" w:rsidRDefault="006D28D6" w:rsidP="006D28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6D28D6" w:rsidRDefault="006D28D6" w:rsidP="006D28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6D28D6" w:rsidRDefault="006D28D6" w:rsidP="006D28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D28D6" w:rsidRDefault="006D28D6" w:rsidP="006D28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D28D6" w:rsidRDefault="006D28D6" w:rsidP="006D28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3</w:t>
      </w:r>
    </w:p>
    <w:p w:rsidR="006D28D6" w:rsidRDefault="006D28D6" w:rsidP="006D28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49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6D28D6" w:rsidRDefault="006D28D6" w:rsidP="006D28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6D28D6" w:rsidRDefault="006D28D6" w:rsidP="006D28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],</w:t>
      </w:r>
    </w:p>
    <w:p w:rsidR="006D28D6" w:rsidRDefault="006D28D6" w:rsidP="006D28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],</w:t>
      </w:r>
    </w:p>
    <w:p w:rsidR="006D28D6" w:rsidRDefault="006D28D6" w:rsidP="006D28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],</w:t>
      </w:r>
    </w:p>
    <w:p w:rsidR="006D28D6" w:rsidRDefault="006D28D6" w:rsidP="006D28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],</w:t>
      </w:r>
    </w:p>
    <w:p w:rsidR="006D28D6" w:rsidRDefault="006D28D6" w:rsidP="006D28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],</w:t>
      </w:r>
    </w:p>
    <w:p w:rsidR="006D28D6" w:rsidRDefault="006D28D6" w:rsidP="006D28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],</w:t>
      </w:r>
    </w:p>
    <w:p w:rsidR="006D28D6" w:rsidRDefault="006D28D6" w:rsidP="006D28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],</w:t>
      </w:r>
    </w:p>
    <w:p w:rsidR="006D28D6" w:rsidRDefault="006D28D6" w:rsidP="006D28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],</w:t>
      </w:r>
    </w:p>
    <w:p w:rsidR="006D28D6" w:rsidRDefault="006D28D6" w:rsidP="006D28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6D28D6" w:rsidRDefault="006D28D6" w:rsidP="006D28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6D28D6" w:rsidRDefault="006D28D6" w:rsidP="006D28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6D28D6" w:rsidRDefault="006D28D6" w:rsidP="006D28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6D28D6" w:rsidRDefault="006D28D6" w:rsidP="006D28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D28D6" w:rsidRDefault="006D28D6" w:rsidP="006D28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2 (70%)</w:t>
      </w:r>
    </w:p>
    <w:p w:rsidR="006D28D6" w:rsidRDefault="006D28D6" w:rsidP="006D28D6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57.1429, 971.4286];</w:t>
      </w:r>
    </w:p>
    <w:p w:rsidR="006D28D6" w:rsidRDefault="006D28D6" w:rsidP="006D28D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6D28D6" w:rsidRPr="00686A4E" w:rsidRDefault="006D28D6" w:rsidP="006D28D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2 Data:</w:t>
      </w:r>
    </w:p>
    <w:p w:rsidR="006D28D6" w:rsidRDefault="006D28D6" w:rsidP="006D28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6D28D6" w:rsidRDefault="006D28D6" w:rsidP="006D28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6D28D6" w:rsidRDefault="006D28D6" w:rsidP="006D28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6D28D6" w:rsidRDefault="006D28D6" w:rsidP="006D28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6D28D6" w:rsidRDefault="006D28D6" w:rsidP="006D28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6D28D6" w:rsidRDefault="006D28D6" w:rsidP="006D28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6D28D6" w:rsidRDefault="006D28D6" w:rsidP="006D28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6D28D6" w:rsidRDefault="006D28D6" w:rsidP="006D28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6D28D6" w:rsidRDefault="006D28D6" w:rsidP="006D28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6D28D6" w:rsidRDefault="006D28D6" w:rsidP="006D28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6D28D6" w:rsidRDefault="006D28D6" w:rsidP="006D28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6D28D6" w:rsidRDefault="006D28D6" w:rsidP="006D28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6D28D6" w:rsidRDefault="006D28D6" w:rsidP="006D28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6D28D6" w:rsidRDefault="006D28D6" w:rsidP="006D28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6D28D6" w:rsidRDefault="006D28D6" w:rsidP="006D28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6D28D6" w:rsidRDefault="006D28D6" w:rsidP="006D28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6D28D6" w:rsidRDefault="006D28D6" w:rsidP="006D28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6D28D6" w:rsidRDefault="006D28D6" w:rsidP="006D28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6D28D6" w:rsidRDefault="006D28D6" w:rsidP="006D28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D28D6" w:rsidRDefault="006D28D6" w:rsidP="006D28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6D28D6" w:rsidRDefault="006D28D6" w:rsidP="006D28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6D28D6" w:rsidRDefault="006D28D6" w:rsidP="006D28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6D28D6" w:rsidRDefault="006D28D6" w:rsidP="006D28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6D28D6" w:rsidRDefault="006D28D6" w:rsidP="006D28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6D28D6" w:rsidRDefault="006D28D6" w:rsidP="006D28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6D28D6" w:rsidRDefault="006D28D6" w:rsidP="006D28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6D28D6" w:rsidRDefault="006D28D6" w:rsidP="006D28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D28D6" w:rsidRDefault="006D28D6" w:rsidP="006D28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D28D6" w:rsidRDefault="006D28D6" w:rsidP="006D28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3</w:t>
      </w:r>
    </w:p>
    <w:p w:rsidR="006D28D6" w:rsidRDefault="006D28D6" w:rsidP="006D28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49.0000,100.49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6D28D6" w:rsidRDefault="006D28D6" w:rsidP="006D28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6D28D6" w:rsidRDefault="006D28D6" w:rsidP="006D28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],</w:t>
      </w:r>
    </w:p>
    <w:p w:rsidR="006D28D6" w:rsidRDefault="006D28D6" w:rsidP="006D28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],</w:t>
      </w:r>
    </w:p>
    <w:p w:rsidR="006D28D6" w:rsidRDefault="006D28D6" w:rsidP="006D28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],</w:t>
      </w:r>
    </w:p>
    <w:p w:rsidR="006D28D6" w:rsidRDefault="006D28D6" w:rsidP="006D28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],</w:t>
      </w:r>
    </w:p>
    <w:p w:rsidR="006D28D6" w:rsidRDefault="006D28D6" w:rsidP="006D28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],</w:t>
      </w:r>
    </w:p>
    <w:p w:rsidR="006D28D6" w:rsidRDefault="006D28D6" w:rsidP="006D28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],</w:t>
      </w:r>
    </w:p>
    <w:p w:rsidR="006D28D6" w:rsidRDefault="006D28D6" w:rsidP="006D28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],</w:t>
      </w:r>
    </w:p>
    <w:p w:rsidR="006D28D6" w:rsidRDefault="006D28D6" w:rsidP="006D28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],</w:t>
      </w:r>
    </w:p>
    <w:p w:rsidR="006D28D6" w:rsidRDefault="006D28D6" w:rsidP="006D28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6D28D6" w:rsidRDefault="006D28D6" w:rsidP="006D28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6D28D6" w:rsidRDefault="006D28D6" w:rsidP="006D28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6D28D6" w:rsidRDefault="006D28D6" w:rsidP="006D28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6D28D6" w:rsidRDefault="006D28D6" w:rsidP="006D28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D28D6" w:rsidRDefault="006D28D6" w:rsidP="006D28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2 (70%)</w:t>
      </w:r>
    </w:p>
    <w:p w:rsidR="006D28D6" w:rsidRDefault="006D28D6" w:rsidP="006D28D6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57.1429, 971.4286];</w:t>
      </w:r>
    </w:p>
    <w:p w:rsidR="006D28D6" w:rsidRDefault="006D28D6" w:rsidP="00F0483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F04836" w:rsidRPr="00686A4E" w:rsidRDefault="00F04836" w:rsidP="00F0483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3 Data:</w:t>
      </w:r>
    </w:p>
    <w:p w:rsidR="00F04836" w:rsidRDefault="00F04836" w:rsidP="00F048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F04836" w:rsidRDefault="00F04836" w:rsidP="00F048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F04836" w:rsidRDefault="00F04836" w:rsidP="00F048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F04836" w:rsidRDefault="00F04836" w:rsidP="00F048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F04836" w:rsidRDefault="00F04836" w:rsidP="00F048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F04836" w:rsidRDefault="00F04836" w:rsidP="00F048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F04836" w:rsidRDefault="00F04836" w:rsidP="00F048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F04836" w:rsidRDefault="00F04836" w:rsidP="00F048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F04836" w:rsidRDefault="00F04836" w:rsidP="00F048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F04836" w:rsidRDefault="00F04836" w:rsidP="00F048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F04836" w:rsidRDefault="00F04836" w:rsidP="00F048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F04836" w:rsidRDefault="00F04836" w:rsidP="00F048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F04836" w:rsidRDefault="00F04836" w:rsidP="00F048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F04836" w:rsidRDefault="00F04836" w:rsidP="00F048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F04836" w:rsidRDefault="00F04836" w:rsidP="00F048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F04836" w:rsidRDefault="00F04836" w:rsidP="00F048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F04836" w:rsidRDefault="00F04836" w:rsidP="00F048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F04836" w:rsidRDefault="00F04836" w:rsidP="00F048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F04836" w:rsidRDefault="00F04836" w:rsidP="00F048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F04836" w:rsidRDefault="00F04836" w:rsidP="00F048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04836" w:rsidRDefault="00F04836" w:rsidP="00F048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F04836" w:rsidRDefault="00F04836" w:rsidP="00F048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F04836" w:rsidRDefault="00F04836" w:rsidP="00F048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F04836" w:rsidRDefault="00F04836" w:rsidP="00F048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F04836" w:rsidRDefault="00F04836" w:rsidP="00F048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F04836" w:rsidRDefault="00F04836" w:rsidP="00F048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F04836" w:rsidRDefault="00F04836" w:rsidP="00F048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F04836" w:rsidRDefault="00F04836" w:rsidP="00F048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04836" w:rsidRDefault="00F04836" w:rsidP="00F048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04836" w:rsidRDefault="00F04836" w:rsidP="00F048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3</w:t>
      </w:r>
    </w:p>
    <w:p w:rsidR="00F04836" w:rsidRDefault="00F04836" w:rsidP="00F048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49.0000,100.4900,100.0049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F04836" w:rsidRDefault="00F04836" w:rsidP="00F048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F04836" w:rsidRDefault="00F04836" w:rsidP="00F048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],</w:t>
      </w:r>
    </w:p>
    <w:p w:rsidR="00F04836" w:rsidRDefault="00F04836" w:rsidP="00F048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],</w:t>
      </w:r>
    </w:p>
    <w:p w:rsidR="00F04836" w:rsidRDefault="00F04836" w:rsidP="00F048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],</w:t>
      </w:r>
    </w:p>
    <w:p w:rsidR="00F04836" w:rsidRDefault="00F04836" w:rsidP="00F048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],</w:t>
      </w:r>
    </w:p>
    <w:p w:rsidR="00F04836" w:rsidRDefault="00F04836" w:rsidP="00F048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],</w:t>
      </w:r>
    </w:p>
    <w:p w:rsidR="00F04836" w:rsidRDefault="00F04836" w:rsidP="00F048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lastRenderedPageBreak/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],</w:t>
      </w:r>
    </w:p>
    <w:p w:rsidR="00F04836" w:rsidRDefault="00F04836" w:rsidP="00F048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],</w:t>
      </w:r>
    </w:p>
    <w:p w:rsidR="00F04836" w:rsidRDefault="00F04836" w:rsidP="00F048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],</w:t>
      </w:r>
    </w:p>
    <w:p w:rsidR="00F04836" w:rsidRDefault="00F04836" w:rsidP="00F048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F04836" w:rsidRDefault="00F04836" w:rsidP="00F048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F04836" w:rsidRDefault="00F04836" w:rsidP="00F048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F04836" w:rsidRDefault="00F04836" w:rsidP="00F048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F04836" w:rsidRDefault="00F04836" w:rsidP="00F048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04836" w:rsidRDefault="00F04836" w:rsidP="00F048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2 (70%)</w:t>
      </w:r>
    </w:p>
    <w:p w:rsidR="00F04836" w:rsidRDefault="00F04836" w:rsidP="00F04836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57.1429, 971.4286];</w:t>
      </w:r>
    </w:p>
    <w:p w:rsidR="00F04836" w:rsidRDefault="00F04836" w:rsidP="00D475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D4754A" w:rsidRPr="00686A4E" w:rsidRDefault="00686A4E" w:rsidP="00D475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4 Data: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3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49.0000,100.4900,100.0049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6E75F0" w:rsidRDefault="006E75F0" w:rsidP="006E75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6E75F0" w:rsidRDefault="006E75F0" w:rsidP="006E75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6E75F0" w:rsidRDefault="006E75F0" w:rsidP="006E75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6E75F0" w:rsidRDefault="006E75F0" w:rsidP="006E75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E75F0" w:rsidRDefault="006E75F0" w:rsidP="006E75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2 (70%)</w:t>
      </w:r>
    </w:p>
    <w:p w:rsidR="006E75F0" w:rsidRDefault="006E75F0" w:rsidP="006E75F0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57.1429, 971.4286];</w:t>
      </w: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Pr="001451B3" w:rsidRDefault="00D4754A" w:rsidP="00D4754A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13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6E75F0">
        <w:rPr>
          <w:rFonts w:ascii="Times New Roman" w:hAnsi="Times New Roman" w:cs="Times New Roman"/>
          <w:color w:val="FF0000"/>
        </w:rPr>
        <w:t xml:space="preserve"> TAS2</w:t>
      </w:r>
      <w:r>
        <w:rPr>
          <w:rFonts w:ascii="Times New Roman" w:hAnsi="Times New Roman" w:cs="Times New Roman"/>
          <w:color w:val="FF0000"/>
        </w:rPr>
        <w:t>C2D4</w:t>
      </w:r>
      <w:r w:rsidR="006E75F0">
        <w:rPr>
          <w:rFonts w:ascii="Times New Roman" w:hAnsi="Times New Roman" w:cs="Times New Roman"/>
          <w:color w:val="FF0000"/>
        </w:rPr>
        <w:t xml:space="preserve"> (Test Assembly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2 Demand-Series_4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7F2B1C" w:rsidRPr="002F7D19" w:rsidRDefault="007F2B1C" w:rsidP="007F2B1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1 Data:</w:t>
      </w:r>
    </w:p>
    <w:p w:rsidR="007F2B1C" w:rsidRDefault="007F2B1C" w:rsidP="007F2B1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7F2B1C" w:rsidRDefault="007F2B1C" w:rsidP="007F2B1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7F2B1C" w:rsidRDefault="007F2B1C" w:rsidP="007F2B1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7F2B1C" w:rsidRDefault="007F2B1C" w:rsidP="007F2B1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7F2B1C" w:rsidRDefault="007F2B1C" w:rsidP="007F2B1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7F2B1C" w:rsidRDefault="007F2B1C" w:rsidP="007F2B1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7F2B1C" w:rsidRDefault="007F2B1C" w:rsidP="007F2B1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7F2B1C" w:rsidRDefault="007F2B1C" w:rsidP="007F2B1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7F2B1C" w:rsidRDefault="007F2B1C" w:rsidP="007F2B1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7F2B1C" w:rsidRDefault="007F2B1C" w:rsidP="007F2B1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7F2B1C" w:rsidRDefault="007F2B1C" w:rsidP="007F2B1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7F2B1C" w:rsidRDefault="007F2B1C" w:rsidP="007F2B1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7F2B1C" w:rsidRDefault="007F2B1C" w:rsidP="007F2B1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7F2B1C" w:rsidRDefault="007F2B1C" w:rsidP="007F2B1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7F2B1C" w:rsidRDefault="007F2B1C" w:rsidP="007F2B1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7F2B1C" w:rsidRDefault="007F2B1C" w:rsidP="007F2B1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7F2B1C" w:rsidRDefault="007F2B1C" w:rsidP="007F2B1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7F2B1C" w:rsidRDefault="007F2B1C" w:rsidP="007F2B1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7F2B1C" w:rsidRDefault="007F2B1C" w:rsidP="007F2B1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7F2B1C" w:rsidRDefault="007F2B1C" w:rsidP="007F2B1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7F2B1C" w:rsidRDefault="007F2B1C" w:rsidP="007F2B1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7F2B1C" w:rsidRDefault="007F2B1C" w:rsidP="007F2B1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7F2B1C" w:rsidRDefault="007F2B1C" w:rsidP="007F2B1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7F2B1C" w:rsidRDefault="007F2B1C" w:rsidP="007F2B1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7F2B1C" w:rsidRDefault="007F2B1C" w:rsidP="007F2B1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7F2B1C" w:rsidRDefault="007F2B1C" w:rsidP="007F2B1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7F2B1C" w:rsidRDefault="007F2B1C" w:rsidP="007F2B1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4</w:t>
      </w:r>
    </w:p>
    <w:p w:rsidR="007F2B1C" w:rsidRDefault="007F2B1C" w:rsidP="007F2B1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2.25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7F2B1C" w:rsidRDefault="007F2B1C" w:rsidP="007F2B1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7F2B1C" w:rsidRDefault="007F2B1C" w:rsidP="007F2B1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],</w:t>
      </w:r>
    </w:p>
    <w:p w:rsidR="007F2B1C" w:rsidRDefault="007F2B1C" w:rsidP="007F2B1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],</w:t>
      </w:r>
    </w:p>
    <w:p w:rsidR="007F2B1C" w:rsidRDefault="007F2B1C" w:rsidP="007F2B1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],</w:t>
      </w:r>
    </w:p>
    <w:p w:rsidR="007F2B1C" w:rsidRDefault="007F2B1C" w:rsidP="007F2B1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],</w:t>
      </w:r>
    </w:p>
    <w:p w:rsidR="007F2B1C" w:rsidRDefault="007F2B1C" w:rsidP="007F2B1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],</w:t>
      </w:r>
    </w:p>
    <w:p w:rsidR="007F2B1C" w:rsidRDefault="007F2B1C" w:rsidP="007F2B1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],</w:t>
      </w:r>
    </w:p>
    <w:p w:rsidR="007F2B1C" w:rsidRDefault="007F2B1C" w:rsidP="007F2B1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],</w:t>
      </w:r>
    </w:p>
    <w:p w:rsidR="007F2B1C" w:rsidRDefault="007F2B1C" w:rsidP="007F2B1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],</w:t>
      </w:r>
    </w:p>
    <w:p w:rsidR="007F2B1C" w:rsidRDefault="007F2B1C" w:rsidP="007F2B1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7F2B1C" w:rsidRDefault="007F2B1C" w:rsidP="007F2B1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7F2B1C" w:rsidRDefault="007F2B1C" w:rsidP="007F2B1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7F2B1C" w:rsidRDefault="007F2B1C" w:rsidP="007F2B1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7F2B1C" w:rsidRDefault="007F2B1C" w:rsidP="007F2B1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7F2B1C" w:rsidRDefault="007F2B1C" w:rsidP="007F2B1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2 (70%)</w:t>
      </w:r>
    </w:p>
    <w:p w:rsidR="007F2B1C" w:rsidRDefault="007F2B1C" w:rsidP="007F2B1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57.1429, 971.4286];</w:t>
      </w:r>
    </w:p>
    <w:p w:rsidR="007F2B1C" w:rsidRDefault="007F2B1C" w:rsidP="007F2B1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7F2B1C" w:rsidRDefault="007F2B1C" w:rsidP="007E468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7F2B1C" w:rsidRDefault="007F2B1C" w:rsidP="007E468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7E468D" w:rsidRPr="002F7D19" w:rsidRDefault="007E468D" w:rsidP="007E468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lastRenderedPageBreak/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2 Data:</w:t>
      </w:r>
    </w:p>
    <w:p w:rsidR="007E468D" w:rsidRDefault="007E468D" w:rsidP="007E46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7E468D" w:rsidRDefault="007E468D" w:rsidP="007E46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7E468D" w:rsidRDefault="007E468D" w:rsidP="007E46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7E468D" w:rsidRDefault="007E468D" w:rsidP="007E46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7E468D" w:rsidRDefault="007E468D" w:rsidP="007E46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7E468D" w:rsidRDefault="007E468D" w:rsidP="007E46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7E468D" w:rsidRDefault="007E468D" w:rsidP="007E46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7E468D" w:rsidRDefault="007E468D" w:rsidP="007E46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7E468D" w:rsidRDefault="007E468D" w:rsidP="007E46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7E468D" w:rsidRDefault="007E468D" w:rsidP="007E46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7E468D" w:rsidRDefault="007E468D" w:rsidP="007E46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7E468D" w:rsidRDefault="007E468D" w:rsidP="007E46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7E468D" w:rsidRDefault="007E468D" w:rsidP="007E46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7E468D" w:rsidRDefault="007E468D" w:rsidP="007E46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7E468D" w:rsidRDefault="007E468D" w:rsidP="007E46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7E468D" w:rsidRDefault="007E468D" w:rsidP="007E46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7E468D" w:rsidRDefault="007E468D" w:rsidP="007E46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7E468D" w:rsidRDefault="007E468D" w:rsidP="007E46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7E468D" w:rsidRDefault="007E468D" w:rsidP="007E46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7E468D" w:rsidRDefault="007E468D" w:rsidP="007E46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7E468D" w:rsidRDefault="007E468D" w:rsidP="007E46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7E468D" w:rsidRDefault="007E468D" w:rsidP="007E46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7E468D" w:rsidRDefault="007E468D" w:rsidP="007E46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7E468D" w:rsidRDefault="007E468D" w:rsidP="007E46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7E468D" w:rsidRDefault="007E468D" w:rsidP="007E46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7E468D" w:rsidRDefault="007E468D" w:rsidP="007E46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7E468D" w:rsidRDefault="007E468D" w:rsidP="007E46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7E468D" w:rsidRDefault="007E468D" w:rsidP="007E46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4</w:t>
      </w:r>
    </w:p>
    <w:p w:rsidR="007E468D" w:rsidRDefault="007E468D" w:rsidP="007E46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2.2500,100.0506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7E468D" w:rsidRDefault="007E468D" w:rsidP="007E46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7E468D" w:rsidRDefault="007E468D" w:rsidP="007E46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],</w:t>
      </w:r>
    </w:p>
    <w:p w:rsidR="007E468D" w:rsidRDefault="007E468D" w:rsidP="007E46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],</w:t>
      </w:r>
    </w:p>
    <w:p w:rsidR="007E468D" w:rsidRDefault="007E468D" w:rsidP="007E46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],</w:t>
      </w:r>
    </w:p>
    <w:p w:rsidR="007E468D" w:rsidRDefault="007E468D" w:rsidP="007E46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],</w:t>
      </w:r>
    </w:p>
    <w:p w:rsidR="007E468D" w:rsidRDefault="007E468D" w:rsidP="007E46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],</w:t>
      </w:r>
    </w:p>
    <w:p w:rsidR="007E468D" w:rsidRDefault="007E468D" w:rsidP="007E46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],</w:t>
      </w:r>
    </w:p>
    <w:p w:rsidR="007E468D" w:rsidRDefault="007E468D" w:rsidP="007E46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],</w:t>
      </w:r>
    </w:p>
    <w:p w:rsidR="007E468D" w:rsidRDefault="007E468D" w:rsidP="007E46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],</w:t>
      </w:r>
    </w:p>
    <w:p w:rsidR="007E468D" w:rsidRDefault="007E468D" w:rsidP="007E46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7E468D" w:rsidRDefault="007E468D" w:rsidP="007E46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7E468D" w:rsidRDefault="007E468D" w:rsidP="007E46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7E468D" w:rsidRDefault="007E468D" w:rsidP="007E46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7E468D" w:rsidRDefault="007E468D" w:rsidP="007E46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7E468D" w:rsidRDefault="007E468D" w:rsidP="007E46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2 (70%)</w:t>
      </w:r>
    </w:p>
    <w:p w:rsidR="007E468D" w:rsidRDefault="007E468D" w:rsidP="007E468D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57.1429, 971.4286];</w:t>
      </w:r>
    </w:p>
    <w:p w:rsidR="007E468D" w:rsidRDefault="007E468D" w:rsidP="002F7D1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2F7D19" w:rsidRPr="002F7D19" w:rsidRDefault="002F7D19" w:rsidP="002F7D1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3 Data:</w:t>
      </w:r>
    </w:p>
    <w:p w:rsidR="002F7D19" w:rsidRDefault="002F7D19" w:rsidP="002F7D1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2F7D19" w:rsidRDefault="002F7D19" w:rsidP="002F7D1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2F7D19" w:rsidRDefault="002F7D19" w:rsidP="002F7D1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2F7D19" w:rsidRDefault="002F7D19" w:rsidP="002F7D1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2F7D19" w:rsidRDefault="002F7D19" w:rsidP="002F7D1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2F7D19" w:rsidRDefault="002F7D19" w:rsidP="002F7D1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2F7D19" w:rsidRDefault="002F7D19" w:rsidP="002F7D1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2F7D19" w:rsidRDefault="002F7D19" w:rsidP="002F7D1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2F7D19" w:rsidRDefault="002F7D19" w:rsidP="002F7D1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2F7D19" w:rsidRDefault="002F7D19" w:rsidP="002F7D1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2F7D19" w:rsidRDefault="002F7D19" w:rsidP="002F7D1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2F7D19" w:rsidRDefault="002F7D19" w:rsidP="002F7D1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2F7D19" w:rsidRDefault="002F7D19" w:rsidP="002F7D1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2F7D19" w:rsidRDefault="002F7D19" w:rsidP="002F7D1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2F7D19" w:rsidRDefault="002F7D19" w:rsidP="002F7D1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2F7D19" w:rsidRDefault="002F7D19" w:rsidP="002F7D1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2F7D19" w:rsidRDefault="002F7D19" w:rsidP="002F7D1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2F7D19" w:rsidRDefault="002F7D19" w:rsidP="002F7D1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2F7D19" w:rsidRDefault="002F7D19" w:rsidP="002F7D1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2F7D19" w:rsidRDefault="002F7D19" w:rsidP="002F7D1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2F7D19" w:rsidRDefault="002F7D19" w:rsidP="002F7D1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2F7D19" w:rsidRDefault="002F7D19" w:rsidP="002F7D1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2F7D19" w:rsidRDefault="002F7D19" w:rsidP="002F7D1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2F7D19" w:rsidRDefault="002F7D19" w:rsidP="002F7D1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2F7D19" w:rsidRDefault="002F7D19" w:rsidP="002F7D1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2F7D19" w:rsidRDefault="002F7D19" w:rsidP="002F7D1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2F7D19" w:rsidRDefault="002F7D19" w:rsidP="002F7D1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2F7D19" w:rsidRDefault="002F7D19" w:rsidP="002F7D1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2F7D19" w:rsidRDefault="002F7D19" w:rsidP="002F7D1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4</w:t>
      </w:r>
    </w:p>
    <w:p w:rsidR="002F7D19" w:rsidRDefault="002F7D19" w:rsidP="002F7D1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2.2500,100.0506,100.0011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2F7D19" w:rsidRDefault="002F7D19" w:rsidP="002F7D1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2F7D19" w:rsidRDefault="002F7D19" w:rsidP="002F7D1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],</w:t>
      </w:r>
    </w:p>
    <w:p w:rsidR="002F7D19" w:rsidRDefault="002F7D19" w:rsidP="002F7D1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],</w:t>
      </w:r>
    </w:p>
    <w:p w:rsidR="002F7D19" w:rsidRDefault="002F7D19" w:rsidP="002F7D1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],</w:t>
      </w:r>
    </w:p>
    <w:p w:rsidR="002F7D19" w:rsidRDefault="002F7D19" w:rsidP="002F7D1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],</w:t>
      </w:r>
    </w:p>
    <w:p w:rsidR="002F7D19" w:rsidRDefault="002F7D19" w:rsidP="002F7D1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],</w:t>
      </w:r>
    </w:p>
    <w:p w:rsidR="002F7D19" w:rsidRDefault="002F7D19" w:rsidP="002F7D1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],</w:t>
      </w:r>
    </w:p>
    <w:p w:rsidR="002F7D19" w:rsidRDefault="002F7D19" w:rsidP="002F7D1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],</w:t>
      </w:r>
    </w:p>
    <w:p w:rsidR="002F7D19" w:rsidRDefault="002F7D19" w:rsidP="002F7D1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],</w:t>
      </w:r>
    </w:p>
    <w:p w:rsidR="002F7D19" w:rsidRDefault="002F7D19" w:rsidP="002F7D1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2F7D19" w:rsidRDefault="002F7D19" w:rsidP="002F7D1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2F7D19" w:rsidRDefault="002F7D19" w:rsidP="002F7D1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2F7D19" w:rsidRDefault="002F7D19" w:rsidP="002F7D1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2F7D19" w:rsidRDefault="002F7D19" w:rsidP="002F7D1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2F7D19" w:rsidRDefault="002F7D19" w:rsidP="002F7D1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2 (70%)</w:t>
      </w:r>
    </w:p>
    <w:p w:rsidR="002F7D19" w:rsidRDefault="002F7D19" w:rsidP="002F7D19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57.1429, 971.4286];</w:t>
      </w:r>
    </w:p>
    <w:p w:rsidR="002F7D19" w:rsidRDefault="002F7D19" w:rsidP="00D475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D4754A" w:rsidRPr="002F7D19" w:rsidRDefault="002F7D19" w:rsidP="00D475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4 Data: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4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2.2500,100.0506,100.0011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6E75F0" w:rsidRDefault="006E75F0" w:rsidP="006E75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6E75F0" w:rsidRDefault="006E75F0" w:rsidP="006E75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6E75F0" w:rsidRDefault="006E75F0" w:rsidP="006E75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6E75F0" w:rsidRDefault="006E75F0" w:rsidP="006E75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E75F0" w:rsidRDefault="006E75F0" w:rsidP="006E75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2 (70%)</w:t>
      </w:r>
    </w:p>
    <w:p w:rsidR="006E75F0" w:rsidRDefault="006E75F0" w:rsidP="006E75F0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57.1429, 971.4286];</w:t>
      </w: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Pr="001451B3" w:rsidRDefault="00D4754A" w:rsidP="00D4754A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14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6E75F0">
        <w:rPr>
          <w:rFonts w:ascii="Times New Roman" w:hAnsi="Times New Roman" w:cs="Times New Roman"/>
          <w:color w:val="FF0000"/>
        </w:rPr>
        <w:t xml:space="preserve"> TAS2</w:t>
      </w:r>
      <w:r>
        <w:rPr>
          <w:rFonts w:ascii="Times New Roman" w:hAnsi="Times New Roman" w:cs="Times New Roman"/>
          <w:color w:val="FF0000"/>
        </w:rPr>
        <w:t>C2D5</w:t>
      </w:r>
      <w:r w:rsidR="006E75F0">
        <w:rPr>
          <w:rFonts w:ascii="Times New Roman" w:hAnsi="Times New Roman" w:cs="Times New Roman"/>
          <w:color w:val="FF0000"/>
        </w:rPr>
        <w:t xml:space="preserve"> (Test Assembly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2 Demand-Series_5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AE5EDE" w:rsidRPr="007F2B1C" w:rsidRDefault="00AE5EDE" w:rsidP="00AE5ED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1 Data:</w:t>
      </w:r>
    </w:p>
    <w:p w:rsidR="00AE5EDE" w:rsidRDefault="00AE5EDE" w:rsidP="00AE5E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AE5EDE" w:rsidRDefault="00AE5EDE" w:rsidP="00AE5E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AE5EDE" w:rsidRDefault="00AE5EDE" w:rsidP="00AE5E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AE5EDE" w:rsidRDefault="00AE5EDE" w:rsidP="00AE5E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AE5EDE" w:rsidRDefault="00AE5EDE" w:rsidP="00AE5E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AE5EDE" w:rsidRDefault="00AE5EDE" w:rsidP="00AE5E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AE5EDE" w:rsidRDefault="00AE5EDE" w:rsidP="00AE5E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AE5EDE" w:rsidRDefault="00AE5EDE" w:rsidP="00AE5E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AE5EDE" w:rsidRDefault="00AE5EDE" w:rsidP="00AE5E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AE5EDE" w:rsidRDefault="00AE5EDE" w:rsidP="00AE5E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AE5EDE" w:rsidRDefault="00AE5EDE" w:rsidP="00AE5E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AE5EDE" w:rsidRDefault="00AE5EDE" w:rsidP="00AE5E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AE5EDE" w:rsidRDefault="00AE5EDE" w:rsidP="00AE5E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AE5EDE" w:rsidRDefault="00AE5EDE" w:rsidP="00AE5E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AE5EDE" w:rsidRDefault="00AE5EDE" w:rsidP="00AE5E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AE5EDE" w:rsidRDefault="00AE5EDE" w:rsidP="00AE5E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AE5EDE" w:rsidRDefault="00AE5EDE" w:rsidP="00AE5E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AE5EDE" w:rsidRDefault="00AE5EDE" w:rsidP="00AE5E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E5EDE" w:rsidRDefault="00AE5EDE" w:rsidP="00AE5E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AE5EDE" w:rsidRDefault="00AE5EDE" w:rsidP="00AE5E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AE5EDE" w:rsidRDefault="00AE5EDE" w:rsidP="00AE5E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AE5EDE" w:rsidRDefault="00AE5EDE" w:rsidP="00AE5E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AE5EDE" w:rsidRDefault="00AE5EDE" w:rsidP="00AE5E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AE5EDE" w:rsidRDefault="00AE5EDE" w:rsidP="00AE5E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AE5EDE" w:rsidRDefault="00AE5EDE" w:rsidP="00AE5E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AE5EDE" w:rsidRDefault="00AE5EDE" w:rsidP="00AE5E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E5EDE" w:rsidRDefault="00AE5EDE" w:rsidP="00AE5E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5</w:t>
      </w:r>
    </w:p>
    <w:p w:rsidR="00AE5EDE" w:rsidRDefault="00AE5EDE" w:rsidP="00AE5E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36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AE5EDE" w:rsidRDefault="00AE5EDE" w:rsidP="00AE5E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AE5EDE" w:rsidRDefault="00AE5EDE" w:rsidP="00AE5E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],</w:t>
      </w:r>
    </w:p>
    <w:p w:rsidR="00AE5EDE" w:rsidRDefault="00AE5EDE" w:rsidP="00AE5E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],</w:t>
      </w:r>
    </w:p>
    <w:p w:rsidR="00AE5EDE" w:rsidRDefault="00AE5EDE" w:rsidP="00AE5E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],</w:t>
      </w:r>
    </w:p>
    <w:p w:rsidR="00AE5EDE" w:rsidRDefault="00AE5EDE" w:rsidP="00AE5E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],</w:t>
      </w:r>
    </w:p>
    <w:p w:rsidR="00AE5EDE" w:rsidRDefault="00AE5EDE" w:rsidP="00AE5E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],</w:t>
      </w:r>
    </w:p>
    <w:p w:rsidR="00AE5EDE" w:rsidRDefault="00AE5EDE" w:rsidP="00AE5E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],</w:t>
      </w:r>
    </w:p>
    <w:p w:rsidR="00AE5EDE" w:rsidRDefault="00AE5EDE" w:rsidP="00AE5E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],</w:t>
      </w:r>
    </w:p>
    <w:p w:rsidR="00AE5EDE" w:rsidRDefault="00AE5EDE" w:rsidP="00AE5E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],</w:t>
      </w:r>
    </w:p>
    <w:p w:rsidR="00AE5EDE" w:rsidRDefault="00AE5EDE" w:rsidP="00AE5E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AE5EDE" w:rsidRDefault="00AE5EDE" w:rsidP="00AE5E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AE5EDE" w:rsidRDefault="00AE5EDE" w:rsidP="00AE5E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AE5EDE" w:rsidRDefault="00AE5EDE" w:rsidP="00AE5E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AE5EDE" w:rsidRDefault="00AE5EDE" w:rsidP="00AE5E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E5EDE" w:rsidRDefault="00AE5EDE" w:rsidP="00AE5E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2 (70%)</w:t>
      </w:r>
    </w:p>
    <w:p w:rsidR="00AE5EDE" w:rsidRDefault="00AE5EDE" w:rsidP="00AE5EDE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57.1429, 971.4286];</w:t>
      </w:r>
    </w:p>
    <w:p w:rsidR="00AE5EDE" w:rsidRDefault="00AE5EDE" w:rsidP="009912E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9912EA" w:rsidRPr="007F2B1C" w:rsidRDefault="009912EA" w:rsidP="009912E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2 Data:</w:t>
      </w:r>
    </w:p>
    <w:p w:rsidR="009912EA" w:rsidRDefault="009912EA" w:rsidP="00991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9912EA" w:rsidRDefault="009912EA" w:rsidP="00991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9912EA" w:rsidRDefault="009912EA" w:rsidP="00991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9912EA" w:rsidRDefault="009912EA" w:rsidP="00991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9912EA" w:rsidRDefault="009912EA" w:rsidP="00991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9912EA" w:rsidRDefault="009912EA" w:rsidP="00991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9912EA" w:rsidRDefault="009912EA" w:rsidP="00991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9912EA" w:rsidRDefault="009912EA" w:rsidP="00991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9912EA" w:rsidRDefault="009912EA" w:rsidP="00991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9912EA" w:rsidRDefault="009912EA" w:rsidP="00991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9912EA" w:rsidRDefault="009912EA" w:rsidP="00991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9912EA" w:rsidRDefault="009912EA" w:rsidP="00991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9912EA" w:rsidRDefault="009912EA" w:rsidP="00991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9912EA" w:rsidRDefault="009912EA" w:rsidP="00991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9912EA" w:rsidRDefault="009912EA" w:rsidP="00991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9912EA" w:rsidRDefault="009912EA" w:rsidP="00991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9912EA" w:rsidRDefault="009912EA" w:rsidP="00991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9912EA" w:rsidRDefault="009912EA" w:rsidP="00991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9912EA" w:rsidRDefault="009912EA" w:rsidP="00991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9912EA" w:rsidRDefault="009912EA" w:rsidP="00991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9912EA" w:rsidRDefault="009912EA" w:rsidP="00991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9912EA" w:rsidRDefault="009912EA" w:rsidP="00991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9912EA" w:rsidRDefault="009912EA" w:rsidP="00991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9912EA" w:rsidRDefault="009912EA" w:rsidP="00991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9912EA" w:rsidRDefault="009912EA" w:rsidP="00991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9912EA" w:rsidRDefault="009912EA" w:rsidP="00991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9912EA" w:rsidRDefault="009912EA" w:rsidP="00991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9912EA" w:rsidRDefault="009912EA" w:rsidP="00991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5</w:t>
      </w:r>
    </w:p>
    <w:p w:rsidR="009912EA" w:rsidRDefault="009912EA" w:rsidP="00991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primary_demand</w:t>
      </w:r>
      <w:r>
        <w:rPr>
          <w:rFonts w:ascii="Consolas" w:hAnsi="Consolas" w:cs="Consolas"/>
          <w:color w:val="000000"/>
        </w:rPr>
        <w:t xml:space="preserve"> = [[136.0000,100.81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9912EA" w:rsidRDefault="009912EA" w:rsidP="00991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9912EA" w:rsidRDefault="009912EA" w:rsidP="00991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],</w:t>
      </w:r>
    </w:p>
    <w:p w:rsidR="009912EA" w:rsidRDefault="009912EA" w:rsidP="00991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],</w:t>
      </w:r>
    </w:p>
    <w:p w:rsidR="009912EA" w:rsidRDefault="009912EA" w:rsidP="00991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],</w:t>
      </w:r>
    </w:p>
    <w:p w:rsidR="009912EA" w:rsidRDefault="009912EA" w:rsidP="00991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],</w:t>
      </w:r>
    </w:p>
    <w:p w:rsidR="009912EA" w:rsidRDefault="009912EA" w:rsidP="00991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],</w:t>
      </w:r>
    </w:p>
    <w:p w:rsidR="009912EA" w:rsidRDefault="009912EA" w:rsidP="00991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],</w:t>
      </w:r>
    </w:p>
    <w:p w:rsidR="009912EA" w:rsidRDefault="009912EA" w:rsidP="00991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],</w:t>
      </w:r>
    </w:p>
    <w:p w:rsidR="009912EA" w:rsidRDefault="009912EA" w:rsidP="00991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],</w:t>
      </w:r>
    </w:p>
    <w:p w:rsidR="009912EA" w:rsidRDefault="009912EA" w:rsidP="00991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9912EA" w:rsidRDefault="009912EA" w:rsidP="00991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9912EA" w:rsidRDefault="009912EA" w:rsidP="00991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9912EA" w:rsidRDefault="009912EA" w:rsidP="00991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9912EA" w:rsidRDefault="009912EA" w:rsidP="00991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9912EA" w:rsidRDefault="009912EA" w:rsidP="00991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2 (70%)</w:t>
      </w:r>
    </w:p>
    <w:p w:rsidR="009912EA" w:rsidRDefault="009912EA" w:rsidP="009912EA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57.1429, 971.4286];</w:t>
      </w:r>
    </w:p>
    <w:p w:rsidR="009912EA" w:rsidRDefault="009912EA" w:rsidP="009912E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9912EA" w:rsidRPr="007F2B1C" w:rsidRDefault="009912EA" w:rsidP="009912E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3 Data:</w:t>
      </w:r>
    </w:p>
    <w:p w:rsidR="009912EA" w:rsidRDefault="009912EA" w:rsidP="00991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9912EA" w:rsidRDefault="009912EA" w:rsidP="00991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9912EA" w:rsidRDefault="009912EA" w:rsidP="00991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9912EA" w:rsidRDefault="009912EA" w:rsidP="00991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9912EA" w:rsidRDefault="009912EA" w:rsidP="00991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9912EA" w:rsidRDefault="009912EA" w:rsidP="00991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9912EA" w:rsidRDefault="009912EA" w:rsidP="00991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9912EA" w:rsidRDefault="009912EA" w:rsidP="00991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9912EA" w:rsidRDefault="009912EA" w:rsidP="00991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9912EA" w:rsidRDefault="009912EA" w:rsidP="00991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9912EA" w:rsidRDefault="009912EA" w:rsidP="00991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9912EA" w:rsidRDefault="009912EA" w:rsidP="00991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9912EA" w:rsidRDefault="009912EA" w:rsidP="00991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9912EA" w:rsidRDefault="009912EA" w:rsidP="00991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9912EA" w:rsidRDefault="009912EA" w:rsidP="00991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9912EA" w:rsidRDefault="009912EA" w:rsidP="00991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9912EA" w:rsidRDefault="009912EA" w:rsidP="00991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9912EA" w:rsidRDefault="009912EA" w:rsidP="00991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9912EA" w:rsidRDefault="009912EA" w:rsidP="00991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9912EA" w:rsidRDefault="009912EA" w:rsidP="00991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9912EA" w:rsidRDefault="009912EA" w:rsidP="00991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9912EA" w:rsidRDefault="009912EA" w:rsidP="00991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9912EA" w:rsidRDefault="009912EA" w:rsidP="00991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9912EA" w:rsidRDefault="009912EA" w:rsidP="00991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9912EA" w:rsidRDefault="009912EA" w:rsidP="00991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9912EA" w:rsidRDefault="009912EA" w:rsidP="00991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9912EA" w:rsidRDefault="009912EA" w:rsidP="00991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9912EA" w:rsidRDefault="009912EA" w:rsidP="00991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9912EA" w:rsidRDefault="009912EA" w:rsidP="00991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5</w:t>
      </w:r>
    </w:p>
    <w:p w:rsidR="009912EA" w:rsidRDefault="009912EA" w:rsidP="00991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36.0000,100.8100,100.0182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9912EA" w:rsidRDefault="009912EA" w:rsidP="00991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9912EA" w:rsidRDefault="009912EA" w:rsidP="00991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],</w:t>
      </w:r>
    </w:p>
    <w:p w:rsidR="009912EA" w:rsidRDefault="009912EA" w:rsidP="00991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],</w:t>
      </w:r>
    </w:p>
    <w:p w:rsidR="009912EA" w:rsidRDefault="009912EA" w:rsidP="00991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],</w:t>
      </w:r>
    </w:p>
    <w:p w:rsidR="009912EA" w:rsidRDefault="009912EA" w:rsidP="00991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],</w:t>
      </w:r>
    </w:p>
    <w:p w:rsidR="009912EA" w:rsidRDefault="009912EA" w:rsidP="00991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],</w:t>
      </w:r>
    </w:p>
    <w:p w:rsidR="009912EA" w:rsidRDefault="009912EA" w:rsidP="00991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lastRenderedPageBreak/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],</w:t>
      </w:r>
    </w:p>
    <w:p w:rsidR="009912EA" w:rsidRDefault="009912EA" w:rsidP="00991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],</w:t>
      </w:r>
    </w:p>
    <w:p w:rsidR="009912EA" w:rsidRDefault="009912EA" w:rsidP="00991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],</w:t>
      </w:r>
    </w:p>
    <w:p w:rsidR="009912EA" w:rsidRDefault="009912EA" w:rsidP="00991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9912EA" w:rsidRDefault="009912EA" w:rsidP="00991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9912EA" w:rsidRDefault="009912EA" w:rsidP="00991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9912EA" w:rsidRDefault="009912EA" w:rsidP="00991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9912EA" w:rsidRDefault="009912EA" w:rsidP="00991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9912EA" w:rsidRDefault="009912EA" w:rsidP="00991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2 (70%)</w:t>
      </w:r>
    </w:p>
    <w:p w:rsidR="009912EA" w:rsidRDefault="009912EA" w:rsidP="009912EA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57.1429, 971.4286];</w:t>
      </w:r>
    </w:p>
    <w:p w:rsidR="009912EA" w:rsidRDefault="009912EA" w:rsidP="00D475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D4754A" w:rsidRPr="007F2B1C" w:rsidRDefault="007F2B1C" w:rsidP="00D475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4 Data: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5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36.0000,100.8100,100.0182,100.0004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6E75F0" w:rsidRDefault="006E75F0" w:rsidP="006E75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6E75F0" w:rsidRDefault="006E75F0" w:rsidP="006E75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6E75F0" w:rsidRDefault="006E75F0" w:rsidP="006E75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6E75F0" w:rsidRDefault="006E75F0" w:rsidP="006E75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E75F0" w:rsidRDefault="006E75F0" w:rsidP="006E75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2 (70%)</w:t>
      </w:r>
    </w:p>
    <w:p w:rsidR="006E75F0" w:rsidRDefault="006E75F0" w:rsidP="006E75F0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57.1429, 971.4286];</w:t>
      </w:r>
    </w:p>
    <w:p w:rsidR="00D4754A" w:rsidRDefault="00D4754A" w:rsidP="00D4754A">
      <w:pPr>
        <w:spacing w:after="0" w:line="240" w:lineRule="auto"/>
        <w:rPr>
          <w:rFonts w:ascii="Consolas" w:hAnsi="Consolas" w:cs="Consolas"/>
          <w:color w:val="000000"/>
        </w:rPr>
      </w:pPr>
    </w:p>
    <w:p w:rsidR="00D4754A" w:rsidRPr="001451B3" w:rsidRDefault="00D4754A" w:rsidP="00D4754A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15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6E75F0">
        <w:rPr>
          <w:rFonts w:ascii="Times New Roman" w:hAnsi="Times New Roman" w:cs="Times New Roman"/>
          <w:color w:val="FF0000"/>
        </w:rPr>
        <w:t xml:space="preserve"> TAS2</w:t>
      </w:r>
      <w:r>
        <w:rPr>
          <w:rFonts w:ascii="Times New Roman" w:hAnsi="Times New Roman" w:cs="Times New Roman"/>
          <w:color w:val="FF0000"/>
        </w:rPr>
        <w:t>C2D6</w:t>
      </w:r>
      <w:r w:rsidR="006E75F0">
        <w:rPr>
          <w:rFonts w:ascii="Times New Roman" w:hAnsi="Times New Roman" w:cs="Times New Roman"/>
          <w:color w:val="FF0000"/>
        </w:rPr>
        <w:t xml:space="preserve"> (Test Assembly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2 Demand-Series_6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D401F8" w:rsidRPr="00D401F8" w:rsidRDefault="00D401F8" w:rsidP="00D401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1 Data:</w:t>
      </w:r>
    </w:p>
    <w:p w:rsidR="00D401F8" w:rsidRDefault="00D401F8" w:rsidP="00D401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D401F8" w:rsidRDefault="00D401F8" w:rsidP="00D401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D401F8" w:rsidRDefault="00D401F8" w:rsidP="00D401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D401F8" w:rsidRDefault="00D401F8" w:rsidP="00D401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D401F8" w:rsidRDefault="00D401F8" w:rsidP="00D401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D401F8" w:rsidRDefault="00D401F8" w:rsidP="00D401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D401F8" w:rsidRDefault="00D401F8" w:rsidP="00D401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D401F8" w:rsidRDefault="00D401F8" w:rsidP="00D401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D401F8" w:rsidRDefault="00D401F8" w:rsidP="00D401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D401F8" w:rsidRDefault="00D401F8" w:rsidP="00D401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D401F8" w:rsidRDefault="00D401F8" w:rsidP="00D401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D401F8" w:rsidRDefault="00D401F8" w:rsidP="00D401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D401F8" w:rsidRDefault="00D401F8" w:rsidP="00D401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D401F8" w:rsidRDefault="00D401F8" w:rsidP="00D401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D401F8" w:rsidRDefault="00D401F8" w:rsidP="00D401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D401F8" w:rsidRDefault="00D401F8" w:rsidP="00D401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D401F8" w:rsidRDefault="00D401F8" w:rsidP="00D401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401F8" w:rsidRDefault="00D401F8" w:rsidP="00D401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01F8" w:rsidRDefault="00D401F8" w:rsidP="00D401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401F8" w:rsidRDefault="00D401F8" w:rsidP="00D401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401F8" w:rsidRDefault="00D401F8" w:rsidP="00D401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401F8" w:rsidRDefault="00D401F8" w:rsidP="00D401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401F8" w:rsidRDefault="00D401F8" w:rsidP="00D401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401F8" w:rsidRDefault="00D401F8" w:rsidP="00D401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401F8" w:rsidRDefault="00D401F8" w:rsidP="00D401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D401F8" w:rsidRDefault="00D401F8" w:rsidP="00D401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01F8" w:rsidRDefault="00D401F8" w:rsidP="00D401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6</w:t>
      </w:r>
    </w:p>
    <w:p w:rsidR="00D401F8" w:rsidRDefault="00D401F8" w:rsidP="00D401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210.25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D401F8" w:rsidRDefault="00D401F8" w:rsidP="00D401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401F8" w:rsidRDefault="00D401F8" w:rsidP="00D401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],</w:t>
      </w:r>
    </w:p>
    <w:p w:rsidR="00D401F8" w:rsidRDefault="00D401F8" w:rsidP="00D401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],</w:t>
      </w:r>
    </w:p>
    <w:p w:rsidR="00D401F8" w:rsidRDefault="00D401F8" w:rsidP="00D401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],</w:t>
      </w:r>
    </w:p>
    <w:p w:rsidR="00D401F8" w:rsidRDefault="00D401F8" w:rsidP="00D401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],</w:t>
      </w:r>
    </w:p>
    <w:p w:rsidR="00D401F8" w:rsidRDefault="00D401F8" w:rsidP="00D401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],</w:t>
      </w:r>
    </w:p>
    <w:p w:rsidR="00D401F8" w:rsidRDefault="00D401F8" w:rsidP="00D401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],</w:t>
      </w:r>
    </w:p>
    <w:p w:rsidR="00D401F8" w:rsidRDefault="00D401F8" w:rsidP="00D401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],</w:t>
      </w:r>
    </w:p>
    <w:p w:rsidR="00D401F8" w:rsidRDefault="00D401F8" w:rsidP="00D401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],</w:t>
      </w:r>
    </w:p>
    <w:p w:rsidR="00D401F8" w:rsidRDefault="00D401F8" w:rsidP="00D401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D401F8" w:rsidRDefault="00D401F8" w:rsidP="00D401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D401F8" w:rsidRDefault="00D401F8" w:rsidP="00D401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D401F8" w:rsidRDefault="00D401F8" w:rsidP="00D401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D401F8" w:rsidRDefault="00D401F8" w:rsidP="00D401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01F8" w:rsidRDefault="00D401F8" w:rsidP="00D401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2 (70%)</w:t>
      </w:r>
    </w:p>
    <w:p w:rsidR="00D401F8" w:rsidRDefault="00D401F8" w:rsidP="00D401F8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57.1429, 971.4286];</w:t>
      </w:r>
    </w:p>
    <w:p w:rsidR="00D401F8" w:rsidRDefault="00D401F8" w:rsidP="00D401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D401F8" w:rsidRPr="00D401F8" w:rsidRDefault="00D401F8" w:rsidP="00D401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2 Data:</w:t>
      </w:r>
    </w:p>
    <w:p w:rsidR="00D401F8" w:rsidRDefault="00D401F8" w:rsidP="00D401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D401F8" w:rsidRDefault="00D401F8" w:rsidP="00D401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D401F8" w:rsidRDefault="00D401F8" w:rsidP="00D401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D401F8" w:rsidRDefault="00D401F8" w:rsidP="00D401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D401F8" w:rsidRDefault="00D401F8" w:rsidP="00D401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D401F8" w:rsidRDefault="00D401F8" w:rsidP="00D401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D401F8" w:rsidRDefault="00D401F8" w:rsidP="00D401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D401F8" w:rsidRDefault="00D401F8" w:rsidP="00D401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D401F8" w:rsidRDefault="00D401F8" w:rsidP="00D401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D401F8" w:rsidRDefault="00D401F8" w:rsidP="00D401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D401F8" w:rsidRDefault="00D401F8" w:rsidP="00D401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D401F8" w:rsidRDefault="00D401F8" w:rsidP="00D401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D401F8" w:rsidRDefault="00D401F8" w:rsidP="00D401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D401F8" w:rsidRDefault="00D401F8" w:rsidP="00D401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D401F8" w:rsidRDefault="00D401F8" w:rsidP="00D401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D401F8" w:rsidRDefault="00D401F8" w:rsidP="00D401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D401F8" w:rsidRDefault="00D401F8" w:rsidP="00D401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401F8" w:rsidRDefault="00D401F8" w:rsidP="00D401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401F8" w:rsidRDefault="00D401F8" w:rsidP="00D401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01F8" w:rsidRDefault="00D401F8" w:rsidP="00D401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401F8" w:rsidRDefault="00D401F8" w:rsidP="00D401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401F8" w:rsidRDefault="00D401F8" w:rsidP="00D401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401F8" w:rsidRDefault="00D401F8" w:rsidP="00D401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401F8" w:rsidRDefault="00D401F8" w:rsidP="00D401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401F8" w:rsidRDefault="00D401F8" w:rsidP="00D401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401F8" w:rsidRDefault="00D401F8" w:rsidP="00D401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D401F8" w:rsidRDefault="00D401F8" w:rsidP="00D401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01F8" w:rsidRDefault="00D401F8" w:rsidP="00D401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6</w:t>
      </w:r>
    </w:p>
    <w:p w:rsidR="00D401F8" w:rsidRDefault="00D401F8" w:rsidP="00D401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210.2500,102.4806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D401F8" w:rsidRDefault="00D401F8" w:rsidP="00D401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401F8" w:rsidRDefault="00D401F8" w:rsidP="00D401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],</w:t>
      </w:r>
    </w:p>
    <w:p w:rsidR="00D401F8" w:rsidRDefault="00D401F8" w:rsidP="00D401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],</w:t>
      </w:r>
    </w:p>
    <w:p w:rsidR="00D401F8" w:rsidRDefault="00D401F8" w:rsidP="00D401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],</w:t>
      </w:r>
    </w:p>
    <w:p w:rsidR="00D401F8" w:rsidRDefault="00D401F8" w:rsidP="00D401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],</w:t>
      </w:r>
    </w:p>
    <w:p w:rsidR="00D401F8" w:rsidRDefault="00D401F8" w:rsidP="00D401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],</w:t>
      </w:r>
    </w:p>
    <w:p w:rsidR="00D401F8" w:rsidRDefault="00D401F8" w:rsidP="00D401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],</w:t>
      </w:r>
    </w:p>
    <w:p w:rsidR="00D401F8" w:rsidRDefault="00D401F8" w:rsidP="00D401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],</w:t>
      </w:r>
    </w:p>
    <w:p w:rsidR="00D401F8" w:rsidRDefault="00D401F8" w:rsidP="00D401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],</w:t>
      </w:r>
    </w:p>
    <w:p w:rsidR="00D401F8" w:rsidRDefault="00D401F8" w:rsidP="00D401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D401F8" w:rsidRDefault="00D401F8" w:rsidP="00D401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D401F8" w:rsidRDefault="00D401F8" w:rsidP="00D401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D401F8" w:rsidRDefault="00D401F8" w:rsidP="00D401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D401F8" w:rsidRDefault="00D401F8" w:rsidP="00D401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01F8" w:rsidRDefault="00D401F8" w:rsidP="00D401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2 (70%)</w:t>
      </w:r>
    </w:p>
    <w:p w:rsidR="00D401F8" w:rsidRDefault="00D401F8" w:rsidP="00D401F8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57.1429, 971.4286];</w:t>
      </w:r>
    </w:p>
    <w:p w:rsidR="00D401F8" w:rsidRDefault="00D401F8" w:rsidP="00D401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D401F8" w:rsidRPr="00D401F8" w:rsidRDefault="00D401F8" w:rsidP="00D401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3 Data:</w:t>
      </w:r>
    </w:p>
    <w:p w:rsidR="00D401F8" w:rsidRDefault="00D401F8" w:rsidP="00D401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D401F8" w:rsidRDefault="00D401F8" w:rsidP="00D401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D401F8" w:rsidRDefault="00D401F8" w:rsidP="00D401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D401F8" w:rsidRDefault="00D401F8" w:rsidP="00D401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D401F8" w:rsidRDefault="00D401F8" w:rsidP="00D401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D401F8" w:rsidRDefault="00D401F8" w:rsidP="00D401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D401F8" w:rsidRDefault="00D401F8" w:rsidP="00D401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D401F8" w:rsidRDefault="00D401F8" w:rsidP="00D401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D401F8" w:rsidRDefault="00D401F8" w:rsidP="00D401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D401F8" w:rsidRDefault="00D401F8" w:rsidP="00D401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D401F8" w:rsidRDefault="00D401F8" w:rsidP="00D401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D401F8" w:rsidRDefault="00D401F8" w:rsidP="00D401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D401F8" w:rsidRDefault="00D401F8" w:rsidP="00D401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D401F8" w:rsidRDefault="00D401F8" w:rsidP="00D401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D401F8" w:rsidRDefault="00D401F8" w:rsidP="00D401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D401F8" w:rsidRDefault="00D401F8" w:rsidP="00D401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D401F8" w:rsidRDefault="00D401F8" w:rsidP="00D401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401F8" w:rsidRDefault="00D401F8" w:rsidP="00D401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401F8" w:rsidRDefault="00D401F8" w:rsidP="00D401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401F8" w:rsidRDefault="00D401F8" w:rsidP="00D401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01F8" w:rsidRDefault="00D401F8" w:rsidP="00D401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401F8" w:rsidRDefault="00D401F8" w:rsidP="00D401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401F8" w:rsidRDefault="00D401F8" w:rsidP="00D401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401F8" w:rsidRDefault="00D401F8" w:rsidP="00D401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401F8" w:rsidRDefault="00D401F8" w:rsidP="00D401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401F8" w:rsidRDefault="00D401F8" w:rsidP="00D401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401F8" w:rsidRDefault="00D401F8" w:rsidP="00D401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D401F8" w:rsidRDefault="00D401F8" w:rsidP="00D401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01F8" w:rsidRDefault="00D401F8" w:rsidP="00D401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6</w:t>
      </w:r>
    </w:p>
    <w:p w:rsidR="00D401F8" w:rsidRDefault="00D401F8" w:rsidP="00D401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210.2500,102.4806,100.0558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D401F8" w:rsidRDefault="00D401F8" w:rsidP="00D401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401F8" w:rsidRDefault="00D401F8" w:rsidP="00D401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],</w:t>
      </w:r>
    </w:p>
    <w:p w:rsidR="00D401F8" w:rsidRDefault="00D401F8" w:rsidP="00D401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],</w:t>
      </w:r>
    </w:p>
    <w:p w:rsidR="00D401F8" w:rsidRDefault="00D401F8" w:rsidP="00D401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],</w:t>
      </w:r>
    </w:p>
    <w:p w:rsidR="00D401F8" w:rsidRDefault="00D401F8" w:rsidP="00D401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],</w:t>
      </w:r>
    </w:p>
    <w:p w:rsidR="00D401F8" w:rsidRDefault="00D401F8" w:rsidP="00D401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],</w:t>
      </w:r>
    </w:p>
    <w:p w:rsidR="00D401F8" w:rsidRDefault="00D401F8" w:rsidP="00D401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],</w:t>
      </w:r>
    </w:p>
    <w:p w:rsidR="00D401F8" w:rsidRDefault="00D401F8" w:rsidP="00D401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],</w:t>
      </w:r>
    </w:p>
    <w:p w:rsidR="00D401F8" w:rsidRDefault="00D401F8" w:rsidP="00D401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],</w:t>
      </w:r>
    </w:p>
    <w:p w:rsidR="00D401F8" w:rsidRDefault="00D401F8" w:rsidP="00D401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D401F8" w:rsidRDefault="00D401F8" w:rsidP="00D401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D401F8" w:rsidRDefault="00D401F8" w:rsidP="00D401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D401F8" w:rsidRDefault="00D401F8" w:rsidP="00D401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D401F8" w:rsidRDefault="00D401F8" w:rsidP="00D401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01F8" w:rsidRDefault="00D401F8" w:rsidP="00D401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2 (70%)</w:t>
      </w:r>
    </w:p>
    <w:p w:rsidR="00D401F8" w:rsidRDefault="00D401F8" w:rsidP="00D401F8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57.1429, 971.4286];</w:t>
      </w:r>
    </w:p>
    <w:p w:rsidR="00D401F8" w:rsidRDefault="00D401F8" w:rsidP="00D475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D4754A" w:rsidRPr="00D401F8" w:rsidRDefault="00D401F8" w:rsidP="00D475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4 Data: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6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210.2500,102.4806,100.0558,100.0013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6E75F0" w:rsidRDefault="006E75F0" w:rsidP="006E75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6E75F0" w:rsidRDefault="006E75F0" w:rsidP="006E75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6E75F0" w:rsidRDefault="006E75F0" w:rsidP="006E75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6E75F0" w:rsidRDefault="006E75F0" w:rsidP="006E75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E75F0" w:rsidRDefault="006E75F0" w:rsidP="006E75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2 (70%)</w:t>
      </w:r>
    </w:p>
    <w:p w:rsidR="006E75F0" w:rsidRDefault="006E75F0" w:rsidP="006E75F0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57.1429, 971.4286];</w:t>
      </w: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Pr="001451B3" w:rsidRDefault="00D4754A" w:rsidP="00D4754A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16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6E75F0">
        <w:rPr>
          <w:rFonts w:ascii="Times New Roman" w:hAnsi="Times New Roman" w:cs="Times New Roman"/>
          <w:color w:val="FF0000"/>
        </w:rPr>
        <w:t xml:space="preserve"> TAS2</w:t>
      </w:r>
      <w:r>
        <w:rPr>
          <w:rFonts w:ascii="Times New Roman" w:hAnsi="Times New Roman" w:cs="Times New Roman"/>
          <w:color w:val="FF0000"/>
        </w:rPr>
        <w:t>C2D7</w:t>
      </w:r>
      <w:r w:rsidR="006E75F0">
        <w:rPr>
          <w:rFonts w:ascii="Times New Roman" w:hAnsi="Times New Roman" w:cs="Times New Roman"/>
          <w:color w:val="FF0000"/>
        </w:rPr>
        <w:t xml:space="preserve"> (Test Assembly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2 Demand-Series_7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67034C" w:rsidRPr="00D401F8" w:rsidRDefault="0067034C" w:rsidP="006703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1 Data:</w:t>
      </w:r>
    </w:p>
    <w:p w:rsidR="0067034C" w:rsidRDefault="0067034C" w:rsidP="006703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67034C" w:rsidRDefault="0067034C" w:rsidP="006703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67034C" w:rsidRDefault="0067034C" w:rsidP="006703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67034C" w:rsidRDefault="0067034C" w:rsidP="006703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67034C" w:rsidRDefault="0067034C" w:rsidP="006703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67034C" w:rsidRDefault="0067034C" w:rsidP="006703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67034C" w:rsidRDefault="0067034C" w:rsidP="006703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67034C" w:rsidRDefault="0067034C" w:rsidP="006703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67034C" w:rsidRDefault="0067034C" w:rsidP="006703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67034C" w:rsidRDefault="0067034C" w:rsidP="006703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67034C" w:rsidRDefault="0067034C" w:rsidP="006703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67034C" w:rsidRDefault="0067034C" w:rsidP="006703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67034C" w:rsidRDefault="0067034C" w:rsidP="006703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67034C" w:rsidRDefault="0067034C" w:rsidP="006703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67034C" w:rsidRDefault="0067034C" w:rsidP="006703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67034C" w:rsidRDefault="0067034C" w:rsidP="006703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67034C" w:rsidRDefault="0067034C" w:rsidP="006703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67034C" w:rsidRDefault="0067034C" w:rsidP="006703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7034C" w:rsidRDefault="0067034C" w:rsidP="006703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67034C" w:rsidRDefault="0067034C" w:rsidP="006703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67034C" w:rsidRDefault="0067034C" w:rsidP="006703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67034C" w:rsidRDefault="0067034C" w:rsidP="006703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67034C" w:rsidRDefault="0067034C" w:rsidP="006703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67034C" w:rsidRDefault="0067034C" w:rsidP="006703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67034C" w:rsidRDefault="0067034C" w:rsidP="006703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67034C" w:rsidRDefault="0067034C" w:rsidP="006703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7034C" w:rsidRDefault="0067034C" w:rsidP="006703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7</w:t>
      </w:r>
    </w:p>
    <w:p w:rsidR="0067034C" w:rsidRDefault="0067034C" w:rsidP="006703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4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67034C" w:rsidRDefault="0067034C" w:rsidP="006703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67034C" w:rsidRDefault="0067034C" w:rsidP="006703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],</w:t>
      </w:r>
    </w:p>
    <w:p w:rsidR="0067034C" w:rsidRDefault="0067034C" w:rsidP="006703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],</w:t>
      </w:r>
    </w:p>
    <w:p w:rsidR="0067034C" w:rsidRDefault="0067034C" w:rsidP="006703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],</w:t>
      </w:r>
    </w:p>
    <w:p w:rsidR="0067034C" w:rsidRDefault="0067034C" w:rsidP="006703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],</w:t>
      </w:r>
    </w:p>
    <w:p w:rsidR="0067034C" w:rsidRDefault="0067034C" w:rsidP="006703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],</w:t>
      </w:r>
    </w:p>
    <w:p w:rsidR="0067034C" w:rsidRDefault="0067034C" w:rsidP="006703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],</w:t>
      </w:r>
    </w:p>
    <w:p w:rsidR="0067034C" w:rsidRDefault="0067034C" w:rsidP="006703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],</w:t>
      </w:r>
    </w:p>
    <w:p w:rsidR="0067034C" w:rsidRDefault="0067034C" w:rsidP="006703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],</w:t>
      </w:r>
    </w:p>
    <w:p w:rsidR="0067034C" w:rsidRDefault="0067034C" w:rsidP="006703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67034C" w:rsidRDefault="0067034C" w:rsidP="006703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67034C" w:rsidRDefault="0067034C" w:rsidP="006703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67034C" w:rsidRDefault="0067034C" w:rsidP="006703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67034C" w:rsidRDefault="0067034C" w:rsidP="006703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7034C" w:rsidRDefault="0067034C" w:rsidP="006703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2 (70%)</w:t>
      </w:r>
    </w:p>
    <w:p w:rsidR="0067034C" w:rsidRDefault="0067034C" w:rsidP="0067034C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57.1429, 971.4286];</w:t>
      </w:r>
    </w:p>
    <w:p w:rsidR="0067034C" w:rsidRDefault="0067034C" w:rsidP="006703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67034C" w:rsidRPr="00D401F8" w:rsidRDefault="0067034C" w:rsidP="006703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2 Data:</w:t>
      </w:r>
    </w:p>
    <w:p w:rsidR="0067034C" w:rsidRDefault="0067034C" w:rsidP="006703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67034C" w:rsidRDefault="0067034C" w:rsidP="006703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67034C" w:rsidRDefault="0067034C" w:rsidP="006703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67034C" w:rsidRDefault="0067034C" w:rsidP="006703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67034C" w:rsidRDefault="0067034C" w:rsidP="006703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67034C" w:rsidRDefault="0067034C" w:rsidP="006703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67034C" w:rsidRDefault="0067034C" w:rsidP="006703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67034C" w:rsidRDefault="0067034C" w:rsidP="006703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67034C" w:rsidRDefault="0067034C" w:rsidP="006703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67034C" w:rsidRDefault="0067034C" w:rsidP="006703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67034C" w:rsidRDefault="0067034C" w:rsidP="006703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67034C" w:rsidRDefault="0067034C" w:rsidP="006703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67034C" w:rsidRDefault="0067034C" w:rsidP="006703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67034C" w:rsidRDefault="0067034C" w:rsidP="006703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67034C" w:rsidRDefault="0067034C" w:rsidP="006703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67034C" w:rsidRDefault="0067034C" w:rsidP="006703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67034C" w:rsidRDefault="0067034C" w:rsidP="006703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67034C" w:rsidRDefault="0067034C" w:rsidP="006703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67034C" w:rsidRDefault="0067034C" w:rsidP="006703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7034C" w:rsidRDefault="0067034C" w:rsidP="006703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67034C" w:rsidRDefault="0067034C" w:rsidP="006703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67034C" w:rsidRDefault="0067034C" w:rsidP="006703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67034C" w:rsidRDefault="0067034C" w:rsidP="006703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67034C" w:rsidRDefault="0067034C" w:rsidP="006703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67034C" w:rsidRDefault="0067034C" w:rsidP="006703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67034C" w:rsidRDefault="0067034C" w:rsidP="006703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67034C" w:rsidRDefault="0067034C" w:rsidP="006703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7034C" w:rsidRDefault="0067034C" w:rsidP="006703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7</w:t>
      </w:r>
    </w:p>
    <w:p w:rsidR="0067034C" w:rsidRDefault="0067034C" w:rsidP="006703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4.0000,100.16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67034C" w:rsidRDefault="0067034C" w:rsidP="006703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67034C" w:rsidRDefault="0067034C" w:rsidP="006703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],</w:t>
      </w:r>
    </w:p>
    <w:p w:rsidR="0067034C" w:rsidRDefault="0067034C" w:rsidP="006703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lastRenderedPageBreak/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],</w:t>
      </w:r>
    </w:p>
    <w:p w:rsidR="0067034C" w:rsidRDefault="0067034C" w:rsidP="006703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],</w:t>
      </w:r>
    </w:p>
    <w:p w:rsidR="0067034C" w:rsidRDefault="0067034C" w:rsidP="006703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],</w:t>
      </w:r>
    </w:p>
    <w:p w:rsidR="0067034C" w:rsidRDefault="0067034C" w:rsidP="006703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],</w:t>
      </w:r>
    </w:p>
    <w:p w:rsidR="0067034C" w:rsidRDefault="0067034C" w:rsidP="006703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],</w:t>
      </w:r>
    </w:p>
    <w:p w:rsidR="0067034C" w:rsidRDefault="0067034C" w:rsidP="006703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],</w:t>
      </w:r>
    </w:p>
    <w:p w:rsidR="0067034C" w:rsidRDefault="0067034C" w:rsidP="006703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],</w:t>
      </w:r>
    </w:p>
    <w:p w:rsidR="0067034C" w:rsidRDefault="0067034C" w:rsidP="006703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67034C" w:rsidRDefault="0067034C" w:rsidP="006703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67034C" w:rsidRDefault="0067034C" w:rsidP="006703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67034C" w:rsidRDefault="0067034C" w:rsidP="006703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67034C" w:rsidRDefault="0067034C" w:rsidP="006703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7034C" w:rsidRDefault="0067034C" w:rsidP="006703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2 (70%)</w:t>
      </w:r>
    </w:p>
    <w:p w:rsidR="0067034C" w:rsidRDefault="0067034C" w:rsidP="0067034C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57.1429, 971.4286];</w:t>
      </w:r>
    </w:p>
    <w:p w:rsidR="0067034C" w:rsidRDefault="0067034C" w:rsidP="00F419B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F419BD" w:rsidRPr="00D401F8" w:rsidRDefault="00F419BD" w:rsidP="00F419B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3 Data:</w:t>
      </w:r>
    </w:p>
    <w:p w:rsidR="00F419BD" w:rsidRDefault="00F419BD" w:rsidP="00F419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F419BD" w:rsidRDefault="00F419BD" w:rsidP="00F419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F419BD" w:rsidRDefault="00F419BD" w:rsidP="00F419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F419BD" w:rsidRDefault="00F419BD" w:rsidP="00F419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F419BD" w:rsidRDefault="00F419BD" w:rsidP="00F419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F419BD" w:rsidRDefault="00F419BD" w:rsidP="00F419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F419BD" w:rsidRDefault="00F419BD" w:rsidP="00F419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F419BD" w:rsidRDefault="00F419BD" w:rsidP="00F419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F419BD" w:rsidRDefault="00F419BD" w:rsidP="00F419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F419BD" w:rsidRDefault="00F419BD" w:rsidP="00F419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F419BD" w:rsidRDefault="00F419BD" w:rsidP="00F419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F419BD" w:rsidRDefault="00F419BD" w:rsidP="00F419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F419BD" w:rsidRDefault="00F419BD" w:rsidP="00F419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F419BD" w:rsidRDefault="00F419BD" w:rsidP="00F419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F419BD" w:rsidRDefault="00F419BD" w:rsidP="00F419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F419BD" w:rsidRDefault="00F419BD" w:rsidP="00F419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F419BD" w:rsidRDefault="00F419BD" w:rsidP="00F419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F419BD" w:rsidRDefault="00F419BD" w:rsidP="00F419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F419BD" w:rsidRDefault="00F419BD" w:rsidP="00F419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F419BD" w:rsidRDefault="00F419BD" w:rsidP="00F419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419BD" w:rsidRDefault="00F419BD" w:rsidP="00F419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F419BD" w:rsidRDefault="00F419BD" w:rsidP="00F419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F419BD" w:rsidRDefault="00F419BD" w:rsidP="00F419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F419BD" w:rsidRDefault="00F419BD" w:rsidP="00F419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F419BD" w:rsidRDefault="00F419BD" w:rsidP="00F419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F419BD" w:rsidRDefault="00F419BD" w:rsidP="00F419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F419BD" w:rsidRDefault="00F419BD" w:rsidP="00F419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F419BD" w:rsidRDefault="00F419BD" w:rsidP="00F419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419BD" w:rsidRDefault="00F419BD" w:rsidP="00F419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7</w:t>
      </w:r>
    </w:p>
    <w:p w:rsidR="00F419BD" w:rsidRDefault="00F419BD" w:rsidP="00F419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4.0000,100.1600,100.0064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F419BD" w:rsidRDefault="00F419BD" w:rsidP="00F419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F419BD" w:rsidRDefault="00F419BD" w:rsidP="00F419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],</w:t>
      </w:r>
    </w:p>
    <w:p w:rsidR="00F419BD" w:rsidRDefault="00F419BD" w:rsidP="00F419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],</w:t>
      </w:r>
    </w:p>
    <w:p w:rsidR="00F419BD" w:rsidRDefault="00F419BD" w:rsidP="00F419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],</w:t>
      </w:r>
    </w:p>
    <w:p w:rsidR="00F419BD" w:rsidRDefault="00F419BD" w:rsidP="00F419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],</w:t>
      </w:r>
    </w:p>
    <w:p w:rsidR="00F419BD" w:rsidRDefault="00F419BD" w:rsidP="00F419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],</w:t>
      </w:r>
    </w:p>
    <w:p w:rsidR="00F419BD" w:rsidRDefault="00F419BD" w:rsidP="00F419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],</w:t>
      </w:r>
    </w:p>
    <w:p w:rsidR="00F419BD" w:rsidRDefault="00F419BD" w:rsidP="00F419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],</w:t>
      </w:r>
    </w:p>
    <w:p w:rsidR="00F419BD" w:rsidRDefault="00F419BD" w:rsidP="00F419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],</w:t>
      </w:r>
    </w:p>
    <w:p w:rsidR="00F419BD" w:rsidRDefault="00F419BD" w:rsidP="00F419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lastRenderedPageBreak/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F419BD" w:rsidRDefault="00F419BD" w:rsidP="00F419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F419BD" w:rsidRDefault="00F419BD" w:rsidP="00F419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F419BD" w:rsidRDefault="00F419BD" w:rsidP="00F419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F419BD" w:rsidRDefault="00F419BD" w:rsidP="00F419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419BD" w:rsidRDefault="00F419BD" w:rsidP="00F419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2 (70%)</w:t>
      </w:r>
    </w:p>
    <w:p w:rsidR="00F419BD" w:rsidRDefault="00F419BD" w:rsidP="00F419BD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57.1429, 971.4286];</w:t>
      </w:r>
    </w:p>
    <w:p w:rsidR="00F419BD" w:rsidRDefault="00F419BD" w:rsidP="00717AD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717ADF" w:rsidRPr="00D401F8" w:rsidRDefault="00717ADF" w:rsidP="00717AD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4 Data: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7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4.0000,100.1600,100.0064,100.0003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6E75F0" w:rsidRDefault="006E75F0" w:rsidP="006E75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6E75F0" w:rsidRDefault="006E75F0" w:rsidP="006E75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6E75F0" w:rsidRDefault="006E75F0" w:rsidP="006E75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6E75F0" w:rsidRDefault="006E75F0" w:rsidP="006E75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E75F0" w:rsidRDefault="006E75F0" w:rsidP="006E75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2 (70%)</w:t>
      </w:r>
    </w:p>
    <w:p w:rsidR="006E75F0" w:rsidRDefault="006E75F0" w:rsidP="006E75F0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lastRenderedPageBreak/>
        <w:t>productstagecapacity</w:t>
      </w:r>
      <w:r>
        <w:rPr>
          <w:rFonts w:ascii="Consolas" w:hAnsi="Consolas" w:cs="Consolas"/>
          <w:color w:val="000000"/>
        </w:rPr>
        <w:t xml:space="preserve"> = [157.1429,457.1429, 971.4286];</w:t>
      </w:r>
    </w:p>
    <w:p w:rsidR="00D4754A" w:rsidRPr="00F83651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Pr="001451B3" w:rsidRDefault="00D4754A" w:rsidP="00D4754A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17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AS</w:t>
      </w:r>
      <w:r w:rsidR="006E75F0">
        <w:rPr>
          <w:rFonts w:ascii="Times New Roman" w:hAnsi="Times New Roman" w:cs="Times New Roman"/>
          <w:color w:val="FF0000"/>
        </w:rPr>
        <w:t>2</w:t>
      </w:r>
      <w:r>
        <w:rPr>
          <w:rFonts w:ascii="Times New Roman" w:hAnsi="Times New Roman" w:cs="Times New Roman"/>
          <w:color w:val="FF0000"/>
        </w:rPr>
        <w:t>C2D8</w:t>
      </w:r>
      <w:r w:rsidR="006E75F0">
        <w:rPr>
          <w:rFonts w:ascii="Times New Roman" w:hAnsi="Times New Roman" w:cs="Times New Roman"/>
          <w:color w:val="FF0000"/>
        </w:rPr>
        <w:t xml:space="preserve"> (Test Assembly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2 Demand-Series_8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C1437B" w:rsidRPr="00D401F8" w:rsidRDefault="00C1437B" w:rsidP="00C1437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</w:t>
      </w:r>
      <w:r w:rsidR="005525E3">
        <w:rPr>
          <w:rFonts w:ascii="Times New Roman" w:hAnsi="Times New Roman" w:cs="Times New Roman"/>
          <w:b/>
          <w:color w:val="404080"/>
          <w:sz w:val="24"/>
          <w:u w:val="single"/>
        </w:rPr>
        <w:t>1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C1437B" w:rsidRDefault="00C1437B" w:rsidP="00C14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C1437B" w:rsidRDefault="00C1437B" w:rsidP="00C14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C1437B" w:rsidRDefault="00C1437B" w:rsidP="00C14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C1437B" w:rsidRDefault="00C1437B" w:rsidP="00C14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C1437B" w:rsidRDefault="00C1437B" w:rsidP="00C14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C1437B" w:rsidRDefault="00C1437B" w:rsidP="00C14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C1437B" w:rsidRDefault="00C1437B" w:rsidP="00C14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C1437B" w:rsidRDefault="00C1437B" w:rsidP="00C14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C1437B" w:rsidRDefault="00C1437B" w:rsidP="00C14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C1437B" w:rsidRDefault="00C1437B" w:rsidP="00C14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C1437B" w:rsidRDefault="00C1437B" w:rsidP="00C14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C1437B" w:rsidRDefault="00C1437B" w:rsidP="00C14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C1437B" w:rsidRDefault="00C1437B" w:rsidP="00C14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C1437B" w:rsidRDefault="00C1437B" w:rsidP="00C14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C1437B" w:rsidRDefault="00C1437B" w:rsidP="00C14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C1437B" w:rsidRDefault="00C1437B" w:rsidP="00C14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C1437B" w:rsidRDefault="00C1437B" w:rsidP="00C14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C1437B" w:rsidRDefault="00C1437B" w:rsidP="00C14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1437B" w:rsidRDefault="00C1437B" w:rsidP="00C14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C1437B" w:rsidRDefault="00C1437B" w:rsidP="00C14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C1437B" w:rsidRDefault="00C1437B" w:rsidP="00C14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C1437B" w:rsidRDefault="00C1437B" w:rsidP="00C14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C1437B" w:rsidRDefault="00C1437B" w:rsidP="00C14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C1437B" w:rsidRDefault="00C1437B" w:rsidP="00C14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C1437B" w:rsidRDefault="00C1437B" w:rsidP="00C14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C1437B" w:rsidRDefault="00C1437B" w:rsidP="00C14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1437B" w:rsidRDefault="00C1437B" w:rsidP="00C14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8</w:t>
      </w:r>
    </w:p>
    <w:p w:rsidR="00C1437B" w:rsidRDefault="00C1437B" w:rsidP="00C14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64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C1437B" w:rsidRDefault="00C1437B" w:rsidP="00C14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C1437B" w:rsidRDefault="00C1437B" w:rsidP="00C14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],</w:t>
      </w:r>
    </w:p>
    <w:p w:rsidR="00C1437B" w:rsidRDefault="00C1437B" w:rsidP="00C14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],</w:t>
      </w:r>
    </w:p>
    <w:p w:rsidR="00C1437B" w:rsidRDefault="00C1437B" w:rsidP="00C14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],</w:t>
      </w:r>
    </w:p>
    <w:p w:rsidR="00C1437B" w:rsidRDefault="00C1437B" w:rsidP="00C14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],</w:t>
      </w:r>
    </w:p>
    <w:p w:rsidR="00C1437B" w:rsidRDefault="00C1437B" w:rsidP="00C14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],</w:t>
      </w:r>
    </w:p>
    <w:p w:rsidR="00C1437B" w:rsidRDefault="00C1437B" w:rsidP="00C14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],</w:t>
      </w:r>
    </w:p>
    <w:p w:rsidR="00C1437B" w:rsidRDefault="00C1437B" w:rsidP="00C14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],</w:t>
      </w:r>
    </w:p>
    <w:p w:rsidR="00C1437B" w:rsidRDefault="00C1437B" w:rsidP="00C14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],</w:t>
      </w:r>
    </w:p>
    <w:p w:rsidR="00C1437B" w:rsidRDefault="00C1437B" w:rsidP="00C14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C1437B" w:rsidRDefault="00C1437B" w:rsidP="00C14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C1437B" w:rsidRDefault="00C1437B" w:rsidP="00C14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C1437B" w:rsidRDefault="00C1437B" w:rsidP="00C14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C1437B" w:rsidRDefault="00C1437B" w:rsidP="00C14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1437B" w:rsidRDefault="00C1437B" w:rsidP="00C14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2 (70%)</w:t>
      </w:r>
    </w:p>
    <w:p w:rsidR="00C1437B" w:rsidRDefault="00C1437B" w:rsidP="00C1437B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57.1429, 971.4286];</w:t>
      </w:r>
    </w:p>
    <w:p w:rsidR="00C1437B" w:rsidRDefault="00C1437B" w:rsidP="00C1437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C1437B" w:rsidRPr="00D401F8" w:rsidRDefault="00C1437B" w:rsidP="00C1437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2 Data:</w:t>
      </w:r>
    </w:p>
    <w:p w:rsidR="00C1437B" w:rsidRDefault="00C1437B" w:rsidP="00C14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C1437B" w:rsidRDefault="00C1437B" w:rsidP="00C14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C1437B" w:rsidRDefault="00C1437B" w:rsidP="00C14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C1437B" w:rsidRDefault="00C1437B" w:rsidP="00C14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C1437B" w:rsidRDefault="00C1437B" w:rsidP="00C14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C1437B" w:rsidRDefault="00C1437B" w:rsidP="00C14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C1437B" w:rsidRDefault="00C1437B" w:rsidP="00C14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C1437B" w:rsidRDefault="00C1437B" w:rsidP="00C14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C1437B" w:rsidRDefault="00C1437B" w:rsidP="00C14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C1437B" w:rsidRDefault="00C1437B" w:rsidP="00C14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C1437B" w:rsidRDefault="00C1437B" w:rsidP="00C14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C1437B" w:rsidRDefault="00C1437B" w:rsidP="00C14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C1437B" w:rsidRDefault="00C1437B" w:rsidP="00C14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C1437B" w:rsidRDefault="00C1437B" w:rsidP="00C14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C1437B" w:rsidRDefault="00C1437B" w:rsidP="00C14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C1437B" w:rsidRDefault="00C1437B" w:rsidP="00C14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C1437B" w:rsidRDefault="00C1437B" w:rsidP="00C14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C1437B" w:rsidRDefault="00C1437B" w:rsidP="00C14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C1437B" w:rsidRDefault="00C1437B" w:rsidP="00C14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1437B" w:rsidRDefault="00C1437B" w:rsidP="00C14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C1437B" w:rsidRDefault="00C1437B" w:rsidP="00C14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C1437B" w:rsidRDefault="00C1437B" w:rsidP="00C14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C1437B" w:rsidRDefault="00C1437B" w:rsidP="00C14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C1437B" w:rsidRDefault="00C1437B" w:rsidP="00C14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C1437B" w:rsidRDefault="00C1437B" w:rsidP="00C14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C1437B" w:rsidRDefault="00C1437B" w:rsidP="00C14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C1437B" w:rsidRDefault="00C1437B" w:rsidP="00C14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1437B" w:rsidRDefault="00C1437B" w:rsidP="00C14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8</w:t>
      </w:r>
    </w:p>
    <w:p w:rsidR="00C1437B" w:rsidRDefault="00C1437B" w:rsidP="00C14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64.0000,102.56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C1437B" w:rsidRDefault="00C1437B" w:rsidP="00C14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C1437B" w:rsidRDefault="00C1437B" w:rsidP="00C14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],</w:t>
      </w:r>
    </w:p>
    <w:p w:rsidR="00C1437B" w:rsidRDefault="00C1437B" w:rsidP="00C14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],</w:t>
      </w:r>
    </w:p>
    <w:p w:rsidR="00C1437B" w:rsidRDefault="00C1437B" w:rsidP="00C14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],</w:t>
      </w:r>
    </w:p>
    <w:p w:rsidR="00C1437B" w:rsidRDefault="00C1437B" w:rsidP="00C14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],</w:t>
      </w:r>
    </w:p>
    <w:p w:rsidR="00C1437B" w:rsidRDefault="00C1437B" w:rsidP="00C14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],</w:t>
      </w:r>
    </w:p>
    <w:p w:rsidR="00C1437B" w:rsidRDefault="00C1437B" w:rsidP="00C14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],</w:t>
      </w:r>
    </w:p>
    <w:p w:rsidR="00C1437B" w:rsidRDefault="00C1437B" w:rsidP="00C14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],</w:t>
      </w:r>
    </w:p>
    <w:p w:rsidR="00C1437B" w:rsidRDefault="00C1437B" w:rsidP="00C14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],</w:t>
      </w:r>
    </w:p>
    <w:p w:rsidR="00C1437B" w:rsidRDefault="00C1437B" w:rsidP="00C14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C1437B" w:rsidRDefault="00C1437B" w:rsidP="00C14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C1437B" w:rsidRDefault="00C1437B" w:rsidP="00C14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C1437B" w:rsidRDefault="00C1437B" w:rsidP="00C14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C1437B" w:rsidRDefault="00C1437B" w:rsidP="00C14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1437B" w:rsidRDefault="00C1437B" w:rsidP="00C14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2 (70%)</w:t>
      </w:r>
    </w:p>
    <w:p w:rsidR="00C1437B" w:rsidRDefault="00C1437B" w:rsidP="00C1437B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57.1429, 971.4286];</w:t>
      </w:r>
    </w:p>
    <w:p w:rsidR="00C1437B" w:rsidRDefault="00C1437B" w:rsidP="00C1437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C1437B" w:rsidRPr="00D401F8" w:rsidRDefault="00C1437B" w:rsidP="00C1437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3 Data:</w:t>
      </w:r>
    </w:p>
    <w:p w:rsidR="00C1437B" w:rsidRDefault="00C1437B" w:rsidP="00C14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C1437B" w:rsidRDefault="00C1437B" w:rsidP="00C14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C1437B" w:rsidRDefault="00C1437B" w:rsidP="00C14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C1437B" w:rsidRDefault="00C1437B" w:rsidP="00C14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C1437B" w:rsidRDefault="00C1437B" w:rsidP="00C14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C1437B" w:rsidRDefault="00C1437B" w:rsidP="00C14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C1437B" w:rsidRDefault="00C1437B" w:rsidP="00C14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C1437B" w:rsidRDefault="00C1437B" w:rsidP="00C14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C1437B" w:rsidRDefault="00C1437B" w:rsidP="00C14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C1437B" w:rsidRDefault="00C1437B" w:rsidP="00C14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C1437B" w:rsidRDefault="00C1437B" w:rsidP="00C14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C1437B" w:rsidRDefault="00C1437B" w:rsidP="00C14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C1437B" w:rsidRDefault="00C1437B" w:rsidP="00C14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C1437B" w:rsidRDefault="00C1437B" w:rsidP="00C14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C1437B" w:rsidRDefault="00C1437B" w:rsidP="00C14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C1437B" w:rsidRDefault="00C1437B" w:rsidP="00C14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C1437B" w:rsidRDefault="00C1437B" w:rsidP="00C14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C1437B" w:rsidRDefault="00C1437B" w:rsidP="00C14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C1437B" w:rsidRDefault="00C1437B" w:rsidP="00C14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C1437B" w:rsidRDefault="00C1437B" w:rsidP="00C14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1437B" w:rsidRDefault="00C1437B" w:rsidP="00C14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C1437B" w:rsidRDefault="00C1437B" w:rsidP="00C14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C1437B" w:rsidRDefault="00C1437B" w:rsidP="00C14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C1437B" w:rsidRDefault="00C1437B" w:rsidP="00C14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C1437B" w:rsidRDefault="00C1437B" w:rsidP="00C14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C1437B" w:rsidRDefault="00C1437B" w:rsidP="00C14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C1437B" w:rsidRDefault="00C1437B" w:rsidP="00C14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C1437B" w:rsidRDefault="00C1437B" w:rsidP="00C14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1437B" w:rsidRDefault="00C1437B" w:rsidP="00C14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8</w:t>
      </w:r>
    </w:p>
    <w:p w:rsidR="00C1437B" w:rsidRDefault="00C1437B" w:rsidP="00C14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64.0000,102.5600,100.1024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C1437B" w:rsidRDefault="00C1437B" w:rsidP="00C14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C1437B" w:rsidRDefault="00C1437B" w:rsidP="00C14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],</w:t>
      </w:r>
    </w:p>
    <w:p w:rsidR="00C1437B" w:rsidRDefault="00C1437B" w:rsidP="00C14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],</w:t>
      </w:r>
    </w:p>
    <w:p w:rsidR="00C1437B" w:rsidRDefault="00C1437B" w:rsidP="00C14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],</w:t>
      </w:r>
    </w:p>
    <w:p w:rsidR="00C1437B" w:rsidRDefault="00C1437B" w:rsidP="00C14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],</w:t>
      </w:r>
    </w:p>
    <w:p w:rsidR="00C1437B" w:rsidRDefault="00C1437B" w:rsidP="00C14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],</w:t>
      </w:r>
    </w:p>
    <w:p w:rsidR="00C1437B" w:rsidRDefault="00C1437B" w:rsidP="00C14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],</w:t>
      </w:r>
    </w:p>
    <w:p w:rsidR="00C1437B" w:rsidRDefault="00C1437B" w:rsidP="00C14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],</w:t>
      </w:r>
    </w:p>
    <w:p w:rsidR="00C1437B" w:rsidRDefault="00C1437B" w:rsidP="00C14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],</w:t>
      </w:r>
    </w:p>
    <w:p w:rsidR="00C1437B" w:rsidRDefault="00C1437B" w:rsidP="00C14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C1437B" w:rsidRDefault="00C1437B" w:rsidP="00C14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C1437B" w:rsidRDefault="00C1437B" w:rsidP="00C14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C1437B" w:rsidRDefault="00C1437B" w:rsidP="00C14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C1437B" w:rsidRDefault="00C1437B" w:rsidP="00C14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1437B" w:rsidRDefault="00C1437B" w:rsidP="00C14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2 (70%)</w:t>
      </w:r>
    </w:p>
    <w:p w:rsidR="00C1437B" w:rsidRDefault="00C1437B" w:rsidP="00C1437B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57.1429, 971.4286];</w:t>
      </w:r>
    </w:p>
    <w:p w:rsidR="00C1437B" w:rsidRDefault="00C1437B" w:rsidP="00C1437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C1437B" w:rsidRPr="00D401F8" w:rsidRDefault="00C1437B" w:rsidP="00C1437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4 Data: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8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64.0000,102.5600,100.1024,100.0041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6E75F0" w:rsidRDefault="006E75F0" w:rsidP="006E75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6E75F0" w:rsidRDefault="006E75F0" w:rsidP="006E75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6E75F0" w:rsidRDefault="006E75F0" w:rsidP="006E75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6E75F0" w:rsidRDefault="006E75F0" w:rsidP="006E75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E75F0" w:rsidRDefault="006E75F0" w:rsidP="006E75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2 (70%)</w:t>
      </w:r>
    </w:p>
    <w:p w:rsidR="006E75F0" w:rsidRDefault="006E75F0" w:rsidP="006E75F0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57.1429, 971.4286];</w:t>
      </w:r>
    </w:p>
    <w:p w:rsidR="00D4754A" w:rsidRPr="00F83651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Pr="001451B3" w:rsidRDefault="00D4754A" w:rsidP="00D4754A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18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6E75F0">
        <w:rPr>
          <w:rFonts w:ascii="Times New Roman" w:hAnsi="Times New Roman" w:cs="Times New Roman"/>
          <w:color w:val="FF0000"/>
        </w:rPr>
        <w:t xml:space="preserve"> TAS2</w:t>
      </w:r>
      <w:r>
        <w:rPr>
          <w:rFonts w:ascii="Times New Roman" w:hAnsi="Times New Roman" w:cs="Times New Roman"/>
          <w:color w:val="FF0000"/>
        </w:rPr>
        <w:t>C2D9</w:t>
      </w:r>
      <w:r w:rsidR="006E75F0">
        <w:rPr>
          <w:rFonts w:ascii="Times New Roman" w:hAnsi="Times New Roman" w:cs="Times New Roman"/>
          <w:color w:val="FF0000"/>
        </w:rPr>
        <w:t xml:space="preserve"> (Test Assembly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2 Demand-Series_9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5525E3" w:rsidRPr="005525E3" w:rsidRDefault="005525E3" w:rsidP="005525E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1 Data:</w:t>
      </w:r>
    </w:p>
    <w:p w:rsidR="005525E3" w:rsidRDefault="005525E3" w:rsidP="005525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5525E3" w:rsidRDefault="005525E3" w:rsidP="005525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5525E3" w:rsidRDefault="005525E3" w:rsidP="005525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5525E3" w:rsidRDefault="005525E3" w:rsidP="005525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5525E3" w:rsidRDefault="005525E3" w:rsidP="005525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5525E3" w:rsidRDefault="005525E3" w:rsidP="005525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5525E3" w:rsidRDefault="005525E3" w:rsidP="005525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5525E3" w:rsidRDefault="005525E3" w:rsidP="005525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5525E3" w:rsidRDefault="005525E3" w:rsidP="005525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5525E3" w:rsidRDefault="005525E3" w:rsidP="005525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5525E3" w:rsidRDefault="005525E3" w:rsidP="005525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5525E3" w:rsidRDefault="005525E3" w:rsidP="005525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5525E3" w:rsidRDefault="005525E3" w:rsidP="005525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5525E3" w:rsidRDefault="005525E3" w:rsidP="005525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5525E3" w:rsidRDefault="005525E3" w:rsidP="005525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5525E3" w:rsidRDefault="005525E3" w:rsidP="005525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5525E3" w:rsidRDefault="005525E3" w:rsidP="005525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5525E3" w:rsidRDefault="005525E3" w:rsidP="005525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5525E3" w:rsidRDefault="005525E3" w:rsidP="005525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5525E3" w:rsidRDefault="005525E3" w:rsidP="005525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5525E3" w:rsidRDefault="005525E3" w:rsidP="005525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5525E3" w:rsidRDefault="005525E3" w:rsidP="005525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5525E3" w:rsidRDefault="005525E3" w:rsidP="005525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5525E3" w:rsidRDefault="005525E3" w:rsidP="005525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5525E3" w:rsidRDefault="005525E3" w:rsidP="005525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5525E3" w:rsidRDefault="005525E3" w:rsidP="005525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5525E3" w:rsidRDefault="005525E3" w:rsidP="005525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9</w:t>
      </w:r>
    </w:p>
    <w:p w:rsidR="005525E3" w:rsidRDefault="005525E3" w:rsidP="005525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296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5525E3" w:rsidRDefault="005525E3" w:rsidP="005525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5525E3" w:rsidRDefault="005525E3" w:rsidP="005525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],</w:t>
      </w:r>
    </w:p>
    <w:p w:rsidR="005525E3" w:rsidRDefault="005525E3" w:rsidP="005525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],</w:t>
      </w:r>
    </w:p>
    <w:p w:rsidR="005525E3" w:rsidRDefault="005525E3" w:rsidP="005525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],</w:t>
      </w:r>
    </w:p>
    <w:p w:rsidR="005525E3" w:rsidRDefault="005525E3" w:rsidP="005525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],</w:t>
      </w:r>
    </w:p>
    <w:p w:rsidR="005525E3" w:rsidRDefault="005525E3" w:rsidP="005525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],</w:t>
      </w:r>
    </w:p>
    <w:p w:rsidR="005525E3" w:rsidRDefault="005525E3" w:rsidP="005525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],</w:t>
      </w:r>
    </w:p>
    <w:p w:rsidR="005525E3" w:rsidRDefault="005525E3" w:rsidP="005525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],</w:t>
      </w:r>
    </w:p>
    <w:p w:rsidR="005525E3" w:rsidRDefault="005525E3" w:rsidP="005525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],</w:t>
      </w:r>
    </w:p>
    <w:p w:rsidR="005525E3" w:rsidRDefault="005525E3" w:rsidP="005525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5525E3" w:rsidRDefault="005525E3" w:rsidP="005525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5525E3" w:rsidRDefault="005525E3" w:rsidP="005525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5525E3" w:rsidRDefault="005525E3" w:rsidP="005525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5525E3" w:rsidRDefault="005525E3" w:rsidP="005525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5525E3" w:rsidRDefault="005525E3" w:rsidP="005525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2 (70%)</w:t>
      </w:r>
    </w:p>
    <w:p w:rsidR="005525E3" w:rsidRDefault="005525E3" w:rsidP="005525E3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57.1429, 971.4286];</w:t>
      </w:r>
    </w:p>
    <w:p w:rsidR="005525E3" w:rsidRDefault="005525E3" w:rsidP="005525E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5525E3" w:rsidRPr="005525E3" w:rsidRDefault="005525E3" w:rsidP="005525E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2 Data:</w:t>
      </w:r>
    </w:p>
    <w:p w:rsidR="005525E3" w:rsidRDefault="005525E3" w:rsidP="005525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5525E3" w:rsidRDefault="005525E3" w:rsidP="005525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5525E3" w:rsidRDefault="005525E3" w:rsidP="005525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5525E3" w:rsidRDefault="005525E3" w:rsidP="005525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5525E3" w:rsidRDefault="005525E3" w:rsidP="005525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5525E3" w:rsidRDefault="005525E3" w:rsidP="005525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5525E3" w:rsidRDefault="005525E3" w:rsidP="005525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5525E3" w:rsidRDefault="005525E3" w:rsidP="005525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5525E3" w:rsidRDefault="005525E3" w:rsidP="005525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5525E3" w:rsidRDefault="005525E3" w:rsidP="005525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5525E3" w:rsidRDefault="005525E3" w:rsidP="005525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5525E3" w:rsidRDefault="005525E3" w:rsidP="005525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5525E3" w:rsidRDefault="005525E3" w:rsidP="005525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5525E3" w:rsidRDefault="005525E3" w:rsidP="005525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5525E3" w:rsidRDefault="005525E3" w:rsidP="005525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5525E3" w:rsidRDefault="005525E3" w:rsidP="005525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5525E3" w:rsidRDefault="005525E3" w:rsidP="005525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5525E3" w:rsidRDefault="005525E3" w:rsidP="005525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5525E3" w:rsidRDefault="005525E3" w:rsidP="005525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5525E3" w:rsidRDefault="005525E3" w:rsidP="005525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5525E3" w:rsidRDefault="005525E3" w:rsidP="005525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5525E3" w:rsidRDefault="005525E3" w:rsidP="005525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5525E3" w:rsidRDefault="005525E3" w:rsidP="005525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5525E3" w:rsidRDefault="005525E3" w:rsidP="005525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5525E3" w:rsidRDefault="005525E3" w:rsidP="005525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5525E3" w:rsidRDefault="005525E3" w:rsidP="005525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5525E3" w:rsidRDefault="005525E3" w:rsidP="005525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5525E3" w:rsidRDefault="005525E3" w:rsidP="005525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9</w:t>
      </w:r>
    </w:p>
    <w:p w:rsidR="005525E3" w:rsidRDefault="005525E3" w:rsidP="005525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296.0000,107.84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5525E3" w:rsidRDefault="005525E3" w:rsidP="005525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5525E3" w:rsidRDefault="005525E3" w:rsidP="005525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],</w:t>
      </w:r>
    </w:p>
    <w:p w:rsidR="005525E3" w:rsidRDefault="005525E3" w:rsidP="005525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],</w:t>
      </w:r>
    </w:p>
    <w:p w:rsidR="005525E3" w:rsidRDefault="005525E3" w:rsidP="005525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],</w:t>
      </w:r>
    </w:p>
    <w:p w:rsidR="005525E3" w:rsidRDefault="005525E3" w:rsidP="005525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],</w:t>
      </w:r>
    </w:p>
    <w:p w:rsidR="005525E3" w:rsidRDefault="005525E3" w:rsidP="005525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lastRenderedPageBreak/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],</w:t>
      </w:r>
    </w:p>
    <w:p w:rsidR="005525E3" w:rsidRDefault="005525E3" w:rsidP="005525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],</w:t>
      </w:r>
    </w:p>
    <w:p w:rsidR="005525E3" w:rsidRDefault="005525E3" w:rsidP="005525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],</w:t>
      </w:r>
    </w:p>
    <w:p w:rsidR="005525E3" w:rsidRDefault="005525E3" w:rsidP="005525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],</w:t>
      </w:r>
    </w:p>
    <w:p w:rsidR="005525E3" w:rsidRDefault="005525E3" w:rsidP="005525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5525E3" w:rsidRDefault="005525E3" w:rsidP="005525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5525E3" w:rsidRDefault="005525E3" w:rsidP="005525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5525E3" w:rsidRDefault="005525E3" w:rsidP="005525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5525E3" w:rsidRDefault="005525E3" w:rsidP="005525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5525E3" w:rsidRDefault="005525E3" w:rsidP="005525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2 (70%)</w:t>
      </w:r>
    </w:p>
    <w:p w:rsidR="005525E3" w:rsidRDefault="005525E3" w:rsidP="005525E3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57.1429, 971.4286];</w:t>
      </w:r>
    </w:p>
    <w:p w:rsidR="005525E3" w:rsidRDefault="005525E3" w:rsidP="005525E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5525E3" w:rsidRPr="005525E3" w:rsidRDefault="005525E3" w:rsidP="005525E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3 Data:</w:t>
      </w:r>
    </w:p>
    <w:p w:rsidR="005525E3" w:rsidRDefault="005525E3" w:rsidP="005525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5525E3" w:rsidRDefault="005525E3" w:rsidP="005525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5525E3" w:rsidRDefault="005525E3" w:rsidP="005525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5525E3" w:rsidRDefault="005525E3" w:rsidP="005525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5525E3" w:rsidRDefault="005525E3" w:rsidP="005525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5525E3" w:rsidRDefault="005525E3" w:rsidP="005525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5525E3" w:rsidRDefault="005525E3" w:rsidP="005525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5525E3" w:rsidRDefault="005525E3" w:rsidP="005525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5525E3" w:rsidRDefault="005525E3" w:rsidP="005525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5525E3" w:rsidRDefault="005525E3" w:rsidP="005525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5525E3" w:rsidRDefault="005525E3" w:rsidP="005525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5525E3" w:rsidRDefault="005525E3" w:rsidP="005525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5525E3" w:rsidRDefault="005525E3" w:rsidP="005525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5525E3" w:rsidRDefault="005525E3" w:rsidP="005525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5525E3" w:rsidRDefault="005525E3" w:rsidP="005525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5525E3" w:rsidRDefault="005525E3" w:rsidP="005525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5525E3" w:rsidRDefault="005525E3" w:rsidP="005525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5525E3" w:rsidRDefault="005525E3" w:rsidP="005525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5525E3" w:rsidRDefault="005525E3" w:rsidP="005525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5525E3" w:rsidRDefault="005525E3" w:rsidP="005525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5525E3" w:rsidRDefault="005525E3" w:rsidP="005525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5525E3" w:rsidRDefault="005525E3" w:rsidP="005525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5525E3" w:rsidRDefault="005525E3" w:rsidP="005525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5525E3" w:rsidRDefault="005525E3" w:rsidP="005525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5525E3" w:rsidRDefault="005525E3" w:rsidP="005525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5525E3" w:rsidRDefault="005525E3" w:rsidP="005525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5525E3" w:rsidRDefault="005525E3" w:rsidP="005525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5525E3" w:rsidRDefault="005525E3" w:rsidP="005525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5525E3" w:rsidRDefault="005525E3" w:rsidP="005525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9</w:t>
      </w:r>
    </w:p>
    <w:p w:rsidR="005525E3" w:rsidRDefault="005525E3" w:rsidP="005525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296.0000,107.8400,100.3136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5525E3" w:rsidRDefault="005525E3" w:rsidP="005525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5525E3" w:rsidRDefault="005525E3" w:rsidP="005525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],</w:t>
      </w:r>
    </w:p>
    <w:p w:rsidR="005525E3" w:rsidRDefault="005525E3" w:rsidP="005525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],</w:t>
      </w:r>
    </w:p>
    <w:p w:rsidR="005525E3" w:rsidRDefault="005525E3" w:rsidP="005525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],</w:t>
      </w:r>
    </w:p>
    <w:p w:rsidR="005525E3" w:rsidRDefault="005525E3" w:rsidP="005525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],</w:t>
      </w:r>
    </w:p>
    <w:p w:rsidR="005525E3" w:rsidRDefault="005525E3" w:rsidP="005525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],</w:t>
      </w:r>
    </w:p>
    <w:p w:rsidR="005525E3" w:rsidRDefault="005525E3" w:rsidP="005525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],</w:t>
      </w:r>
    </w:p>
    <w:p w:rsidR="005525E3" w:rsidRDefault="005525E3" w:rsidP="005525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],</w:t>
      </w:r>
    </w:p>
    <w:p w:rsidR="005525E3" w:rsidRDefault="005525E3" w:rsidP="005525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],</w:t>
      </w:r>
    </w:p>
    <w:p w:rsidR="005525E3" w:rsidRDefault="005525E3" w:rsidP="005525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5525E3" w:rsidRDefault="005525E3" w:rsidP="005525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5525E3" w:rsidRDefault="005525E3" w:rsidP="005525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5525E3" w:rsidRDefault="005525E3" w:rsidP="005525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5525E3" w:rsidRDefault="005525E3" w:rsidP="005525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5525E3" w:rsidRDefault="005525E3" w:rsidP="005525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2 (70%)</w:t>
      </w:r>
    </w:p>
    <w:p w:rsidR="005525E3" w:rsidRDefault="005525E3" w:rsidP="005525E3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57.1429, 971.4286];</w:t>
      </w:r>
    </w:p>
    <w:p w:rsidR="005525E3" w:rsidRDefault="005525E3" w:rsidP="00D475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D4754A" w:rsidRPr="005525E3" w:rsidRDefault="005525E3" w:rsidP="00D475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4 Data: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9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296.0000,107.8400,100.3136,100.0125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6E75F0" w:rsidRDefault="006E75F0" w:rsidP="006E75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6E75F0" w:rsidRDefault="006E75F0" w:rsidP="006E75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6E75F0" w:rsidRDefault="006E75F0" w:rsidP="006E75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6E75F0" w:rsidRDefault="006E75F0" w:rsidP="006E75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E75F0" w:rsidRDefault="006E75F0" w:rsidP="006E75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2 (70%)</w:t>
      </w:r>
    </w:p>
    <w:p w:rsidR="006E75F0" w:rsidRDefault="006E75F0" w:rsidP="006E75F0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57.1429, 971.4286];</w:t>
      </w: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Pr="001451B3" w:rsidRDefault="00D4754A" w:rsidP="00D4754A">
      <w:pPr>
        <w:spacing w:after="0"/>
        <w:rPr>
          <w:rFonts w:ascii="Times New Roman" w:hAnsi="Times New Roman" w:cs="Times New Roman"/>
          <w:color w:val="FF0000"/>
        </w:rPr>
      </w:pPr>
      <w:r w:rsidRPr="001C684C">
        <w:rPr>
          <w:rFonts w:ascii="Times New Roman" w:hAnsi="Times New Roman" w:cs="Times New Roman"/>
          <w:b/>
          <w:color w:val="FF0000"/>
        </w:rPr>
        <w:lastRenderedPageBreak/>
        <w:t>Test Instance-1</w:t>
      </w:r>
      <w:r>
        <w:rPr>
          <w:rFonts w:ascii="Times New Roman" w:hAnsi="Times New Roman" w:cs="Times New Roman"/>
          <w:b/>
          <w:color w:val="FF0000"/>
        </w:rPr>
        <w:t>9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B41656">
        <w:rPr>
          <w:rFonts w:ascii="Times New Roman" w:hAnsi="Times New Roman" w:cs="Times New Roman"/>
          <w:color w:val="FF0000"/>
        </w:rPr>
        <w:t xml:space="preserve"> TAS2</w:t>
      </w:r>
      <w:r>
        <w:rPr>
          <w:rFonts w:ascii="Times New Roman" w:hAnsi="Times New Roman" w:cs="Times New Roman"/>
          <w:color w:val="FF0000"/>
        </w:rPr>
        <w:t>C3</w:t>
      </w:r>
      <w:r w:rsidRPr="001C684C">
        <w:rPr>
          <w:rFonts w:ascii="Times New Roman" w:hAnsi="Times New Roman" w:cs="Times New Roman"/>
          <w:color w:val="FF0000"/>
        </w:rPr>
        <w:t>D</w:t>
      </w:r>
      <w:r w:rsidR="00B41656">
        <w:rPr>
          <w:rFonts w:ascii="Times New Roman" w:hAnsi="Times New Roman" w:cs="Times New Roman"/>
          <w:color w:val="FF0000"/>
        </w:rPr>
        <w:t>1 (Test Assembly Setup-Profile_2</w:t>
      </w:r>
      <w:r w:rsidRPr="001C684C">
        <w:rPr>
          <w:rFonts w:ascii="Times New Roman" w:hAnsi="Times New Roman" w:cs="Times New Roman"/>
          <w:color w:val="FF0000"/>
        </w:rPr>
        <w:t xml:space="preserve"> Capacity-Profile_</w:t>
      </w:r>
      <w:r>
        <w:rPr>
          <w:rFonts w:ascii="Times New Roman" w:hAnsi="Times New Roman" w:cs="Times New Roman"/>
          <w:color w:val="FF0000"/>
        </w:rPr>
        <w:t>3</w:t>
      </w:r>
      <w:r w:rsidRPr="001C684C">
        <w:rPr>
          <w:rFonts w:ascii="Times New Roman" w:hAnsi="Times New Roman" w:cs="Times New Roman"/>
          <w:color w:val="FF0000"/>
        </w:rPr>
        <w:t xml:space="preserve"> Demand-Series_1)</w:t>
      </w:r>
    </w:p>
    <w:p w:rsidR="00087330" w:rsidRPr="005525E3" w:rsidRDefault="00087330" w:rsidP="000873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1 Data:</w:t>
      </w:r>
    </w:p>
    <w:p w:rsidR="00087330" w:rsidRDefault="00087330" w:rsidP="00087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087330" w:rsidRDefault="00087330" w:rsidP="00087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087330" w:rsidRDefault="00087330" w:rsidP="00087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087330" w:rsidRDefault="00087330" w:rsidP="00087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087330" w:rsidRDefault="00087330" w:rsidP="00087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087330" w:rsidRDefault="00087330" w:rsidP="00087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087330" w:rsidRDefault="00087330" w:rsidP="00087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087330" w:rsidRDefault="00087330" w:rsidP="00087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087330" w:rsidRDefault="00087330" w:rsidP="00087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087330" w:rsidRDefault="00087330" w:rsidP="00087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087330" w:rsidRDefault="00087330" w:rsidP="00087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087330" w:rsidRDefault="00087330" w:rsidP="00087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087330" w:rsidRDefault="00087330" w:rsidP="00087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087330" w:rsidRDefault="00087330" w:rsidP="00087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087330" w:rsidRDefault="00087330" w:rsidP="00087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087330" w:rsidRDefault="00087330" w:rsidP="00087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087330" w:rsidRDefault="00087330" w:rsidP="00087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087330" w:rsidRDefault="00087330" w:rsidP="00087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087330" w:rsidRDefault="00087330" w:rsidP="00087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087330" w:rsidRDefault="00087330" w:rsidP="00087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087330" w:rsidRDefault="00087330" w:rsidP="00087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087330" w:rsidRDefault="00087330" w:rsidP="00087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087330" w:rsidRDefault="00087330" w:rsidP="00087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087330" w:rsidRDefault="00087330" w:rsidP="00087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087330" w:rsidRDefault="00087330" w:rsidP="00087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087330" w:rsidRDefault="00087330" w:rsidP="00087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087330" w:rsidRDefault="00087330" w:rsidP="00087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1</w:t>
      </w:r>
    </w:p>
    <w:p w:rsidR="00087330" w:rsidRDefault="00087330" w:rsidP="00087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1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087330" w:rsidRDefault="00087330" w:rsidP="00087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087330" w:rsidRDefault="00087330" w:rsidP="00087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],</w:t>
      </w:r>
    </w:p>
    <w:p w:rsidR="00087330" w:rsidRDefault="00087330" w:rsidP="00087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],</w:t>
      </w:r>
    </w:p>
    <w:p w:rsidR="00087330" w:rsidRDefault="00087330" w:rsidP="00087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],</w:t>
      </w:r>
    </w:p>
    <w:p w:rsidR="00087330" w:rsidRDefault="00087330" w:rsidP="00087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],</w:t>
      </w:r>
    </w:p>
    <w:p w:rsidR="00087330" w:rsidRDefault="00087330" w:rsidP="00087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],</w:t>
      </w:r>
    </w:p>
    <w:p w:rsidR="00087330" w:rsidRDefault="00087330" w:rsidP="00087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],</w:t>
      </w:r>
    </w:p>
    <w:p w:rsidR="00087330" w:rsidRDefault="00087330" w:rsidP="00087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],</w:t>
      </w:r>
    </w:p>
    <w:p w:rsidR="00087330" w:rsidRDefault="00087330" w:rsidP="00087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],</w:t>
      </w:r>
    </w:p>
    <w:p w:rsidR="00087330" w:rsidRDefault="00087330" w:rsidP="00087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087330" w:rsidRDefault="00087330" w:rsidP="00087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087330" w:rsidRDefault="00087330" w:rsidP="00087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087330" w:rsidRDefault="00087330" w:rsidP="00087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087330" w:rsidRDefault="00087330" w:rsidP="00087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087330" w:rsidRDefault="00087330" w:rsidP="00087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087330" w:rsidRDefault="00087330" w:rsidP="00087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40.0000,1360.0000];</w:t>
      </w:r>
    </w:p>
    <w:p w:rsidR="00087330" w:rsidRDefault="00087330" w:rsidP="000873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3B356F" w:rsidRPr="005525E3" w:rsidRDefault="003B356F" w:rsidP="003B356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2 Data:</w:t>
      </w:r>
    </w:p>
    <w:p w:rsidR="003B356F" w:rsidRDefault="003B356F" w:rsidP="003B35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3B356F" w:rsidRDefault="003B356F" w:rsidP="003B35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3B356F" w:rsidRDefault="003B356F" w:rsidP="003B35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3B356F" w:rsidRDefault="003B356F" w:rsidP="003B35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3B356F" w:rsidRDefault="003B356F" w:rsidP="003B35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3B356F" w:rsidRDefault="003B356F" w:rsidP="003B35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3B356F" w:rsidRDefault="003B356F" w:rsidP="003B35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3B356F" w:rsidRDefault="003B356F" w:rsidP="003B35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3B356F" w:rsidRDefault="003B356F" w:rsidP="003B35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3B356F" w:rsidRDefault="003B356F" w:rsidP="003B35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3B356F" w:rsidRDefault="003B356F" w:rsidP="003B35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3B356F" w:rsidRDefault="003B356F" w:rsidP="003B35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3B356F" w:rsidRDefault="003B356F" w:rsidP="003B35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3B356F" w:rsidRDefault="003B356F" w:rsidP="003B35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3B356F" w:rsidRDefault="003B356F" w:rsidP="003B35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3B356F" w:rsidRDefault="003B356F" w:rsidP="003B35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3B356F" w:rsidRDefault="003B356F" w:rsidP="003B35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3B356F" w:rsidRDefault="003B356F" w:rsidP="003B35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3B356F" w:rsidRDefault="003B356F" w:rsidP="003B35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3B356F" w:rsidRDefault="003B356F" w:rsidP="003B35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3B356F" w:rsidRDefault="003B356F" w:rsidP="003B35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3B356F" w:rsidRDefault="003B356F" w:rsidP="003B35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3B356F" w:rsidRDefault="003B356F" w:rsidP="003B35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3B356F" w:rsidRDefault="003B356F" w:rsidP="003B35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3B356F" w:rsidRDefault="003B356F" w:rsidP="003B35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3B356F" w:rsidRDefault="003B356F" w:rsidP="003B35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3B356F" w:rsidRDefault="003B356F" w:rsidP="003B35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3B356F" w:rsidRDefault="003B356F" w:rsidP="003B35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1</w:t>
      </w:r>
    </w:p>
    <w:p w:rsidR="003B356F" w:rsidRDefault="003B356F" w:rsidP="003B35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1.0000,100.01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3B356F" w:rsidRDefault="003B356F" w:rsidP="003B35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3B356F" w:rsidRDefault="003B356F" w:rsidP="003B35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],</w:t>
      </w:r>
    </w:p>
    <w:p w:rsidR="003B356F" w:rsidRDefault="003B356F" w:rsidP="003B35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],</w:t>
      </w:r>
    </w:p>
    <w:p w:rsidR="003B356F" w:rsidRDefault="003B356F" w:rsidP="003B35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],</w:t>
      </w:r>
    </w:p>
    <w:p w:rsidR="003B356F" w:rsidRDefault="003B356F" w:rsidP="003B35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],</w:t>
      </w:r>
    </w:p>
    <w:p w:rsidR="003B356F" w:rsidRDefault="003B356F" w:rsidP="003B35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],</w:t>
      </w:r>
    </w:p>
    <w:p w:rsidR="003B356F" w:rsidRDefault="003B356F" w:rsidP="003B35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],</w:t>
      </w:r>
    </w:p>
    <w:p w:rsidR="003B356F" w:rsidRDefault="003B356F" w:rsidP="003B35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],</w:t>
      </w:r>
    </w:p>
    <w:p w:rsidR="003B356F" w:rsidRDefault="003B356F" w:rsidP="003B35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],</w:t>
      </w:r>
    </w:p>
    <w:p w:rsidR="003B356F" w:rsidRDefault="003B356F" w:rsidP="003B35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3B356F" w:rsidRDefault="003B356F" w:rsidP="003B35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3B356F" w:rsidRDefault="003B356F" w:rsidP="003B35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3B356F" w:rsidRDefault="003B356F" w:rsidP="003B35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3B356F" w:rsidRDefault="003B356F" w:rsidP="003B35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3B356F" w:rsidRDefault="003B356F" w:rsidP="003B35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3B356F" w:rsidRDefault="003B356F" w:rsidP="003B35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40.0000,1360.0000];</w:t>
      </w:r>
    </w:p>
    <w:p w:rsidR="003B356F" w:rsidRDefault="003B356F" w:rsidP="003B356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3B356F" w:rsidRPr="005525E3" w:rsidRDefault="003B356F" w:rsidP="003B356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3 Data:</w:t>
      </w:r>
    </w:p>
    <w:p w:rsidR="003B356F" w:rsidRDefault="003B356F" w:rsidP="003B35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3B356F" w:rsidRDefault="003B356F" w:rsidP="003B35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3B356F" w:rsidRDefault="003B356F" w:rsidP="003B35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3B356F" w:rsidRDefault="003B356F" w:rsidP="003B35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3B356F" w:rsidRDefault="003B356F" w:rsidP="003B35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3B356F" w:rsidRDefault="003B356F" w:rsidP="003B35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3B356F" w:rsidRDefault="003B356F" w:rsidP="003B35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3B356F" w:rsidRDefault="003B356F" w:rsidP="003B35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3B356F" w:rsidRDefault="003B356F" w:rsidP="003B35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3B356F" w:rsidRDefault="003B356F" w:rsidP="003B35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3B356F" w:rsidRDefault="003B356F" w:rsidP="003B35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3B356F" w:rsidRDefault="003B356F" w:rsidP="003B35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3B356F" w:rsidRDefault="003B356F" w:rsidP="003B35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3B356F" w:rsidRDefault="003B356F" w:rsidP="003B35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3B356F" w:rsidRDefault="003B356F" w:rsidP="003B35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3B356F" w:rsidRDefault="003B356F" w:rsidP="003B35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3B356F" w:rsidRDefault="003B356F" w:rsidP="003B35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3B356F" w:rsidRDefault="003B356F" w:rsidP="003B35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3B356F" w:rsidRDefault="003B356F" w:rsidP="003B35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3B356F" w:rsidRDefault="003B356F" w:rsidP="003B35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3B356F" w:rsidRDefault="003B356F" w:rsidP="003B35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3B356F" w:rsidRDefault="003B356F" w:rsidP="003B35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3B356F" w:rsidRDefault="003B356F" w:rsidP="003B35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3B356F" w:rsidRDefault="003B356F" w:rsidP="003B35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3B356F" w:rsidRDefault="003B356F" w:rsidP="003B35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3B356F" w:rsidRDefault="003B356F" w:rsidP="003B35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3B356F" w:rsidRDefault="003B356F" w:rsidP="003B35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3B356F" w:rsidRDefault="003B356F" w:rsidP="003B35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3B356F" w:rsidRDefault="003B356F" w:rsidP="003B35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1</w:t>
      </w:r>
    </w:p>
    <w:p w:rsidR="003B356F" w:rsidRDefault="003B356F" w:rsidP="003B35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1.0000,100.0100,100.0001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3B356F" w:rsidRDefault="003B356F" w:rsidP="003B35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3B356F" w:rsidRDefault="003B356F" w:rsidP="003B35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],</w:t>
      </w:r>
    </w:p>
    <w:p w:rsidR="003B356F" w:rsidRDefault="003B356F" w:rsidP="003B35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],</w:t>
      </w:r>
    </w:p>
    <w:p w:rsidR="003B356F" w:rsidRDefault="003B356F" w:rsidP="003B35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],</w:t>
      </w:r>
    </w:p>
    <w:p w:rsidR="003B356F" w:rsidRDefault="003B356F" w:rsidP="003B35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],</w:t>
      </w:r>
    </w:p>
    <w:p w:rsidR="003B356F" w:rsidRDefault="003B356F" w:rsidP="003B35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],</w:t>
      </w:r>
    </w:p>
    <w:p w:rsidR="003B356F" w:rsidRDefault="003B356F" w:rsidP="003B35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],</w:t>
      </w:r>
    </w:p>
    <w:p w:rsidR="003B356F" w:rsidRDefault="003B356F" w:rsidP="003B35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],</w:t>
      </w:r>
    </w:p>
    <w:p w:rsidR="003B356F" w:rsidRDefault="003B356F" w:rsidP="003B35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],</w:t>
      </w:r>
    </w:p>
    <w:p w:rsidR="003B356F" w:rsidRDefault="003B356F" w:rsidP="003B35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3B356F" w:rsidRDefault="003B356F" w:rsidP="003B35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3B356F" w:rsidRDefault="003B356F" w:rsidP="003B35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3B356F" w:rsidRDefault="003B356F" w:rsidP="003B35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3B356F" w:rsidRDefault="003B356F" w:rsidP="003B35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3B356F" w:rsidRDefault="003B356F" w:rsidP="003B35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3B356F" w:rsidRDefault="003B356F" w:rsidP="003B35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40.0000,1360.0000];</w:t>
      </w:r>
    </w:p>
    <w:p w:rsidR="003B356F" w:rsidRDefault="003B356F" w:rsidP="003B356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3B356F" w:rsidRPr="005525E3" w:rsidRDefault="003B356F" w:rsidP="003B356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4 Data: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1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1.0000,100.0100,100.0001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B41656" w:rsidRDefault="00B41656" w:rsidP="00B4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B41656" w:rsidRDefault="00B41656" w:rsidP="00B4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B41656" w:rsidRDefault="00B41656" w:rsidP="00B4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D4754A" w:rsidRDefault="00D4754A" w:rsidP="00D4754A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 w:rsidR="00B41656">
        <w:rPr>
          <w:rFonts w:ascii="Consolas" w:hAnsi="Consolas" w:cs="Consolas"/>
          <w:color w:val="000000"/>
        </w:rPr>
        <w:t xml:space="preserve"> = [220.0000,640.0000,136</w:t>
      </w:r>
      <w:r>
        <w:rPr>
          <w:rFonts w:ascii="Consolas" w:hAnsi="Consolas" w:cs="Consolas"/>
          <w:color w:val="000000"/>
        </w:rPr>
        <w:t>0.0000];</w:t>
      </w:r>
    </w:p>
    <w:p w:rsidR="00D4754A" w:rsidRDefault="00D4754A" w:rsidP="00D4754A">
      <w:pPr>
        <w:spacing w:after="0" w:line="240" w:lineRule="auto"/>
        <w:rPr>
          <w:rFonts w:ascii="Consolas" w:hAnsi="Consolas" w:cs="Consolas"/>
          <w:color w:val="000000"/>
        </w:rPr>
      </w:pPr>
    </w:p>
    <w:p w:rsidR="00D4754A" w:rsidRPr="001451B3" w:rsidRDefault="00D4754A" w:rsidP="00D4754A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20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0D3C33">
        <w:rPr>
          <w:rFonts w:ascii="Times New Roman" w:hAnsi="Times New Roman" w:cs="Times New Roman"/>
          <w:color w:val="FF0000"/>
        </w:rPr>
        <w:t xml:space="preserve"> TAS2</w:t>
      </w:r>
      <w:r>
        <w:rPr>
          <w:rFonts w:ascii="Times New Roman" w:hAnsi="Times New Roman" w:cs="Times New Roman"/>
          <w:color w:val="FF0000"/>
        </w:rPr>
        <w:t>C3D2</w:t>
      </w:r>
      <w:r w:rsidR="000D3C33">
        <w:rPr>
          <w:rFonts w:ascii="Times New Roman" w:hAnsi="Times New Roman" w:cs="Times New Roman"/>
          <w:color w:val="FF0000"/>
        </w:rPr>
        <w:t xml:space="preserve"> (Test Assembly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3 Demand-Series_2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7C3C44" w:rsidRPr="005525E3" w:rsidRDefault="007C3C44" w:rsidP="007C3C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1 Data:</w:t>
      </w:r>
    </w:p>
    <w:p w:rsidR="007C3C44" w:rsidRDefault="007C3C44" w:rsidP="007C3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7C3C44" w:rsidRDefault="007C3C44" w:rsidP="007C3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7C3C44" w:rsidRDefault="007C3C44" w:rsidP="007C3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7C3C44" w:rsidRDefault="007C3C44" w:rsidP="007C3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7C3C44" w:rsidRDefault="007C3C44" w:rsidP="007C3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7C3C44" w:rsidRDefault="007C3C44" w:rsidP="007C3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7C3C44" w:rsidRDefault="007C3C44" w:rsidP="007C3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7C3C44" w:rsidRDefault="007C3C44" w:rsidP="007C3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7C3C44" w:rsidRDefault="007C3C44" w:rsidP="007C3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7C3C44" w:rsidRDefault="007C3C44" w:rsidP="007C3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7C3C44" w:rsidRDefault="007C3C44" w:rsidP="007C3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7C3C44" w:rsidRDefault="007C3C44" w:rsidP="007C3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7C3C44" w:rsidRDefault="007C3C44" w:rsidP="007C3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7C3C44" w:rsidRDefault="007C3C44" w:rsidP="007C3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7C3C44" w:rsidRDefault="007C3C44" w:rsidP="007C3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7C3C44" w:rsidRDefault="007C3C44" w:rsidP="007C3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7C3C44" w:rsidRDefault="007C3C44" w:rsidP="007C3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7C3C44" w:rsidRDefault="007C3C44" w:rsidP="007C3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7C3C44" w:rsidRDefault="007C3C44" w:rsidP="007C3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7C3C44" w:rsidRDefault="007C3C44" w:rsidP="007C3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7C3C44" w:rsidRDefault="007C3C44" w:rsidP="007C3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7C3C44" w:rsidRDefault="007C3C44" w:rsidP="007C3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7C3C44" w:rsidRDefault="007C3C44" w:rsidP="007C3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7C3C44" w:rsidRDefault="007C3C44" w:rsidP="007C3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7C3C44" w:rsidRDefault="007C3C44" w:rsidP="007C3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7C3C44" w:rsidRDefault="007C3C44" w:rsidP="007C3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7C3C44" w:rsidRDefault="007C3C44" w:rsidP="007C3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2</w:t>
      </w:r>
    </w:p>
    <w:p w:rsidR="007C3C44" w:rsidRDefault="007C3C44" w:rsidP="007C3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primary_demand</w:t>
      </w:r>
      <w:r>
        <w:rPr>
          <w:rFonts w:ascii="Consolas" w:hAnsi="Consolas" w:cs="Consolas"/>
          <w:color w:val="000000"/>
        </w:rPr>
        <w:t xml:space="preserve"> = [[116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7C3C44" w:rsidRDefault="007C3C44" w:rsidP="007C3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7C3C44" w:rsidRDefault="007C3C44" w:rsidP="007C3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],</w:t>
      </w:r>
    </w:p>
    <w:p w:rsidR="007C3C44" w:rsidRDefault="007C3C44" w:rsidP="007C3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],</w:t>
      </w:r>
    </w:p>
    <w:p w:rsidR="007C3C44" w:rsidRDefault="007C3C44" w:rsidP="007C3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],</w:t>
      </w:r>
    </w:p>
    <w:p w:rsidR="007C3C44" w:rsidRDefault="007C3C44" w:rsidP="007C3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],</w:t>
      </w:r>
    </w:p>
    <w:p w:rsidR="007C3C44" w:rsidRDefault="007C3C44" w:rsidP="007C3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],</w:t>
      </w:r>
    </w:p>
    <w:p w:rsidR="007C3C44" w:rsidRDefault="007C3C44" w:rsidP="007C3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],</w:t>
      </w:r>
    </w:p>
    <w:p w:rsidR="007C3C44" w:rsidRDefault="007C3C44" w:rsidP="007C3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],</w:t>
      </w:r>
    </w:p>
    <w:p w:rsidR="007C3C44" w:rsidRDefault="007C3C44" w:rsidP="007C3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],</w:t>
      </w:r>
    </w:p>
    <w:p w:rsidR="007C3C44" w:rsidRDefault="007C3C44" w:rsidP="007C3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7C3C44" w:rsidRDefault="007C3C44" w:rsidP="007C3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7C3C44" w:rsidRDefault="007C3C44" w:rsidP="007C3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7C3C44" w:rsidRDefault="007C3C44" w:rsidP="007C3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7C3C44" w:rsidRDefault="007C3C44" w:rsidP="007C3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7C3C44" w:rsidRDefault="007C3C44" w:rsidP="007C3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7C3C44" w:rsidRDefault="007C3C44" w:rsidP="007C3C44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40.0000,1360.0000];</w:t>
      </w:r>
    </w:p>
    <w:p w:rsidR="007C3C44" w:rsidRDefault="007C3C44" w:rsidP="007C3C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7C3C44" w:rsidRPr="005525E3" w:rsidRDefault="007C3C44" w:rsidP="007C3C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2 Data:</w:t>
      </w:r>
    </w:p>
    <w:p w:rsidR="007C3C44" w:rsidRDefault="007C3C44" w:rsidP="007C3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7C3C44" w:rsidRDefault="007C3C44" w:rsidP="007C3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7C3C44" w:rsidRDefault="007C3C44" w:rsidP="007C3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7C3C44" w:rsidRDefault="007C3C44" w:rsidP="007C3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7C3C44" w:rsidRDefault="007C3C44" w:rsidP="007C3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7C3C44" w:rsidRDefault="007C3C44" w:rsidP="007C3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7C3C44" w:rsidRDefault="007C3C44" w:rsidP="007C3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7C3C44" w:rsidRDefault="007C3C44" w:rsidP="007C3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7C3C44" w:rsidRDefault="007C3C44" w:rsidP="007C3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7C3C44" w:rsidRDefault="007C3C44" w:rsidP="007C3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7C3C44" w:rsidRDefault="007C3C44" w:rsidP="007C3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7C3C44" w:rsidRDefault="007C3C44" w:rsidP="007C3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7C3C44" w:rsidRDefault="007C3C44" w:rsidP="007C3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7C3C44" w:rsidRDefault="007C3C44" w:rsidP="007C3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7C3C44" w:rsidRDefault="007C3C44" w:rsidP="007C3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7C3C44" w:rsidRDefault="007C3C44" w:rsidP="007C3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7C3C44" w:rsidRDefault="007C3C44" w:rsidP="007C3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7C3C44" w:rsidRDefault="007C3C44" w:rsidP="007C3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7C3C44" w:rsidRDefault="007C3C44" w:rsidP="007C3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7C3C44" w:rsidRDefault="007C3C44" w:rsidP="007C3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7C3C44" w:rsidRDefault="007C3C44" w:rsidP="007C3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7C3C44" w:rsidRDefault="007C3C44" w:rsidP="007C3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7C3C44" w:rsidRDefault="007C3C44" w:rsidP="007C3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7C3C44" w:rsidRDefault="007C3C44" w:rsidP="007C3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7C3C44" w:rsidRDefault="007C3C44" w:rsidP="007C3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7C3C44" w:rsidRDefault="007C3C44" w:rsidP="007C3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7C3C44" w:rsidRDefault="007C3C44" w:rsidP="007C3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7C3C44" w:rsidRDefault="007C3C44" w:rsidP="007C3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2</w:t>
      </w:r>
    </w:p>
    <w:p w:rsidR="007C3C44" w:rsidRDefault="007C3C44" w:rsidP="007C3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16.0000,100.16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7C3C44" w:rsidRDefault="007C3C44" w:rsidP="007C3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7C3C44" w:rsidRDefault="007C3C44" w:rsidP="007C3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],</w:t>
      </w:r>
    </w:p>
    <w:p w:rsidR="007C3C44" w:rsidRDefault="007C3C44" w:rsidP="007C3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],</w:t>
      </w:r>
    </w:p>
    <w:p w:rsidR="007C3C44" w:rsidRDefault="007C3C44" w:rsidP="007C3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],</w:t>
      </w:r>
    </w:p>
    <w:p w:rsidR="007C3C44" w:rsidRDefault="007C3C44" w:rsidP="007C3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],</w:t>
      </w:r>
    </w:p>
    <w:p w:rsidR="007C3C44" w:rsidRDefault="007C3C44" w:rsidP="007C3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],</w:t>
      </w:r>
    </w:p>
    <w:p w:rsidR="007C3C44" w:rsidRDefault="007C3C44" w:rsidP="007C3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],</w:t>
      </w:r>
    </w:p>
    <w:p w:rsidR="007C3C44" w:rsidRDefault="007C3C44" w:rsidP="007C3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lastRenderedPageBreak/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],</w:t>
      </w:r>
    </w:p>
    <w:p w:rsidR="007C3C44" w:rsidRDefault="007C3C44" w:rsidP="007C3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],</w:t>
      </w:r>
    </w:p>
    <w:p w:rsidR="007C3C44" w:rsidRDefault="007C3C44" w:rsidP="007C3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7C3C44" w:rsidRDefault="007C3C44" w:rsidP="007C3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7C3C44" w:rsidRDefault="007C3C44" w:rsidP="007C3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7C3C44" w:rsidRDefault="007C3C44" w:rsidP="007C3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7C3C44" w:rsidRDefault="007C3C44" w:rsidP="007C3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7C3C44" w:rsidRDefault="007C3C44" w:rsidP="007C3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7C3C44" w:rsidRPr="007C3C44" w:rsidRDefault="007C3C44" w:rsidP="007C3C44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40.0000,1360.0000];</w:t>
      </w:r>
    </w:p>
    <w:p w:rsidR="007C3C44" w:rsidRDefault="007C3C44" w:rsidP="007C3C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7C3C44" w:rsidRPr="005525E3" w:rsidRDefault="007C3C44" w:rsidP="007C3C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3 Data:</w:t>
      </w:r>
    </w:p>
    <w:p w:rsidR="007C3C44" w:rsidRDefault="007C3C44" w:rsidP="007C3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7C3C44" w:rsidRDefault="007C3C44" w:rsidP="007C3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7C3C44" w:rsidRDefault="007C3C44" w:rsidP="007C3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7C3C44" w:rsidRDefault="007C3C44" w:rsidP="007C3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7C3C44" w:rsidRDefault="007C3C44" w:rsidP="007C3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7C3C44" w:rsidRDefault="007C3C44" w:rsidP="007C3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7C3C44" w:rsidRDefault="007C3C44" w:rsidP="007C3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7C3C44" w:rsidRDefault="007C3C44" w:rsidP="007C3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7C3C44" w:rsidRDefault="007C3C44" w:rsidP="007C3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7C3C44" w:rsidRDefault="007C3C44" w:rsidP="007C3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7C3C44" w:rsidRDefault="007C3C44" w:rsidP="007C3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7C3C44" w:rsidRDefault="007C3C44" w:rsidP="007C3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7C3C44" w:rsidRDefault="007C3C44" w:rsidP="007C3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7C3C44" w:rsidRDefault="007C3C44" w:rsidP="007C3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7C3C44" w:rsidRDefault="007C3C44" w:rsidP="007C3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7C3C44" w:rsidRDefault="007C3C44" w:rsidP="007C3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7C3C44" w:rsidRDefault="007C3C44" w:rsidP="007C3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7C3C44" w:rsidRDefault="007C3C44" w:rsidP="007C3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7C3C44" w:rsidRDefault="007C3C44" w:rsidP="007C3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7C3C44" w:rsidRDefault="007C3C44" w:rsidP="007C3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7C3C44" w:rsidRDefault="007C3C44" w:rsidP="007C3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7C3C44" w:rsidRDefault="007C3C44" w:rsidP="007C3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7C3C44" w:rsidRDefault="007C3C44" w:rsidP="007C3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7C3C44" w:rsidRDefault="007C3C44" w:rsidP="007C3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7C3C44" w:rsidRDefault="007C3C44" w:rsidP="007C3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7C3C44" w:rsidRDefault="007C3C44" w:rsidP="007C3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7C3C44" w:rsidRDefault="007C3C44" w:rsidP="007C3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7C3C44" w:rsidRDefault="007C3C44" w:rsidP="007C3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7C3C44" w:rsidRDefault="007C3C44" w:rsidP="007C3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2</w:t>
      </w:r>
    </w:p>
    <w:p w:rsidR="007C3C44" w:rsidRDefault="007C3C44" w:rsidP="007C3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16.0000,100.1600,100.0016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7C3C44" w:rsidRDefault="007C3C44" w:rsidP="007C3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7C3C44" w:rsidRDefault="007C3C44" w:rsidP="007C3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],</w:t>
      </w:r>
    </w:p>
    <w:p w:rsidR="007C3C44" w:rsidRDefault="007C3C44" w:rsidP="007C3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],</w:t>
      </w:r>
    </w:p>
    <w:p w:rsidR="007C3C44" w:rsidRDefault="007C3C44" w:rsidP="007C3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],</w:t>
      </w:r>
    </w:p>
    <w:p w:rsidR="007C3C44" w:rsidRDefault="007C3C44" w:rsidP="007C3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],</w:t>
      </w:r>
    </w:p>
    <w:p w:rsidR="007C3C44" w:rsidRDefault="007C3C44" w:rsidP="007C3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],</w:t>
      </w:r>
    </w:p>
    <w:p w:rsidR="007C3C44" w:rsidRDefault="007C3C44" w:rsidP="007C3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],</w:t>
      </w:r>
    </w:p>
    <w:p w:rsidR="007C3C44" w:rsidRDefault="007C3C44" w:rsidP="007C3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],</w:t>
      </w:r>
    </w:p>
    <w:p w:rsidR="007C3C44" w:rsidRDefault="007C3C44" w:rsidP="007C3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],</w:t>
      </w:r>
    </w:p>
    <w:p w:rsidR="007C3C44" w:rsidRDefault="007C3C44" w:rsidP="007C3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7C3C44" w:rsidRDefault="007C3C44" w:rsidP="007C3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7C3C44" w:rsidRDefault="007C3C44" w:rsidP="007C3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7C3C44" w:rsidRDefault="007C3C44" w:rsidP="007C3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7C3C44" w:rsidRDefault="007C3C44" w:rsidP="007C3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7C3C44" w:rsidRDefault="007C3C44" w:rsidP="007C3C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lastRenderedPageBreak/>
        <w:t>// Capacity Utilization Profile - III (50%)</w:t>
      </w:r>
    </w:p>
    <w:p w:rsidR="007C3C44" w:rsidRDefault="007C3C44" w:rsidP="007C3C44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40.0000,1360.0000];</w:t>
      </w:r>
    </w:p>
    <w:p w:rsidR="007C3C44" w:rsidRDefault="007C3C44" w:rsidP="007C3C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7C3C44" w:rsidRPr="005525E3" w:rsidRDefault="007C3C44" w:rsidP="007C3C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4 Data: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2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16.0000,100.1600,100.0016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0D3C33" w:rsidRDefault="000D3C33" w:rsidP="000D3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0D3C33" w:rsidRDefault="000D3C33" w:rsidP="000D3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0D3C33" w:rsidRDefault="000D3C33" w:rsidP="000D3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0D3C33" w:rsidRDefault="000D3C33" w:rsidP="000D3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0D3C33" w:rsidRDefault="000D3C33" w:rsidP="000D3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0D3C33" w:rsidRDefault="000D3C33" w:rsidP="000D3C33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40.0000,1360.0000];</w:t>
      </w:r>
    </w:p>
    <w:p w:rsidR="00D4754A" w:rsidRDefault="00D4754A" w:rsidP="00D4754A">
      <w:pPr>
        <w:spacing w:after="0" w:line="240" w:lineRule="auto"/>
        <w:rPr>
          <w:rFonts w:ascii="Consolas" w:hAnsi="Consolas" w:cs="Consolas"/>
          <w:color w:val="000000"/>
        </w:rPr>
      </w:pP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Pr="001451B3" w:rsidRDefault="00D4754A" w:rsidP="00D4754A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lastRenderedPageBreak/>
        <w:t>Test Instance-21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0D3C33">
        <w:rPr>
          <w:rFonts w:ascii="Times New Roman" w:hAnsi="Times New Roman" w:cs="Times New Roman"/>
          <w:color w:val="FF0000"/>
        </w:rPr>
        <w:t xml:space="preserve"> TAS2</w:t>
      </w:r>
      <w:r>
        <w:rPr>
          <w:rFonts w:ascii="Times New Roman" w:hAnsi="Times New Roman" w:cs="Times New Roman"/>
          <w:color w:val="FF0000"/>
        </w:rPr>
        <w:t>C3D3</w:t>
      </w:r>
      <w:r w:rsidR="000D3C33">
        <w:rPr>
          <w:rFonts w:ascii="Times New Roman" w:hAnsi="Times New Roman" w:cs="Times New Roman"/>
          <w:color w:val="FF0000"/>
        </w:rPr>
        <w:t xml:space="preserve"> (Test Assembly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3 Demand-Series_3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8E2AB4" w:rsidRPr="005525E3" w:rsidRDefault="008E2AB4" w:rsidP="008E2AB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1 Data: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3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49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],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],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],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],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],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],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],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],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8E2AB4" w:rsidRDefault="008E2AB4" w:rsidP="008E2AB4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40.0000,1360.0000];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8E2AB4" w:rsidRPr="005525E3" w:rsidRDefault="008E2AB4" w:rsidP="008E2AB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2 Data: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3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49.0000,100.49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],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],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],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],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],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],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],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],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8E2AB4" w:rsidRDefault="008E2AB4" w:rsidP="008E2AB4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40.0000,1360.0000];</w:t>
      </w:r>
    </w:p>
    <w:p w:rsidR="008E2AB4" w:rsidRDefault="008E2AB4" w:rsidP="00973D9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973D97" w:rsidRPr="005525E3" w:rsidRDefault="00973D97" w:rsidP="00973D9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3 Data:</w:t>
      </w:r>
    </w:p>
    <w:p w:rsidR="00973D97" w:rsidRDefault="00973D97" w:rsidP="00973D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973D97" w:rsidRDefault="00973D97" w:rsidP="00973D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973D97" w:rsidRDefault="00973D97" w:rsidP="00973D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973D97" w:rsidRDefault="00973D97" w:rsidP="00973D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973D97" w:rsidRDefault="00973D97" w:rsidP="00973D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973D97" w:rsidRDefault="00973D97" w:rsidP="00973D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973D97" w:rsidRDefault="00973D97" w:rsidP="00973D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973D97" w:rsidRDefault="00973D97" w:rsidP="00973D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973D97" w:rsidRDefault="00973D97" w:rsidP="00973D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973D97" w:rsidRDefault="00973D97" w:rsidP="00973D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973D97" w:rsidRDefault="00973D97" w:rsidP="00973D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973D97" w:rsidRDefault="00973D97" w:rsidP="00973D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973D97" w:rsidRDefault="00973D97" w:rsidP="00973D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973D97" w:rsidRDefault="00973D97" w:rsidP="00973D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973D97" w:rsidRDefault="00973D97" w:rsidP="00973D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973D97" w:rsidRDefault="00973D97" w:rsidP="00973D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973D97" w:rsidRDefault="00973D97" w:rsidP="00973D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973D97" w:rsidRDefault="00973D97" w:rsidP="00973D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973D97" w:rsidRDefault="00973D97" w:rsidP="00973D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973D97" w:rsidRDefault="00973D97" w:rsidP="00973D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973D97" w:rsidRDefault="00973D97" w:rsidP="00973D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973D97" w:rsidRDefault="00973D97" w:rsidP="00973D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973D97" w:rsidRDefault="00973D97" w:rsidP="00973D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973D97" w:rsidRDefault="00973D97" w:rsidP="00973D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973D97" w:rsidRDefault="00973D97" w:rsidP="00973D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973D97" w:rsidRDefault="00973D97" w:rsidP="00973D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973D97" w:rsidRDefault="00973D97" w:rsidP="00973D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973D97" w:rsidRDefault="00973D97" w:rsidP="00973D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973D97" w:rsidRDefault="00973D97" w:rsidP="00973D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973D97" w:rsidRDefault="00973D97" w:rsidP="00973D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3</w:t>
      </w:r>
    </w:p>
    <w:p w:rsidR="00973D97" w:rsidRDefault="00973D97" w:rsidP="00973D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49.0000,100.4900,100.0049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973D97" w:rsidRDefault="00973D97" w:rsidP="00973D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973D97" w:rsidRDefault="00973D97" w:rsidP="00973D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],</w:t>
      </w:r>
    </w:p>
    <w:p w:rsidR="00973D97" w:rsidRDefault="00973D97" w:rsidP="00973D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],</w:t>
      </w:r>
    </w:p>
    <w:p w:rsidR="00973D97" w:rsidRDefault="00973D97" w:rsidP="00973D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],</w:t>
      </w:r>
    </w:p>
    <w:p w:rsidR="00973D97" w:rsidRDefault="00973D97" w:rsidP="00973D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],</w:t>
      </w:r>
    </w:p>
    <w:p w:rsidR="00973D97" w:rsidRDefault="00973D97" w:rsidP="00973D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],</w:t>
      </w:r>
    </w:p>
    <w:p w:rsidR="00973D97" w:rsidRDefault="00973D97" w:rsidP="00973D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],</w:t>
      </w:r>
    </w:p>
    <w:p w:rsidR="00973D97" w:rsidRDefault="00973D97" w:rsidP="00973D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],</w:t>
      </w:r>
    </w:p>
    <w:p w:rsidR="00973D97" w:rsidRDefault="00973D97" w:rsidP="00973D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],</w:t>
      </w:r>
    </w:p>
    <w:p w:rsidR="00973D97" w:rsidRDefault="00973D97" w:rsidP="00973D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973D97" w:rsidRDefault="00973D97" w:rsidP="00973D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973D97" w:rsidRDefault="00973D97" w:rsidP="00973D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973D97" w:rsidRDefault="00973D97" w:rsidP="00973D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973D97" w:rsidRDefault="00973D97" w:rsidP="00973D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973D97" w:rsidRDefault="00973D97" w:rsidP="00973D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973D97" w:rsidRDefault="00973D97" w:rsidP="00973D97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40.0000,1360.0000];</w:t>
      </w:r>
    </w:p>
    <w:p w:rsidR="00973D97" w:rsidRDefault="00973D97" w:rsidP="00973D9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973D97" w:rsidRPr="005525E3" w:rsidRDefault="00973D97" w:rsidP="00973D9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4 Data: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3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49.0000,100.4900,100.0049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0D3C33" w:rsidRDefault="000D3C33" w:rsidP="000D3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0D3C33" w:rsidRDefault="000D3C33" w:rsidP="000D3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0D3C33" w:rsidRDefault="000D3C33" w:rsidP="000D3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0D3C33" w:rsidRDefault="000D3C33" w:rsidP="000D3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0D3C33" w:rsidRDefault="000D3C33" w:rsidP="000D3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0D3C33" w:rsidRDefault="000D3C33" w:rsidP="000D3C33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40.0000,1360.0000];</w:t>
      </w: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Pr="001451B3" w:rsidRDefault="00D4754A" w:rsidP="00D4754A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22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0D3C33">
        <w:rPr>
          <w:rFonts w:ascii="Times New Roman" w:hAnsi="Times New Roman" w:cs="Times New Roman"/>
          <w:color w:val="FF0000"/>
        </w:rPr>
        <w:t xml:space="preserve"> TAS2</w:t>
      </w:r>
      <w:r>
        <w:rPr>
          <w:rFonts w:ascii="Times New Roman" w:hAnsi="Times New Roman" w:cs="Times New Roman"/>
          <w:color w:val="FF0000"/>
        </w:rPr>
        <w:t>C3D4</w:t>
      </w:r>
      <w:r w:rsidR="000D3C33">
        <w:rPr>
          <w:rFonts w:ascii="Times New Roman" w:hAnsi="Times New Roman" w:cs="Times New Roman"/>
          <w:color w:val="FF0000"/>
        </w:rPr>
        <w:t xml:space="preserve"> (Test Assembly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3 Demand-Series_4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8E2AB4" w:rsidRP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1 Data: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4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2.25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],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],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],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],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],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],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],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],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8E2AB4" w:rsidRDefault="008E2AB4" w:rsidP="008E2AB4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40.0000,1360.0000];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8E2AB4" w:rsidRP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2 Data: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4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2.2500,100.0506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],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],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lastRenderedPageBreak/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],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],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],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],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],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],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8E2AB4" w:rsidRDefault="008E2AB4" w:rsidP="008E2AB4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40.0000,1360.0000];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8E2AB4" w:rsidRP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3 Data: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4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2.2500,100.0506,100.0011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],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],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],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],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],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],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],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],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lastRenderedPageBreak/>
        <w:t>// Setup Profile - II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E2AB4" w:rsidRDefault="008E2AB4" w:rsidP="008E2A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8E2AB4" w:rsidRPr="008E2AB4" w:rsidRDefault="008E2AB4" w:rsidP="008E2AB4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40.0000,1360.0000];</w:t>
      </w:r>
    </w:p>
    <w:p w:rsidR="008E2AB4" w:rsidRDefault="008E2AB4" w:rsidP="00D475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D4754A" w:rsidRPr="008E2AB4" w:rsidRDefault="008E2AB4" w:rsidP="00D475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4 Data: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4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2.2500,100.0506,100.0011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0D3C33" w:rsidRDefault="000D3C33" w:rsidP="000D3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0D3C33" w:rsidRDefault="000D3C33" w:rsidP="000D3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0D3C33" w:rsidRDefault="000D3C33" w:rsidP="000D3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0D3C33" w:rsidRDefault="000D3C33" w:rsidP="000D3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0D3C33" w:rsidRDefault="000D3C33" w:rsidP="000D3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0D3C33" w:rsidRDefault="000D3C33" w:rsidP="000D3C33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40.0000,1360.0000];</w:t>
      </w:r>
    </w:p>
    <w:p w:rsidR="00D4754A" w:rsidRPr="001451B3" w:rsidRDefault="00D4754A" w:rsidP="00D4754A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lastRenderedPageBreak/>
        <w:t>Test Instance-23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0D3C33">
        <w:rPr>
          <w:rFonts w:ascii="Times New Roman" w:hAnsi="Times New Roman" w:cs="Times New Roman"/>
          <w:color w:val="FF0000"/>
        </w:rPr>
        <w:t xml:space="preserve"> TAS2</w:t>
      </w:r>
      <w:r>
        <w:rPr>
          <w:rFonts w:ascii="Times New Roman" w:hAnsi="Times New Roman" w:cs="Times New Roman"/>
          <w:color w:val="FF0000"/>
        </w:rPr>
        <w:t>C3D5</w:t>
      </w:r>
      <w:r w:rsidRPr="001C684C">
        <w:rPr>
          <w:rFonts w:ascii="Times New Roman" w:hAnsi="Times New Roman" w:cs="Times New Roman"/>
          <w:color w:val="FF0000"/>
        </w:rPr>
        <w:t xml:space="preserve"> (Test Assembly Set</w:t>
      </w:r>
      <w:r w:rsidR="000D3C33">
        <w:rPr>
          <w:rFonts w:ascii="Times New Roman" w:hAnsi="Times New Roman" w:cs="Times New Roman"/>
          <w:color w:val="FF0000"/>
        </w:rPr>
        <w:t>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3 Demand-Series_5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7E6CEB" w:rsidRPr="00927A7F" w:rsidRDefault="007E6CEB" w:rsidP="007E6CE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1 Data:</w:t>
      </w:r>
    </w:p>
    <w:p w:rsidR="007E6CEB" w:rsidRDefault="007E6CEB" w:rsidP="007E6C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7E6CEB" w:rsidRDefault="007E6CEB" w:rsidP="007E6C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7E6CEB" w:rsidRDefault="007E6CEB" w:rsidP="007E6C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7E6CEB" w:rsidRDefault="007E6CEB" w:rsidP="007E6C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7E6CEB" w:rsidRDefault="007E6CEB" w:rsidP="007E6C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7E6CEB" w:rsidRDefault="007E6CEB" w:rsidP="007E6C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7E6CEB" w:rsidRDefault="007E6CEB" w:rsidP="007E6C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7E6CEB" w:rsidRDefault="007E6CEB" w:rsidP="007E6C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7E6CEB" w:rsidRDefault="007E6CEB" w:rsidP="007E6C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7E6CEB" w:rsidRDefault="007E6CEB" w:rsidP="007E6C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7E6CEB" w:rsidRDefault="007E6CEB" w:rsidP="007E6C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7E6CEB" w:rsidRDefault="007E6CEB" w:rsidP="007E6C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7E6CEB" w:rsidRDefault="007E6CEB" w:rsidP="007E6C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7E6CEB" w:rsidRDefault="007E6CEB" w:rsidP="007E6C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7E6CEB" w:rsidRDefault="007E6CEB" w:rsidP="007E6C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7E6CEB" w:rsidRDefault="007E6CEB" w:rsidP="007E6C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7E6CEB" w:rsidRDefault="007E6CEB" w:rsidP="007E6C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7E6CEB" w:rsidRDefault="007E6CEB" w:rsidP="007E6C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7E6CEB" w:rsidRDefault="007E6CEB" w:rsidP="007E6C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7E6CEB" w:rsidRDefault="007E6CEB" w:rsidP="007E6C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7E6CEB" w:rsidRDefault="007E6CEB" w:rsidP="007E6C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7E6CEB" w:rsidRDefault="007E6CEB" w:rsidP="007E6C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7E6CEB" w:rsidRDefault="007E6CEB" w:rsidP="007E6C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7E6CEB" w:rsidRDefault="007E6CEB" w:rsidP="007E6C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7E6CEB" w:rsidRDefault="007E6CEB" w:rsidP="007E6C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7E6CEB" w:rsidRDefault="007E6CEB" w:rsidP="007E6C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7E6CEB" w:rsidRDefault="007E6CEB" w:rsidP="007E6C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5</w:t>
      </w:r>
    </w:p>
    <w:p w:rsidR="007E6CEB" w:rsidRDefault="007E6CEB" w:rsidP="007E6C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 w:rsidR="00576B07">
        <w:rPr>
          <w:rFonts w:ascii="Consolas" w:hAnsi="Consolas" w:cs="Consolas"/>
          <w:color w:val="000000"/>
        </w:rPr>
        <w:t xml:space="preserve"> = [[136.0000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7E6CEB" w:rsidRDefault="007E6CEB" w:rsidP="007E6C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7E6CEB" w:rsidRDefault="007E6CEB" w:rsidP="007E6C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],</w:t>
      </w:r>
    </w:p>
    <w:p w:rsidR="007E6CEB" w:rsidRDefault="007E6CEB" w:rsidP="007E6C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],</w:t>
      </w:r>
    </w:p>
    <w:p w:rsidR="007E6CEB" w:rsidRDefault="007E6CEB" w:rsidP="007E6C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],</w:t>
      </w:r>
    </w:p>
    <w:p w:rsidR="007E6CEB" w:rsidRDefault="007E6CEB" w:rsidP="007E6C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],</w:t>
      </w:r>
    </w:p>
    <w:p w:rsidR="007E6CEB" w:rsidRDefault="007E6CEB" w:rsidP="007E6C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],</w:t>
      </w:r>
    </w:p>
    <w:p w:rsidR="007E6CEB" w:rsidRDefault="007E6CEB" w:rsidP="007E6C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],</w:t>
      </w:r>
    </w:p>
    <w:p w:rsidR="007E6CEB" w:rsidRDefault="007E6CEB" w:rsidP="007E6C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],</w:t>
      </w:r>
    </w:p>
    <w:p w:rsidR="007E6CEB" w:rsidRDefault="007E6CEB" w:rsidP="007E6C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],</w:t>
      </w:r>
    </w:p>
    <w:p w:rsidR="007E6CEB" w:rsidRDefault="007E6CEB" w:rsidP="007E6C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7E6CEB" w:rsidRDefault="007E6CEB" w:rsidP="007E6C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7E6CEB" w:rsidRDefault="007E6CEB" w:rsidP="007E6C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7E6CEB" w:rsidRDefault="007E6CEB" w:rsidP="007E6C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7E6CEB" w:rsidRDefault="007E6CEB" w:rsidP="007E6C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7E6CEB" w:rsidRDefault="007E6CEB" w:rsidP="007E6C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7E6CEB" w:rsidRDefault="007E6CEB" w:rsidP="007E6C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40.0000,1360.0000];</w:t>
      </w:r>
    </w:p>
    <w:p w:rsidR="007E6CEB" w:rsidRDefault="007E6CEB" w:rsidP="007E6CE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927A7F" w:rsidRPr="00927A7F" w:rsidRDefault="00927A7F" w:rsidP="00927A7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2 Data:</w:t>
      </w:r>
    </w:p>
    <w:p w:rsidR="00927A7F" w:rsidRDefault="00927A7F" w:rsidP="00927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927A7F" w:rsidRDefault="00927A7F" w:rsidP="00927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927A7F" w:rsidRDefault="00927A7F" w:rsidP="00927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927A7F" w:rsidRDefault="00927A7F" w:rsidP="00927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927A7F" w:rsidRDefault="00927A7F" w:rsidP="00927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927A7F" w:rsidRDefault="00927A7F" w:rsidP="00927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927A7F" w:rsidRDefault="00927A7F" w:rsidP="00927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927A7F" w:rsidRDefault="00927A7F" w:rsidP="00927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927A7F" w:rsidRDefault="00927A7F" w:rsidP="00927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927A7F" w:rsidRDefault="00927A7F" w:rsidP="00927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927A7F" w:rsidRDefault="00927A7F" w:rsidP="00927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927A7F" w:rsidRDefault="00927A7F" w:rsidP="00927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927A7F" w:rsidRDefault="00927A7F" w:rsidP="00927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927A7F" w:rsidRDefault="00927A7F" w:rsidP="00927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927A7F" w:rsidRDefault="00927A7F" w:rsidP="00927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927A7F" w:rsidRDefault="00927A7F" w:rsidP="00927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927A7F" w:rsidRDefault="00927A7F" w:rsidP="00927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927A7F" w:rsidRDefault="00927A7F" w:rsidP="00927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927A7F" w:rsidRDefault="00927A7F" w:rsidP="00927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927A7F" w:rsidRDefault="00927A7F" w:rsidP="00927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927A7F" w:rsidRDefault="00927A7F" w:rsidP="00927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927A7F" w:rsidRDefault="00927A7F" w:rsidP="00927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927A7F" w:rsidRDefault="00927A7F" w:rsidP="00927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927A7F" w:rsidRDefault="00927A7F" w:rsidP="00927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927A7F" w:rsidRDefault="00927A7F" w:rsidP="00927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927A7F" w:rsidRDefault="00927A7F" w:rsidP="00927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927A7F" w:rsidRDefault="00927A7F" w:rsidP="00927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927A7F" w:rsidRDefault="00927A7F" w:rsidP="00927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5</w:t>
      </w:r>
    </w:p>
    <w:p w:rsidR="00927A7F" w:rsidRDefault="00927A7F" w:rsidP="00927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36.0000,100.81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927A7F" w:rsidRDefault="00927A7F" w:rsidP="00927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927A7F" w:rsidRDefault="00927A7F" w:rsidP="00927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],</w:t>
      </w:r>
    </w:p>
    <w:p w:rsidR="00927A7F" w:rsidRDefault="00927A7F" w:rsidP="00927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],</w:t>
      </w:r>
    </w:p>
    <w:p w:rsidR="00927A7F" w:rsidRDefault="00927A7F" w:rsidP="00927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],</w:t>
      </w:r>
    </w:p>
    <w:p w:rsidR="00927A7F" w:rsidRDefault="00927A7F" w:rsidP="00927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],</w:t>
      </w:r>
    </w:p>
    <w:p w:rsidR="00927A7F" w:rsidRDefault="00927A7F" w:rsidP="00927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],</w:t>
      </w:r>
    </w:p>
    <w:p w:rsidR="00927A7F" w:rsidRDefault="00927A7F" w:rsidP="00927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],</w:t>
      </w:r>
    </w:p>
    <w:p w:rsidR="00927A7F" w:rsidRDefault="00927A7F" w:rsidP="00927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],</w:t>
      </w:r>
    </w:p>
    <w:p w:rsidR="00927A7F" w:rsidRDefault="00927A7F" w:rsidP="00927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],</w:t>
      </w:r>
    </w:p>
    <w:p w:rsidR="00927A7F" w:rsidRDefault="00927A7F" w:rsidP="00927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927A7F" w:rsidRDefault="00927A7F" w:rsidP="00927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927A7F" w:rsidRDefault="00927A7F" w:rsidP="00927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927A7F" w:rsidRDefault="00927A7F" w:rsidP="00927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927A7F" w:rsidRDefault="00927A7F" w:rsidP="00927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927A7F" w:rsidRDefault="00927A7F" w:rsidP="00927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927A7F" w:rsidRDefault="00927A7F" w:rsidP="00927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40.0000,1360.0000];</w:t>
      </w:r>
    </w:p>
    <w:p w:rsidR="00927A7F" w:rsidRDefault="00927A7F" w:rsidP="00927A7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927A7F" w:rsidRPr="00927A7F" w:rsidRDefault="00927A7F" w:rsidP="00927A7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3 Data:</w:t>
      </w:r>
    </w:p>
    <w:p w:rsidR="00927A7F" w:rsidRDefault="00927A7F" w:rsidP="00927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927A7F" w:rsidRDefault="00927A7F" w:rsidP="00927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927A7F" w:rsidRDefault="00927A7F" w:rsidP="00927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927A7F" w:rsidRDefault="00927A7F" w:rsidP="00927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927A7F" w:rsidRDefault="00927A7F" w:rsidP="00927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927A7F" w:rsidRDefault="00927A7F" w:rsidP="00927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927A7F" w:rsidRDefault="00927A7F" w:rsidP="00927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927A7F" w:rsidRDefault="00927A7F" w:rsidP="00927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927A7F" w:rsidRDefault="00927A7F" w:rsidP="00927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927A7F" w:rsidRDefault="00927A7F" w:rsidP="00927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927A7F" w:rsidRDefault="00927A7F" w:rsidP="00927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927A7F" w:rsidRDefault="00927A7F" w:rsidP="00927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927A7F" w:rsidRDefault="00927A7F" w:rsidP="00927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927A7F" w:rsidRDefault="00927A7F" w:rsidP="00927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927A7F" w:rsidRDefault="00927A7F" w:rsidP="00927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927A7F" w:rsidRDefault="00927A7F" w:rsidP="00927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927A7F" w:rsidRDefault="00927A7F" w:rsidP="00927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927A7F" w:rsidRDefault="00927A7F" w:rsidP="00927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927A7F" w:rsidRDefault="00927A7F" w:rsidP="00927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927A7F" w:rsidRDefault="00927A7F" w:rsidP="00927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927A7F" w:rsidRDefault="00927A7F" w:rsidP="00927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927A7F" w:rsidRDefault="00927A7F" w:rsidP="00927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927A7F" w:rsidRDefault="00927A7F" w:rsidP="00927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927A7F" w:rsidRDefault="00927A7F" w:rsidP="00927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927A7F" w:rsidRDefault="00927A7F" w:rsidP="00927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927A7F" w:rsidRDefault="00927A7F" w:rsidP="00927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927A7F" w:rsidRDefault="00927A7F" w:rsidP="00927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927A7F" w:rsidRDefault="00927A7F" w:rsidP="00927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927A7F" w:rsidRDefault="00927A7F" w:rsidP="00927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5</w:t>
      </w:r>
    </w:p>
    <w:p w:rsidR="00927A7F" w:rsidRDefault="00927A7F" w:rsidP="00927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36.0000,100.8100,100.0182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927A7F" w:rsidRDefault="00927A7F" w:rsidP="00927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927A7F" w:rsidRDefault="00927A7F" w:rsidP="00927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],</w:t>
      </w:r>
    </w:p>
    <w:p w:rsidR="00927A7F" w:rsidRDefault="00927A7F" w:rsidP="00927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],</w:t>
      </w:r>
    </w:p>
    <w:p w:rsidR="00927A7F" w:rsidRDefault="00927A7F" w:rsidP="00927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],</w:t>
      </w:r>
    </w:p>
    <w:p w:rsidR="00927A7F" w:rsidRDefault="00927A7F" w:rsidP="00927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],</w:t>
      </w:r>
    </w:p>
    <w:p w:rsidR="00927A7F" w:rsidRDefault="00927A7F" w:rsidP="00927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],</w:t>
      </w:r>
    </w:p>
    <w:p w:rsidR="00927A7F" w:rsidRDefault="00927A7F" w:rsidP="00927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],</w:t>
      </w:r>
    </w:p>
    <w:p w:rsidR="00927A7F" w:rsidRDefault="00927A7F" w:rsidP="00927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],</w:t>
      </w:r>
    </w:p>
    <w:p w:rsidR="00927A7F" w:rsidRDefault="00927A7F" w:rsidP="00927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],</w:t>
      </w:r>
    </w:p>
    <w:p w:rsidR="00927A7F" w:rsidRDefault="00927A7F" w:rsidP="00927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927A7F" w:rsidRDefault="00927A7F" w:rsidP="00927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927A7F" w:rsidRDefault="00927A7F" w:rsidP="00927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927A7F" w:rsidRDefault="00927A7F" w:rsidP="00927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927A7F" w:rsidRDefault="00927A7F" w:rsidP="00927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927A7F" w:rsidRDefault="00927A7F" w:rsidP="00927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927A7F" w:rsidRDefault="00927A7F" w:rsidP="00927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40.0000,1360.0000];</w:t>
      </w:r>
    </w:p>
    <w:p w:rsidR="00927A7F" w:rsidRDefault="00927A7F" w:rsidP="00927A7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D4754A" w:rsidRPr="00927A7F" w:rsidRDefault="00927A7F" w:rsidP="00D475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4 Data: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5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36.0000,100.8100,100.0182,100.0004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0D3C33" w:rsidRDefault="000D3C33" w:rsidP="000D3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0D3C33" w:rsidRDefault="000D3C33" w:rsidP="000D3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0D3C33" w:rsidRDefault="000D3C33" w:rsidP="000D3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0D3C33" w:rsidRDefault="000D3C33" w:rsidP="000D3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0D3C33" w:rsidRDefault="000D3C33" w:rsidP="000D3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0D3C33" w:rsidRDefault="000D3C33" w:rsidP="000D3C33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40.0000,1360.0000];</w:t>
      </w:r>
    </w:p>
    <w:p w:rsidR="00D4754A" w:rsidRDefault="00D4754A" w:rsidP="00D4754A">
      <w:pPr>
        <w:spacing w:after="0" w:line="240" w:lineRule="auto"/>
        <w:rPr>
          <w:rFonts w:ascii="Consolas" w:hAnsi="Consolas" w:cs="Consolas"/>
          <w:color w:val="000000"/>
        </w:rPr>
      </w:pPr>
    </w:p>
    <w:p w:rsidR="00D4754A" w:rsidRPr="001451B3" w:rsidRDefault="00D4754A" w:rsidP="00D4754A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24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0D3C33">
        <w:rPr>
          <w:rFonts w:ascii="Times New Roman" w:hAnsi="Times New Roman" w:cs="Times New Roman"/>
          <w:color w:val="FF0000"/>
        </w:rPr>
        <w:t xml:space="preserve"> TAS2</w:t>
      </w:r>
      <w:r>
        <w:rPr>
          <w:rFonts w:ascii="Times New Roman" w:hAnsi="Times New Roman" w:cs="Times New Roman"/>
          <w:color w:val="FF0000"/>
        </w:rPr>
        <w:t>C3D6</w:t>
      </w:r>
      <w:r w:rsidR="000D3C33">
        <w:rPr>
          <w:rFonts w:ascii="Times New Roman" w:hAnsi="Times New Roman" w:cs="Times New Roman"/>
          <w:color w:val="FF0000"/>
        </w:rPr>
        <w:t xml:space="preserve"> (Test Assembly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3 Demand-Series_6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C40EA3" w:rsidRPr="00C74ED8" w:rsidRDefault="00C40EA3" w:rsidP="00C40EA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1 Data:</w:t>
      </w:r>
    </w:p>
    <w:p w:rsidR="00C40EA3" w:rsidRDefault="00C40EA3" w:rsidP="00C40E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C40EA3" w:rsidRDefault="00C40EA3" w:rsidP="00C40E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C40EA3" w:rsidRDefault="00C40EA3" w:rsidP="00C40E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C40EA3" w:rsidRDefault="00C40EA3" w:rsidP="00C40E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C40EA3" w:rsidRDefault="00C40EA3" w:rsidP="00C40E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C40EA3" w:rsidRDefault="00C40EA3" w:rsidP="00C40E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C40EA3" w:rsidRDefault="00C40EA3" w:rsidP="00C40E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C40EA3" w:rsidRDefault="00C40EA3" w:rsidP="00C40E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C40EA3" w:rsidRDefault="00C40EA3" w:rsidP="00C40E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C40EA3" w:rsidRDefault="00C40EA3" w:rsidP="00C40E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C40EA3" w:rsidRDefault="00C40EA3" w:rsidP="00C40E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C40EA3" w:rsidRDefault="00C40EA3" w:rsidP="00C40E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C40EA3" w:rsidRDefault="00C40EA3" w:rsidP="00C40E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C40EA3" w:rsidRDefault="00C40EA3" w:rsidP="00C40E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C40EA3" w:rsidRDefault="00C40EA3" w:rsidP="00C40E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C40EA3" w:rsidRDefault="00C40EA3" w:rsidP="00C40E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C40EA3" w:rsidRDefault="00C40EA3" w:rsidP="00C40E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C40EA3" w:rsidRDefault="00C40EA3" w:rsidP="00C40E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40EA3" w:rsidRDefault="00C40EA3" w:rsidP="00C40E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C40EA3" w:rsidRDefault="00C40EA3" w:rsidP="00C40E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C40EA3" w:rsidRDefault="00C40EA3" w:rsidP="00C40E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C40EA3" w:rsidRDefault="00C40EA3" w:rsidP="00C40E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C40EA3" w:rsidRDefault="00C40EA3" w:rsidP="00C40E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C40EA3" w:rsidRDefault="00C40EA3" w:rsidP="00C40E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C40EA3" w:rsidRDefault="00C40EA3" w:rsidP="00C40E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C40EA3" w:rsidRDefault="00C40EA3" w:rsidP="00C40E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40EA3" w:rsidRDefault="00C40EA3" w:rsidP="00C40E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6</w:t>
      </w:r>
    </w:p>
    <w:p w:rsidR="00C40EA3" w:rsidRDefault="00C40EA3" w:rsidP="00C40E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primary_demand</w:t>
      </w:r>
      <w:r>
        <w:rPr>
          <w:rFonts w:ascii="Consolas" w:hAnsi="Consolas" w:cs="Consolas"/>
          <w:color w:val="000000"/>
        </w:rPr>
        <w:t xml:space="preserve"> = [[210.25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C40EA3" w:rsidRDefault="00C40EA3" w:rsidP="00C40E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C40EA3" w:rsidRDefault="00C40EA3" w:rsidP="00C40E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],</w:t>
      </w:r>
    </w:p>
    <w:p w:rsidR="00C40EA3" w:rsidRDefault="00C40EA3" w:rsidP="00C40E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],</w:t>
      </w:r>
    </w:p>
    <w:p w:rsidR="00C40EA3" w:rsidRDefault="00C40EA3" w:rsidP="00C40E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],</w:t>
      </w:r>
    </w:p>
    <w:p w:rsidR="00C40EA3" w:rsidRDefault="00C40EA3" w:rsidP="00C40E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],</w:t>
      </w:r>
    </w:p>
    <w:p w:rsidR="00C40EA3" w:rsidRDefault="00C40EA3" w:rsidP="00C40E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],</w:t>
      </w:r>
    </w:p>
    <w:p w:rsidR="00C40EA3" w:rsidRDefault="00C40EA3" w:rsidP="00C40E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],</w:t>
      </w:r>
    </w:p>
    <w:p w:rsidR="00C40EA3" w:rsidRDefault="00C40EA3" w:rsidP="00C40E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],</w:t>
      </w:r>
    </w:p>
    <w:p w:rsidR="00C40EA3" w:rsidRDefault="00C40EA3" w:rsidP="00C40E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],</w:t>
      </w:r>
    </w:p>
    <w:p w:rsidR="00C40EA3" w:rsidRDefault="00C40EA3" w:rsidP="00C40E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C40EA3" w:rsidRDefault="00C40EA3" w:rsidP="00C40E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C40EA3" w:rsidRDefault="00C40EA3" w:rsidP="00C40E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C40EA3" w:rsidRDefault="00C40EA3" w:rsidP="00C40E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C40EA3" w:rsidRDefault="00C40EA3" w:rsidP="00C40E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40EA3" w:rsidRDefault="00C40EA3" w:rsidP="00C40E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C40EA3" w:rsidRDefault="00C40EA3" w:rsidP="00C40EA3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40.0000,1360.0000];</w:t>
      </w:r>
    </w:p>
    <w:p w:rsidR="00C40EA3" w:rsidRDefault="00C40EA3" w:rsidP="00C40EA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C40EA3" w:rsidRPr="00C74ED8" w:rsidRDefault="00C40EA3" w:rsidP="00C40EA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2 Data:</w:t>
      </w:r>
    </w:p>
    <w:p w:rsidR="00C40EA3" w:rsidRDefault="00C40EA3" w:rsidP="00C40E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C40EA3" w:rsidRDefault="00C40EA3" w:rsidP="00C40E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C40EA3" w:rsidRDefault="00C40EA3" w:rsidP="00C40E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C40EA3" w:rsidRDefault="00C40EA3" w:rsidP="00C40E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C40EA3" w:rsidRDefault="00C40EA3" w:rsidP="00C40E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C40EA3" w:rsidRDefault="00C40EA3" w:rsidP="00C40E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C40EA3" w:rsidRDefault="00C40EA3" w:rsidP="00C40E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C40EA3" w:rsidRDefault="00C40EA3" w:rsidP="00C40E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C40EA3" w:rsidRDefault="00C40EA3" w:rsidP="00C40E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C40EA3" w:rsidRDefault="00C40EA3" w:rsidP="00C40E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C40EA3" w:rsidRDefault="00C40EA3" w:rsidP="00C40E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C40EA3" w:rsidRDefault="00C40EA3" w:rsidP="00C40E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C40EA3" w:rsidRDefault="00C40EA3" w:rsidP="00C40E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C40EA3" w:rsidRDefault="00C40EA3" w:rsidP="00C40E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C40EA3" w:rsidRDefault="00C40EA3" w:rsidP="00C40E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C40EA3" w:rsidRDefault="00C40EA3" w:rsidP="00C40E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C40EA3" w:rsidRDefault="00C40EA3" w:rsidP="00C40E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C40EA3" w:rsidRDefault="00C40EA3" w:rsidP="00C40E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C40EA3" w:rsidRDefault="00C40EA3" w:rsidP="00C40E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40EA3" w:rsidRDefault="00C40EA3" w:rsidP="00C40E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C40EA3" w:rsidRDefault="00C40EA3" w:rsidP="00C40E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C40EA3" w:rsidRDefault="00C40EA3" w:rsidP="00C40E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C40EA3" w:rsidRDefault="00C40EA3" w:rsidP="00C40E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C40EA3" w:rsidRDefault="00C40EA3" w:rsidP="00C40E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C40EA3" w:rsidRDefault="00C40EA3" w:rsidP="00C40E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C40EA3" w:rsidRDefault="00C40EA3" w:rsidP="00C40E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C40EA3" w:rsidRDefault="00C40EA3" w:rsidP="00C40E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40EA3" w:rsidRDefault="00C40EA3" w:rsidP="00C40E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6</w:t>
      </w:r>
    </w:p>
    <w:p w:rsidR="00C40EA3" w:rsidRDefault="00C40EA3" w:rsidP="00C40E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210.2500,102.4806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C40EA3" w:rsidRDefault="00C40EA3" w:rsidP="00C40E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C40EA3" w:rsidRDefault="00C40EA3" w:rsidP="00C40E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],</w:t>
      </w:r>
    </w:p>
    <w:p w:rsidR="00C40EA3" w:rsidRDefault="00C40EA3" w:rsidP="00C40E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],</w:t>
      </w:r>
    </w:p>
    <w:p w:rsidR="00C40EA3" w:rsidRDefault="00C40EA3" w:rsidP="00C40E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],</w:t>
      </w:r>
    </w:p>
    <w:p w:rsidR="00C40EA3" w:rsidRDefault="00C40EA3" w:rsidP="00C40E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],</w:t>
      </w:r>
    </w:p>
    <w:p w:rsidR="00C40EA3" w:rsidRDefault="00C40EA3" w:rsidP="00C40E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],</w:t>
      </w:r>
    </w:p>
    <w:p w:rsidR="00C40EA3" w:rsidRDefault="00C40EA3" w:rsidP="00C40E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],</w:t>
      </w:r>
    </w:p>
    <w:p w:rsidR="00C40EA3" w:rsidRDefault="00C40EA3" w:rsidP="00C40E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lastRenderedPageBreak/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],</w:t>
      </w:r>
    </w:p>
    <w:p w:rsidR="00C40EA3" w:rsidRDefault="00C40EA3" w:rsidP="00C40E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],</w:t>
      </w:r>
    </w:p>
    <w:p w:rsidR="00C40EA3" w:rsidRDefault="00C40EA3" w:rsidP="00C40E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C40EA3" w:rsidRDefault="00C40EA3" w:rsidP="00C40E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C40EA3" w:rsidRDefault="00C40EA3" w:rsidP="00C40E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C40EA3" w:rsidRDefault="00C40EA3" w:rsidP="00C40E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C40EA3" w:rsidRDefault="00C40EA3" w:rsidP="00C40E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40EA3" w:rsidRDefault="00C40EA3" w:rsidP="00C40E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C40EA3" w:rsidRDefault="00C40EA3" w:rsidP="00C40EA3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40.0000,1360.0000];</w:t>
      </w:r>
    </w:p>
    <w:p w:rsidR="00C40EA3" w:rsidRDefault="00C40EA3" w:rsidP="00C40EA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C40EA3" w:rsidRPr="00C74ED8" w:rsidRDefault="00C40EA3" w:rsidP="00C40EA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3 Data:</w:t>
      </w:r>
    </w:p>
    <w:p w:rsidR="00C40EA3" w:rsidRDefault="00C40EA3" w:rsidP="00C40E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C40EA3" w:rsidRDefault="00C40EA3" w:rsidP="00C40E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C40EA3" w:rsidRDefault="00C40EA3" w:rsidP="00C40E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C40EA3" w:rsidRDefault="00C40EA3" w:rsidP="00C40E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C40EA3" w:rsidRDefault="00C40EA3" w:rsidP="00C40E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C40EA3" w:rsidRDefault="00C40EA3" w:rsidP="00C40E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C40EA3" w:rsidRDefault="00C40EA3" w:rsidP="00C40E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C40EA3" w:rsidRDefault="00C40EA3" w:rsidP="00C40E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C40EA3" w:rsidRDefault="00C40EA3" w:rsidP="00C40E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C40EA3" w:rsidRDefault="00C40EA3" w:rsidP="00C40E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C40EA3" w:rsidRDefault="00C40EA3" w:rsidP="00C40E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C40EA3" w:rsidRDefault="00C40EA3" w:rsidP="00C40E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C40EA3" w:rsidRDefault="00C40EA3" w:rsidP="00C40E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C40EA3" w:rsidRDefault="00C40EA3" w:rsidP="00C40E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C40EA3" w:rsidRDefault="00C40EA3" w:rsidP="00C40E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C40EA3" w:rsidRDefault="00C40EA3" w:rsidP="00C40E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C40EA3" w:rsidRDefault="00C40EA3" w:rsidP="00C40E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C40EA3" w:rsidRDefault="00C40EA3" w:rsidP="00C40E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C40EA3" w:rsidRDefault="00C40EA3" w:rsidP="00C40E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C40EA3" w:rsidRDefault="00C40EA3" w:rsidP="00C40E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40EA3" w:rsidRDefault="00C40EA3" w:rsidP="00C40E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C40EA3" w:rsidRDefault="00C40EA3" w:rsidP="00C40E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C40EA3" w:rsidRDefault="00C40EA3" w:rsidP="00C40E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C40EA3" w:rsidRDefault="00C40EA3" w:rsidP="00C40E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C40EA3" w:rsidRDefault="00C40EA3" w:rsidP="00C40E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C40EA3" w:rsidRDefault="00C40EA3" w:rsidP="00C40E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C40EA3" w:rsidRDefault="00C40EA3" w:rsidP="00C40E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C40EA3" w:rsidRDefault="00C40EA3" w:rsidP="00C40E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40EA3" w:rsidRDefault="00C40EA3" w:rsidP="00C40E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6</w:t>
      </w:r>
    </w:p>
    <w:p w:rsidR="00C40EA3" w:rsidRDefault="00C40EA3" w:rsidP="00C40E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210.2500,102.4806,100.0558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C40EA3" w:rsidRDefault="00C40EA3" w:rsidP="00C40E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C40EA3" w:rsidRDefault="00C40EA3" w:rsidP="00C40E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],</w:t>
      </w:r>
    </w:p>
    <w:p w:rsidR="00C40EA3" w:rsidRDefault="00C40EA3" w:rsidP="00C40E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],</w:t>
      </w:r>
    </w:p>
    <w:p w:rsidR="00C40EA3" w:rsidRDefault="00C40EA3" w:rsidP="00C40E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],</w:t>
      </w:r>
    </w:p>
    <w:p w:rsidR="00C40EA3" w:rsidRDefault="00C40EA3" w:rsidP="00C40E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],</w:t>
      </w:r>
    </w:p>
    <w:p w:rsidR="00C40EA3" w:rsidRDefault="00C40EA3" w:rsidP="00C40E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],</w:t>
      </w:r>
    </w:p>
    <w:p w:rsidR="00C40EA3" w:rsidRDefault="00C40EA3" w:rsidP="00C40E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],</w:t>
      </w:r>
    </w:p>
    <w:p w:rsidR="00C40EA3" w:rsidRDefault="00C40EA3" w:rsidP="00C40E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],</w:t>
      </w:r>
    </w:p>
    <w:p w:rsidR="00C40EA3" w:rsidRDefault="00C40EA3" w:rsidP="00C40E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],</w:t>
      </w:r>
    </w:p>
    <w:p w:rsidR="00C40EA3" w:rsidRDefault="00C40EA3" w:rsidP="00C40E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C40EA3" w:rsidRDefault="00C40EA3" w:rsidP="00C40E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C40EA3" w:rsidRDefault="00C40EA3" w:rsidP="00C40E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C40EA3" w:rsidRDefault="00C40EA3" w:rsidP="00C40E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C40EA3" w:rsidRDefault="00C40EA3" w:rsidP="00C40E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40EA3" w:rsidRDefault="00C40EA3" w:rsidP="00C40E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lastRenderedPageBreak/>
        <w:t>// Capacity Utilization Profile - III (50%)</w:t>
      </w:r>
    </w:p>
    <w:p w:rsidR="00C40EA3" w:rsidRDefault="00C40EA3" w:rsidP="00C40EA3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40.0000,1360.0000];</w:t>
      </w:r>
    </w:p>
    <w:p w:rsidR="00C40EA3" w:rsidRDefault="00C40EA3" w:rsidP="00D475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D4754A" w:rsidRPr="00C74ED8" w:rsidRDefault="00C74ED8" w:rsidP="00D475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4 Data: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6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210.2500,102.4806,100.0558,100.0013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0D3C33" w:rsidRDefault="000D3C33" w:rsidP="000D3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0D3C33" w:rsidRDefault="000D3C33" w:rsidP="000D3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0D3C33" w:rsidRDefault="000D3C33" w:rsidP="000D3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0D3C33" w:rsidRDefault="000D3C33" w:rsidP="000D3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0D3C33" w:rsidRDefault="000D3C33" w:rsidP="000D3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0D3C33" w:rsidRDefault="000D3C33" w:rsidP="000D3C33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40.0000,1360.0000];</w:t>
      </w: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Pr="001451B3" w:rsidRDefault="00D4754A" w:rsidP="00D4754A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lastRenderedPageBreak/>
        <w:t>Test Instance-25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0D3C33">
        <w:rPr>
          <w:rFonts w:ascii="Times New Roman" w:hAnsi="Times New Roman" w:cs="Times New Roman"/>
          <w:color w:val="FF0000"/>
        </w:rPr>
        <w:t xml:space="preserve"> TAS2</w:t>
      </w:r>
      <w:r>
        <w:rPr>
          <w:rFonts w:ascii="Times New Roman" w:hAnsi="Times New Roman" w:cs="Times New Roman"/>
          <w:color w:val="FF0000"/>
        </w:rPr>
        <w:t>C3D7</w:t>
      </w:r>
      <w:r w:rsidR="000D3C33">
        <w:rPr>
          <w:rFonts w:ascii="Times New Roman" w:hAnsi="Times New Roman" w:cs="Times New Roman"/>
          <w:color w:val="FF0000"/>
        </w:rPr>
        <w:t xml:space="preserve"> (Test Assembly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3 Demand-Series_7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2D07A6" w:rsidRPr="002D07A6" w:rsidRDefault="002D07A6" w:rsidP="002D07A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1 Data:</w:t>
      </w:r>
    </w:p>
    <w:p w:rsidR="002D07A6" w:rsidRDefault="002D07A6" w:rsidP="002D07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2D07A6" w:rsidRDefault="002D07A6" w:rsidP="002D07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2D07A6" w:rsidRDefault="002D07A6" w:rsidP="002D07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2D07A6" w:rsidRDefault="002D07A6" w:rsidP="002D07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2D07A6" w:rsidRDefault="002D07A6" w:rsidP="002D07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2D07A6" w:rsidRDefault="002D07A6" w:rsidP="002D07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2D07A6" w:rsidRDefault="002D07A6" w:rsidP="002D07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2D07A6" w:rsidRDefault="002D07A6" w:rsidP="002D07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2D07A6" w:rsidRDefault="002D07A6" w:rsidP="002D07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2D07A6" w:rsidRDefault="002D07A6" w:rsidP="002D07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2D07A6" w:rsidRDefault="002D07A6" w:rsidP="002D07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2D07A6" w:rsidRDefault="002D07A6" w:rsidP="002D07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2D07A6" w:rsidRDefault="002D07A6" w:rsidP="002D07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2D07A6" w:rsidRDefault="002D07A6" w:rsidP="002D07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2D07A6" w:rsidRDefault="002D07A6" w:rsidP="002D07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2D07A6" w:rsidRDefault="002D07A6" w:rsidP="002D07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2D07A6" w:rsidRDefault="002D07A6" w:rsidP="002D07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2D07A6" w:rsidRDefault="002D07A6" w:rsidP="002D07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2D07A6" w:rsidRDefault="002D07A6" w:rsidP="002D07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2D07A6" w:rsidRDefault="002D07A6" w:rsidP="002D07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2D07A6" w:rsidRDefault="002D07A6" w:rsidP="002D07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2D07A6" w:rsidRDefault="002D07A6" w:rsidP="002D07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2D07A6" w:rsidRDefault="002D07A6" w:rsidP="002D07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2D07A6" w:rsidRDefault="002D07A6" w:rsidP="002D07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2D07A6" w:rsidRDefault="002D07A6" w:rsidP="002D07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2D07A6" w:rsidRDefault="002D07A6" w:rsidP="002D07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2D07A6" w:rsidRDefault="002D07A6" w:rsidP="002D07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7</w:t>
      </w:r>
    </w:p>
    <w:p w:rsidR="002D07A6" w:rsidRDefault="002D07A6" w:rsidP="002D07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4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2D07A6" w:rsidRDefault="002D07A6" w:rsidP="002D07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2D07A6" w:rsidRDefault="002D07A6" w:rsidP="002D07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],</w:t>
      </w:r>
    </w:p>
    <w:p w:rsidR="002D07A6" w:rsidRDefault="002D07A6" w:rsidP="002D07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],</w:t>
      </w:r>
    </w:p>
    <w:p w:rsidR="002D07A6" w:rsidRDefault="002D07A6" w:rsidP="002D07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],</w:t>
      </w:r>
    </w:p>
    <w:p w:rsidR="002D07A6" w:rsidRDefault="002D07A6" w:rsidP="002D07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],</w:t>
      </w:r>
    </w:p>
    <w:p w:rsidR="002D07A6" w:rsidRDefault="002D07A6" w:rsidP="002D07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],</w:t>
      </w:r>
    </w:p>
    <w:p w:rsidR="002D07A6" w:rsidRDefault="002D07A6" w:rsidP="002D07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],</w:t>
      </w:r>
    </w:p>
    <w:p w:rsidR="002D07A6" w:rsidRDefault="002D07A6" w:rsidP="002D07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],</w:t>
      </w:r>
    </w:p>
    <w:p w:rsidR="002D07A6" w:rsidRDefault="002D07A6" w:rsidP="002D07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],</w:t>
      </w:r>
    </w:p>
    <w:p w:rsidR="002D07A6" w:rsidRDefault="002D07A6" w:rsidP="002D07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2D07A6" w:rsidRDefault="002D07A6" w:rsidP="002D07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2D07A6" w:rsidRDefault="002D07A6" w:rsidP="002D07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2D07A6" w:rsidRDefault="002D07A6" w:rsidP="002D07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2D07A6" w:rsidRDefault="002D07A6" w:rsidP="002D07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2D07A6" w:rsidRDefault="002D07A6" w:rsidP="002D07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2D07A6" w:rsidRDefault="002D07A6" w:rsidP="002D07A6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40.0000,1360.0000];</w:t>
      </w:r>
    </w:p>
    <w:p w:rsidR="002D07A6" w:rsidRDefault="002D07A6" w:rsidP="002D07A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2D07A6" w:rsidRPr="002D07A6" w:rsidRDefault="002D07A6" w:rsidP="002D07A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2 Data:</w:t>
      </w:r>
    </w:p>
    <w:p w:rsidR="002D07A6" w:rsidRDefault="002D07A6" w:rsidP="002D07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2D07A6" w:rsidRDefault="002D07A6" w:rsidP="002D07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2D07A6" w:rsidRDefault="002D07A6" w:rsidP="002D07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2D07A6" w:rsidRDefault="002D07A6" w:rsidP="002D07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2D07A6" w:rsidRDefault="002D07A6" w:rsidP="002D07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2D07A6" w:rsidRDefault="002D07A6" w:rsidP="002D07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2D07A6" w:rsidRDefault="002D07A6" w:rsidP="002D07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2D07A6" w:rsidRDefault="002D07A6" w:rsidP="002D07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2D07A6" w:rsidRDefault="002D07A6" w:rsidP="002D07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2D07A6" w:rsidRDefault="002D07A6" w:rsidP="002D07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2D07A6" w:rsidRDefault="002D07A6" w:rsidP="002D07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2D07A6" w:rsidRDefault="002D07A6" w:rsidP="002D07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2D07A6" w:rsidRDefault="002D07A6" w:rsidP="002D07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2D07A6" w:rsidRDefault="002D07A6" w:rsidP="002D07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2D07A6" w:rsidRDefault="002D07A6" w:rsidP="002D07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2D07A6" w:rsidRDefault="002D07A6" w:rsidP="002D07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2D07A6" w:rsidRDefault="002D07A6" w:rsidP="002D07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2D07A6" w:rsidRDefault="002D07A6" w:rsidP="002D07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2D07A6" w:rsidRDefault="002D07A6" w:rsidP="002D07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2D07A6" w:rsidRDefault="002D07A6" w:rsidP="002D07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2D07A6" w:rsidRDefault="002D07A6" w:rsidP="002D07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2D07A6" w:rsidRDefault="002D07A6" w:rsidP="002D07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2D07A6" w:rsidRDefault="002D07A6" w:rsidP="002D07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2D07A6" w:rsidRDefault="002D07A6" w:rsidP="002D07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2D07A6" w:rsidRDefault="002D07A6" w:rsidP="002D07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2D07A6" w:rsidRDefault="002D07A6" w:rsidP="002D07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2D07A6" w:rsidRDefault="002D07A6" w:rsidP="002D07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2D07A6" w:rsidRDefault="002D07A6" w:rsidP="002D07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7</w:t>
      </w:r>
    </w:p>
    <w:p w:rsidR="002D07A6" w:rsidRDefault="002D07A6" w:rsidP="002D07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4.0000,100.16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2D07A6" w:rsidRDefault="002D07A6" w:rsidP="002D07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2D07A6" w:rsidRDefault="002D07A6" w:rsidP="002D07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],</w:t>
      </w:r>
    </w:p>
    <w:p w:rsidR="002D07A6" w:rsidRDefault="002D07A6" w:rsidP="002D07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],</w:t>
      </w:r>
    </w:p>
    <w:p w:rsidR="002D07A6" w:rsidRDefault="002D07A6" w:rsidP="002D07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],</w:t>
      </w:r>
    </w:p>
    <w:p w:rsidR="002D07A6" w:rsidRDefault="002D07A6" w:rsidP="002D07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],</w:t>
      </w:r>
    </w:p>
    <w:p w:rsidR="002D07A6" w:rsidRDefault="002D07A6" w:rsidP="002D07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],</w:t>
      </w:r>
    </w:p>
    <w:p w:rsidR="002D07A6" w:rsidRDefault="002D07A6" w:rsidP="002D07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],</w:t>
      </w:r>
    </w:p>
    <w:p w:rsidR="002D07A6" w:rsidRDefault="002D07A6" w:rsidP="002D07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],</w:t>
      </w:r>
    </w:p>
    <w:p w:rsidR="002D07A6" w:rsidRDefault="002D07A6" w:rsidP="002D07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],</w:t>
      </w:r>
    </w:p>
    <w:p w:rsidR="002D07A6" w:rsidRDefault="002D07A6" w:rsidP="002D07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2D07A6" w:rsidRDefault="002D07A6" w:rsidP="002D07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2D07A6" w:rsidRDefault="002D07A6" w:rsidP="002D07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2D07A6" w:rsidRDefault="002D07A6" w:rsidP="002D07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2D07A6" w:rsidRDefault="002D07A6" w:rsidP="002D07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2D07A6" w:rsidRDefault="002D07A6" w:rsidP="002D07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2D07A6" w:rsidRDefault="002D07A6" w:rsidP="002D07A6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40.0000,1360.0000];</w:t>
      </w:r>
    </w:p>
    <w:p w:rsidR="002D07A6" w:rsidRDefault="002D07A6" w:rsidP="002D07A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2D07A6" w:rsidRPr="002D07A6" w:rsidRDefault="002D07A6" w:rsidP="002D07A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3 Data:</w:t>
      </w:r>
    </w:p>
    <w:p w:rsidR="002D07A6" w:rsidRDefault="002D07A6" w:rsidP="002D07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2D07A6" w:rsidRDefault="002D07A6" w:rsidP="002D07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2D07A6" w:rsidRDefault="002D07A6" w:rsidP="002D07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2D07A6" w:rsidRDefault="002D07A6" w:rsidP="002D07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2D07A6" w:rsidRDefault="002D07A6" w:rsidP="002D07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2D07A6" w:rsidRDefault="002D07A6" w:rsidP="002D07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2D07A6" w:rsidRDefault="002D07A6" w:rsidP="002D07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2D07A6" w:rsidRDefault="002D07A6" w:rsidP="002D07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2D07A6" w:rsidRDefault="002D07A6" w:rsidP="002D07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2D07A6" w:rsidRDefault="002D07A6" w:rsidP="002D07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2D07A6" w:rsidRDefault="002D07A6" w:rsidP="002D07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2D07A6" w:rsidRDefault="002D07A6" w:rsidP="002D07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2D07A6" w:rsidRDefault="002D07A6" w:rsidP="002D07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2D07A6" w:rsidRDefault="002D07A6" w:rsidP="002D07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2D07A6" w:rsidRDefault="002D07A6" w:rsidP="002D07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2D07A6" w:rsidRDefault="002D07A6" w:rsidP="002D07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2D07A6" w:rsidRDefault="002D07A6" w:rsidP="002D07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2D07A6" w:rsidRDefault="002D07A6" w:rsidP="002D07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2D07A6" w:rsidRDefault="002D07A6" w:rsidP="002D07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2D07A6" w:rsidRDefault="002D07A6" w:rsidP="002D07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2D07A6" w:rsidRDefault="002D07A6" w:rsidP="002D07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2D07A6" w:rsidRDefault="002D07A6" w:rsidP="002D07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2D07A6" w:rsidRDefault="002D07A6" w:rsidP="002D07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2D07A6" w:rsidRDefault="002D07A6" w:rsidP="002D07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2D07A6" w:rsidRDefault="002D07A6" w:rsidP="002D07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2D07A6" w:rsidRDefault="002D07A6" w:rsidP="002D07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2D07A6" w:rsidRDefault="002D07A6" w:rsidP="002D07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2D07A6" w:rsidRDefault="002D07A6" w:rsidP="002D07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2D07A6" w:rsidRDefault="002D07A6" w:rsidP="002D07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7</w:t>
      </w:r>
    </w:p>
    <w:p w:rsidR="002D07A6" w:rsidRDefault="002D07A6" w:rsidP="002D07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4.0000,100.1600,100.0064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2D07A6" w:rsidRDefault="002D07A6" w:rsidP="002D07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2D07A6" w:rsidRDefault="002D07A6" w:rsidP="002D07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],</w:t>
      </w:r>
    </w:p>
    <w:p w:rsidR="002D07A6" w:rsidRDefault="002D07A6" w:rsidP="002D07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],</w:t>
      </w:r>
    </w:p>
    <w:p w:rsidR="002D07A6" w:rsidRDefault="002D07A6" w:rsidP="002D07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],</w:t>
      </w:r>
    </w:p>
    <w:p w:rsidR="002D07A6" w:rsidRDefault="002D07A6" w:rsidP="002D07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],</w:t>
      </w:r>
    </w:p>
    <w:p w:rsidR="002D07A6" w:rsidRDefault="002D07A6" w:rsidP="002D07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],</w:t>
      </w:r>
    </w:p>
    <w:p w:rsidR="002D07A6" w:rsidRDefault="002D07A6" w:rsidP="002D07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],</w:t>
      </w:r>
    </w:p>
    <w:p w:rsidR="002D07A6" w:rsidRDefault="002D07A6" w:rsidP="002D07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],</w:t>
      </w:r>
    </w:p>
    <w:p w:rsidR="002D07A6" w:rsidRDefault="002D07A6" w:rsidP="002D07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],</w:t>
      </w:r>
    </w:p>
    <w:p w:rsidR="002D07A6" w:rsidRDefault="002D07A6" w:rsidP="002D07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2D07A6" w:rsidRDefault="002D07A6" w:rsidP="002D07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2D07A6" w:rsidRDefault="002D07A6" w:rsidP="002D07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2D07A6" w:rsidRDefault="002D07A6" w:rsidP="002D07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2D07A6" w:rsidRDefault="002D07A6" w:rsidP="002D07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2D07A6" w:rsidRDefault="002D07A6" w:rsidP="002D07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2D07A6" w:rsidRDefault="002D07A6" w:rsidP="002D07A6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40.0000,1360.0000];</w:t>
      </w:r>
    </w:p>
    <w:p w:rsidR="002D07A6" w:rsidRDefault="002D07A6" w:rsidP="00D475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D4754A" w:rsidRPr="002D07A6" w:rsidRDefault="002D07A6" w:rsidP="00D475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4 Data: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7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4.0000,100.1600,100.0064,100.0003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0D3C33" w:rsidRDefault="000D3C33" w:rsidP="000D3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0D3C33" w:rsidRDefault="000D3C33" w:rsidP="000D3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0D3C33" w:rsidRDefault="000D3C33" w:rsidP="000D3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0D3C33" w:rsidRDefault="000D3C33" w:rsidP="000D3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0D3C33" w:rsidRDefault="000D3C33" w:rsidP="000D3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0D3C33" w:rsidRDefault="000D3C33" w:rsidP="000D3C33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40.0000,1360.0000];</w:t>
      </w:r>
    </w:p>
    <w:p w:rsidR="00D4754A" w:rsidRPr="00F83651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Pr="001451B3" w:rsidRDefault="00D4754A" w:rsidP="00D4754A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26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0D3C33">
        <w:rPr>
          <w:rFonts w:ascii="Times New Roman" w:hAnsi="Times New Roman" w:cs="Times New Roman"/>
          <w:color w:val="FF0000"/>
        </w:rPr>
        <w:t xml:space="preserve"> TAS2</w:t>
      </w:r>
      <w:r>
        <w:rPr>
          <w:rFonts w:ascii="Times New Roman" w:hAnsi="Times New Roman" w:cs="Times New Roman"/>
          <w:color w:val="FF0000"/>
        </w:rPr>
        <w:t>C3D8</w:t>
      </w:r>
      <w:r w:rsidR="000D3C33">
        <w:rPr>
          <w:rFonts w:ascii="Times New Roman" w:hAnsi="Times New Roman" w:cs="Times New Roman"/>
          <w:color w:val="FF0000"/>
        </w:rPr>
        <w:t xml:space="preserve"> (Test Assembly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3 Demand-Series_8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B11541" w:rsidRPr="00970720" w:rsidRDefault="00B11541" w:rsidP="00B1154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1 Data:</w:t>
      </w:r>
    </w:p>
    <w:p w:rsidR="00B11541" w:rsidRDefault="00B11541" w:rsidP="00B115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B11541" w:rsidRDefault="00B11541" w:rsidP="00B115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B11541" w:rsidRDefault="00B11541" w:rsidP="00B115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B11541" w:rsidRDefault="00B11541" w:rsidP="00B115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B11541" w:rsidRDefault="00B11541" w:rsidP="00B115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B11541" w:rsidRDefault="00B11541" w:rsidP="00B115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B11541" w:rsidRDefault="00B11541" w:rsidP="00B115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B11541" w:rsidRDefault="00B11541" w:rsidP="00B115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B11541" w:rsidRDefault="00B11541" w:rsidP="00B115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B11541" w:rsidRDefault="00B11541" w:rsidP="00B115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B11541" w:rsidRDefault="00B11541" w:rsidP="00B115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B11541" w:rsidRDefault="00B11541" w:rsidP="00B115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B11541" w:rsidRDefault="00B11541" w:rsidP="00B115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B11541" w:rsidRDefault="00B11541" w:rsidP="00B115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B11541" w:rsidRDefault="00B11541" w:rsidP="00B115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B11541" w:rsidRDefault="00B11541" w:rsidP="00B115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B11541" w:rsidRDefault="00B11541" w:rsidP="00B115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B11541" w:rsidRDefault="00B11541" w:rsidP="00B115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11541" w:rsidRDefault="00B11541" w:rsidP="00B115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B11541" w:rsidRDefault="00B11541" w:rsidP="00B115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B11541" w:rsidRDefault="00B11541" w:rsidP="00B115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B11541" w:rsidRDefault="00B11541" w:rsidP="00B115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B11541" w:rsidRDefault="00B11541" w:rsidP="00B115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B11541" w:rsidRDefault="00B11541" w:rsidP="00B115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B11541" w:rsidRDefault="00B11541" w:rsidP="00B115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B11541" w:rsidRDefault="00B11541" w:rsidP="00B115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11541" w:rsidRDefault="00B11541" w:rsidP="00B115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8</w:t>
      </w:r>
    </w:p>
    <w:p w:rsidR="00B11541" w:rsidRDefault="00B11541" w:rsidP="00B115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primary_demand</w:t>
      </w:r>
      <w:r w:rsidR="00002DF5">
        <w:rPr>
          <w:rFonts w:ascii="Consolas" w:hAnsi="Consolas" w:cs="Consolas"/>
          <w:color w:val="000000"/>
        </w:rPr>
        <w:t xml:space="preserve"> = [[164.0000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B11541" w:rsidRDefault="00B11541" w:rsidP="00B115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B11541" w:rsidRDefault="00B11541" w:rsidP="00B115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],</w:t>
      </w:r>
    </w:p>
    <w:p w:rsidR="00B11541" w:rsidRDefault="00B11541" w:rsidP="00B115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],</w:t>
      </w:r>
    </w:p>
    <w:p w:rsidR="00B11541" w:rsidRDefault="00B11541" w:rsidP="00B115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],</w:t>
      </w:r>
    </w:p>
    <w:p w:rsidR="00B11541" w:rsidRDefault="00B11541" w:rsidP="00B115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],</w:t>
      </w:r>
    </w:p>
    <w:p w:rsidR="00B11541" w:rsidRDefault="00B11541" w:rsidP="00B115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],</w:t>
      </w:r>
    </w:p>
    <w:p w:rsidR="00B11541" w:rsidRDefault="00B11541" w:rsidP="00B115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],</w:t>
      </w:r>
    </w:p>
    <w:p w:rsidR="00B11541" w:rsidRDefault="00B11541" w:rsidP="00B115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],</w:t>
      </w:r>
    </w:p>
    <w:p w:rsidR="00B11541" w:rsidRDefault="00B11541" w:rsidP="00B115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],</w:t>
      </w:r>
    </w:p>
    <w:p w:rsidR="00B11541" w:rsidRDefault="00B11541" w:rsidP="00B115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B11541" w:rsidRDefault="00B11541" w:rsidP="00B115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B11541" w:rsidRDefault="00B11541" w:rsidP="00B115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B11541" w:rsidRDefault="00B11541" w:rsidP="00B115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B11541" w:rsidRDefault="00B11541" w:rsidP="00B115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11541" w:rsidRDefault="00B11541" w:rsidP="00B115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B11541" w:rsidRDefault="00B11541" w:rsidP="00B11541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40.0000,1360.0000];</w:t>
      </w:r>
    </w:p>
    <w:p w:rsidR="00B11541" w:rsidRDefault="00B11541" w:rsidP="0097072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970720" w:rsidRPr="00970720" w:rsidRDefault="00970720" w:rsidP="0097072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2 Data:</w:t>
      </w:r>
    </w:p>
    <w:p w:rsidR="00970720" w:rsidRDefault="00970720" w:rsidP="009707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970720" w:rsidRDefault="00970720" w:rsidP="009707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970720" w:rsidRDefault="00970720" w:rsidP="009707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970720" w:rsidRDefault="00970720" w:rsidP="009707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970720" w:rsidRDefault="00970720" w:rsidP="009707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970720" w:rsidRDefault="00970720" w:rsidP="009707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970720" w:rsidRDefault="00970720" w:rsidP="009707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970720" w:rsidRDefault="00970720" w:rsidP="009707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970720" w:rsidRDefault="00970720" w:rsidP="009707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970720" w:rsidRDefault="00970720" w:rsidP="009707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970720" w:rsidRDefault="00970720" w:rsidP="009707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970720" w:rsidRDefault="00970720" w:rsidP="009707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970720" w:rsidRDefault="00970720" w:rsidP="009707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970720" w:rsidRDefault="00970720" w:rsidP="009707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970720" w:rsidRDefault="00970720" w:rsidP="009707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970720" w:rsidRDefault="00970720" w:rsidP="009707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970720" w:rsidRDefault="00970720" w:rsidP="009707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970720" w:rsidRDefault="00970720" w:rsidP="009707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970720" w:rsidRDefault="00970720" w:rsidP="009707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970720" w:rsidRDefault="00970720" w:rsidP="009707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970720" w:rsidRDefault="00970720" w:rsidP="009707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970720" w:rsidRDefault="00970720" w:rsidP="009707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970720" w:rsidRDefault="00970720" w:rsidP="009707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970720" w:rsidRDefault="00970720" w:rsidP="009707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970720" w:rsidRDefault="00970720" w:rsidP="009707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970720" w:rsidRDefault="00970720" w:rsidP="009707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970720" w:rsidRDefault="00970720" w:rsidP="009707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970720" w:rsidRDefault="00970720" w:rsidP="009707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8</w:t>
      </w:r>
    </w:p>
    <w:p w:rsidR="00970720" w:rsidRDefault="00970720" w:rsidP="009707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64.0000,102.56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970720" w:rsidRDefault="00970720" w:rsidP="009707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970720" w:rsidRDefault="00970720" w:rsidP="009707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],</w:t>
      </w:r>
    </w:p>
    <w:p w:rsidR="00970720" w:rsidRDefault="00970720" w:rsidP="009707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],</w:t>
      </w:r>
    </w:p>
    <w:p w:rsidR="00970720" w:rsidRDefault="00970720" w:rsidP="009707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],</w:t>
      </w:r>
    </w:p>
    <w:p w:rsidR="00970720" w:rsidRDefault="00970720" w:rsidP="009707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],</w:t>
      </w:r>
    </w:p>
    <w:p w:rsidR="00970720" w:rsidRDefault="00970720" w:rsidP="009707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],</w:t>
      </w:r>
    </w:p>
    <w:p w:rsidR="00970720" w:rsidRDefault="00970720" w:rsidP="009707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],</w:t>
      </w:r>
    </w:p>
    <w:p w:rsidR="00970720" w:rsidRDefault="00970720" w:rsidP="009707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lastRenderedPageBreak/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],</w:t>
      </w:r>
    </w:p>
    <w:p w:rsidR="00970720" w:rsidRDefault="00970720" w:rsidP="009707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],</w:t>
      </w:r>
    </w:p>
    <w:p w:rsidR="00970720" w:rsidRDefault="00970720" w:rsidP="009707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970720" w:rsidRDefault="00970720" w:rsidP="009707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970720" w:rsidRDefault="00970720" w:rsidP="009707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970720" w:rsidRDefault="00970720" w:rsidP="009707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970720" w:rsidRDefault="00970720" w:rsidP="009707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970720" w:rsidRDefault="00970720" w:rsidP="009707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970720" w:rsidRDefault="00970720" w:rsidP="00970720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40.0000,1360.0000];</w:t>
      </w:r>
    </w:p>
    <w:p w:rsidR="00970720" w:rsidRDefault="00970720" w:rsidP="0097072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970720" w:rsidRPr="00970720" w:rsidRDefault="00970720" w:rsidP="0097072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3 Data:</w:t>
      </w:r>
    </w:p>
    <w:p w:rsidR="00970720" w:rsidRDefault="00970720" w:rsidP="009707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970720" w:rsidRDefault="00970720" w:rsidP="009707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970720" w:rsidRDefault="00970720" w:rsidP="009707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970720" w:rsidRDefault="00970720" w:rsidP="009707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970720" w:rsidRDefault="00970720" w:rsidP="009707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970720" w:rsidRDefault="00970720" w:rsidP="009707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970720" w:rsidRDefault="00970720" w:rsidP="009707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970720" w:rsidRDefault="00970720" w:rsidP="009707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970720" w:rsidRDefault="00970720" w:rsidP="009707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970720" w:rsidRDefault="00970720" w:rsidP="009707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970720" w:rsidRDefault="00970720" w:rsidP="009707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970720" w:rsidRDefault="00970720" w:rsidP="009707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970720" w:rsidRDefault="00970720" w:rsidP="009707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970720" w:rsidRDefault="00970720" w:rsidP="009707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970720" w:rsidRDefault="00970720" w:rsidP="009707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970720" w:rsidRDefault="00970720" w:rsidP="009707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970720" w:rsidRDefault="00970720" w:rsidP="009707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970720" w:rsidRDefault="00970720" w:rsidP="009707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970720" w:rsidRDefault="00970720" w:rsidP="009707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970720" w:rsidRDefault="00970720" w:rsidP="009707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970720" w:rsidRDefault="00970720" w:rsidP="009707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970720" w:rsidRDefault="00970720" w:rsidP="009707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970720" w:rsidRDefault="00970720" w:rsidP="009707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970720" w:rsidRDefault="00970720" w:rsidP="009707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970720" w:rsidRDefault="00970720" w:rsidP="009707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970720" w:rsidRDefault="00970720" w:rsidP="009707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970720" w:rsidRDefault="00970720" w:rsidP="009707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970720" w:rsidRDefault="00970720" w:rsidP="009707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970720" w:rsidRDefault="00970720" w:rsidP="009707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8</w:t>
      </w:r>
    </w:p>
    <w:p w:rsidR="00970720" w:rsidRDefault="00970720" w:rsidP="009707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64.0000,102.5600,100.1024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970720" w:rsidRDefault="00970720" w:rsidP="009707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970720" w:rsidRDefault="00970720" w:rsidP="009707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],</w:t>
      </w:r>
    </w:p>
    <w:p w:rsidR="00970720" w:rsidRDefault="00970720" w:rsidP="009707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],</w:t>
      </w:r>
    </w:p>
    <w:p w:rsidR="00970720" w:rsidRDefault="00970720" w:rsidP="009707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],</w:t>
      </w:r>
    </w:p>
    <w:p w:rsidR="00970720" w:rsidRDefault="00970720" w:rsidP="009707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],</w:t>
      </w:r>
    </w:p>
    <w:p w:rsidR="00970720" w:rsidRDefault="00970720" w:rsidP="009707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],</w:t>
      </w:r>
    </w:p>
    <w:p w:rsidR="00970720" w:rsidRDefault="00970720" w:rsidP="009707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],</w:t>
      </w:r>
    </w:p>
    <w:p w:rsidR="00970720" w:rsidRDefault="00970720" w:rsidP="009707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],</w:t>
      </w:r>
    </w:p>
    <w:p w:rsidR="00970720" w:rsidRDefault="00970720" w:rsidP="009707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],</w:t>
      </w:r>
    </w:p>
    <w:p w:rsidR="00970720" w:rsidRDefault="00970720" w:rsidP="009707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970720" w:rsidRDefault="00970720" w:rsidP="009707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970720" w:rsidRDefault="00970720" w:rsidP="009707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970720" w:rsidRDefault="00970720" w:rsidP="009707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970720" w:rsidRDefault="00970720" w:rsidP="009707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970720" w:rsidRDefault="00970720" w:rsidP="009707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lastRenderedPageBreak/>
        <w:t>// Capacity Utilization Profile - III (50%)</w:t>
      </w:r>
    </w:p>
    <w:p w:rsidR="00970720" w:rsidRDefault="00970720" w:rsidP="00970720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40.0000,1360.0000];</w:t>
      </w:r>
    </w:p>
    <w:p w:rsidR="00970720" w:rsidRDefault="00970720" w:rsidP="00D475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D4754A" w:rsidRPr="00970720" w:rsidRDefault="00970720" w:rsidP="00D475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4 Data: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8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64.0000,102.5600,100.1024,100.0041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0D3C33" w:rsidRDefault="000D3C33" w:rsidP="000D3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0D3C33" w:rsidRDefault="000D3C33" w:rsidP="000D3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0D3C33" w:rsidRDefault="000D3C33" w:rsidP="000D3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0D3C33" w:rsidRDefault="000D3C33" w:rsidP="000D3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0D3C33" w:rsidRDefault="000D3C33" w:rsidP="000D3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0D3C33" w:rsidRDefault="000D3C33" w:rsidP="000D3C33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40.0000,1360.0000];</w:t>
      </w:r>
    </w:p>
    <w:p w:rsidR="00D4754A" w:rsidRPr="00F83651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Pr="001451B3" w:rsidRDefault="00D4754A" w:rsidP="00D4754A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lastRenderedPageBreak/>
        <w:t>Test Instance-27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0D3C33">
        <w:rPr>
          <w:rFonts w:ascii="Times New Roman" w:hAnsi="Times New Roman" w:cs="Times New Roman"/>
          <w:color w:val="FF0000"/>
        </w:rPr>
        <w:t xml:space="preserve"> TAS2</w:t>
      </w:r>
      <w:r>
        <w:rPr>
          <w:rFonts w:ascii="Times New Roman" w:hAnsi="Times New Roman" w:cs="Times New Roman"/>
          <w:color w:val="FF0000"/>
        </w:rPr>
        <w:t>C3D9</w:t>
      </w:r>
      <w:r w:rsidR="000D3C33">
        <w:rPr>
          <w:rFonts w:ascii="Times New Roman" w:hAnsi="Times New Roman" w:cs="Times New Roman"/>
          <w:color w:val="FF0000"/>
        </w:rPr>
        <w:t xml:space="preserve"> (Test Assembly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3 Demand-Series_9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002DF5" w:rsidRP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1 Data: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9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296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],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],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],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],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],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],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],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],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002DF5" w:rsidRDefault="00002DF5" w:rsidP="00002DF5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40.0000,1360.0000];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002DF5" w:rsidRP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2 Data: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9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296.0000,107.84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],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],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],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],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],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],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],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],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002DF5" w:rsidRDefault="00002DF5" w:rsidP="00002DF5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40.0000,1360.0000];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002DF5" w:rsidRP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3 Data: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9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296.0000,107.8400,100.3136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],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],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],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],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],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],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],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],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002DF5" w:rsidRPr="00002DF5" w:rsidRDefault="00002DF5" w:rsidP="00002DF5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40.0000,1360.0000];</w:t>
      </w:r>
    </w:p>
    <w:p w:rsidR="00002DF5" w:rsidRDefault="00002DF5" w:rsidP="00D475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D4754A" w:rsidRPr="00002DF5" w:rsidRDefault="00002DF5" w:rsidP="00D475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4 Data: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9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296.0000,107.8400,100.3136,100.0125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0D3C33" w:rsidRDefault="000D3C33" w:rsidP="000D3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0D3C33" w:rsidRDefault="000D3C33" w:rsidP="000D3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0D3C33" w:rsidRDefault="000D3C33" w:rsidP="000D3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0D3C33" w:rsidRDefault="000D3C33" w:rsidP="000D3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0D3C33" w:rsidRDefault="000D3C33" w:rsidP="000D3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0D3C33" w:rsidRDefault="000D3C33" w:rsidP="000D3C33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40.0000,1360.0000];</w:t>
      </w:r>
    </w:p>
    <w:p w:rsidR="00D4754A" w:rsidRPr="00F83651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Pr="001451B3" w:rsidRDefault="00D4754A" w:rsidP="00D4754A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28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0D3C33">
        <w:rPr>
          <w:rFonts w:ascii="Times New Roman" w:hAnsi="Times New Roman" w:cs="Times New Roman"/>
          <w:color w:val="FF0000"/>
        </w:rPr>
        <w:t xml:space="preserve"> TAS2</w:t>
      </w:r>
      <w:r>
        <w:rPr>
          <w:rFonts w:ascii="Times New Roman" w:hAnsi="Times New Roman" w:cs="Times New Roman"/>
          <w:color w:val="FF0000"/>
        </w:rPr>
        <w:t>C4</w:t>
      </w:r>
      <w:r w:rsidRPr="001C684C">
        <w:rPr>
          <w:rFonts w:ascii="Times New Roman" w:hAnsi="Times New Roman" w:cs="Times New Roman"/>
          <w:color w:val="FF0000"/>
        </w:rPr>
        <w:t>D</w:t>
      </w:r>
      <w:r w:rsidR="000D3C33">
        <w:rPr>
          <w:rFonts w:ascii="Times New Roman" w:hAnsi="Times New Roman" w:cs="Times New Roman"/>
          <w:color w:val="FF0000"/>
        </w:rPr>
        <w:t>1 (Test Assembly Setup-Profile_2</w:t>
      </w:r>
      <w:r w:rsidRPr="001C684C">
        <w:rPr>
          <w:rFonts w:ascii="Times New Roman" w:hAnsi="Times New Roman" w:cs="Times New Roman"/>
          <w:color w:val="FF0000"/>
        </w:rPr>
        <w:t xml:space="preserve"> Capacity-Profile_</w:t>
      </w:r>
      <w:r>
        <w:rPr>
          <w:rFonts w:ascii="Times New Roman" w:hAnsi="Times New Roman" w:cs="Times New Roman"/>
          <w:color w:val="FF0000"/>
        </w:rPr>
        <w:t>4</w:t>
      </w:r>
      <w:r w:rsidRPr="001C684C">
        <w:rPr>
          <w:rFonts w:ascii="Times New Roman" w:hAnsi="Times New Roman" w:cs="Times New Roman"/>
          <w:color w:val="FF0000"/>
        </w:rPr>
        <w:t xml:space="preserve"> Demand-Series_1)</w:t>
      </w:r>
    </w:p>
    <w:p w:rsidR="00002DF5" w:rsidRP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1 Data: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1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primary_demand</w:t>
      </w:r>
      <w:r>
        <w:rPr>
          <w:rFonts w:ascii="Consolas" w:hAnsi="Consolas" w:cs="Consolas"/>
          <w:color w:val="000000"/>
        </w:rPr>
        <w:t xml:space="preserve"> = [[101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],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],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],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],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],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],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],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],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002DF5" w:rsidRDefault="00002DF5" w:rsidP="00002DF5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57.1429,1360.0000];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002DF5" w:rsidRP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2 Data: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1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1.0000,100.01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],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],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],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],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],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],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lastRenderedPageBreak/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],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],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002DF5" w:rsidRDefault="00002DF5" w:rsidP="00002DF5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57.1429,1360.0000];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002DF5" w:rsidRP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3 Data: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1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1.0000,100.0100,100.0001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],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],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],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],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],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],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],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],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002DF5" w:rsidRDefault="00002DF5" w:rsidP="00002D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lastRenderedPageBreak/>
        <w:t>// Capacity Utilization Profile - IV (90%, 70%, 50%)</w:t>
      </w:r>
    </w:p>
    <w:p w:rsidR="00002DF5" w:rsidRDefault="00002DF5" w:rsidP="00002DF5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57.1429,1360.0000];</w:t>
      </w:r>
    </w:p>
    <w:p w:rsidR="00002DF5" w:rsidRDefault="00002DF5" w:rsidP="00D475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D4754A" w:rsidRPr="00002DF5" w:rsidRDefault="00002DF5" w:rsidP="00D475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4 Data: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1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1.0000,100.0100,100.0001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0D3C33" w:rsidRDefault="000D3C33" w:rsidP="000D3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0D3C33" w:rsidRDefault="000D3C33" w:rsidP="000D3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0D3C33" w:rsidRDefault="000D3C33" w:rsidP="000D3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0D3C33" w:rsidRDefault="000D3C33" w:rsidP="000D3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D4754A" w:rsidRDefault="00D4754A" w:rsidP="00D4754A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 w:rsidR="00AD138C">
        <w:rPr>
          <w:rFonts w:ascii="Consolas" w:hAnsi="Consolas" w:cs="Consolas"/>
          <w:color w:val="000000"/>
        </w:rPr>
        <w:t xml:space="preserve"> = [122.2222,4</w:t>
      </w:r>
      <w:r>
        <w:rPr>
          <w:rFonts w:ascii="Consolas" w:hAnsi="Consolas" w:cs="Consolas"/>
          <w:color w:val="000000"/>
        </w:rPr>
        <w:t>5</w:t>
      </w:r>
      <w:r w:rsidR="00AD138C">
        <w:rPr>
          <w:rFonts w:ascii="Consolas" w:hAnsi="Consolas" w:cs="Consolas"/>
          <w:color w:val="000000"/>
        </w:rPr>
        <w:t>7</w:t>
      </w:r>
      <w:r>
        <w:rPr>
          <w:rFonts w:ascii="Consolas" w:hAnsi="Consolas" w:cs="Consolas"/>
          <w:color w:val="000000"/>
        </w:rPr>
        <w:t>.</w:t>
      </w:r>
      <w:r w:rsidR="00AD138C">
        <w:rPr>
          <w:rFonts w:ascii="Consolas" w:hAnsi="Consolas" w:cs="Consolas"/>
          <w:color w:val="000000"/>
        </w:rPr>
        <w:t>1429,136</w:t>
      </w:r>
      <w:r>
        <w:rPr>
          <w:rFonts w:ascii="Consolas" w:hAnsi="Consolas" w:cs="Consolas"/>
          <w:color w:val="000000"/>
        </w:rPr>
        <w:t>0.0000];</w:t>
      </w:r>
    </w:p>
    <w:p w:rsidR="00D4754A" w:rsidRDefault="00D4754A" w:rsidP="00D4754A">
      <w:pPr>
        <w:spacing w:after="0" w:line="240" w:lineRule="auto"/>
        <w:rPr>
          <w:rFonts w:ascii="Consolas" w:hAnsi="Consolas" w:cs="Consolas"/>
          <w:color w:val="000000"/>
        </w:rPr>
      </w:pPr>
    </w:p>
    <w:p w:rsidR="00D4754A" w:rsidRDefault="00D4754A" w:rsidP="00D4754A">
      <w:pPr>
        <w:spacing w:after="0" w:line="240" w:lineRule="auto"/>
        <w:rPr>
          <w:rFonts w:ascii="Consolas" w:hAnsi="Consolas" w:cs="Consolas"/>
          <w:color w:val="000000"/>
        </w:rPr>
      </w:pPr>
    </w:p>
    <w:p w:rsidR="00D4754A" w:rsidRDefault="00D4754A" w:rsidP="00D4754A">
      <w:pPr>
        <w:spacing w:after="0" w:line="240" w:lineRule="auto"/>
        <w:rPr>
          <w:rFonts w:ascii="Consolas" w:hAnsi="Consolas" w:cs="Consolas"/>
          <w:color w:val="000000"/>
        </w:rPr>
      </w:pPr>
    </w:p>
    <w:p w:rsidR="00D4754A" w:rsidRDefault="00D4754A" w:rsidP="00D4754A">
      <w:pPr>
        <w:spacing w:after="0" w:line="240" w:lineRule="auto"/>
        <w:rPr>
          <w:rFonts w:ascii="Consolas" w:hAnsi="Consolas" w:cs="Consolas"/>
          <w:color w:val="000000"/>
        </w:rPr>
      </w:pPr>
    </w:p>
    <w:p w:rsidR="00D4754A" w:rsidRPr="001451B3" w:rsidRDefault="00D4754A" w:rsidP="00D4754A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lastRenderedPageBreak/>
        <w:t>Test Instance-29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BB11A5">
        <w:rPr>
          <w:rFonts w:ascii="Times New Roman" w:hAnsi="Times New Roman" w:cs="Times New Roman"/>
          <w:color w:val="FF0000"/>
        </w:rPr>
        <w:t xml:space="preserve"> TAS2</w:t>
      </w:r>
      <w:r>
        <w:rPr>
          <w:rFonts w:ascii="Times New Roman" w:hAnsi="Times New Roman" w:cs="Times New Roman"/>
          <w:color w:val="FF0000"/>
        </w:rPr>
        <w:t>C4D2</w:t>
      </w:r>
      <w:r w:rsidR="00BB11A5">
        <w:rPr>
          <w:rFonts w:ascii="Times New Roman" w:hAnsi="Times New Roman" w:cs="Times New Roman"/>
          <w:color w:val="FF0000"/>
        </w:rPr>
        <w:t xml:space="preserve"> (Test Assembly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4 Demand-Series_2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F706D7" w:rsidRPr="00604DC7" w:rsidRDefault="00F706D7" w:rsidP="00F706D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1 Data:</w:t>
      </w:r>
    </w:p>
    <w:p w:rsidR="00F706D7" w:rsidRDefault="00F706D7" w:rsidP="00F706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F706D7" w:rsidRDefault="00F706D7" w:rsidP="00F706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F706D7" w:rsidRDefault="00F706D7" w:rsidP="00F706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F706D7" w:rsidRDefault="00F706D7" w:rsidP="00F706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F706D7" w:rsidRDefault="00F706D7" w:rsidP="00F706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F706D7" w:rsidRDefault="00F706D7" w:rsidP="00F706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F706D7" w:rsidRDefault="00F706D7" w:rsidP="00F706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F706D7" w:rsidRDefault="00F706D7" w:rsidP="00F706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F706D7" w:rsidRDefault="00F706D7" w:rsidP="00F706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F706D7" w:rsidRDefault="00F706D7" w:rsidP="00F706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F706D7" w:rsidRDefault="00F706D7" w:rsidP="00F706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F706D7" w:rsidRDefault="00F706D7" w:rsidP="00F706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F706D7" w:rsidRDefault="00F706D7" w:rsidP="00F706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F706D7" w:rsidRDefault="00F706D7" w:rsidP="00F706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F706D7" w:rsidRDefault="00F706D7" w:rsidP="00F706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F706D7" w:rsidRDefault="00F706D7" w:rsidP="00F706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F706D7" w:rsidRDefault="00F706D7" w:rsidP="00F706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F706D7" w:rsidRDefault="00F706D7" w:rsidP="00F706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706D7" w:rsidRDefault="00F706D7" w:rsidP="00F706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F706D7" w:rsidRDefault="00F706D7" w:rsidP="00F706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F706D7" w:rsidRDefault="00F706D7" w:rsidP="00F706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F706D7" w:rsidRDefault="00F706D7" w:rsidP="00F706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F706D7" w:rsidRDefault="00F706D7" w:rsidP="00F706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F706D7" w:rsidRDefault="00F706D7" w:rsidP="00F706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F706D7" w:rsidRDefault="00F706D7" w:rsidP="00F706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F706D7" w:rsidRDefault="00F706D7" w:rsidP="00F706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706D7" w:rsidRDefault="00F706D7" w:rsidP="00F706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2</w:t>
      </w:r>
    </w:p>
    <w:p w:rsidR="00F706D7" w:rsidRDefault="00F706D7" w:rsidP="00F706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16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F706D7" w:rsidRDefault="00F706D7" w:rsidP="00F706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F706D7" w:rsidRDefault="00F706D7" w:rsidP="00F706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],</w:t>
      </w:r>
    </w:p>
    <w:p w:rsidR="00F706D7" w:rsidRDefault="00F706D7" w:rsidP="00F706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],</w:t>
      </w:r>
    </w:p>
    <w:p w:rsidR="00F706D7" w:rsidRDefault="00F706D7" w:rsidP="00F706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],</w:t>
      </w:r>
    </w:p>
    <w:p w:rsidR="00F706D7" w:rsidRDefault="00F706D7" w:rsidP="00F706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],</w:t>
      </w:r>
    </w:p>
    <w:p w:rsidR="00F706D7" w:rsidRDefault="00F706D7" w:rsidP="00F706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],</w:t>
      </w:r>
    </w:p>
    <w:p w:rsidR="00F706D7" w:rsidRDefault="00F706D7" w:rsidP="00F706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],</w:t>
      </w:r>
    </w:p>
    <w:p w:rsidR="00F706D7" w:rsidRDefault="00F706D7" w:rsidP="00F706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],</w:t>
      </w:r>
    </w:p>
    <w:p w:rsidR="00F706D7" w:rsidRDefault="00F706D7" w:rsidP="00F706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],</w:t>
      </w:r>
    </w:p>
    <w:p w:rsidR="00F706D7" w:rsidRDefault="00F706D7" w:rsidP="00F706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F706D7" w:rsidRDefault="00F706D7" w:rsidP="00F706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F706D7" w:rsidRDefault="00F706D7" w:rsidP="00F706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F706D7" w:rsidRDefault="00F706D7" w:rsidP="00F706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F706D7" w:rsidRDefault="00F706D7" w:rsidP="00F706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706D7" w:rsidRDefault="00F706D7" w:rsidP="00F706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F706D7" w:rsidRDefault="00F706D7" w:rsidP="00F706D7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57.1429,1360.0000];</w:t>
      </w:r>
    </w:p>
    <w:p w:rsidR="00F706D7" w:rsidRDefault="00F706D7" w:rsidP="00F706D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F706D7" w:rsidRPr="00604DC7" w:rsidRDefault="00F706D7" w:rsidP="00F706D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2 Data:</w:t>
      </w:r>
    </w:p>
    <w:p w:rsidR="00F706D7" w:rsidRDefault="00F706D7" w:rsidP="00F706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F706D7" w:rsidRDefault="00F706D7" w:rsidP="00F706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F706D7" w:rsidRDefault="00F706D7" w:rsidP="00F706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F706D7" w:rsidRDefault="00F706D7" w:rsidP="00F706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F706D7" w:rsidRDefault="00F706D7" w:rsidP="00F706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F706D7" w:rsidRDefault="00F706D7" w:rsidP="00F706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F706D7" w:rsidRDefault="00F706D7" w:rsidP="00F706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F706D7" w:rsidRDefault="00F706D7" w:rsidP="00F706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F706D7" w:rsidRDefault="00F706D7" w:rsidP="00F706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F706D7" w:rsidRDefault="00F706D7" w:rsidP="00F706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F706D7" w:rsidRDefault="00F706D7" w:rsidP="00F706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F706D7" w:rsidRDefault="00F706D7" w:rsidP="00F706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F706D7" w:rsidRDefault="00F706D7" w:rsidP="00F706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F706D7" w:rsidRDefault="00F706D7" w:rsidP="00F706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F706D7" w:rsidRDefault="00F706D7" w:rsidP="00F706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F706D7" w:rsidRDefault="00F706D7" w:rsidP="00F706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F706D7" w:rsidRDefault="00F706D7" w:rsidP="00F706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F706D7" w:rsidRDefault="00F706D7" w:rsidP="00F706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F706D7" w:rsidRDefault="00F706D7" w:rsidP="00F706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706D7" w:rsidRDefault="00F706D7" w:rsidP="00F706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F706D7" w:rsidRDefault="00F706D7" w:rsidP="00F706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F706D7" w:rsidRDefault="00F706D7" w:rsidP="00F706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F706D7" w:rsidRDefault="00F706D7" w:rsidP="00F706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F706D7" w:rsidRDefault="00F706D7" w:rsidP="00F706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F706D7" w:rsidRDefault="00F706D7" w:rsidP="00F706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F706D7" w:rsidRDefault="00F706D7" w:rsidP="00F706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F706D7" w:rsidRDefault="00F706D7" w:rsidP="00F706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706D7" w:rsidRDefault="00F706D7" w:rsidP="00F706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2</w:t>
      </w:r>
    </w:p>
    <w:p w:rsidR="00F706D7" w:rsidRDefault="00F706D7" w:rsidP="00F706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16.0000,100.16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F706D7" w:rsidRDefault="00F706D7" w:rsidP="00F706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F706D7" w:rsidRDefault="00F706D7" w:rsidP="00F706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],</w:t>
      </w:r>
    </w:p>
    <w:p w:rsidR="00F706D7" w:rsidRDefault="00F706D7" w:rsidP="00F706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],</w:t>
      </w:r>
    </w:p>
    <w:p w:rsidR="00F706D7" w:rsidRDefault="00F706D7" w:rsidP="00F706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],</w:t>
      </w:r>
    </w:p>
    <w:p w:rsidR="00F706D7" w:rsidRDefault="00F706D7" w:rsidP="00F706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],</w:t>
      </w:r>
    </w:p>
    <w:p w:rsidR="00F706D7" w:rsidRDefault="00F706D7" w:rsidP="00F706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],</w:t>
      </w:r>
    </w:p>
    <w:p w:rsidR="00F706D7" w:rsidRDefault="00F706D7" w:rsidP="00F706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],</w:t>
      </w:r>
    </w:p>
    <w:p w:rsidR="00F706D7" w:rsidRDefault="00F706D7" w:rsidP="00F706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],</w:t>
      </w:r>
    </w:p>
    <w:p w:rsidR="00F706D7" w:rsidRDefault="00F706D7" w:rsidP="00F706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],</w:t>
      </w:r>
    </w:p>
    <w:p w:rsidR="00F706D7" w:rsidRDefault="00F706D7" w:rsidP="00F706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F706D7" w:rsidRDefault="00F706D7" w:rsidP="00F706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F706D7" w:rsidRDefault="00F706D7" w:rsidP="00F706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F706D7" w:rsidRDefault="00F706D7" w:rsidP="00F706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F706D7" w:rsidRDefault="00F706D7" w:rsidP="00F706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706D7" w:rsidRDefault="00F706D7" w:rsidP="00F706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F706D7" w:rsidRDefault="00F706D7" w:rsidP="00F706D7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57.1429,1360.0000];</w:t>
      </w:r>
    </w:p>
    <w:p w:rsidR="00F706D7" w:rsidRDefault="00F706D7" w:rsidP="00604DC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604DC7" w:rsidRPr="00604DC7" w:rsidRDefault="00604DC7" w:rsidP="00604DC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3 Data:</w:t>
      </w:r>
    </w:p>
    <w:p w:rsidR="00604DC7" w:rsidRDefault="00604DC7" w:rsidP="00604D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604DC7" w:rsidRDefault="00604DC7" w:rsidP="00604D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604DC7" w:rsidRDefault="00604DC7" w:rsidP="00604D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604DC7" w:rsidRDefault="00604DC7" w:rsidP="00604D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604DC7" w:rsidRDefault="00604DC7" w:rsidP="00604D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604DC7" w:rsidRDefault="00604DC7" w:rsidP="00604D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604DC7" w:rsidRDefault="00604DC7" w:rsidP="00604D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604DC7" w:rsidRDefault="00604DC7" w:rsidP="00604D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604DC7" w:rsidRDefault="00604DC7" w:rsidP="00604D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604DC7" w:rsidRDefault="00604DC7" w:rsidP="00604D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604DC7" w:rsidRDefault="00604DC7" w:rsidP="00604D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604DC7" w:rsidRDefault="00604DC7" w:rsidP="00604D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604DC7" w:rsidRDefault="00604DC7" w:rsidP="00604D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604DC7" w:rsidRDefault="00604DC7" w:rsidP="00604D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604DC7" w:rsidRDefault="00604DC7" w:rsidP="00604D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604DC7" w:rsidRDefault="00604DC7" w:rsidP="00604D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604DC7" w:rsidRDefault="00604DC7" w:rsidP="00604D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604DC7" w:rsidRDefault="00604DC7" w:rsidP="00604D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604DC7" w:rsidRDefault="00604DC7" w:rsidP="00604D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604DC7" w:rsidRDefault="00604DC7" w:rsidP="00604D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04DC7" w:rsidRDefault="00604DC7" w:rsidP="00604D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604DC7" w:rsidRDefault="00604DC7" w:rsidP="00604D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604DC7" w:rsidRDefault="00604DC7" w:rsidP="00604D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604DC7" w:rsidRDefault="00604DC7" w:rsidP="00604D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604DC7" w:rsidRDefault="00604DC7" w:rsidP="00604D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604DC7" w:rsidRDefault="00604DC7" w:rsidP="00604D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604DC7" w:rsidRDefault="00604DC7" w:rsidP="00604D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604DC7" w:rsidRDefault="00604DC7" w:rsidP="00604D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04DC7" w:rsidRDefault="00604DC7" w:rsidP="00604D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2</w:t>
      </w:r>
    </w:p>
    <w:p w:rsidR="00604DC7" w:rsidRDefault="00604DC7" w:rsidP="00604D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16.0000,100.1600,100.00</w:t>
      </w:r>
      <w:r w:rsidR="00F706D7">
        <w:rPr>
          <w:rFonts w:ascii="Consolas" w:hAnsi="Consolas" w:cs="Consolas"/>
          <w:color w:val="000000"/>
        </w:rPr>
        <w:t>16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604DC7" w:rsidRDefault="00604DC7" w:rsidP="00604D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604DC7" w:rsidRDefault="00604DC7" w:rsidP="00604D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],</w:t>
      </w:r>
    </w:p>
    <w:p w:rsidR="00604DC7" w:rsidRDefault="00604DC7" w:rsidP="00604D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],</w:t>
      </w:r>
    </w:p>
    <w:p w:rsidR="00604DC7" w:rsidRDefault="00604DC7" w:rsidP="00604D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],</w:t>
      </w:r>
    </w:p>
    <w:p w:rsidR="00604DC7" w:rsidRDefault="00604DC7" w:rsidP="00604D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],</w:t>
      </w:r>
    </w:p>
    <w:p w:rsidR="00604DC7" w:rsidRDefault="00604DC7" w:rsidP="00604D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],</w:t>
      </w:r>
    </w:p>
    <w:p w:rsidR="00604DC7" w:rsidRDefault="00604DC7" w:rsidP="00604D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],</w:t>
      </w:r>
    </w:p>
    <w:p w:rsidR="00604DC7" w:rsidRDefault="00604DC7" w:rsidP="00604D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],</w:t>
      </w:r>
    </w:p>
    <w:p w:rsidR="00604DC7" w:rsidRDefault="00604DC7" w:rsidP="00604D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],</w:t>
      </w:r>
    </w:p>
    <w:p w:rsidR="00604DC7" w:rsidRDefault="00604DC7" w:rsidP="00604D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604DC7" w:rsidRDefault="00604DC7" w:rsidP="00604D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604DC7" w:rsidRDefault="00604DC7" w:rsidP="00604D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604DC7" w:rsidRDefault="00604DC7" w:rsidP="00604D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604DC7" w:rsidRDefault="00604DC7" w:rsidP="00604D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04DC7" w:rsidRDefault="00604DC7" w:rsidP="00604D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604DC7" w:rsidRDefault="00604DC7" w:rsidP="00604DC7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57.1429,1360.0000];</w:t>
      </w:r>
    </w:p>
    <w:p w:rsidR="00604DC7" w:rsidRDefault="00604DC7" w:rsidP="00D475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D4754A" w:rsidRPr="00604DC7" w:rsidRDefault="00604DC7" w:rsidP="00D475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4 Data: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2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16.0000,100.1600,100.0016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BB11A5" w:rsidRDefault="00BB11A5" w:rsidP="00BB11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BB11A5" w:rsidRDefault="00BB11A5" w:rsidP="00BB11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BB11A5" w:rsidRDefault="00BB11A5" w:rsidP="00BB11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BB11A5" w:rsidRDefault="00BB11A5" w:rsidP="00BB11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B11A5" w:rsidRDefault="00BB11A5" w:rsidP="00BB11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BB11A5" w:rsidRDefault="00BB11A5" w:rsidP="00BB11A5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57.1429,1360.0000];</w:t>
      </w:r>
    </w:p>
    <w:p w:rsidR="00D4754A" w:rsidRDefault="00D4754A" w:rsidP="00D4754A">
      <w:pPr>
        <w:spacing w:after="0" w:line="240" w:lineRule="auto"/>
        <w:rPr>
          <w:rFonts w:ascii="Consolas" w:hAnsi="Consolas" w:cs="Consolas"/>
          <w:color w:val="000000"/>
        </w:rPr>
      </w:pPr>
    </w:p>
    <w:p w:rsidR="00D4754A" w:rsidRPr="001451B3" w:rsidRDefault="00D4754A" w:rsidP="00D4754A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30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AS</w:t>
      </w:r>
      <w:r w:rsidR="00BB11A5">
        <w:rPr>
          <w:rFonts w:ascii="Times New Roman" w:hAnsi="Times New Roman" w:cs="Times New Roman"/>
          <w:color w:val="FF0000"/>
        </w:rPr>
        <w:t>2</w:t>
      </w:r>
      <w:r>
        <w:rPr>
          <w:rFonts w:ascii="Times New Roman" w:hAnsi="Times New Roman" w:cs="Times New Roman"/>
          <w:color w:val="FF0000"/>
        </w:rPr>
        <w:t>C4D3</w:t>
      </w:r>
      <w:r w:rsidR="00BB11A5">
        <w:rPr>
          <w:rFonts w:ascii="Times New Roman" w:hAnsi="Times New Roman" w:cs="Times New Roman"/>
          <w:color w:val="FF0000"/>
        </w:rPr>
        <w:t xml:space="preserve"> (Test Assembly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4 Demand-Series_3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786385" w:rsidRPr="00F706D7" w:rsidRDefault="00786385" w:rsidP="0078638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1 Data: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lastRenderedPageBreak/>
        <w:t>// Product Demand - Series# 3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49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],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],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],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],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],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],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],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],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786385" w:rsidRDefault="00786385" w:rsidP="00786385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57.1429,1360.0000];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786385" w:rsidRPr="00F706D7" w:rsidRDefault="00786385" w:rsidP="0078638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2 Data: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3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49.0000,100.49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],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],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],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],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lastRenderedPageBreak/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],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],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],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],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786385" w:rsidRDefault="00786385" w:rsidP="00786385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57.1429,1360.0000];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786385" w:rsidRPr="00F706D7" w:rsidRDefault="00786385" w:rsidP="0078638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3 Data: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3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49.0000,100.4900,100.0049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],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],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],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],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],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],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],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],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786385" w:rsidRDefault="00786385" w:rsidP="00786385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57.1429,1360.0000];</w:t>
      </w:r>
    </w:p>
    <w:p w:rsidR="00786385" w:rsidRDefault="00786385" w:rsidP="00D475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D4754A" w:rsidRPr="00F706D7" w:rsidRDefault="00F706D7" w:rsidP="00D475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4 Data: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3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49.0000,100.4900,100.0049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BB11A5" w:rsidRDefault="00BB11A5" w:rsidP="00BB11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BB11A5" w:rsidRDefault="00BB11A5" w:rsidP="00BB11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BB11A5" w:rsidRDefault="00BB11A5" w:rsidP="00BB11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BB11A5" w:rsidRDefault="00BB11A5" w:rsidP="00BB11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B11A5" w:rsidRDefault="00BB11A5" w:rsidP="00BB11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BB11A5" w:rsidRDefault="00BB11A5" w:rsidP="00BB11A5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57.1429,1360.0000];</w:t>
      </w:r>
    </w:p>
    <w:p w:rsidR="00D4754A" w:rsidRPr="001451B3" w:rsidRDefault="00D4754A" w:rsidP="00D4754A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lastRenderedPageBreak/>
        <w:t>Test Instance-31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AS</w:t>
      </w:r>
      <w:r w:rsidR="00BB11A5">
        <w:rPr>
          <w:rFonts w:ascii="Times New Roman" w:hAnsi="Times New Roman" w:cs="Times New Roman"/>
          <w:color w:val="FF0000"/>
        </w:rPr>
        <w:t>2</w:t>
      </w:r>
      <w:r>
        <w:rPr>
          <w:rFonts w:ascii="Times New Roman" w:hAnsi="Times New Roman" w:cs="Times New Roman"/>
          <w:color w:val="FF0000"/>
        </w:rPr>
        <w:t>C4D4</w:t>
      </w:r>
      <w:r w:rsidR="00BB11A5">
        <w:rPr>
          <w:rFonts w:ascii="Times New Roman" w:hAnsi="Times New Roman" w:cs="Times New Roman"/>
          <w:color w:val="FF0000"/>
        </w:rPr>
        <w:t xml:space="preserve"> (Test Assembly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4 Demand-Series_4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D03EF9" w:rsidRPr="00786385" w:rsidRDefault="00D03EF9" w:rsidP="00D03EF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1 Data:</w:t>
      </w:r>
    </w:p>
    <w:p w:rsidR="00D03EF9" w:rsidRDefault="00D03EF9" w:rsidP="00D03E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D03EF9" w:rsidRDefault="00D03EF9" w:rsidP="00D03E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D03EF9" w:rsidRDefault="00D03EF9" w:rsidP="00D03E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D03EF9" w:rsidRDefault="00D03EF9" w:rsidP="00D03E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D03EF9" w:rsidRDefault="00D03EF9" w:rsidP="00D03E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D03EF9" w:rsidRDefault="00D03EF9" w:rsidP="00D03E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D03EF9" w:rsidRDefault="00D03EF9" w:rsidP="00D03E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D03EF9" w:rsidRDefault="00D03EF9" w:rsidP="00D03E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D03EF9" w:rsidRDefault="00D03EF9" w:rsidP="00D03E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D03EF9" w:rsidRDefault="00D03EF9" w:rsidP="00D03E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D03EF9" w:rsidRDefault="00D03EF9" w:rsidP="00D03E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D03EF9" w:rsidRDefault="00D03EF9" w:rsidP="00D03E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D03EF9" w:rsidRDefault="00D03EF9" w:rsidP="00D03E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D03EF9" w:rsidRDefault="00D03EF9" w:rsidP="00D03E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D03EF9" w:rsidRDefault="00D03EF9" w:rsidP="00D03E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D03EF9" w:rsidRDefault="00D03EF9" w:rsidP="00D03E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D03EF9" w:rsidRDefault="00D03EF9" w:rsidP="00D03E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03EF9" w:rsidRDefault="00D03EF9" w:rsidP="00D03E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03EF9" w:rsidRDefault="00D03EF9" w:rsidP="00D03E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03EF9" w:rsidRDefault="00D03EF9" w:rsidP="00D03E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03EF9" w:rsidRDefault="00D03EF9" w:rsidP="00D03E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03EF9" w:rsidRDefault="00D03EF9" w:rsidP="00D03E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03EF9" w:rsidRDefault="00D03EF9" w:rsidP="00D03E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03EF9" w:rsidRDefault="00D03EF9" w:rsidP="00D03E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03EF9" w:rsidRDefault="00D03EF9" w:rsidP="00D03E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D03EF9" w:rsidRDefault="00D03EF9" w:rsidP="00D03E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03EF9" w:rsidRDefault="00D03EF9" w:rsidP="00D03E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4</w:t>
      </w:r>
    </w:p>
    <w:p w:rsidR="00D03EF9" w:rsidRDefault="00D03EF9" w:rsidP="00D03E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2.25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D03EF9" w:rsidRDefault="00D03EF9" w:rsidP="00D03E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03EF9" w:rsidRDefault="00D03EF9" w:rsidP="00D03E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],</w:t>
      </w:r>
    </w:p>
    <w:p w:rsidR="00D03EF9" w:rsidRDefault="00D03EF9" w:rsidP="00D03E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],</w:t>
      </w:r>
    </w:p>
    <w:p w:rsidR="00D03EF9" w:rsidRDefault="00D03EF9" w:rsidP="00D03E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],</w:t>
      </w:r>
    </w:p>
    <w:p w:rsidR="00D03EF9" w:rsidRDefault="00D03EF9" w:rsidP="00D03E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],</w:t>
      </w:r>
    </w:p>
    <w:p w:rsidR="00D03EF9" w:rsidRDefault="00D03EF9" w:rsidP="00D03E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],</w:t>
      </w:r>
    </w:p>
    <w:p w:rsidR="00D03EF9" w:rsidRDefault="00D03EF9" w:rsidP="00D03E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],</w:t>
      </w:r>
    </w:p>
    <w:p w:rsidR="00D03EF9" w:rsidRDefault="00D03EF9" w:rsidP="00D03E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],</w:t>
      </w:r>
    </w:p>
    <w:p w:rsidR="00D03EF9" w:rsidRDefault="00D03EF9" w:rsidP="00D03E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],</w:t>
      </w:r>
    </w:p>
    <w:p w:rsidR="00D03EF9" w:rsidRDefault="00D03EF9" w:rsidP="00D03E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D03EF9" w:rsidRDefault="00D03EF9" w:rsidP="00D03E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D03EF9" w:rsidRDefault="00D03EF9" w:rsidP="00D03E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D03EF9" w:rsidRDefault="00D03EF9" w:rsidP="00D03E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D03EF9" w:rsidRDefault="00D03EF9" w:rsidP="00D03E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03EF9" w:rsidRDefault="00D03EF9" w:rsidP="00D03E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D03EF9" w:rsidRDefault="00D03EF9" w:rsidP="00D03E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57.1429,1360.0000];</w:t>
      </w:r>
    </w:p>
    <w:p w:rsidR="00D03EF9" w:rsidRDefault="00D03EF9" w:rsidP="00D03EF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786385" w:rsidRP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2 Data: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4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2.2500,100.0506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],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],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],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],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],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],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],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],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57.1429,1360.0000];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786385" w:rsidRP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3 Data: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4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2.2500,100.0506,100.0011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],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],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],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],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],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],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],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],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57.1429,1360.0000];</w:t>
      </w:r>
    </w:p>
    <w:p w:rsidR="00786385" w:rsidRDefault="00786385" w:rsidP="0078638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D4754A" w:rsidRPr="00786385" w:rsidRDefault="00786385" w:rsidP="00D475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4 Data: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4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2.2500,100.0506,100.0011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BB11A5" w:rsidRDefault="00BB11A5" w:rsidP="00BB11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BB11A5" w:rsidRDefault="00BB11A5" w:rsidP="00BB11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BB11A5" w:rsidRDefault="00BB11A5" w:rsidP="00BB11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BB11A5" w:rsidRDefault="00BB11A5" w:rsidP="00BB11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B11A5" w:rsidRDefault="00BB11A5" w:rsidP="00BB11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BB11A5" w:rsidRDefault="00BB11A5" w:rsidP="00BB11A5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57.1429,1360.0000];</w:t>
      </w:r>
    </w:p>
    <w:p w:rsidR="00D4754A" w:rsidRDefault="00D4754A" w:rsidP="00D4754A">
      <w:pPr>
        <w:spacing w:after="0" w:line="240" w:lineRule="auto"/>
        <w:rPr>
          <w:rFonts w:ascii="Consolas" w:hAnsi="Consolas" w:cs="Consolas"/>
          <w:color w:val="000000"/>
        </w:rPr>
      </w:pPr>
    </w:p>
    <w:p w:rsidR="00D4754A" w:rsidRPr="001451B3" w:rsidRDefault="00D4754A" w:rsidP="00D4754A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32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AS</w:t>
      </w:r>
      <w:r w:rsidR="00BB11A5">
        <w:rPr>
          <w:rFonts w:ascii="Times New Roman" w:hAnsi="Times New Roman" w:cs="Times New Roman"/>
          <w:color w:val="FF0000"/>
        </w:rPr>
        <w:t>2</w:t>
      </w:r>
      <w:r>
        <w:rPr>
          <w:rFonts w:ascii="Times New Roman" w:hAnsi="Times New Roman" w:cs="Times New Roman"/>
          <w:color w:val="FF0000"/>
        </w:rPr>
        <w:t>C4D5</w:t>
      </w:r>
      <w:r w:rsidR="00BB11A5">
        <w:rPr>
          <w:rFonts w:ascii="Times New Roman" w:hAnsi="Times New Roman" w:cs="Times New Roman"/>
          <w:color w:val="FF0000"/>
        </w:rPr>
        <w:t xml:space="preserve"> (Test Assembly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4 Demand-Series_5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1D6E7A" w:rsidRPr="00D03EF9" w:rsidRDefault="001D6E7A" w:rsidP="001D6E7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 w:rsidR="00DD0849">
        <w:rPr>
          <w:rFonts w:ascii="Times New Roman" w:hAnsi="Times New Roman" w:cs="Times New Roman"/>
          <w:b/>
          <w:color w:val="404080"/>
          <w:sz w:val="24"/>
          <w:u w:val="single"/>
        </w:rPr>
        <w:t>–1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1D6E7A" w:rsidRDefault="001D6E7A" w:rsidP="001D6E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1D6E7A" w:rsidRDefault="001D6E7A" w:rsidP="001D6E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1D6E7A" w:rsidRDefault="001D6E7A" w:rsidP="001D6E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1D6E7A" w:rsidRDefault="001D6E7A" w:rsidP="001D6E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1D6E7A" w:rsidRDefault="001D6E7A" w:rsidP="001D6E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1D6E7A" w:rsidRDefault="001D6E7A" w:rsidP="001D6E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1D6E7A" w:rsidRDefault="001D6E7A" w:rsidP="001D6E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1D6E7A" w:rsidRDefault="001D6E7A" w:rsidP="001D6E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1D6E7A" w:rsidRDefault="001D6E7A" w:rsidP="001D6E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1D6E7A" w:rsidRDefault="001D6E7A" w:rsidP="001D6E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1D6E7A" w:rsidRDefault="001D6E7A" w:rsidP="001D6E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1D6E7A" w:rsidRDefault="001D6E7A" w:rsidP="001D6E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1D6E7A" w:rsidRDefault="001D6E7A" w:rsidP="001D6E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1D6E7A" w:rsidRDefault="001D6E7A" w:rsidP="001D6E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1D6E7A" w:rsidRDefault="001D6E7A" w:rsidP="001D6E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1D6E7A" w:rsidRDefault="001D6E7A" w:rsidP="001D6E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1D6E7A" w:rsidRDefault="001D6E7A" w:rsidP="001D6E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1D6E7A" w:rsidRDefault="001D6E7A" w:rsidP="001D6E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1D6E7A" w:rsidRDefault="001D6E7A" w:rsidP="001D6E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1D6E7A" w:rsidRDefault="001D6E7A" w:rsidP="001D6E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1D6E7A" w:rsidRDefault="001D6E7A" w:rsidP="001D6E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1D6E7A" w:rsidRDefault="001D6E7A" w:rsidP="001D6E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1D6E7A" w:rsidRDefault="001D6E7A" w:rsidP="001D6E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1D6E7A" w:rsidRDefault="001D6E7A" w:rsidP="001D6E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1D6E7A" w:rsidRDefault="001D6E7A" w:rsidP="001D6E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1D6E7A" w:rsidRDefault="001D6E7A" w:rsidP="001D6E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1D6E7A" w:rsidRDefault="001D6E7A" w:rsidP="001D6E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5</w:t>
      </w:r>
    </w:p>
    <w:p w:rsidR="001D6E7A" w:rsidRDefault="001D6E7A" w:rsidP="001D6E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primary_demand</w:t>
      </w:r>
      <w:r>
        <w:rPr>
          <w:rFonts w:ascii="Consolas" w:hAnsi="Consolas" w:cs="Consolas"/>
          <w:color w:val="000000"/>
        </w:rPr>
        <w:t xml:space="preserve"> = [[136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1D6E7A" w:rsidRDefault="001D6E7A" w:rsidP="001D6E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1D6E7A" w:rsidRDefault="001D6E7A" w:rsidP="001D6E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],</w:t>
      </w:r>
    </w:p>
    <w:p w:rsidR="001D6E7A" w:rsidRDefault="001D6E7A" w:rsidP="001D6E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],</w:t>
      </w:r>
    </w:p>
    <w:p w:rsidR="001D6E7A" w:rsidRDefault="001D6E7A" w:rsidP="001D6E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],</w:t>
      </w:r>
    </w:p>
    <w:p w:rsidR="001D6E7A" w:rsidRDefault="001D6E7A" w:rsidP="001D6E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],</w:t>
      </w:r>
    </w:p>
    <w:p w:rsidR="001D6E7A" w:rsidRDefault="001D6E7A" w:rsidP="001D6E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],</w:t>
      </w:r>
    </w:p>
    <w:p w:rsidR="001D6E7A" w:rsidRDefault="001D6E7A" w:rsidP="001D6E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],</w:t>
      </w:r>
    </w:p>
    <w:p w:rsidR="001D6E7A" w:rsidRDefault="001D6E7A" w:rsidP="001D6E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],</w:t>
      </w:r>
    </w:p>
    <w:p w:rsidR="001D6E7A" w:rsidRDefault="001D6E7A" w:rsidP="001D6E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],</w:t>
      </w:r>
    </w:p>
    <w:p w:rsidR="001D6E7A" w:rsidRDefault="001D6E7A" w:rsidP="001D6E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1D6E7A" w:rsidRDefault="001D6E7A" w:rsidP="001D6E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1D6E7A" w:rsidRDefault="001D6E7A" w:rsidP="001D6E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1D6E7A" w:rsidRDefault="001D6E7A" w:rsidP="001D6E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1D6E7A" w:rsidRDefault="001D6E7A" w:rsidP="001D6E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1D6E7A" w:rsidRDefault="001D6E7A" w:rsidP="001D6E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1D6E7A" w:rsidRDefault="001D6E7A" w:rsidP="001D6E7A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57.1429,1360.0000];</w:t>
      </w:r>
    </w:p>
    <w:p w:rsidR="001D6E7A" w:rsidRDefault="001D6E7A" w:rsidP="001D6E7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1D6E7A" w:rsidRPr="00D03EF9" w:rsidRDefault="001D6E7A" w:rsidP="001D6E7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2 Data:</w:t>
      </w:r>
    </w:p>
    <w:p w:rsidR="001D6E7A" w:rsidRDefault="001D6E7A" w:rsidP="001D6E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1D6E7A" w:rsidRDefault="001D6E7A" w:rsidP="001D6E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1D6E7A" w:rsidRDefault="001D6E7A" w:rsidP="001D6E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1D6E7A" w:rsidRDefault="001D6E7A" w:rsidP="001D6E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1D6E7A" w:rsidRDefault="001D6E7A" w:rsidP="001D6E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1D6E7A" w:rsidRDefault="001D6E7A" w:rsidP="001D6E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1D6E7A" w:rsidRDefault="001D6E7A" w:rsidP="001D6E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1D6E7A" w:rsidRDefault="001D6E7A" w:rsidP="001D6E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1D6E7A" w:rsidRDefault="001D6E7A" w:rsidP="001D6E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1D6E7A" w:rsidRDefault="001D6E7A" w:rsidP="001D6E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1D6E7A" w:rsidRDefault="001D6E7A" w:rsidP="001D6E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1D6E7A" w:rsidRDefault="001D6E7A" w:rsidP="001D6E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1D6E7A" w:rsidRDefault="001D6E7A" w:rsidP="001D6E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1D6E7A" w:rsidRDefault="001D6E7A" w:rsidP="001D6E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1D6E7A" w:rsidRDefault="001D6E7A" w:rsidP="001D6E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1D6E7A" w:rsidRDefault="001D6E7A" w:rsidP="001D6E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1D6E7A" w:rsidRDefault="001D6E7A" w:rsidP="001D6E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1D6E7A" w:rsidRDefault="001D6E7A" w:rsidP="001D6E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1D6E7A" w:rsidRDefault="001D6E7A" w:rsidP="001D6E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1D6E7A" w:rsidRDefault="001D6E7A" w:rsidP="001D6E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1D6E7A" w:rsidRDefault="001D6E7A" w:rsidP="001D6E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1D6E7A" w:rsidRDefault="001D6E7A" w:rsidP="001D6E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1D6E7A" w:rsidRDefault="001D6E7A" w:rsidP="001D6E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1D6E7A" w:rsidRDefault="001D6E7A" w:rsidP="001D6E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1D6E7A" w:rsidRDefault="001D6E7A" w:rsidP="001D6E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1D6E7A" w:rsidRDefault="001D6E7A" w:rsidP="001D6E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1D6E7A" w:rsidRDefault="001D6E7A" w:rsidP="001D6E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1D6E7A" w:rsidRDefault="001D6E7A" w:rsidP="001D6E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5</w:t>
      </w:r>
    </w:p>
    <w:p w:rsidR="001D6E7A" w:rsidRDefault="001D6E7A" w:rsidP="001D6E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36.0000,100.81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1D6E7A" w:rsidRDefault="001D6E7A" w:rsidP="001D6E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1D6E7A" w:rsidRDefault="001D6E7A" w:rsidP="001D6E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],</w:t>
      </w:r>
    </w:p>
    <w:p w:rsidR="001D6E7A" w:rsidRDefault="001D6E7A" w:rsidP="001D6E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],</w:t>
      </w:r>
    </w:p>
    <w:p w:rsidR="001D6E7A" w:rsidRDefault="001D6E7A" w:rsidP="001D6E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],</w:t>
      </w:r>
    </w:p>
    <w:p w:rsidR="001D6E7A" w:rsidRDefault="001D6E7A" w:rsidP="001D6E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],</w:t>
      </w:r>
    </w:p>
    <w:p w:rsidR="001D6E7A" w:rsidRDefault="001D6E7A" w:rsidP="001D6E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],</w:t>
      </w:r>
    </w:p>
    <w:p w:rsidR="001D6E7A" w:rsidRDefault="001D6E7A" w:rsidP="001D6E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],</w:t>
      </w:r>
    </w:p>
    <w:p w:rsidR="001D6E7A" w:rsidRDefault="001D6E7A" w:rsidP="001D6E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lastRenderedPageBreak/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],</w:t>
      </w:r>
    </w:p>
    <w:p w:rsidR="001D6E7A" w:rsidRDefault="001D6E7A" w:rsidP="001D6E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],</w:t>
      </w:r>
    </w:p>
    <w:p w:rsidR="001D6E7A" w:rsidRDefault="001D6E7A" w:rsidP="001D6E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1D6E7A" w:rsidRDefault="001D6E7A" w:rsidP="001D6E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1D6E7A" w:rsidRDefault="001D6E7A" w:rsidP="001D6E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1D6E7A" w:rsidRDefault="001D6E7A" w:rsidP="001D6E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1D6E7A" w:rsidRDefault="001D6E7A" w:rsidP="001D6E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1D6E7A" w:rsidRDefault="001D6E7A" w:rsidP="001D6E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1D6E7A" w:rsidRDefault="001D6E7A" w:rsidP="001D6E7A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57.1429,1360.0000];</w:t>
      </w:r>
    </w:p>
    <w:p w:rsidR="001D6E7A" w:rsidRDefault="001D6E7A" w:rsidP="00D03EF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D03EF9" w:rsidRPr="00D03EF9" w:rsidRDefault="00D03EF9" w:rsidP="00D03EF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3 Data:</w:t>
      </w:r>
    </w:p>
    <w:p w:rsidR="00D03EF9" w:rsidRDefault="00D03EF9" w:rsidP="00D03E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D03EF9" w:rsidRDefault="00D03EF9" w:rsidP="00D03E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D03EF9" w:rsidRDefault="00D03EF9" w:rsidP="00D03E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D03EF9" w:rsidRDefault="00D03EF9" w:rsidP="00D03E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D03EF9" w:rsidRDefault="00D03EF9" w:rsidP="00D03E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D03EF9" w:rsidRDefault="00D03EF9" w:rsidP="00D03E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D03EF9" w:rsidRDefault="00D03EF9" w:rsidP="00D03E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D03EF9" w:rsidRDefault="00D03EF9" w:rsidP="00D03E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D03EF9" w:rsidRDefault="00D03EF9" w:rsidP="00D03E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D03EF9" w:rsidRDefault="00D03EF9" w:rsidP="00D03E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D03EF9" w:rsidRDefault="00D03EF9" w:rsidP="00D03E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D03EF9" w:rsidRDefault="00D03EF9" w:rsidP="00D03E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D03EF9" w:rsidRDefault="00D03EF9" w:rsidP="00D03E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D03EF9" w:rsidRDefault="00D03EF9" w:rsidP="00D03E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D03EF9" w:rsidRDefault="00D03EF9" w:rsidP="00D03E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D03EF9" w:rsidRDefault="00D03EF9" w:rsidP="00D03E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D03EF9" w:rsidRDefault="00D03EF9" w:rsidP="00D03E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03EF9" w:rsidRDefault="00D03EF9" w:rsidP="00D03E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03EF9" w:rsidRDefault="00D03EF9" w:rsidP="00D03E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03EF9" w:rsidRDefault="00D03EF9" w:rsidP="00D03E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03EF9" w:rsidRDefault="00D03EF9" w:rsidP="00D03E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03EF9" w:rsidRDefault="00D03EF9" w:rsidP="00D03E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03EF9" w:rsidRDefault="00D03EF9" w:rsidP="00D03E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03EF9" w:rsidRDefault="00D03EF9" w:rsidP="00D03E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03EF9" w:rsidRDefault="00D03EF9" w:rsidP="00D03E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03EF9" w:rsidRDefault="00D03EF9" w:rsidP="00D03E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03EF9" w:rsidRDefault="00D03EF9" w:rsidP="00D03E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D03EF9" w:rsidRDefault="00D03EF9" w:rsidP="00D03E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03EF9" w:rsidRDefault="00D03EF9" w:rsidP="00D03E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5</w:t>
      </w:r>
    </w:p>
    <w:p w:rsidR="00D03EF9" w:rsidRDefault="00D03EF9" w:rsidP="00D03E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36.0000,100.8100,100.0182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D03EF9" w:rsidRDefault="00D03EF9" w:rsidP="00D03E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03EF9" w:rsidRDefault="00D03EF9" w:rsidP="00D03E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],</w:t>
      </w:r>
    </w:p>
    <w:p w:rsidR="00D03EF9" w:rsidRDefault="00D03EF9" w:rsidP="00D03E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],</w:t>
      </w:r>
    </w:p>
    <w:p w:rsidR="00D03EF9" w:rsidRDefault="00D03EF9" w:rsidP="00D03E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],</w:t>
      </w:r>
    </w:p>
    <w:p w:rsidR="00D03EF9" w:rsidRDefault="00D03EF9" w:rsidP="00D03E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],</w:t>
      </w:r>
    </w:p>
    <w:p w:rsidR="00D03EF9" w:rsidRDefault="00D03EF9" w:rsidP="00D03E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],</w:t>
      </w:r>
    </w:p>
    <w:p w:rsidR="00D03EF9" w:rsidRDefault="00D03EF9" w:rsidP="00D03E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],</w:t>
      </w:r>
    </w:p>
    <w:p w:rsidR="00D03EF9" w:rsidRDefault="00D03EF9" w:rsidP="00D03E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],</w:t>
      </w:r>
    </w:p>
    <w:p w:rsidR="00D03EF9" w:rsidRDefault="00D03EF9" w:rsidP="00D03E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],</w:t>
      </w:r>
    </w:p>
    <w:p w:rsidR="00D03EF9" w:rsidRDefault="00D03EF9" w:rsidP="00D03E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D03EF9" w:rsidRDefault="00D03EF9" w:rsidP="00D03E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D03EF9" w:rsidRDefault="00D03EF9" w:rsidP="00D03E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D03EF9" w:rsidRDefault="00D03EF9" w:rsidP="00D03E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D03EF9" w:rsidRDefault="00D03EF9" w:rsidP="00D03E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03EF9" w:rsidRDefault="00D03EF9" w:rsidP="00D03E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lastRenderedPageBreak/>
        <w:t>// Capacity Utilization Profile - IV (90%, 70%, 50%)</w:t>
      </w:r>
    </w:p>
    <w:p w:rsidR="00D03EF9" w:rsidRDefault="00D03EF9" w:rsidP="00D03EF9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57.1429,1360.0000];</w:t>
      </w:r>
    </w:p>
    <w:p w:rsidR="00D03EF9" w:rsidRDefault="00D03EF9" w:rsidP="00D475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D4754A" w:rsidRPr="00D03EF9" w:rsidRDefault="00D03EF9" w:rsidP="00D475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4 Data: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5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36.0000,100.8100,100.0182,100.0004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BB11A5" w:rsidRDefault="00BB11A5" w:rsidP="00BB11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BB11A5" w:rsidRDefault="00BB11A5" w:rsidP="00BB11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BB11A5" w:rsidRDefault="00BB11A5" w:rsidP="00BB11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BB11A5" w:rsidRDefault="00BB11A5" w:rsidP="00BB11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B11A5" w:rsidRDefault="00BB11A5" w:rsidP="00BB11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BB11A5" w:rsidRDefault="00BB11A5" w:rsidP="00BB11A5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57.1429,1360.0000];</w:t>
      </w:r>
    </w:p>
    <w:p w:rsidR="00D4754A" w:rsidRDefault="00D4754A" w:rsidP="00D4754A">
      <w:pPr>
        <w:spacing w:after="0" w:line="240" w:lineRule="auto"/>
        <w:rPr>
          <w:rFonts w:ascii="Consolas" w:hAnsi="Consolas" w:cs="Consolas"/>
          <w:color w:val="000000"/>
        </w:rPr>
      </w:pPr>
    </w:p>
    <w:p w:rsidR="00BB11A5" w:rsidRDefault="00BB11A5" w:rsidP="00D4754A">
      <w:pPr>
        <w:spacing w:after="0" w:line="240" w:lineRule="auto"/>
        <w:rPr>
          <w:rFonts w:ascii="Consolas" w:hAnsi="Consolas" w:cs="Consolas"/>
          <w:color w:val="000000"/>
        </w:rPr>
      </w:pPr>
    </w:p>
    <w:p w:rsidR="00BB11A5" w:rsidRDefault="00BB11A5" w:rsidP="00D4754A">
      <w:pPr>
        <w:spacing w:after="0" w:line="240" w:lineRule="auto"/>
        <w:rPr>
          <w:rFonts w:ascii="Consolas" w:hAnsi="Consolas" w:cs="Consolas"/>
          <w:color w:val="000000"/>
        </w:rPr>
      </w:pPr>
    </w:p>
    <w:p w:rsidR="00D4754A" w:rsidRDefault="00D4754A" w:rsidP="00D4754A">
      <w:pPr>
        <w:spacing w:after="0"/>
        <w:rPr>
          <w:rFonts w:ascii="Times New Roman" w:hAnsi="Times New Roman" w:cs="Times New Roman"/>
          <w:b/>
          <w:color w:val="FF0000"/>
        </w:rPr>
      </w:pPr>
    </w:p>
    <w:p w:rsidR="00D4754A" w:rsidRPr="001451B3" w:rsidRDefault="00D4754A" w:rsidP="00D4754A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lastRenderedPageBreak/>
        <w:t>Test Instance-33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BB11A5">
        <w:rPr>
          <w:rFonts w:ascii="Times New Roman" w:hAnsi="Times New Roman" w:cs="Times New Roman"/>
          <w:color w:val="FF0000"/>
        </w:rPr>
        <w:t xml:space="preserve"> TAS2</w:t>
      </w:r>
      <w:r>
        <w:rPr>
          <w:rFonts w:ascii="Times New Roman" w:hAnsi="Times New Roman" w:cs="Times New Roman"/>
          <w:color w:val="FF0000"/>
        </w:rPr>
        <w:t>C4D6</w:t>
      </w:r>
      <w:r w:rsidR="00BB11A5">
        <w:rPr>
          <w:rFonts w:ascii="Times New Roman" w:hAnsi="Times New Roman" w:cs="Times New Roman"/>
          <w:color w:val="FF0000"/>
        </w:rPr>
        <w:t xml:space="preserve"> (Test Assembly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4 Demand-Series_6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152DF6" w:rsidRPr="00E05284" w:rsidRDefault="00152DF6" w:rsidP="00152DF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1 Data:</w:t>
      </w:r>
    </w:p>
    <w:p w:rsidR="00152DF6" w:rsidRDefault="00152DF6" w:rsidP="00152D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152DF6" w:rsidRDefault="00152DF6" w:rsidP="00152D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152DF6" w:rsidRDefault="00152DF6" w:rsidP="00152D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152DF6" w:rsidRDefault="00152DF6" w:rsidP="00152D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152DF6" w:rsidRDefault="00152DF6" w:rsidP="00152D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152DF6" w:rsidRDefault="00152DF6" w:rsidP="00152D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152DF6" w:rsidRDefault="00152DF6" w:rsidP="00152D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152DF6" w:rsidRDefault="00152DF6" w:rsidP="00152D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152DF6" w:rsidRDefault="00152DF6" w:rsidP="00152D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152DF6" w:rsidRDefault="00152DF6" w:rsidP="00152D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152DF6" w:rsidRDefault="00152DF6" w:rsidP="00152D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152DF6" w:rsidRDefault="00152DF6" w:rsidP="00152D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152DF6" w:rsidRDefault="00152DF6" w:rsidP="00152D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152DF6" w:rsidRDefault="00152DF6" w:rsidP="00152D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152DF6" w:rsidRDefault="00152DF6" w:rsidP="00152D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152DF6" w:rsidRDefault="00152DF6" w:rsidP="00152D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152DF6" w:rsidRDefault="00152DF6" w:rsidP="00152D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152DF6" w:rsidRDefault="00152DF6" w:rsidP="00152D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152DF6" w:rsidRDefault="00152DF6" w:rsidP="00152D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152DF6" w:rsidRDefault="00152DF6" w:rsidP="00152D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152DF6" w:rsidRDefault="00152DF6" w:rsidP="00152D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152DF6" w:rsidRDefault="00152DF6" w:rsidP="00152D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152DF6" w:rsidRDefault="00152DF6" w:rsidP="00152D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152DF6" w:rsidRDefault="00152DF6" w:rsidP="00152D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152DF6" w:rsidRDefault="00152DF6" w:rsidP="00152D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152DF6" w:rsidRDefault="00152DF6" w:rsidP="00152D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152DF6" w:rsidRDefault="00152DF6" w:rsidP="00152D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6</w:t>
      </w:r>
    </w:p>
    <w:p w:rsidR="00152DF6" w:rsidRDefault="00152DF6" w:rsidP="00152D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210.25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152DF6" w:rsidRDefault="00152DF6" w:rsidP="00152D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152DF6" w:rsidRDefault="00152DF6" w:rsidP="00152D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],</w:t>
      </w:r>
    </w:p>
    <w:p w:rsidR="00152DF6" w:rsidRDefault="00152DF6" w:rsidP="00152D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],</w:t>
      </w:r>
    </w:p>
    <w:p w:rsidR="00152DF6" w:rsidRDefault="00152DF6" w:rsidP="00152D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],</w:t>
      </w:r>
    </w:p>
    <w:p w:rsidR="00152DF6" w:rsidRDefault="00152DF6" w:rsidP="00152D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],</w:t>
      </w:r>
    </w:p>
    <w:p w:rsidR="00152DF6" w:rsidRDefault="00152DF6" w:rsidP="00152D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],</w:t>
      </w:r>
    </w:p>
    <w:p w:rsidR="00152DF6" w:rsidRDefault="00152DF6" w:rsidP="00152D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],</w:t>
      </w:r>
    </w:p>
    <w:p w:rsidR="00152DF6" w:rsidRDefault="00152DF6" w:rsidP="00152D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],</w:t>
      </w:r>
    </w:p>
    <w:p w:rsidR="00152DF6" w:rsidRDefault="00152DF6" w:rsidP="00152D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],</w:t>
      </w:r>
    </w:p>
    <w:p w:rsidR="00152DF6" w:rsidRDefault="00152DF6" w:rsidP="00152D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152DF6" w:rsidRDefault="00152DF6" w:rsidP="00152D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152DF6" w:rsidRDefault="00152DF6" w:rsidP="00152D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152DF6" w:rsidRDefault="00152DF6" w:rsidP="00152D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152DF6" w:rsidRDefault="00152DF6" w:rsidP="00152D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152DF6" w:rsidRDefault="00152DF6" w:rsidP="00152D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152DF6" w:rsidRPr="000D2EEE" w:rsidRDefault="00152DF6" w:rsidP="00152DF6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57.1429,1360.0000];</w:t>
      </w:r>
    </w:p>
    <w:p w:rsidR="00152DF6" w:rsidRDefault="00152DF6" w:rsidP="002A0B8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2A0B8A" w:rsidRPr="00E05284" w:rsidRDefault="002A0B8A" w:rsidP="002A0B8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2 Data:</w:t>
      </w:r>
    </w:p>
    <w:p w:rsidR="002A0B8A" w:rsidRDefault="002A0B8A" w:rsidP="002A0B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2A0B8A" w:rsidRDefault="002A0B8A" w:rsidP="002A0B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2A0B8A" w:rsidRDefault="002A0B8A" w:rsidP="002A0B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2A0B8A" w:rsidRDefault="002A0B8A" w:rsidP="002A0B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2A0B8A" w:rsidRDefault="002A0B8A" w:rsidP="002A0B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2A0B8A" w:rsidRDefault="002A0B8A" w:rsidP="002A0B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2A0B8A" w:rsidRDefault="002A0B8A" w:rsidP="002A0B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2A0B8A" w:rsidRDefault="002A0B8A" w:rsidP="002A0B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2A0B8A" w:rsidRDefault="002A0B8A" w:rsidP="002A0B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2A0B8A" w:rsidRDefault="002A0B8A" w:rsidP="002A0B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2A0B8A" w:rsidRDefault="002A0B8A" w:rsidP="002A0B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2A0B8A" w:rsidRDefault="002A0B8A" w:rsidP="002A0B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2A0B8A" w:rsidRDefault="002A0B8A" w:rsidP="002A0B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2A0B8A" w:rsidRDefault="002A0B8A" w:rsidP="002A0B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2A0B8A" w:rsidRDefault="002A0B8A" w:rsidP="002A0B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2A0B8A" w:rsidRDefault="002A0B8A" w:rsidP="002A0B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2A0B8A" w:rsidRDefault="002A0B8A" w:rsidP="002A0B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2A0B8A" w:rsidRDefault="002A0B8A" w:rsidP="002A0B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2A0B8A" w:rsidRDefault="002A0B8A" w:rsidP="002A0B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2A0B8A" w:rsidRDefault="002A0B8A" w:rsidP="002A0B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2A0B8A" w:rsidRDefault="002A0B8A" w:rsidP="002A0B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2A0B8A" w:rsidRDefault="002A0B8A" w:rsidP="002A0B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2A0B8A" w:rsidRDefault="002A0B8A" w:rsidP="002A0B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2A0B8A" w:rsidRDefault="002A0B8A" w:rsidP="002A0B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2A0B8A" w:rsidRDefault="002A0B8A" w:rsidP="002A0B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2A0B8A" w:rsidRDefault="002A0B8A" w:rsidP="002A0B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2A0B8A" w:rsidRDefault="002A0B8A" w:rsidP="002A0B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2A0B8A" w:rsidRDefault="002A0B8A" w:rsidP="002A0B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6</w:t>
      </w:r>
    </w:p>
    <w:p w:rsidR="002A0B8A" w:rsidRDefault="002A0B8A" w:rsidP="002A0B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 w:rsidR="00ED7301">
        <w:rPr>
          <w:rFonts w:ascii="Consolas" w:hAnsi="Consolas" w:cs="Consolas"/>
          <w:color w:val="000000"/>
        </w:rPr>
        <w:t xml:space="preserve"> = [[210.2500,102.4806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2A0B8A" w:rsidRDefault="002A0B8A" w:rsidP="002A0B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2A0B8A" w:rsidRDefault="002A0B8A" w:rsidP="002A0B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],</w:t>
      </w:r>
    </w:p>
    <w:p w:rsidR="002A0B8A" w:rsidRDefault="002A0B8A" w:rsidP="002A0B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],</w:t>
      </w:r>
    </w:p>
    <w:p w:rsidR="002A0B8A" w:rsidRDefault="002A0B8A" w:rsidP="002A0B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],</w:t>
      </w:r>
    </w:p>
    <w:p w:rsidR="002A0B8A" w:rsidRDefault="002A0B8A" w:rsidP="002A0B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],</w:t>
      </w:r>
    </w:p>
    <w:p w:rsidR="002A0B8A" w:rsidRDefault="002A0B8A" w:rsidP="002A0B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],</w:t>
      </w:r>
    </w:p>
    <w:p w:rsidR="002A0B8A" w:rsidRDefault="002A0B8A" w:rsidP="002A0B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],</w:t>
      </w:r>
    </w:p>
    <w:p w:rsidR="002A0B8A" w:rsidRDefault="002A0B8A" w:rsidP="002A0B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],</w:t>
      </w:r>
    </w:p>
    <w:p w:rsidR="002A0B8A" w:rsidRDefault="002A0B8A" w:rsidP="002A0B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],</w:t>
      </w:r>
    </w:p>
    <w:p w:rsidR="002A0B8A" w:rsidRDefault="002A0B8A" w:rsidP="002A0B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2A0B8A" w:rsidRDefault="002A0B8A" w:rsidP="002A0B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2A0B8A" w:rsidRDefault="002A0B8A" w:rsidP="002A0B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2A0B8A" w:rsidRDefault="002A0B8A" w:rsidP="002A0B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2A0B8A" w:rsidRDefault="002A0B8A" w:rsidP="002A0B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2A0B8A" w:rsidRDefault="002A0B8A" w:rsidP="002A0B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2A0B8A" w:rsidRPr="000D2EEE" w:rsidRDefault="002A0B8A" w:rsidP="002A0B8A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57.1429,1360.0000];</w:t>
      </w:r>
    </w:p>
    <w:p w:rsidR="002A0B8A" w:rsidRDefault="002A0B8A" w:rsidP="000D2EE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0D2EEE" w:rsidRPr="00E05284" w:rsidRDefault="000D2EEE" w:rsidP="000D2EE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3 Data:</w:t>
      </w:r>
    </w:p>
    <w:p w:rsidR="000D2EEE" w:rsidRDefault="000D2EEE" w:rsidP="000D2E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0D2EEE" w:rsidRDefault="000D2EEE" w:rsidP="000D2E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0D2EEE" w:rsidRDefault="000D2EEE" w:rsidP="000D2E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0D2EEE" w:rsidRDefault="000D2EEE" w:rsidP="000D2E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0D2EEE" w:rsidRDefault="000D2EEE" w:rsidP="000D2E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0D2EEE" w:rsidRDefault="000D2EEE" w:rsidP="000D2E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0D2EEE" w:rsidRDefault="000D2EEE" w:rsidP="000D2E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0D2EEE" w:rsidRDefault="000D2EEE" w:rsidP="000D2E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0D2EEE" w:rsidRDefault="000D2EEE" w:rsidP="000D2E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0D2EEE" w:rsidRDefault="000D2EEE" w:rsidP="000D2E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0D2EEE" w:rsidRDefault="000D2EEE" w:rsidP="000D2E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0D2EEE" w:rsidRDefault="000D2EEE" w:rsidP="000D2E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0D2EEE" w:rsidRDefault="000D2EEE" w:rsidP="000D2E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0D2EEE" w:rsidRDefault="000D2EEE" w:rsidP="000D2E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0D2EEE" w:rsidRDefault="000D2EEE" w:rsidP="000D2E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0D2EEE" w:rsidRDefault="000D2EEE" w:rsidP="000D2E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0D2EEE" w:rsidRDefault="000D2EEE" w:rsidP="000D2E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0D2EEE" w:rsidRDefault="000D2EEE" w:rsidP="000D2E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0D2EEE" w:rsidRDefault="000D2EEE" w:rsidP="000D2E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0D2EEE" w:rsidRDefault="000D2EEE" w:rsidP="000D2E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0D2EEE" w:rsidRDefault="000D2EEE" w:rsidP="000D2E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0D2EEE" w:rsidRDefault="000D2EEE" w:rsidP="000D2E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0D2EEE" w:rsidRDefault="000D2EEE" w:rsidP="000D2E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0D2EEE" w:rsidRDefault="000D2EEE" w:rsidP="000D2E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0D2EEE" w:rsidRDefault="000D2EEE" w:rsidP="000D2E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0D2EEE" w:rsidRDefault="000D2EEE" w:rsidP="000D2E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0D2EEE" w:rsidRDefault="000D2EEE" w:rsidP="000D2E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0D2EEE" w:rsidRDefault="000D2EEE" w:rsidP="000D2E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0D2EEE" w:rsidRDefault="000D2EEE" w:rsidP="000D2E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6</w:t>
      </w:r>
    </w:p>
    <w:p w:rsidR="000D2EEE" w:rsidRDefault="000D2EEE" w:rsidP="000D2E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210.2500,102.4806,100.0558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0D2EEE" w:rsidRDefault="000D2EEE" w:rsidP="000D2E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0D2EEE" w:rsidRDefault="000D2EEE" w:rsidP="000D2E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],</w:t>
      </w:r>
    </w:p>
    <w:p w:rsidR="000D2EEE" w:rsidRDefault="000D2EEE" w:rsidP="000D2E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],</w:t>
      </w:r>
    </w:p>
    <w:p w:rsidR="000D2EEE" w:rsidRDefault="000D2EEE" w:rsidP="000D2E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],</w:t>
      </w:r>
    </w:p>
    <w:p w:rsidR="000D2EEE" w:rsidRDefault="000D2EEE" w:rsidP="000D2E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],</w:t>
      </w:r>
    </w:p>
    <w:p w:rsidR="000D2EEE" w:rsidRDefault="000D2EEE" w:rsidP="000D2E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],</w:t>
      </w:r>
    </w:p>
    <w:p w:rsidR="000D2EEE" w:rsidRDefault="000D2EEE" w:rsidP="000D2E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],</w:t>
      </w:r>
    </w:p>
    <w:p w:rsidR="000D2EEE" w:rsidRDefault="000D2EEE" w:rsidP="000D2E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],</w:t>
      </w:r>
    </w:p>
    <w:p w:rsidR="000D2EEE" w:rsidRDefault="000D2EEE" w:rsidP="000D2E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],</w:t>
      </w:r>
    </w:p>
    <w:p w:rsidR="000D2EEE" w:rsidRDefault="000D2EEE" w:rsidP="000D2E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0D2EEE" w:rsidRDefault="000D2EEE" w:rsidP="000D2E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0D2EEE" w:rsidRDefault="000D2EEE" w:rsidP="000D2E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0D2EEE" w:rsidRDefault="000D2EEE" w:rsidP="000D2E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0D2EEE" w:rsidRDefault="000D2EEE" w:rsidP="000D2E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0D2EEE" w:rsidRDefault="000D2EEE" w:rsidP="000D2E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0D2EEE" w:rsidRPr="000D2EEE" w:rsidRDefault="000D2EEE" w:rsidP="000D2EEE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57.1429,1360.0000];</w:t>
      </w:r>
    </w:p>
    <w:p w:rsidR="000D2EEE" w:rsidRDefault="000D2EEE" w:rsidP="00D475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D4754A" w:rsidRPr="00E05284" w:rsidRDefault="00E05284" w:rsidP="00D475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4 Data: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6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210.2500,102.4806,100.0558,100.0013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BB11A5" w:rsidRDefault="00BB11A5" w:rsidP="00BB11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BB11A5" w:rsidRDefault="00BB11A5" w:rsidP="00BB11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BB11A5" w:rsidRDefault="00BB11A5" w:rsidP="00BB11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BB11A5" w:rsidRDefault="00BB11A5" w:rsidP="00BB11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B11A5" w:rsidRDefault="00BB11A5" w:rsidP="00BB11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BB11A5" w:rsidRDefault="00BB11A5" w:rsidP="00BB11A5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57.1429,1360.0000];</w:t>
      </w:r>
    </w:p>
    <w:p w:rsidR="00D4754A" w:rsidRDefault="00D4754A" w:rsidP="00D4754A">
      <w:pPr>
        <w:spacing w:after="0" w:line="240" w:lineRule="auto"/>
        <w:rPr>
          <w:rFonts w:ascii="Consolas" w:hAnsi="Consolas" w:cs="Consolas"/>
          <w:color w:val="000000"/>
        </w:rPr>
      </w:pPr>
    </w:p>
    <w:p w:rsidR="00D4754A" w:rsidRPr="001451B3" w:rsidRDefault="00D4754A" w:rsidP="00D4754A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34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BB11A5">
        <w:rPr>
          <w:rFonts w:ascii="Times New Roman" w:hAnsi="Times New Roman" w:cs="Times New Roman"/>
          <w:color w:val="FF0000"/>
        </w:rPr>
        <w:t xml:space="preserve"> TAS2</w:t>
      </w:r>
      <w:r>
        <w:rPr>
          <w:rFonts w:ascii="Times New Roman" w:hAnsi="Times New Roman" w:cs="Times New Roman"/>
          <w:color w:val="FF0000"/>
        </w:rPr>
        <w:t>C4D7</w:t>
      </w:r>
      <w:r w:rsidR="00BB11A5">
        <w:rPr>
          <w:rFonts w:ascii="Times New Roman" w:hAnsi="Times New Roman" w:cs="Times New Roman"/>
          <w:color w:val="FF0000"/>
        </w:rPr>
        <w:t xml:space="preserve"> (Test Assembly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4 Demand-Series_7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C43807" w:rsidRPr="00C3416A" w:rsidRDefault="00C43807" w:rsidP="00C4380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1 Data:</w:t>
      </w:r>
    </w:p>
    <w:p w:rsidR="00C43807" w:rsidRDefault="00C43807" w:rsidP="00C438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C43807" w:rsidRDefault="00C43807" w:rsidP="00C438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C43807" w:rsidRDefault="00C43807" w:rsidP="00C438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C43807" w:rsidRDefault="00C43807" w:rsidP="00C438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C43807" w:rsidRDefault="00C43807" w:rsidP="00C438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C43807" w:rsidRDefault="00C43807" w:rsidP="00C438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C43807" w:rsidRDefault="00C43807" w:rsidP="00C438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C43807" w:rsidRDefault="00C43807" w:rsidP="00C438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C43807" w:rsidRDefault="00C43807" w:rsidP="00C438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C43807" w:rsidRDefault="00C43807" w:rsidP="00C438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C43807" w:rsidRDefault="00C43807" w:rsidP="00C438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C43807" w:rsidRDefault="00C43807" w:rsidP="00C438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C43807" w:rsidRDefault="00C43807" w:rsidP="00C438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C43807" w:rsidRDefault="00C43807" w:rsidP="00C438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C43807" w:rsidRDefault="00C43807" w:rsidP="00C438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C43807" w:rsidRDefault="00C43807" w:rsidP="00C438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C43807" w:rsidRDefault="00C43807" w:rsidP="00C438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C43807" w:rsidRDefault="00C43807" w:rsidP="00C438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43807" w:rsidRDefault="00C43807" w:rsidP="00C438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C43807" w:rsidRDefault="00C43807" w:rsidP="00C438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C43807" w:rsidRDefault="00C43807" w:rsidP="00C438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C43807" w:rsidRDefault="00C43807" w:rsidP="00C438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C43807" w:rsidRDefault="00C43807" w:rsidP="00C438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C43807" w:rsidRDefault="00C43807" w:rsidP="00C438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C43807" w:rsidRDefault="00C43807" w:rsidP="00C438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C43807" w:rsidRDefault="00C43807" w:rsidP="00C438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43807" w:rsidRDefault="00C43807" w:rsidP="00C438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7</w:t>
      </w:r>
    </w:p>
    <w:p w:rsidR="00C43807" w:rsidRDefault="00C43807" w:rsidP="00C438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primary_demand</w:t>
      </w:r>
      <w:r>
        <w:rPr>
          <w:rFonts w:ascii="Consolas" w:hAnsi="Consolas" w:cs="Consolas"/>
          <w:color w:val="000000"/>
        </w:rPr>
        <w:t xml:space="preserve"> = [[104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C43807" w:rsidRDefault="00C43807" w:rsidP="00C438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C43807" w:rsidRDefault="00C43807" w:rsidP="00C438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],</w:t>
      </w:r>
    </w:p>
    <w:p w:rsidR="00C43807" w:rsidRDefault="00C43807" w:rsidP="00C438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],</w:t>
      </w:r>
    </w:p>
    <w:p w:rsidR="00C43807" w:rsidRDefault="00C43807" w:rsidP="00C438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],</w:t>
      </w:r>
    </w:p>
    <w:p w:rsidR="00C43807" w:rsidRDefault="00C43807" w:rsidP="00C438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],</w:t>
      </w:r>
    </w:p>
    <w:p w:rsidR="00C43807" w:rsidRDefault="00C43807" w:rsidP="00C438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],</w:t>
      </w:r>
    </w:p>
    <w:p w:rsidR="00C43807" w:rsidRDefault="00C43807" w:rsidP="00C438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],</w:t>
      </w:r>
    </w:p>
    <w:p w:rsidR="00C43807" w:rsidRDefault="00C43807" w:rsidP="00C438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],</w:t>
      </w:r>
    </w:p>
    <w:p w:rsidR="00C43807" w:rsidRDefault="00C43807" w:rsidP="00C438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],</w:t>
      </w:r>
    </w:p>
    <w:p w:rsidR="00C43807" w:rsidRDefault="00C43807" w:rsidP="00C438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C43807" w:rsidRDefault="00C43807" w:rsidP="00C438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C43807" w:rsidRDefault="00C43807" w:rsidP="00C438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C43807" w:rsidRDefault="00C43807" w:rsidP="00C438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C43807" w:rsidRDefault="00C43807" w:rsidP="00C438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43807" w:rsidRDefault="00C43807" w:rsidP="00C438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C43807" w:rsidRDefault="00C43807" w:rsidP="00C43807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57.1429,1360.0000];</w:t>
      </w:r>
    </w:p>
    <w:p w:rsidR="00C43807" w:rsidRDefault="00C43807" w:rsidP="00C4380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C43807" w:rsidRPr="00C3416A" w:rsidRDefault="00C43807" w:rsidP="00C4380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2 Data:</w:t>
      </w:r>
    </w:p>
    <w:p w:rsidR="00C43807" w:rsidRDefault="00C43807" w:rsidP="00C438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C43807" w:rsidRDefault="00C43807" w:rsidP="00C438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C43807" w:rsidRDefault="00C43807" w:rsidP="00C438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C43807" w:rsidRDefault="00C43807" w:rsidP="00C438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C43807" w:rsidRDefault="00C43807" w:rsidP="00C438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C43807" w:rsidRDefault="00C43807" w:rsidP="00C438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C43807" w:rsidRDefault="00C43807" w:rsidP="00C438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C43807" w:rsidRDefault="00C43807" w:rsidP="00C438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C43807" w:rsidRDefault="00C43807" w:rsidP="00C438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C43807" w:rsidRDefault="00C43807" w:rsidP="00C438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C43807" w:rsidRDefault="00C43807" w:rsidP="00C438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C43807" w:rsidRDefault="00C43807" w:rsidP="00C438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C43807" w:rsidRDefault="00C43807" w:rsidP="00C438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C43807" w:rsidRDefault="00C43807" w:rsidP="00C438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C43807" w:rsidRDefault="00C43807" w:rsidP="00C438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C43807" w:rsidRDefault="00C43807" w:rsidP="00C438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C43807" w:rsidRDefault="00C43807" w:rsidP="00C438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C43807" w:rsidRDefault="00C43807" w:rsidP="00C438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C43807" w:rsidRDefault="00C43807" w:rsidP="00C438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43807" w:rsidRDefault="00C43807" w:rsidP="00C438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C43807" w:rsidRDefault="00C43807" w:rsidP="00C438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C43807" w:rsidRDefault="00C43807" w:rsidP="00C438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C43807" w:rsidRDefault="00C43807" w:rsidP="00C438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C43807" w:rsidRDefault="00C43807" w:rsidP="00C438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C43807" w:rsidRDefault="00C43807" w:rsidP="00C438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C43807" w:rsidRDefault="00C43807" w:rsidP="00C438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C43807" w:rsidRDefault="00C43807" w:rsidP="00C438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43807" w:rsidRDefault="00C43807" w:rsidP="00C438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7</w:t>
      </w:r>
    </w:p>
    <w:p w:rsidR="00C43807" w:rsidRDefault="00C43807" w:rsidP="00C438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4.0000,100.16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C43807" w:rsidRDefault="00C43807" w:rsidP="00C438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C43807" w:rsidRDefault="00C43807" w:rsidP="00C438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],</w:t>
      </w:r>
    </w:p>
    <w:p w:rsidR="00C43807" w:rsidRDefault="00C43807" w:rsidP="00C438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],</w:t>
      </w:r>
    </w:p>
    <w:p w:rsidR="00C43807" w:rsidRDefault="00C43807" w:rsidP="00C438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],</w:t>
      </w:r>
    </w:p>
    <w:p w:rsidR="00C43807" w:rsidRDefault="00C43807" w:rsidP="00C438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],</w:t>
      </w:r>
    </w:p>
    <w:p w:rsidR="00C43807" w:rsidRDefault="00C43807" w:rsidP="00C438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],</w:t>
      </w:r>
    </w:p>
    <w:p w:rsidR="00C43807" w:rsidRDefault="00C43807" w:rsidP="00C438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],</w:t>
      </w:r>
    </w:p>
    <w:p w:rsidR="00C43807" w:rsidRDefault="00C43807" w:rsidP="00C438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lastRenderedPageBreak/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],</w:t>
      </w:r>
    </w:p>
    <w:p w:rsidR="00C43807" w:rsidRDefault="00C43807" w:rsidP="00C438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],</w:t>
      </w:r>
    </w:p>
    <w:p w:rsidR="00C43807" w:rsidRDefault="00C43807" w:rsidP="00C438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C43807" w:rsidRDefault="00C43807" w:rsidP="00C438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C43807" w:rsidRDefault="00C43807" w:rsidP="00C438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C43807" w:rsidRDefault="00C43807" w:rsidP="00C438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C43807" w:rsidRDefault="00C43807" w:rsidP="00C438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43807" w:rsidRDefault="00C43807" w:rsidP="00C438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C43807" w:rsidRDefault="00C43807" w:rsidP="00C43807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57.1429,1360.0000];</w:t>
      </w:r>
    </w:p>
    <w:p w:rsidR="00C43807" w:rsidRDefault="00C43807" w:rsidP="00C3416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C3416A" w:rsidRPr="00C3416A" w:rsidRDefault="00C3416A" w:rsidP="00C3416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3 Data:</w:t>
      </w:r>
    </w:p>
    <w:p w:rsidR="00C3416A" w:rsidRDefault="00C3416A" w:rsidP="00C34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C3416A" w:rsidRDefault="00C3416A" w:rsidP="00C34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C3416A" w:rsidRDefault="00C3416A" w:rsidP="00C34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C3416A" w:rsidRDefault="00C3416A" w:rsidP="00C34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C3416A" w:rsidRDefault="00C3416A" w:rsidP="00C34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C3416A" w:rsidRDefault="00C3416A" w:rsidP="00C34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C3416A" w:rsidRDefault="00C3416A" w:rsidP="00C34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C3416A" w:rsidRDefault="00C3416A" w:rsidP="00C34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C3416A" w:rsidRDefault="00C3416A" w:rsidP="00C34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C3416A" w:rsidRDefault="00C3416A" w:rsidP="00C34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C3416A" w:rsidRDefault="00C3416A" w:rsidP="00C34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C3416A" w:rsidRDefault="00C3416A" w:rsidP="00C34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C3416A" w:rsidRDefault="00C3416A" w:rsidP="00C34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C3416A" w:rsidRDefault="00C3416A" w:rsidP="00C34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C3416A" w:rsidRDefault="00C3416A" w:rsidP="00C34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C3416A" w:rsidRDefault="00C3416A" w:rsidP="00C34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C3416A" w:rsidRDefault="00C3416A" w:rsidP="00C34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C3416A" w:rsidRDefault="00C3416A" w:rsidP="00C34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C3416A" w:rsidRDefault="00C3416A" w:rsidP="00C34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C3416A" w:rsidRDefault="00C3416A" w:rsidP="00C34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3416A" w:rsidRDefault="00C3416A" w:rsidP="00C34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C3416A" w:rsidRDefault="00C3416A" w:rsidP="00C34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C3416A" w:rsidRDefault="00C3416A" w:rsidP="00C34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C3416A" w:rsidRDefault="00C3416A" w:rsidP="00C34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C3416A" w:rsidRDefault="00C3416A" w:rsidP="00C34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C3416A" w:rsidRDefault="00C3416A" w:rsidP="00C34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C3416A" w:rsidRDefault="00C3416A" w:rsidP="00C34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C3416A" w:rsidRDefault="00C3416A" w:rsidP="00C34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3416A" w:rsidRDefault="00C3416A" w:rsidP="00C34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7</w:t>
      </w:r>
    </w:p>
    <w:p w:rsidR="00C3416A" w:rsidRDefault="00C3416A" w:rsidP="00C34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4.0000,100.1600,100.0064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C3416A" w:rsidRDefault="00C3416A" w:rsidP="00C34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C3416A" w:rsidRDefault="00C3416A" w:rsidP="00C34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],</w:t>
      </w:r>
    </w:p>
    <w:p w:rsidR="00C3416A" w:rsidRDefault="00C3416A" w:rsidP="00C34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],</w:t>
      </w:r>
    </w:p>
    <w:p w:rsidR="00C3416A" w:rsidRDefault="00C3416A" w:rsidP="00C34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],</w:t>
      </w:r>
    </w:p>
    <w:p w:rsidR="00C3416A" w:rsidRDefault="00C3416A" w:rsidP="00C34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],</w:t>
      </w:r>
    </w:p>
    <w:p w:rsidR="00C3416A" w:rsidRDefault="00C3416A" w:rsidP="00C34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],</w:t>
      </w:r>
    </w:p>
    <w:p w:rsidR="00C3416A" w:rsidRDefault="00C3416A" w:rsidP="00C34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],</w:t>
      </w:r>
    </w:p>
    <w:p w:rsidR="00C3416A" w:rsidRDefault="00C3416A" w:rsidP="00C34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],</w:t>
      </w:r>
    </w:p>
    <w:p w:rsidR="00C3416A" w:rsidRDefault="00C3416A" w:rsidP="00C34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],</w:t>
      </w:r>
    </w:p>
    <w:p w:rsidR="00C3416A" w:rsidRDefault="00C3416A" w:rsidP="00C34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C3416A" w:rsidRDefault="00C3416A" w:rsidP="00C34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C3416A" w:rsidRDefault="00C3416A" w:rsidP="00C34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C3416A" w:rsidRDefault="00C3416A" w:rsidP="00C34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C3416A" w:rsidRDefault="00C3416A" w:rsidP="00C34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3416A" w:rsidRDefault="00C3416A" w:rsidP="00C34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lastRenderedPageBreak/>
        <w:t>// Capacity Utilization Profile - IV (90%, 70%, 50%)</w:t>
      </w:r>
    </w:p>
    <w:p w:rsidR="00C3416A" w:rsidRPr="00C3416A" w:rsidRDefault="00C3416A" w:rsidP="00C3416A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57.1429,1360.0000];</w:t>
      </w:r>
    </w:p>
    <w:p w:rsidR="00C3416A" w:rsidRDefault="00C3416A" w:rsidP="00D475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D4754A" w:rsidRPr="00C3416A" w:rsidRDefault="00C3416A" w:rsidP="00D475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4 Data: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7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4.0000,100.1600,100.0064,100.0003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BB11A5" w:rsidRDefault="00BB11A5" w:rsidP="00BB11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BB11A5" w:rsidRDefault="00BB11A5" w:rsidP="00BB11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BB11A5" w:rsidRDefault="00BB11A5" w:rsidP="00BB11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BB11A5" w:rsidRDefault="00BB11A5" w:rsidP="00BB11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B11A5" w:rsidRDefault="00BB11A5" w:rsidP="00BB11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BB11A5" w:rsidRDefault="00BB11A5" w:rsidP="00BB11A5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57.1429,1360.0000];</w:t>
      </w:r>
    </w:p>
    <w:p w:rsidR="00D4754A" w:rsidRDefault="00D4754A" w:rsidP="00D4754A">
      <w:pPr>
        <w:spacing w:after="0" w:line="240" w:lineRule="auto"/>
        <w:rPr>
          <w:rFonts w:ascii="Consolas" w:hAnsi="Consolas" w:cs="Consolas"/>
          <w:color w:val="000000"/>
        </w:rPr>
      </w:pPr>
    </w:p>
    <w:p w:rsidR="00D4754A" w:rsidRPr="00F83651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Pr="001451B3" w:rsidRDefault="00D4754A" w:rsidP="00D4754A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lastRenderedPageBreak/>
        <w:t>Test Instance-35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BB11A5">
        <w:rPr>
          <w:rFonts w:ascii="Times New Roman" w:hAnsi="Times New Roman" w:cs="Times New Roman"/>
          <w:color w:val="FF0000"/>
        </w:rPr>
        <w:t xml:space="preserve"> TAS2</w:t>
      </w:r>
      <w:r>
        <w:rPr>
          <w:rFonts w:ascii="Times New Roman" w:hAnsi="Times New Roman" w:cs="Times New Roman"/>
          <w:color w:val="FF0000"/>
        </w:rPr>
        <w:t>C4D8</w:t>
      </w:r>
      <w:r w:rsidR="00BB11A5">
        <w:rPr>
          <w:rFonts w:ascii="Times New Roman" w:hAnsi="Times New Roman" w:cs="Times New Roman"/>
          <w:color w:val="FF0000"/>
        </w:rPr>
        <w:t xml:space="preserve"> (Test Assembly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4 Demand-Series_8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3B1123" w:rsidRPr="00C3416A" w:rsidRDefault="003B1123" w:rsidP="003B112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1 Data:</w:t>
      </w:r>
    </w:p>
    <w:p w:rsidR="003B1123" w:rsidRDefault="003B1123" w:rsidP="003B11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3B1123" w:rsidRDefault="003B1123" w:rsidP="003B11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3B1123" w:rsidRDefault="003B1123" w:rsidP="003B11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3B1123" w:rsidRDefault="003B1123" w:rsidP="003B11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3B1123" w:rsidRDefault="003B1123" w:rsidP="003B11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3B1123" w:rsidRDefault="003B1123" w:rsidP="003B11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3B1123" w:rsidRDefault="003B1123" w:rsidP="003B11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3B1123" w:rsidRDefault="003B1123" w:rsidP="003B11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3B1123" w:rsidRDefault="003B1123" w:rsidP="003B11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3B1123" w:rsidRDefault="003B1123" w:rsidP="003B11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3B1123" w:rsidRDefault="003B1123" w:rsidP="003B11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3B1123" w:rsidRDefault="003B1123" w:rsidP="003B11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3B1123" w:rsidRDefault="003B1123" w:rsidP="003B11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3B1123" w:rsidRDefault="003B1123" w:rsidP="003B11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3B1123" w:rsidRDefault="003B1123" w:rsidP="003B11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3B1123" w:rsidRDefault="003B1123" w:rsidP="003B11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3B1123" w:rsidRDefault="003B1123" w:rsidP="003B11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3B1123" w:rsidRDefault="003B1123" w:rsidP="003B11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3B1123" w:rsidRDefault="003B1123" w:rsidP="003B11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3B1123" w:rsidRDefault="003B1123" w:rsidP="003B11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3B1123" w:rsidRDefault="003B1123" w:rsidP="003B11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3B1123" w:rsidRDefault="003B1123" w:rsidP="003B11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3B1123" w:rsidRDefault="003B1123" w:rsidP="003B11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3B1123" w:rsidRDefault="003B1123" w:rsidP="003B11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3B1123" w:rsidRDefault="003B1123" w:rsidP="003B11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3B1123" w:rsidRDefault="003B1123" w:rsidP="003B11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3B1123" w:rsidRDefault="003B1123" w:rsidP="003B11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8</w:t>
      </w:r>
    </w:p>
    <w:p w:rsidR="003B1123" w:rsidRDefault="003B1123" w:rsidP="003B11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64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3B1123" w:rsidRDefault="003B1123" w:rsidP="003B11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3B1123" w:rsidRDefault="003B1123" w:rsidP="003B11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],</w:t>
      </w:r>
    </w:p>
    <w:p w:rsidR="003B1123" w:rsidRDefault="003B1123" w:rsidP="003B11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],</w:t>
      </w:r>
    </w:p>
    <w:p w:rsidR="003B1123" w:rsidRDefault="003B1123" w:rsidP="003B11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],</w:t>
      </w:r>
    </w:p>
    <w:p w:rsidR="003B1123" w:rsidRDefault="003B1123" w:rsidP="003B11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],</w:t>
      </w:r>
    </w:p>
    <w:p w:rsidR="003B1123" w:rsidRDefault="003B1123" w:rsidP="003B11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],</w:t>
      </w:r>
    </w:p>
    <w:p w:rsidR="003B1123" w:rsidRDefault="003B1123" w:rsidP="003B11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],</w:t>
      </w:r>
    </w:p>
    <w:p w:rsidR="003B1123" w:rsidRDefault="003B1123" w:rsidP="003B11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],</w:t>
      </w:r>
    </w:p>
    <w:p w:rsidR="003B1123" w:rsidRDefault="003B1123" w:rsidP="003B11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],</w:t>
      </w:r>
    </w:p>
    <w:p w:rsidR="003B1123" w:rsidRDefault="003B1123" w:rsidP="003B11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3B1123" w:rsidRDefault="003B1123" w:rsidP="003B11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3B1123" w:rsidRDefault="003B1123" w:rsidP="003B11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3B1123" w:rsidRDefault="003B1123" w:rsidP="003B11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3B1123" w:rsidRDefault="003B1123" w:rsidP="003B11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3B1123" w:rsidRDefault="003B1123" w:rsidP="003B11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3B1123" w:rsidRDefault="003B1123" w:rsidP="003B1123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57.1429,1360.0000];</w:t>
      </w:r>
    </w:p>
    <w:p w:rsidR="003B1123" w:rsidRDefault="003B1123" w:rsidP="00D2793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D27938" w:rsidRPr="00C3416A" w:rsidRDefault="00D27938" w:rsidP="00D2793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2 Data:</w:t>
      </w:r>
    </w:p>
    <w:p w:rsidR="00D27938" w:rsidRDefault="00D27938" w:rsidP="00D279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D27938" w:rsidRDefault="00D27938" w:rsidP="00D279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D27938" w:rsidRDefault="00D27938" w:rsidP="00D279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D27938" w:rsidRDefault="00D27938" w:rsidP="00D279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D27938" w:rsidRDefault="00D27938" w:rsidP="00D279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D27938" w:rsidRDefault="00D27938" w:rsidP="00D279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D27938" w:rsidRDefault="00D27938" w:rsidP="00D279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D27938" w:rsidRDefault="00D27938" w:rsidP="00D279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D27938" w:rsidRDefault="00D27938" w:rsidP="00D279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D27938" w:rsidRDefault="00D27938" w:rsidP="00D279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D27938" w:rsidRDefault="00D27938" w:rsidP="00D279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D27938" w:rsidRDefault="00D27938" w:rsidP="00D279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D27938" w:rsidRDefault="00D27938" w:rsidP="00D279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D27938" w:rsidRDefault="00D27938" w:rsidP="00D279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D27938" w:rsidRDefault="00D27938" w:rsidP="00D279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D27938" w:rsidRDefault="00D27938" w:rsidP="00D279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D27938" w:rsidRDefault="00D27938" w:rsidP="00D279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27938" w:rsidRDefault="00D27938" w:rsidP="00D279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27938" w:rsidRDefault="00D27938" w:rsidP="00D279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27938" w:rsidRDefault="00D27938" w:rsidP="00D279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27938" w:rsidRDefault="00D27938" w:rsidP="00D279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27938" w:rsidRDefault="00D27938" w:rsidP="00D279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27938" w:rsidRDefault="00D27938" w:rsidP="00D279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27938" w:rsidRDefault="00D27938" w:rsidP="00D279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27938" w:rsidRDefault="00D27938" w:rsidP="00D279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27938" w:rsidRDefault="00D27938" w:rsidP="00D279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D27938" w:rsidRDefault="00D27938" w:rsidP="00D279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27938" w:rsidRDefault="00D27938" w:rsidP="00D279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8</w:t>
      </w:r>
    </w:p>
    <w:p w:rsidR="00D27938" w:rsidRDefault="00D27938" w:rsidP="00D279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64.0000,102.56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D27938" w:rsidRDefault="00D27938" w:rsidP="00D279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27938" w:rsidRDefault="00D27938" w:rsidP="00D279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],</w:t>
      </w:r>
    </w:p>
    <w:p w:rsidR="00D27938" w:rsidRDefault="00D27938" w:rsidP="00D279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],</w:t>
      </w:r>
    </w:p>
    <w:p w:rsidR="00D27938" w:rsidRDefault="00D27938" w:rsidP="00D279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],</w:t>
      </w:r>
    </w:p>
    <w:p w:rsidR="00D27938" w:rsidRDefault="00D27938" w:rsidP="00D279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],</w:t>
      </w:r>
    </w:p>
    <w:p w:rsidR="00D27938" w:rsidRDefault="00D27938" w:rsidP="00D279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],</w:t>
      </w:r>
    </w:p>
    <w:p w:rsidR="00D27938" w:rsidRDefault="00D27938" w:rsidP="00D279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],</w:t>
      </w:r>
    </w:p>
    <w:p w:rsidR="00D27938" w:rsidRDefault="00D27938" w:rsidP="00D279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],</w:t>
      </w:r>
    </w:p>
    <w:p w:rsidR="00D27938" w:rsidRDefault="00D27938" w:rsidP="00D279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],</w:t>
      </w:r>
    </w:p>
    <w:p w:rsidR="00D27938" w:rsidRDefault="00D27938" w:rsidP="00D279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D27938" w:rsidRDefault="00D27938" w:rsidP="00D279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D27938" w:rsidRDefault="00D27938" w:rsidP="00D279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D27938" w:rsidRDefault="00D27938" w:rsidP="00D279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D27938" w:rsidRDefault="00D27938" w:rsidP="00D279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27938" w:rsidRDefault="00D27938" w:rsidP="00D279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D27938" w:rsidRDefault="00D27938" w:rsidP="00D27938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57.1429,1360.0000];</w:t>
      </w:r>
    </w:p>
    <w:p w:rsidR="00D27938" w:rsidRDefault="00D27938" w:rsidP="00D2793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D27938" w:rsidRPr="00C3416A" w:rsidRDefault="00D27938" w:rsidP="00D2793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3 Data:</w:t>
      </w:r>
    </w:p>
    <w:p w:rsidR="00D27938" w:rsidRDefault="00D27938" w:rsidP="00D279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D27938" w:rsidRDefault="00D27938" w:rsidP="00D279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D27938" w:rsidRDefault="00D27938" w:rsidP="00D279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D27938" w:rsidRDefault="00D27938" w:rsidP="00D279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D27938" w:rsidRDefault="00D27938" w:rsidP="00D279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D27938" w:rsidRDefault="00D27938" w:rsidP="00D279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D27938" w:rsidRDefault="00D27938" w:rsidP="00D279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D27938" w:rsidRDefault="00D27938" w:rsidP="00D279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D27938" w:rsidRDefault="00D27938" w:rsidP="00D279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D27938" w:rsidRDefault="00D27938" w:rsidP="00D279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D27938" w:rsidRDefault="00D27938" w:rsidP="00D279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D27938" w:rsidRDefault="00D27938" w:rsidP="00D279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D27938" w:rsidRDefault="00D27938" w:rsidP="00D279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D27938" w:rsidRDefault="00D27938" w:rsidP="00D279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D27938" w:rsidRDefault="00D27938" w:rsidP="00D279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D27938" w:rsidRDefault="00D27938" w:rsidP="00D279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D27938" w:rsidRDefault="00D27938" w:rsidP="00D279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27938" w:rsidRDefault="00D27938" w:rsidP="00D279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27938" w:rsidRDefault="00D27938" w:rsidP="00D279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27938" w:rsidRDefault="00D27938" w:rsidP="00D279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27938" w:rsidRDefault="00D27938" w:rsidP="00D279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27938" w:rsidRDefault="00D27938" w:rsidP="00D279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27938" w:rsidRDefault="00D27938" w:rsidP="00D279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27938" w:rsidRDefault="00D27938" w:rsidP="00D279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27938" w:rsidRDefault="00D27938" w:rsidP="00D279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27938" w:rsidRDefault="00D27938" w:rsidP="00D279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27938" w:rsidRDefault="00D27938" w:rsidP="00D279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D27938" w:rsidRDefault="00D27938" w:rsidP="00D279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27938" w:rsidRDefault="00D27938" w:rsidP="00D279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8</w:t>
      </w:r>
    </w:p>
    <w:p w:rsidR="00D27938" w:rsidRDefault="00D27938" w:rsidP="00D279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64.0000,102.5600,100.1024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D27938" w:rsidRDefault="00D27938" w:rsidP="00D279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27938" w:rsidRDefault="00D27938" w:rsidP="00D279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],</w:t>
      </w:r>
    </w:p>
    <w:p w:rsidR="00D27938" w:rsidRDefault="00D27938" w:rsidP="00D279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],</w:t>
      </w:r>
    </w:p>
    <w:p w:rsidR="00D27938" w:rsidRDefault="00D27938" w:rsidP="00D279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],</w:t>
      </w:r>
    </w:p>
    <w:p w:rsidR="00D27938" w:rsidRDefault="00D27938" w:rsidP="00D279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],</w:t>
      </w:r>
    </w:p>
    <w:p w:rsidR="00D27938" w:rsidRDefault="00D27938" w:rsidP="00D279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],</w:t>
      </w:r>
    </w:p>
    <w:p w:rsidR="00D27938" w:rsidRDefault="00D27938" w:rsidP="00D279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],</w:t>
      </w:r>
    </w:p>
    <w:p w:rsidR="00D27938" w:rsidRDefault="00D27938" w:rsidP="00D279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],</w:t>
      </w:r>
    </w:p>
    <w:p w:rsidR="00D27938" w:rsidRDefault="00D27938" w:rsidP="00D279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],</w:t>
      </w:r>
    </w:p>
    <w:p w:rsidR="00D27938" w:rsidRDefault="00D27938" w:rsidP="00D279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D27938" w:rsidRDefault="00D27938" w:rsidP="00D279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D27938" w:rsidRDefault="00D27938" w:rsidP="00D279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D27938" w:rsidRDefault="00D27938" w:rsidP="00D279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D27938" w:rsidRDefault="00D27938" w:rsidP="00D279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27938" w:rsidRDefault="00D27938" w:rsidP="00D279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D27938" w:rsidRDefault="00D27938" w:rsidP="00D27938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57.1429,1360.0000];</w:t>
      </w:r>
    </w:p>
    <w:p w:rsidR="00D27938" w:rsidRDefault="00D27938" w:rsidP="002E0B5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2E0B51" w:rsidRPr="00C3416A" w:rsidRDefault="002E0B51" w:rsidP="002E0B5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4 Data: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8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64.0000,102.5600,100.1024,100.0041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BB11A5" w:rsidRDefault="00BB11A5" w:rsidP="00BB11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BB11A5" w:rsidRDefault="00BB11A5" w:rsidP="00BB11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BB11A5" w:rsidRDefault="00BB11A5" w:rsidP="00BB11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BB11A5" w:rsidRDefault="00BB11A5" w:rsidP="00BB11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B11A5" w:rsidRDefault="00BB11A5" w:rsidP="00BB11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BB11A5" w:rsidRDefault="00BB11A5" w:rsidP="00BB11A5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57.1429,1360.0000];</w:t>
      </w:r>
    </w:p>
    <w:p w:rsidR="00D4754A" w:rsidRDefault="00D4754A" w:rsidP="00D4754A">
      <w:pPr>
        <w:spacing w:after="0" w:line="240" w:lineRule="auto"/>
        <w:rPr>
          <w:rFonts w:ascii="Consolas" w:hAnsi="Consolas" w:cs="Consolas"/>
          <w:color w:val="000000"/>
        </w:rPr>
      </w:pPr>
    </w:p>
    <w:p w:rsidR="00D4754A" w:rsidRPr="001451B3" w:rsidRDefault="00D4754A" w:rsidP="00D4754A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36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BB11A5">
        <w:rPr>
          <w:rFonts w:ascii="Times New Roman" w:hAnsi="Times New Roman" w:cs="Times New Roman"/>
          <w:color w:val="FF0000"/>
        </w:rPr>
        <w:t xml:space="preserve"> TAS2</w:t>
      </w:r>
      <w:r>
        <w:rPr>
          <w:rFonts w:ascii="Times New Roman" w:hAnsi="Times New Roman" w:cs="Times New Roman"/>
          <w:color w:val="FF0000"/>
        </w:rPr>
        <w:t>C4D9</w:t>
      </w:r>
      <w:r w:rsidR="00BB11A5">
        <w:rPr>
          <w:rFonts w:ascii="Times New Roman" w:hAnsi="Times New Roman" w:cs="Times New Roman"/>
          <w:color w:val="FF0000"/>
        </w:rPr>
        <w:t xml:space="preserve"> (Test Assembly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4 Demand-Series_9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E73CB5" w:rsidRPr="00C3416A" w:rsidRDefault="00E73CB5" w:rsidP="00E73C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1 Data:</w:t>
      </w:r>
    </w:p>
    <w:p w:rsidR="00E73CB5" w:rsidRDefault="00E73CB5" w:rsidP="00E73C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E73CB5" w:rsidRDefault="00E73CB5" w:rsidP="00E73C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E73CB5" w:rsidRDefault="00E73CB5" w:rsidP="00E73C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E73CB5" w:rsidRDefault="00E73CB5" w:rsidP="00E73C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E73CB5" w:rsidRDefault="00E73CB5" w:rsidP="00E73C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E73CB5" w:rsidRDefault="00E73CB5" w:rsidP="00E73C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E73CB5" w:rsidRDefault="00E73CB5" w:rsidP="00E73C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E73CB5" w:rsidRDefault="00E73CB5" w:rsidP="00E73C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E73CB5" w:rsidRDefault="00E73CB5" w:rsidP="00E73C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E73CB5" w:rsidRDefault="00E73CB5" w:rsidP="00E73C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E73CB5" w:rsidRDefault="00E73CB5" w:rsidP="00E73C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E73CB5" w:rsidRDefault="00E73CB5" w:rsidP="00E73C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E73CB5" w:rsidRDefault="00E73CB5" w:rsidP="00E73C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E73CB5" w:rsidRDefault="00E73CB5" w:rsidP="00E73C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E73CB5" w:rsidRDefault="00E73CB5" w:rsidP="00E73C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E73CB5" w:rsidRDefault="00E73CB5" w:rsidP="00E73C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E73CB5" w:rsidRDefault="00E73CB5" w:rsidP="00E73C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E73CB5" w:rsidRDefault="00E73CB5" w:rsidP="00E73C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E73CB5" w:rsidRDefault="00E73CB5" w:rsidP="00E73C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E73CB5" w:rsidRDefault="00E73CB5" w:rsidP="00E73C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E73CB5" w:rsidRDefault="00E73CB5" w:rsidP="00E73C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E73CB5" w:rsidRDefault="00E73CB5" w:rsidP="00E73C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E73CB5" w:rsidRDefault="00E73CB5" w:rsidP="00E73C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E73CB5" w:rsidRDefault="00E73CB5" w:rsidP="00E73C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E73CB5" w:rsidRDefault="00E73CB5" w:rsidP="00E73C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E73CB5" w:rsidRDefault="00E73CB5" w:rsidP="00E73C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E73CB5" w:rsidRDefault="00E73CB5" w:rsidP="00E73C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9</w:t>
      </w:r>
    </w:p>
    <w:p w:rsidR="00E73CB5" w:rsidRDefault="00E73CB5" w:rsidP="00E73C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primary_demand</w:t>
      </w:r>
      <w:r>
        <w:rPr>
          <w:rFonts w:ascii="Consolas" w:hAnsi="Consolas" w:cs="Consolas"/>
          <w:color w:val="000000"/>
        </w:rPr>
        <w:t xml:space="preserve"> = [[296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E73CB5" w:rsidRDefault="00E73CB5" w:rsidP="00E73C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E73CB5" w:rsidRDefault="00E73CB5" w:rsidP="00E73C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],</w:t>
      </w:r>
    </w:p>
    <w:p w:rsidR="00E73CB5" w:rsidRDefault="00E73CB5" w:rsidP="00E73C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],</w:t>
      </w:r>
    </w:p>
    <w:p w:rsidR="00E73CB5" w:rsidRDefault="00E73CB5" w:rsidP="00E73C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],</w:t>
      </w:r>
    </w:p>
    <w:p w:rsidR="00E73CB5" w:rsidRDefault="00E73CB5" w:rsidP="00E73C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],</w:t>
      </w:r>
    </w:p>
    <w:p w:rsidR="00E73CB5" w:rsidRDefault="00F943DC" w:rsidP="00E73C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</w:t>
      </w:r>
      <w:r w:rsidR="00E73CB5">
        <w:rPr>
          <w:rFonts w:ascii="Consolas" w:hAnsi="Consolas" w:cs="Consolas"/>
          <w:color w:val="000000"/>
        </w:rPr>
        <w:t>],</w:t>
      </w:r>
    </w:p>
    <w:p w:rsidR="00E73CB5" w:rsidRDefault="00E73CB5" w:rsidP="00E73C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],</w:t>
      </w:r>
    </w:p>
    <w:p w:rsidR="00E73CB5" w:rsidRDefault="00E73CB5" w:rsidP="00E73C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],</w:t>
      </w:r>
    </w:p>
    <w:p w:rsidR="00E73CB5" w:rsidRDefault="00E73CB5" w:rsidP="00E73C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],</w:t>
      </w:r>
    </w:p>
    <w:p w:rsidR="00E73CB5" w:rsidRDefault="00E73CB5" w:rsidP="00E73C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E73CB5" w:rsidRDefault="00E73CB5" w:rsidP="00E73C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E73CB5" w:rsidRDefault="00E73CB5" w:rsidP="00E73C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E73CB5" w:rsidRDefault="00E73CB5" w:rsidP="00E73C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E73CB5" w:rsidRDefault="00E73CB5" w:rsidP="00E73C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E73CB5" w:rsidRDefault="00E73CB5" w:rsidP="00E73C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E73CB5" w:rsidRDefault="00E73CB5" w:rsidP="00E73CB5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57.1429,1360.0000];</w:t>
      </w:r>
    </w:p>
    <w:p w:rsidR="00E73CB5" w:rsidRDefault="00E73CB5" w:rsidP="00491FF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91FF9" w:rsidRPr="00C3416A" w:rsidRDefault="00491FF9" w:rsidP="00491FF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2 Data:</w:t>
      </w:r>
    </w:p>
    <w:p w:rsidR="00491FF9" w:rsidRDefault="00491FF9" w:rsidP="00491F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491FF9" w:rsidRDefault="00491FF9" w:rsidP="00491F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491FF9" w:rsidRDefault="00491FF9" w:rsidP="00491F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491FF9" w:rsidRDefault="00491FF9" w:rsidP="00491F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491FF9" w:rsidRDefault="00491FF9" w:rsidP="00491F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491FF9" w:rsidRDefault="00491FF9" w:rsidP="00491F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491FF9" w:rsidRDefault="00491FF9" w:rsidP="00491F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491FF9" w:rsidRDefault="00491FF9" w:rsidP="00491F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491FF9" w:rsidRDefault="00491FF9" w:rsidP="00491F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491FF9" w:rsidRDefault="00491FF9" w:rsidP="00491F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491FF9" w:rsidRDefault="00491FF9" w:rsidP="00491F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491FF9" w:rsidRDefault="00491FF9" w:rsidP="00491F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491FF9" w:rsidRDefault="00491FF9" w:rsidP="00491F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491FF9" w:rsidRDefault="00491FF9" w:rsidP="00491F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491FF9" w:rsidRDefault="00491FF9" w:rsidP="00491F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491FF9" w:rsidRDefault="00491FF9" w:rsidP="00491F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491FF9" w:rsidRDefault="00491FF9" w:rsidP="00491F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491FF9" w:rsidRDefault="00491FF9" w:rsidP="00491F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491FF9" w:rsidRDefault="00491FF9" w:rsidP="00491F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91FF9" w:rsidRDefault="00491FF9" w:rsidP="00491F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491FF9" w:rsidRDefault="00491FF9" w:rsidP="00491F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491FF9" w:rsidRDefault="00491FF9" w:rsidP="00491F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491FF9" w:rsidRDefault="00491FF9" w:rsidP="00491F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491FF9" w:rsidRDefault="00491FF9" w:rsidP="00491F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491FF9" w:rsidRDefault="00491FF9" w:rsidP="00491F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491FF9" w:rsidRDefault="00491FF9" w:rsidP="00491F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491FF9" w:rsidRDefault="00491FF9" w:rsidP="00491F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91FF9" w:rsidRDefault="00491FF9" w:rsidP="00491F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9</w:t>
      </w:r>
    </w:p>
    <w:p w:rsidR="00491FF9" w:rsidRDefault="00491FF9" w:rsidP="00491F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296.0000,107.84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491FF9" w:rsidRDefault="00491FF9" w:rsidP="00491F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491FF9" w:rsidRDefault="00491FF9" w:rsidP="00491F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],</w:t>
      </w:r>
    </w:p>
    <w:p w:rsidR="00491FF9" w:rsidRDefault="00491FF9" w:rsidP="00491F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],</w:t>
      </w:r>
    </w:p>
    <w:p w:rsidR="00491FF9" w:rsidRDefault="00491FF9" w:rsidP="00491F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],</w:t>
      </w:r>
    </w:p>
    <w:p w:rsidR="00491FF9" w:rsidRDefault="00491FF9" w:rsidP="00491F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],</w:t>
      </w:r>
    </w:p>
    <w:p w:rsidR="00491FF9" w:rsidRDefault="00491FF9" w:rsidP="00491F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],</w:t>
      </w:r>
    </w:p>
    <w:p w:rsidR="00491FF9" w:rsidRDefault="00491FF9" w:rsidP="00491F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],</w:t>
      </w:r>
    </w:p>
    <w:p w:rsidR="00491FF9" w:rsidRDefault="00491FF9" w:rsidP="00491F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lastRenderedPageBreak/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],</w:t>
      </w:r>
    </w:p>
    <w:p w:rsidR="00491FF9" w:rsidRDefault="00491FF9" w:rsidP="00491F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],</w:t>
      </w:r>
    </w:p>
    <w:p w:rsidR="00491FF9" w:rsidRDefault="00491FF9" w:rsidP="00491F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491FF9" w:rsidRDefault="00491FF9" w:rsidP="00491F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491FF9" w:rsidRDefault="00491FF9" w:rsidP="00491F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491FF9" w:rsidRDefault="00491FF9" w:rsidP="00491F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491FF9" w:rsidRDefault="00491FF9" w:rsidP="00491F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91FF9" w:rsidRDefault="00491FF9" w:rsidP="00491F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491FF9" w:rsidRDefault="00491FF9" w:rsidP="00491FF9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57.1429,1360.0000];</w:t>
      </w:r>
    </w:p>
    <w:p w:rsidR="00491FF9" w:rsidRDefault="00491FF9" w:rsidP="00491FF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91FF9" w:rsidRPr="00C3416A" w:rsidRDefault="00491FF9" w:rsidP="00491FF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3 Data:</w:t>
      </w:r>
    </w:p>
    <w:p w:rsidR="00491FF9" w:rsidRDefault="00491FF9" w:rsidP="00491F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491FF9" w:rsidRDefault="00491FF9" w:rsidP="00491F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491FF9" w:rsidRDefault="00491FF9" w:rsidP="00491F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491FF9" w:rsidRDefault="00491FF9" w:rsidP="00491F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491FF9" w:rsidRDefault="00491FF9" w:rsidP="00491F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491FF9" w:rsidRDefault="00491FF9" w:rsidP="00491F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491FF9" w:rsidRDefault="00491FF9" w:rsidP="00491F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491FF9" w:rsidRDefault="00491FF9" w:rsidP="00491F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491FF9" w:rsidRDefault="00491FF9" w:rsidP="00491F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491FF9" w:rsidRDefault="00491FF9" w:rsidP="00491F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491FF9" w:rsidRDefault="00491FF9" w:rsidP="00491F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491FF9" w:rsidRDefault="00491FF9" w:rsidP="00491F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491FF9" w:rsidRDefault="00491FF9" w:rsidP="00491F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491FF9" w:rsidRDefault="00491FF9" w:rsidP="00491F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491FF9" w:rsidRDefault="00491FF9" w:rsidP="00491F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491FF9" w:rsidRDefault="00491FF9" w:rsidP="00491F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491FF9" w:rsidRDefault="00491FF9" w:rsidP="00491F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491FF9" w:rsidRDefault="00491FF9" w:rsidP="00491F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491FF9" w:rsidRDefault="00491FF9" w:rsidP="00491F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491FF9" w:rsidRDefault="00491FF9" w:rsidP="00491F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</w:rPr>
      </w:pPr>
    </w:p>
    <w:p w:rsidR="00491FF9" w:rsidRDefault="00491FF9" w:rsidP="00491F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491FF9" w:rsidRDefault="00491FF9" w:rsidP="00491F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491FF9" w:rsidRDefault="00491FF9" w:rsidP="00491F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491FF9" w:rsidRDefault="00491FF9" w:rsidP="00491F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491FF9" w:rsidRDefault="00491FF9" w:rsidP="00491F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491FF9" w:rsidRDefault="00491FF9" w:rsidP="00491F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491FF9" w:rsidRDefault="00491FF9" w:rsidP="00491F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491FF9" w:rsidRDefault="00491FF9" w:rsidP="00491F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91FF9" w:rsidRDefault="00491FF9" w:rsidP="00491F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9</w:t>
      </w:r>
    </w:p>
    <w:p w:rsidR="00491FF9" w:rsidRDefault="00491FF9" w:rsidP="00491F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296.0000,107.8400,100.3136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491FF9" w:rsidRDefault="00491FF9" w:rsidP="00491F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491FF9" w:rsidRDefault="00491FF9" w:rsidP="00491F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],</w:t>
      </w:r>
    </w:p>
    <w:p w:rsidR="00491FF9" w:rsidRDefault="00491FF9" w:rsidP="00491F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],</w:t>
      </w:r>
    </w:p>
    <w:p w:rsidR="00491FF9" w:rsidRDefault="00491FF9" w:rsidP="00491F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],</w:t>
      </w:r>
    </w:p>
    <w:p w:rsidR="00491FF9" w:rsidRDefault="00491FF9" w:rsidP="00491F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],</w:t>
      </w:r>
    </w:p>
    <w:p w:rsidR="00491FF9" w:rsidRDefault="00491FF9" w:rsidP="00491F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],</w:t>
      </w:r>
    </w:p>
    <w:p w:rsidR="00491FF9" w:rsidRDefault="00491FF9" w:rsidP="00491F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],</w:t>
      </w:r>
    </w:p>
    <w:p w:rsidR="00491FF9" w:rsidRDefault="00491FF9" w:rsidP="00491F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],</w:t>
      </w:r>
    </w:p>
    <w:p w:rsidR="00491FF9" w:rsidRDefault="00491FF9" w:rsidP="00491F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],</w:t>
      </w:r>
    </w:p>
    <w:p w:rsidR="00491FF9" w:rsidRDefault="00491FF9" w:rsidP="00491F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491FF9" w:rsidRDefault="00491FF9" w:rsidP="00491F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491FF9" w:rsidRDefault="00491FF9" w:rsidP="00491F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491FF9" w:rsidRDefault="00491FF9" w:rsidP="00491F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491FF9" w:rsidRDefault="00491FF9" w:rsidP="00491F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91FF9" w:rsidRDefault="00491FF9" w:rsidP="00491F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lastRenderedPageBreak/>
        <w:t>// Capacity Utilization Profile - IV (90%, 70%, 50%)</w:t>
      </w:r>
    </w:p>
    <w:p w:rsidR="00491FF9" w:rsidRDefault="00491FF9" w:rsidP="00491FF9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57.1429,1360.0000];</w:t>
      </w:r>
    </w:p>
    <w:p w:rsidR="00491FF9" w:rsidRDefault="00491FF9" w:rsidP="0068264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682646" w:rsidRPr="00C3416A" w:rsidRDefault="00682646" w:rsidP="0068264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4 Data: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9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296.0000,107.8400,100.3136,100.0125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BB11A5" w:rsidRDefault="00BB11A5" w:rsidP="00BB11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BB11A5" w:rsidRDefault="00BB11A5" w:rsidP="00BB11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BB11A5" w:rsidRDefault="00BB11A5" w:rsidP="00BB11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BB11A5" w:rsidRDefault="00BB11A5" w:rsidP="00BB11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B11A5" w:rsidRDefault="00BB11A5" w:rsidP="00BB11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BB11A5" w:rsidRDefault="00BB11A5" w:rsidP="00BB11A5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57.1429,1360.0000];</w:t>
      </w:r>
    </w:p>
    <w:p w:rsidR="00D4754A" w:rsidRDefault="00D4754A" w:rsidP="00D4754A">
      <w:pPr>
        <w:spacing w:after="0" w:line="240" w:lineRule="auto"/>
        <w:rPr>
          <w:rFonts w:ascii="Consolas" w:hAnsi="Consolas" w:cs="Consolas"/>
          <w:color w:val="000000"/>
        </w:rPr>
      </w:pPr>
    </w:p>
    <w:p w:rsidR="00D4754A" w:rsidRPr="00F83651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Pr="001451B3" w:rsidRDefault="00D4754A" w:rsidP="00D4754A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lastRenderedPageBreak/>
        <w:t>Test Instance-37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BB11A5">
        <w:rPr>
          <w:rFonts w:ascii="Times New Roman" w:hAnsi="Times New Roman" w:cs="Times New Roman"/>
          <w:color w:val="FF0000"/>
        </w:rPr>
        <w:t xml:space="preserve"> TAS2</w:t>
      </w:r>
      <w:r>
        <w:rPr>
          <w:rFonts w:ascii="Times New Roman" w:hAnsi="Times New Roman" w:cs="Times New Roman"/>
          <w:color w:val="FF0000"/>
        </w:rPr>
        <w:t>C5</w:t>
      </w:r>
      <w:r w:rsidRPr="001C684C">
        <w:rPr>
          <w:rFonts w:ascii="Times New Roman" w:hAnsi="Times New Roman" w:cs="Times New Roman"/>
          <w:color w:val="FF0000"/>
        </w:rPr>
        <w:t>D</w:t>
      </w:r>
      <w:r w:rsidR="00BB11A5">
        <w:rPr>
          <w:rFonts w:ascii="Times New Roman" w:hAnsi="Times New Roman" w:cs="Times New Roman"/>
          <w:color w:val="FF0000"/>
        </w:rPr>
        <w:t>1 (Test Assembly Setup-Profile_2</w:t>
      </w:r>
      <w:r w:rsidRPr="001C684C">
        <w:rPr>
          <w:rFonts w:ascii="Times New Roman" w:hAnsi="Times New Roman" w:cs="Times New Roman"/>
          <w:color w:val="FF0000"/>
        </w:rPr>
        <w:t xml:space="preserve"> Capacity-Profile_</w:t>
      </w:r>
      <w:r>
        <w:rPr>
          <w:rFonts w:ascii="Times New Roman" w:hAnsi="Times New Roman" w:cs="Times New Roman"/>
          <w:color w:val="FF0000"/>
        </w:rPr>
        <w:t>5</w:t>
      </w:r>
      <w:r w:rsidRPr="001C684C">
        <w:rPr>
          <w:rFonts w:ascii="Times New Roman" w:hAnsi="Times New Roman" w:cs="Times New Roman"/>
          <w:color w:val="FF0000"/>
        </w:rPr>
        <w:t xml:space="preserve"> Demand-Series_1)</w:t>
      </w:r>
    </w:p>
    <w:p w:rsidR="0058316F" w:rsidRPr="00EE7FAD" w:rsidRDefault="0058316F" w:rsidP="0058316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1 Data:</w:t>
      </w:r>
    </w:p>
    <w:p w:rsidR="0058316F" w:rsidRDefault="0058316F" w:rsidP="005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58316F" w:rsidRDefault="0058316F" w:rsidP="005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58316F" w:rsidRDefault="0058316F" w:rsidP="005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58316F" w:rsidRDefault="0058316F" w:rsidP="005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58316F" w:rsidRDefault="0058316F" w:rsidP="005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58316F" w:rsidRDefault="0058316F" w:rsidP="005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58316F" w:rsidRDefault="0058316F" w:rsidP="005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58316F" w:rsidRDefault="0058316F" w:rsidP="005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58316F" w:rsidRDefault="0058316F" w:rsidP="005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58316F" w:rsidRDefault="0058316F" w:rsidP="005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58316F" w:rsidRDefault="0058316F" w:rsidP="005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58316F" w:rsidRDefault="0058316F" w:rsidP="005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58316F" w:rsidRDefault="0058316F" w:rsidP="005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58316F" w:rsidRDefault="0058316F" w:rsidP="005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58316F" w:rsidRDefault="0058316F" w:rsidP="005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58316F" w:rsidRDefault="0058316F" w:rsidP="005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58316F" w:rsidRDefault="0058316F" w:rsidP="005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58316F" w:rsidRDefault="0058316F" w:rsidP="005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58316F" w:rsidRDefault="0058316F" w:rsidP="005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58316F" w:rsidRDefault="0058316F" w:rsidP="005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58316F" w:rsidRDefault="0058316F" w:rsidP="005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58316F" w:rsidRDefault="0058316F" w:rsidP="005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58316F" w:rsidRDefault="0058316F" w:rsidP="005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58316F" w:rsidRDefault="0058316F" w:rsidP="005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58316F" w:rsidRDefault="0058316F" w:rsidP="005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58316F" w:rsidRDefault="0058316F" w:rsidP="005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58316F" w:rsidRDefault="0058316F" w:rsidP="005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1</w:t>
      </w:r>
    </w:p>
    <w:p w:rsidR="0058316F" w:rsidRDefault="0058316F" w:rsidP="005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1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58316F" w:rsidRDefault="0058316F" w:rsidP="005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58316F" w:rsidRDefault="0058316F" w:rsidP="005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],</w:t>
      </w:r>
    </w:p>
    <w:p w:rsidR="0058316F" w:rsidRDefault="0058316F" w:rsidP="005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],</w:t>
      </w:r>
    </w:p>
    <w:p w:rsidR="0058316F" w:rsidRDefault="0058316F" w:rsidP="005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],</w:t>
      </w:r>
    </w:p>
    <w:p w:rsidR="0058316F" w:rsidRDefault="0058316F" w:rsidP="005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],</w:t>
      </w:r>
    </w:p>
    <w:p w:rsidR="0058316F" w:rsidRDefault="0058316F" w:rsidP="005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],</w:t>
      </w:r>
    </w:p>
    <w:p w:rsidR="0058316F" w:rsidRDefault="0058316F" w:rsidP="005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],</w:t>
      </w:r>
    </w:p>
    <w:p w:rsidR="0058316F" w:rsidRDefault="0058316F" w:rsidP="005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],</w:t>
      </w:r>
    </w:p>
    <w:p w:rsidR="0058316F" w:rsidRDefault="0058316F" w:rsidP="005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],</w:t>
      </w:r>
    </w:p>
    <w:p w:rsidR="0058316F" w:rsidRDefault="0058316F" w:rsidP="005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58316F" w:rsidRDefault="0058316F" w:rsidP="005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58316F" w:rsidRDefault="0058316F" w:rsidP="005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58316F" w:rsidRDefault="0058316F" w:rsidP="005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</w:t>
      </w:r>
    </w:p>
    <w:p w:rsidR="0058316F" w:rsidRDefault="0058316F" w:rsidP="005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58316F" w:rsidRDefault="0058316F" w:rsidP="005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58316F" w:rsidRDefault="0058316F" w:rsidP="0058316F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57.1429,755.5556];</w:t>
      </w:r>
    </w:p>
    <w:p w:rsidR="0058316F" w:rsidRDefault="0058316F" w:rsidP="0072015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72015D" w:rsidRPr="00EE7FAD" w:rsidRDefault="0072015D" w:rsidP="0072015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2 Data:</w:t>
      </w:r>
    </w:p>
    <w:p w:rsidR="0072015D" w:rsidRDefault="0072015D" w:rsidP="007201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72015D" w:rsidRDefault="0072015D" w:rsidP="007201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72015D" w:rsidRDefault="0072015D" w:rsidP="007201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72015D" w:rsidRDefault="0072015D" w:rsidP="007201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72015D" w:rsidRDefault="0072015D" w:rsidP="007201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72015D" w:rsidRDefault="0072015D" w:rsidP="007201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72015D" w:rsidRDefault="0072015D" w:rsidP="007201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72015D" w:rsidRDefault="0072015D" w:rsidP="007201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72015D" w:rsidRDefault="0072015D" w:rsidP="007201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72015D" w:rsidRDefault="0072015D" w:rsidP="007201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72015D" w:rsidRDefault="0072015D" w:rsidP="007201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72015D" w:rsidRDefault="0072015D" w:rsidP="007201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72015D" w:rsidRDefault="0072015D" w:rsidP="007201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72015D" w:rsidRDefault="0072015D" w:rsidP="007201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72015D" w:rsidRDefault="0072015D" w:rsidP="007201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72015D" w:rsidRDefault="0072015D" w:rsidP="007201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72015D" w:rsidRDefault="0072015D" w:rsidP="007201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72015D" w:rsidRDefault="0072015D" w:rsidP="007201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72015D" w:rsidRDefault="0072015D" w:rsidP="007201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72015D" w:rsidRDefault="0072015D" w:rsidP="007201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72015D" w:rsidRDefault="0072015D" w:rsidP="007201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72015D" w:rsidRDefault="0072015D" w:rsidP="007201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72015D" w:rsidRDefault="0072015D" w:rsidP="007201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72015D" w:rsidRDefault="0072015D" w:rsidP="007201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72015D" w:rsidRDefault="0072015D" w:rsidP="007201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72015D" w:rsidRDefault="0072015D" w:rsidP="007201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72015D" w:rsidRDefault="0072015D" w:rsidP="007201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72015D" w:rsidRDefault="0072015D" w:rsidP="007201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1</w:t>
      </w:r>
    </w:p>
    <w:p w:rsidR="0072015D" w:rsidRDefault="0072015D" w:rsidP="007201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1.0000,100.01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72015D" w:rsidRDefault="0072015D" w:rsidP="007201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72015D" w:rsidRDefault="0072015D" w:rsidP="007201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],</w:t>
      </w:r>
    </w:p>
    <w:p w:rsidR="0072015D" w:rsidRDefault="0072015D" w:rsidP="007201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],</w:t>
      </w:r>
    </w:p>
    <w:p w:rsidR="0072015D" w:rsidRDefault="0072015D" w:rsidP="007201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],</w:t>
      </w:r>
    </w:p>
    <w:p w:rsidR="0072015D" w:rsidRDefault="0072015D" w:rsidP="007201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],</w:t>
      </w:r>
    </w:p>
    <w:p w:rsidR="0072015D" w:rsidRDefault="0072015D" w:rsidP="007201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],</w:t>
      </w:r>
    </w:p>
    <w:p w:rsidR="0072015D" w:rsidRDefault="0072015D" w:rsidP="007201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],</w:t>
      </w:r>
    </w:p>
    <w:p w:rsidR="0072015D" w:rsidRDefault="0072015D" w:rsidP="007201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],</w:t>
      </w:r>
    </w:p>
    <w:p w:rsidR="0072015D" w:rsidRDefault="0072015D" w:rsidP="007201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],</w:t>
      </w:r>
    </w:p>
    <w:p w:rsidR="0072015D" w:rsidRDefault="0072015D" w:rsidP="007201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72015D" w:rsidRDefault="0072015D" w:rsidP="007201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72015D" w:rsidRDefault="0072015D" w:rsidP="007201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72015D" w:rsidRDefault="0072015D" w:rsidP="007201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</w:t>
      </w:r>
    </w:p>
    <w:p w:rsidR="0072015D" w:rsidRDefault="0072015D" w:rsidP="007201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72015D" w:rsidRDefault="0072015D" w:rsidP="007201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72015D" w:rsidRDefault="0072015D" w:rsidP="0072015D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57.1429,755.5556];</w:t>
      </w:r>
    </w:p>
    <w:p w:rsidR="0072015D" w:rsidRDefault="0072015D" w:rsidP="00EE7F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EE7FAD" w:rsidRPr="00EE7FAD" w:rsidRDefault="00EE7FAD" w:rsidP="00EE7F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3 Data:</w:t>
      </w:r>
    </w:p>
    <w:p w:rsidR="00EE7FAD" w:rsidRDefault="00EE7FAD" w:rsidP="00EE7F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EE7FAD" w:rsidRDefault="00EE7FAD" w:rsidP="00EE7F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EE7FAD" w:rsidRDefault="00EE7FAD" w:rsidP="00EE7F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EE7FAD" w:rsidRDefault="00EE7FAD" w:rsidP="00EE7F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EE7FAD" w:rsidRDefault="00EE7FAD" w:rsidP="00EE7F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EE7FAD" w:rsidRDefault="00EE7FAD" w:rsidP="00EE7F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EE7FAD" w:rsidRDefault="00EE7FAD" w:rsidP="00EE7F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EE7FAD" w:rsidRDefault="00EE7FAD" w:rsidP="00EE7F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EE7FAD" w:rsidRDefault="00EE7FAD" w:rsidP="00EE7F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EE7FAD" w:rsidRDefault="00EE7FAD" w:rsidP="00EE7F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EE7FAD" w:rsidRDefault="00EE7FAD" w:rsidP="00EE7F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EE7FAD" w:rsidRDefault="00EE7FAD" w:rsidP="00EE7F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EE7FAD" w:rsidRDefault="00EE7FAD" w:rsidP="00EE7F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EE7FAD" w:rsidRDefault="00EE7FAD" w:rsidP="00EE7F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EE7FAD" w:rsidRDefault="00EE7FAD" w:rsidP="00EE7F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EE7FAD" w:rsidRDefault="00EE7FAD" w:rsidP="00EE7F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EE7FAD" w:rsidRDefault="00EE7FAD" w:rsidP="00EE7F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EE7FAD" w:rsidRDefault="00EE7FAD" w:rsidP="00EE7F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EE7FAD" w:rsidRDefault="00EE7FAD" w:rsidP="00EE7F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EE7FAD" w:rsidRDefault="00EE7FAD" w:rsidP="00EE7F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EE7FAD" w:rsidRDefault="00EE7FAD" w:rsidP="00EE7F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EE7FAD" w:rsidRDefault="00EE7FAD" w:rsidP="00EE7F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EE7FAD" w:rsidRDefault="00EE7FAD" w:rsidP="00EE7F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EE7FAD" w:rsidRDefault="00EE7FAD" w:rsidP="00EE7F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EE7FAD" w:rsidRDefault="00EE7FAD" w:rsidP="00EE7F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EE7FAD" w:rsidRDefault="00EE7FAD" w:rsidP="00EE7F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EE7FAD" w:rsidRDefault="00EE7FAD" w:rsidP="00EE7F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EE7FAD" w:rsidRDefault="00EE7FAD" w:rsidP="00EE7F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EE7FAD" w:rsidRDefault="00EE7FAD" w:rsidP="00EE7F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1</w:t>
      </w:r>
    </w:p>
    <w:p w:rsidR="00EE7FAD" w:rsidRDefault="00EE7FAD" w:rsidP="00EE7F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1.0000,100.0100,100.0001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EE7FAD" w:rsidRDefault="00EE7FAD" w:rsidP="00EE7F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EE7FAD" w:rsidRDefault="00EE7FAD" w:rsidP="00EE7F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],</w:t>
      </w:r>
    </w:p>
    <w:p w:rsidR="00EE7FAD" w:rsidRDefault="00EE7FAD" w:rsidP="00EE7F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],</w:t>
      </w:r>
    </w:p>
    <w:p w:rsidR="00EE7FAD" w:rsidRDefault="00EE7FAD" w:rsidP="00EE7F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],</w:t>
      </w:r>
    </w:p>
    <w:p w:rsidR="00EE7FAD" w:rsidRDefault="00EE7FAD" w:rsidP="00EE7F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],</w:t>
      </w:r>
    </w:p>
    <w:p w:rsidR="00EE7FAD" w:rsidRDefault="00EE7FAD" w:rsidP="00EE7F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],</w:t>
      </w:r>
    </w:p>
    <w:p w:rsidR="00EE7FAD" w:rsidRDefault="00EE7FAD" w:rsidP="00EE7F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],</w:t>
      </w:r>
    </w:p>
    <w:p w:rsidR="00EE7FAD" w:rsidRDefault="00EE7FAD" w:rsidP="00EE7F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],</w:t>
      </w:r>
    </w:p>
    <w:p w:rsidR="00EE7FAD" w:rsidRDefault="00EE7FAD" w:rsidP="00EE7F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],</w:t>
      </w:r>
    </w:p>
    <w:p w:rsidR="00EE7FAD" w:rsidRDefault="00EE7FAD" w:rsidP="00EE7F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EE7FAD" w:rsidRDefault="00EE7FAD" w:rsidP="00EE7F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EE7FAD" w:rsidRDefault="00EE7FAD" w:rsidP="00EE7F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EE7FAD" w:rsidRDefault="00EE7FAD" w:rsidP="00EE7F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</w:t>
      </w:r>
    </w:p>
    <w:p w:rsidR="00EE7FAD" w:rsidRDefault="00EE7FAD" w:rsidP="00EE7F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EE7FAD" w:rsidRDefault="00EE7FAD" w:rsidP="00EE7F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EE7FAD" w:rsidRDefault="00EE7FAD" w:rsidP="00EE7FAD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57.1429,755.5556];</w:t>
      </w:r>
    </w:p>
    <w:p w:rsidR="00EE7FAD" w:rsidRDefault="00EE7FAD" w:rsidP="00D475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D4754A" w:rsidRPr="00EE7FAD" w:rsidRDefault="00EE7FAD" w:rsidP="00D475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4 Data: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1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1.0000,100.0100,100.0001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CF44F3" w:rsidRDefault="00CF44F3" w:rsidP="00CF44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CF44F3" w:rsidRDefault="00CF44F3" w:rsidP="00CF44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D4754A" w:rsidRDefault="00CF44F3" w:rsidP="00CF44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</w:t>
      </w:r>
    </w:p>
    <w:p w:rsidR="00CF44F3" w:rsidRDefault="00CF44F3" w:rsidP="00CF44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D4754A" w:rsidRDefault="00D4754A" w:rsidP="00D4754A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 w:rsidR="00CF44F3">
        <w:rPr>
          <w:rFonts w:ascii="Consolas" w:hAnsi="Consolas" w:cs="Consolas"/>
          <w:color w:val="000000"/>
        </w:rPr>
        <w:t xml:space="preserve"> = [220.0000,4</w:t>
      </w:r>
      <w:r>
        <w:rPr>
          <w:rFonts w:ascii="Consolas" w:hAnsi="Consolas" w:cs="Consolas"/>
          <w:color w:val="000000"/>
        </w:rPr>
        <w:t>5</w:t>
      </w:r>
      <w:r w:rsidR="00CF44F3">
        <w:rPr>
          <w:rFonts w:ascii="Consolas" w:hAnsi="Consolas" w:cs="Consolas"/>
          <w:color w:val="000000"/>
        </w:rPr>
        <w:t>7.1429</w:t>
      </w:r>
      <w:r>
        <w:rPr>
          <w:rFonts w:ascii="Consolas" w:hAnsi="Consolas" w:cs="Consolas"/>
          <w:color w:val="000000"/>
        </w:rPr>
        <w:t>,7</w:t>
      </w:r>
      <w:r w:rsidR="00CF44F3">
        <w:rPr>
          <w:rFonts w:ascii="Consolas" w:hAnsi="Consolas" w:cs="Consolas"/>
          <w:color w:val="000000"/>
        </w:rPr>
        <w:t>55.5556</w:t>
      </w:r>
      <w:r>
        <w:rPr>
          <w:rFonts w:ascii="Consolas" w:hAnsi="Consolas" w:cs="Consolas"/>
          <w:color w:val="000000"/>
        </w:rPr>
        <w:t>];</w:t>
      </w:r>
    </w:p>
    <w:p w:rsidR="00D4754A" w:rsidRDefault="00D4754A" w:rsidP="00D4754A">
      <w:pPr>
        <w:spacing w:after="0" w:line="240" w:lineRule="auto"/>
        <w:rPr>
          <w:rFonts w:ascii="Consolas" w:hAnsi="Consolas" w:cs="Consolas"/>
          <w:color w:val="000000"/>
        </w:rPr>
      </w:pPr>
    </w:p>
    <w:p w:rsidR="00D4754A" w:rsidRPr="001451B3" w:rsidRDefault="00D4754A" w:rsidP="00D4754A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38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BE5307">
        <w:rPr>
          <w:rFonts w:ascii="Times New Roman" w:hAnsi="Times New Roman" w:cs="Times New Roman"/>
          <w:color w:val="FF0000"/>
        </w:rPr>
        <w:t xml:space="preserve"> TAS2</w:t>
      </w:r>
      <w:r>
        <w:rPr>
          <w:rFonts w:ascii="Times New Roman" w:hAnsi="Times New Roman" w:cs="Times New Roman"/>
          <w:color w:val="FF0000"/>
        </w:rPr>
        <w:t>C5D2</w:t>
      </w:r>
      <w:r w:rsidR="00BE5307">
        <w:rPr>
          <w:rFonts w:ascii="Times New Roman" w:hAnsi="Times New Roman" w:cs="Times New Roman"/>
          <w:color w:val="FF0000"/>
        </w:rPr>
        <w:t xml:space="preserve"> (Test Assembly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5 Demand-Series_2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107F71" w:rsidRPr="006D0996" w:rsidRDefault="00107F71" w:rsidP="00107F7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1 Data:</w:t>
      </w:r>
    </w:p>
    <w:p w:rsidR="00107F71" w:rsidRDefault="00107F71" w:rsidP="00107F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107F71" w:rsidRDefault="00107F71" w:rsidP="00107F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107F71" w:rsidRDefault="00107F71" w:rsidP="00107F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107F71" w:rsidRDefault="00107F71" w:rsidP="00107F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107F71" w:rsidRDefault="00107F71" w:rsidP="00107F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107F71" w:rsidRDefault="00107F71" w:rsidP="00107F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107F71" w:rsidRDefault="00107F71" w:rsidP="00107F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107F71" w:rsidRDefault="00107F71" w:rsidP="00107F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107F71" w:rsidRDefault="00107F71" w:rsidP="00107F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107F71" w:rsidRDefault="00107F71" w:rsidP="00107F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107F71" w:rsidRDefault="00107F71" w:rsidP="00107F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107F71" w:rsidRDefault="00107F71" w:rsidP="00107F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107F71" w:rsidRDefault="00107F71" w:rsidP="00107F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107F71" w:rsidRDefault="00107F71" w:rsidP="00107F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107F71" w:rsidRDefault="00107F71" w:rsidP="00107F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107F71" w:rsidRDefault="00107F71" w:rsidP="00107F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107F71" w:rsidRDefault="00107F71" w:rsidP="00107F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107F71" w:rsidRDefault="00107F71" w:rsidP="00107F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107F71" w:rsidRDefault="00107F71" w:rsidP="00107F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107F71" w:rsidRDefault="00107F71" w:rsidP="00107F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107F71" w:rsidRDefault="00107F71" w:rsidP="00107F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107F71" w:rsidRDefault="00107F71" w:rsidP="00107F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107F71" w:rsidRDefault="00107F71" w:rsidP="00107F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107F71" w:rsidRDefault="00107F71" w:rsidP="00107F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107F71" w:rsidRDefault="00107F71" w:rsidP="00107F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107F71" w:rsidRDefault="00107F71" w:rsidP="00107F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107F71" w:rsidRDefault="00107F71" w:rsidP="00107F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2</w:t>
      </w:r>
    </w:p>
    <w:p w:rsidR="00107F71" w:rsidRDefault="00107F71" w:rsidP="00107F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primary_demand</w:t>
      </w:r>
      <w:r>
        <w:rPr>
          <w:rFonts w:ascii="Consolas" w:hAnsi="Consolas" w:cs="Consolas"/>
          <w:color w:val="000000"/>
        </w:rPr>
        <w:t xml:space="preserve"> = [[116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107F71" w:rsidRDefault="00107F71" w:rsidP="00107F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107F71" w:rsidRDefault="00107F71" w:rsidP="00107F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],</w:t>
      </w:r>
    </w:p>
    <w:p w:rsidR="00107F71" w:rsidRDefault="00107F71" w:rsidP="00107F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],</w:t>
      </w:r>
    </w:p>
    <w:p w:rsidR="00107F71" w:rsidRDefault="00107F71" w:rsidP="00107F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],</w:t>
      </w:r>
    </w:p>
    <w:p w:rsidR="00107F71" w:rsidRDefault="00107F71" w:rsidP="00107F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],</w:t>
      </w:r>
    </w:p>
    <w:p w:rsidR="00107F71" w:rsidRDefault="00107F71" w:rsidP="00107F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],</w:t>
      </w:r>
    </w:p>
    <w:p w:rsidR="00107F71" w:rsidRDefault="00107F71" w:rsidP="00107F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],</w:t>
      </w:r>
    </w:p>
    <w:p w:rsidR="00107F71" w:rsidRDefault="00107F71" w:rsidP="00107F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],</w:t>
      </w:r>
    </w:p>
    <w:p w:rsidR="00107F71" w:rsidRDefault="00107F71" w:rsidP="00107F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],</w:t>
      </w:r>
    </w:p>
    <w:p w:rsidR="00107F71" w:rsidRDefault="00107F71" w:rsidP="00107F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107F71" w:rsidRDefault="00107F71" w:rsidP="00107F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107F71" w:rsidRDefault="00107F71" w:rsidP="00107F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107F71" w:rsidRDefault="00107F71" w:rsidP="00107F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</w:t>
      </w:r>
    </w:p>
    <w:p w:rsidR="00107F71" w:rsidRDefault="00107F71" w:rsidP="00107F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107F71" w:rsidRDefault="00107F71" w:rsidP="00107F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107F71" w:rsidRDefault="00107F71" w:rsidP="00107F71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57.1429,755.5556];</w:t>
      </w:r>
    </w:p>
    <w:p w:rsidR="00107F71" w:rsidRDefault="00107F71" w:rsidP="006D099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6D0996" w:rsidRPr="006D0996" w:rsidRDefault="006D0996" w:rsidP="006D099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2 Data:</w:t>
      </w:r>
    </w:p>
    <w:p w:rsidR="006D0996" w:rsidRDefault="006D0996" w:rsidP="006D09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6D0996" w:rsidRDefault="006D0996" w:rsidP="006D09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6D0996" w:rsidRDefault="006D0996" w:rsidP="006D09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6D0996" w:rsidRDefault="006D0996" w:rsidP="006D09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6D0996" w:rsidRDefault="006D0996" w:rsidP="006D09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6D0996" w:rsidRDefault="006D0996" w:rsidP="006D09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6D0996" w:rsidRDefault="006D0996" w:rsidP="006D09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6D0996" w:rsidRDefault="006D0996" w:rsidP="006D09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6D0996" w:rsidRDefault="006D0996" w:rsidP="006D09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6D0996" w:rsidRDefault="006D0996" w:rsidP="006D09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6D0996" w:rsidRDefault="006D0996" w:rsidP="006D09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6D0996" w:rsidRDefault="006D0996" w:rsidP="006D09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6D0996" w:rsidRDefault="006D0996" w:rsidP="006D09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6D0996" w:rsidRDefault="006D0996" w:rsidP="006D09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6D0996" w:rsidRDefault="006D0996" w:rsidP="006D09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6D0996" w:rsidRDefault="006D0996" w:rsidP="006D09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6D0996" w:rsidRDefault="006D0996" w:rsidP="006D09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6D0996" w:rsidRDefault="006D0996" w:rsidP="006D09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6D0996" w:rsidRDefault="006D0996" w:rsidP="006D09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D0996" w:rsidRDefault="006D0996" w:rsidP="006D09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6D0996" w:rsidRDefault="006D0996" w:rsidP="006D09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6D0996" w:rsidRDefault="006D0996" w:rsidP="006D09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6D0996" w:rsidRDefault="006D0996" w:rsidP="006D09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6D0996" w:rsidRDefault="006D0996" w:rsidP="006D09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6D0996" w:rsidRDefault="006D0996" w:rsidP="006D09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6D0996" w:rsidRDefault="006D0996" w:rsidP="006D09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6D0996" w:rsidRDefault="006D0996" w:rsidP="006D09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D0996" w:rsidRDefault="006D0996" w:rsidP="006D09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2</w:t>
      </w:r>
    </w:p>
    <w:p w:rsidR="006D0996" w:rsidRDefault="006D0996" w:rsidP="006D09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16.0000,100.16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6D0996" w:rsidRDefault="006D0996" w:rsidP="006D09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6D0996" w:rsidRDefault="006D0996" w:rsidP="006D09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],</w:t>
      </w:r>
    </w:p>
    <w:p w:rsidR="006D0996" w:rsidRDefault="006D0996" w:rsidP="006D09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],</w:t>
      </w:r>
    </w:p>
    <w:p w:rsidR="006D0996" w:rsidRDefault="006D0996" w:rsidP="006D09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],</w:t>
      </w:r>
    </w:p>
    <w:p w:rsidR="006D0996" w:rsidRDefault="006D0996" w:rsidP="006D09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],</w:t>
      </w:r>
    </w:p>
    <w:p w:rsidR="006D0996" w:rsidRDefault="006D0996" w:rsidP="006D09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],</w:t>
      </w:r>
    </w:p>
    <w:p w:rsidR="006D0996" w:rsidRDefault="006D0996" w:rsidP="006D09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],</w:t>
      </w:r>
    </w:p>
    <w:p w:rsidR="006D0996" w:rsidRDefault="006D0996" w:rsidP="006D09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lastRenderedPageBreak/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],</w:t>
      </w:r>
    </w:p>
    <w:p w:rsidR="006D0996" w:rsidRDefault="006D0996" w:rsidP="006D09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],</w:t>
      </w:r>
    </w:p>
    <w:p w:rsidR="006D0996" w:rsidRDefault="006D0996" w:rsidP="006D09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6D0996" w:rsidRDefault="006D0996" w:rsidP="006D09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6D0996" w:rsidRDefault="006D0996" w:rsidP="006D09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6D0996" w:rsidRDefault="006D0996" w:rsidP="006D09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</w:t>
      </w:r>
    </w:p>
    <w:p w:rsidR="006D0996" w:rsidRDefault="006D0996" w:rsidP="006D09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D0996" w:rsidRDefault="006D0996" w:rsidP="006D09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6D0996" w:rsidRDefault="006D0996" w:rsidP="006D0996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57.1429,755.5556];</w:t>
      </w:r>
    </w:p>
    <w:p w:rsidR="006D0996" w:rsidRDefault="006D0996" w:rsidP="006D099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6D0996" w:rsidRPr="006D0996" w:rsidRDefault="006D0996" w:rsidP="006D099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3 Data:</w:t>
      </w:r>
    </w:p>
    <w:p w:rsidR="006D0996" w:rsidRDefault="006D0996" w:rsidP="006D09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6D0996" w:rsidRDefault="006D0996" w:rsidP="006D09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6D0996" w:rsidRDefault="006D0996" w:rsidP="006D09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6D0996" w:rsidRDefault="006D0996" w:rsidP="006D09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6D0996" w:rsidRDefault="006D0996" w:rsidP="006D09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6D0996" w:rsidRDefault="006D0996" w:rsidP="006D09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6D0996" w:rsidRDefault="006D0996" w:rsidP="006D09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6D0996" w:rsidRDefault="006D0996" w:rsidP="006D09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6D0996" w:rsidRDefault="006D0996" w:rsidP="006D09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6D0996" w:rsidRDefault="006D0996" w:rsidP="006D09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6D0996" w:rsidRDefault="006D0996" w:rsidP="006D09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6D0996" w:rsidRDefault="006D0996" w:rsidP="006D09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6D0996" w:rsidRDefault="006D0996" w:rsidP="006D09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6D0996" w:rsidRDefault="006D0996" w:rsidP="006D09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6D0996" w:rsidRDefault="006D0996" w:rsidP="006D09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6D0996" w:rsidRDefault="006D0996" w:rsidP="006D09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6D0996" w:rsidRDefault="006D0996" w:rsidP="006D09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6D0996" w:rsidRDefault="006D0996" w:rsidP="006D09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6D0996" w:rsidRDefault="006D0996" w:rsidP="006D09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6D0996" w:rsidRDefault="006D0996" w:rsidP="006D09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D0996" w:rsidRDefault="006D0996" w:rsidP="006D09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6D0996" w:rsidRDefault="006D0996" w:rsidP="006D09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6D0996" w:rsidRDefault="006D0996" w:rsidP="006D09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6D0996" w:rsidRDefault="006D0996" w:rsidP="006D09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6D0996" w:rsidRDefault="006D0996" w:rsidP="006D09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6D0996" w:rsidRDefault="006D0996" w:rsidP="006D09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6D0996" w:rsidRDefault="006D0996" w:rsidP="006D09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6D0996" w:rsidRDefault="006D0996" w:rsidP="006D09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D0996" w:rsidRDefault="006D0996" w:rsidP="006D09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2</w:t>
      </w:r>
    </w:p>
    <w:p w:rsidR="006D0996" w:rsidRDefault="006D0996" w:rsidP="006D09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16.0000,100.1600,100.0016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6D0996" w:rsidRDefault="006D0996" w:rsidP="006D09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6D0996" w:rsidRDefault="006D0996" w:rsidP="006D09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],</w:t>
      </w:r>
    </w:p>
    <w:p w:rsidR="006D0996" w:rsidRDefault="006D0996" w:rsidP="006D09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],</w:t>
      </w:r>
    </w:p>
    <w:p w:rsidR="006D0996" w:rsidRDefault="006D0996" w:rsidP="006D09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],</w:t>
      </w:r>
    </w:p>
    <w:p w:rsidR="006D0996" w:rsidRDefault="006D0996" w:rsidP="006D09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],</w:t>
      </w:r>
    </w:p>
    <w:p w:rsidR="006D0996" w:rsidRDefault="006D0996" w:rsidP="006D09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],</w:t>
      </w:r>
    </w:p>
    <w:p w:rsidR="006D0996" w:rsidRDefault="006D0996" w:rsidP="006D09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],</w:t>
      </w:r>
    </w:p>
    <w:p w:rsidR="006D0996" w:rsidRDefault="006D0996" w:rsidP="006D09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],</w:t>
      </w:r>
    </w:p>
    <w:p w:rsidR="006D0996" w:rsidRDefault="006D0996" w:rsidP="006D09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],</w:t>
      </w:r>
    </w:p>
    <w:p w:rsidR="006D0996" w:rsidRDefault="006D0996" w:rsidP="006D09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6D0996" w:rsidRDefault="006D0996" w:rsidP="006D09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6D0996" w:rsidRDefault="006D0996" w:rsidP="006D09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6D0996" w:rsidRDefault="006D0996" w:rsidP="006D09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</w:t>
      </w:r>
    </w:p>
    <w:p w:rsidR="006D0996" w:rsidRDefault="006D0996" w:rsidP="006D09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D0996" w:rsidRDefault="006D0996" w:rsidP="006D09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lastRenderedPageBreak/>
        <w:t>// Capacity Utilization Profile - V (50%, 70%, 90%)</w:t>
      </w:r>
    </w:p>
    <w:p w:rsidR="006D0996" w:rsidRDefault="006D0996" w:rsidP="006D0996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57.1429,755.5556];</w:t>
      </w:r>
    </w:p>
    <w:p w:rsidR="006D0996" w:rsidRDefault="006D0996" w:rsidP="00D475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D4754A" w:rsidRPr="006D0996" w:rsidRDefault="006D0996" w:rsidP="00D475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4 Data: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2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16.0000,100.1600,100.0016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BE5307" w:rsidRDefault="00BE5307" w:rsidP="00BE53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BE5307" w:rsidRDefault="00BE5307" w:rsidP="00BE53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BE5307" w:rsidRDefault="00BE5307" w:rsidP="00BE53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</w:t>
      </w:r>
    </w:p>
    <w:p w:rsidR="00BE5307" w:rsidRDefault="00BE5307" w:rsidP="00BE53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E5307" w:rsidRDefault="00BE5307" w:rsidP="00BE53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BE5307" w:rsidRDefault="00BE5307" w:rsidP="00BE5307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57.1429,755.5556];</w:t>
      </w:r>
    </w:p>
    <w:p w:rsidR="00D4754A" w:rsidRDefault="00D4754A" w:rsidP="00D4754A">
      <w:pPr>
        <w:spacing w:after="0" w:line="240" w:lineRule="auto"/>
        <w:rPr>
          <w:rFonts w:ascii="Consolas" w:hAnsi="Consolas" w:cs="Consolas"/>
          <w:color w:val="000000"/>
        </w:rPr>
      </w:pPr>
    </w:p>
    <w:p w:rsidR="00D4754A" w:rsidRDefault="00D4754A" w:rsidP="00D4754A">
      <w:pPr>
        <w:spacing w:after="0" w:line="240" w:lineRule="auto"/>
        <w:rPr>
          <w:rFonts w:ascii="Consolas" w:hAnsi="Consolas" w:cs="Consolas"/>
          <w:color w:val="000000"/>
        </w:rPr>
      </w:pP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Pr="001451B3" w:rsidRDefault="00D4754A" w:rsidP="00D4754A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lastRenderedPageBreak/>
        <w:t>Test Instance-39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BE5307">
        <w:rPr>
          <w:rFonts w:ascii="Times New Roman" w:hAnsi="Times New Roman" w:cs="Times New Roman"/>
          <w:color w:val="FF0000"/>
        </w:rPr>
        <w:t xml:space="preserve"> TAS2</w:t>
      </w:r>
      <w:r>
        <w:rPr>
          <w:rFonts w:ascii="Times New Roman" w:hAnsi="Times New Roman" w:cs="Times New Roman"/>
          <w:color w:val="FF0000"/>
        </w:rPr>
        <w:t>C5D3</w:t>
      </w:r>
      <w:r w:rsidR="00BE5307">
        <w:rPr>
          <w:rFonts w:ascii="Times New Roman" w:hAnsi="Times New Roman" w:cs="Times New Roman"/>
          <w:color w:val="FF0000"/>
        </w:rPr>
        <w:t xml:space="preserve"> (Test Assembly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5 Demand-Series_3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0653DF" w:rsidRPr="006D0996" w:rsidRDefault="000653DF" w:rsidP="000653D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 w:rsidR="0021693C">
        <w:rPr>
          <w:rFonts w:ascii="Times New Roman" w:hAnsi="Times New Roman" w:cs="Times New Roman"/>
          <w:b/>
          <w:color w:val="404080"/>
          <w:sz w:val="24"/>
          <w:u w:val="single"/>
        </w:rPr>
        <w:t>–1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0653DF" w:rsidRDefault="000653DF" w:rsidP="000653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0653DF" w:rsidRDefault="000653DF" w:rsidP="000653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0653DF" w:rsidRDefault="000653DF" w:rsidP="000653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0653DF" w:rsidRDefault="000653DF" w:rsidP="000653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0653DF" w:rsidRDefault="000653DF" w:rsidP="000653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0653DF" w:rsidRDefault="000653DF" w:rsidP="000653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0653DF" w:rsidRDefault="000653DF" w:rsidP="000653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0653DF" w:rsidRDefault="000653DF" w:rsidP="000653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0653DF" w:rsidRDefault="000653DF" w:rsidP="000653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0653DF" w:rsidRDefault="000653DF" w:rsidP="000653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0653DF" w:rsidRDefault="000653DF" w:rsidP="000653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0653DF" w:rsidRDefault="000653DF" w:rsidP="000653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0653DF" w:rsidRDefault="000653DF" w:rsidP="000653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0653DF" w:rsidRDefault="000653DF" w:rsidP="000653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0653DF" w:rsidRDefault="000653DF" w:rsidP="000653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0653DF" w:rsidRDefault="000653DF" w:rsidP="000653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0653DF" w:rsidRDefault="000653DF" w:rsidP="000653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0653DF" w:rsidRDefault="000653DF" w:rsidP="000653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0653DF" w:rsidRDefault="000653DF" w:rsidP="000653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0653DF" w:rsidRDefault="000653DF" w:rsidP="000653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0653DF" w:rsidRDefault="000653DF" w:rsidP="000653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0653DF" w:rsidRDefault="000653DF" w:rsidP="000653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0653DF" w:rsidRDefault="000653DF" w:rsidP="000653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0653DF" w:rsidRDefault="000653DF" w:rsidP="000653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0653DF" w:rsidRDefault="000653DF" w:rsidP="000653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0653DF" w:rsidRDefault="000653DF" w:rsidP="000653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0653DF" w:rsidRDefault="000653DF" w:rsidP="000653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0653DF" w:rsidRDefault="000653DF" w:rsidP="000653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3</w:t>
      </w:r>
    </w:p>
    <w:p w:rsidR="000653DF" w:rsidRDefault="000653DF" w:rsidP="000653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49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0653DF" w:rsidRDefault="000653DF" w:rsidP="000653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0653DF" w:rsidRDefault="000653DF" w:rsidP="000653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],</w:t>
      </w:r>
    </w:p>
    <w:p w:rsidR="000653DF" w:rsidRDefault="000653DF" w:rsidP="000653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],</w:t>
      </w:r>
    </w:p>
    <w:p w:rsidR="000653DF" w:rsidRDefault="000653DF" w:rsidP="000653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],</w:t>
      </w:r>
    </w:p>
    <w:p w:rsidR="000653DF" w:rsidRDefault="000653DF" w:rsidP="000653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],</w:t>
      </w:r>
    </w:p>
    <w:p w:rsidR="000653DF" w:rsidRDefault="000653DF" w:rsidP="000653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],</w:t>
      </w:r>
    </w:p>
    <w:p w:rsidR="000653DF" w:rsidRDefault="000653DF" w:rsidP="000653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],</w:t>
      </w:r>
    </w:p>
    <w:p w:rsidR="000653DF" w:rsidRDefault="000653DF" w:rsidP="000653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],</w:t>
      </w:r>
    </w:p>
    <w:p w:rsidR="000653DF" w:rsidRDefault="000653DF" w:rsidP="000653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],</w:t>
      </w:r>
    </w:p>
    <w:p w:rsidR="000653DF" w:rsidRDefault="000653DF" w:rsidP="000653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0653DF" w:rsidRDefault="000653DF" w:rsidP="000653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0653DF" w:rsidRDefault="000653DF" w:rsidP="000653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0653DF" w:rsidRDefault="000653DF" w:rsidP="000653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</w:t>
      </w:r>
    </w:p>
    <w:p w:rsidR="000653DF" w:rsidRDefault="000653DF" w:rsidP="000653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0653DF" w:rsidRDefault="000653DF" w:rsidP="000653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0653DF" w:rsidRDefault="000653DF" w:rsidP="000653DF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57.1429,755.5556];</w:t>
      </w:r>
    </w:p>
    <w:p w:rsidR="000653DF" w:rsidRDefault="000653DF" w:rsidP="000653DF">
      <w:pPr>
        <w:spacing w:after="0" w:line="240" w:lineRule="auto"/>
        <w:rPr>
          <w:rFonts w:ascii="Consolas" w:hAnsi="Consolas" w:cs="Consolas"/>
          <w:color w:val="000000"/>
        </w:rPr>
      </w:pPr>
    </w:p>
    <w:p w:rsidR="000529FE" w:rsidRPr="006D0996" w:rsidRDefault="000529FE" w:rsidP="000529F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2 Data:</w:t>
      </w:r>
    </w:p>
    <w:p w:rsidR="000529FE" w:rsidRDefault="000529FE" w:rsidP="000529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0529FE" w:rsidRDefault="000529FE" w:rsidP="000529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0529FE" w:rsidRDefault="000529FE" w:rsidP="000529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0529FE" w:rsidRDefault="000529FE" w:rsidP="000529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0529FE" w:rsidRDefault="000529FE" w:rsidP="000529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0529FE" w:rsidRDefault="000529FE" w:rsidP="000529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0529FE" w:rsidRDefault="000529FE" w:rsidP="000529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0529FE" w:rsidRDefault="000529FE" w:rsidP="000529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0529FE" w:rsidRDefault="000529FE" w:rsidP="000529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0529FE" w:rsidRDefault="000529FE" w:rsidP="000529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0529FE" w:rsidRDefault="000529FE" w:rsidP="000529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0529FE" w:rsidRDefault="000529FE" w:rsidP="000529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0529FE" w:rsidRDefault="000529FE" w:rsidP="000529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0529FE" w:rsidRDefault="000529FE" w:rsidP="000529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0529FE" w:rsidRDefault="000529FE" w:rsidP="000529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0529FE" w:rsidRDefault="000529FE" w:rsidP="000529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0529FE" w:rsidRDefault="000529FE" w:rsidP="000529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0529FE" w:rsidRDefault="000529FE" w:rsidP="000529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0529FE" w:rsidRDefault="000529FE" w:rsidP="000529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0529FE" w:rsidRDefault="000529FE" w:rsidP="000529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0529FE" w:rsidRDefault="000529FE" w:rsidP="000529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0529FE" w:rsidRDefault="000529FE" w:rsidP="000529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0529FE" w:rsidRDefault="000529FE" w:rsidP="000529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0529FE" w:rsidRDefault="000529FE" w:rsidP="000529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0529FE" w:rsidRDefault="000529FE" w:rsidP="000529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0529FE" w:rsidRDefault="000529FE" w:rsidP="000529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0529FE" w:rsidRDefault="000529FE" w:rsidP="000529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0529FE" w:rsidRDefault="000529FE" w:rsidP="000529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0529FE" w:rsidRDefault="000529FE" w:rsidP="000529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3</w:t>
      </w:r>
    </w:p>
    <w:p w:rsidR="000529FE" w:rsidRDefault="000529FE" w:rsidP="000529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49.0000,100.49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0529FE" w:rsidRDefault="000529FE" w:rsidP="000529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0529FE" w:rsidRDefault="000529FE" w:rsidP="000529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],</w:t>
      </w:r>
    </w:p>
    <w:p w:rsidR="000529FE" w:rsidRDefault="000529FE" w:rsidP="000529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],</w:t>
      </w:r>
    </w:p>
    <w:p w:rsidR="000529FE" w:rsidRDefault="000529FE" w:rsidP="000529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],</w:t>
      </w:r>
    </w:p>
    <w:p w:rsidR="000529FE" w:rsidRDefault="000529FE" w:rsidP="000529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],</w:t>
      </w:r>
    </w:p>
    <w:p w:rsidR="000529FE" w:rsidRDefault="000529FE" w:rsidP="000529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],</w:t>
      </w:r>
    </w:p>
    <w:p w:rsidR="000529FE" w:rsidRDefault="000529FE" w:rsidP="000529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],</w:t>
      </w:r>
    </w:p>
    <w:p w:rsidR="000529FE" w:rsidRDefault="000529FE" w:rsidP="000529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],</w:t>
      </w:r>
    </w:p>
    <w:p w:rsidR="000529FE" w:rsidRDefault="000529FE" w:rsidP="000529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],</w:t>
      </w:r>
    </w:p>
    <w:p w:rsidR="000529FE" w:rsidRDefault="000529FE" w:rsidP="000529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0529FE" w:rsidRDefault="000529FE" w:rsidP="000529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0529FE" w:rsidRDefault="000529FE" w:rsidP="000529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0529FE" w:rsidRDefault="000529FE" w:rsidP="000529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</w:t>
      </w:r>
    </w:p>
    <w:p w:rsidR="000529FE" w:rsidRDefault="000529FE" w:rsidP="000529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0529FE" w:rsidRDefault="000529FE" w:rsidP="000529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0529FE" w:rsidRDefault="000529FE" w:rsidP="000529FE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57.1429,755.5556];</w:t>
      </w:r>
    </w:p>
    <w:p w:rsidR="000529FE" w:rsidRDefault="000529FE" w:rsidP="000529FE">
      <w:pPr>
        <w:spacing w:after="0" w:line="240" w:lineRule="auto"/>
        <w:rPr>
          <w:rFonts w:ascii="Consolas" w:hAnsi="Consolas" w:cs="Consolas"/>
          <w:color w:val="000000"/>
        </w:rPr>
      </w:pPr>
    </w:p>
    <w:p w:rsidR="0037112C" w:rsidRPr="006D0996" w:rsidRDefault="0037112C" w:rsidP="0037112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 w:rsidR="000529FE">
        <w:rPr>
          <w:rFonts w:ascii="Times New Roman" w:hAnsi="Times New Roman" w:cs="Times New Roman"/>
          <w:b/>
          <w:color w:val="404080"/>
          <w:sz w:val="24"/>
          <w:u w:val="single"/>
        </w:rPr>
        <w:t>–3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37112C" w:rsidRDefault="0037112C" w:rsidP="003711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37112C" w:rsidRDefault="0037112C" w:rsidP="003711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37112C" w:rsidRDefault="0037112C" w:rsidP="003711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37112C" w:rsidRDefault="0037112C" w:rsidP="003711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37112C" w:rsidRDefault="0037112C" w:rsidP="003711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 w:rsidR="000529FE">
        <w:rPr>
          <w:rFonts w:ascii="Consolas" w:hAnsi="Consolas" w:cs="Consolas"/>
          <w:color w:val="000000"/>
        </w:rPr>
        <w:t xml:space="preserve"> = 3</w:t>
      </w:r>
      <w:r>
        <w:rPr>
          <w:rFonts w:ascii="Consolas" w:hAnsi="Consolas" w:cs="Consolas"/>
          <w:color w:val="000000"/>
        </w:rPr>
        <w:t>;</w:t>
      </w:r>
    </w:p>
    <w:p w:rsidR="0037112C" w:rsidRDefault="0037112C" w:rsidP="003711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 w:rsidR="000529FE">
        <w:rPr>
          <w:rFonts w:ascii="Consolas" w:hAnsi="Consolas" w:cs="Consolas"/>
          <w:color w:val="000000"/>
        </w:rPr>
        <w:t xml:space="preserve"> = 9</w:t>
      </w:r>
      <w:r>
        <w:rPr>
          <w:rFonts w:ascii="Consolas" w:hAnsi="Consolas" w:cs="Consolas"/>
          <w:color w:val="000000"/>
        </w:rPr>
        <w:t>;</w:t>
      </w:r>
    </w:p>
    <w:p w:rsidR="0037112C" w:rsidRDefault="0037112C" w:rsidP="003711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37112C" w:rsidRDefault="0037112C" w:rsidP="003711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37112C" w:rsidRDefault="0037112C" w:rsidP="003711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37112C" w:rsidRDefault="0037112C" w:rsidP="003711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37112C" w:rsidRDefault="0037112C" w:rsidP="003711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37112C" w:rsidRDefault="0037112C" w:rsidP="003711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37112C" w:rsidRDefault="0037112C" w:rsidP="003711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37112C" w:rsidRDefault="0037112C" w:rsidP="003711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37112C" w:rsidRDefault="0037112C" w:rsidP="003711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37112C" w:rsidRDefault="0037112C" w:rsidP="003711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37112C" w:rsidRDefault="0037112C" w:rsidP="003711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37112C" w:rsidRDefault="0037112C" w:rsidP="003711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37112C" w:rsidRDefault="0037112C" w:rsidP="003711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37112C" w:rsidRDefault="0037112C" w:rsidP="003711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37112C" w:rsidRDefault="0037112C" w:rsidP="003711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37112C" w:rsidRDefault="0037112C" w:rsidP="003711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37112C" w:rsidRDefault="0037112C" w:rsidP="003711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37112C" w:rsidRDefault="0037112C" w:rsidP="003711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37112C" w:rsidRDefault="0037112C" w:rsidP="003711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37112C" w:rsidRDefault="0037112C" w:rsidP="003711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37112C" w:rsidRDefault="0037112C" w:rsidP="003711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37112C" w:rsidRDefault="0037112C" w:rsidP="003711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37112C" w:rsidRDefault="0037112C" w:rsidP="003711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37112C" w:rsidRDefault="0037112C" w:rsidP="003711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3</w:t>
      </w:r>
    </w:p>
    <w:p w:rsidR="0037112C" w:rsidRDefault="0037112C" w:rsidP="003711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 w:rsidR="000529FE">
        <w:rPr>
          <w:rFonts w:ascii="Consolas" w:hAnsi="Consolas" w:cs="Consolas"/>
          <w:color w:val="000000"/>
        </w:rPr>
        <w:t xml:space="preserve"> = [[149.0000,100.4900,100.0049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37112C" w:rsidRDefault="0037112C" w:rsidP="003711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37112C" w:rsidRDefault="0037112C" w:rsidP="003711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],</w:t>
      </w:r>
    </w:p>
    <w:p w:rsidR="0037112C" w:rsidRDefault="0037112C" w:rsidP="003711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],</w:t>
      </w:r>
    </w:p>
    <w:p w:rsidR="0037112C" w:rsidRDefault="0037112C" w:rsidP="003711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],</w:t>
      </w:r>
    </w:p>
    <w:p w:rsidR="0037112C" w:rsidRDefault="0037112C" w:rsidP="003711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],</w:t>
      </w:r>
    </w:p>
    <w:p w:rsidR="0037112C" w:rsidRDefault="0037112C" w:rsidP="003711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],</w:t>
      </w:r>
    </w:p>
    <w:p w:rsidR="0037112C" w:rsidRDefault="0037112C" w:rsidP="003711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],</w:t>
      </w:r>
    </w:p>
    <w:p w:rsidR="0037112C" w:rsidRDefault="0037112C" w:rsidP="003711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],</w:t>
      </w:r>
    </w:p>
    <w:p w:rsidR="0037112C" w:rsidRDefault="0037112C" w:rsidP="003711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],</w:t>
      </w:r>
    </w:p>
    <w:p w:rsidR="0037112C" w:rsidRDefault="0037112C" w:rsidP="003711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37112C" w:rsidRDefault="0037112C" w:rsidP="003711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37112C" w:rsidRDefault="0037112C" w:rsidP="003711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37112C" w:rsidRDefault="0037112C" w:rsidP="003711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</w:t>
      </w:r>
    </w:p>
    <w:p w:rsidR="0037112C" w:rsidRDefault="0037112C" w:rsidP="003711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37112C" w:rsidRDefault="0037112C" w:rsidP="003711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37112C" w:rsidRDefault="0037112C" w:rsidP="0037112C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57.1429,755.5556];</w:t>
      </w:r>
    </w:p>
    <w:p w:rsidR="0037112C" w:rsidRDefault="0037112C" w:rsidP="0037112C">
      <w:pPr>
        <w:spacing w:after="0" w:line="240" w:lineRule="auto"/>
        <w:rPr>
          <w:rFonts w:ascii="Consolas" w:hAnsi="Consolas" w:cs="Consolas"/>
          <w:color w:val="000000"/>
        </w:rPr>
      </w:pPr>
    </w:p>
    <w:p w:rsidR="00107F71" w:rsidRPr="006D0996" w:rsidRDefault="00107F71" w:rsidP="00107F7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4 Data: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3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49.0000,100.4900,100.0049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BE5307" w:rsidRDefault="00BE5307" w:rsidP="00BE53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BE5307" w:rsidRDefault="00BE5307" w:rsidP="00BE53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BE5307" w:rsidRDefault="00BE5307" w:rsidP="00BE53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</w:t>
      </w:r>
    </w:p>
    <w:p w:rsidR="00BE5307" w:rsidRDefault="00BE5307" w:rsidP="00BE53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E5307" w:rsidRDefault="00BE5307" w:rsidP="00BE53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BE5307" w:rsidRDefault="00BE5307" w:rsidP="00BE5307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57.1429,755.5556];</w:t>
      </w:r>
    </w:p>
    <w:p w:rsidR="00D4754A" w:rsidRDefault="00D4754A" w:rsidP="00D4754A">
      <w:pPr>
        <w:spacing w:after="0" w:line="240" w:lineRule="auto"/>
        <w:rPr>
          <w:rFonts w:ascii="Consolas" w:hAnsi="Consolas" w:cs="Consolas"/>
          <w:color w:val="000000"/>
        </w:rPr>
      </w:pPr>
    </w:p>
    <w:p w:rsidR="00D4754A" w:rsidRPr="001451B3" w:rsidRDefault="00D4754A" w:rsidP="00D4754A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40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BE5307">
        <w:rPr>
          <w:rFonts w:ascii="Times New Roman" w:hAnsi="Times New Roman" w:cs="Times New Roman"/>
          <w:color w:val="FF0000"/>
        </w:rPr>
        <w:t xml:space="preserve"> TAS2</w:t>
      </w:r>
      <w:r>
        <w:rPr>
          <w:rFonts w:ascii="Times New Roman" w:hAnsi="Times New Roman" w:cs="Times New Roman"/>
          <w:color w:val="FF0000"/>
        </w:rPr>
        <w:t>C5D4</w:t>
      </w:r>
      <w:r w:rsidR="00BE5307">
        <w:rPr>
          <w:rFonts w:ascii="Times New Roman" w:hAnsi="Times New Roman" w:cs="Times New Roman"/>
          <w:color w:val="FF0000"/>
        </w:rPr>
        <w:t xml:space="preserve"> (Test Assembly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5 Demand-Series_4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F22690" w:rsidRPr="0021693C" w:rsidRDefault="00F22690" w:rsidP="00F2269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1 Data:</w:t>
      </w:r>
    </w:p>
    <w:p w:rsidR="00F22690" w:rsidRDefault="00F22690" w:rsidP="00F226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F22690" w:rsidRDefault="00F22690" w:rsidP="00F226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F22690" w:rsidRDefault="00F22690" w:rsidP="00F226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F22690" w:rsidRDefault="00F22690" w:rsidP="00F226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F22690" w:rsidRDefault="00F22690" w:rsidP="00F226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F22690" w:rsidRDefault="00F22690" w:rsidP="00F226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F22690" w:rsidRDefault="00F22690" w:rsidP="00F226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F22690" w:rsidRDefault="00F22690" w:rsidP="00F226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F22690" w:rsidRDefault="00F22690" w:rsidP="00F226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F22690" w:rsidRDefault="00F22690" w:rsidP="00F226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F22690" w:rsidRDefault="00F22690" w:rsidP="00F226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F22690" w:rsidRDefault="00F22690" w:rsidP="00F226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F22690" w:rsidRDefault="00F22690" w:rsidP="00F226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F22690" w:rsidRDefault="00F22690" w:rsidP="00F226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F22690" w:rsidRDefault="00F22690" w:rsidP="00F226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F22690" w:rsidRDefault="00F22690" w:rsidP="00F226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F22690" w:rsidRDefault="00F22690" w:rsidP="00F226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F22690" w:rsidRDefault="00F22690" w:rsidP="00F226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22690" w:rsidRDefault="00F22690" w:rsidP="00F226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F22690" w:rsidRDefault="00F22690" w:rsidP="00F226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F22690" w:rsidRDefault="00F22690" w:rsidP="00F226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F22690" w:rsidRDefault="00F22690" w:rsidP="00F226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F22690" w:rsidRDefault="00F22690" w:rsidP="00F226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F22690" w:rsidRDefault="00F22690" w:rsidP="00F226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F22690" w:rsidRDefault="00F22690" w:rsidP="00F226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F22690" w:rsidRDefault="00F22690" w:rsidP="00F226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22690" w:rsidRDefault="00F22690" w:rsidP="00F226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4</w:t>
      </w:r>
    </w:p>
    <w:p w:rsidR="00F22690" w:rsidRDefault="00F22690" w:rsidP="00F226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2.25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F22690" w:rsidRDefault="00F22690" w:rsidP="00F226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F22690" w:rsidRDefault="00F22690" w:rsidP="00F226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],</w:t>
      </w:r>
    </w:p>
    <w:p w:rsidR="00F22690" w:rsidRDefault="00F22690" w:rsidP="00F226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],</w:t>
      </w:r>
    </w:p>
    <w:p w:rsidR="00F22690" w:rsidRDefault="00F22690" w:rsidP="00F226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],</w:t>
      </w:r>
    </w:p>
    <w:p w:rsidR="00F22690" w:rsidRDefault="00F22690" w:rsidP="00F226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],</w:t>
      </w:r>
    </w:p>
    <w:p w:rsidR="00F22690" w:rsidRDefault="00F22690" w:rsidP="00F226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],</w:t>
      </w:r>
    </w:p>
    <w:p w:rsidR="00F22690" w:rsidRDefault="00F22690" w:rsidP="00F226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],</w:t>
      </w:r>
    </w:p>
    <w:p w:rsidR="00F22690" w:rsidRDefault="00F22690" w:rsidP="00F226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],</w:t>
      </w:r>
    </w:p>
    <w:p w:rsidR="00F22690" w:rsidRDefault="00F22690" w:rsidP="00F226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],</w:t>
      </w:r>
    </w:p>
    <w:p w:rsidR="00F22690" w:rsidRDefault="00F22690" w:rsidP="00F226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F22690" w:rsidRDefault="00F22690" w:rsidP="00F226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F22690" w:rsidRDefault="00F22690" w:rsidP="00F226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F22690" w:rsidRDefault="00F22690" w:rsidP="00F226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</w:t>
      </w:r>
    </w:p>
    <w:p w:rsidR="00F22690" w:rsidRDefault="00F22690" w:rsidP="00F226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22690" w:rsidRDefault="00F22690" w:rsidP="00F226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F22690" w:rsidRDefault="00F22690" w:rsidP="00F22690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57.1429,755.5556];</w:t>
      </w:r>
    </w:p>
    <w:p w:rsidR="00F22690" w:rsidRDefault="00F22690" w:rsidP="008F39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8F3959" w:rsidRPr="0021693C" w:rsidRDefault="008F3959" w:rsidP="008F39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2 Data:</w:t>
      </w:r>
    </w:p>
    <w:p w:rsidR="008F3959" w:rsidRDefault="008F3959" w:rsidP="008F3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8F3959" w:rsidRDefault="008F3959" w:rsidP="008F3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8F3959" w:rsidRDefault="008F3959" w:rsidP="008F3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8F3959" w:rsidRDefault="008F3959" w:rsidP="008F3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8F3959" w:rsidRDefault="008F3959" w:rsidP="008F3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8F3959" w:rsidRDefault="008F3959" w:rsidP="008F3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8F3959" w:rsidRDefault="008F3959" w:rsidP="008F3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8F3959" w:rsidRDefault="008F3959" w:rsidP="008F3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8F3959" w:rsidRDefault="008F3959" w:rsidP="008F3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8F3959" w:rsidRDefault="008F3959" w:rsidP="008F3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8F3959" w:rsidRDefault="008F3959" w:rsidP="008F3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8F3959" w:rsidRDefault="008F3959" w:rsidP="008F3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8F3959" w:rsidRDefault="008F3959" w:rsidP="008F3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8F3959" w:rsidRDefault="008F3959" w:rsidP="008F3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8F3959" w:rsidRDefault="008F3959" w:rsidP="008F3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8F3959" w:rsidRDefault="008F3959" w:rsidP="008F3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8F3959" w:rsidRDefault="008F3959" w:rsidP="008F3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8F3959" w:rsidRDefault="008F3959" w:rsidP="008F3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8F3959" w:rsidRDefault="008F3959" w:rsidP="008F3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F3959" w:rsidRDefault="008F3959" w:rsidP="008F3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8F3959" w:rsidRDefault="008F3959" w:rsidP="008F3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8F3959" w:rsidRDefault="008F3959" w:rsidP="008F3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8F3959" w:rsidRDefault="008F3959" w:rsidP="008F3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8F3959" w:rsidRDefault="008F3959" w:rsidP="008F3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8F3959" w:rsidRDefault="008F3959" w:rsidP="008F3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8F3959" w:rsidRDefault="008F3959" w:rsidP="008F3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8F3959" w:rsidRDefault="008F3959" w:rsidP="008F3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F3959" w:rsidRDefault="008F3959" w:rsidP="008F3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4</w:t>
      </w:r>
    </w:p>
    <w:p w:rsidR="008F3959" w:rsidRDefault="008F3959" w:rsidP="008F3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2.2500,100.0506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8F3959" w:rsidRDefault="008F3959" w:rsidP="008F3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8F3959" w:rsidRDefault="008F3959" w:rsidP="008F3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],</w:t>
      </w:r>
    </w:p>
    <w:p w:rsidR="008F3959" w:rsidRDefault="008F3959" w:rsidP="008F3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],</w:t>
      </w:r>
    </w:p>
    <w:p w:rsidR="008F3959" w:rsidRDefault="008F3959" w:rsidP="008F3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lastRenderedPageBreak/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],</w:t>
      </w:r>
    </w:p>
    <w:p w:rsidR="008F3959" w:rsidRDefault="008F3959" w:rsidP="008F3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],</w:t>
      </w:r>
    </w:p>
    <w:p w:rsidR="008F3959" w:rsidRDefault="008F3959" w:rsidP="008F3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],</w:t>
      </w:r>
    </w:p>
    <w:p w:rsidR="008F3959" w:rsidRDefault="008F3959" w:rsidP="008F3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],</w:t>
      </w:r>
    </w:p>
    <w:p w:rsidR="008F3959" w:rsidRDefault="008F3959" w:rsidP="008F3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],</w:t>
      </w:r>
    </w:p>
    <w:p w:rsidR="008F3959" w:rsidRDefault="008F3959" w:rsidP="008F3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],</w:t>
      </w:r>
    </w:p>
    <w:p w:rsidR="008F3959" w:rsidRDefault="008F3959" w:rsidP="008F3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8F3959" w:rsidRDefault="008F3959" w:rsidP="008F3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8F3959" w:rsidRDefault="008F3959" w:rsidP="008F3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8F3959" w:rsidRDefault="008F3959" w:rsidP="008F3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</w:t>
      </w:r>
    </w:p>
    <w:p w:rsidR="008F3959" w:rsidRDefault="008F3959" w:rsidP="008F3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F3959" w:rsidRDefault="008F3959" w:rsidP="008F3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8F3959" w:rsidRDefault="008F3959" w:rsidP="008F3959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57.1429,755.5556];</w:t>
      </w:r>
    </w:p>
    <w:p w:rsidR="008F3959" w:rsidRDefault="008F3959" w:rsidP="0021693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21693C" w:rsidRPr="0021693C" w:rsidRDefault="0021693C" w:rsidP="0021693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3 Data:</w:t>
      </w:r>
    </w:p>
    <w:p w:rsidR="0021693C" w:rsidRDefault="0021693C" w:rsidP="002169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21693C" w:rsidRDefault="0021693C" w:rsidP="002169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21693C" w:rsidRDefault="0021693C" w:rsidP="002169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21693C" w:rsidRDefault="0021693C" w:rsidP="002169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21693C" w:rsidRDefault="0021693C" w:rsidP="002169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21693C" w:rsidRDefault="0021693C" w:rsidP="002169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21693C" w:rsidRDefault="0021693C" w:rsidP="002169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21693C" w:rsidRDefault="0021693C" w:rsidP="002169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21693C" w:rsidRDefault="0021693C" w:rsidP="002169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21693C" w:rsidRDefault="0021693C" w:rsidP="002169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21693C" w:rsidRDefault="0021693C" w:rsidP="002169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21693C" w:rsidRDefault="0021693C" w:rsidP="002169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21693C" w:rsidRDefault="0021693C" w:rsidP="002169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21693C" w:rsidRDefault="0021693C" w:rsidP="002169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21693C" w:rsidRDefault="0021693C" w:rsidP="002169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21693C" w:rsidRDefault="0021693C" w:rsidP="002169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21693C" w:rsidRDefault="0021693C" w:rsidP="002169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21693C" w:rsidRDefault="0021693C" w:rsidP="002169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21693C" w:rsidRDefault="0021693C" w:rsidP="002169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21693C" w:rsidRDefault="0021693C" w:rsidP="002169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21693C" w:rsidRDefault="0021693C" w:rsidP="002169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21693C" w:rsidRDefault="0021693C" w:rsidP="002169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21693C" w:rsidRDefault="0021693C" w:rsidP="002169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21693C" w:rsidRDefault="0021693C" w:rsidP="002169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21693C" w:rsidRDefault="0021693C" w:rsidP="002169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21693C" w:rsidRDefault="0021693C" w:rsidP="002169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21693C" w:rsidRDefault="0021693C" w:rsidP="002169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21693C" w:rsidRDefault="0021693C" w:rsidP="002169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21693C" w:rsidRDefault="0021693C" w:rsidP="002169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4</w:t>
      </w:r>
    </w:p>
    <w:p w:rsidR="0021693C" w:rsidRDefault="0021693C" w:rsidP="002169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2.2500,100.0506,100.0011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21693C" w:rsidRDefault="0021693C" w:rsidP="002169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21693C" w:rsidRDefault="0021693C" w:rsidP="002169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],</w:t>
      </w:r>
    </w:p>
    <w:p w:rsidR="0021693C" w:rsidRDefault="0021693C" w:rsidP="002169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],</w:t>
      </w:r>
    </w:p>
    <w:p w:rsidR="0021693C" w:rsidRDefault="0021693C" w:rsidP="002169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],</w:t>
      </w:r>
    </w:p>
    <w:p w:rsidR="0021693C" w:rsidRDefault="0021693C" w:rsidP="002169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],</w:t>
      </w:r>
    </w:p>
    <w:p w:rsidR="0021693C" w:rsidRDefault="0021693C" w:rsidP="002169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],</w:t>
      </w:r>
    </w:p>
    <w:p w:rsidR="0021693C" w:rsidRDefault="0021693C" w:rsidP="002169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],</w:t>
      </w:r>
    </w:p>
    <w:p w:rsidR="0021693C" w:rsidRDefault="0021693C" w:rsidP="002169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],</w:t>
      </w:r>
    </w:p>
    <w:p w:rsidR="0021693C" w:rsidRDefault="0021693C" w:rsidP="002169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],</w:t>
      </w:r>
    </w:p>
    <w:p w:rsidR="0021693C" w:rsidRDefault="0021693C" w:rsidP="002169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21693C" w:rsidRDefault="0021693C" w:rsidP="002169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lastRenderedPageBreak/>
        <w:t>// Setup Profile - II</w:t>
      </w:r>
    </w:p>
    <w:p w:rsidR="0021693C" w:rsidRDefault="0021693C" w:rsidP="002169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21693C" w:rsidRDefault="0021693C" w:rsidP="002169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</w:t>
      </w:r>
    </w:p>
    <w:p w:rsidR="0021693C" w:rsidRDefault="0021693C" w:rsidP="002169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21693C" w:rsidRDefault="0021693C" w:rsidP="002169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21693C" w:rsidRDefault="0021693C" w:rsidP="0021693C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57.1429,755.5556];</w:t>
      </w:r>
    </w:p>
    <w:p w:rsidR="0021693C" w:rsidRDefault="0021693C" w:rsidP="00D475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D4754A" w:rsidRPr="0021693C" w:rsidRDefault="0021693C" w:rsidP="00D475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4 Data: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4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2.2500,100.0506,100.0011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BE5307" w:rsidRDefault="00BE5307" w:rsidP="00BE53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BE5307" w:rsidRDefault="00BE5307" w:rsidP="00BE53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BE5307" w:rsidRDefault="00BE5307" w:rsidP="00BE53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</w:t>
      </w:r>
    </w:p>
    <w:p w:rsidR="00BE5307" w:rsidRDefault="00BE5307" w:rsidP="00BE53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E5307" w:rsidRDefault="00BE5307" w:rsidP="00BE53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BE5307" w:rsidRDefault="00BE5307" w:rsidP="00BE5307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57.1429,755.5556];</w:t>
      </w:r>
    </w:p>
    <w:p w:rsidR="00D4754A" w:rsidRPr="001451B3" w:rsidRDefault="00D4754A" w:rsidP="00D4754A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lastRenderedPageBreak/>
        <w:t>Test Instance-41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BE5307">
        <w:rPr>
          <w:rFonts w:ascii="Times New Roman" w:hAnsi="Times New Roman" w:cs="Times New Roman"/>
          <w:color w:val="FF0000"/>
        </w:rPr>
        <w:t xml:space="preserve"> TAS2</w:t>
      </w:r>
      <w:r>
        <w:rPr>
          <w:rFonts w:ascii="Times New Roman" w:hAnsi="Times New Roman" w:cs="Times New Roman"/>
          <w:color w:val="FF0000"/>
        </w:rPr>
        <w:t>C5D5</w:t>
      </w:r>
      <w:r w:rsidR="00BE5307">
        <w:rPr>
          <w:rFonts w:ascii="Times New Roman" w:hAnsi="Times New Roman" w:cs="Times New Roman"/>
          <w:color w:val="FF0000"/>
        </w:rPr>
        <w:t xml:space="preserve"> (Test Assembly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5 Demand-Series_5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6121CE" w:rsidRPr="00F22690" w:rsidRDefault="006121CE" w:rsidP="006121C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1 Data:</w:t>
      </w:r>
    </w:p>
    <w:p w:rsidR="006121CE" w:rsidRDefault="006121CE" w:rsidP="006121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6121CE" w:rsidRDefault="006121CE" w:rsidP="006121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6121CE" w:rsidRDefault="006121CE" w:rsidP="006121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6121CE" w:rsidRDefault="006121CE" w:rsidP="006121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6121CE" w:rsidRDefault="006121CE" w:rsidP="006121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6121CE" w:rsidRDefault="006121CE" w:rsidP="006121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6121CE" w:rsidRDefault="006121CE" w:rsidP="006121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6121CE" w:rsidRDefault="006121CE" w:rsidP="006121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6121CE" w:rsidRDefault="006121CE" w:rsidP="006121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6121CE" w:rsidRDefault="006121CE" w:rsidP="006121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6121CE" w:rsidRDefault="006121CE" w:rsidP="006121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6121CE" w:rsidRDefault="006121CE" w:rsidP="006121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6121CE" w:rsidRDefault="006121CE" w:rsidP="006121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6121CE" w:rsidRDefault="006121CE" w:rsidP="006121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6121CE" w:rsidRDefault="006121CE" w:rsidP="006121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6121CE" w:rsidRDefault="006121CE" w:rsidP="006121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6121CE" w:rsidRDefault="006121CE" w:rsidP="006121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6121CE" w:rsidRDefault="006121CE" w:rsidP="006121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121CE" w:rsidRDefault="006121CE" w:rsidP="006121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6121CE" w:rsidRDefault="006121CE" w:rsidP="006121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6121CE" w:rsidRDefault="006121CE" w:rsidP="006121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6121CE" w:rsidRDefault="006121CE" w:rsidP="006121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6121CE" w:rsidRDefault="006121CE" w:rsidP="006121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6121CE" w:rsidRDefault="006121CE" w:rsidP="006121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6121CE" w:rsidRDefault="006121CE" w:rsidP="006121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6121CE" w:rsidRDefault="006121CE" w:rsidP="006121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121CE" w:rsidRDefault="006121CE" w:rsidP="006121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5</w:t>
      </w:r>
    </w:p>
    <w:p w:rsidR="006121CE" w:rsidRDefault="006121CE" w:rsidP="006121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36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6121CE" w:rsidRDefault="006121CE" w:rsidP="006121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6121CE" w:rsidRDefault="006121CE" w:rsidP="006121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],</w:t>
      </w:r>
    </w:p>
    <w:p w:rsidR="006121CE" w:rsidRDefault="006121CE" w:rsidP="006121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],</w:t>
      </w:r>
    </w:p>
    <w:p w:rsidR="006121CE" w:rsidRDefault="006121CE" w:rsidP="006121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],</w:t>
      </w:r>
    </w:p>
    <w:p w:rsidR="006121CE" w:rsidRDefault="006121CE" w:rsidP="006121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],</w:t>
      </w:r>
    </w:p>
    <w:p w:rsidR="006121CE" w:rsidRDefault="006121CE" w:rsidP="006121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],</w:t>
      </w:r>
    </w:p>
    <w:p w:rsidR="006121CE" w:rsidRDefault="006121CE" w:rsidP="006121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],</w:t>
      </w:r>
    </w:p>
    <w:p w:rsidR="006121CE" w:rsidRDefault="006121CE" w:rsidP="006121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],</w:t>
      </w:r>
    </w:p>
    <w:p w:rsidR="006121CE" w:rsidRDefault="006121CE" w:rsidP="006121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],</w:t>
      </w:r>
    </w:p>
    <w:p w:rsidR="006121CE" w:rsidRDefault="006121CE" w:rsidP="006121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6121CE" w:rsidRDefault="006121CE" w:rsidP="006121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6121CE" w:rsidRDefault="006121CE" w:rsidP="006121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6121CE" w:rsidRDefault="006121CE" w:rsidP="006121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</w:t>
      </w:r>
    </w:p>
    <w:p w:rsidR="006121CE" w:rsidRDefault="006121CE" w:rsidP="006121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121CE" w:rsidRDefault="006121CE" w:rsidP="006121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6121CE" w:rsidRDefault="006121CE" w:rsidP="006121CE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57.1429,755.5556];</w:t>
      </w:r>
    </w:p>
    <w:p w:rsidR="006121CE" w:rsidRDefault="006121CE" w:rsidP="00F2269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F22690" w:rsidRPr="00F22690" w:rsidRDefault="00F22690" w:rsidP="00F2269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2 Data:</w:t>
      </w:r>
    </w:p>
    <w:p w:rsidR="00F22690" w:rsidRDefault="00F22690" w:rsidP="00F226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F22690" w:rsidRDefault="00F22690" w:rsidP="00F226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F22690" w:rsidRDefault="00F22690" w:rsidP="00F226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F22690" w:rsidRDefault="00F22690" w:rsidP="00F226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F22690" w:rsidRDefault="00F22690" w:rsidP="00F226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F22690" w:rsidRDefault="00F22690" w:rsidP="00F226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F22690" w:rsidRDefault="00F22690" w:rsidP="00F226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F22690" w:rsidRDefault="00F22690" w:rsidP="00F226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F22690" w:rsidRDefault="00F22690" w:rsidP="00F226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F22690" w:rsidRDefault="00F22690" w:rsidP="00F226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F22690" w:rsidRDefault="00F22690" w:rsidP="00F226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F22690" w:rsidRDefault="00F22690" w:rsidP="00F226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F22690" w:rsidRDefault="00F22690" w:rsidP="00F226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F22690" w:rsidRDefault="00F22690" w:rsidP="00F226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F22690" w:rsidRDefault="00F22690" w:rsidP="00F226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F22690" w:rsidRDefault="00F22690" w:rsidP="00F226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F22690" w:rsidRDefault="00F22690" w:rsidP="00F226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F22690" w:rsidRDefault="00F22690" w:rsidP="00F226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F22690" w:rsidRDefault="00F22690" w:rsidP="00F226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22690" w:rsidRDefault="00F22690" w:rsidP="00F226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F22690" w:rsidRDefault="00F22690" w:rsidP="00F226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F22690" w:rsidRDefault="00F22690" w:rsidP="00F226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F22690" w:rsidRDefault="00F22690" w:rsidP="00F226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F22690" w:rsidRDefault="00F22690" w:rsidP="00F226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F22690" w:rsidRDefault="00F22690" w:rsidP="00F226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F22690" w:rsidRDefault="00F22690" w:rsidP="00F226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F22690" w:rsidRDefault="00F22690" w:rsidP="00F226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22690" w:rsidRDefault="00F22690" w:rsidP="00F226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5</w:t>
      </w:r>
    </w:p>
    <w:p w:rsidR="00F22690" w:rsidRDefault="00F22690" w:rsidP="00F226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36.0000,100.81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F22690" w:rsidRDefault="00F22690" w:rsidP="00F226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F22690" w:rsidRDefault="00F22690" w:rsidP="00F226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],</w:t>
      </w:r>
    </w:p>
    <w:p w:rsidR="00F22690" w:rsidRDefault="00F22690" w:rsidP="00F226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],</w:t>
      </w:r>
    </w:p>
    <w:p w:rsidR="00F22690" w:rsidRDefault="00F22690" w:rsidP="00F226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],</w:t>
      </w:r>
    </w:p>
    <w:p w:rsidR="00F22690" w:rsidRDefault="00F22690" w:rsidP="00F226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],</w:t>
      </w:r>
    </w:p>
    <w:p w:rsidR="00F22690" w:rsidRDefault="00F22690" w:rsidP="00F226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],</w:t>
      </w:r>
    </w:p>
    <w:p w:rsidR="00F22690" w:rsidRDefault="00F22690" w:rsidP="00F226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],</w:t>
      </w:r>
    </w:p>
    <w:p w:rsidR="00F22690" w:rsidRDefault="00F22690" w:rsidP="00F226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],</w:t>
      </w:r>
    </w:p>
    <w:p w:rsidR="00F22690" w:rsidRDefault="00F22690" w:rsidP="00F226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],</w:t>
      </w:r>
    </w:p>
    <w:p w:rsidR="00F22690" w:rsidRDefault="00F22690" w:rsidP="00F226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F22690" w:rsidRDefault="00F22690" w:rsidP="00F226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F22690" w:rsidRDefault="00F22690" w:rsidP="00F226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F22690" w:rsidRDefault="00F22690" w:rsidP="00F226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</w:t>
      </w:r>
    </w:p>
    <w:p w:rsidR="00F22690" w:rsidRDefault="00F22690" w:rsidP="00F226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22690" w:rsidRDefault="00F22690" w:rsidP="00F226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F22690" w:rsidRDefault="00F22690" w:rsidP="00F22690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57.1429,755.5556];</w:t>
      </w:r>
    </w:p>
    <w:p w:rsidR="00F22690" w:rsidRDefault="00F22690" w:rsidP="00F2269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F22690" w:rsidRPr="00F22690" w:rsidRDefault="00F22690" w:rsidP="00F2269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3 Data:</w:t>
      </w:r>
    </w:p>
    <w:p w:rsidR="00F22690" w:rsidRDefault="00F22690" w:rsidP="00F226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F22690" w:rsidRDefault="00F22690" w:rsidP="00F226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F22690" w:rsidRDefault="00F22690" w:rsidP="00F226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F22690" w:rsidRDefault="00F22690" w:rsidP="00F226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F22690" w:rsidRDefault="00F22690" w:rsidP="00F226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F22690" w:rsidRDefault="00F22690" w:rsidP="00F226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F22690" w:rsidRDefault="00F22690" w:rsidP="00F226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F22690" w:rsidRDefault="00F22690" w:rsidP="00F226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F22690" w:rsidRDefault="00F22690" w:rsidP="00F226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F22690" w:rsidRDefault="00F22690" w:rsidP="00F226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F22690" w:rsidRDefault="00F22690" w:rsidP="00F226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F22690" w:rsidRDefault="00F22690" w:rsidP="00F226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F22690" w:rsidRDefault="00F22690" w:rsidP="00F226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F22690" w:rsidRDefault="00F22690" w:rsidP="00F226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F22690" w:rsidRDefault="00F22690" w:rsidP="00F226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F22690" w:rsidRDefault="00F22690" w:rsidP="00F226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F22690" w:rsidRDefault="00F22690" w:rsidP="00F226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F22690" w:rsidRDefault="00F22690" w:rsidP="00F226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F22690" w:rsidRDefault="00F22690" w:rsidP="00F226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F22690" w:rsidRDefault="00F22690" w:rsidP="00F226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22690" w:rsidRDefault="00F22690" w:rsidP="00F226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F22690" w:rsidRDefault="00F22690" w:rsidP="00F226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F22690" w:rsidRDefault="00F22690" w:rsidP="00F226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F22690" w:rsidRDefault="00F22690" w:rsidP="00F226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F22690" w:rsidRDefault="00F22690" w:rsidP="00F226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F22690" w:rsidRDefault="00F22690" w:rsidP="00F226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F22690" w:rsidRDefault="00F22690" w:rsidP="00F226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F22690" w:rsidRDefault="00F22690" w:rsidP="00F226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22690" w:rsidRDefault="00F22690" w:rsidP="00F226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5</w:t>
      </w:r>
    </w:p>
    <w:p w:rsidR="00F22690" w:rsidRDefault="00F22690" w:rsidP="00F226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36.0000,100.8100,100.0182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F22690" w:rsidRDefault="00F22690" w:rsidP="00F226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F22690" w:rsidRDefault="00F22690" w:rsidP="00F226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],</w:t>
      </w:r>
    </w:p>
    <w:p w:rsidR="00F22690" w:rsidRDefault="00F22690" w:rsidP="00F226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],</w:t>
      </w:r>
    </w:p>
    <w:p w:rsidR="00F22690" w:rsidRDefault="00F22690" w:rsidP="00F226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],</w:t>
      </w:r>
    </w:p>
    <w:p w:rsidR="00F22690" w:rsidRDefault="00F22690" w:rsidP="00F226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],</w:t>
      </w:r>
    </w:p>
    <w:p w:rsidR="00F22690" w:rsidRDefault="00F22690" w:rsidP="00F226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],</w:t>
      </w:r>
    </w:p>
    <w:p w:rsidR="00F22690" w:rsidRDefault="00F22690" w:rsidP="00F226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],</w:t>
      </w:r>
    </w:p>
    <w:p w:rsidR="00F22690" w:rsidRDefault="00F22690" w:rsidP="00F226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],</w:t>
      </w:r>
    </w:p>
    <w:p w:rsidR="00F22690" w:rsidRDefault="00F22690" w:rsidP="00F226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],</w:t>
      </w:r>
    </w:p>
    <w:p w:rsidR="00F22690" w:rsidRDefault="00F22690" w:rsidP="00F226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F22690" w:rsidRDefault="00F22690" w:rsidP="00F226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F22690" w:rsidRDefault="00F22690" w:rsidP="00F226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F22690" w:rsidRDefault="00F22690" w:rsidP="00F226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</w:t>
      </w:r>
    </w:p>
    <w:p w:rsidR="00F22690" w:rsidRDefault="00F22690" w:rsidP="00F226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22690" w:rsidRDefault="00F22690" w:rsidP="00F2269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F22690" w:rsidRDefault="00F22690" w:rsidP="00F22690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57.1429,755.5556];</w:t>
      </w:r>
    </w:p>
    <w:p w:rsidR="00F22690" w:rsidRDefault="00F22690" w:rsidP="00D475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D4754A" w:rsidRPr="00F22690" w:rsidRDefault="00F22690" w:rsidP="00D475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4 Data: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5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36.0000,100.8100,100.0182,100.0004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BE5307" w:rsidRDefault="00BE5307" w:rsidP="00BE53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BE5307" w:rsidRDefault="00BE5307" w:rsidP="00BE53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BE5307" w:rsidRDefault="00BE5307" w:rsidP="00BE53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</w:t>
      </w:r>
    </w:p>
    <w:p w:rsidR="00BE5307" w:rsidRDefault="00BE5307" w:rsidP="00BE53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E5307" w:rsidRDefault="00BE5307" w:rsidP="00BE53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BE5307" w:rsidRDefault="00BE5307" w:rsidP="00BE5307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57.1429,755.5556];</w:t>
      </w:r>
    </w:p>
    <w:p w:rsidR="00D4754A" w:rsidRDefault="00D4754A" w:rsidP="00D4754A">
      <w:pPr>
        <w:spacing w:after="0" w:line="240" w:lineRule="auto"/>
        <w:rPr>
          <w:rFonts w:ascii="Consolas" w:hAnsi="Consolas" w:cs="Consolas"/>
          <w:color w:val="000000"/>
        </w:rPr>
      </w:pPr>
    </w:p>
    <w:p w:rsidR="00D4754A" w:rsidRPr="001451B3" w:rsidRDefault="00D4754A" w:rsidP="00D4754A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42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BE5307">
        <w:rPr>
          <w:rFonts w:ascii="Times New Roman" w:hAnsi="Times New Roman" w:cs="Times New Roman"/>
          <w:color w:val="FF0000"/>
        </w:rPr>
        <w:t xml:space="preserve"> TAS2</w:t>
      </w:r>
      <w:r>
        <w:rPr>
          <w:rFonts w:ascii="Times New Roman" w:hAnsi="Times New Roman" w:cs="Times New Roman"/>
          <w:color w:val="FF0000"/>
        </w:rPr>
        <w:t>C5D6</w:t>
      </w:r>
      <w:r w:rsidR="00BE5307">
        <w:rPr>
          <w:rFonts w:ascii="Times New Roman" w:hAnsi="Times New Roman" w:cs="Times New Roman"/>
          <w:color w:val="FF0000"/>
        </w:rPr>
        <w:t xml:space="preserve"> (Test Assembly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5 Demand-Series_6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AA5084" w:rsidRP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1 Data: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6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primary_demand</w:t>
      </w:r>
      <w:r>
        <w:rPr>
          <w:rFonts w:ascii="Consolas" w:hAnsi="Consolas" w:cs="Consolas"/>
          <w:color w:val="000000"/>
        </w:rPr>
        <w:t xml:space="preserve"> = [[210.25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],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],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],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],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],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],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],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],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AA5084" w:rsidRDefault="00AA5084" w:rsidP="00AA5084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57.1429,755.5556]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AA5084" w:rsidRP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2 Data: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6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210.2500,102.4806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],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],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],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],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],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],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lastRenderedPageBreak/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],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],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AA5084" w:rsidRDefault="00AA5084" w:rsidP="00AA5084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57.1429,755.5556]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AA5084" w:rsidRP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3 Data: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6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210.2500,102.4806,100.0558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],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],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],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],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],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],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],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],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lastRenderedPageBreak/>
        <w:t>// Capacity Utilization Profile - V (50%, 70%, 90%)</w:t>
      </w:r>
    </w:p>
    <w:p w:rsidR="00AA5084" w:rsidRDefault="00AA5084" w:rsidP="00AA5084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57.1429,755.5556];</w:t>
      </w:r>
    </w:p>
    <w:p w:rsidR="00AA5084" w:rsidRDefault="00AA5084" w:rsidP="00D475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D4754A" w:rsidRPr="00AA5084" w:rsidRDefault="00AA5084" w:rsidP="00D475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4 Data: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6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210.2500,102.4806,100.0558,100.0013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BE5307" w:rsidRDefault="00BE5307" w:rsidP="00BE53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BE5307" w:rsidRDefault="00BE5307" w:rsidP="00BE53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BE5307" w:rsidRDefault="00BE5307" w:rsidP="00BE53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</w:t>
      </w:r>
    </w:p>
    <w:p w:rsidR="00BE5307" w:rsidRDefault="00BE5307" w:rsidP="00BE53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E5307" w:rsidRDefault="00BE5307" w:rsidP="00BE53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BE5307" w:rsidRDefault="00BE5307" w:rsidP="00BE5307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57.1429,755.5556];</w:t>
      </w:r>
    </w:p>
    <w:p w:rsidR="00D4754A" w:rsidRDefault="00D4754A" w:rsidP="00D4754A">
      <w:pPr>
        <w:spacing w:after="0" w:line="240" w:lineRule="auto"/>
        <w:rPr>
          <w:rFonts w:ascii="Consolas" w:hAnsi="Consolas" w:cs="Consolas"/>
          <w:color w:val="000000"/>
        </w:rPr>
      </w:pP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Pr="001451B3" w:rsidRDefault="00D4754A" w:rsidP="00D4754A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lastRenderedPageBreak/>
        <w:t>Test Instance-43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BE5307">
        <w:rPr>
          <w:rFonts w:ascii="Times New Roman" w:hAnsi="Times New Roman" w:cs="Times New Roman"/>
          <w:color w:val="FF0000"/>
        </w:rPr>
        <w:t xml:space="preserve"> TAS2</w:t>
      </w:r>
      <w:r>
        <w:rPr>
          <w:rFonts w:ascii="Times New Roman" w:hAnsi="Times New Roman" w:cs="Times New Roman"/>
          <w:color w:val="FF0000"/>
        </w:rPr>
        <w:t>C5D7</w:t>
      </w:r>
      <w:r w:rsidR="00BE5307">
        <w:rPr>
          <w:rFonts w:ascii="Times New Roman" w:hAnsi="Times New Roman" w:cs="Times New Roman"/>
          <w:color w:val="FF0000"/>
        </w:rPr>
        <w:t xml:space="preserve"> (Test Assembly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5 Demand-Series_7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AA5084" w:rsidRP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1 Data: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7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4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],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],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],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],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],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],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],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],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AA5084" w:rsidRDefault="00AA5084" w:rsidP="00AA5084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57.1429,755.5556]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AA5084" w:rsidRP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2 Data: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7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4.0000,100.16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],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],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],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],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],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],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],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],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AA5084" w:rsidRDefault="00AA5084" w:rsidP="00AA5084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57.1429,755.5556]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AA5084" w:rsidRP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3 Data: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7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4.0000,100.1600,100.0064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],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],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],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],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],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],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],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],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AA5084" w:rsidRDefault="00AA5084" w:rsidP="00AA5084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57.1429,755.5556];</w:t>
      </w:r>
    </w:p>
    <w:p w:rsidR="00AA5084" w:rsidRDefault="00AA5084" w:rsidP="00D475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D4754A" w:rsidRPr="00AA5084" w:rsidRDefault="00AA5084" w:rsidP="00D475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4 Data: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7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4.0000,100.1600,100.0064,100.0003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BE5307" w:rsidRDefault="00BE5307" w:rsidP="00BE53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BE5307" w:rsidRDefault="00BE5307" w:rsidP="00BE53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BE5307" w:rsidRDefault="00BE5307" w:rsidP="00BE53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</w:t>
      </w:r>
    </w:p>
    <w:p w:rsidR="00BE5307" w:rsidRDefault="00BE5307" w:rsidP="00BE53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E5307" w:rsidRDefault="00BE5307" w:rsidP="00BE53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BE5307" w:rsidRDefault="00BE5307" w:rsidP="00BE5307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57.1429,755.5556];</w:t>
      </w:r>
    </w:p>
    <w:p w:rsidR="00D4754A" w:rsidRDefault="00D4754A" w:rsidP="00D4754A">
      <w:pPr>
        <w:spacing w:after="0"/>
        <w:rPr>
          <w:rFonts w:ascii="Times New Roman" w:hAnsi="Times New Roman" w:cs="Times New Roman"/>
          <w:b/>
          <w:color w:val="FF0000"/>
        </w:rPr>
      </w:pPr>
    </w:p>
    <w:p w:rsidR="00D4754A" w:rsidRPr="001451B3" w:rsidRDefault="00D4754A" w:rsidP="00D4754A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44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BE5307">
        <w:rPr>
          <w:rFonts w:ascii="Times New Roman" w:hAnsi="Times New Roman" w:cs="Times New Roman"/>
          <w:color w:val="FF0000"/>
        </w:rPr>
        <w:t xml:space="preserve"> TAS2</w:t>
      </w:r>
      <w:r>
        <w:rPr>
          <w:rFonts w:ascii="Times New Roman" w:hAnsi="Times New Roman" w:cs="Times New Roman"/>
          <w:color w:val="FF0000"/>
        </w:rPr>
        <w:t>C5D8</w:t>
      </w:r>
      <w:r w:rsidR="00BE5307">
        <w:rPr>
          <w:rFonts w:ascii="Times New Roman" w:hAnsi="Times New Roman" w:cs="Times New Roman"/>
          <w:color w:val="FF0000"/>
        </w:rPr>
        <w:t xml:space="preserve"> (Test Assembly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5 Demand-Series_8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AA5084" w:rsidRP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1 Data: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8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primary_demand</w:t>
      </w:r>
      <w:r>
        <w:rPr>
          <w:rFonts w:ascii="Consolas" w:hAnsi="Consolas" w:cs="Consolas"/>
          <w:color w:val="000000"/>
        </w:rPr>
        <w:t xml:space="preserve"> = [[164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],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],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],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],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],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],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],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],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AA5084" w:rsidRDefault="00AA5084" w:rsidP="00AA5084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57.1429,755.5556]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AA5084" w:rsidRP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2 Data: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8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64.0000,102.56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],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],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],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],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],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],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lastRenderedPageBreak/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],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],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AA5084" w:rsidRDefault="00AA5084" w:rsidP="00AA5084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57.1429,755.5556]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AA5084" w:rsidRP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3 Data: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8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64.0000,102.5600,100.1024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],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],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],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],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],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],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],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],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</w:t>
      </w: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A5084" w:rsidRDefault="00AA5084" w:rsidP="00AA5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lastRenderedPageBreak/>
        <w:t>// Capacity Utilization Profile - V (50%, 70%, 90%)</w:t>
      </w:r>
    </w:p>
    <w:p w:rsidR="00AA5084" w:rsidRDefault="00AA5084" w:rsidP="00AA5084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57.1429,755.5556];</w:t>
      </w:r>
    </w:p>
    <w:p w:rsidR="00AA5084" w:rsidRDefault="00AA5084" w:rsidP="00D475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D4754A" w:rsidRPr="00AA5084" w:rsidRDefault="00AA5084" w:rsidP="00D475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4 Data: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8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64.0000,102.5600,100.1024,100.0041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BE5307" w:rsidRDefault="00BE5307" w:rsidP="00BE53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BE5307" w:rsidRDefault="00BE5307" w:rsidP="00BE53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BE5307" w:rsidRDefault="00BE5307" w:rsidP="00BE53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</w:t>
      </w:r>
    </w:p>
    <w:p w:rsidR="00BE5307" w:rsidRDefault="00BE5307" w:rsidP="00BE53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E5307" w:rsidRDefault="00BE5307" w:rsidP="00BE53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BE5307" w:rsidRDefault="00BE5307" w:rsidP="00BE5307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57.1429,755.5556];</w:t>
      </w:r>
    </w:p>
    <w:p w:rsidR="00D4754A" w:rsidRDefault="00D4754A" w:rsidP="00D4754A">
      <w:pPr>
        <w:spacing w:after="0" w:line="240" w:lineRule="auto"/>
        <w:rPr>
          <w:rFonts w:ascii="Consolas" w:hAnsi="Consolas" w:cs="Consolas"/>
          <w:color w:val="000000"/>
        </w:rPr>
      </w:pPr>
    </w:p>
    <w:p w:rsidR="00D4754A" w:rsidRDefault="00D4754A" w:rsidP="00D4754A">
      <w:pPr>
        <w:spacing w:after="0" w:line="240" w:lineRule="auto"/>
        <w:rPr>
          <w:rFonts w:ascii="Consolas" w:hAnsi="Consolas" w:cs="Consolas"/>
          <w:color w:val="000000"/>
        </w:rPr>
      </w:pP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Pr="001451B3" w:rsidRDefault="00D4754A" w:rsidP="00D4754A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lastRenderedPageBreak/>
        <w:t>Test Instance-45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BE5307">
        <w:rPr>
          <w:rFonts w:ascii="Times New Roman" w:hAnsi="Times New Roman" w:cs="Times New Roman"/>
          <w:color w:val="FF0000"/>
        </w:rPr>
        <w:t xml:space="preserve"> TAS2</w:t>
      </w:r>
      <w:r>
        <w:rPr>
          <w:rFonts w:ascii="Times New Roman" w:hAnsi="Times New Roman" w:cs="Times New Roman"/>
          <w:color w:val="FF0000"/>
        </w:rPr>
        <w:t>C5D9</w:t>
      </w:r>
      <w:r w:rsidR="00BE5307">
        <w:rPr>
          <w:rFonts w:ascii="Times New Roman" w:hAnsi="Times New Roman" w:cs="Times New Roman"/>
          <w:color w:val="FF0000"/>
        </w:rPr>
        <w:t xml:space="preserve"> (Test Assembly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5 Demand-Series_9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B258A4" w:rsidRPr="00E25940" w:rsidRDefault="00B258A4" w:rsidP="00B258A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1 Data:</w:t>
      </w:r>
    </w:p>
    <w:p w:rsidR="00B258A4" w:rsidRDefault="00B258A4" w:rsidP="00B258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B258A4" w:rsidRDefault="00B258A4" w:rsidP="00B258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B258A4" w:rsidRDefault="00B258A4" w:rsidP="00B258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B258A4" w:rsidRDefault="00B258A4" w:rsidP="00B258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B258A4" w:rsidRDefault="00B258A4" w:rsidP="00B258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B258A4" w:rsidRDefault="00B258A4" w:rsidP="00B258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B258A4" w:rsidRDefault="00B258A4" w:rsidP="00B258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B258A4" w:rsidRDefault="00B258A4" w:rsidP="00B258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B258A4" w:rsidRDefault="00B258A4" w:rsidP="00B258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B258A4" w:rsidRDefault="00B258A4" w:rsidP="00B258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B258A4" w:rsidRDefault="00B258A4" w:rsidP="00B258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B258A4" w:rsidRDefault="00B258A4" w:rsidP="00B258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B258A4" w:rsidRDefault="00B258A4" w:rsidP="00B258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B258A4" w:rsidRDefault="00B258A4" w:rsidP="00B258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B258A4" w:rsidRDefault="00B258A4" w:rsidP="00B258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B258A4" w:rsidRDefault="00B258A4" w:rsidP="00B258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B258A4" w:rsidRDefault="00B258A4" w:rsidP="00B258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B258A4" w:rsidRDefault="00B258A4" w:rsidP="00B258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258A4" w:rsidRDefault="00B258A4" w:rsidP="00B258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B258A4" w:rsidRDefault="00B258A4" w:rsidP="00B258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B258A4" w:rsidRDefault="00B258A4" w:rsidP="00B258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B258A4" w:rsidRDefault="00B258A4" w:rsidP="00B258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B258A4" w:rsidRDefault="00B258A4" w:rsidP="00B258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B258A4" w:rsidRDefault="00B258A4" w:rsidP="00B258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B258A4" w:rsidRDefault="00B258A4" w:rsidP="00B258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B258A4" w:rsidRDefault="00B258A4" w:rsidP="00B258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258A4" w:rsidRDefault="00B258A4" w:rsidP="00B258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9</w:t>
      </w:r>
    </w:p>
    <w:p w:rsidR="00B258A4" w:rsidRDefault="00B258A4" w:rsidP="00B258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296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B258A4" w:rsidRDefault="00B258A4" w:rsidP="00B258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B258A4" w:rsidRDefault="00B258A4" w:rsidP="00B258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],</w:t>
      </w:r>
    </w:p>
    <w:p w:rsidR="00B258A4" w:rsidRDefault="00B258A4" w:rsidP="00B258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],</w:t>
      </w:r>
    </w:p>
    <w:p w:rsidR="00B258A4" w:rsidRDefault="00B258A4" w:rsidP="00B258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],</w:t>
      </w:r>
    </w:p>
    <w:p w:rsidR="00B258A4" w:rsidRDefault="00B258A4" w:rsidP="00B258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],</w:t>
      </w:r>
    </w:p>
    <w:p w:rsidR="00B258A4" w:rsidRDefault="00B258A4" w:rsidP="00B258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],</w:t>
      </w:r>
    </w:p>
    <w:p w:rsidR="00B258A4" w:rsidRDefault="00B258A4" w:rsidP="00B258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],</w:t>
      </w:r>
    </w:p>
    <w:p w:rsidR="00B258A4" w:rsidRDefault="00B258A4" w:rsidP="00B258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],</w:t>
      </w:r>
    </w:p>
    <w:p w:rsidR="00B258A4" w:rsidRDefault="00B258A4" w:rsidP="00B258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],</w:t>
      </w:r>
    </w:p>
    <w:p w:rsidR="00B258A4" w:rsidRDefault="00B258A4" w:rsidP="00B258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B258A4" w:rsidRDefault="00B258A4" w:rsidP="00B258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B258A4" w:rsidRDefault="00B258A4" w:rsidP="00B258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B258A4" w:rsidRDefault="00B258A4" w:rsidP="00B258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</w:t>
      </w:r>
    </w:p>
    <w:p w:rsidR="00B258A4" w:rsidRDefault="00B258A4" w:rsidP="00B258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258A4" w:rsidRDefault="00B258A4" w:rsidP="00B258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B258A4" w:rsidRDefault="00B258A4" w:rsidP="00B258A4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57.1429,755.5556];</w:t>
      </w:r>
    </w:p>
    <w:p w:rsidR="00B258A4" w:rsidRDefault="00B258A4" w:rsidP="00E2594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E25940" w:rsidRPr="00E25940" w:rsidRDefault="00E25940" w:rsidP="00E2594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2 Data:</w:t>
      </w:r>
    </w:p>
    <w:p w:rsidR="00E25940" w:rsidRDefault="00E25940" w:rsidP="00E259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E25940" w:rsidRDefault="00E25940" w:rsidP="00E259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E25940" w:rsidRDefault="00E25940" w:rsidP="00E259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E25940" w:rsidRDefault="00E25940" w:rsidP="00E259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E25940" w:rsidRDefault="00E25940" w:rsidP="00E259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E25940" w:rsidRDefault="00E25940" w:rsidP="00E259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E25940" w:rsidRDefault="00E25940" w:rsidP="00E259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E25940" w:rsidRDefault="00E25940" w:rsidP="00E259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E25940" w:rsidRDefault="00E25940" w:rsidP="00E259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E25940" w:rsidRDefault="00E25940" w:rsidP="00E259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E25940" w:rsidRDefault="00E25940" w:rsidP="00E259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E25940" w:rsidRDefault="00E25940" w:rsidP="00E259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E25940" w:rsidRDefault="00E25940" w:rsidP="00E259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E25940" w:rsidRDefault="00E25940" w:rsidP="00E259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E25940" w:rsidRDefault="00E25940" w:rsidP="00E259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E25940" w:rsidRDefault="00E25940" w:rsidP="00E259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E25940" w:rsidRDefault="00E25940" w:rsidP="00E259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E25940" w:rsidRDefault="00E25940" w:rsidP="00E259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E25940" w:rsidRDefault="00E25940" w:rsidP="00E259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E25940" w:rsidRDefault="00E25940" w:rsidP="00E259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E25940" w:rsidRDefault="00E25940" w:rsidP="00E259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E25940" w:rsidRDefault="00E25940" w:rsidP="00E259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E25940" w:rsidRDefault="00E25940" w:rsidP="00E259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E25940" w:rsidRDefault="00E25940" w:rsidP="00E259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E25940" w:rsidRDefault="00E25940" w:rsidP="00E259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E25940" w:rsidRDefault="00E25940" w:rsidP="00E259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E25940" w:rsidRDefault="00E25940" w:rsidP="00E259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E25940" w:rsidRDefault="00E25940" w:rsidP="00E259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9</w:t>
      </w:r>
    </w:p>
    <w:p w:rsidR="00E25940" w:rsidRDefault="00E25940" w:rsidP="00E259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296.0000,107.84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E25940" w:rsidRDefault="00E25940" w:rsidP="00E259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E25940" w:rsidRDefault="00E25940" w:rsidP="00E259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],</w:t>
      </w:r>
    </w:p>
    <w:p w:rsidR="00E25940" w:rsidRDefault="00E25940" w:rsidP="00E259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],</w:t>
      </w:r>
    </w:p>
    <w:p w:rsidR="00E25940" w:rsidRDefault="00E25940" w:rsidP="00E259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],</w:t>
      </w:r>
    </w:p>
    <w:p w:rsidR="00E25940" w:rsidRDefault="00E25940" w:rsidP="00E259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],</w:t>
      </w:r>
    </w:p>
    <w:p w:rsidR="00E25940" w:rsidRDefault="00E25940" w:rsidP="00E259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],</w:t>
      </w:r>
    </w:p>
    <w:p w:rsidR="00E25940" w:rsidRDefault="00E25940" w:rsidP="00E259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],</w:t>
      </w:r>
    </w:p>
    <w:p w:rsidR="00E25940" w:rsidRDefault="00E25940" w:rsidP="00E259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],</w:t>
      </w:r>
    </w:p>
    <w:p w:rsidR="00E25940" w:rsidRDefault="00E25940" w:rsidP="00E259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],</w:t>
      </w:r>
    </w:p>
    <w:p w:rsidR="00E25940" w:rsidRDefault="00E25940" w:rsidP="00E259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E25940" w:rsidRDefault="00E25940" w:rsidP="00E259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E25940" w:rsidRDefault="00E25940" w:rsidP="00E259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E25940" w:rsidRDefault="00E25940" w:rsidP="00E259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</w:t>
      </w:r>
    </w:p>
    <w:p w:rsidR="00E25940" w:rsidRDefault="00E25940" w:rsidP="00E259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E25940" w:rsidRDefault="00E25940" w:rsidP="00E259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E25940" w:rsidRDefault="00E25940" w:rsidP="00E25940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57.1429,755.5556];</w:t>
      </w:r>
    </w:p>
    <w:p w:rsidR="00E25940" w:rsidRDefault="00E25940" w:rsidP="00E2594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E25940" w:rsidRPr="00E25940" w:rsidRDefault="00E25940" w:rsidP="00E2594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3 Data:</w:t>
      </w:r>
    </w:p>
    <w:p w:rsidR="00E25940" w:rsidRDefault="00E25940" w:rsidP="00E259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E25940" w:rsidRDefault="00E25940" w:rsidP="00E259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E25940" w:rsidRDefault="00E25940" w:rsidP="00E259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E25940" w:rsidRDefault="00E25940" w:rsidP="00E259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E25940" w:rsidRDefault="00E25940" w:rsidP="00E259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E25940" w:rsidRDefault="00E25940" w:rsidP="00E259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E25940" w:rsidRDefault="00E25940" w:rsidP="00E259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E25940" w:rsidRDefault="00E25940" w:rsidP="00E259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E25940" w:rsidRDefault="00E25940" w:rsidP="00E259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E25940" w:rsidRDefault="00E25940" w:rsidP="00E259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E25940" w:rsidRDefault="00E25940" w:rsidP="00E259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E25940" w:rsidRDefault="00E25940" w:rsidP="00E259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E25940" w:rsidRDefault="00E25940" w:rsidP="00E259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E25940" w:rsidRDefault="00E25940" w:rsidP="00E259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E25940" w:rsidRDefault="00E25940" w:rsidP="00E259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E25940" w:rsidRDefault="00E25940" w:rsidP="00E259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E25940" w:rsidRDefault="00E25940" w:rsidP="00E259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E25940" w:rsidRDefault="00E25940" w:rsidP="00E259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E25940" w:rsidRDefault="00E25940" w:rsidP="00E259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E25940" w:rsidRDefault="00E25940" w:rsidP="00E259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E25940" w:rsidRDefault="00E25940" w:rsidP="00E259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E25940" w:rsidRDefault="00E25940" w:rsidP="00E259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E25940" w:rsidRDefault="00E25940" w:rsidP="00E259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E25940" w:rsidRDefault="00E25940" w:rsidP="00E259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E25940" w:rsidRDefault="00E25940" w:rsidP="00E259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E25940" w:rsidRDefault="00E25940" w:rsidP="00E259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E25940" w:rsidRDefault="00E25940" w:rsidP="00E259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E25940" w:rsidRDefault="00E25940" w:rsidP="00E259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E25940" w:rsidRDefault="00E25940" w:rsidP="00E259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9</w:t>
      </w:r>
    </w:p>
    <w:p w:rsidR="00E25940" w:rsidRDefault="00E25940" w:rsidP="00E259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296.0000,107.8400,100.3136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E25940" w:rsidRDefault="00E25940" w:rsidP="00E259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E25940" w:rsidRDefault="00E25940" w:rsidP="00E259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],</w:t>
      </w:r>
    </w:p>
    <w:p w:rsidR="00E25940" w:rsidRDefault="00E25940" w:rsidP="00E259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],</w:t>
      </w:r>
    </w:p>
    <w:p w:rsidR="00E25940" w:rsidRDefault="00E25940" w:rsidP="00E259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],</w:t>
      </w:r>
    </w:p>
    <w:p w:rsidR="00E25940" w:rsidRDefault="00E25940" w:rsidP="00E259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],</w:t>
      </w:r>
    </w:p>
    <w:p w:rsidR="00E25940" w:rsidRDefault="00E25940" w:rsidP="00E259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],</w:t>
      </w:r>
    </w:p>
    <w:p w:rsidR="00E25940" w:rsidRDefault="00E25940" w:rsidP="00E259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],</w:t>
      </w:r>
    </w:p>
    <w:p w:rsidR="00E25940" w:rsidRDefault="00E25940" w:rsidP="00E259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],</w:t>
      </w:r>
    </w:p>
    <w:p w:rsidR="00E25940" w:rsidRDefault="00E25940" w:rsidP="00E259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],</w:t>
      </w:r>
    </w:p>
    <w:p w:rsidR="00E25940" w:rsidRDefault="00E25940" w:rsidP="00E259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E25940" w:rsidRDefault="00E25940" w:rsidP="00E259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E25940" w:rsidRDefault="00E25940" w:rsidP="00E259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E25940" w:rsidRDefault="00E25940" w:rsidP="00E259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</w:t>
      </w:r>
    </w:p>
    <w:p w:rsidR="00E25940" w:rsidRDefault="00E25940" w:rsidP="00E259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E25940" w:rsidRDefault="00E25940" w:rsidP="00E259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E25940" w:rsidRDefault="00E25940" w:rsidP="00E25940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57.1429,755.5556];</w:t>
      </w:r>
    </w:p>
    <w:p w:rsidR="00E25940" w:rsidRDefault="00E25940" w:rsidP="00D475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D4754A" w:rsidRPr="00E25940" w:rsidRDefault="00E25940" w:rsidP="00D475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E409D8">
        <w:rPr>
          <w:rFonts w:ascii="Times New Roman" w:hAnsi="Times New Roman" w:cs="Times New Roman"/>
          <w:b/>
          <w:color w:val="404080"/>
          <w:sz w:val="24"/>
          <w:u w:val="single"/>
        </w:rPr>
        <w:t>Model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–4 Data: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bookmarkStart w:id="0" w:name="_GoBack"/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9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296.0000,107.8400,100.3136,100.0125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BE5307" w:rsidRDefault="00BE5307" w:rsidP="00BE53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BE5307" w:rsidRDefault="00BE5307" w:rsidP="00BE53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BE5307" w:rsidRDefault="00BE5307" w:rsidP="00BE53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</w:t>
      </w:r>
    </w:p>
    <w:p w:rsidR="00BE5307" w:rsidRDefault="00BE5307" w:rsidP="00BE53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E5307" w:rsidRDefault="00BE5307" w:rsidP="00BE53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BE5307" w:rsidRDefault="00BE5307" w:rsidP="00BE5307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57.1429,755.5556];</w:t>
      </w:r>
    </w:p>
    <w:p w:rsidR="00D4754A" w:rsidRDefault="00D4754A" w:rsidP="00D4754A">
      <w:pPr>
        <w:spacing w:after="0" w:line="240" w:lineRule="auto"/>
        <w:rPr>
          <w:rFonts w:ascii="Consolas" w:hAnsi="Consolas" w:cs="Consolas"/>
          <w:color w:val="000000"/>
        </w:rPr>
      </w:pP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Pr="00F83651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bookmarkEnd w:id="0"/>
    <w:p w:rsidR="00D4754A" w:rsidRPr="00F83651" w:rsidRDefault="00D4754A" w:rsidP="00CD2DC7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sectPr w:rsidR="00D4754A" w:rsidRPr="00F83651" w:rsidSect="00F83651">
      <w:pgSz w:w="12240" w:h="15840"/>
      <w:pgMar w:top="720" w:right="1008" w:bottom="720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xtzA1s7A0Mrc0NjVW0lEKTi0uzszPAymwqAUAhmm5nCwAAAA="/>
  </w:docVars>
  <w:rsids>
    <w:rsidRoot w:val="00F83651"/>
    <w:rsid w:val="00002C06"/>
    <w:rsid w:val="00002DF5"/>
    <w:rsid w:val="00050734"/>
    <w:rsid w:val="000529FE"/>
    <w:rsid w:val="00052FAD"/>
    <w:rsid w:val="00055680"/>
    <w:rsid w:val="000653DF"/>
    <w:rsid w:val="00066F50"/>
    <w:rsid w:val="0007273E"/>
    <w:rsid w:val="00087330"/>
    <w:rsid w:val="0009049C"/>
    <w:rsid w:val="000B4074"/>
    <w:rsid w:val="000D0F86"/>
    <w:rsid w:val="000D2EEE"/>
    <w:rsid w:val="000D3C33"/>
    <w:rsid w:val="000E3471"/>
    <w:rsid w:val="00106514"/>
    <w:rsid w:val="00107F71"/>
    <w:rsid w:val="001114C1"/>
    <w:rsid w:val="00115C85"/>
    <w:rsid w:val="00125844"/>
    <w:rsid w:val="00126517"/>
    <w:rsid w:val="00131737"/>
    <w:rsid w:val="001451B3"/>
    <w:rsid w:val="00152DF6"/>
    <w:rsid w:val="00161737"/>
    <w:rsid w:val="00171B9C"/>
    <w:rsid w:val="00174C4C"/>
    <w:rsid w:val="00176222"/>
    <w:rsid w:val="0018041A"/>
    <w:rsid w:val="00182617"/>
    <w:rsid w:val="0018264E"/>
    <w:rsid w:val="00193A87"/>
    <w:rsid w:val="001B3186"/>
    <w:rsid w:val="001C684C"/>
    <w:rsid w:val="001D1655"/>
    <w:rsid w:val="001D6E7A"/>
    <w:rsid w:val="001D7236"/>
    <w:rsid w:val="002123F3"/>
    <w:rsid w:val="0021693C"/>
    <w:rsid w:val="00217674"/>
    <w:rsid w:val="00231D2F"/>
    <w:rsid w:val="002345F9"/>
    <w:rsid w:val="00264EA8"/>
    <w:rsid w:val="0026610D"/>
    <w:rsid w:val="00267493"/>
    <w:rsid w:val="002A0B8A"/>
    <w:rsid w:val="002A1C89"/>
    <w:rsid w:val="002A2441"/>
    <w:rsid w:val="002A35BE"/>
    <w:rsid w:val="002B02A3"/>
    <w:rsid w:val="002C0FB2"/>
    <w:rsid w:val="002D07A6"/>
    <w:rsid w:val="002D15E2"/>
    <w:rsid w:val="002E0B51"/>
    <w:rsid w:val="002F7D19"/>
    <w:rsid w:val="00311A16"/>
    <w:rsid w:val="00325C88"/>
    <w:rsid w:val="00335825"/>
    <w:rsid w:val="0033629C"/>
    <w:rsid w:val="00351161"/>
    <w:rsid w:val="00355CCC"/>
    <w:rsid w:val="00364797"/>
    <w:rsid w:val="0037112C"/>
    <w:rsid w:val="003736F7"/>
    <w:rsid w:val="003B1123"/>
    <w:rsid w:val="003B356F"/>
    <w:rsid w:val="003C2FBE"/>
    <w:rsid w:val="003D2EA6"/>
    <w:rsid w:val="0041011B"/>
    <w:rsid w:val="00412ADC"/>
    <w:rsid w:val="004146E5"/>
    <w:rsid w:val="00423661"/>
    <w:rsid w:val="004447EC"/>
    <w:rsid w:val="00465B92"/>
    <w:rsid w:val="00475D52"/>
    <w:rsid w:val="00476F78"/>
    <w:rsid w:val="00490F32"/>
    <w:rsid w:val="00491FF9"/>
    <w:rsid w:val="00493C93"/>
    <w:rsid w:val="004A0D08"/>
    <w:rsid w:val="004A3D4B"/>
    <w:rsid w:val="004B1D85"/>
    <w:rsid w:val="005068FA"/>
    <w:rsid w:val="00516FE3"/>
    <w:rsid w:val="00536E5F"/>
    <w:rsid w:val="0054240F"/>
    <w:rsid w:val="00543705"/>
    <w:rsid w:val="00545F35"/>
    <w:rsid w:val="005525E3"/>
    <w:rsid w:val="00562E6C"/>
    <w:rsid w:val="00573DC0"/>
    <w:rsid w:val="00576B07"/>
    <w:rsid w:val="00581B3F"/>
    <w:rsid w:val="0058316F"/>
    <w:rsid w:val="00585366"/>
    <w:rsid w:val="00585987"/>
    <w:rsid w:val="005B1755"/>
    <w:rsid w:val="005C5989"/>
    <w:rsid w:val="005E1A03"/>
    <w:rsid w:val="00604DC7"/>
    <w:rsid w:val="006121CE"/>
    <w:rsid w:val="006235EF"/>
    <w:rsid w:val="00627479"/>
    <w:rsid w:val="00631FAF"/>
    <w:rsid w:val="006524E5"/>
    <w:rsid w:val="0065653F"/>
    <w:rsid w:val="00657DC4"/>
    <w:rsid w:val="00663B36"/>
    <w:rsid w:val="0067034C"/>
    <w:rsid w:val="00670D41"/>
    <w:rsid w:val="00672B29"/>
    <w:rsid w:val="00682646"/>
    <w:rsid w:val="00686A4E"/>
    <w:rsid w:val="00692EDC"/>
    <w:rsid w:val="006972BC"/>
    <w:rsid w:val="006B6D7B"/>
    <w:rsid w:val="006D0996"/>
    <w:rsid w:val="006D24AA"/>
    <w:rsid w:val="006D28D6"/>
    <w:rsid w:val="006D35EE"/>
    <w:rsid w:val="006D5822"/>
    <w:rsid w:val="006E744F"/>
    <w:rsid w:val="006E75F0"/>
    <w:rsid w:val="006F4AA6"/>
    <w:rsid w:val="006F50A9"/>
    <w:rsid w:val="007150B2"/>
    <w:rsid w:val="00717ADF"/>
    <w:rsid w:val="0072015D"/>
    <w:rsid w:val="007307E3"/>
    <w:rsid w:val="0074040A"/>
    <w:rsid w:val="00761632"/>
    <w:rsid w:val="00786385"/>
    <w:rsid w:val="00786578"/>
    <w:rsid w:val="00791E22"/>
    <w:rsid w:val="00792C47"/>
    <w:rsid w:val="00796B61"/>
    <w:rsid w:val="007A7428"/>
    <w:rsid w:val="007B4C61"/>
    <w:rsid w:val="007C3C44"/>
    <w:rsid w:val="007C77DB"/>
    <w:rsid w:val="007D2BA2"/>
    <w:rsid w:val="007D6171"/>
    <w:rsid w:val="007E3EE1"/>
    <w:rsid w:val="007E468D"/>
    <w:rsid w:val="007E6CEB"/>
    <w:rsid w:val="007E7BD0"/>
    <w:rsid w:val="007F2B1C"/>
    <w:rsid w:val="0080060E"/>
    <w:rsid w:val="00805719"/>
    <w:rsid w:val="00815975"/>
    <w:rsid w:val="0082606D"/>
    <w:rsid w:val="00857642"/>
    <w:rsid w:val="00867197"/>
    <w:rsid w:val="0088776D"/>
    <w:rsid w:val="008B00CA"/>
    <w:rsid w:val="008B26B0"/>
    <w:rsid w:val="008D4AB7"/>
    <w:rsid w:val="008E2AB4"/>
    <w:rsid w:val="008E4F71"/>
    <w:rsid w:val="008F3959"/>
    <w:rsid w:val="0090191F"/>
    <w:rsid w:val="00904868"/>
    <w:rsid w:val="00927A7F"/>
    <w:rsid w:val="00946482"/>
    <w:rsid w:val="009537EF"/>
    <w:rsid w:val="00955B80"/>
    <w:rsid w:val="00960E6F"/>
    <w:rsid w:val="00970720"/>
    <w:rsid w:val="00971D68"/>
    <w:rsid w:val="00973D97"/>
    <w:rsid w:val="009912EA"/>
    <w:rsid w:val="009915C2"/>
    <w:rsid w:val="009C76EF"/>
    <w:rsid w:val="009F2569"/>
    <w:rsid w:val="00A03151"/>
    <w:rsid w:val="00A15E4B"/>
    <w:rsid w:val="00A16F72"/>
    <w:rsid w:val="00A45E4E"/>
    <w:rsid w:val="00A8606B"/>
    <w:rsid w:val="00AA5084"/>
    <w:rsid w:val="00AA62E8"/>
    <w:rsid w:val="00AD138C"/>
    <w:rsid w:val="00AD29BF"/>
    <w:rsid w:val="00AD7034"/>
    <w:rsid w:val="00AE5EDE"/>
    <w:rsid w:val="00AF51AE"/>
    <w:rsid w:val="00B00A98"/>
    <w:rsid w:val="00B049A7"/>
    <w:rsid w:val="00B11541"/>
    <w:rsid w:val="00B1360D"/>
    <w:rsid w:val="00B258A4"/>
    <w:rsid w:val="00B41656"/>
    <w:rsid w:val="00B41729"/>
    <w:rsid w:val="00B42A55"/>
    <w:rsid w:val="00B70055"/>
    <w:rsid w:val="00B717F7"/>
    <w:rsid w:val="00B77C64"/>
    <w:rsid w:val="00B84A54"/>
    <w:rsid w:val="00BB11A5"/>
    <w:rsid w:val="00BB308A"/>
    <w:rsid w:val="00BB45CD"/>
    <w:rsid w:val="00BC15B6"/>
    <w:rsid w:val="00BC2A8C"/>
    <w:rsid w:val="00BE5307"/>
    <w:rsid w:val="00BE71B9"/>
    <w:rsid w:val="00BF60A4"/>
    <w:rsid w:val="00C07FD4"/>
    <w:rsid w:val="00C1437B"/>
    <w:rsid w:val="00C32AAD"/>
    <w:rsid w:val="00C3416A"/>
    <w:rsid w:val="00C36449"/>
    <w:rsid w:val="00C40EA3"/>
    <w:rsid w:val="00C43807"/>
    <w:rsid w:val="00C47E26"/>
    <w:rsid w:val="00C51734"/>
    <w:rsid w:val="00C57DBF"/>
    <w:rsid w:val="00C7107C"/>
    <w:rsid w:val="00C74ED8"/>
    <w:rsid w:val="00C76829"/>
    <w:rsid w:val="00C83AA2"/>
    <w:rsid w:val="00C84ABA"/>
    <w:rsid w:val="00C84F08"/>
    <w:rsid w:val="00CA32CB"/>
    <w:rsid w:val="00CB5585"/>
    <w:rsid w:val="00CC6CED"/>
    <w:rsid w:val="00CD2DC7"/>
    <w:rsid w:val="00CD3F7C"/>
    <w:rsid w:val="00CE11D3"/>
    <w:rsid w:val="00CE2402"/>
    <w:rsid w:val="00CE2652"/>
    <w:rsid w:val="00CE63F5"/>
    <w:rsid w:val="00CF37FE"/>
    <w:rsid w:val="00CF3CD8"/>
    <w:rsid w:val="00CF44F3"/>
    <w:rsid w:val="00D02C48"/>
    <w:rsid w:val="00D03EF9"/>
    <w:rsid w:val="00D045FE"/>
    <w:rsid w:val="00D223A7"/>
    <w:rsid w:val="00D27938"/>
    <w:rsid w:val="00D328C7"/>
    <w:rsid w:val="00D401F8"/>
    <w:rsid w:val="00D4754A"/>
    <w:rsid w:val="00D70418"/>
    <w:rsid w:val="00D73A9D"/>
    <w:rsid w:val="00D80FF5"/>
    <w:rsid w:val="00D82CF4"/>
    <w:rsid w:val="00D84F57"/>
    <w:rsid w:val="00D9449D"/>
    <w:rsid w:val="00DC3A04"/>
    <w:rsid w:val="00DD0849"/>
    <w:rsid w:val="00DD476C"/>
    <w:rsid w:val="00DD73A3"/>
    <w:rsid w:val="00E0205C"/>
    <w:rsid w:val="00E05284"/>
    <w:rsid w:val="00E11ABD"/>
    <w:rsid w:val="00E1531A"/>
    <w:rsid w:val="00E20F66"/>
    <w:rsid w:val="00E25940"/>
    <w:rsid w:val="00E409D8"/>
    <w:rsid w:val="00E454C8"/>
    <w:rsid w:val="00E65849"/>
    <w:rsid w:val="00E72C7C"/>
    <w:rsid w:val="00E73CB5"/>
    <w:rsid w:val="00E73D69"/>
    <w:rsid w:val="00E903C1"/>
    <w:rsid w:val="00E95B90"/>
    <w:rsid w:val="00EA1C40"/>
    <w:rsid w:val="00EA4443"/>
    <w:rsid w:val="00ED6B76"/>
    <w:rsid w:val="00ED7301"/>
    <w:rsid w:val="00EE0C44"/>
    <w:rsid w:val="00EE43C1"/>
    <w:rsid w:val="00EE7FAD"/>
    <w:rsid w:val="00EF6431"/>
    <w:rsid w:val="00F000DE"/>
    <w:rsid w:val="00F04836"/>
    <w:rsid w:val="00F1559C"/>
    <w:rsid w:val="00F21781"/>
    <w:rsid w:val="00F22690"/>
    <w:rsid w:val="00F419BD"/>
    <w:rsid w:val="00F5729F"/>
    <w:rsid w:val="00F63E03"/>
    <w:rsid w:val="00F706D7"/>
    <w:rsid w:val="00F83651"/>
    <w:rsid w:val="00F85189"/>
    <w:rsid w:val="00F90BFA"/>
    <w:rsid w:val="00F93447"/>
    <w:rsid w:val="00F939E3"/>
    <w:rsid w:val="00F943DC"/>
    <w:rsid w:val="00FD042E"/>
    <w:rsid w:val="00FF08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71F605"/>
  <w15:chartTrackingRefBased/>
  <w15:docId w15:val="{BB19949B-B3B0-4629-B02F-A2B12A872F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257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34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62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78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15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94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97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83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03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35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31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48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8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0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25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33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55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22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</TotalTime>
  <Pages>1</Pages>
  <Words>61453</Words>
  <Characters>350286</Characters>
  <Application>Microsoft Office Word</Application>
  <DocSecurity>0</DocSecurity>
  <Lines>2919</Lines>
  <Paragraphs>8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0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keem-ur-Rehman</dc:creator>
  <cp:keywords/>
  <dc:description/>
  <cp:lastModifiedBy>Hakeem-ur-Rehman</cp:lastModifiedBy>
  <cp:revision>5</cp:revision>
  <dcterms:created xsi:type="dcterms:W3CDTF">2017-05-13T01:24:00Z</dcterms:created>
  <dcterms:modified xsi:type="dcterms:W3CDTF">2017-05-21T06:38:00Z</dcterms:modified>
</cp:coreProperties>
</file>